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8ECD1" w14:textId="00360C45" w:rsidR="006B5586" w:rsidRPr="006B5586" w:rsidRDefault="002E171D" w:rsidP="006B5586">
      <w:pPr>
        <w:spacing w:after="0" w:line="240" w:lineRule="auto"/>
        <w:jc w:val="center"/>
        <w:rPr>
          <w:rFonts w:ascii="Times New Roman" w:hAnsi="Times New Roman" w:cs="Times New Roman"/>
          <w:b/>
          <w:bCs/>
          <w:sz w:val="28"/>
          <w:szCs w:val="28"/>
        </w:rPr>
      </w:pPr>
      <w:r>
        <w:rPr>
          <w:rFonts w:ascii="Times New Roman" w:hAnsi="Times New Roman" w:cs="Times New Roman"/>
          <w:b/>
          <w:bCs/>
          <w:noProof/>
          <w:sz w:val="28"/>
          <w:szCs w:val="28"/>
        </w:rPr>
        <mc:AlternateContent>
          <mc:Choice Requires="wps">
            <w:drawing>
              <wp:anchor distT="0" distB="0" distL="114300" distR="114300" simplePos="0" relativeHeight="251660288" behindDoc="0" locked="0" layoutInCell="1" allowOverlap="1" wp14:anchorId="34815E4D" wp14:editId="3D7B10E5">
                <wp:simplePos x="0" y="0"/>
                <wp:positionH relativeFrom="column">
                  <wp:posOffset>-723900</wp:posOffset>
                </wp:positionH>
                <wp:positionV relativeFrom="paragraph">
                  <wp:posOffset>-666750</wp:posOffset>
                </wp:positionV>
                <wp:extent cx="7172325" cy="10220325"/>
                <wp:effectExtent l="19050" t="19050" r="28575" b="28575"/>
                <wp:wrapNone/>
                <wp:docPr id="552955846" name="Rectangle 2"/>
                <wp:cNvGraphicFramePr/>
                <a:graphic xmlns:a="http://schemas.openxmlformats.org/drawingml/2006/main">
                  <a:graphicData uri="http://schemas.microsoft.com/office/word/2010/wordprocessingShape">
                    <wps:wsp>
                      <wps:cNvSpPr/>
                      <wps:spPr>
                        <a:xfrm>
                          <a:off x="0" y="0"/>
                          <a:ext cx="7172325" cy="10220325"/>
                        </a:xfrm>
                        <a:prstGeom prst="rect">
                          <a:avLst/>
                        </a:prstGeom>
                        <a:noFill/>
                        <a:ln w="38100" cmpd="thickThi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2A51A4" id="Rectangle 2" o:spid="_x0000_s1026" style="position:absolute;margin-left:-57pt;margin-top:-52.5pt;width:564.75pt;height:804.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" filled="f" strokecolor="#09101d [484]" strokeweight="3pt">
                <v:stroke linestyle="thickThin"/>
              </v:rect>
            </w:pict>
          </mc:Fallback>
        </mc:AlternateContent>
      </w:r>
      <w:r w:rsidR="006B5586" w:rsidRPr="006B5586">
        <w:rPr>
          <w:rFonts w:ascii="Times New Roman" w:hAnsi="Times New Roman" w:cs="Times New Roman"/>
          <w:b/>
          <w:bCs/>
          <w:sz w:val="28"/>
          <w:szCs w:val="28"/>
        </w:rPr>
        <w:t xml:space="preserve">Mini Project </w:t>
      </w:r>
    </w:p>
    <w:p w14:paraId="08375475" w14:textId="6C1F2B31" w:rsidR="00550955" w:rsidRPr="006B5586" w:rsidRDefault="006B5586" w:rsidP="00F70C5B">
      <w:pPr>
        <w:spacing w:after="0" w:line="360" w:lineRule="auto"/>
        <w:jc w:val="center"/>
        <w:rPr>
          <w:rFonts w:ascii="Times New Roman" w:hAnsi="Times New Roman" w:cs="Times New Roman"/>
          <w:b/>
          <w:bCs/>
          <w:sz w:val="28"/>
          <w:szCs w:val="28"/>
        </w:rPr>
      </w:pPr>
      <w:r w:rsidRPr="006B5586">
        <w:rPr>
          <w:rFonts w:ascii="Times New Roman" w:hAnsi="Times New Roman" w:cs="Times New Roman"/>
          <w:b/>
          <w:bCs/>
          <w:sz w:val="28"/>
          <w:szCs w:val="28"/>
        </w:rPr>
        <w:t>on</w:t>
      </w:r>
    </w:p>
    <w:p w14:paraId="18DFF851" w14:textId="07EAD48E" w:rsidR="00676DBC" w:rsidRDefault="000B06DD" w:rsidP="00676DBC">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Design</w:t>
      </w:r>
      <w:r w:rsidR="001A27E2">
        <w:rPr>
          <w:rFonts w:ascii="Times New Roman" w:hAnsi="Times New Roman" w:cs="Times New Roman"/>
          <w:b/>
          <w:bCs/>
          <w:sz w:val="40"/>
          <w:szCs w:val="40"/>
        </w:rPr>
        <w:t>ing</w:t>
      </w:r>
      <w:r>
        <w:rPr>
          <w:rFonts w:ascii="Times New Roman" w:hAnsi="Times New Roman" w:cs="Times New Roman"/>
          <w:b/>
          <w:bCs/>
          <w:sz w:val="40"/>
          <w:szCs w:val="40"/>
        </w:rPr>
        <w:t xml:space="preserve"> and fabrica</w:t>
      </w:r>
      <w:r w:rsidR="001A27E2">
        <w:rPr>
          <w:rFonts w:ascii="Times New Roman" w:hAnsi="Times New Roman" w:cs="Times New Roman"/>
          <w:b/>
          <w:bCs/>
          <w:sz w:val="40"/>
          <w:szCs w:val="40"/>
        </w:rPr>
        <w:t>tion of</w:t>
      </w:r>
      <w:r>
        <w:rPr>
          <w:rFonts w:ascii="Times New Roman" w:hAnsi="Times New Roman" w:cs="Times New Roman"/>
          <w:b/>
          <w:bCs/>
          <w:sz w:val="40"/>
          <w:szCs w:val="40"/>
        </w:rPr>
        <w:t xml:space="preserve"> an </w:t>
      </w:r>
    </w:p>
    <w:p w14:paraId="6A031640" w14:textId="3646174B" w:rsidR="00550955" w:rsidRPr="00B94C41" w:rsidRDefault="0024065B" w:rsidP="00F70C5B">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Analog</w:t>
      </w:r>
      <w:r w:rsidR="000B06DD">
        <w:rPr>
          <w:rFonts w:ascii="Times New Roman" w:hAnsi="Times New Roman" w:cs="Times New Roman"/>
          <w:b/>
          <w:bCs/>
          <w:sz w:val="40"/>
          <w:szCs w:val="40"/>
        </w:rPr>
        <w:t xml:space="preserve"> PID </w:t>
      </w:r>
      <w:r w:rsidR="002A2FFB">
        <w:rPr>
          <w:rFonts w:ascii="Times New Roman" w:hAnsi="Times New Roman" w:cs="Times New Roman"/>
          <w:b/>
          <w:bCs/>
          <w:sz w:val="40"/>
          <w:szCs w:val="40"/>
        </w:rPr>
        <w:t>C</w:t>
      </w:r>
      <w:r w:rsidR="000B06DD">
        <w:rPr>
          <w:rFonts w:ascii="Times New Roman" w:hAnsi="Times New Roman" w:cs="Times New Roman"/>
          <w:b/>
          <w:bCs/>
          <w:sz w:val="40"/>
          <w:szCs w:val="40"/>
        </w:rPr>
        <w:t>ontroller</w:t>
      </w:r>
    </w:p>
    <w:p w14:paraId="59A8E4AE" w14:textId="77777777" w:rsidR="008B3F77" w:rsidRDefault="008B3F77" w:rsidP="008B3F77">
      <w:pPr>
        <w:jc w:val="center"/>
        <w:rPr>
          <w:rFonts w:ascii="Times New Roman" w:hAnsi="Times New Roman" w:cs="Times New Roman"/>
          <w:b/>
          <w:bCs/>
          <w:sz w:val="36"/>
          <w:szCs w:val="36"/>
        </w:rPr>
      </w:pPr>
    </w:p>
    <w:p w14:paraId="724FB5E2" w14:textId="79E22267" w:rsidR="008B3F77" w:rsidRDefault="008B3F77" w:rsidP="008B3F77">
      <w:pPr>
        <w:jc w:val="center"/>
        <w:rPr>
          <w:rFonts w:ascii="Times New Roman" w:hAnsi="Times New Roman" w:cs="Times New Roman"/>
          <w:b/>
          <w:bCs/>
          <w:sz w:val="36"/>
          <w:szCs w:val="36"/>
        </w:rPr>
      </w:pPr>
    </w:p>
    <w:p w14:paraId="10FF0B0E" w14:textId="14079036" w:rsidR="008B3F77" w:rsidRDefault="001633CD" w:rsidP="008B3F77">
      <w:pPr>
        <w:jc w:val="center"/>
        <w:rPr>
          <w:rFonts w:ascii="Times New Roman" w:hAnsi="Times New Roman" w:cs="Times New Roman"/>
          <w:b/>
          <w:bCs/>
          <w:sz w:val="36"/>
          <w:szCs w:val="36"/>
        </w:rPr>
      </w:pPr>
      <w:r>
        <w:rPr>
          <w:rFonts w:ascii="Times New Roman" w:hAnsi="Times New Roman" w:cs="Times New Roman"/>
          <w:b/>
          <w:bCs/>
          <w:noProof/>
          <w:sz w:val="36"/>
          <w:szCs w:val="36"/>
        </w:rPr>
        <mc:AlternateContent>
          <mc:Choice Requires="wps">
            <w:drawing>
              <wp:anchor distT="0" distB="0" distL="114300" distR="114300" simplePos="0" relativeHeight="251659264" behindDoc="0" locked="0" layoutInCell="1" allowOverlap="1" wp14:anchorId="5952409B" wp14:editId="69285C8C">
                <wp:simplePos x="0" y="0"/>
                <wp:positionH relativeFrom="column">
                  <wp:posOffset>1838325</wp:posOffset>
                </wp:positionH>
                <wp:positionV relativeFrom="paragraph">
                  <wp:posOffset>264795</wp:posOffset>
                </wp:positionV>
                <wp:extent cx="1962150" cy="1905000"/>
                <wp:effectExtent l="0" t="0" r="0" b="0"/>
                <wp:wrapNone/>
                <wp:docPr id="1053683285" name="Rectangle 1"/>
                <wp:cNvGraphicFramePr/>
                <a:graphic xmlns:a="http://schemas.openxmlformats.org/drawingml/2006/main">
                  <a:graphicData uri="http://schemas.microsoft.com/office/word/2010/wordprocessingShape">
                    <wps:wsp>
                      <wps:cNvSpPr/>
                      <wps:spPr>
                        <a:xfrm>
                          <a:off x="0" y="0"/>
                          <a:ext cx="1962150" cy="1905000"/>
                        </a:xfrm>
                        <a:prstGeom prst="rect">
                          <a:avLst/>
                        </a:prstGeom>
                        <a:blipFill dpi="0" rotWithShape="1">
                          <a:blip r:embed="rId8" cstate="print">
                            <a:extLst>
                              <a:ext uri="{28A0092B-C50C-407E-A947-70E740481C1C}">
                                <a14:useLocalDpi xmlns:a14="http://schemas.microsoft.com/office/drawing/2010/main" val="0"/>
                              </a:ext>
                            </a:extLst>
                          </a:blip>
                          <a:srcRect/>
                          <a:stretch>
                            <a:fillRect/>
                          </a:stretch>
                        </a:blipFill>
                        <a:ln>
                          <a:no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CEB5" id="Rectangle 1" o:spid="_x0000_s1026" style="position:absolute;margin-left:144.75pt;margin-top:20.85pt;width:154.5pt;height:15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" stroked="f" strokeweight="1pt">
                <v:fill r:id="rId9" o:title="" recolor="t" rotate="t" type="frame"/>
              </v:rect>
            </w:pict>
          </mc:Fallback>
        </mc:AlternateContent>
      </w:r>
    </w:p>
    <w:p w14:paraId="792C305D" w14:textId="1D279EE6" w:rsidR="008B3F77" w:rsidRDefault="008B3F77" w:rsidP="008B3F77">
      <w:pPr>
        <w:jc w:val="center"/>
        <w:rPr>
          <w:rFonts w:ascii="Times New Roman" w:hAnsi="Times New Roman" w:cs="Times New Roman"/>
          <w:b/>
          <w:bCs/>
          <w:sz w:val="36"/>
          <w:szCs w:val="36"/>
        </w:rPr>
      </w:pPr>
    </w:p>
    <w:p w14:paraId="036123A6" w14:textId="77777777" w:rsidR="008B3F77" w:rsidRDefault="008B3F77" w:rsidP="008B3F77">
      <w:pPr>
        <w:jc w:val="center"/>
        <w:rPr>
          <w:rFonts w:ascii="Times New Roman" w:hAnsi="Times New Roman" w:cs="Times New Roman"/>
          <w:b/>
          <w:bCs/>
          <w:sz w:val="36"/>
          <w:szCs w:val="36"/>
        </w:rPr>
      </w:pPr>
    </w:p>
    <w:p w14:paraId="06209372" w14:textId="77777777" w:rsidR="008B3F77" w:rsidRDefault="008B3F77" w:rsidP="008B3F77">
      <w:pPr>
        <w:jc w:val="center"/>
        <w:rPr>
          <w:rFonts w:ascii="Times New Roman" w:hAnsi="Times New Roman" w:cs="Times New Roman"/>
          <w:b/>
          <w:bCs/>
          <w:sz w:val="36"/>
          <w:szCs w:val="36"/>
        </w:rPr>
      </w:pPr>
    </w:p>
    <w:p w14:paraId="6932B65A" w14:textId="77777777" w:rsidR="008B3F77" w:rsidRDefault="008B3F77" w:rsidP="008B3F77">
      <w:pPr>
        <w:jc w:val="center"/>
        <w:rPr>
          <w:rFonts w:ascii="Times New Roman" w:hAnsi="Times New Roman" w:cs="Times New Roman"/>
          <w:b/>
          <w:bCs/>
          <w:sz w:val="36"/>
          <w:szCs w:val="36"/>
        </w:rPr>
      </w:pPr>
    </w:p>
    <w:p w14:paraId="3390B04F" w14:textId="77777777" w:rsidR="008B3F77" w:rsidRDefault="008B3F77" w:rsidP="008B3F77">
      <w:pPr>
        <w:jc w:val="center"/>
        <w:rPr>
          <w:rFonts w:ascii="Times New Roman" w:hAnsi="Times New Roman" w:cs="Times New Roman"/>
          <w:b/>
          <w:bCs/>
          <w:sz w:val="36"/>
          <w:szCs w:val="36"/>
        </w:rPr>
      </w:pPr>
    </w:p>
    <w:p w14:paraId="59B3D579" w14:textId="77777777" w:rsidR="008A7106" w:rsidRDefault="008A7106" w:rsidP="008B3F77">
      <w:pPr>
        <w:jc w:val="center"/>
        <w:rPr>
          <w:rFonts w:ascii="Times New Roman" w:hAnsi="Times New Roman" w:cs="Times New Roman"/>
          <w:b/>
          <w:bCs/>
          <w:sz w:val="36"/>
          <w:szCs w:val="36"/>
        </w:rPr>
      </w:pPr>
    </w:p>
    <w:p w14:paraId="2ED3B0BF" w14:textId="448BC6B0" w:rsidR="008A7106" w:rsidRDefault="00A82B1F" w:rsidP="008B3F77">
      <w:pPr>
        <w:jc w:val="center"/>
        <w:rPr>
          <w:rFonts w:ascii="Times New Roman" w:hAnsi="Times New Roman" w:cs="Times New Roman"/>
          <w:b/>
          <w:bCs/>
          <w:sz w:val="36"/>
          <w:szCs w:val="36"/>
        </w:rPr>
      </w:pPr>
      <w:r>
        <w:rPr>
          <w:rFonts w:ascii="Times New Roman" w:hAnsi="Times New Roman" w:cs="Times New Roman"/>
          <w:b/>
          <w:bCs/>
          <w:sz w:val="36"/>
          <w:szCs w:val="36"/>
        </w:rPr>
        <w:t xml:space="preserve">Linear integrated </w:t>
      </w:r>
      <w:r w:rsidR="007F5181">
        <w:rPr>
          <w:rFonts w:ascii="Times New Roman" w:hAnsi="Times New Roman" w:cs="Times New Roman"/>
          <w:b/>
          <w:bCs/>
          <w:sz w:val="36"/>
          <w:szCs w:val="36"/>
        </w:rPr>
        <w:t>circuit laboratory (EELR</w:t>
      </w:r>
      <w:r w:rsidR="006A67E7">
        <w:rPr>
          <w:rFonts w:ascii="Times New Roman" w:hAnsi="Times New Roman" w:cs="Times New Roman"/>
          <w:b/>
          <w:bCs/>
          <w:sz w:val="36"/>
          <w:szCs w:val="36"/>
        </w:rPr>
        <w:t>14</w:t>
      </w:r>
      <w:r w:rsidR="007F5181">
        <w:rPr>
          <w:rFonts w:ascii="Times New Roman" w:hAnsi="Times New Roman" w:cs="Times New Roman"/>
          <w:b/>
          <w:bCs/>
          <w:sz w:val="36"/>
          <w:szCs w:val="36"/>
        </w:rPr>
        <w:t>)</w:t>
      </w:r>
    </w:p>
    <w:p w14:paraId="099B9A26" w14:textId="1CCBDDFC" w:rsidR="006A67E7" w:rsidRPr="005C5CF9" w:rsidRDefault="005C5CF9" w:rsidP="008B3F77">
      <w:pPr>
        <w:jc w:val="center"/>
        <w:rPr>
          <w:rFonts w:ascii="Times New Roman" w:hAnsi="Times New Roman" w:cs="Times New Roman"/>
          <w:i/>
          <w:iCs/>
          <w:sz w:val="36"/>
          <w:szCs w:val="36"/>
        </w:rPr>
      </w:pPr>
      <w:r w:rsidRPr="005C5CF9">
        <w:rPr>
          <w:rFonts w:ascii="Times New Roman" w:hAnsi="Times New Roman" w:cs="Times New Roman"/>
          <w:i/>
          <w:iCs/>
          <w:sz w:val="36"/>
          <w:szCs w:val="36"/>
        </w:rPr>
        <w:t>Submitted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28"/>
        <w:gridCol w:w="2575"/>
      </w:tblGrid>
      <w:tr w:rsidR="00D043D4" w:rsidRPr="008C71F9" w14:paraId="03007DF0" w14:textId="77777777" w:rsidTr="008C71F9">
        <w:trPr>
          <w:jc w:val="center"/>
        </w:trPr>
        <w:tc>
          <w:tcPr>
            <w:tcW w:w="2528" w:type="dxa"/>
          </w:tcPr>
          <w:p w14:paraId="33CAEF80" w14:textId="466D6F21" w:rsidR="00D043D4" w:rsidRPr="008C71F9" w:rsidRDefault="000B06DD" w:rsidP="008B3F77">
            <w:pPr>
              <w:jc w:val="center"/>
              <w:rPr>
                <w:rFonts w:ascii="Times New Roman" w:hAnsi="Times New Roman" w:cs="Times New Roman"/>
                <w:b/>
                <w:bCs/>
                <w:sz w:val="28"/>
                <w:szCs w:val="28"/>
              </w:rPr>
            </w:pPr>
            <w:r>
              <w:rPr>
                <w:rFonts w:ascii="Times New Roman" w:hAnsi="Times New Roman" w:cs="Times New Roman"/>
                <w:b/>
                <w:bCs/>
                <w:sz w:val="28"/>
                <w:szCs w:val="28"/>
              </w:rPr>
              <w:t>107121039</w:t>
            </w:r>
          </w:p>
        </w:tc>
        <w:tc>
          <w:tcPr>
            <w:tcW w:w="2575" w:type="dxa"/>
          </w:tcPr>
          <w:p w14:paraId="0B52CFF4" w14:textId="57099722" w:rsidR="00D043D4" w:rsidRPr="008C71F9" w:rsidRDefault="000B06DD" w:rsidP="000B06DD">
            <w:pPr>
              <w:jc w:val="center"/>
              <w:rPr>
                <w:rFonts w:ascii="Times New Roman" w:hAnsi="Times New Roman" w:cs="Times New Roman"/>
                <w:b/>
                <w:bCs/>
                <w:sz w:val="28"/>
                <w:szCs w:val="28"/>
              </w:rPr>
            </w:pPr>
            <w:r>
              <w:rPr>
                <w:rFonts w:ascii="Times New Roman" w:hAnsi="Times New Roman" w:cs="Times New Roman"/>
                <w:b/>
                <w:bCs/>
                <w:sz w:val="28"/>
                <w:szCs w:val="28"/>
              </w:rPr>
              <w:t>Harshit Malik</w:t>
            </w:r>
          </w:p>
        </w:tc>
      </w:tr>
      <w:tr w:rsidR="00D043D4" w:rsidRPr="008C71F9" w14:paraId="041998A5" w14:textId="77777777" w:rsidTr="008C71F9">
        <w:trPr>
          <w:jc w:val="center"/>
        </w:trPr>
        <w:tc>
          <w:tcPr>
            <w:tcW w:w="2528" w:type="dxa"/>
          </w:tcPr>
          <w:p w14:paraId="44EC1FCD" w14:textId="084E1440"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107121045</w:t>
            </w:r>
          </w:p>
        </w:tc>
        <w:tc>
          <w:tcPr>
            <w:tcW w:w="2575" w:type="dxa"/>
          </w:tcPr>
          <w:p w14:paraId="318CDD7B" w14:textId="37AF2F64"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K</w:t>
            </w:r>
            <w:r w:rsidR="009416A2">
              <w:rPr>
                <w:rFonts w:ascii="Times New Roman" w:hAnsi="Times New Roman" w:cs="Times New Roman"/>
                <w:b/>
                <w:bCs/>
                <w:sz w:val="28"/>
                <w:szCs w:val="28"/>
              </w:rPr>
              <w:t>sh</w:t>
            </w:r>
            <w:r>
              <w:rPr>
                <w:rFonts w:ascii="Times New Roman" w:hAnsi="Times New Roman" w:cs="Times New Roman"/>
                <w:b/>
                <w:bCs/>
                <w:sz w:val="28"/>
                <w:szCs w:val="28"/>
              </w:rPr>
              <w:t>itij Kanade</w:t>
            </w:r>
          </w:p>
        </w:tc>
      </w:tr>
      <w:tr w:rsidR="00D043D4" w:rsidRPr="008C71F9" w14:paraId="5721867B" w14:textId="77777777" w:rsidTr="008C71F9">
        <w:trPr>
          <w:trHeight w:val="80"/>
          <w:jc w:val="center"/>
        </w:trPr>
        <w:tc>
          <w:tcPr>
            <w:tcW w:w="2528" w:type="dxa"/>
          </w:tcPr>
          <w:p w14:paraId="6501A710" w14:textId="6C06DDD4"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107121055</w:t>
            </w:r>
          </w:p>
        </w:tc>
        <w:tc>
          <w:tcPr>
            <w:tcW w:w="2575" w:type="dxa"/>
          </w:tcPr>
          <w:p w14:paraId="0B7308B4" w14:textId="3C6488DA" w:rsidR="00D043D4" w:rsidRPr="008C71F9" w:rsidRDefault="000B06DD" w:rsidP="00D043D4">
            <w:pPr>
              <w:jc w:val="center"/>
              <w:rPr>
                <w:rFonts w:ascii="Times New Roman" w:hAnsi="Times New Roman" w:cs="Times New Roman"/>
                <w:b/>
                <w:bCs/>
                <w:sz w:val="28"/>
                <w:szCs w:val="28"/>
              </w:rPr>
            </w:pPr>
            <w:r>
              <w:rPr>
                <w:rFonts w:ascii="Times New Roman" w:hAnsi="Times New Roman" w:cs="Times New Roman"/>
                <w:b/>
                <w:bCs/>
                <w:sz w:val="28"/>
                <w:szCs w:val="28"/>
              </w:rPr>
              <w:t>Mayank Pachauri</w:t>
            </w:r>
          </w:p>
        </w:tc>
      </w:tr>
    </w:tbl>
    <w:p w14:paraId="4802E16A" w14:textId="77777777" w:rsidR="008C71F9" w:rsidRPr="008C71F9" w:rsidRDefault="008C71F9" w:rsidP="008B3F77">
      <w:pPr>
        <w:jc w:val="center"/>
        <w:rPr>
          <w:rFonts w:ascii="Times New Roman" w:hAnsi="Times New Roman" w:cs="Times New Roman"/>
          <w:i/>
          <w:iCs/>
          <w:sz w:val="40"/>
          <w:szCs w:val="40"/>
        </w:rPr>
      </w:pPr>
    </w:p>
    <w:p w14:paraId="4A2A1D62" w14:textId="1CA6D9EC" w:rsidR="008C71F9" w:rsidRPr="008C71F9" w:rsidRDefault="008C71F9" w:rsidP="008B3F77">
      <w:pPr>
        <w:jc w:val="center"/>
        <w:rPr>
          <w:rFonts w:ascii="Times New Roman" w:hAnsi="Times New Roman" w:cs="Times New Roman"/>
          <w:i/>
          <w:iCs/>
          <w:sz w:val="36"/>
          <w:szCs w:val="36"/>
        </w:rPr>
      </w:pPr>
      <w:r w:rsidRPr="008C71F9">
        <w:rPr>
          <w:rFonts w:ascii="Times New Roman" w:hAnsi="Times New Roman" w:cs="Times New Roman"/>
          <w:i/>
          <w:iCs/>
          <w:sz w:val="36"/>
          <w:szCs w:val="36"/>
        </w:rPr>
        <w:t>Faculty in charge</w:t>
      </w:r>
    </w:p>
    <w:p w14:paraId="38E0E10B" w14:textId="5D3F9CA9" w:rsidR="008B3F77" w:rsidRPr="008C71F9" w:rsidRDefault="008C71F9" w:rsidP="008B3F77">
      <w:pPr>
        <w:jc w:val="center"/>
        <w:rPr>
          <w:rFonts w:ascii="Times New Roman" w:hAnsi="Times New Roman" w:cs="Times New Roman"/>
          <w:b/>
          <w:bCs/>
          <w:sz w:val="28"/>
          <w:szCs w:val="28"/>
        </w:rPr>
      </w:pPr>
      <w:r w:rsidRPr="008C71F9">
        <w:rPr>
          <w:rFonts w:ascii="Times New Roman" w:hAnsi="Times New Roman" w:cs="Times New Roman"/>
          <w:b/>
          <w:bCs/>
          <w:sz w:val="28"/>
          <w:szCs w:val="28"/>
        </w:rPr>
        <w:t>Dr. G. Saravana Ilango</w:t>
      </w:r>
    </w:p>
    <w:p w14:paraId="21A5AA30" w14:textId="77777777" w:rsidR="008B3F77" w:rsidRDefault="008B3F77" w:rsidP="008B3F77">
      <w:pPr>
        <w:jc w:val="center"/>
        <w:rPr>
          <w:rFonts w:ascii="Times New Roman" w:hAnsi="Times New Roman" w:cs="Times New Roman"/>
          <w:b/>
          <w:bCs/>
          <w:sz w:val="36"/>
          <w:szCs w:val="36"/>
        </w:rPr>
      </w:pPr>
    </w:p>
    <w:p w14:paraId="29834E5A" w14:textId="332235E9" w:rsidR="008C71F9" w:rsidRPr="002E171D" w:rsidRDefault="006740AC" w:rsidP="002E171D">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 xml:space="preserve">Dept. of </w:t>
      </w:r>
      <w:r w:rsidR="000829E8" w:rsidRPr="002E171D">
        <w:rPr>
          <w:rFonts w:ascii="Times New Roman" w:hAnsi="Times New Roman" w:cs="Times New Roman"/>
          <w:b/>
          <w:bCs/>
          <w:sz w:val="28"/>
          <w:szCs w:val="28"/>
        </w:rPr>
        <w:t>EEE</w:t>
      </w:r>
    </w:p>
    <w:p w14:paraId="5A4EBEAD" w14:textId="4E8CC724" w:rsidR="006740AC" w:rsidRPr="002E171D" w:rsidRDefault="000829E8" w:rsidP="002E171D">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National Institute of Technology</w:t>
      </w:r>
      <w:r w:rsidR="002E171D" w:rsidRPr="002E171D">
        <w:rPr>
          <w:rFonts w:ascii="Times New Roman" w:hAnsi="Times New Roman" w:cs="Times New Roman"/>
          <w:b/>
          <w:bCs/>
          <w:sz w:val="28"/>
          <w:szCs w:val="28"/>
        </w:rPr>
        <w:t>,</w:t>
      </w:r>
      <w:r w:rsidRPr="002E171D">
        <w:rPr>
          <w:rFonts w:ascii="Times New Roman" w:hAnsi="Times New Roman" w:cs="Times New Roman"/>
          <w:b/>
          <w:bCs/>
          <w:sz w:val="28"/>
          <w:szCs w:val="28"/>
        </w:rPr>
        <w:t xml:space="preserve"> Tiruchirappalli</w:t>
      </w:r>
    </w:p>
    <w:p w14:paraId="11868EE1" w14:textId="77777777" w:rsidR="00F45E63" w:rsidRDefault="002E171D" w:rsidP="00F45E63">
      <w:pPr>
        <w:spacing w:after="0" w:line="240" w:lineRule="auto"/>
        <w:jc w:val="center"/>
        <w:rPr>
          <w:rFonts w:ascii="Times New Roman" w:hAnsi="Times New Roman" w:cs="Times New Roman"/>
          <w:b/>
          <w:bCs/>
          <w:sz w:val="28"/>
          <w:szCs w:val="28"/>
        </w:rPr>
      </w:pPr>
      <w:r w:rsidRPr="002E171D">
        <w:rPr>
          <w:rFonts w:ascii="Times New Roman" w:hAnsi="Times New Roman" w:cs="Times New Roman"/>
          <w:b/>
          <w:bCs/>
          <w:sz w:val="28"/>
          <w:szCs w:val="28"/>
        </w:rPr>
        <w:t>Tamil Nadu 620015</w:t>
      </w:r>
    </w:p>
    <w:p w14:paraId="21F2B8A3" w14:textId="152E084B" w:rsidR="001633CD" w:rsidRPr="00207E4A" w:rsidRDefault="00D807D3" w:rsidP="00207E4A">
      <w:pPr>
        <w:spacing w:after="0" w:line="240" w:lineRule="auto"/>
        <w:jc w:val="center"/>
        <w:rPr>
          <w:rFonts w:ascii="Times New Roman" w:hAnsi="Times New Roman" w:cs="Times New Roman"/>
          <w:b/>
          <w:bCs/>
          <w:sz w:val="28"/>
          <w:szCs w:val="28"/>
        </w:rPr>
      </w:pPr>
      <w:r w:rsidRPr="00D807D3">
        <w:rPr>
          <w:rFonts w:ascii="Times New Roman" w:hAnsi="Times New Roman" w:cs="Times New Roman"/>
          <w:sz w:val="28"/>
          <w:szCs w:val="28"/>
        </w:rPr>
        <w:t xml:space="preserve">Date of submission: </w:t>
      </w:r>
      <w:r w:rsidR="009416A2">
        <w:rPr>
          <w:rFonts w:ascii="Times New Roman" w:hAnsi="Times New Roman" w:cs="Times New Roman"/>
          <w:sz w:val="28"/>
          <w:szCs w:val="28"/>
        </w:rPr>
        <w:t>0</w:t>
      </w:r>
      <w:r w:rsidR="000315C6">
        <w:rPr>
          <w:rFonts w:ascii="Times New Roman" w:hAnsi="Times New Roman" w:cs="Times New Roman"/>
          <w:sz w:val="28"/>
          <w:szCs w:val="28"/>
        </w:rPr>
        <w:t>1</w:t>
      </w:r>
      <w:r w:rsidRPr="00D807D3">
        <w:rPr>
          <w:rFonts w:ascii="Times New Roman" w:hAnsi="Times New Roman" w:cs="Times New Roman"/>
          <w:sz w:val="28"/>
          <w:szCs w:val="28"/>
        </w:rPr>
        <w:t>/</w:t>
      </w:r>
      <w:r w:rsidR="000315C6">
        <w:rPr>
          <w:rFonts w:ascii="Times New Roman" w:hAnsi="Times New Roman" w:cs="Times New Roman"/>
          <w:sz w:val="28"/>
          <w:szCs w:val="28"/>
        </w:rPr>
        <w:t>1</w:t>
      </w:r>
      <w:r w:rsidR="009416A2">
        <w:rPr>
          <w:rFonts w:ascii="Times New Roman" w:hAnsi="Times New Roman" w:cs="Times New Roman"/>
          <w:sz w:val="28"/>
          <w:szCs w:val="28"/>
        </w:rPr>
        <w:t>2</w:t>
      </w:r>
      <w:r w:rsidRPr="00D807D3">
        <w:rPr>
          <w:rFonts w:ascii="Times New Roman" w:hAnsi="Times New Roman" w:cs="Times New Roman"/>
          <w:sz w:val="28"/>
          <w:szCs w:val="28"/>
        </w:rPr>
        <w:t>/</w:t>
      </w:r>
      <w:r w:rsidR="000315C6">
        <w:rPr>
          <w:rFonts w:ascii="Times New Roman" w:hAnsi="Times New Roman" w:cs="Times New Roman"/>
          <w:sz w:val="28"/>
          <w:szCs w:val="28"/>
        </w:rPr>
        <w:t>2023</w:t>
      </w:r>
    </w:p>
    <w:p w14:paraId="46DD32D4" w14:textId="1C984F94" w:rsidR="00A557C4" w:rsidRPr="009416A2" w:rsidRDefault="000B06DD" w:rsidP="000B06DD">
      <w:pPr>
        <w:jc w:val="center"/>
        <w:rPr>
          <w:rFonts w:ascii="Times New Roman" w:hAnsi="Times New Roman" w:cs="Times New Roman"/>
          <w:b/>
          <w:bCs/>
          <w:sz w:val="40"/>
          <w:szCs w:val="40"/>
        </w:rPr>
      </w:pPr>
      <w:r w:rsidRPr="009416A2">
        <w:rPr>
          <w:rFonts w:ascii="Times New Roman" w:hAnsi="Times New Roman" w:cs="Times New Roman"/>
          <w:b/>
          <w:bCs/>
          <w:sz w:val="40"/>
          <w:szCs w:val="40"/>
        </w:rPr>
        <w:lastRenderedPageBreak/>
        <w:t xml:space="preserve">PID Controller </w:t>
      </w:r>
    </w:p>
    <w:p w14:paraId="3B1EEA9A" w14:textId="77777777" w:rsidR="00D465D8" w:rsidRPr="009416A2" w:rsidRDefault="00D465D8" w:rsidP="000B06DD">
      <w:pPr>
        <w:jc w:val="center"/>
        <w:rPr>
          <w:rFonts w:ascii="Times New Roman" w:hAnsi="Times New Roman" w:cs="Times New Roman"/>
          <w:b/>
          <w:bCs/>
          <w:sz w:val="40"/>
          <w:szCs w:val="40"/>
        </w:rPr>
      </w:pPr>
    </w:p>
    <w:p w14:paraId="216AB850" w14:textId="77777777" w:rsidR="00D465D8" w:rsidRPr="009416A2" w:rsidRDefault="00D465D8" w:rsidP="000B06DD">
      <w:pPr>
        <w:jc w:val="center"/>
        <w:rPr>
          <w:rFonts w:ascii="Times New Roman" w:hAnsi="Times New Roman" w:cs="Times New Roman"/>
          <w:b/>
          <w:bCs/>
          <w:sz w:val="40"/>
          <w:szCs w:val="40"/>
        </w:rPr>
      </w:pPr>
    </w:p>
    <w:p w14:paraId="6EEF845E" w14:textId="77777777" w:rsidR="00D465D8" w:rsidRPr="009416A2" w:rsidRDefault="00D465D8" w:rsidP="000B06DD">
      <w:pPr>
        <w:jc w:val="center"/>
        <w:rPr>
          <w:rFonts w:ascii="Times New Roman" w:hAnsi="Times New Roman" w:cs="Times New Roman"/>
          <w:b/>
          <w:bCs/>
          <w:sz w:val="40"/>
          <w:szCs w:val="40"/>
        </w:rPr>
      </w:pPr>
    </w:p>
    <w:p w14:paraId="7BEB565D" w14:textId="77777777" w:rsidR="000B06DD" w:rsidRPr="009416A2" w:rsidRDefault="000B06DD" w:rsidP="000B06DD">
      <w:pPr>
        <w:jc w:val="center"/>
        <w:rPr>
          <w:rFonts w:ascii="Times New Roman" w:hAnsi="Times New Roman" w:cs="Times New Roman"/>
          <w:b/>
          <w:bCs/>
          <w:sz w:val="40"/>
          <w:szCs w:val="40"/>
        </w:rPr>
      </w:pPr>
    </w:p>
    <w:p w14:paraId="3C99338C" w14:textId="5C5B4D9C" w:rsidR="000B06DD" w:rsidRPr="009416A2" w:rsidRDefault="00366402" w:rsidP="000B06DD">
      <w:pPr>
        <w:jc w:val="center"/>
        <w:rPr>
          <w:rFonts w:ascii="Times New Roman" w:hAnsi="Times New Roman" w:cs="Times New Roman"/>
          <w:b/>
          <w:bCs/>
          <w:sz w:val="32"/>
          <w:szCs w:val="32"/>
        </w:rPr>
      </w:pPr>
      <w:r w:rsidRPr="009416A2">
        <w:rPr>
          <w:rFonts w:ascii="Times New Roman" w:hAnsi="Times New Roman" w:cs="Times New Roman"/>
          <w:b/>
          <w:bCs/>
          <w:sz w:val="32"/>
          <w:szCs w:val="32"/>
        </w:rPr>
        <w:t>Abstract</w:t>
      </w:r>
    </w:p>
    <w:p w14:paraId="50E334D1" w14:textId="77777777" w:rsidR="009416A2" w:rsidRPr="009416A2" w:rsidRDefault="009416A2" w:rsidP="000B06DD">
      <w:pPr>
        <w:jc w:val="center"/>
        <w:rPr>
          <w:rFonts w:ascii="Times New Roman" w:hAnsi="Times New Roman" w:cs="Times New Roman"/>
          <w:b/>
          <w:bCs/>
          <w:sz w:val="32"/>
          <w:szCs w:val="32"/>
        </w:rPr>
      </w:pPr>
    </w:p>
    <w:p w14:paraId="1377A58C" w14:textId="03AEFF67" w:rsidR="00D465D8" w:rsidRPr="009416A2" w:rsidRDefault="007B19DB" w:rsidP="008E6433">
      <w:pPr>
        <w:tabs>
          <w:tab w:val="left" w:pos="1416"/>
        </w:tabs>
        <w:jc w:val="both"/>
        <w:rPr>
          <w:rFonts w:ascii="Times New Roman" w:hAnsi="Times New Roman" w:cs="Times New Roman"/>
          <w:sz w:val="28"/>
          <w:szCs w:val="28"/>
        </w:rPr>
      </w:pPr>
      <w:r w:rsidRPr="009416A2">
        <w:rPr>
          <w:rFonts w:ascii="Times New Roman" w:hAnsi="Times New Roman" w:cs="Times New Roman"/>
          <w:sz w:val="28"/>
          <w:szCs w:val="28"/>
        </w:rPr>
        <w:tab/>
      </w:r>
      <w:r w:rsidR="009416A2" w:rsidRPr="009416A2">
        <w:rPr>
          <w:rFonts w:ascii="Times New Roman" w:hAnsi="Times New Roman" w:cs="Times New Roman"/>
          <w:sz w:val="28"/>
          <w:szCs w:val="28"/>
        </w:rPr>
        <w:t>This project aims to implement effective control mechanisms by compensating for present, past, and potential future errors using proportional, integral, and derivative control inputs. The circuit design involves regulating a variable DC supply with IC 7815 and IC 7915 used in conjunction to generate +15V and -15V to power the op-amp</w:t>
      </w:r>
      <w:r w:rsidR="00736CE1">
        <w:rPr>
          <w:rFonts w:ascii="Times New Roman" w:hAnsi="Times New Roman" w:cs="Times New Roman"/>
          <w:sz w:val="28"/>
          <w:szCs w:val="28"/>
        </w:rPr>
        <w:t>s</w:t>
      </w:r>
      <w:r w:rsidR="009416A2" w:rsidRPr="009416A2">
        <w:rPr>
          <w:rFonts w:ascii="Times New Roman" w:hAnsi="Times New Roman" w:cs="Times New Roman"/>
          <w:sz w:val="28"/>
          <w:szCs w:val="28"/>
        </w:rPr>
        <w:t xml:space="preserve"> (IC 741). The schematic is divided into </w:t>
      </w:r>
      <w:r w:rsidR="00736CE1">
        <w:rPr>
          <w:rFonts w:ascii="Times New Roman" w:hAnsi="Times New Roman" w:cs="Times New Roman"/>
          <w:sz w:val="28"/>
          <w:szCs w:val="28"/>
        </w:rPr>
        <w:t>four</w:t>
      </w:r>
      <w:r w:rsidR="009416A2" w:rsidRPr="009416A2">
        <w:rPr>
          <w:rFonts w:ascii="Times New Roman" w:hAnsi="Times New Roman" w:cs="Times New Roman"/>
          <w:sz w:val="28"/>
          <w:szCs w:val="28"/>
        </w:rPr>
        <w:t xml:space="preserve"> sections: </w:t>
      </w:r>
      <w:r w:rsidR="00736CE1">
        <w:rPr>
          <w:rFonts w:ascii="Times New Roman" w:hAnsi="Times New Roman" w:cs="Times New Roman"/>
          <w:sz w:val="28"/>
          <w:szCs w:val="28"/>
        </w:rPr>
        <w:t>a self-power generation circuit, a square wave generator with input comparator</w:t>
      </w:r>
      <w:r w:rsidR="009416A2" w:rsidRPr="009416A2">
        <w:rPr>
          <w:rFonts w:ascii="Times New Roman" w:hAnsi="Times New Roman" w:cs="Times New Roman"/>
          <w:sz w:val="28"/>
          <w:szCs w:val="28"/>
        </w:rPr>
        <w:t xml:space="preserve">, a PID controller (comprising proportional, integral, and derivative circuits), </w:t>
      </w:r>
      <w:r w:rsidR="00736CE1">
        <w:rPr>
          <w:rFonts w:ascii="Times New Roman" w:hAnsi="Times New Roman" w:cs="Times New Roman"/>
          <w:sz w:val="28"/>
          <w:szCs w:val="28"/>
        </w:rPr>
        <w:t xml:space="preserve">and </w:t>
      </w:r>
      <w:r w:rsidR="009416A2" w:rsidRPr="009416A2">
        <w:rPr>
          <w:rFonts w:ascii="Times New Roman" w:hAnsi="Times New Roman" w:cs="Times New Roman"/>
          <w:sz w:val="28"/>
          <w:szCs w:val="28"/>
        </w:rPr>
        <w:t>a</w:t>
      </w:r>
      <w:r w:rsidR="00736CE1">
        <w:rPr>
          <w:rFonts w:ascii="Times New Roman" w:hAnsi="Times New Roman" w:cs="Times New Roman"/>
          <w:sz w:val="28"/>
          <w:szCs w:val="28"/>
        </w:rPr>
        <w:t>n inverting summer along with</w:t>
      </w:r>
      <w:r w:rsidR="009416A2" w:rsidRPr="009416A2">
        <w:rPr>
          <w:rFonts w:ascii="Times New Roman" w:hAnsi="Times New Roman" w:cs="Times New Roman"/>
          <w:sz w:val="28"/>
          <w:szCs w:val="28"/>
        </w:rPr>
        <w:t xml:space="preserve"> a plant with a gain of 0.5. The plant's output, fed to the input through an error generator (subtractor), is controlled by the PID controller, and the resulting output is amplified using the plant with a gain of 0.5.</w:t>
      </w:r>
      <w:r w:rsidR="008E6433">
        <w:rPr>
          <w:rFonts w:ascii="Times New Roman" w:hAnsi="Times New Roman" w:cs="Times New Roman"/>
          <w:sz w:val="28"/>
          <w:szCs w:val="28"/>
        </w:rPr>
        <w:t xml:space="preserve"> </w:t>
      </w:r>
      <w:r w:rsidR="009416A2" w:rsidRPr="009416A2">
        <w:rPr>
          <w:rFonts w:ascii="Times New Roman" w:hAnsi="Times New Roman" w:cs="Times New Roman"/>
          <w:sz w:val="28"/>
          <w:szCs w:val="28"/>
        </w:rPr>
        <w:t xml:space="preserve">An additional circuit for self-power generation operates within the range of 15V to 30V. </w:t>
      </w:r>
      <w:r w:rsidR="008E6433">
        <w:rPr>
          <w:rFonts w:ascii="Times New Roman" w:hAnsi="Times New Roman" w:cs="Times New Roman"/>
          <w:sz w:val="28"/>
          <w:szCs w:val="28"/>
        </w:rPr>
        <w:t>To a</w:t>
      </w:r>
      <w:r w:rsidR="009416A2" w:rsidRPr="009416A2">
        <w:rPr>
          <w:rFonts w:ascii="Times New Roman" w:hAnsi="Times New Roman" w:cs="Times New Roman"/>
          <w:sz w:val="28"/>
          <w:szCs w:val="28"/>
        </w:rPr>
        <w:t>chieve a 2V target output, a 2V square wave input is maintained through a Schmitt Trigger whose upper and lower thresholds are maintained by the resistance divider circuit. The project integrates theoretical concepts, practical implementation, and testing of proportional, integral, and derivative components. Its goal is to develop a fully functional Analog PID controller, poised to enhance control systems in diverse industrial applications.</w:t>
      </w:r>
    </w:p>
    <w:p w14:paraId="61288DED" w14:textId="77777777" w:rsidR="00D465D8" w:rsidRDefault="00D465D8" w:rsidP="00D465D8">
      <w:pPr>
        <w:tabs>
          <w:tab w:val="left" w:pos="1416"/>
        </w:tabs>
        <w:rPr>
          <w:rFonts w:ascii="Times New Roman" w:hAnsi="Times New Roman" w:cs="Times New Roman"/>
          <w:sz w:val="24"/>
          <w:szCs w:val="24"/>
        </w:rPr>
      </w:pPr>
    </w:p>
    <w:p w14:paraId="7E421C4F" w14:textId="77777777" w:rsidR="0030145A" w:rsidRDefault="0030145A" w:rsidP="00D465D8">
      <w:pPr>
        <w:tabs>
          <w:tab w:val="left" w:pos="1416"/>
        </w:tabs>
        <w:rPr>
          <w:rFonts w:ascii="Times New Roman" w:hAnsi="Times New Roman" w:cs="Times New Roman"/>
          <w:sz w:val="24"/>
          <w:szCs w:val="24"/>
        </w:rPr>
      </w:pPr>
    </w:p>
    <w:p w14:paraId="7928373E" w14:textId="77777777" w:rsidR="0030145A" w:rsidRDefault="0030145A" w:rsidP="00D465D8">
      <w:pPr>
        <w:tabs>
          <w:tab w:val="left" w:pos="1416"/>
        </w:tabs>
        <w:rPr>
          <w:rFonts w:ascii="Times New Roman" w:hAnsi="Times New Roman" w:cs="Times New Roman"/>
          <w:sz w:val="24"/>
          <w:szCs w:val="24"/>
        </w:rPr>
      </w:pPr>
    </w:p>
    <w:p w14:paraId="19519AE4" w14:textId="4BEFECD0" w:rsidR="00D465D8" w:rsidRDefault="0030145A" w:rsidP="00D465D8">
      <w:pPr>
        <w:tabs>
          <w:tab w:val="left" w:pos="1416"/>
        </w:tabs>
        <w:rPr>
          <w:rFonts w:ascii="Times New Roman" w:hAnsi="Times New Roman" w:cs="Times New Roman"/>
          <w:sz w:val="24"/>
          <w:szCs w:val="24"/>
        </w:rPr>
      </w:pPr>
      <w:hyperlink r:id="rId10" w:history="1">
        <w:r w:rsidRPr="00D03644">
          <w:rPr>
            <w:rStyle w:val="Hyperlink"/>
            <w:rFonts w:ascii="Times New Roman" w:hAnsi="Times New Roman" w:cs="Times New Roman"/>
            <w:b/>
            <w:bCs/>
            <w:sz w:val="24"/>
            <w:szCs w:val="24"/>
          </w:rPr>
          <w:t>MATLAB Simulink Model link</w:t>
        </w:r>
      </w:hyperlink>
      <w:r>
        <w:rPr>
          <w:rFonts w:ascii="Times New Roman" w:hAnsi="Times New Roman" w:cs="Times New Roman"/>
          <w:sz w:val="24"/>
          <w:szCs w:val="24"/>
        </w:rPr>
        <w:t xml:space="preserve"> ( </w:t>
      </w:r>
      <w:hyperlink r:id="rId11" w:history="1">
        <w:r w:rsidRPr="0059654A">
          <w:rPr>
            <w:rStyle w:val="Hyperlink"/>
            <w:rFonts w:ascii="Times New Roman" w:hAnsi="Times New Roman" w:cs="Times New Roman"/>
            <w:b/>
            <w:bCs/>
            <w:sz w:val="24"/>
            <w:szCs w:val="24"/>
          </w:rPr>
          <w:t>https://drive.google.com/file/d/1OQtOPzYYjXdZj7bTLKSxuImDcb78ryIq/view?usp=sharing</w:t>
        </w:r>
      </w:hyperlink>
      <w:r>
        <w:rPr>
          <w:rFonts w:ascii="Times New Roman" w:hAnsi="Times New Roman" w:cs="Times New Roman"/>
          <w:sz w:val="24"/>
          <w:szCs w:val="24"/>
        </w:rPr>
        <w:t xml:space="preserve"> )</w:t>
      </w:r>
    </w:p>
    <w:p w14:paraId="7888F2F7" w14:textId="77777777" w:rsidR="00D465D8" w:rsidRDefault="00D465D8" w:rsidP="00D465D8">
      <w:pPr>
        <w:tabs>
          <w:tab w:val="left" w:pos="1416"/>
        </w:tabs>
        <w:rPr>
          <w:rFonts w:ascii="Times New Roman" w:hAnsi="Times New Roman" w:cs="Times New Roman"/>
          <w:sz w:val="24"/>
          <w:szCs w:val="24"/>
        </w:rPr>
      </w:pPr>
    </w:p>
    <w:p w14:paraId="362E6DDD" w14:textId="77777777" w:rsidR="00D465D8" w:rsidRDefault="00D465D8" w:rsidP="00D465D8">
      <w:pPr>
        <w:tabs>
          <w:tab w:val="left" w:pos="1416"/>
        </w:tabs>
        <w:rPr>
          <w:rFonts w:ascii="Times New Roman" w:hAnsi="Times New Roman" w:cs="Times New Roman"/>
          <w:sz w:val="24"/>
          <w:szCs w:val="24"/>
        </w:rPr>
      </w:pPr>
    </w:p>
    <w:p w14:paraId="704238A6" w14:textId="77777777" w:rsidR="00D465D8" w:rsidRDefault="00D465D8" w:rsidP="00D465D8">
      <w:pPr>
        <w:tabs>
          <w:tab w:val="left" w:pos="1416"/>
        </w:tabs>
        <w:rPr>
          <w:rFonts w:ascii="Times New Roman" w:hAnsi="Times New Roman" w:cs="Times New Roman"/>
          <w:sz w:val="24"/>
          <w:szCs w:val="24"/>
        </w:rPr>
      </w:pPr>
    </w:p>
    <w:p w14:paraId="0CA108D8" w14:textId="77777777" w:rsidR="00D465D8" w:rsidRDefault="00D465D8" w:rsidP="00D465D8">
      <w:pPr>
        <w:tabs>
          <w:tab w:val="left" w:pos="1416"/>
        </w:tabs>
        <w:rPr>
          <w:rFonts w:ascii="Times New Roman" w:hAnsi="Times New Roman" w:cs="Times New Roman"/>
          <w:sz w:val="24"/>
          <w:szCs w:val="24"/>
        </w:rPr>
      </w:pPr>
    </w:p>
    <w:p w14:paraId="576304BE" w14:textId="77777777" w:rsidR="009416A2" w:rsidRDefault="009416A2" w:rsidP="00D465D8">
      <w:pPr>
        <w:tabs>
          <w:tab w:val="left" w:pos="1416"/>
        </w:tabs>
        <w:rPr>
          <w:rFonts w:ascii="Times New Roman" w:hAnsi="Times New Roman" w:cs="Times New Roman"/>
          <w:sz w:val="24"/>
          <w:szCs w:val="24"/>
        </w:rPr>
      </w:pPr>
    </w:p>
    <w:p w14:paraId="0C7986D0" w14:textId="77777777" w:rsidR="004B51B8" w:rsidRDefault="004B51B8" w:rsidP="004B51B8">
      <w:pPr>
        <w:rPr>
          <w:rFonts w:ascii="Times New Roman" w:hAnsi="Times New Roman" w:cs="Times New Roman"/>
          <w:sz w:val="24"/>
          <w:szCs w:val="24"/>
        </w:rPr>
      </w:pPr>
    </w:p>
    <w:p w14:paraId="093B56C3" w14:textId="0D91B4A2" w:rsidR="00366402" w:rsidRDefault="00366402" w:rsidP="005C6F07">
      <w:pPr>
        <w:pStyle w:val="ListParagraph"/>
        <w:numPr>
          <w:ilvl w:val="0"/>
          <w:numId w:val="3"/>
        </w:numPr>
        <w:jc w:val="both"/>
        <w:rPr>
          <w:rFonts w:ascii="Times New Roman" w:hAnsi="Times New Roman" w:cs="Times New Roman"/>
          <w:b/>
          <w:bCs/>
          <w:sz w:val="28"/>
          <w:szCs w:val="28"/>
        </w:rPr>
      </w:pPr>
      <w:r w:rsidRPr="004B51B8">
        <w:rPr>
          <w:rFonts w:ascii="Times New Roman" w:hAnsi="Times New Roman" w:cs="Times New Roman"/>
          <w:b/>
          <w:bCs/>
          <w:sz w:val="28"/>
          <w:szCs w:val="28"/>
        </w:rPr>
        <w:t>Introduction</w:t>
      </w:r>
    </w:p>
    <w:p w14:paraId="66EF4430" w14:textId="77777777" w:rsidR="007B19DB" w:rsidRPr="004B51B8" w:rsidRDefault="007B19DB" w:rsidP="005C6F07">
      <w:pPr>
        <w:pStyle w:val="ListParagraph"/>
        <w:ind w:left="0"/>
        <w:jc w:val="both"/>
        <w:rPr>
          <w:rFonts w:ascii="Times New Roman" w:hAnsi="Times New Roman" w:cs="Times New Roman"/>
          <w:b/>
          <w:bCs/>
          <w:sz w:val="28"/>
          <w:szCs w:val="28"/>
        </w:rPr>
      </w:pPr>
    </w:p>
    <w:p w14:paraId="5FEDC9F5" w14:textId="52156268" w:rsidR="004B51B8" w:rsidRDefault="004B51B8" w:rsidP="005C6F07">
      <w:pPr>
        <w:pStyle w:val="ListParagraph"/>
        <w:ind w:left="0" w:firstLine="360"/>
        <w:jc w:val="both"/>
        <w:rPr>
          <w:rFonts w:ascii="Times New Roman" w:hAnsi="Times New Roman" w:cs="Times New Roman"/>
          <w:sz w:val="24"/>
          <w:szCs w:val="24"/>
        </w:rPr>
      </w:pPr>
      <w:r w:rsidRPr="004B51B8">
        <w:rPr>
          <w:rFonts w:ascii="Times New Roman" w:hAnsi="Times New Roman" w:cs="Times New Roman"/>
          <w:sz w:val="24"/>
          <w:szCs w:val="24"/>
        </w:rPr>
        <w:t xml:space="preserve">The concept of the project is to design and fabricate an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w:t>
      </w:r>
      <w:r w:rsidR="006C126B">
        <w:rPr>
          <w:rFonts w:ascii="Times New Roman" w:hAnsi="Times New Roman" w:cs="Times New Roman"/>
          <w:sz w:val="24"/>
          <w:szCs w:val="24"/>
        </w:rPr>
        <w:t xml:space="preserve"> </w:t>
      </w:r>
      <w:r w:rsidRPr="004B51B8">
        <w:rPr>
          <w:rFonts w:ascii="Times New Roman" w:hAnsi="Times New Roman" w:cs="Times New Roman"/>
          <w:sz w:val="24"/>
          <w:szCs w:val="24"/>
        </w:rPr>
        <w:t>controller circuit specifically tailored for a given plant. A PID controller is a feedback control system widely used in industrial processes to regulate various parameters, ensuring the system's stability and optimal performance.</w:t>
      </w:r>
    </w:p>
    <w:p w14:paraId="3EB4D8A6" w14:textId="77777777" w:rsidR="004B51B8" w:rsidRDefault="004B51B8" w:rsidP="005C6F07">
      <w:pPr>
        <w:pStyle w:val="ListParagraph"/>
        <w:ind w:left="0"/>
        <w:jc w:val="both"/>
        <w:rPr>
          <w:rFonts w:ascii="Times New Roman" w:hAnsi="Times New Roman" w:cs="Times New Roman"/>
          <w:sz w:val="24"/>
          <w:szCs w:val="24"/>
        </w:rPr>
      </w:pPr>
    </w:p>
    <w:p w14:paraId="4ADAD869" w14:textId="04275E40" w:rsidR="004B51B8" w:rsidRDefault="004B51B8" w:rsidP="005C6F07">
      <w:pPr>
        <w:pStyle w:val="ListParagraph"/>
        <w:ind w:left="0" w:firstLine="360"/>
        <w:jc w:val="both"/>
        <w:rPr>
          <w:rFonts w:ascii="Times New Roman" w:hAnsi="Times New Roman" w:cs="Times New Roman"/>
          <w:sz w:val="24"/>
          <w:szCs w:val="24"/>
        </w:rPr>
      </w:pPr>
      <w:r w:rsidRPr="004B51B8">
        <w:rPr>
          <w:rFonts w:ascii="Times New Roman" w:hAnsi="Times New Roman" w:cs="Times New Roman"/>
          <w:sz w:val="24"/>
          <w:szCs w:val="24"/>
        </w:rPr>
        <w:t xml:space="preserve">In the context of this project, </w:t>
      </w:r>
      <w:r w:rsidR="006C126B">
        <w:rPr>
          <w:rFonts w:ascii="Times New Roman" w:hAnsi="Times New Roman" w:cs="Times New Roman"/>
          <w:sz w:val="24"/>
          <w:szCs w:val="24"/>
        </w:rPr>
        <w:t>t</w:t>
      </w:r>
      <w:r w:rsidRPr="004B51B8">
        <w:rPr>
          <w:rFonts w:ascii="Times New Roman" w:hAnsi="Times New Roman" w:cs="Times New Roman"/>
          <w:sz w:val="24"/>
          <w:szCs w:val="24"/>
        </w:rPr>
        <w:t>he PID controller comprises three main components: proportional control, integral control, and derivative control. Proportional control responds to the present error, integral control addresses accumulated past errors, and derivative control considers the rate of change of the error. The combination of these three components allows for precise and dynamic control of the system.</w:t>
      </w:r>
    </w:p>
    <w:p w14:paraId="30FE79BB" w14:textId="77777777" w:rsidR="004B51B8" w:rsidRDefault="004B51B8" w:rsidP="005C6F07">
      <w:pPr>
        <w:pStyle w:val="ListParagraph"/>
        <w:ind w:left="0"/>
        <w:jc w:val="both"/>
        <w:rPr>
          <w:rFonts w:ascii="Times New Roman" w:hAnsi="Times New Roman" w:cs="Times New Roman"/>
          <w:sz w:val="24"/>
          <w:szCs w:val="24"/>
        </w:rPr>
      </w:pPr>
    </w:p>
    <w:p w14:paraId="48729095" w14:textId="73E5ABDA" w:rsidR="004B51B8" w:rsidRDefault="004B51B8" w:rsidP="005C6F07">
      <w:pPr>
        <w:pStyle w:val="ListParagraph"/>
        <w:ind w:left="0" w:firstLine="360"/>
        <w:jc w:val="both"/>
        <w:rPr>
          <w:rFonts w:ascii="Times New Roman" w:hAnsi="Times New Roman" w:cs="Times New Roman"/>
          <w:sz w:val="24"/>
          <w:szCs w:val="24"/>
        </w:rPr>
      </w:pPr>
      <w:r w:rsidRPr="004B51B8">
        <w:rPr>
          <w:rFonts w:ascii="Times New Roman" w:hAnsi="Times New Roman" w:cs="Times New Roman"/>
          <w:sz w:val="24"/>
          <w:szCs w:val="24"/>
        </w:rPr>
        <w:t>The significance of this project lies in its practical application within industrial settings. PID controllers are crucial in processes</w:t>
      </w:r>
      <w:r w:rsidR="006C126B">
        <w:rPr>
          <w:rFonts w:ascii="Times New Roman" w:hAnsi="Times New Roman" w:cs="Times New Roman"/>
          <w:sz w:val="24"/>
          <w:szCs w:val="24"/>
        </w:rPr>
        <w:t>,</w:t>
      </w:r>
      <w:r w:rsidRPr="004B51B8">
        <w:rPr>
          <w:rFonts w:ascii="Times New Roman" w:hAnsi="Times New Roman" w:cs="Times New Roman"/>
          <w:sz w:val="24"/>
          <w:szCs w:val="24"/>
        </w:rPr>
        <w:t xml:space="preserve"> where maintaining a desired output or setpoint is essential. By customizing th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 controller for a specific plant, the project aims to optimize control, reduce steady-state errors, and enhance the overall performance of the system. This type of tailored control system is particularly valuable in scenarios where digital controllers may not be suitable or wher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control is preferred.</w:t>
      </w:r>
    </w:p>
    <w:p w14:paraId="7361FF64" w14:textId="77777777" w:rsidR="006C126B" w:rsidRDefault="006C126B" w:rsidP="005C6F07">
      <w:pPr>
        <w:pStyle w:val="ListParagraph"/>
        <w:ind w:left="0"/>
        <w:jc w:val="both"/>
        <w:rPr>
          <w:rFonts w:ascii="Times New Roman" w:hAnsi="Times New Roman" w:cs="Times New Roman"/>
          <w:sz w:val="24"/>
          <w:szCs w:val="24"/>
        </w:rPr>
      </w:pPr>
    </w:p>
    <w:p w14:paraId="1B78A6EF" w14:textId="2F7C8628" w:rsidR="006C126B" w:rsidRDefault="006C126B" w:rsidP="005C6F07">
      <w:pPr>
        <w:pStyle w:val="ListParagraph"/>
        <w:ind w:left="0"/>
        <w:jc w:val="both"/>
        <w:rPr>
          <w:rFonts w:ascii="Times New Roman" w:hAnsi="Times New Roman" w:cs="Times New Roman"/>
          <w:sz w:val="24"/>
          <w:szCs w:val="24"/>
        </w:rPr>
      </w:pPr>
      <w:r>
        <w:rPr>
          <w:rFonts w:ascii="Times New Roman" w:hAnsi="Times New Roman" w:cs="Times New Roman"/>
          <w:sz w:val="24"/>
          <w:szCs w:val="24"/>
        </w:rPr>
        <w:t>Importance: -</w:t>
      </w:r>
    </w:p>
    <w:p w14:paraId="22A10FFC" w14:textId="7B548188" w:rsidR="006C126B" w:rsidRDefault="006C126B" w:rsidP="005C6F07">
      <w:pPr>
        <w:pStyle w:val="ListParagraph"/>
        <w:numPr>
          <w:ilvl w:val="0"/>
          <w:numId w:val="4"/>
        </w:numPr>
        <w:ind w:left="360"/>
        <w:jc w:val="both"/>
        <w:rPr>
          <w:rFonts w:ascii="Times New Roman" w:hAnsi="Times New Roman" w:cs="Times New Roman"/>
          <w:sz w:val="24"/>
          <w:szCs w:val="24"/>
        </w:rPr>
      </w:pPr>
      <w:r w:rsidRPr="006C126B">
        <w:rPr>
          <w:rFonts w:ascii="Times New Roman" w:hAnsi="Times New Roman" w:cs="Times New Roman"/>
          <w:sz w:val="24"/>
          <w:szCs w:val="24"/>
        </w:rPr>
        <w:t xml:space="preserve">Precision Control: The precise and real-time control provided by PID controllers is essential in applications </w:t>
      </w:r>
      <w:proofErr w:type="gramStart"/>
      <w:r w:rsidR="009416A2" w:rsidRPr="006C126B">
        <w:rPr>
          <w:rFonts w:ascii="Times New Roman" w:hAnsi="Times New Roman" w:cs="Times New Roman"/>
          <w:sz w:val="24"/>
          <w:szCs w:val="24"/>
        </w:rPr>
        <w:t>w</w:t>
      </w:r>
      <w:r w:rsidR="008E6433">
        <w:rPr>
          <w:rFonts w:ascii="Times New Roman" w:hAnsi="Times New Roman" w:cs="Times New Roman"/>
          <w:sz w:val="24"/>
          <w:szCs w:val="24"/>
        </w:rPr>
        <w:t>h</w:t>
      </w:r>
      <w:r w:rsidR="009416A2" w:rsidRPr="006C126B">
        <w:rPr>
          <w:rFonts w:ascii="Times New Roman" w:hAnsi="Times New Roman" w:cs="Times New Roman"/>
          <w:sz w:val="24"/>
          <w:szCs w:val="24"/>
        </w:rPr>
        <w:t>ere</w:t>
      </w:r>
      <w:proofErr w:type="gramEnd"/>
      <w:r w:rsidRPr="006C126B">
        <w:rPr>
          <w:rFonts w:ascii="Times New Roman" w:hAnsi="Times New Roman" w:cs="Times New Roman"/>
          <w:sz w:val="24"/>
          <w:szCs w:val="24"/>
        </w:rPr>
        <w:t xml:space="preserve"> maintaining specific conditions or setpoints is critical. This precision contributes to higher product quality and reliability.</w:t>
      </w:r>
    </w:p>
    <w:p w14:paraId="22D5F739" w14:textId="77777777" w:rsidR="006C126B" w:rsidRDefault="006C126B" w:rsidP="005C6F07">
      <w:pPr>
        <w:pStyle w:val="ListParagraph"/>
        <w:numPr>
          <w:ilvl w:val="0"/>
          <w:numId w:val="4"/>
        </w:numPr>
        <w:ind w:left="360"/>
        <w:jc w:val="both"/>
        <w:rPr>
          <w:rFonts w:ascii="Times New Roman" w:hAnsi="Times New Roman" w:cs="Times New Roman"/>
          <w:sz w:val="24"/>
          <w:szCs w:val="24"/>
        </w:rPr>
      </w:pPr>
      <w:r w:rsidRPr="006C126B">
        <w:rPr>
          <w:rFonts w:ascii="Times New Roman" w:hAnsi="Times New Roman" w:cs="Times New Roman"/>
          <w:sz w:val="24"/>
          <w:szCs w:val="24"/>
        </w:rPr>
        <w:t>Reduced Steady-State Errors: PID controllers are designed to minimize steady-state errors, ensuring that the system output closely follows the desired setpoint. This characteristic is vital in applications where maintaining consistency is paramount.</w:t>
      </w:r>
    </w:p>
    <w:p w14:paraId="6D5DCBB3" w14:textId="18FC51AC" w:rsidR="006C126B" w:rsidRPr="006C126B" w:rsidRDefault="006C126B" w:rsidP="005C6F07">
      <w:pPr>
        <w:pStyle w:val="ListParagraph"/>
        <w:numPr>
          <w:ilvl w:val="0"/>
          <w:numId w:val="4"/>
        </w:numPr>
        <w:ind w:left="360"/>
        <w:jc w:val="both"/>
        <w:rPr>
          <w:rFonts w:ascii="Times New Roman" w:hAnsi="Times New Roman" w:cs="Times New Roman"/>
          <w:sz w:val="24"/>
          <w:szCs w:val="24"/>
        </w:rPr>
      </w:pPr>
      <w:r w:rsidRPr="006C126B">
        <w:rPr>
          <w:rFonts w:ascii="Times New Roman" w:hAnsi="Times New Roman" w:cs="Times New Roman"/>
          <w:sz w:val="24"/>
          <w:szCs w:val="24"/>
        </w:rPr>
        <w:t>Versatility: PID controllers are versatile and applicable to a wide range of systems and industries. They find use in processes such as temperature control, motor speed regulation, fluid flow control, and more.</w:t>
      </w:r>
    </w:p>
    <w:p w14:paraId="6E218588" w14:textId="77777777" w:rsidR="004B51B8" w:rsidRDefault="004B51B8" w:rsidP="005C6F07">
      <w:pPr>
        <w:pStyle w:val="ListParagraph"/>
        <w:ind w:left="0"/>
        <w:jc w:val="both"/>
        <w:rPr>
          <w:rFonts w:ascii="Times New Roman" w:hAnsi="Times New Roman" w:cs="Times New Roman"/>
          <w:sz w:val="24"/>
          <w:szCs w:val="24"/>
        </w:rPr>
      </w:pPr>
    </w:p>
    <w:p w14:paraId="3484444C" w14:textId="624D5366" w:rsidR="006C126B" w:rsidRDefault="006C126B" w:rsidP="005C6F07">
      <w:pPr>
        <w:pStyle w:val="ListParagraph"/>
        <w:ind w:left="0"/>
        <w:jc w:val="both"/>
        <w:rPr>
          <w:rFonts w:ascii="Times New Roman" w:hAnsi="Times New Roman" w:cs="Times New Roman"/>
          <w:sz w:val="24"/>
          <w:szCs w:val="24"/>
        </w:rPr>
      </w:pPr>
      <w:r>
        <w:rPr>
          <w:rFonts w:ascii="Times New Roman" w:hAnsi="Times New Roman" w:cs="Times New Roman"/>
          <w:sz w:val="24"/>
          <w:szCs w:val="24"/>
        </w:rPr>
        <w:t>Challenges of the practical engineering applications: -</w:t>
      </w:r>
    </w:p>
    <w:p w14:paraId="61BD994A" w14:textId="0732F787" w:rsidR="006C126B" w:rsidRPr="006C126B" w:rsidRDefault="006C126B" w:rsidP="005C6F07">
      <w:pPr>
        <w:pStyle w:val="ListParagraph"/>
        <w:numPr>
          <w:ilvl w:val="0"/>
          <w:numId w:val="5"/>
        </w:numPr>
        <w:ind w:left="360"/>
        <w:jc w:val="both"/>
        <w:rPr>
          <w:rFonts w:ascii="Times New Roman" w:hAnsi="Times New Roman" w:cs="Times New Roman"/>
          <w:sz w:val="24"/>
          <w:szCs w:val="24"/>
        </w:rPr>
      </w:pPr>
      <w:r w:rsidRPr="006C126B">
        <w:rPr>
          <w:rFonts w:ascii="Times New Roman" w:hAnsi="Times New Roman" w:cs="Times New Roman"/>
          <w:sz w:val="24"/>
          <w:szCs w:val="24"/>
        </w:rPr>
        <w:t>Tuning Difficulty: Tuning PID controllers for optimal performance requires a good understanding of the system dynamics. Finding the right combination of proportional, integral, and derivative gains can be a trial-and-error process.</w:t>
      </w:r>
    </w:p>
    <w:p w14:paraId="566D4576" w14:textId="73FA3816" w:rsidR="006C126B" w:rsidRDefault="006C126B" w:rsidP="005C6F07">
      <w:pPr>
        <w:pStyle w:val="ListParagraph"/>
        <w:numPr>
          <w:ilvl w:val="0"/>
          <w:numId w:val="5"/>
        </w:numPr>
        <w:ind w:left="360"/>
        <w:jc w:val="both"/>
        <w:rPr>
          <w:rFonts w:ascii="Times New Roman" w:hAnsi="Times New Roman" w:cs="Times New Roman"/>
          <w:sz w:val="24"/>
          <w:szCs w:val="24"/>
        </w:rPr>
      </w:pPr>
      <w:r w:rsidRPr="006C126B">
        <w:rPr>
          <w:rFonts w:ascii="Times New Roman" w:hAnsi="Times New Roman" w:cs="Times New Roman"/>
          <w:sz w:val="24"/>
          <w:szCs w:val="24"/>
        </w:rPr>
        <w:t xml:space="preserve">Non-Linearity: Some processes may exhibit non-linear </w:t>
      </w:r>
      <w:r w:rsidR="0024065B">
        <w:rPr>
          <w:rFonts w:ascii="Times New Roman" w:hAnsi="Times New Roman" w:cs="Times New Roman"/>
          <w:sz w:val="24"/>
          <w:szCs w:val="24"/>
        </w:rPr>
        <w:t>behavior</w:t>
      </w:r>
      <w:r w:rsidRPr="006C126B">
        <w:rPr>
          <w:rFonts w:ascii="Times New Roman" w:hAnsi="Times New Roman" w:cs="Times New Roman"/>
          <w:sz w:val="24"/>
          <w:szCs w:val="24"/>
        </w:rPr>
        <w:t>, making it challenging to design a PID controller that performs well across the entire operating range.</w:t>
      </w:r>
    </w:p>
    <w:p w14:paraId="392A01C9" w14:textId="287B5C33" w:rsidR="007B19DB" w:rsidRPr="004B51B8" w:rsidRDefault="007B19DB" w:rsidP="005C6F07">
      <w:pPr>
        <w:pStyle w:val="ListParagraph"/>
        <w:numPr>
          <w:ilvl w:val="0"/>
          <w:numId w:val="5"/>
        </w:numPr>
        <w:ind w:left="360"/>
        <w:jc w:val="both"/>
        <w:rPr>
          <w:rFonts w:ascii="Times New Roman" w:hAnsi="Times New Roman" w:cs="Times New Roman"/>
          <w:sz w:val="24"/>
          <w:szCs w:val="24"/>
        </w:rPr>
      </w:pPr>
      <w:r>
        <w:rPr>
          <w:rFonts w:ascii="Times New Roman" w:hAnsi="Times New Roman" w:cs="Times New Roman"/>
          <w:sz w:val="24"/>
          <w:szCs w:val="24"/>
        </w:rPr>
        <w:t>The selection of component ratings requires repeated iterative calculation due to changing effective resistances (R</w:t>
      </w:r>
      <w:r>
        <w:rPr>
          <w:rFonts w:ascii="Times New Roman" w:hAnsi="Times New Roman" w:cs="Times New Roman"/>
          <w:sz w:val="24"/>
          <w:szCs w:val="24"/>
          <w:vertAlign w:val="subscript"/>
        </w:rPr>
        <w:t xml:space="preserve">in </w:t>
      </w:r>
      <w:r>
        <w:rPr>
          <w:rFonts w:ascii="Times New Roman" w:hAnsi="Times New Roman" w:cs="Times New Roman"/>
          <w:sz w:val="24"/>
          <w:szCs w:val="24"/>
        </w:rPr>
        <w:t>&amp; R</w:t>
      </w:r>
      <w:r>
        <w:rPr>
          <w:rFonts w:ascii="Times New Roman" w:hAnsi="Times New Roman" w:cs="Times New Roman"/>
          <w:sz w:val="24"/>
          <w:szCs w:val="24"/>
          <w:vertAlign w:val="subscript"/>
        </w:rPr>
        <w:t>out</w:t>
      </w:r>
      <w:r>
        <w:rPr>
          <w:rFonts w:ascii="Times New Roman" w:hAnsi="Times New Roman" w:cs="Times New Roman"/>
          <w:sz w:val="24"/>
          <w:szCs w:val="24"/>
        </w:rPr>
        <w:t>) across the circuit.</w:t>
      </w:r>
    </w:p>
    <w:p w14:paraId="116C2BCB" w14:textId="77777777" w:rsidR="007B19DB" w:rsidRDefault="007B19DB" w:rsidP="005C6F07">
      <w:pPr>
        <w:pStyle w:val="ListParagraph"/>
        <w:ind w:left="0"/>
        <w:jc w:val="both"/>
        <w:rPr>
          <w:rFonts w:ascii="Times New Roman" w:hAnsi="Times New Roman" w:cs="Times New Roman"/>
          <w:sz w:val="24"/>
          <w:szCs w:val="24"/>
        </w:rPr>
      </w:pPr>
    </w:p>
    <w:p w14:paraId="3128396B" w14:textId="40A4E82F" w:rsidR="00CB570B" w:rsidRDefault="004B51B8" w:rsidP="005C6F07">
      <w:pPr>
        <w:pStyle w:val="ListParagraph"/>
        <w:ind w:left="0" w:firstLine="360"/>
        <w:jc w:val="both"/>
        <w:rPr>
          <w:rFonts w:ascii="Times New Roman" w:hAnsi="Times New Roman" w:cs="Times New Roman"/>
          <w:sz w:val="24"/>
          <w:szCs w:val="24"/>
        </w:rPr>
      </w:pPr>
      <w:r w:rsidRPr="004B51B8">
        <w:rPr>
          <w:rFonts w:ascii="Times New Roman" w:hAnsi="Times New Roman" w:cs="Times New Roman"/>
          <w:sz w:val="24"/>
          <w:szCs w:val="24"/>
        </w:rPr>
        <w:lastRenderedPageBreak/>
        <w:t xml:space="preserve">Ultimately, the successful design and fabrication of the </w:t>
      </w:r>
      <w:r w:rsidR="0024065B">
        <w:rPr>
          <w:rFonts w:ascii="Times New Roman" w:hAnsi="Times New Roman" w:cs="Times New Roman"/>
          <w:sz w:val="24"/>
          <w:szCs w:val="24"/>
        </w:rPr>
        <w:t>Analog</w:t>
      </w:r>
      <w:r w:rsidRPr="004B51B8">
        <w:rPr>
          <w:rFonts w:ascii="Times New Roman" w:hAnsi="Times New Roman" w:cs="Times New Roman"/>
          <w:sz w:val="24"/>
          <w:szCs w:val="24"/>
        </w:rPr>
        <w:t xml:space="preserve"> PID controller for the given plant can contribute to increased efficiency, improved stability, and enhanced control in industrial processes, making it a project with practical and real-world significance.</w:t>
      </w:r>
    </w:p>
    <w:p w14:paraId="5071FE2B" w14:textId="77777777" w:rsidR="00156A22" w:rsidRDefault="00156A22" w:rsidP="005C6F07">
      <w:pPr>
        <w:jc w:val="both"/>
        <w:rPr>
          <w:rFonts w:ascii="Times New Roman" w:hAnsi="Times New Roman" w:cs="Times New Roman"/>
          <w:i/>
          <w:iCs/>
          <w:sz w:val="24"/>
          <w:szCs w:val="24"/>
        </w:rPr>
      </w:pPr>
    </w:p>
    <w:p w14:paraId="4E22FD0D" w14:textId="77777777" w:rsidR="009416A2" w:rsidRDefault="009416A2" w:rsidP="005C6F07">
      <w:pPr>
        <w:jc w:val="both"/>
        <w:rPr>
          <w:rFonts w:ascii="Times New Roman" w:hAnsi="Times New Roman" w:cs="Times New Roman"/>
          <w:i/>
          <w:iCs/>
          <w:sz w:val="24"/>
          <w:szCs w:val="24"/>
        </w:rPr>
      </w:pPr>
    </w:p>
    <w:p w14:paraId="1B43E2D5" w14:textId="697F371B" w:rsidR="009754DA" w:rsidRPr="005F7285" w:rsidRDefault="005F7285" w:rsidP="005C6F07">
      <w:pPr>
        <w:jc w:val="both"/>
        <w:rPr>
          <w:rFonts w:ascii="Times New Roman" w:hAnsi="Times New Roman" w:cs="Times New Roman"/>
          <w:i/>
          <w:iCs/>
          <w:sz w:val="24"/>
          <w:szCs w:val="24"/>
        </w:rPr>
      </w:pPr>
      <w:r w:rsidRPr="005F7285">
        <w:rPr>
          <w:rFonts w:ascii="Times New Roman" w:hAnsi="Times New Roman" w:cs="Times New Roman"/>
          <w:i/>
          <w:iCs/>
          <w:sz w:val="24"/>
          <w:szCs w:val="24"/>
        </w:rPr>
        <w:t>Objectives</w:t>
      </w:r>
    </w:p>
    <w:p w14:paraId="6CC61C32" w14:textId="0D5DE706" w:rsidR="00366402" w:rsidRPr="00583A5E" w:rsidRDefault="00DE47B0" w:rsidP="005C6F07">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Variation of the output signal with varying K</w:t>
      </w:r>
      <w:r w:rsidRPr="00156A22">
        <w:rPr>
          <w:rFonts w:ascii="Times New Roman" w:hAnsi="Times New Roman" w:cs="Times New Roman"/>
          <w:sz w:val="24"/>
          <w:szCs w:val="24"/>
          <w:vertAlign w:val="subscript"/>
        </w:rPr>
        <w:t>p</w:t>
      </w:r>
      <w:r>
        <w:rPr>
          <w:rFonts w:ascii="Times New Roman" w:hAnsi="Times New Roman" w:cs="Times New Roman"/>
          <w:sz w:val="24"/>
          <w:szCs w:val="24"/>
        </w:rPr>
        <w:t>, K</w:t>
      </w:r>
      <w:r w:rsidRPr="00156A22">
        <w:rPr>
          <w:rFonts w:ascii="Times New Roman" w:hAnsi="Times New Roman" w:cs="Times New Roman"/>
          <w:sz w:val="24"/>
          <w:szCs w:val="24"/>
          <w:vertAlign w:val="subscript"/>
        </w:rPr>
        <w:t>d</w:t>
      </w:r>
      <w:r>
        <w:rPr>
          <w:rFonts w:ascii="Times New Roman" w:hAnsi="Times New Roman" w:cs="Times New Roman"/>
          <w:sz w:val="24"/>
          <w:szCs w:val="24"/>
        </w:rPr>
        <w:t>, and K</w:t>
      </w:r>
      <w:r w:rsidRPr="00156A22">
        <w:rPr>
          <w:rFonts w:ascii="Times New Roman" w:hAnsi="Times New Roman" w:cs="Times New Roman"/>
          <w:sz w:val="24"/>
          <w:szCs w:val="24"/>
          <w:vertAlign w:val="subscript"/>
        </w:rPr>
        <w:t>i</w:t>
      </w:r>
      <w:r>
        <w:rPr>
          <w:rFonts w:ascii="Times New Roman" w:hAnsi="Times New Roman" w:cs="Times New Roman"/>
          <w:sz w:val="24"/>
          <w:szCs w:val="24"/>
        </w:rPr>
        <w:t>.</w:t>
      </w:r>
    </w:p>
    <w:p w14:paraId="7622C732" w14:textId="163787B8" w:rsidR="00DE47B0" w:rsidRPr="00583A5E" w:rsidRDefault="00DE47B0" w:rsidP="005C6F07">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Variation of the output signal with varying Input signal threshold </w:t>
      </w:r>
      <w:r w:rsidR="000F7D03">
        <w:rPr>
          <w:rFonts w:ascii="Times New Roman" w:hAnsi="Times New Roman" w:cs="Times New Roman"/>
          <w:sz w:val="24"/>
          <w:szCs w:val="24"/>
        </w:rPr>
        <w:t>levels</w:t>
      </w:r>
      <w:r>
        <w:rPr>
          <w:rFonts w:ascii="Times New Roman" w:hAnsi="Times New Roman" w:cs="Times New Roman"/>
          <w:sz w:val="24"/>
          <w:szCs w:val="24"/>
        </w:rPr>
        <w:t>.</w:t>
      </w:r>
    </w:p>
    <w:p w14:paraId="438A172A" w14:textId="1E662D15" w:rsidR="00DE47B0" w:rsidRPr="00583A5E" w:rsidRDefault="00DE47B0" w:rsidP="005C6F07">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Variation of the output signal with varying plant gain.</w:t>
      </w:r>
    </w:p>
    <w:p w14:paraId="32C93756" w14:textId="6DFEE4F1" w:rsidR="00C223BC" w:rsidRDefault="00156A22" w:rsidP="005C6F07">
      <w:pPr>
        <w:spacing w:line="240" w:lineRule="auto"/>
        <w:jc w:val="both"/>
        <w:rPr>
          <w:rFonts w:ascii="Times New Roman" w:hAnsi="Times New Roman" w:cs="Times New Roman"/>
          <w:sz w:val="24"/>
          <w:szCs w:val="24"/>
        </w:rPr>
      </w:pPr>
      <w:r>
        <w:rPr>
          <w:rFonts w:ascii="Times New Roman" w:hAnsi="Times New Roman" w:cs="Times New Roman"/>
          <w:sz w:val="24"/>
          <w:szCs w:val="24"/>
        </w:rPr>
        <w:t>Note: Here K</w:t>
      </w:r>
      <w:r w:rsidRPr="00156A22">
        <w:rPr>
          <w:rFonts w:ascii="Times New Roman" w:hAnsi="Times New Roman" w:cs="Times New Roman"/>
          <w:sz w:val="24"/>
          <w:szCs w:val="24"/>
          <w:vertAlign w:val="subscript"/>
        </w:rPr>
        <w:t>p</w:t>
      </w:r>
      <w:r>
        <w:rPr>
          <w:rFonts w:ascii="Times New Roman" w:hAnsi="Times New Roman" w:cs="Times New Roman"/>
          <w:sz w:val="24"/>
          <w:szCs w:val="24"/>
        </w:rPr>
        <w:t>, K</w:t>
      </w:r>
      <w:r w:rsidRPr="00156A22">
        <w:rPr>
          <w:rFonts w:ascii="Times New Roman" w:hAnsi="Times New Roman" w:cs="Times New Roman"/>
          <w:sz w:val="24"/>
          <w:szCs w:val="24"/>
          <w:vertAlign w:val="subscript"/>
        </w:rPr>
        <w:t>d</w:t>
      </w:r>
      <w:r>
        <w:rPr>
          <w:rFonts w:ascii="Times New Roman" w:hAnsi="Times New Roman" w:cs="Times New Roman"/>
          <w:sz w:val="24"/>
          <w:szCs w:val="24"/>
        </w:rPr>
        <w:t>, and K</w:t>
      </w:r>
      <w:r w:rsidRPr="00156A22">
        <w:rPr>
          <w:rFonts w:ascii="Times New Roman" w:hAnsi="Times New Roman" w:cs="Times New Roman"/>
          <w:sz w:val="24"/>
          <w:szCs w:val="24"/>
          <w:vertAlign w:val="subscript"/>
        </w:rPr>
        <w:t>i</w:t>
      </w:r>
      <w:r>
        <w:rPr>
          <w:rFonts w:ascii="Times New Roman" w:hAnsi="Times New Roman" w:cs="Times New Roman"/>
          <w:sz w:val="24"/>
          <w:szCs w:val="24"/>
        </w:rPr>
        <w:t xml:space="preserve"> correspond to Gains of Proportional, Differential, and Integral OpAmp</w:t>
      </w:r>
      <w:r w:rsidR="008E6433">
        <w:rPr>
          <w:rFonts w:ascii="Times New Roman" w:hAnsi="Times New Roman" w:cs="Times New Roman"/>
          <w:sz w:val="24"/>
          <w:szCs w:val="24"/>
        </w:rPr>
        <w:t>-</w:t>
      </w:r>
      <w:r>
        <w:rPr>
          <w:rFonts w:ascii="Times New Roman" w:hAnsi="Times New Roman" w:cs="Times New Roman"/>
          <w:sz w:val="24"/>
          <w:szCs w:val="24"/>
        </w:rPr>
        <w:t>based circuits.</w:t>
      </w:r>
    </w:p>
    <w:p w14:paraId="151527F8" w14:textId="77777777" w:rsidR="00AC192C" w:rsidRPr="00C223BC" w:rsidRDefault="00AC192C" w:rsidP="005C6F07">
      <w:pPr>
        <w:spacing w:line="240" w:lineRule="auto"/>
        <w:jc w:val="both"/>
        <w:rPr>
          <w:rFonts w:ascii="Times New Roman" w:hAnsi="Times New Roman" w:cs="Times New Roman"/>
          <w:sz w:val="24"/>
          <w:szCs w:val="24"/>
        </w:rPr>
      </w:pPr>
    </w:p>
    <w:p w14:paraId="1011498C" w14:textId="3A9502B8" w:rsidR="00366402" w:rsidRDefault="00366402" w:rsidP="005C6F07">
      <w:pPr>
        <w:numPr>
          <w:ilvl w:val="0"/>
          <w:numId w:val="3"/>
        </w:numPr>
        <w:jc w:val="both"/>
        <w:rPr>
          <w:rFonts w:ascii="Times New Roman" w:hAnsi="Times New Roman" w:cs="Times New Roman"/>
          <w:b/>
          <w:bCs/>
          <w:sz w:val="28"/>
          <w:szCs w:val="28"/>
        </w:rPr>
      </w:pPr>
      <w:r w:rsidRPr="008B7D78">
        <w:rPr>
          <w:rFonts w:ascii="Times New Roman" w:hAnsi="Times New Roman" w:cs="Times New Roman"/>
          <w:b/>
          <w:bCs/>
          <w:sz w:val="28"/>
          <w:szCs w:val="28"/>
        </w:rPr>
        <w:t>Methodology</w:t>
      </w:r>
    </w:p>
    <w:p w14:paraId="6D935140" w14:textId="70EEA9D4" w:rsidR="003B7157" w:rsidRPr="003B7157" w:rsidRDefault="003B7157" w:rsidP="005C6F07">
      <w:pPr>
        <w:numPr>
          <w:ilvl w:val="0"/>
          <w:numId w:val="7"/>
        </w:numPr>
        <w:jc w:val="both"/>
        <w:rPr>
          <w:rFonts w:ascii="Times New Roman" w:hAnsi="Times New Roman" w:cs="Times New Roman"/>
          <w:i/>
          <w:iCs/>
          <w:sz w:val="24"/>
          <w:szCs w:val="24"/>
        </w:rPr>
      </w:pPr>
      <w:bookmarkStart w:id="0" w:name="_Hlk151559487"/>
      <w:r w:rsidRPr="003B7157">
        <w:rPr>
          <w:rFonts w:ascii="Times New Roman" w:hAnsi="Times New Roman" w:cs="Times New Roman"/>
          <w:i/>
          <w:iCs/>
          <w:sz w:val="24"/>
          <w:szCs w:val="24"/>
        </w:rPr>
        <w:t>Designing Proportional, Integrator, and Differentiator:</w:t>
      </w:r>
    </w:p>
    <w:bookmarkEnd w:id="0"/>
    <w:p w14:paraId="47A0FCF6" w14:textId="77777777" w:rsidR="003B7157" w:rsidRPr="003B7157" w:rsidRDefault="003B7157" w:rsidP="005C6F07">
      <w:pPr>
        <w:numPr>
          <w:ilvl w:val="0"/>
          <w:numId w:val="8"/>
        </w:numPr>
        <w:jc w:val="both"/>
        <w:rPr>
          <w:rFonts w:ascii="Times New Roman" w:hAnsi="Times New Roman" w:cs="Times New Roman"/>
          <w:sz w:val="24"/>
          <w:szCs w:val="24"/>
        </w:rPr>
      </w:pPr>
      <w:r w:rsidRPr="003B7157">
        <w:rPr>
          <w:rFonts w:ascii="Times New Roman" w:hAnsi="Times New Roman" w:cs="Times New Roman"/>
          <w:sz w:val="24"/>
          <w:szCs w:val="24"/>
        </w:rPr>
        <w:t>Initiated the circuit development by designing individual components such as the proportional amplifier, integrator, and differentiator.</w:t>
      </w:r>
    </w:p>
    <w:p w14:paraId="061534D3" w14:textId="77777777" w:rsidR="003B7157" w:rsidRPr="003B7157" w:rsidRDefault="003B7157" w:rsidP="005C6F07">
      <w:pPr>
        <w:numPr>
          <w:ilvl w:val="0"/>
          <w:numId w:val="8"/>
        </w:numPr>
        <w:jc w:val="both"/>
        <w:rPr>
          <w:rFonts w:ascii="Times New Roman" w:hAnsi="Times New Roman" w:cs="Times New Roman"/>
          <w:sz w:val="24"/>
          <w:szCs w:val="24"/>
        </w:rPr>
      </w:pPr>
      <w:r w:rsidRPr="003B7157">
        <w:rPr>
          <w:rFonts w:ascii="Times New Roman" w:hAnsi="Times New Roman" w:cs="Times New Roman"/>
          <w:sz w:val="24"/>
          <w:szCs w:val="24"/>
        </w:rPr>
        <w:t>Utilized an Inverting Amplifier circuit and fixed the corresponding gains for each component.</w:t>
      </w:r>
    </w:p>
    <w:p w14:paraId="47E0077B" w14:textId="5DC78B0D" w:rsidR="003B7157" w:rsidRPr="003B7157" w:rsidRDefault="003B7157" w:rsidP="005C6F07">
      <w:pPr>
        <w:numPr>
          <w:ilvl w:val="0"/>
          <w:numId w:val="7"/>
        </w:numPr>
        <w:jc w:val="both"/>
        <w:rPr>
          <w:rFonts w:ascii="Times New Roman" w:hAnsi="Times New Roman" w:cs="Times New Roman"/>
          <w:i/>
          <w:iCs/>
          <w:sz w:val="24"/>
          <w:szCs w:val="24"/>
        </w:rPr>
      </w:pPr>
      <w:r w:rsidRPr="003B7157">
        <w:rPr>
          <w:rFonts w:ascii="Times New Roman" w:hAnsi="Times New Roman" w:cs="Times New Roman"/>
          <w:i/>
          <w:iCs/>
          <w:sz w:val="24"/>
          <w:szCs w:val="24"/>
        </w:rPr>
        <w:t>Summing Signals Using OpAmp as an Inverting Summer:</w:t>
      </w:r>
    </w:p>
    <w:p w14:paraId="788BCCC7" w14:textId="77777777" w:rsidR="003B7157" w:rsidRPr="003B7157" w:rsidRDefault="003B7157" w:rsidP="005C6F07">
      <w:pPr>
        <w:numPr>
          <w:ilvl w:val="0"/>
          <w:numId w:val="9"/>
        </w:numPr>
        <w:jc w:val="both"/>
        <w:rPr>
          <w:rFonts w:ascii="Times New Roman" w:hAnsi="Times New Roman" w:cs="Times New Roman"/>
          <w:sz w:val="24"/>
          <w:szCs w:val="24"/>
        </w:rPr>
      </w:pPr>
      <w:r w:rsidRPr="003B7157">
        <w:rPr>
          <w:rFonts w:ascii="Times New Roman" w:hAnsi="Times New Roman" w:cs="Times New Roman"/>
          <w:sz w:val="24"/>
          <w:szCs w:val="24"/>
        </w:rPr>
        <w:t>In the second stage, combined the signals from the proportional amplifier, integrator, and differentiator.</w:t>
      </w:r>
    </w:p>
    <w:p w14:paraId="263BD8FE" w14:textId="77777777" w:rsidR="003B7157" w:rsidRPr="003B7157" w:rsidRDefault="003B7157" w:rsidP="005C6F07">
      <w:pPr>
        <w:numPr>
          <w:ilvl w:val="0"/>
          <w:numId w:val="9"/>
        </w:numPr>
        <w:jc w:val="both"/>
        <w:rPr>
          <w:rFonts w:ascii="Times New Roman" w:hAnsi="Times New Roman" w:cs="Times New Roman"/>
          <w:sz w:val="24"/>
          <w:szCs w:val="24"/>
        </w:rPr>
      </w:pPr>
      <w:r w:rsidRPr="003B7157">
        <w:rPr>
          <w:rFonts w:ascii="Times New Roman" w:hAnsi="Times New Roman" w:cs="Times New Roman"/>
          <w:sz w:val="24"/>
          <w:szCs w:val="24"/>
        </w:rPr>
        <w:t>Employed an OpAmp configured as an inverting summer to add these signals effectively.</w:t>
      </w:r>
    </w:p>
    <w:p w14:paraId="64C6DAF7" w14:textId="7F3DA3F8" w:rsidR="003B7157" w:rsidRPr="003B7157" w:rsidRDefault="003B7157" w:rsidP="005C6F07">
      <w:pPr>
        <w:numPr>
          <w:ilvl w:val="0"/>
          <w:numId w:val="7"/>
        </w:numPr>
        <w:jc w:val="both"/>
        <w:rPr>
          <w:rFonts w:ascii="Times New Roman" w:hAnsi="Times New Roman" w:cs="Times New Roman"/>
          <w:i/>
          <w:iCs/>
          <w:sz w:val="24"/>
          <w:szCs w:val="24"/>
        </w:rPr>
      </w:pPr>
      <w:r w:rsidRPr="003B7157">
        <w:rPr>
          <w:rFonts w:ascii="Times New Roman" w:hAnsi="Times New Roman" w:cs="Times New Roman"/>
          <w:i/>
          <w:iCs/>
          <w:sz w:val="24"/>
          <w:szCs w:val="24"/>
        </w:rPr>
        <w:t>Passing Signal Through the Plant:</w:t>
      </w:r>
    </w:p>
    <w:p w14:paraId="3BCB31E3" w14:textId="38E3C902" w:rsidR="003B7157" w:rsidRPr="003B7157" w:rsidRDefault="003B7157" w:rsidP="005C6F07">
      <w:pPr>
        <w:numPr>
          <w:ilvl w:val="0"/>
          <w:numId w:val="10"/>
        </w:numPr>
        <w:jc w:val="both"/>
        <w:rPr>
          <w:rFonts w:ascii="Times New Roman" w:hAnsi="Times New Roman" w:cs="Times New Roman"/>
          <w:sz w:val="24"/>
          <w:szCs w:val="24"/>
        </w:rPr>
      </w:pPr>
      <w:r w:rsidRPr="003B7157">
        <w:rPr>
          <w:rFonts w:ascii="Times New Roman" w:hAnsi="Times New Roman" w:cs="Times New Roman"/>
          <w:sz w:val="24"/>
          <w:szCs w:val="24"/>
        </w:rPr>
        <w:t xml:space="preserve">Passed the combined signal through the plant to obtain a stable output set at a </w:t>
      </w:r>
      <w:r w:rsidR="000661A8">
        <w:rPr>
          <w:rFonts w:ascii="Times New Roman" w:hAnsi="Times New Roman" w:cs="Times New Roman"/>
          <w:sz w:val="24"/>
          <w:szCs w:val="24"/>
        </w:rPr>
        <w:t xml:space="preserve">reference voltage of </w:t>
      </w:r>
      <w:r w:rsidRPr="003B7157">
        <w:rPr>
          <w:rFonts w:ascii="Times New Roman" w:hAnsi="Times New Roman" w:cs="Times New Roman"/>
          <w:sz w:val="24"/>
          <w:szCs w:val="24"/>
        </w:rPr>
        <w:t>2 Volts.</w:t>
      </w:r>
    </w:p>
    <w:p w14:paraId="74AA026D" w14:textId="52CDC1EB" w:rsidR="003B7157" w:rsidRPr="003B7157" w:rsidRDefault="003B7157" w:rsidP="005C6F07">
      <w:pPr>
        <w:numPr>
          <w:ilvl w:val="0"/>
          <w:numId w:val="7"/>
        </w:numPr>
        <w:jc w:val="both"/>
        <w:rPr>
          <w:rFonts w:ascii="Times New Roman" w:hAnsi="Times New Roman" w:cs="Times New Roman"/>
          <w:i/>
          <w:iCs/>
          <w:sz w:val="24"/>
          <w:szCs w:val="24"/>
        </w:rPr>
      </w:pPr>
      <w:r w:rsidRPr="003B7157">
        <w:rPr>
          <w:rFonts w:ascii="Times New Roman" w:hAnsi="Times New Roman" w:cs="Times New Roman"/>
          <w:i/>
          <w:iCs/>
          <w:sz w:val="24"/>
          <w:szCs w:val="24"/>
        </w:rPr>
        <w:t>Feedback Loop and Error Signal Generation:</w:t>
      </w:r>
    </w:p>
    <w:p w14:paraId="392C1665" w14:textId="77777777" w:rsidR="003B7157" w:rsidRPr="003B7157" w:rsidRDefault="003B7157" w:rsidP="005C6F07">
      <w:pPr>
        <w:numPr>
          <w:ilvl w:val="0"/>
          <w:numId w:val="10"/>
        </w:numPr>
        <w:jc w:val="both"/>
        <w:rPr>
          <w:rFonts w:ascii="Times New Roman" w:hAnsi="Times New Roman" w:cs="Times New Roman"/>
          <w:sz w:val="24"/>
          <w:szCs w:val="24"/>
        </w:rPr>
      </w:pPr>
      <w:r w:rsidRPr="003B7157">
        <w:rPr>
          <w:rFonts w:ascii="Times New Roman" w:hAnsi="Times New Roman" w:cs="Times New Roman"/>
          <w:sz w:val="24"/>
          <w:szCs w:val="24"/>
        </w:rPr>
        <w:t>Introduced a feedback loop by routing the output to an inverting subtractor.</w:t>
      </w:r>
    </w:p>
    <w:p w14:paraId="6B63F1D6" w14:textId="77777777" w:rsidR="003B7157" w:rsidRPr="003B7157" w:rsidRDefault="003B7157" w:rsidP="005C6F07">
      <w:pPr>
        <w:numPr>
          <w:ilvl w:val="0"/>
          <w:numId w:val="10"/>
        </w:numPr>
        <w:jc w:val="both"/>
        <w:rPr>
          <w:rFonts w:ascii="Times New Roman" w:hAnsi="Times New Roman" w:cs="Times New Roman"/>
          <w:sz w:val="24"/>
          <w:szCs w:val="24"/>
        </w:rPr>
      </w:pPr>
      <w:r w:rsidRPr="003B7157">
        <w:rPr>
          <w:rFonts w:ascii="Times New Roman" w:hAnsi="Times New Roman" w:cs="Times New Roman"/>
          <w:sz w:val="24"/>
          <w:szCs w:val="24"/>
        </w:rPr>
        <w:t>The inverting subtractor compared the input and output voltages, generating an error signal representing the difference.</w:t>
      </w:r>
    </w:p>
    <w:p w14:paraId="12DAAE7E" w14:textId="10AACDAE" w:rsidR="003B7157" w:rsidRPr="003B7157" w:rsidRDefault="003B7157" w:rsidP="005C6F07">
      <w:pPr>
        <w:numPr>
          <w:ilvl w:val="0"/>
          <w:numId w:val="7"/>
        </w:numPr>
        <w:jc w:val="both"/>
        <w:rPr>
          <w:rFonts w:ascii="Times New Roman" w:hAnsi="Times New Roman" w:cs="Times New Roman"/>
          <w:i/>
          <w:iCs/>
          <w:sz w:val="24"/>
          <w:szCs w:val="24"/>
        </w:rPr>
      </w:pPr>
      <w:r w:rsidRPr="003B7157">
        <w:rPr>
          <w:rFonts w:ascii="Times New Roman" w:hAnsi="Times New Roman" w:cs="Times New Roman"/>
          <w:i/>
          <w:iCs/>
          <w:sz w:val="24"/>
          <w:szCs w:val="24"/>
        </w:rPr>
        <w:t>PID Controller Integration:</w:t>
      </w:r>
    </w:p>
    <w:p w14:paraId="6A64C88D" w14:textId="77777777" w:rsidR="003B7157" w:rsidRPr="003B7157" w:rsidRDefault="003B7157" w:rsidP="005C6F07">
      <w:pPr>
        <w:numPr>
          <w:ilvl w:val="0"/>
          <w:numId w:val="11"/>
        </w:numPr>
        <w:jc w:val="both"/>
        <w:rPr>
          <w:rFonts w:ascii="Times New Roman" w:hAnsi="Times New Roman" w:cs="Times New Roman"/>
          <w:sz w:val="24"/>
          <w:szCs w:val="24"/>
        </w:rPr>
      </w:pPr>
      <w:r w:rsidRPr="003B7157">
        <w:rPr>
          <w:rFonts w:ascii="Times New Roman" w:hAnsi="Times New Roman" w:cs="Times New Roman"/>
          <w:sz w:val="24"/>
          <w:szCs w:val="24"/>
        </w:rPr>
        <w:t>Fed the error signal into the PID (Proportional-Integral-Derivative) controller block.</w:t>
      </w:r>
    </w:p>
    <w:p w14:paraId="376EAC94" w14:textId="77777777" w:rsidR="003B7157" w:rsidRPr="003B7157" w:rsidRDefault="003B7157" w:rsidP="005C6F07">
      <w:pPr>
        <w:numPr>
          <w:ilvl w:val="0"/>
          <w:numId w:val="11"/>
        </w:numPr>
        <w:jc w:val="both"/>
        <w:rPr>
          <w:rFonts w:ascii="Times New Roman" w:hAnsi="Times New Roman" w:cs="Times New Roman"/>
          <w:sz w:val="24"/>
          <w:szCs w:val="24"/>
        </w:rPr>
      </w:pPr>
      <w:r w:rsidRPr="003B7157">
        <w:rPr>
          <w:rFonts w:ascii="Times New Roman" w:hAnsi="Times New Roman" w:cs="Times New Roman"/>
          <w:sz w:val="24"/>
          <w:szCs w:val="24"/>
        </w:rPr>
        <w:t>The PID controller adjusted the system parameters based on the error signal to optimize the output response.</w:t>
      </w:r>
    </w:p>
    <w:p w14:paraId="37F3EC8D" w14:textId="5B273DF5" w:rsidR="003B7157" w:rsidRPr="00573CB8" w:rsidRDefault="003B7157" w:rsidP="005C6F07">
      <w:pPr>
        <w:numPr>
          <w:ilvl w:val="0"/>
          <w:numId w:val="7"/>
        </w:numPr>
        <w:jc w:val="both"/>
        <w:rPr>
          <w:rFonts w:ascii="Times New Roman" w:hAnsi="Times New Roman" w:cs="Times New Roman"/>
          <w:i/>
          <w:iCs/>
          <w:sz w:val="24"/>
          <w:szCs w:val="24"/>
        </w:rPr>
      </w:pPr>
      <w:r w:rsidRPr="00573CB8">
        <w:rPr>
          <w:rFonts w:ascii="Times New Roman" w:hAnsi="Times New Roman" w:cs="Times New Roman"/>
          <w:i/>
          <w:iCs/>
          <w:sz w:val="24"/>
          <w:szCs w:val="24"/>
        </w:rPr>
        <w:lastRenderedPageBreak/>
        <w:t>Self-Power Generation Circuit:</w:t>
      </w:r>
    </w:p>
    <w:p w14:paraId="23C6B4AB" w14:textId="77777777" w:rsidR="003B7157" w:rsidRPr="003B7157" w:rsidRDefault="003B7157" w:rsidP="005C6F07">
      <w:pPr>
        <w:numPr>
          <w:ilvl w:val="0"/>
          <w:numId w:val="12"/>
        </w:numPr>
        <w:jc w:val="both"/>
        <w:rPr>
          <w:rFonts w:ascii="Times New Roman" w:hAnsi="Times New Roman" w:cs="Times New Roman"/>
          <w:sz w:val="24"/>
          <w:szCs w:val="24"/>
        </w:rPr>
      </w:pPr>
      <w:r w:rsidRPr="003B7157">
        <w:rPr>
          <w:rFonts w:ascii="Times New Roman" w:hAnsi="Times New Roman" w:cs="Times New Roman"/>
          <w:sz w:val="24"/>
          <w:szCs w:val="24"/>
        </w:rPr>
        <w:t>Implemented a self-power generation circuit to ensure the availability of stable power.</w:t>
      </w:r>
    </w:p>
    <w:p w14:paraId="190DB6A0" w14:textId="77777777" w:rsidR="003B7157" w:rsidRPr="003B7157" w:rsidRDefault="003B7157" w:rsidP="005C6F07">
      <w:pPr>
        <w:numPr>
          <w:ilvl w:val="0"/>
          <w:numId w:val="12"/>
        </w:numPr>
        <w:jc w:val="both"/>
        <w:rPr>
          <w:rFonts w:ascii="Times New Roman" w:hAnsi="Times New Roman" w:cs="Times New Roman"/>
          <w:sz w:val="24"/>
          <w:szCs w:val="24"/>
        </w:rPr>
      </w:pPr>
      <w:r w:rsidRPr="003B7157">
        <w:rPr>
          <w:rFonts w:ascii="Times New Roman" w:hAnsi="Times New Roman" w:cs="Times New Roman"/>
          <w:sz w:val="24"/>
          <w:szCs w:val="24"/>
        </w:rPr>
        <w:t>Accepted a DC input ranging between 15-30V.</w:t>
      </w:r>
    </w:p>
    <w:p w14:paraId="5ADAD1D0" w14:textId="76D26782" w:rsidR="003B7157" w:rsidRPr="00AC192C" w:rsidRDefault="003B7157" w:rsidP="005C6F07">
      <w:pPr>
        <w:numPr>
          <w:ilvl w:val="0"/>
          <w:numId w:val="12"/>
        </w:numPr>
        <w:jc w:val="both"/>
        <w:rPr>
          <w:rFonts w:ascii="Times New Roman" w:hAnsi="Times New Roman" w:cs="Times New Roman"/>
          <w:sz w:val="24"/>
          <w:szCs w:val="24"/>
        </w:rPr>
      </w:pPr>
      <w:r w:rsidRPr="003B7157">
        <w:rPr>
          <w:rFonts w:ascii="Times New Roman" w:hAnsi="Times New Roman" w:cs="Times New Roman"/>
          <w:sz w:val="24"/>
          <w:szCs w:val="24"/>
        </w:rPr>
        <w:t>Utilized IC7815</w:t>
      </w:r>
      <w:r w:rsidR="000B4C56">
        <w:rPr>
          <w:rFonts w:ascii="Times New Roman" w:hAnsi="Times New Roman" w:cs="Times New Roman"/>
          <w:sz w:val="24"/>
          <w:szCs w:val="24"/>
        </w:rPr>
        <w:t xml:space="preserve"> and IC7915 </w:t>
      </w:r>
      <w:r w:rsidRPr="003B7157">
        <w:rPr>
          <w:rFonts w:ascii="Times New Roman" w:hAnsi="Times New Roman" w:cs="Times New Roman"/>
          <w:sz w:val="24"/>
          <w:szCs w:val="24"/>
        </w:rPr>
        <w:t>voltage regulator</w:t>
      </w:r>
      <w:r w:rsidR="000B4C56">
        <w:rPr>
          <w:rFonts w:ascii="Times New Roman" w:hAnsi="Times New Roman" w:cs="Times New Roman"/>
          <w:sz w:val="24"/>
          <w:szCs w:val="24"/>
        </w:rPr>
        <w:t>s</w:t>
      </w:r>
      <w:r w:rsidRPr="003B7157">
        <w:rPr>
          <w:rFonts w:ascii="Times New Roman" w:hAnsi="Times New Roman" w:cs="Times New Roman"/>
          <w:sz w:val="24"/>
          <w:szCs w:val="24"/>
        </w:rPr>
        <w:t xml:space="preserve"> to provide a constant +15V </w:t>
      </w:r>
      <w:r w:rsidR="000B4C56">
        <w:rPr>
          <w:rFonts w:ascii="Times New Roman" w:hAnsi="Times New Roman" w:cs="Times New Roman"/>
          <w:sz w:val="24"/>
          <w:szCs w:val="24"/>
        </w:rPr>
        <w:t xml:space="preserve">and -15V </w:t>
      </w:r>
      <w:r w:rsidRPr="003B7157">
        <w:rPr>
          <w:rFonts w:ascii="Times New Roman" w:hAnsi="Times New Roman" w:cs="Times New Roman"/>
          <w:sz w:val="24"/>
          <w:szCs w:val="24"/>
        </w:rPr>
        <w:t>supply</w:t>
      </w:r>
      <w:r w:rsidR="000B4C56">
        <w:rPr>
          <w:rFonts w:ascii="Times New Roman" w:hAnsi="Times New Roman" w:cs="Times New Roman"/>
          <w:sz w:val="24"/>
          <w:szCs w:val="24"/>
        </w:rPr>
        <w:t xml:space="preserve"> to power all the OpAmps IC741.</w:t>
      </w:r>
    </w:p>
    <w:p w14:paraId="537D5064" w14:textId="6CB52D3F" w:rsidR="003B7157" w:rsidRPr="00573CB8" w:rsidRDefault="003B7157" w:rsidP="005C6F07">
      <w:pPr>
        <w:numPr>
          <w:ilvl w:val="0"/>
          <w:numId w:val="7"/>
        </w:numPr>
        <w:jc w:val="both"/>
        <w:rPr>
          <w:rFonts w:ascii="Times New Roman" w:hAnsi="Times New Roman" w:cs="Times New Roman"/>
          <w:i/>
          <w:iCs/>
          <w:sz w:val="24"/>
          <w:szCs w:val="24"/>
        </w:rPr>
      </w:pPr>
      <w:r w:rsidRPr="00573CB8">
        <w:rPr>
          <w:rFonts w:ascii="Times New Roman" w:hAnsi="Times New Roman" w:cs="Times New Roman"/>
          <w:i/>
          <w:iCs/>
          <w:sz w:val="24"/>
          <w:szCs w:val="24"/>
        </w:rPr>
        <w:t>Function Generator for Reference Signal:</w:t>
      </w:r>
    </w:p>
    <w:p w14:paraId="0981F53B" w14:textId="64E8E71A" w:rsidR="003B7157" w:rsidRPr="003B7157" w:rsidRDefault="003B7157" w:rsidP="005C6F07">
      <w:pPr>
        <w:numPr>
          <w:ilvl w:val="0"/>
          <w:numId w:val="13"/>
        </w:numPr>
        <w:jc w:val="both"/>
        <w:rPr>
          <w:rFonts w:ascii="Times New Roman" w:hAnsi="Times New Roman" w:cs="Times New Roman"/>
          <w:sz w:val="24"/>
          <w:szCs w:val="24"/>
        </w:rPr>
      </w:pPr>
      <w:r w:rsidRPr="003B7157">
        <w:rPr>
          <w:rFonts w:ascii="Times New Roman" w:hAnsi="Times New Roman" w:cs="Times New Roman"/>
          <w:sz w:val="24"/>
          <w:szCs w:val="24"/>
        </w:rPr>
        <w:t>Incorporated a function generator</w:t>
      </w:r>
      <w:r w:rsidR="009416A2">
        <w:rPr>
          <w:rFonts w:ascii="Times New Roman" w:hAnsi="Times New Roman" w:cs="Times New Roman"/>
          <w:sz w:val="24"/>
          <w:szCs w:val="24"/>
        </w:rPr>
        <w:t xml:space="preserve"> using OpAmp741 as a square wave generator (an application of Schmitt Trigger)</w:t>
      </w:r>
      <w:r w:rsidRPr="003B7157">
        <w:rPr>
          <w:rFonts w:ascii="Times New Roman" w:hAnsi="Times New Roman" w:cs="Times New Roman"/>
          <w:sz w:val="24"/>
          <w:szCs w:val="24"/>
        </w:rPr>
        <w:t xml:space="preserve"> to generate a reference 2V square voltage required just before the PID controller block.</w:t>
      </w:r>
    </w:p>
    <w:p w14:paraId="59A9974C" w14:textId="14FA3051" w:rsidR="003B7157" w:rsidRPr="003B7157" w:rsidRDefault="003B7157" w:rsidP="005C6F07">
      <w:pPr>
        <w:numPr>
          <w:ilvl w:val="0"/>
          <w:numId w:val="13"/>
        </w:numPr>
        <w:jc w:val="both"/>
        <w:rPr>
          <w:rFonts w:ascii="Times New Roman" w:hAnsi="Times New Roman" w:cs="Times New Roman"/>
          <w:sz w:val="24"/>
          <w:szCs w:val="24"/>
        </w:rPr>
      </w:pPr>
      <w:r w:rsidRPr="003B7157">
        <w:rPr>
          <w:rFonts w:ascii="Times New Roman" w:hAnsi="Times New Roman" w:cs="Times New Roman"/>
          <w:sz w:val="24"/>
          <w:szCs w:val="24"/>
        </w:rPr>
        <w:t>This reference signal served as a baseline for the PID controller to compare against the system output.</w:t>
      </w:r>
    </w:p>
    <w:p w14:paraId="51E44B32" w14:textId="3F5135FB" w:rsidR="003B7157" w:rsidRPr="00573CB8" w:rsidRDefault="003B7157" w:rsidP="005C6F07">
      <w:pPr>
        <w:numPr>
          <w:ilvl w:val="0"/>
          <w:numId w:val="7"/>
        </w:numPr>
        <w:jc w:val="both"/>
        <w:rPr>
          <w:rFonts w:ascii="Times New Roman" w:hAnsi="Times New Roman" w:cs="Times New Roman"/>
          <w:i/>
          <w:iCs/>
          <w:sz w:val="24"/>
          <w:szCs w:val="24"/>
        </w:rPr>
      </w:pPr>
      <w:r w:rsidRPr="00573CB8">
        <w:rPr>
          <w:rFonts w:ascii="Times New Roman" w:hAnsi="Times New Roman" w:cs="Times New Roman"/>
          <w:i/>
          <w:iCs/>
          <w:sz w:val="24"/>
          <w:szCs w:val="24"/>
        </w:rPr>
        <w:t>Observing System Response:</w:t>
      </w:r>
    </w:p>
    <w:p w14:paraId="442A2702" w14:textId="05F38071" w:rsidR="003B7157" w:rsidRDefault="003B7157" w:rsidP="005C6F07">
      <w:pPr>
        <w:numPr>
          <w:ilvl w:val="0"/>
          <w:numId w:val="14"/>
        </w:numPr>
        <w:jc w:val="both"/>
        <w:rPr>
          <w:rFonts w:ascii="Times New Roman" w:hAnsi="Times New Roman" w:cs="Times New Roman"/>
          <w:sz w:val="24"/>
          <w:szCs w:val="24"/>
        </w:rPr>
      </w:pPr>
      <w:r w:rsidRPr="003B7157">
        <w:rPr>
          <w:rFonts w:ascii="Times New Roman" w:hAnsi="Times New Roman" w:cs="Times New Roman"/>
          <w:sz w:val="24"/>
          <w:szCs w:val="24"/>
        </w:rPr>
        <w:t>Observed changes in the output voltage, including overshoot, rise time, and peak time, when the fixed point was set at 2V.</w:t>
      </w:r>
    </w:p>
    <w:p w14:paraId="7CB30362" w14:textId="4D5317E8" w:rsidR="00573CB8" w:rsidRPr="00573CB8" w:rsidRDefault="001640F0" w:rsidP="005C6F07">
      <w:pPr>
        <w:numPr>
          <w:ilvl w:val="0"/>
          <w:numId w:val="7"/>
        </w:numPr>
        <w:jc w:val="both"/>
        <w:rPr>
          <w:rFonts w:ascii="Times New Roman" w:hAnsi="Times New Roman" w:cs="Times New Roman"/>
          <w:i/>
          <w:iCs/>
          <w:sz w:val="24"/>
          <w:szCs w:val="24"/>
        </w:rPr>
      </w:pPr>
      <w:r w:rsidRPr="001640F0">
        <w:rPr>
          <w:rFonts w:ascii="Times New Roman" w:hAnsi="Times New Roman" w:cs="Times New Roman"/>
          <w:i/>
          <w:iCs/>
          <w:sz w:val="24"/>
          <w:szCs w:val="24"/>
        </w:rPr>
        <w:t>Simulation Validation:</w:t>
      </w:r>
    </w:p>
    <w:p w14:paraId="61EF36B4" w14:textId="3EA776E2" w:rsidR="001640F0" w:rsidRPr="001640F0" w:rsidRDefault="001640F0" w:rsidP="005C6F07">
      <w:pPr>
        <w:numPr>
          <w:ilvl w:val="0"/>
          <w:numId w:val="16"/>
        </w:numPr>
        <w:jc w:val="both"/>
        <w:rPr>
          <w:rFonts w:ascii="Times New Roman" w:hAnsi="Times New Roman" w:cs="Times New Roman"/>
          <w:sz w:val="24"/>
          <w:szCs w:val="24"/>
        </w:rPr>
      </w:pPr>
      <w:r w:rsidRPr="001640F0">
        <w:rPr>
          <w:rFonts w:ascii="Times New Roman" w:hAnsi="Times New Roman" w:cs="Times New Roman"/>
          <w:sz w:val="24"/>
          <w:szCs w:val="24"/>
        </w:rPr>
        <w:t>Conducted cross-validation to compare and verify the simulation results with the obtained waveforms.</w:t>
      </w:r>
    </w:p>
    <w:p w14:paraId="31128E14" w14:textId="6E10C3E1" w:rsidR="001640F0" w:rsidRPr="001640F0" w:rsidRDefault="001640F0" w:rsidP="005C6F07">
      <w:pPr>
        <w:numPr>
          <w:ilvl w:val="0"/>
          <w:numId w:val="16"/>
        </w:numPr>
        <w:jc w:val="both"/>
        <w:rPr>
          <w:rFonts w:ascii="Times New Roman" w:hAnsi="Times New Roman" w:cs="Times New Roman"/>
          <w:sz w:val="24"/>
          <w:szCs w:val="24"/>
        </w:rPr>
      </w:pPr>
      <w:r w:rsidRPr="001640F0">
        <w:rPr>
          <w:rFonts w:ascii="Times New Roman" w:hAnsi="Times New Roman" w:cs="Times New Roman"/>
          <w:sz w:val="24"/>
          <w:szCs w:val="24"/>
        </w:rPr>
        <w:t xml:space="preserve">Calculated and </w:t>
      </w:r>
      <w:r w:rsidR="009416A2" w:rsidRPr="001640F0">
        <w:rPr>
          <w:rFonts w:ascii="Times New Roman" w:hAnsi="Times New Roman" w:cs="Times New Roman"/>
          <w:sz w:val="24"/>
          <w:szCs w:val="24"/>
        </w:rPr>
        <w:t>analy</w:t>
      </w:r>
      <w:r w:rsidR="008E6433">
        <w:rPr>
          <w:rFonts w:ascii="Times New Roman" w:hAnsi="Times New Roman" w:cs="Times New Roman"/>
          <w:sz w:val="24"/>
          <w:szCs w:val="24"/>
        </w:rPr>
        <w:t>z</w:t>
      </w:r>
      <w:r w:rsidR="009416A2" w:rsidRPr="001640F0">
        <w:rPr>
          <w:rFonts w:ascii="Times New Roman" w:hAnsi="Times New Roman" w:cs="Times New Roman"/>
          <w:sz w:val="24"/>
          <w:szCs w:val="24"/>
        </w:rPr>
        <w:t>ed</w:t>
      </w:r>
      <w:r w:rsidRPr="001640F0">
        <w:rPr>
          <w:rFonts w:ascii="Times New Roman" w:hAnsi="Times New Roman" w:cs="Times New Roman"/>
          <w:sz w:val="24"/>
          <w:szCs w:val="24"/>
        </w:rPr>
        <w:t xml:space="preserve"> the discrepancies between simulated and observed values for various parameters, such as overshoot, under different system changes as outlined earlier.</w:t>
      </w:r>
    </w:p>
    <w:p w14:paraId="26F13DF7" w14:textId="79098371" w:rsidR="00AC192C" w:rsidRDefault="003B7157" w:rsidP="005C6F07">
      <w:pPr>
        <w:jc w:val="both"/>
        <w:rPr>
          <w:rFonts w:ascii="Times New Roman" w:hAnsi="Times New Roman" w:cs="Times New Roman"/>
          <w:sz w:val="24"/>
          <w:szCs w:val="24"/>
        </w:rPr>
      </w:pPr>
      <w:r w:rsidRPr="003B7157">
        <w:rPr>
          <w:rFonts w:ascii="Times New Roman" w:hAnsi="Times New Roman" w:cs="Times New Roman"/>
          <w:sz w:val="24"/>
          <w:szCs w:val="24"/>
        </w:rPr>
        <w:t>By systematically following these steps, the circuit development process aimed to achieve a controlled and optimized system response for the given specifications.</w:t>
      </w:r>
    </w:p>
    <w:p w14:paraId="2DA4EE49" w14:textId="292A2EDB" w:rsidR="00A479F1" w:rsidRDefault="00A479F1" w:rsidP="00A479F1">
      <w:pPr>
        <w:rPr>
          <w:rFonts w:ascii="Times New Roman" w:hAnsi="Times New Roman" w:cs="Times New Roman"/>
          <w:sz w:val="24"/>
          <w:szCs w:val="24"/>
        </w:rPr>
      </w:pPr>
    </w:p>
    <w:p w14:paraId="1C2202A0" w14:textId="1C9F45FC" w:rsidR="00AC192C" w:rsidRDefault="00AC192C" w:rsidP="00AC192C">
      <w:pPr>
        <w:numPr>
          <w:ilvl w:val="0"/>
          <w:numId w:val="3"/>
        </w:numPr>
        <w:rPr>
          <w:rFonts w:ascii="Times New Roman" w:hAnsi="Times New Roman" w:cs="Times New Roman"/>
          <w:b/>
          <w:bCs/>
          <w:sz w:val="28"/>
          <w:szCs w:val="28"/>
        </w:rPr>
      </w:pPr>
      <w:r>
        <w:rPr>
          <w:rFonts w:ascii="Times New Roman" w:hAnsi="Times New Roman" w:cs="Times New Roman"/>
          <w:b/>
          <w:bCs/>
          <w:sz w:val="28"/>
          <w:szCs w:val="28"/>
        </w:rPr>
        <w:t xml:space="preserve"> Circuit Diagram</w:t>
      </w:r>
    </w:p>
    <w:p w14:paraId="5F95B43A" w14:textId="4E71E0E2" w:rsidR="00AC192C" w:rsidRDefault="00AC192C" w:rsidP="00AC192C">
      <w:pPr>
        <w:numPr>
          <w:ilvl w:val="0"/>
          <w:numId w:val="39"/>
        </w:numPr>
        <w:rPr>
          <w:rFonts w:ascii="Times New Roman" w:hAnsi="Times New Roman" w:cs="Times New Roman"/>
          <w:b/>
          <w:bCs/>
          <w:sz w:val="28"/>
          <w:szCs w:val="28"/>
        </w:rPr>
      </w:pPr>
      <w:r>
        <w:rPr>
          <w:rFonts w:ascii="Times New Roman" w:hAnsi="Times New Roman" w:cs="Times New Roman"/>
          <w:i/>
          <w:iCs/>
          <w:sz w:val="24"/>
          <w:szCs w:val="24"/>
        </w:rPr>
        <w:t>Block Diagram:</w:t>
      </w:r>
    </w:p>
    <w:p w14:paraId="69E30135" w14:textId="71ED01B7" w:rsidR="00AC192C" w:rsidRDefault="00824376" w:rsidP="00876465">
      <w:pPr>
        <w:numPr>
          <w:ilvl w:val="0"/>
          <w:numId w:val="43"/>
        </w:numPr>
        <w:rPr>
          <w:rFonts w:ascii="Times New Roman" w:hAnsi="Times New Roman" w:cs="Times New Roman"/>
          <w:b/>
          <w:bCs/>
          <w:sz w:val="28"/>
          <w:szCs w:val="28"/>
        </w:rPr>
      </w:pPr>
      <w:r>
        <w:rPr>
          <w:noProof/>
        </w:rPr>
        <mc:AlternateContent>
          <mc:Choice Requires="wpc">
            <w:drawing>
              <wp:anchor distT="0" distB="0" distL="114300" distR="114300" simplePos="0" relativeHeight="251748352" behindDoc="0" locked="0" layoutInCell="1" allowOverlap="1" wp14:anchorId="33182D47" wp14:editId="0A137EAB">
                <wp:simplePos x="0" y="0"/>
                <wp:positionH relativeFrom="column">
                  <wp:posOffset>-243840</wp:posOffset>
                </wp:positionH>
                <wp:positionV relativeFrom="paragraph">
                  <wp:posOffset>340360</wp:posOffset>
                </wp:positionV>
                <wp:extent cx="6296025" cy="3128010"/>
                <wp:effectExtent l="0" t="0" r="28575" b="0"/>
                <wp:wrapNone/>
                <wp:docPr id="45005177"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55055019" name="Straight Connector 1655055019"/>
                        <wps:cNvCnPr/>
                        <wps:spPr>
                          <a:xfrm>
                            <a:off x="1697504" y="2029446"/>
                            <a:ext cx="1065793"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22040146" name="Text Box 222040146"/>
                        <wps:cNvSpPr txBox="1"/>
                        <wps:spPr>
                          <a:xfrm>
                            <a:off x="1840679" y="2144367"/>
                            <a:ext cx="368498" cy="267998"/>
                          </a:xfrm>
                          <a:prstGeom prst="rect">
                            <a:avLst/>
                          </a:prstGeom>
                          <a:solidFill>
                            <a:schemeClr val="lt1"/>
                          </a:solidFill>
                          <a:ln w="6350">
                            <a:solidFill>
                              <a:schemeClr val="bg1"/>
                            </a:solidFill>
                          </a:ln>
                        </wps:spPr>
                        <wps:txbx>
                          <w:txbxContent>
                            <w:p w14:paraId="0390E3DD" w14:textId="77777777" w:rsidR="000E6F0E" w:rsidRPr="00612514" w:rsidRDefault="000E6F0E" w:rsidP="000E6F0E">
                              <w:pPr>
                                <w:rPr>
                                  <w:lang w:val="en-US"/>
                                </w:rPr>
                              </w:pPr>
                              <w:r>
                                <w:rPr>
                                  <w:lang w:val="en-US"/>
                                </w:rPr>
                                <w:t>P1</w:t>
                              </w:r>
                            </w:p>
                          </w:txbxContent>
                        </wps:txbx>
                        <wps:bodyPr rot="0" spcFirstLastPara="0" vertOverflow="overflow" horzOverflow="overflow" vert="horz" wrap="square" lIns="90443" tIns="45222" rIns="90443" bIns="45222" numCol="1" spcCol="0" rtlCol="0" fromWordArt="0" anchor="t" anchorCtr="0" forceAA="0" compatLnSpc="1">
                          <a:prstTxWarp prst="textNoShape">
                            <a:avLst/>
                          </a:prstTxWarp>
                          <a:noAutofit/>
                        </wps:bodyPr>
                      </wps:wsp>
                      <wps:wsp>
                        <wps:cNvPr id="1555608176" name="Straight Connector 1555608176"/>
                        <wps:cNvCnPr/>
                        <wps:spPr>
                          <a:xfrm>
                            <a:off x="939103" y="2102339"/>
                            <a:ext cx="0" cy="899623"/>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736113634" name="Text Box 2"/>
                        <wps:cNvSpPr txBox="1"/>
                        <wps:spPr>
                          <a:xfrm>
                            <a:off x="548462" y="511689"/>
                            <a:ext cx="687792" cy="764422"/>
                          </a:xfrm>
                          <a:prstGeom prst="rect">
                            <a:avLst/>
                          </a:prstGeom>
                          <a:solidFill>
                            <a:schemeClr val="lt1"/>
                          </a:solidFill>
                          <a:ln w="6350">
                            <a:solidFill>
                              <a:schemeClr val="bg1"/>
                            </a:solidFill>
                          </a:ln>
                        </wps:spPr>
                        <wps:txbx>
                          <w:txbxContent>
                            <w:p w14:paraId="68824C6E" w14:textId="77777777" w:rsidR="000E6F0E" w:rsidRDefault="000E6F0E" w:rsidP="000E6F0E">
                              <w:pPr>
                                <w:spacing w:line="256" w:lineRule="auto"/>
                                <w:rPr>
                                  <w:rFonts w:ascii="Calibri" w:eastAsia="Calibri" w:hAnsi="Calibri"/>
                                  <w:lang w:val="en-US"/>
                                  <w14:ligatures w14:val="none"/>
                                </w:rPr>
                              </w:pPr>
                              <w:r>
                                <w:rPr>
                                  <w:rFonts w:ascii="Calibri" w:eastAsia="Calibri" w:hAnsi="Calibri"/>
                                  <w:lang w:val="en-US"/>
                                </w:rPr>
                                <w:t>Supply Voltage</w:t>
                              </w:r>
                            </w:p>
                            <w:p w14:paraId="69BB0C2C" w14:textId="77777777" w:rsidR="000E6F0E" w:rsidRDefault="000E6F0E" w:rsidP="000E6F0E">
                              <w:pPr>
                                <w:spacing w:line="256" w:lineRule="auto"/>
                                <w:rPr>
                                  <w:rFonts w:ascii="Calibri" w:eastAsia="Calibri" w:hAnsi="Calibri"/>
                                  <w:lang w:val="en-US"/>
                                </w:rPr>
                              </w:pPr>
                              <w:r>
                                <w:rPr>
                                  <w:rFonts w:ascii="Calibri" w:eastAsia="Calibri" w:hAnsi="Calibri"/>
                                  <w:lang w:val="en-US"/>
                                </w:rPr>
                                <w:t>(15-30V)</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226206340" name="Text Box 947366163"/>
                        <wps:cNvSpPr txBox="1"/>
                        <wps:spPr>
                          <a:xfrm>
                            <a:off x="2319369" y="415750"/>
                            <a:ext cx="2252345" cy="996315"/>
                          </a:xfrm>
                          <a:prstGeom prst="rect">
                            <a:avLst/>
                          </a:prstGeom>
                          <a:solidFill>
                            <a:schemeClr val="lt1"/>
                          </a:solidFill>
                          <a:ln w="19050">
                            <a:solidFill>
                              <a:prstClr val="black"/>
                            </a:solidFill>
                          </a:ln>
                        </wps:spPr>
                        <wps:txbx>
                          <w:txbxContent>
                            <w:p w14:paraId="47CEE99F" w14:textId="77777777" w:rsidR="000E6F0E" w:rsidRDefault="000E6F0E" w:rsidP="000E6F0E">
                              <w:pPr>
                                <w:spacing w:line="256" w:lineRule="auto"/>
                                <w:rPr>
                                  <w:rFonts w:ascii="Calibri" w:eastAsia="Calibri" w:hAnsi="Calibri" w:cs="Mangal"/>
                                  <w:sz w:val="44"/>
                                  <w:szCs w:val="44"/>
                                  <w:lang w:val="en-US"/>
                                  <w14:ligatures w14:val="none"/>
                                </w:rPr>
                              </w:pPr>
                              <w:r>
                                <w:rPr>
                                  <w:rFonts w:ascii="Calibri" w:eastAsia="Calibri" w:hAnsi="Calibri" w:cs="Mangal"/>
                                  <w:sz w:val="44"/>
                                  <w:szCs w:val="44"/>
                                  <w:lang w:val="en-US"/>
                                </w:rPr>
                                <w:t>Self-Generation Circuit Block</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2010787461" name="Straight Connector 2010787461"/>
                        <wps:cNvCnPr/>
                        <wps:spPr>
                          <a:xfrm flipH="1">
                            <a:off x="1448784" y="650065"/>
                            <a:ext cx="87058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27339731" name="Straight Connector 1927339731"/>
                        <wps:cNvCnPr/>
                        <wps:spPr>
                          <a:xfrm flipH="1">
                            <a:off x="1448784" y="1196800"/>
                            <a:ext cx="869950" cy="0"/>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2082830887" name="Group 2082830887"/>
                        <wpg:cNvGrpSpPr>
                          <a:grpSpLocks/>
                        </wpg:cNvGrpSpPr>
                        <wpg:grpSpPr bwMode="auto">
                          <a:xfrm rot="5400000">
                            <a:off x="1266539" y="746585"/>
                            <a:ext cx="386715" cy="363855"/>
                            <a:chOff x="-11430" y="330835"/>
                            <a:chExt cx="360" cy="360"/>
                          </a:xfrm>
                        </wpg:grpSpPr>
                        <wpg:grpSp>
                          <wpg:cNvPr id="1942887099" name="Group 1942887099"/>
                          <wpg:cNvGrpSpPr>
                            <a:grpSpLocks/>
                          </wpg:cNvGrpSpPr>
                          <wpg:grpSpPr bwMode="auto">
                            <a:xfrm>
                              <a:off x="-11430" y="330835"/>
                              <a:ext cx="360" cy="360"/>
                              <a:chOff x="-11430" y="330835"/>
                              <a:chExt cx="360" cy="360"/>
                            </a:xfrm>
                          </wpg:grpSpPr>
                          <wps:wsp>
                            <wps:cNvPr id="1474594215" name="Oval 1474594215"/>
                            <wps:cNvSpPr>
                              <a:spLocks noChangeArrowheads="1"/>
                            </wps:cNvSpPr>
                            <wps:spPr bwMode="auto">
                              <a:xfrm>
                                <a:off x="-11430" y="330835"/>
                                <a:ext cx="360" cy="360"/>
                              </a:xfrm>
                              <a:prstGeom prst="ellipse">
                                <a:avLst/>
                              </a:prstGeom>
                              <a:solidFill>
                                <a:srgbClr val="FFFFFF"/>
                              </a:solidFill>
                              <a:ln w="19050">
                                <a:solidFill>
                                  <a:sysClr val="windowText" lastClr="000000">
                                    <a:lumMod val="100000"/>
                                    <a:lumOff val="0"/>
                                  </a:sysClr>
                                </a:solidFill>
                                <a:round/>
                                <a:headEnd/>
                                <a:tailEnd/>
                              </a:ln>
                            </wps:spPr>
                            <wps:bodyPr rot="0" vert="horz" wrap="square" lIns="91440" tIns="45720" rIns="91440" bIns="45720" anchor="t" anchorCtr="0" upright="1">
                              <a:noAutofit/>
                            </wps:bodyPr>
                          </wps:wsp>
                          <wps:wsp>
                            <wps:cNvPr id="1377807781" name="AutoShape 11"/>
                            <wps:cNvCnPr>
                              <a:cxnSpLocks noChangeShapeType="1"/>
                            </wps:cNvCnPr>
                            <wps:spPr bwMode="auto">
                              <a:xfrm>
                                <a:off x="-11430" y="331015"/>
                                <a:ext cx="173"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s:wsp>
                            <wps:cNvPr id="891682147" name="AutoShape 12"/>
                            <wps:cNvCnPr>
                              <a:cxnSpLocks noChangeShapeType="1"/>
                            </wps:cNvCnPr>
                            <wps:spPr bwMode="auto">
                              <a:xfrm>
                                <a:off x="-11214" y="331015"/>
                                <a:ext cx="144"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g:grpSp>
                        <wps:wsp>
                          <wps:cNvPr id="1447590577" name="AutoShape 13"/>
                          <wps:cNvCnPr>
                            <a:cxnSpLocks noChangeShapeType="1"/>
                          </wps:cNvCnPr>
                          <wps:spPr bwMode="auto">
                            <a:xfrm rot="5400000">
                              <a:off x="-11371" y="331016"/>
                              <a:ext cx="115"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g:wgp>
                      <wps:wsp>
                        <wps:cNvPr id="788503911" name="Straight Connector 788503911"/>
                        <wps:cNvCnPr/>
                        <wps:spPr>
                          <a:xfrm flipV="1">
                            <a:off x="1460214" y="650065"/>
                            <a:ext cx="0" cy="8445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621266767" name="Straight Connector 621266767"/>
                        <wps:cNvCnPr/>
                        <wps:spPr>
                          <a:xfrm>
                            <a:off x="1460214" y="1122505"/>
                            <a:ext cx="0" cy="7429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59353420" name="Straight Connector 1259353420"/>
                        <wps:cNvCnPr/>
                        <wps:spPr>
                          <a:xfrm>
                            <a:off x="4572349" y="575135"/>
                            <a:ext cx="11049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451055517" name="Straight Connector 451055517"/>
                        <wps:cNvCnPr/>
                        <wps:spPr>
                          <a:xfrm>
                            <a:off x="4572349" y="924385"/>
                            <a:ext cx="11049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482439529" name="Straight Connector 482439529"/>
                        <wps:cNvCnPr/>
                        <wps:spPr>
                          <a:xfrm>
                            <a:off x="4572349" y="1276175"/>
                            <a:ext cx="11049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12234230" name="Text Box 2086326790"/>
                        <wps:cNvSpPr txBox="1"/>
                        <wps:spPr>
                          <a:xfrm>
                            <a:off x="5677249" y="415750"/>
                            <a:ext cx="619125" cy="267335"/>
                          </a:xfrm>
                          <a:prstGeom prst="rect">
                            <a:avLst/>
                          </a:prstGeom>
                          <a:solidFill>
                            <a:schemeClr val="lt1"/>
                          </a:solidFill>
                          <a:ln w="6350">
                            <a:solidFill>
                              <a:schemeClr val="bg1"/>
                            </a:solidFill>
                          </a:ln>
                        </wps:spPr>
                        <wps:txbx>
                          <w:txbxContent>
                            <w:p w14:paraId="67E55958" w14:textId="77777777" w:rsidR="000E6F0E" w:rsidRDefault="000E6F0E" w:rsidP="000E6F0E">
                              <w:pPr>
                                <w:spacing w:line="256" w:lineRule="auto"/>
                                <w:rPr>
                                  <w:rFonts w:ascii="Calibri" w:eastAsia="Calibri" w:hAnsi="Calibri" w:cs="Mangal"/>
                                  <w:lang w:val="en-US"/>
                                  <w14:ligatures w14:val="none"/>
                                </w:rPr>
                              </w:pPr>
                              <w:r>
                                <w:rPr>
                                  <w:rFonts w:ascii="Calibri" w:eastAsia="Calibri" w:hAnsi="Calibri" w:cs="Mangal"/>
                                  <w:lang w:val="en-US"/>
                                </w:rPr>
                                <w:t>+15V</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322883082" name="Text Box 1"/>
                        <wps:cNvSpPr txBox="1"/>
                        <wps:spPr>
                          <a:xfrm>
                            <a:off x="5635974" y="787225"/>
                            <a:ext cx="619125" cy="267335"/>
                          </a:xfrm>
                          <a:prstGeom prst="rect">
                            <a:avLst/>
                          </a:prstGeom>
                          <a:solidFill>
                            <a:schemeClr val="lt1"/>
                          </a:solidFill>
                          <a:ln w="6350">
                            <a:solidFill>
                              <a:schemeClr val="bg1"/>
                            </a:solidFill>
                          </a:ln>
                        </wps:spPr>
                        <wps:txbx>
                          <w:txbxContent>
                            <w:p w14:paraId="64A163FA"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 xml:space="preserve">   0V</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763703246" name="Text Box 1"/>
                        <wps:cNvSpPr txBox="1"/>
                        <wps:spPr>
                          <a:xfrm>
                            <a:off x="5677884" y="1116155"/>
                            <a:ext cx="619125" cy="267335"/>
                          </a:xfrm>
                          <a:prstGeom prst="rect">
                            <a:avLst/>
                          </a:prstGeom>
                          <a:solidFill>
                            <a:schemeClr val="lt1"/>
                          </a:solidFill>
                          <a:ln w="6350">
                            <a:solidFill>
                              <a:schemeClr val="bg1"/>
                            </a:solidFill>
                          </a:ln>
                        </wps:spPr>
                        <wps:txbx>
                          <w:txbxContent>
                            <w:p w14:paraId="1E8553F3"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15V</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541756558" name="Text Box 194922692"/>
                        <wps:cNvSpPr txBox="1"/>
                        <wps:spPr>
                          <a:xfrm>
                            <a:off x="36009" y="1383317"/>
                            <a:ext cx="1804670" cy="1198245"/>
                          </a:xfrm>
                          <a:prstGeom prst="rect">
                            <a:avLst/>
                          </a:prstGeom>
                          <a:solidFill>
                            <a:schemeClr val="lt1"/>
                          </a:solidFill>
                          <a:ln w="19050">
                            <a:solidFill>
                              <a:prstClr val="black"/>
                            </a:solidFill>
                          </a:ln>
                        </wps:spPr>
                        <wps:txbx>
                          <w:txbxContent>
                            <w:p w14:paraId="7BF25ADB" w14:textId="77777777" w:rsidR="000E6F0E" w:rsidRDefault="000E6F0E" w:rsidP="000E6F0E">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Square Wave Generator and Input Comparator Block</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446148566" name="Freeform 160"/>
                        <wps:cNvSpPr>
                          <a:spLocks/>
                        </wps:cNvSpPr>
                        <wps:spPr bwMode="auto">
                          <a:xfrm>
                            <a:off x="3162650" y="2918554"/>
                            <a:ext cx="424180" cy="16764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B946BA3" w14:textId="77777777" w:rsidR="000E6F0E" w:rsidRDefault="000E6F0E" w:rsidP="000E6F0E">
                              <w:pPr>
                                <w:spacing w:line="252" w:lineRule="auto"/>
                                <w:jc w:val="center"/>
                                <w:rPr>
                                  <w:rFonts w:ascii="Calibri" w:eastAsia="Calibri" w:hAnsi="Calibri" w:cs="Mangal"/>
                                  <w14:ligatures w14:val="none"/>
                                </w:rPr>
                              </w:pPr>
                              <w:r>
                                <w:rPr>
                                  <w:rFonts w:ascii="Calibri" w:eastAsia="Calibri" w:hAnsi="Calibri" w:cs="Mangal"/>
                                </w:rPr>
                                <w:t> </w:t>
                              </w:r>
                            </w:p>
                          </w:txbxContent>
                        </wps:txbx>
                        <wps:bodyPr rot="0" vert="horz" wrap="square" lIns="90443" tIns="45222" rIns="90443" bIns="45222" anchor="t" anchorCtr="0" upright="1">
                          <a:noAutofit/>
                        </wps:bodyPr>
                      </wps:wsp>
                      <wps:wsp>
                        <wps:cNvPr id="184547563" name="Text Box 1"/>
                        <wps:cNvSpPr txBox="1"/>
                        <wps:spPr>
                          <a:xfrm>
                            <a:off x="3114390" y="2597244"/>
                            <a:ext cx="602615" cy="283210"/>
                          </a:xfrm>
                          <a:prstGeom prst="rect">
                            <a:avLst/>
                          </a:prstGeom>
                          <a:solidFill>
                            <a:schemeClr val="lt1"/>
                          </a:solidFill>
                          <a:ln w="6350">
                            <a:solidFill>
                              <a:schemeClr val="bg1"/>
                            </a:solidFill>
                          </a:ln>
                        </wps:spPr>
                        <wps:txbx>
                          <w:txbxContent>
                            <w:p w14:paraId="27F20B3B"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100k</w:t>
                              </w:r>
                              <w:r>
                                <w:rPr>
                                  <w:rFonts w:ascii="DM Sans" w:eastAsia="Calibri" w:hAnsi="DM Sans" w:cs="Mangal"/>
                                  <w:lang w:val="en-US"/>
                                </w:rPr>
                                <w:t>Ω</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861603100" name="Straight Connector 1861603100"/>
                        <wps:cNvCnPr/>
                        <wps:spPr>
                          <a:xfrm flipH="1" flipV="1">
                            <a:off x="939055" y="3001550"/>
                            <a:ext cx="2222814" cy="412"/>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78399654" name="Straight Connector 978399654"/>
                        <wps:cNvCnPr/>
                        <wps:spPr>
                          <a:xfrm flipV="1">
                            <a:off x="3586309" y="3001550"/>
                            <a:ext cx="2596165" cy="824"/>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47318860" name="Text Box 1"/>
                        <wps:cNvSpPr txBox="1"/>
                        <wps:spPr>
                          <a:xfrm>
                            <a:off x="2620360" y="2651219"/>
                            <a:ext cx="367665" cy="267335"/>
                          </a:xfrm>
                          <a:prstGeom prst="rect">
                            <a:avLst/>
                          </a:prstGeom>
                          <a:solidFill>
                            <a:schemeClr val="lt1"/>
                          </a:solidFill>
                          <a:ln w="6350">
                            <a:solidFill>
                              <a:schemeClr val="bg1"/>
                            </a:solidFill>
                          </a:ln>
                        </wps:spPr>
                        <wps:txbx>
                          <w:txbxContent>
                            <w:p w14:paraId="0BA5A70F"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2</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030762230" name="Text Box 1"/>
                        <wps:cNvSpPr txBox="1"/>
                        <wps:spPr>
                          <a:xfrm>
                            <a:off x="3800825" y="2651219"/>
                            <a:ext cx="367665" cy="267335"/>
                          </a:xfrm>
                          <a:prstGeom prst="rect">
                            <a:avLst/>
                          </a:prstGeom>
                          <a:solidFill>
                            <a:schemeClr val="lt1"/>
                          </a:solidFill>
                          <a:ln w="6350">
                            <a:solidFill>
                              <a:schemeClr val="bg1"/>
                            </a:solidFill>
                          </a:ln>
                        </wps:spPr>
                        <wps:txbx>
                          <w:txbxContent>
                            <w:p w14:paraId="6D06AF02"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6</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325061025" name="Text Box 1"/>
                        <wps:cNvSpPr txBox="1"/>
                        <wps:spPr>
                          <a:xfrm>
                            <a:off x="2448287" y="1679845"/>
                            <a:ext cx="1463040" cy="678180"/>
                          </a:xfrm>
                          <a:prstGeom prst="rect">
                            <a:avLst/>
                          </a:prstGeom>
                          <a:solidFill>
                            <a:schemeClr val="lt1"/>
                          </a:solidFill>
                          <a:ln w="19050">
                            <a:solidFill>
                              <a:prstClr val="black"/>
                            </a:solidFill>
                          </a:ln>
                        </wps:spPr>
                        <wps:txbx>
                          <w:txbxContent>
                            <w:p w14:paraId="3474C149" w14:textId="77777777" w:rsidR="000E6F0E" w:rsidRDefault="000E6F0E" w:rsidP="000E6F0E">
                              <w:pPr>
                                <w:spacing w:line="254"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PID Block</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905429523" name="Text Box 1"/>
                        <wps:cNvSpPr txBox="1"/>
                        <wps:spPr>
                          <a:xfrm>
                            <a:off x="2004422" y="1702192"/>
                            <a:ext cx="367665" cy="267335"/>
                          </a:xfrm>
                          <a:prstGeom prst="rect">
                            <a:avLst/>
                          </a:prstGeom>
                          <a:solidFill>
                            <a:schemeClr val="lt1"/>
                          </a:solidFill>
                          <a:ln w="6350">
                            <a:solidFill>
                              <a:schemeClr val="bg1"/>
                            </a:solidFill>
                          </a:ln>
                        </wps:spPr>
                        <wps:txbx>
                          <w:txbxContent>
                            <w:p w14:paraId="7E27D42C"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3</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963744722" name="Text Box 1"/>
                        <wps:cNvSpPr txBox="1"/>
                        <wps:spPr>
                          <a:xfrm>
                            <a:off x="4555323" y="1577097"/>
                            <a:ext cx="1344295" cy="912495"/>
                          </a:xfrm>
                          <a:prstGeom prst="rect">
                            <a:avLst/>
                          </a:prstGeom>
                          <a:solidFill>
                            <a:schemeClr val="lt1"/>
                          </a:solidFill>
                          <a:ln w="19050">
                            <a:solidFill>
                              <a:prstClr val="black"/>
                            </a:solidFill>
                          </a:ln>
                        </wps:spPr>
                        <wps:txbx>
                          <w:txbxContent>
                            <w:p w14:paraId="5903A733" w14:textId="77777777" w:rsidR="000E6F0E" w:rsidRDefault="000E6F0E" w:rsidP="000E6F0E">
                              <w:pPr>
                                <w:spacing w:line="254"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Summer and Plant Block</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503436586" name="Straight Connector 503436586"/>
                        <wps:cNvCnPr>
                          <a:stCxn id="1325061025" idx="3"/>
                        </wps:cNvCnPr>
                        <wps:spPr>
                          <a:xfrm>
                            <a:off x="3910973" y="2018935"/>
                            <a:ext cx="643940" cy="1091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84839975" name="Text Box 1"/>
                        <wps:cNvSpPr txBox="1"/>
                        <wps:spPr>
                          <a:xfrm>
                            <a:off x="4157488" y="1702827"/>
                            <a:ext cx="367665" cy="267335"/>
                          </a:xfrm>
                          <a:prstGeom prst="rect">
                            <a:avLst/>
                          </a:prstGeom>
                          <a:solidFill>
                            <a:schemeClr val="lt1"/>
                          </a:solidFill>
                          <a:ln w="6350">
                            <a:solidFill>
                              <a:schemeClr val="bg1"/>
                            </a:solidFill>
                          </a:ln>
                        </wps:spPr>
                        <wps:txbx>
                          <w:txbxContent>
                            <w:p w14:paraId="7C323C3F"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5</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1766212971" name="Text Box 1"/>
                        <wps:cNvSpPr txBox="1"/>
                        <wps:spPr>
                          <a:xfrm>
                            <a:off x="3955248" y="2086977"/>
                            <a:ext cx="367030" cy="267335"/>
                          </a:xfrm>
                          <a:prstGeom prst="rect">
                            <a:avLst/>
                          </a:prstGeom>
                          <a:solidFill>
                            <a:schemeClr val="lt1"/>
                          </a:solidFill>
                          <a:ln w="6350">
                            <a:solidFill>
                              <a:schemeClr val="bg1"/>
                            </a:solidFill>
                          </a:ln>
                        </wps:spPr>
                        <wps:txbx>
                          <w:txbxContent>
                            <w:p w14:paraId="2E3E2C3B" w14:textId="77777777" w:rsidR="000E6F0E" w:rsidRDefault="000E6F0E" w:rsidP="000E6F0E">
                              <w:pPr>
                                <w:spacing w:line="252" w:lineRule="auto"/>
                                <w:rPr>
                                  <w:rFonts w:ascii="Calibri" w:eastAsia="Calibri" w:hAnsi="Calibri" w:cs="Mangal"/>
                                  <w:lang w:val="en-US"/>
                                  <w14:ligatures w14:val="none"/>
                                </w:rPr>
                              </w:pPr>
                              <w:r>
                                <w:rPr>
                                  <w:rFonts w:ascii="Calibri" w:eastAsia="Calibri" w:hAnsi="Calibri" w:cs="Mangal"/>
                                  <w:lang w:val="en-US"/>
                                </w:rPr>
                                <w:t>P4</w:t>
                              </w:r>
                            </w:p>
                          </w:txbxContent>
                        </wps:txbx>
                        <wps:bodyPr rot="0" spcFirstLastPara="0" vert="horz" wrap="square" lIns="90443" tIns="45222" rIns="90443" bIns="45222" numCol="1" spcCol="0" rtlCol="0" fromWordArt="0" anchor="t" anchorCtr="0" forceAA="0" compatLnSpc="1">
                          <a:prstTxWarp prst="textNoShape">
                            <a:avLst/>
                          </a:prstTxWarp>
                          <a:noAutofit/>
                        </wps:bodyPr>
                      </wps:wsp>
                      <wps:wsp>
                        <wps:cNvPr id="570711281" name="Straight Connector 570711281"/>
                        <wps:cNvCnPr/>
                        <wps:spPr>
                          <a:xfrm flipV="1">
                            <a:off x="5898574" y="2015125"/>
                            <a:ext cx="284455" cy="381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1703747" name="Straight Connector 201703747"/>
                        <wps:cNvCnPr/>
                        <wps:spPr>
                          <a:xfrm>
                            <a:off x="6183029" y="2015125"/>
                            <a:ext cx="0" cy="987249"/>
                          </a:xfrm>
                          <a:prstGeom prst="line">
                            <a:avLst/>
                          </a:prstGeom>
                          <a:ln w="19050"/>
                        </wps:spPr>
                        <wps:style>
                          <a:lnRef idx="1">
                            <a:schemeClr val="dk1"/>
                          </a:lnRef>
                          <a:fillRef idx="0">
                            <a:schemeClr val="dk1"/>
                          </a:fillRef>
                          <a:effectRef idx="0">
                            <a:schemeClr val="dk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33182D47" id="_x0000_s1026" editas="canvas" style="position:absolute;left:0;text-align:left;margin-left:-19.2pt;margin-top:26.8pt;width:495.75pt;height:246.3pt;z-index:251748352;mso-width-relative:margin;mso-height-relative:margin" coordsize="62960,31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">
                <v:shape id="_x0000_s1027" type="#_x0000_t75" style="position:absolute;width:62960;height:31280;visibility:visible;mso-wrap-style:square" filled="t">
                  <v:fill o:detectmouseclick="t"/>
                  <v:path o:connecttype="none"/>
                </v:shape>
                <v:line id="Straight Connector 1655055019" o:spid="_x0000_s1028" style="position:absolute;visibility:visible;mso-wrap-style:square" from="16975,20294" to="27632,202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" strokecolor="black [3200]" strokeweight="1.5pt">
                  <v:stroke joinstyle="miter"/>
                </v:line>
                <v:shapetype id="_x0000_t202" coordsize="21600,21600" o:spt="202" path="m,l,21600r21600,l21600,xe">
                  <v:stroke joinstyle="miter"/>
                  <v:path gradientshapeok="t" o:connecttype="rect"/>
                </v:shapetype>
                <v:shape id="Text Box 222040146" o:spid="_x0000_s1029" type="#_x0000_t202" style="position:absolute;left:18406;top:21443;width:3685;height:26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" fillcolor="white [3201]" strokecolor="white [3212]" strokeweight=".5pt">
                  <v:textbox inset="2.51231mm,1.2562mm,2.51231mm,1.2562mm">
                    <w:txbxContent>
                      <w:p w14:paraId="0390E3DD" w14:textId="77777777" w:rsidR="000E6F0E" w:rsidRPr="00612514" w:rsidRDefault="000E6F0E" w:rsidP="000E6F0E">
                        <w:pPr>
                          <w:rPr>
                            <w:lang w:val="en-US"/>
                          </w:rPr>
                        </w:pPr>
                        <w:r>
                          <w:rPr>
                            <w:lang w:val="en-US"/>
                          </w:rPr>
                          <w:t>P1</w:t>
                        </w:r>
                      </w:p>
                    </w:txbxContent>
                  </v:textbox>
                </v:shape>
                <v:line id="Straight Connector 1555608176" o:spid="_x0000_s1030" style="position:absolute;visibility:visible;mso-wrap-style:square" from="9391,21023" to="9391,30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" strokecolor="black [3200]" strokeweight="1.5pt">
                  <v:stroke joinstyle="miter"/>
                </v:line>
                <v:shape id="_x0000_s1031" type="#_x0000_t202" style="position:absolute;left:5484;top:5116;width:6878;height:7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" fillcolor="white [3201]" strokecolor="white [3212]" strokeweight=".5pt">
                  <v:textbox inset="2.51231mm,1.2562mm,2.51231mm,1.2562mm">
                    <w:txbxContent>
                      <w:p w14:paraId="68824C6E" w14:textId="77777777" w:rsidR="000E6F0E" w:rsidRDefault="000E6F0E" w:rsidP="000E6F0E">
                        <w:pPr>
                          <w:spacing w:line="256" w:lineRule="auto"/>
                          <w:rPr>
                            <w:rFonts w:ascii="Calibri" w:eastAsia="Calibri" w:hAnsi="Calibri"/>
                            <w:lang w:val="en-US"/>
                            <w14:ligatures w14:val="none"/>
                          </w:rPr>
                        </w:pPr>
                        <w:r>
                          <w:rPr>
                            <w:rFonts w:ascii="Calibri" w:eastAsia="Calibri" w:hAnsi="Calibri"/>
                            <w:lang w:val="en-US"/>
                          </w:rPr>
                          <w:t>Supply Voltage</w:t>
                        </w:r>
                      </w:p>
                      <w:p w14:paraId="69BB0C2C" w14:textId="77777777" w:rsidR="000E6F0E" w:rsidRDefault="000E6F0E" w:rsidP="000E6F0E">
                        <w:pPr>
                          <w:spacing w:line="256" w:lineRule="auto"/>
                          <w:rPr>
                            <w:rFonts w:ascii="Calibri" w:eastAsia="Calibri" w:hAnsi="Calibri"/>
                            <w:lang w:val="en-US"/>
                          </w:rPr>
                        </w:pPr>
                        <w:r>
                          <w:rPr>
                            <w:rFonts w:ascii="Calibri" w:eastAsia="Calibri" w:hAnsi="Calibri"/>
                            <w:lang w:val="en-US"/>
                          </w:rPr>
                          <w:t>(15-30V)</w:t>
                        </w:r>
                      </w:p>
                    </w:txbxContent>
                  </v:textbox>
                </v:shape>
                <v:shape id="Text Box 947366163" o:spid="_x0000_s1032" type="#_x0000_t202" style="position:absolute;left:23193;top:4157;width:22524;height:99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" fillcolor="white [3201]" strokeweight="1.5pt">
                  <v:textbox inset="2.51231mm,1.2562mm,2.51231mm,1.2562mm">
                    <w:txbxContent>
                      <w:p w14:paraId="47CEE99F" w14:textId="77777777" w:rsidR="000E6F0E" w:rsidRDefault="000E6F0E" w:rsidP="000E6F0E">
                        <w:pPr>
                          <w:spacing w:line="256" w:lineRule="auto"/>
                          <w:rPr>
                            <w:rFonts w:ascii="Calibri" w:eastAsia="Calibri" w:hAnsi="Calibri" w:cs="Mangal"/>
                            <w:sz w:val="44"/>
                            <w:szCs w:val="44"/>
                            <w:lang w:val="en-US"/>
                            <w14:ligatures w14:val="none"/>
                          </w:rPr>
                        </w:pPr>
                        <w:r>
                          <w:rPr>
                            <w:rFonts w:ascii="Calibri" w:eastAsia="Calibri" w:hAnsi="Calibri" w:cs="Mangal"/>
                            <w:sz w:val="44"/>
                            <w:szCs w:val="44"/>
                            <w:lang w:val="en-US"/>
                          </w:rPr>
                          <w:t>Self-Generation Circuit Block</w:t>
                        </w:r>
                      </w:p>
                    </w:txbxContent>
                  </v:textbox>
                </v:shape>
                <v:line id="Straight Connector 2010787461" o:spid="_x0000_s1033" style="position:absolute;flip:x;visibility:visible;mso-wrap-style:square" from="14487,6500" to="23193,65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" strokecolor="black [3200]" strokeweight="1.5pt">
                  <v:stroke joinstyle="miter"/>
                </v:line>
                <v:line id="Straight Connector 1927339731" o:spid="_x0000_s1034" style="position:absolute;flip:x;visibility:visible;mso-wrap-style:square" from="14487,11968" to="23187,11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" strokecolor="black [3200]" strokeweight="1.5pt">
                  <v:stroke joinstyle="miter"/>
                </v:line>
                <v:group id="Group 2082830887" o:spid="_x0000_s1035" style="position:absolute;left:12665;top:7465;width:3867;height:3639;rotation:90" coordorigin="-11430,330835"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">
                  <v:group id="Group 1942887099" o:spid="_x0000_s1036" style="position:absolute;left:-11430;top:330835;width:360;height:360" coordorigin="-11430,330835" coordsize="3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">
                    <v:oval id="Oval 1474594215" o:spid="_x0000_s1037" style="position:absolute;left:-11430;top:330835;width:360;height:3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" strokeweight="1.5pt"/>
                    <v:shapetype id="_x0000_t32" coordsize="21600,21600" o:spt="32" o:oned="t" path="m,l21600,21600e" filled="f">
                      <v:path arrowok="t" fillok="f" o:connecttype="none"/>
                      <o:lock v:ext="edit" shapetype="t"/>
                    </v:shapetype>
                    <v:shape id="AutoShape 11" o:spid="_x0000_s1038" type="#_x0000_t32" style="position:absolute;left:-11430;top:331015;width:17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" strokeweight="1.5pt"/>
                    <v:shape id="AutoShape 12" o:spid="_x0000_s1039" type="#_x0000_t32" style="position:absolute;left:-11214;top:331015;width:1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" strokeweight="1.5pt"/>
                  </v:group>
                  <v:shape id="AutoShape 13" o:spid="_x0000_s1040" type="#_x0000_t32" style="position:absolute;left:-11371;top:331016;width:115;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" strokeweight="1.5pt"/>
                </v:group>
                <v:line id="Straight Connector 788503911" o:spid="_x0000_s1041" style="position:absolute;flip:y;visibility:visible;mso-wrap-style:square" from="14602,6500" to="14602,73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" strokecolor="black [3200]" strokeweight="1.5pt">
                  <v:stroke joinstyle="miter"/>
                </v:line>
                <v:line id="Straight Connector 621266767" o:spid="_x0000_s1042" style="position:absolute;visibility:visible;mso-wrap-style:square" from="14602,11225" to="14602,119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" strokecolor="black [3200]" strokeweight="1.5pt">
                  <v:stroke joinstyle="miter"/>
                </v:line>
                <v:line id="Straight Connector 1259353420" o:spid="_x0000_s1043" style="position:absolute;visibility:visible;mso-wrap-style:square" from="45723,5751" to="56772,57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" strokecolor="black [3200]" strokeweight="1.5pt">
                  <v:stroke joinstyle="miter"/>
                </v:line>
                <v:line id="Straight Connector 451055517" o:spid="_x0000_s1044" style="position:absolute;visibility:visible;mso-wrap-style:square" from="45723,9243" to="56772,92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" strokecolor="black [3200]" strokeweight="1.5pt">
                  <v:stroke joinstyle="miter"/>
                </v:line>
                <v:line id="Straight Connector 482439529" o:spid="_x0000_s1045" style="position:absolute;visibility:visible;mso-wrap-style:square" from="45723,12761" to="56772,127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" strokecolor="black [3200]" strokeweight="1.5pt">
                  <v:stroke joinstyle="miter"/>
                </v:line>
                <v:shape id="Text Box 2086326790" o:spid="_x0000_s1046" type="#_x0000_t202" style="position:absolute;left:56772;top:4157;width:6191;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" fillcolor="white [3201]" strokecolor="white [3212]" strokeweight=".5pt">
                  <v:textbox inset="2.51231mm,1.2562mm,2.51231mm,1.2562mm">
                    <w:txbxContent>
                      <w:p w14:paraId="67E55958" w14:textId="77777777" w:rsidR="000E6F0E" w:rsidRDefault="000E6F0E" w:rsidP="000E6F0E">
                        <w:pPr>
                          <w:spacing w:line="256" w:lineRule="auto"/>
                          <w:rPr>
                            <w:rFonts w:ascii="Calibri" w:eastAsia="Calibri" w:hAnsi="Calibri" w:cs="Mangal"/>
                            <w:lang w:val="en-US"/>
                            <w14:ligatures w14:val="none"/>
                          </w:rPr>
                        </w:pPr>
                        <w:r>
                          <w:rPr>
                            <w:rFonts w:ascii="Calibri" w:eastAsia="Calibri" w:hAnsi="Calibri" w:cs="Mangal"/>
                            <w:lang w:val="en-US"/>
                          </w:rPr>
                          <w:t>+15V</w:t>
                        </w:r>
                      </w:p>
                    </w:txbxContent>
                  </v:textbox>
                </v:shape>
                <v:shape id="Text Box 1" o:spid="_x0000_s1047" type="#_x0000_t202" style="position:absolute;left:56359;top:7872;width:6191;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" fillcolor="white [3201]" strokecolor="white [3212]" strokeweight=".5pt">
                  <v:textbox inset="2.51231mm,1.2562mm,2.51231mm,1.2562mm">
                    <w:txbxContent>
                      <w:p w14:paraId="64A163FA"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 xml:space="preserve">   0V</w:t>
                        </w:r>
                      </w:p>
                    </w:txbxContent>
                  </v:textbox>
                </v:shape>
                <v:shape id="Text Box 1" o:spid="_x0000_s1048" type="#_x0000_t202" style="position:absolute;left:56778;top:11161;width:6192;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" fillcolor="white [3201]" strokecolor="white [3212]" strokeweight=".5pt">
                  <v:textbox inset="2.51231mm,1.2562mm,2.51231mm,1.2562mm">
                    <w:txbxContent>
                      <w:p w14:paraId="1E8553F3"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15V</w:t>
                        </w:r>
                      </w:p>
                    </w:txbxContent>
                  </v:textbox>
                </v:shape>
                <v:shape id="Text Box 194922692" o:spid="_x0000_s1049" type="#_x0000_t202" style="position:absolute;left:360;top:13833;width:18046;height:11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" fillcolor="white [3201]" strokeweight="1.5pt">
                  <v:textbox inset="2.51231mm,1.2562mm,2.51231mm,1.2562mm">
                    <w:txbxContent>
                      <w:p w14:paraId="7BF25ADB" w14:textId="77777777" w:rsidR="000E6F0E" w:rsidRDefault="000E6F0E" w:rsidP="000E6F0E">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Square Wave Generator and Input Comparator Block</w:t>
                        </w:r>
                      </w:p>
                    </w:txbxContent>
                  </v:textbox>
                </v:shape>
                <v:shape id="_x0000_s1050" style="position:absolute;left:31626;top:29185;width:4242;height:1676;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" adj="-11796480,,5400" path="m,360r230,l340,,560,720,780,r220,720l1223,r217,720l1550,360r220,e" filled="f" strokecolor="black [3213]" strokeweight="1.5pt">
                  <v:stroke joinstyle="round"/>
                  <v:formulas/>
                  <v:path arrowok="t" o:connecttype="custom" o:connectlocs="0,83820;55119,83820;81481,0;134204,167640;186927,0;239650,167640;293092,0;345096,167640;371457,83820;424180,83820" o:connectangles="0,0,0,0,0,0,0,0,0,0" textboxrect="0,0,1770,720"/>
                  <v:textbox inset="2.51231mm,1.2562mm,2.51231mm,1.2562mm">
                    <w:txbxContent>
                      <w:p w14:paraId="1B946BA3" w14:textId="77777777" w:rsidR="000E6F0E" w:rsidRDefault="000E6F0E" w:rsidP="000E6F0E">
                        <w:pPr>
                          <w:spacing w:line="252" w:lineRule="auto"/>
                          <w:jc w:val="center"/>
                          <w:rPr>
                            <w:rFonts w:ascii="Calibri" w:eastAsia="Calibri" w:hAnsi="Calibri" w:cs="Mangal"/>
                            <w14:ligatures w14:val="none"/>
                          </w:rPr>
                        </w:pPr>
                        <w:r>
                          <w:rPr>
                            <w:rFonts w:ascii="Calibri" w:eastAsia="Calibri" w:hAnsi="Calibri" w:cs="Mangal"/>
                          </w:rPr>
                          <w:t> </w:t>
                        </w:r>
                      </w:p>
                    </w:txbxContent>
                  </v:textbox>
                </v:shape>
                <v:shape id="Text Box 1" o:spid="_x0000_s1051" type="#_x0000_t202" style="position:absolute;left:31143;top:25972;width:6027;height:2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" fillcolor="white [3201]" strokecolor="white [3212]" strokeweight=".5pt">
                  <v:textbox inset="2.51231mm,1.2562mm,2.51231mm,1.2562mm">
                    <w:txbxContent>
                      <w:p w14:paraId="27F20B3B"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100k</w:t>
                        </w:r>
                        <w:r>
                          <w:rPr>
                            <w:rFonts w:ascii="DM Sans" w:eastAsia="Calibri" w:hAnsi="DM Sans" w:cs="Mangal"/>
                            <w:lang w:val="en-US"/>
                          </w:rPr>
                          <w:t>Ω</w:t>
                        </w:r>
                      </w:p>
                    </w:txbxContent>
                  </v:textbox>
                </v:shape>
                <v:line id="Straight Connector 1861603100" o:spid="_x0000_s1052" style="position:absolute;flip:x y;visibility:visible;mso-wrap-style:square" from="9390,30015" to="31618,300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" strokecolor="black [3200]" strokeweight="1.5pt">
                  <v:stroke joinstyle="miter"/>
                </v:line>
                <v:line id="Straight Connector 978399654" o:spid="_x0000_s1053" style="position:absolute;flip:y;visibility:visible;mso-wrap-style:square" from="35863,30015" to="61824,30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" strokecolor="black [3200]" strokeweight="1.5pt">
                  <v:stroke joinstyle="miter"/>
                </v:line>
                <v:shape id="Text Box 1" o:spid="_x0000_s1054" type="#_x0000_t202" style="position:absolute;left:26203;top:26512;width:3677;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" fillcolor="white [3201]" strokecolor="white [3212]" strokeweight=".5pt">
                  <v:textbox inset="2.51231mm,1.2562mm,2.51231mm,1.2562mm">
                    <w:txbxContent>
                      <w:p w14:paraId="0BA5A70F"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2</w:t>
                        </w:r>
                      </w:p>
                    </w:txbxContent>
                  </v:textbox>
                </v:shape>
                <v:shape id="Text Box 1" o:spid="_x0000_s1055" type="#_x0000_t202" style="position:absolute;left:38008;top:26512;width:3676;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" fillcolor="white [3201]" strokecolor="white [3212]" strokeweight=".5pt">
                  <v:textbox inset="2.51231mm,1.2562mm,2.51231mm,1.2562mm">
                    <w:txbxContent>
                      <w:p w14:paraId="6D06AF02"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6</w:t>
                        </w:r>
                      </w:p>
                    </w:txbxContent>
                  </v:textbox>
                </v:shape>
                <v:shape id="Text Box 1" o:spid="_x0000_s1056" type="#_x0000_t202" style="position:absolute;left:24482;top:16798;width:14631;height:6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" fillcolor="white [3201]" strokeweight="1.5pt">
                  <v:textbox inset="2.51231mm,1.2562mm,2.51231mm,1.2562mm">
                    <w:txbxContent>
                      <w:p w14:paraId="3474C149" w14:textId="77777777" w:rsidR="000E6F0E" w:rsidRDefault="000E6F0E" w:rsidP="000E6F0E">
                        <w:pPr>
                          <w:spacing w:line="254"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PID Block</w:t>
                        </w:r>
                      </w:p>
                    </w:txbxContent>
                  </v:textbox>
                </v:shape>
                <v:shape id="Text Box 1" o:spid="_x0000_s1057" type="#_x0000_t202" style="position:absolute;left:20044;top:17021;width:3676;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" fillcolor="white [3201]" strokecolor="white [3212]" strokeweight=".5pt">
                  <v:textbox inset="2.51231mm,1.2562mm,2.51231mm,1.2562mm">
                    <w:txbxContent>
                      <w:p w14:paraId="7E27D42C"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3</w:t>
                        </w:r>
                      </w:p>
                    </w:txbxContent>
                  </v:textbox>
                </v:shape>
                <v:shape id="Text Box 1" o:spid="_x0000_s1058" type="#_x0000_t202" style="position:absolute;left:45553;top:15770;width:13443;height:91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" fillcolor="white [3201]" strokeweight="1.5pt">
                  <v:textbox inset="2.51231mm,1.2562mm,2.51231mm,1.2562mm">
                    <w:txbxContent>
                      <w:p w14:paraId="5903A733" w14:textId="77777777" w:rsidR="000E6F0E" w:rsidRDefault="000E6F0E" w:rsidP="000E6F0E">
                        <w:pPr>
                          <w:spacing w:line="254"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Summer and Plant Block</w:t>
                        </w:r>
                      </w:p>
                    </w:txbxContent>
                  </v:textbox>
                </v:shape>
                <v:line id="Straight Connector 503436586" o:spid="_x0000_s1059" style="position:absolute;visibility:visible;mso-wrap-style:square" from="39109,20189" to="45549,2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" strokecolor="black [3200]" strokeweight="1.5pt">
                  <v:stroke joinstyle="miter"/>
                </v:line>
                <v:shape id="Text Box 1" o:spid="_x0000_s1060" type="#_x0000_t202" style="position:absolute;left:41574;top:17028;width:3677;height:26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" fillcolor="white [3201]" strokecolor="white [3212]" strokeweight=".5pt">
                  <v:textbox inset="2.51231mm,1.2562mm,2.51231mm,1.2562mm">
                    <w:txbxContent>
                      <w:p w14:paraId="7C323C3F" w14:textId="77777777" w:rsidR="000E6F0E" w:rsidRDefault="000E6F0E" w:rsidP="000E6F0E">
                        <w:pPr>
                          <w:spacing w:line="254" w:lineRule="auto"/>
                          <w:rPr>
                            <w:rFonts w:ascii="Calibri" w:eastAsia="Calibri" w:hAnsi="Calibri" w:cs="Mangal"/>
                            <w:lang w:val="en-US"/>
                            <w14:ligatures w14:val="none"/>
                          </w:rPr>
                        </w:pPr>
                        <w:r>
                          <w:rPr>
                            <w:rFonts w:ascii="Calibri" w:eastAsia="Calibri" w:hAnsi="Calibri" w:cs="Mangal"/>
                            <w:lang w:val="en-US"/>
                          </w:rPr>
                          <w:t>P5</w:t>
                        </w:r>
                      </w:p>
                    </w:txbxContent>
                  </v:textbox>
                </v:shape>
                <v:shape id="Text Box 1" o:spid="_x0000_s1061" type="#_x0000_t202" style="position:absolute;left:39552;top:20869;width:367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" fillcolor="white [3201]" strokecolor="white [3212]" strokeweight=".5pt">
                  <v:textbox inset="2.51231mm,1.2562mm,2.51231mm,1.2562mm">
                    <w:txbxContent>
                      <w:p w14:paraId="2E3E2C3B" w14:textId="77777777" w:rsidR="000E6F0E" w:rsidRDefault="000E6F0E" w:rsidP="000E6F0E">
                        <w:pPr>
                          <w:spacing w:line="252" w:lineRule="auto"/>
                          <w:rPr>
                            <w:rFonts w:ascii="Calibri" w:eastAsia="Calibri" w:hAnsi="Calibri" w:cs="Mangal"/>
                            <w:lang w:val="en-US"/>
                            <w14:ligatures w14:val="none"/>
                          </w:rPr>
                        </w:pPr>
                        <w:r>
                          <w:rPr>
                            <w:rFonts w:ascii="Calibri" w:eastAsia="Calibri" w:hAnsi="Calibri" w:cs="Mangal"/>
                            <w:lang w:val="en-US"/>
                          </w:rPr>
                          <w:t>P4</w:t>
                        </w:r>
                      </w:p>
                    </w:txbxContent>
                  </v:textbox>
                </v:shape>
                <v:line id="Straight Connector 570711281" o:spid="_x0000_s1062" style="position:absolute;flip:y;visibility:visible;mso-wrap-style:square" from="58985,20151" to="61830,201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" strokecolor="black [3200]" strokeweight="1.5pt">
                  <v:stroke joinstyle="miter"/>
                </v:line>
                <v:line id="Straight Connector 201703747" o:spid="_x0000_s1063" style="position:absolute;visibility:visible;mso-wrap-style:square" from="61830,20151" to="61830,30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" strokecolor="black [3200]" strokeweight="1.5pt">
                  <v:stroke joinstyle="miter"/>
                </v:line>
              </v:group>
            </w:pict>
          </mc:Fallback>
        </mc:AlternateContent>
      </w:r>
      <w:r w:rsidR="002774F0" w:rsidRPr="002774F0">
        <w:rPr>
          <w:rFonts w:ascii="Times New Roman" w:hAnsi="Times New Roman" w:cs="Times New Roman"/>
          <w:sz w:val="24"/>
          <w:szCs w:val="24"/>
        </w:rPr>
        <w:t>Figure 1 delineates the overall circuit into four primary blocks.</w:t>
      </w:r>
    </w:p>
    <w:p w14:paraId="334A5376" w14:textId="7FE580CA" w:rsidR="00824376" w:rsidRDefault="00824376" w:rsidP="00824376">
      <w:pPr>
        <w:rPr>
          <w:rFonts w:ascii="Times New Roman" w:hAnsi="Times New Roman" w:cs="Times New Roman"/>
          <w:b/>
          <w:bCs/>
          <w:sz w:val="28"/>
          <w:szCs w:val="28"/>
        </w:rPr>
      </w:pPr>
    </w:p>
    <w:p w14:paraId="77C4E796" w14:textId="2A4B6C6A" w:rsidR="008F7519" w:rsidRDefault="008F7519" w:rsidP="008F7519">
      <w:pPr>
        <w:rPr>
          <w:rFonts w:ascii="Times New Roman" w:hAnsi="Times New Roman" w:cs="Times New Roman"/>
          <w:b/>
          <w:bCs/>
          <w:noProof/>
          <w:sz w:val="28"/>
          <w:szCs w:val="28"/>
        </w:rPr>
      </w:pPr>
    </w:p>
    <w:p w14:paraId="2B6CD94C" w14:textId="77777777" w:rsidR="00824376" w:rsidRDefault="00824376" w:rsidP="008F7519">
      <w:pPr>
        <w:rPr>
          <w:rFonts w:ascii="Times New Roman" w:hAnsi="Times New Roman" w:cs="Times New Roman"/>
          <w:b/>
          <w:bCs/>
          <w:noProof/>
          <w:sz w:val="28"/>
          <w:szCs w:val="28"/>
        </w:rPr>
      </w:pPr>
    </w:p>
    <w:p w14:paraId="4359C6EC" w14:textId="77777777" w:rsidR="00824376" w:rsidRDefault="00824376" w:rsidP="008F7519">
      <w:pPr>
        <w:rPr>
          <w:rFonts w:ascii="Times New Roman" w:hAnsi="Times New Roman" w:cs="Times New Roman"/>
          <w:b/>
          <w:bCs/>
          <w:noProof/>
          <w:sz w:val="28"/>
          <w:szCs w:val="28"/>
        </w:rPr>
      </w:pPr>
    </w:p>
    <w:p w14:paraId="06336D50" w14:textId="77777777" w:rsidR="00824376" w:rsidRDefault="00824376" w:rsidP="008F7519">
      <w:pPr>
        <w:rPr>
          <w:rFonts w:ascii="Times New Roman" w:hAnsi="Times New Roman" w:cs="Times New Roman"/>
          <w:b/>
          <w:bCs/>
          <w:noProof/>
          <w:sz w:val="28"/>
          <w:szCs w:val="28"/>
        </w:rPr>
      </w:pPr>
    </w:p>
    <w:p w14:paraId="4432FA67" w14:textId="77777777" w:rsidR="00824376" w:rsidRDefault="00824376" w:rsidP="008F7519">
      <w:pPr>
        <w:rPr>
          <w:rFonts w:ascii="Times New Roman" w:hAnsi="Times New Roman" w:cs="Times New Roman"/>
          <w:b/>
          <w:bCs/>
          <w:sz w:val="28"/>
          <w:szCs w:val="28"/>
        </w:rPr>
      </w:pPr>
    </w:p>
    <w:p w14:paraId="1828598A" w14:textId="5844D656" w:rsidR="002774F0" w:rsidRDefault="002774F0" w:rsidP="002774F0">
      <w:pPr>
        <w:rPr>
          <w:rFonts w:ascii="Times New Roman" w:hAnsi="Times New Roman" w:cs="Times New Roman"/>
          <w:b/>
          <w:bCs/>
          <w:sz w:val="28"/>
          <w:szCs w:val="28"/>
        </w:rPr>
      </w:pPr>
    </w:p>
    <w:p w14:paraId="4CD627FB" w14:textId="77777777" w:rsidR="00824376" w:rsidRDefault="00824376" w:rsidP="002774F0">
      <w:pPr>
        <w:rPr>
          <w:rFonts w:ascii="Times New Roman" w:hAnsi="Times New Roman" w:cs="Times New Roman"/>
          <w:b/>
          <w:bCs/>
          <w:sz w:val="28"/>
          <w:szCs w:val="28"/>
        </w:rPr>
      </w:pPr>
    </w:p>
    <w:p w14:paraId="7FCEEAF0" w14:textId="77777777" w:rsidR="00824376" w:rsidRDefault="00824376" w:rsidP="002774F0">
      <w:pPr>
        <w:rPr>
          <w:rFonts w:ascii="Times New Roman" w:hAnsi="Times New Roman" w:cs="Times New Roman"/>
          <w:b/>
          <w:bCs/>
          <w:sz w:val="28"/>
          <w:szCs w:val="28"/>
        </w:rPr>
      </w:pPr>
    </w:p>
    <w:p w14:paraId="71CA4E74" w14:textId="228ABB3F" w:rsidR="00824376" w:rsidRDefault="00876465" w:rsidP="002774F0">
      <w:pPr>
        <w:rPr>
          <w:rFonts w:ascii="Times New Roman" w:hAnsi="Times New Roman" w:cs="Times New Roman"/>
          <w:b/>
          <w:bCs/>
          <w:sz w:val="28"/>
          <w:szCs w:val="28"/>
        </w:rPr>
      </w:pPr>
      <w:r w:rsidRPr="00DE385E">
        <w:rPr>
          <w:rFonts w:ascii="Times New Roman" w:hAnsi="Times New Roman" w:cs="Times New Roman"/>
          <w:noProof/>
          <w:sz w:val="24"/>
          <w:szCs w:val="24"/>
        </w:rPr>
        <mc:AlternateContent>
          <mc:Choice Requires="wps">
            <w:drawing>
              <wp:anchor distT="45720" distB="45720" distL="114300" distR="114300" simplePos="0" relativeHeight="251746304" behindDoc="0" locked="0" layoutInCell="1" allowOverlap="1" wp14:anchorId="6DE3F54E" wp14:editId="020C7D6B">
                <wp:simplePos x="0" y="0"/>
                <wp:positionH relativeFrom="column">
                  <wp:posOffset>1912620</wp:posOffset>
                </wp:positionH>
                <wp:positionV relativeFrom="paragraph">
                  <wp:posOffset>15875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2E39F15" w14:textId="5212A790" w:rsidR="00DE385E" w:rsidRDefault="00DE385E">
                            <w:r>
                              <w:t xml:space="preserve">Fig. 1 Block Diagram of </w:t>
                            </w:r>
                            <w:r w:rsidR="00876465">
                              <w:t xml:space="preserve">Entire </w:t>
                            </w:r>
                            <w:r>
                              <w:t>Circui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DE3F54E" id="Text Box 2" o:spid="_x0000_s1064" type="#_x0000_t202" style="position:absolute;margin-left:150.6pt;margin-top:12.5pt;width:185.9pt;height:110.6pt;z-index:2517463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X9k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" stroked="f">
                <v:textbox style="mso-fit-shape-to-text:t">
                  <w:txbxContent>
                    <w:p w14:paraId="32E39F15" w14:textId="5212A790" w:rsidR="00DE385E" w:rsidRDefault="00DE385E">
                      <w:r>
                        <w:t xml:space="preserve">Fig. 1 Block Diagram of </w:t>
                      </w:r>
                      <w:r w:rsidR="00876465">
                        <w:t xml:space="preserve">Entire </w:t>
                      </w:r>
                      <w:r>
                        <w:t>Circuit</w:t>
                      </w:r>
                    </w:p>
                  </w:txbxContent>
                </v:textbox>
                <w10:wrap type="square"/>
              </v:shape>
            </w:pict>
          </mc:Fallback>
        </mc:AlternateContent>
      </w:r>
    </w:p>
    <w:p w14:paraId="5AF212C0" w14:textId="77777777" w:rsidR="00824376" w:rsidRPr="00AC192C" w:rsidRDefault="00824376" w:rsidP="002774F0">
      <w:pPr>
        <w:rPr>
          <w:rFonts w:ascii="Times New Roman" w:hAnsi="Times New Roman" w:cs="Times New Roman"/>
          <w:b/>
          <w:bCs/>
          <w:sz w:val="28"/>
          <w:szCs w:val="28"/>
        </w:rPr>
      </w:pPr>
    </w:p>
    <w:p w14:paraId="338F7090" w14:textId="710F991B" w:rsidR="00AC192C" w:rsidRDefault="00AC192C" w:rsidP="00AC192C">
      <w:pPr>
        <w:numPr>
          <w:ilvl w:val="0"/>
          <w:numId w:val="39"/>
        </w:numPr>
        <w:rPr>
          <w:rFonts w:ascii="Times New Roman" w:hAnsi="Times New Roman" w:cs="Times New Roman"/>
          <w:b/>
          <w:bCs/>
          <w:sz w:val="28"/>
          <w:szCs w:val="28"/>
        </w:rPr>
      </w:pPr>
      <w:r>
        <w:rPr>
          <w:rFonts w:ascii="Times New Roman" w:hAnsi="Times New Roman" w:cs="Times New Roman"/>
          <w:i/>
          <w:iCs/>
          <w:sz w:val="24"/>
          <w:szCs w:val="24"/>
        </w:rPr>
        <w:t>Self-Generation Circuit Block:</w:t>
      </w:r>
    </w:p>
    <w:p w14:paraId="73922F96" w14:textId="77777777" w:rsidR="00876465" w:rsidRDefault="002774F0" w:rsidP="00876465">
      <w:pPr>
        <w:numPr>
          <w:ilvl w:val="0"/>
          <w:numId w:val="43"/>
        </w:numPr>
        <w:rPr>
          <w:rFonts w:ascii="Times New Roman" w:hAnsi="Times New Roman" w:cs="Times New Roman"/>
          <w:sz w:val="24"/>
          <w:szCs w:val="24"/>
        </w:rPr>
      </w:pPr>
      <w:r w:rsidRPr="002774F0">
        <w:rPr>
          <w:rFonts w:ascii="Times New Roman" w:hAnsi="Times New Roman" w:cs="Times New Roman"/>
          <w:sz w:val="24"/>
          <w:szCs w:val="24"/>
        </w:rPr>
        <w:t>Figure 2 elucidates the transformation of a 15 to 30V DC input into +15V, -15V, and a new ground for powering subsequent OpAmp-based circuits.</w:t>
      </w:r>
    </w:p>
    <w:p w14:paraId="54249B3F" w14:textId="7A56B2AA" w:rsidR="002774F0" w:rsidRPr="00876465" w:rsidRDefault="002774F0" w:rsidP="00D31F17">
      <w:pPr>
        <w:numPr>
          <w:ilvl w:val="0"/>
          <w:numId w:val="43"/>
        </w:numPr>
        <w:rPr>
          <w:rFonts w:ascii="Times New Roman" w:hAnsi="Times New Roman" w:cs="Times New Roman"/>
          <w:sz w:val="24"/>
          <w:szCs w:val="24"/>
        </w:rPr>
      </w:pPr>
      <w:r w:rsidRPr="00876465">
        <w:rPr>
          <w:rFonts w:ascii="Times New Roman" w:hAnsi="Times New Roman" w:cs="Times New Roman"/>
          <w:sz w:val="24"/>
          <w:szCs w:val="24"/>
        </w:rPr>
        <w:t>This block incorporates IC 7815, and IC 7915, along with a combination of resistors and capacitors to generate the requisite voltages.</w:t>
      </w:r>
    </w:p>
    <w:p w14:paraId="548F421F" w14:textId="090E6D89" w:rsidR="00876465" w:rsidRDefault="00876465" w:rsidP="00876465">
      <w:pPr>
        <w:rPr>
          <w:rFonts w:ascii="Times New Roman" w:hAnsi="Times New Roman" w:cs="Times New Roman"/>
          <w:sz w:val="24"/>
          <w:szCs w:val="24"/>
        </w:rPr>
      </w:pPr>
      <w:r w:rsidRPr="00DE385E">
        <w:rPr>
          <w:rFonts w:ascii="Times New Roman" w:hAnsi="Times New Roman" w:cs="Times New Roman"/>
          <w:noProof/>
          <w:sz w:val="24"/>
          <w:szCs w:val="24"/>
        </w:rPr>
        <mc:AlternateContent>
          <mc:Choice Requires="wps">
            <w:drawing>
              <wp:anchor distT="45720" distB="45720" distL="114300" distR="114300" simplePos="0" relativeHeight="251758592" behindDoc="0" locked="0" layoutInCell="1" allowOverlap="1" wp14:anchorId="5448DB87" wp14:editId="47B42C70">
                <wp:simplePos x="0" y="0"/>
                <wp:positionH relativeFrom="column">
                  <wp:posOffset>1566229</wp:posOffset>
                </wp:positionH>
                <wp:positionV relativeFrom="paragraph">
                  <wp:posOffset>3475990</wp:posOffset>
                </wp:positionV>
                <wp:extent cx="2956560" cy="274320"/>
                <wp:effectExtent l="0" t="0" r="0" b="0"/>
                <wp:wrapSquare wrapText="bothSides"/>
                <wp:docPr id="13557265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274320"/>
                        </a:xfrm>
                        <a:prstGeom prst="rect">
                          <a:avLst/>
                        </a:prstGeom>
                        <a:solidFill>
                          <a:srgbClr val="FFFFFF"/>
                        </a:solidFill>
                        <a:ln w="9525">
                          <a:noFill/>
                          <a:miter lim="800000"/>
                          <a:headEnd/>
                          <a:tailEnd/>
                        </a:ln>
                      </wps:spPr>
                      <wps:txbx>
                        <w:txbxContent>
                          <w:p w14:paraId="18CA2636" w14:textId="09FC04A2" w:rsidR="00876465" w:rsidRDefault="00876465" w:rsidP="00876465">
                            <w:r>
                              <w:t>Fig. 2 Diagram of Self-Generation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48DB87" id="_x0000_s1065" type="#_x0000_t202" style="position:absolute;margin-left:123.35pt;margin-top:273.7pt;width:232.8pt;height:21.6pt;z-index:2517585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" stroked="f">
                <v:textbox>
                  <w:txbxContent>
                    <w:p w14:paraId="18CA2636" w14:textId="09FC04A2" w:rsidR="00876465" w:rsidRDefault="00876465" w:rsidP="00876465">
                      <w:r>
                        <w:t>Fig. 2 Diagram of Self-Generation Circuit</w:t>
                      </w:r>
                    </w:p>
                  </w:txbxContent>
                </v:textbox>
                <w10:wrap type="square"/>
              </v:shape>
            </w:pict>
          </mc:Fallback>
        </mc:AlternateContent>
      </w:r>
      <w:r w:rsidR="008F7519">
        <w:rPr>
          <w:rFonts w:ascii="Times New Roman" w:hAnsi="Times New Roman" w:cs="Times New Roman"/>
          <w:noProof/>
          <w:sz w:val="24"/>
          <w:szCs w:val="24"/>
        </w:rPr>
        <mc:AlternateContent>
          <mc:Choice Requires="wpc">
            <w:drawing>
              <wp:inline distT="0" distB="0" distL="0" distR="0" wp14:anchorId="39CA899D" wp14:editId="57DD8633">
                <wp:extent cx="5826009" cy="3395757"/>
                <wp:effectExtent l="0" t="0" r="3810" b="0"/>
                <wp:docPr id="631554633"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109782371" name="Flowchart: Delay 2109782371"/>
                        <wps:cNvSpPr/>
                        <wps:spPr>
                          <a:xfrm rot="16200000">
                            <a:off x="3723063" y="-8559"/>
                            <a:ext cx="586740" cy="632460"/>
                          </a:xfrm>
                          <a:prstGeom prst="flowChartDelay">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302181541" name="Flowchart: Connector 1302181541"/>
                        <wps:cNvSpPr/>
                        <wps:spPr>
                          <a:xfrm>
                            <a:off x="3928803" y="250521"/>
                            <a:ext cx="175260" cy="167640"/>
                          </a:xfrm>
                          <a:prstGeom prst="flowChartConnector">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45969981" name="Rectangle 1545969981"/>
                        <wps:cNvSpPr/>
                        <wps:spPr>
                          <a:xfrm>
                            <a:off x="3700203" y="601041"/>
                            <a:ext cx="632460" cy="36576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46906721" name="Flowchart: Process 1846906721"/>
                        <wps:cNvSpPr/>
                        <wps:spPr>
                          <a:xfrm>
                            <a:off x="3700203" y="966801"/>
                            <a:ext cx="4508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02479493" name="Flowchart: Process 702479493"/>
                        <wps:cNvSpPr/>
                        <wps:spPr>
                          <a:xfrm>
                            <a:off x="4001828" y="966801"/>
                            <a:ext cx="4508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85867379" name="Flowchart: Process 785867379"/>
                        <wps:cNvSpPr/>
                        <wps:spPr>
                          <a:xfrm>
                            <a:off x="4287578" y="966801"/>
                            <a:ext cx="4508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5446407" name="Text Box 8"/>
                        <wps:cNvSpPr txBox="1"/>
                        <wps:spPr>
                          <a:xfrm>
                            <a:off x="3723063" y="646761"/>
                            <a:ext cx="168910" cy="278130"/>
                          </a:xfrm>
                          <a:prstGeom prst="rect">
                            <a:avLst/>
                          </a:prstGeom>
                          <a:solidFill>
                            <a:schemeClr val="lt1"/>
                          </a:solidFill>
                          <a:ln w="6350">
                            <a:solidFill>
                              <a:schemeClr val="bg1"/>
                            </a:solidFill>
                          </a:ln>
                        </wps:spPr>
                        <wps:txbx>
                          <w:txbxContent>
                            <w:p w14:paraId="793E9C15"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5025304" name="Text Box 9"/>
                        <wps:cNvSpPr txBox="1"/>
                        <wps:spPr>
                          <a:xfrm>
                            <a:off x="3891973" y="646761"/>
                            <a:ext cx="236855" cy="246380"/>
                          </a:xfrm>
                          <a:prstGeom prst="rect">
                            <a:avLst/>
                          </a:prstGeom>
                          <a:solidFill>
                            <a:schemeClr val="lt1"/>
                          </a:solidFill>
                          <a:ln w="6350">
                            <a:solidFill>
                              <a:schemeClr val="bg1"/>
                            </a:solidFill>
                          </a:ln>
                        </wps:spPr>
                        <wps:txbx>
                          <w:txbxContent>
                            <w:p w14:paraId="449FADA3"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994760" name="Text Box 10"/>
                        <wps:cNvSpPr txBox="1"/>
                        <wps:spPr>
                          <a:xfrm>
                            <a:off x="4112318" y="646761"/>
                            <a:ext cx="175260" cy="236855"/>
                          </a:xfrm>
                          <a:prstGeom prst="rect">
                            <a:avLst/>
                          </a:prstGeom>
                          <a:solidFill>
                            <a:schemeClr val="lt1"/>
                          </a:solidFill>
                          <a:ln w="6350">
                            <a:solidFill>
                              <a:schemeClr val="bg1"/>
                            </a:solidFill>
                          </a:ln>
                        </wps:spPr>
                        <wps:txbx>
                          <w:txbxContent>
                            <w:p w14:paraId="0EE4CDE9"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42384935" name="Flowchart: Delay 242384935"/>
                        <wps:cNvSpPr/>
                        <wps:spPr>
                          <a:xfrm rot="5400000" flipV="1">
                            <a:off x="3718618" y="2764486"/>
                            <a:ext cx="586740" cy="632460"/>
                          </a:xfrm>
                          <a:prstGeom prst="flowChartDelay">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50814042" name="Flowchart: Connector 1950814042"/>
                        <wps:cNvSpPr/>
                        <wps:spPr>
                          <a:xfrm flipV="1">
                            <a:off x="3928803" y="3046426"/>
                            <a:ext cx="175260" cy="167640"/>
                          </a:xfrm>
                          <a:prstGeom prst="flowChartConnector">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099133244" name="Rectangle 2099133244"/>
                        <wps:cNvSpPr/>
                        <wps:spPr>
                          <a:xfrm flipV="1">
                            <a:off x="3695758" y="2459686"/>
                            <a:ext cx="632460" cy="365760"/>
                          </a:xfrm>
                          <a:prstGeom prst="rect">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21857360" name="Flowchart: Process 1921857360"/>
                        <wps:cNvSpPr/>
                        <wps:spPr>
                          <a:xfrm flipV="1">
                            <a:off x="3700203" y="2040586"/>
                            <a:ext cx="4508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29390711" name="Flowchart: Process 1529390711"/>
                        <wps:cNvSpPr/>
                        <wps:spPr>
                          <a:xfrm flipV="1">
                            <a:off x="3987858" y="2040586"/>
                            <a:ext cx="5905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588110023" name="Flowchart: Process 1588110023"/>
                        <wps:cNvSpPr/>
                        <wps:spPr>
                          <a:xfrm flipV="1">
                            <a:off x="4283133" y="2040586"/>
                            <a:ext cx="45085" cy="419100"/>
                          </a:xfrm>
                          <a:prstGeom prst="flowChartProcess">
                            <a:avLst/>
                          </a:prstGeom>
                          <a:ln w="190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707599228" name="Text Box 7"/>
                        <wps:cNvSpPr txBox="1"/>
                        <wps:spPr>
                          <a:xfrm>
                            <a:off x="3710363" y="2507946"/>
                            <a:ext cx="236855" cy="279400"/>
                          </a:xfrm>
                          <a:prstGeom prst="rect">
                            <a:avLst/>
                          </a:prstGeom>
                          <a:solidFill>
                            <a:schemeClr val="lt1"/>
                          </a:solidFill>
                          <a:ln w="6350">
                            <a:solidFill>
                              <a:schemeClr val="bg1"/>
                            </a:solidFill>
                          </a:ln>
                        </wps:spPr>
                        <wps:txbx>
                          <w:txbxContent>
                            <w:p w14:paraId="3FBC2CBA"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41594" name="Text Box 8"/>
                        <wps:cNvSpPr txBox="1"/>
                        <wps:spPr>
                          <a:xfrm>
                            <a:off x="3874193" y="2507946"/>
                            <a:ext cx="120650" cy="234950"/>
                          </a:xfrm>
                          <a:prstGeom prst="rect">
                            <a:avLst/>
                          </a:prstGeom>
                          <a:solidFill>
                            <a:schemeClr val="lt1"/>
                          </a:solidFill>
                          <a:ln w="6350">
                            <a:solidFill>
                              <a:schemeClr val="bg1"/>
                            </a:solidFill>
                          </a:ln>
                        </wps:spPr>
                        <wps:txbx>
                          <w:txbxContent>
                            <w:p w14:paraId="018E3A56"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405387" name="Text Box 9"/>
                        <wps:cNvSpPr txBox="1"/>
                        <wps:spPr>
                          <a:xfrm>
                            <a:off x="4095808" y="2507946"/>
                            <a:ext cx="209550" cy="228600"/>
                          </a:xfrm>
                          <a:prstGeom prst="rect">
                            <a:avLst/>
                          </a:prstGeom>
                          <a:solidFill>
                            <a:schemeClr val="lt1"/>
                          </a:solidFill>
                          <a:ln w="6350">
                            <a:solidFill>
                              <a:schemeClr val="bg1"/>
                            </a:solidFill>
                          </a:ln>
                        </wps:spPr>
                        <wps:txbx>
                          <w:txbxContent>
                            <w:p w14:paraId="1D4F68D6"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91909816" name="Freeform 160"/>
                        <wps:cNvSpPr>
                          <a:spLocks/>
                        </wps:cNvSpPr>
                        <wps:spPr bwMode="auto">
                          <a:xfrm rot="16200000">
                            <a:off x="1724841" y="1292814"/>
                            <a:ext cx="205463" cy="119305"/>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6B0EF6D0" w14:textId="77777777" w:rsidR="00F2159F" w:rsidRDefault="00F2159F" w:rsidP="00F2159F">
                              <w:pPr>
                                <w:spacing w:line="254" w:lineRule="auto"/>
                                <w:jc w:val="center"/>
                                <w:rPr>
                                  <w:rFonts w:ascii="Calibri" w:eastAsia="Calibri" w:hAnsi="Calibri"/>
                                  <w14:ligatures w14:val="none"/>
                                </w:rPr>
                              </w:pPr>
                              <w:r>
                                <w:rPr>
                                  <w:rFonts w:ascii="Calibri" w:eastAsia="Calibri" w:hAnsi="Calibri"/>
                                </w:rPr>
                                <w:t> </w:t>
                              </w:r>
                            </w:p>
                          </w:txbxContent>
                        </wps:txbx>
                        <wps:bodyPr rot="0" vert="horz" wrap="square" lIns="91440" tIns="45720" rIns="91440" bIns="45720" anchor="t" anchorCtr="0" upright="1">
                          <a:noAutofit/>
                        </wps:bodyPr>
                      </wps:wsp>
                      <wps:wsp>
                        <wps:cNvPr id="727974293" name="Freeform 160"/>
                        <wps:cNvSpPr>
                          <a:spLocks/>
                        </wps:cNvSpPr>
                        <wps:spPr bwMode="auto">
                          <a:xfrm rot="16200000">
                            <a:off x="1715204" y="2254133"/>
                            <a:ext cx="225141" cy="154348"/>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7A3C9AD0" w14:textId="77777777" w:rsidR="00F2159F" w:rsidRDefault="00F2159F" w:rsidP="00F2159F">
                              <w:pPr>
                                <w:spacing w:line="252" w:lineRule="auto"/>
                                <w:jc w:val="center"/>
                                <w:rPr>
                                  <w:rFonts w:ascii="Calibri" w:eastAsia="Calibri" w:hAnsi="Calibri"/>
                                  <w14:ligatures w14:val="none"/>
                                </w:rPr>
                              </w:pPr>
                              <w:r>
                                <w:rPr>
                                  <w:rFonts w:ascii="Calibri" w:eastAsia="Calibri" w:hAnsi="Calibri"/>
                                </w:rPr>
                                <w:t> </w:t>
                              </w:r>
                            </w:p>
                          </w:txbxContent>
                        </wps:txbx>
                        <wps:bodyPr rot="0" vert="horz" wrap="square" lIns="91440" tIns="45720" rIns="91440" bIns="45720" anchor="t" anchorCtr="0" upright="1">
                          <a:noAutofit/>
                        </wps:bodyPr>
                      </wps:wsp>
                      <wpg:wgp>
                        <wpg:cNvPr id="1720023767" name="Group 1720023767"/>
                        <wpg:cNvGrpSpPr>
                          <a:grpSpLocks/>
                        </wpg:cNvGrpSpPr>
                        <wpg:grpSpPr bwMode="auto">
                          <a:xfrm rot="5400000">
                            <a:off x="2284121" y="1267069"/>
                            <a:ext cx="184917" cy="150174"/>
                            <a:chOff x="1981517" y="88583"/>
                            <a:chExt cx="629" cy="360"/>
                          </a:xfrm>
                        </wpg:grpSpPr>
                        <wpg:grpSp>
                          <wpg:cNvPr id="1849619489" name="Group 1849619489"/>
                          <wpg:cNvGrpSpPr>
                            <a:grpSpLocks/>
                          </wpg:cNvGrpSpPr>
                          <wpg:grpSpPr bwMode="auto">
                            <a:xfrm>
                              <a:off x="1981776" y="88583"/>
                              <a:ext cx="111" cy="360"/>
                              <a:chOff x="1981776" y="88583"/>
                              <a:chExt cx="111" cy="360"/>
                            </a:xfrm>
                          </wpg:grpSpPr>
                          <wps:wsp>
                            <wps:cNvPr id="448300999" name="AutoShape 153"/>
                            <wps:cNvCnPr>
                              <a:cxnSpLocks noChangeShapeType="1"/>
                            </wps:cNvCnPr>
                            <wps:spPr bwMode="auto">
                              <a:xfrm>
                                <a:off x="1981776" y="88583"/>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556220907" name="AutoShape 154"/>
                            <wps:cNvCnPr>
                              <a:cxnSpLocks noChangeShapeType="1"/>
                            </wps:cNvCnPr>
                            <wps:spPr bwMode="auto">
                              <a:xfrm>
                                <a:off x="1981886" y="88583"/>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grpSp>
                          <wpg:cNvPr id="1071851578" name="Group 1071851578"/>
                          <wpg:cNvGrpSpPr>
                            <a:grpSpLocks/>
                          </wpg:cNvGrpSpPr>
                          <wpg:grpSpPr bwMode="auto">
                            <a:xfrm>
                              <a:off x="1981517" y="88762"/>
                              <a:ext cx="629" cy="1"/>
                              <a:chOff x="1981517" y="88762"/>
                              <a:chExt cx="629" cy="1"/>
                            </a:xfrm>
                          </wpg:grpSpPr>
                          <wps:wsp>
                            <wps:cNvPr id="2124398705" name="AutoShape 156"/>
                            <wps:cNvCnPr>
                              <a:cxnSpLocks noChangeShapeType="1"/>
                            </wps:cNvCnPr>
                            <wps:spPr bwMode="auto">
                              <a:xfrm rot="5400000">
                                <a:off x="1981646" y="88633"/>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117522887" name="AutoShape 157"/>
                            <wps:cNvCnPr>
                              <a:cxnSpLocks noChangeShapeType="1"/>
                            </wps:cNvCnPr>
                            <wps:spPr bwMode="auto">
                              <a:xfrm rot="5400000">
                                <a:off x="1982016" y="88633"/>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g:wgp>
                        <wpg:cNvPr id="170103258" name="Group 170103258"/>
                        <wpg:cNvGrpSpPr>
                          <a:grpSpLocks/>
                        </wpg:cNvGrpSpPr>
                        <wpg:grpSpPr bwMode="auto">
                          <a:xfrm rot="16200000">
                            <a:off x="2284122" y="2256508"/>
                            <a:ext cx="184917" cy="150176"/>
                            <a:chOff x="1981517" y="1258888"/>
                            <a:chExt cx="629" cy="360"/>
                          </a:xfrm>
                        </wpg:grpSpPr>
                        <wpg:grpSp>
                          <wpg:cNvPr id="207930120" name="Group 207930120"/>
                          <wpg:cNvGrpSpPr>
                            <a:grpSpLocks/>
                          </wpg:cNvGrpSpPr>
                          <wpg:grpSpPr bwMode="auto">
                            <a:xfrm>
                              <a:off x="1981776" y="1258888"/>
                              <a:ext cx="111" cy="360"/>
                              <a:chOff x="1981776" y="1258888"/>
                              <a:chExt cx="111" cy="360"/>
                            </a:xfrm>
                          </wpg:grpSpPr>
                          <wps:wsp>
                            <wps:cNvPr id="1022044283" name="AutoShape 153"/>
                            <wps:cNvCnPr>
                              <a:cxnSpLocks noChangeShapeType="1"/>
                            </wps:cNvCnPr>
                            <wps:spPr bwMode="auto">
                              <a:xfrm>
                                <a:off x="1981776" y="1258888"/>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807375149" name="AutoShape 154"/>
                            <wps:cNvCnPr>
                              <a:cxnSpLocks noChangeShapeType="1"/>
                            </wps:cNvCnPr>
                            <wps:spPr bwMode="auto">
                              <a:xfrm>
                                <a:off x="1981886" y="1258888"/>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grpSp>
                          <wpg:cNvPr id="1607583564" name="Group 1607583564"/>
                          <wpg:cNvGrpSpPr>
                            <a:grpSpLocks/>
                          </wpg:cNvGrpSpPr>
                          <wpg:grpSpPr bwMode="auto">
                            <a:xfrm>
                              <a:off x="1981517" y="1259067"/>
                              <a:ext cx="629" cy="1"/>
                              <a:chOff x="1981517" y="1259067"/>
                              <a:chExt cx="629" cy="1"/>
                            </a:xfrm>
                          </wpg:grpSpPr>
                          <wps:wsp>
                            <wps:cNvPr id="267630435" name="AutoShape 156"/>
                            <wps:cNvCnPr>
                              <a:cxnSpLocks noChangeShapeType="1"/>
                            </wps:cNvCnPr>
                            <wps:spPr bwMode="auto">
                              <a:xfrm rot="5400000">
                                <a:off x="1981646" y="1258938"/>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037740685" name="AutoShape 157"/>
                            <wps:cNvCnPr>
                              <a:cxnSpLocks noChangeShapeType="1"/>
                            </wps:cNvCnPr>
                            <wps:spPr bwMode="auto">
                              <a:xfrm rot="5400000">
                                <a:off x="1982016" y="1258938"/>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s:wsp>
                        <wps:cNvPr id="1598860879" name="Straight Connector 1598860879"/>
                        <wps:cNvCnPr/>
                        <wps:spPr>
                          <a:xfrm>
                            <a:off x="546331" y="646743"/>
                            <a:ext cx="0" cy="1075348"/>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755492417" name="Straight Connector 1755492417"/>
                        <wps:cNvCnPr/>
                        <wps:spPr>
                          <a:xfrm flipV="1">
                            <a:off x="546331" y="1930423"/>
                            <a:ext cx="0" cy="1115923"/>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125573950" name="Straight Connector 1125573950"/>
                        <wps:cNvCnPr/>
                        <wps:spPr>
                          <a:xfrm flipV="1">
                            <a:off x="1829973" y="2423992"/>
                            <a:ext cx="0" cy="622194"/>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1460181016" name="Group 1460181016"/>
                        <wpg:cNvGrpSpPr>
                          <a:grpSpLocks/>
                        </wpg:cNvGrpSpPr>
                        <wpg:grpSpPr bwMode="auto">
                          <a:xfrm rot="5400000">
                            <a:off x="457201" y="1704974"/>
                            <a:ext cx="178261" cy="241947"/>
                            <a:chOff x="-11430" y="643255"/>
                            <a:chExt cx="360" cy="360"/>
                          </a:xfrm>
                        </wpg:grpSpPr>
                        <wpg:grpSp>
                          <wpg:cNvPr id="859678149" name="Group 859678149"/>
                          <wpg:cNvGrpSpPr>
                            <a:grpSpLocks/>
                          </wpg:cNvGrpSpPr>
                          <wpg:grpSpPr bwMode="auto">
                            <a:xfrm>
                              <a:off x="-11430" y="643255"/>
                              <a:ext cx="360" cy="360"/>
                              <a:chOff x="-11430" y="643255"/>
                              <a:chExt cx="360" cy="360"/>
                            </a:xfrm>
                          </wpg:grpSpPr>
                          <wps:wsp>
                            <wps:cNvPr id="373370540" name="Oval 373370540"/>
                            <wps:cNvSpPr>
                              <a:spLocks noChangeArrowheads="1"/>
                            </wps:cNvSpPr>
                            <wps:spPr bwMode="auto">
                              <a:xfrm>
                                <a:off x="-11430" y="643255"/>
                                <a:ext cx="360" cy="360"/>
                              </a:xfrm>
                              <a:prstGeom prst="ellipse">
                                <a:avLst/>
                              </a:prstGeom>
                              <a:solidFill>
                                <a:srgbClr val="FFFFFF"/>
                              </a:solidFill>
                              <a:ln w="19050">
                                <a:solidFill>
                                  <a:sysClr val="windowText" lastClr="000000">
                                    <a:lumMod val="100000"/>
                                    <a:lumOff val="0"/>
                                  </a:sysClr>
                                </a:solidFill>
                                <a:round/>
                                <a:headEnd/>
                                <a:tailEnd/>
                              </a:ln>
                            </wps:spPr>
                            <wps:bodyPr rot="0" vert="horz" wrap="square" lIns="91440" tIns="45720" rIns="91440" bIns="45720" anchor="t" anchorCtr="0" upright="1">
                              <a:noAutofit/>
                            </wps:bodyPr>
                          </wps:wsp>
                          <wps:wsp>
                            <wps:cNvPr id="436557872" name="AutoShape 11"/>
                            <wps:cNvCnPr>
                              <a:cxnSpLocks noChangeShapeType="1"/>
                            </wps:cNvCnPr>
                            <wps:spPr bwMode="auto">
                              <a:xfrm>
                                <a:off x="-11430" y="643435"/>
                                <a:ext cx="173"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s:wsp>
                            <wps:cNvPr id="1937214102" name="AutoShape 12"/>
                            <wps:cNvCnPr>
                              <a:cxnSpLocks noChangeShapeType="1"/>
                            </wps:cNvCnPr>
                            <wps:spPr bwMode="auto">
                              <a:xfrm>
                                <a:off x="-11214" y="643435"/>
                                <a:ext cx="144"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g:grpSp>
                        <wps:wsp>
                          <wps:cNvPr id="2057754580" name="AutoShape 13"/>
                          <wps:cNvCnPr>
                            <a:cxnSpLocks noChangeShapeType="1"/>
                          </wps:cNvCnPr>
                          <wps:spPr bwMode="auto">
                            <a:xfrm rot="5400000">
                              <a:off x="-11371" y="643436"/>
                              <a:ext cx="115" cy="0"/>
                            </a:xfrm>
                            <a:prstGeom prst="straightConnector1">
                              <a:avLst/>
                            </a:prstGeom>
                            <a:noFill/>
                            <a:ln w="19050">
                              <a:solidFill>
                                <a:sysClr val="windowText" lastClr="000000">
                                  <a:lumMod val="100000"/>
                                  <a:lumOff val="0"/>
                                </a:sysClr>
                              </a:solidFill>
                              <a:round/>
                              <a:headEnd/>
                              <a:tailEnd/>
                            </a:ln>
                            <a:extLst>
                              <a:ext uri="{909E8E84-426E-40DD-AFC4-6F175D3DCCD1}">
                                <a14:hiddenFill xmlns:a14="http://schemas.microsoft.com/office/drawing/2010/main">
                                  <a:noFill/>
                                </a14:hiddenFill>
                              </a:ext>
                            </a:extLst>
                          </wps:spPr>
                          <wps:bodyPr/>
                        </wps:wsp>
                      </wpg:wgp>
                      <wps:wsp>
                        <wps:cNvPr id="1717489147" name="Straight Connector 1717489147"/>
                        <wps:cNvCnPr>
                          <a:endCxn id="1591909816" idx="9"/>
                        </wps:cNvCnPr>
                        <wps:spPr>
                          <a:xfrm flipH="1">
                            <a:off x="1827573" y="646768"/>
                            <a:ext cx="2400" cy="602931"/>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30142006" name="Straight Connector 1530142006"/>
                        <wps:cNvCnPr/>
                        <wps:spPr>
                          <a:xfrm flipV="1">
                            <a:off x="2376163" y="2423991"/>
                            <a:ext cx="0" cy="62211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39588133" name="Text Box 12"/>
                        <wps:cNvSpPr txBox="1"/>
                        <wps:spPr>
                          <a:xfrm>
                            <a:off x="1274348" y="1105044"/>
                            <a:ext cx="312871" cy="144689"/>
                          </a:xfrm>
                          <a:prstGeom prst="rect">
                            <a:avLst/>
                          </a:prstGeom>
                          <a:solidFill>
                            <a:schemeClr val="lt1"/>
                          </a:solidFill>
                          <a:ln w="6350">
                            <a:solidFill>
                              <a:schemeClr val="bg1"/>
                            </a:solidFill>
                          </a:ln>
                        </wps:spPr>
                        <wps:txbx>
                          <w:txbxContent>
                            <w:p w14:paraId="74E6BE88"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77190553" name="Text Box 13"/>
                        <wps:cNvSpPr txBox="1"/>
                        <wps:spPr>
                          <a:xfrm>
                            <a:off x="1274348" y="2337484"/>
                            <a:ext cx="312871" cy="121538"/>
                          </a:xfrm>
                          <a:prstGeom prst="rect">
                            <a:avLst/>
                          </a:prstGeom>
                          <a:solidFill>
                            <a:schemeClr val="lt1"/>
                          </a:solidFill>
                          <a:ln w="6350">
                            <a:solidFill>
                              <a:schemeClr val="bg1"/>
                            </a:solidFill>
                          </a:ln>
                        </wps:spPr>
                        <wps:txbx>
                          <w:txbxContent>
                            <w:p w14:paraId="5A7ABC04"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3188755" name="Text Box 14"/>
                        <wps:cNvSpPr txBox="1"/>
                        <wps:spPr>
                          <a:xfrm>
                            <a:off x="2724053" y="1171713"/>
                            <a:ext cx="323717" cy="114593"/>
                          </a:xfrm>
                          <a:prstGeom prst="rect">
                            <a:avLst/>
                          </a:prstGeom>
                          <a:solidFill>
                            <a:schemeClr val="lt1"/>
                          </a:solidFill>
                          <a:ln w="6350">
                            <a:solidFill>
                              <a:schemeClr val="bg1"/>
                            </a:solidFill>
                          </a:ln>
                        </wps:spPr>
                        <wps:txbx>
                          <w:txbxContent>
                            <w:p w14:paraId="4799A25D"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47u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930777051" name="Straight Connector 930777051"/>
                        <wps:cNvCnPr/>
                        <wps:spPr>
                          <a:xfrm>
                            <a:off x="546331" y="646725"/>
                            <a:ext cx="2546493"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851462940" name="Straight Connector 851462940"/>
                        <wps:cNvCnPr/>
                        <wps:spPr>
                          <a:xfrm>
                            <a:off x="3092824" y="646653"/>
                            <a:ext cx="0" cy="739211"/>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13470756" name="Straight Connector 113470756"/>
                        <wps:cNvCnPr/>
                        <wps:spPr>
                          <a:xfrm>
                            <a:off x="3092824" y="1385864"/>
                            <a:ext cx="630239"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27459991" name="Straight Connector 2127459991"/>
                        <wps:cNvCnPr/>
                        <wps:spPr>
                          <a:xfrm flipV="1">
                            <a:off x="1829973" y="1455158"/>
                            <a:ext cx="0" cy="76351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401132329" name="Straight Connector 401132329"/>
                        <wps:cNvCnPr/>
                        <wps:spPr>
                          <a:xfrm>
                            <a:off x="2376997" y="646750"/>
                            <a:ext cx="0" cy="63950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802053303" name="Straight Connector 802053303"/>
                        <wps:cNvCnPr/>
                        <wps:spPr>
                          <a:xfrm flipV="1">
                            <a:off x="2376163" y="1434583"/>
                            <a:ext cx="0" cy="80449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40234230" name="Straight Connector 1940234230"/>
                        <wps:cNvCnPr/>
                        <wps:spPr>
                          <a:xfrm>
                            <a:off x="546331" y="3046266"/>
                            <a:ext cx="2564952"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365311112" name="Straight Connector 1365311112"/>
                        <wps:cNvCnPr/>
                        <wps:spPr>
                          <a:xfrm flipV="1">
                            <a:off x="3111283" y="2058013"/>
                            <a:ext cx="0" cy="988333"/>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39113063" name="Straight Connector 939113063"/>
                        <wps:cNvCnPr/>
                        <wps:spPr>
                          <a:xfrm>
                            <a:off x="3111283" y="2057958"/>
                            <a:ext cx="59908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56212695" name="Text Box 1"/>
                        <wps:cNvSpPr txBox="1"/>
                        <wps:spPr>
                          <a:xfrm>
                            <a:off x="4376827" y="1069667"/>
                            <a:ext cx="575310" cy="256047"/>
                          </a:xfrm>
                          <a:prstGeom prst="rect">
                            <a:avLst/>
                          </a:prstGeom>
                          <a:solidFill>
                            <a:schemeClr val="lt1"/>
                          </a:solidFill>
                          <a:ln w="6350">
                            <a:solidFill>
                              <a:schemeClr val="bg1"/>
                            </a:solidFill>
                          </a:ln>
                        </wps:spPr>
                        <wps:txbx>
                          <w:txbxContent>
                            <w:p w14:paraId="78C8BFD2" w14:textId="77777777" w:rsidR="001510F5" w:rsidRDefault="001510F5" w:rsidP="001510F5">
                              <w:pPr>
                                <w:spacing w:line="256" w:lineRule="auto"/>
                                <w:rPr>
                                  <w:rFonts w:ascii="Calibri" w:eastAsia="Calibri" w:hAnsi="Calibri"/>
                                  <w:lang w:val="en-US"/>
                                  <w14:ligatures w14:val="none"/>
                                </w:rPr>
                              </w:pPr>
                              <w:r>
                                <w:rPr>
                                  <w:rFonts w:ascii="Calibri" w:eastAsia="Calibri" w:hAnsi="Calibri"/>
                                  <w:lang w:val="en-US"/>
                                </w:rPr>
                                <w:t>V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2817613" name="Straight Connector 292817613"/>
                        <wps:cNvCnPr/>
                        <wps:spPr>
                          <a:xfrm>
                            <a:off x="1839981" y="1697637"/>
                            <a:ext cx="3350328"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469407875" name="Straight Connector 1469407875"/>
                        <wps:cNvCnPr>
                          <a:stCxn id="702479493" idx="2"/>
                          <a:endCxn id="1529390711" idx="2"/>
                        </wps:cNvCnPr>
                        <wps:spPr>
                          <a:xfrm flipH="1">
                            <a:off x="4017386" y="1385864"/>
                            <a:ext cx="6985" cy="654668"/>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19232632" name="Text Box 1"/>
                        <wps:cNvSpPr txBox="1"/>
                        <wps:spPr>
                          <a:xfrm>
                            <a:off x="728192" y="1434615"/>
                            <a:ext cx="695325" cy="772795"/>
                          </a:xfrm>
                          <a:prstGeom prst="rect">
                            <a:avLst/>
                          </a:prstGeom>
                          <a:solidFill>
                            <a:schemeClr val="lt1"/>
                          </a:solidFill>
                          <a:ln w="6350">
                            <a:solidFill>
                              <a:schemeClr val="bg1"/>
                            </a:solidFill>
                          </a:ln>
                        </wps:spPr>
                        <wps:txbx>
                          <w:txbxContent>
                            <w:p w14:paraId="0D31610D" w14:textId="77777777" w:rsidR="001510F5" w:rsidRDefault="001510F5" w:rsidP="001510F5">
                              <w:pPr>
                                <w:spacing w:line="256" w:lineRule="auto"/>
                                <w:rPr>
                                  <w:rFonts w:ascii="Calibri" w:eastAsia="Calibri" w:hAnsi="Calibri"/>
                                  <w:lang w:val="en-US"/>
                                  <w14:ligatures w14:val="none"/>
                                </w:rPr>
                              </w:pPr>
                              <w:r>
                                <w:rPr>
                                  <w:rFonts w:ascii="Calibri" w:eastAsia="Calibri" w:hAnsi="Calibri"/>
                                  <w:lang w:val="en-US"/>
                                </w:rPr>
                                <w:t>Supply Voltage</w:t>
                              </w:r>
                            </w:p>
                            <w:p w14:paraId="3A64ED04" w14:textId="77777777" w:rsidR="001510F5" w:rsidRDefault="001510F5" w:rsidP="001510F5">
                              <w:pPr>
                                <w:spacing w:line="256" w:lineRule="auto"/>
                                <w:rPr>
                                  <w:rFonts w:ascii="Calibri" w:eastAsia="Calibri" w:hAnsi="Calibri"/>
                                  <w:lang w:val="en-US"/>
                                </w:rPr>
                              </w:pPr>
                              <w:r>
                                <w:rPr>
                                  <w:rFonts w:ascii="Calibri" w:eastAsia="Calibri" w:hAnsi="Calibri"/>
                                  <w:lang w:val="en-US"/>
                                </w:rPr>
                                <w:t>(15-30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6938653" name="Text Box 1"/>
                        <wps:cNvSpPr txBox="1"/>
                        <wps:spPr>
                          <a:xfrm>
                            <a:off x="3285695" y="2111343"/>
                            <a:ext cx="358140" cy="266700"/>
                          </a:xfrm>
                          <a:prstGeom prst="rect">
                            <a:avLst/>
                          </a:prstGeom>
                          <a:solidFill>
                            <a:schemeClr val="lt1"/>
                          </a:solidFill>
                          <a:ln w="6350">
                            <a:solidFill>
                              <a:schemeClr val="bg1"/>
                            </a:solidFill>
                          </a:ln>
                        </wps:spPr>
                        <wps:txbx>
                          <w:txbxContent>
                            <w:p w14:paraId="30F74F52" w14:textId="77777777" w:rsidR="001510F5" w:rsidRDefault="001510F5" w:rsidP="001510F5">
                              <w:pPr>
                                <w:spacing w:line="254" w:lineRule="auto"/>
                                <w:rPr>
                                  <w:rFonts w:ascii="Calibri" w:eastAsia="Calibri" w:hAnsi="Calibri"/>
                                  <w:lang w:val="en-US"/>
                                  <w14:ligatures w14:val="none"/>
                                </w:rPr>
                              </w:pPr>
                              <w:r>
                                <w:rPr>
                                  <w:rFonts w:ascii="Calibri" w:eastAsia="Calibri" w:hAnsi="Calibri"/>
                                  <w:lang w:val="en-US"/>
                                </w:rPr>
                                <w:t>V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3897029" name="Text Box 1"/>
                        <wps:cNvSpPr txBox="1"/>
                        <wps:spPr>
                          <a:xfrm>
                            <a:off x="3285596" y="1070706"/>
                            <a:ext cx="358140" cy="266700"/>
                          </a:xfrm>
                          <a:prstGeom prst="rect">
                            <a:avLst/>
                          </a:prstGeom>
                          <a:solidFill>
                            <a:schemeClr val="lt1"/>
                          </a:solidFill>
                          <a:ln w="6350">
                            <a:solidFill>
                              <a:schemeClr val="bg1"/>
                            </a:solidFill>
                          </a:ln>
                        </wps:spPr>
                        <wps:txbx>
                          <w:txbxContent>
                            <w:p w14:paraId="7B47079C" w14:textId="77777777" w:rsidR="001510F5" w:rsidRDefault="001510F5" w:rsidP="001510F5">
                              <w:pPr>
                                <w:spacing w:line="254" w:lineRule="auto"/>
                                <w:rPr>
                                  <w:rFonts w:ascii="Calibri" w:eastAsia="Calibri" w:hAnsi="Calibri"/>
                                  <w:lang w:val="en-US"/>
                                  <w14:ligatures w14:val="none"/>
                                </w:rPr>
                              </w:pPr>
                              <w:r>
                                <w:rPr>
                                  <w:rFonts w:ascii="Calibri" w:eastAsia="Calibri" w:hAnsi="Calibri"/>
                                  <w:lang w:val="en-US"/>
                                </w:rPr>
                                <w:t>V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4845101" name="Text Box 1"/>
                        <wps:cNvSpPr txBox="1"/>
                        <wps:spPr>
                          <a:xfrm>
                            <a:off x="4351428" y="2179512"/>
                            <a:ext cx="354465" cy="255905"/>
                          </a:xfrm>
                          <a:prstGeom prst="rect">
                            <a:avLst/>
                          </a:prstGeom>
                          <a:solidFill>
                            <a:schemeClr val="lt1"/>
                          </a:solidFill>
                          <a:ln w="6350">
                            <a:solidFill>
                              <a:schemeClr val="bg1"/>
                            </a:solidFill>
                          </a:ln>
                        </wps:spPr>
                        <wps:txbx>
                          <w:txbxContent>
                            <w:p w14:paraId="0C1466BD" w14:textId="77777777" w:rsidR="001510F5" w:rsidRDefault="001510F5" w:rsidP="001510F5">
                              <w:pPr>
                                <w:spacing w:line="254" w:lineRule="auto"/>
                                <w:rPr>
                                  <w:rFonts w:ascii="Calibri" w:eastAsia="Calibri" w:hAnsi="Calibri" w:cs="Mangal"/>
                                  <w:lang w:val="en-US"/>
                                  <w14:ligatures w14:val="none"/>
                                </w:rPr>
                              </w:pPr>
                              <w:r>
                                <w:rPr>
                                  <w:rFonts w:ascii="Calibri" w:eastAsia="Calibri" w:hAnsi="Calibri" w:cs="Mangal"/>
                                  <w:lang w:val="en-US"/>
                                </w:rPr>
                                <w:t>Vo</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wpg:cNvPr id="1856922622" name="Group 1856922622"/>
                        <wpg:cNvGrpSpPr>
                          <a:grpSpLocks/>
                        </wpg:cNvGrpSpPr>
                        <wpg:grpSpPr bwMode="auto">
                          <a:xfrm>
                            <a:off x="4738931" y="1838475"/>
                            <a:ext cx="279400" cy="114935"/>
                            <a:chOff x="0" y="0"/>
                            <a:chExt cx="660" cy="360"/>
                          </a:xfrm>
                        </wpg:grpSpPr>
                        <wps:wsp>
                          <wps:cNvPr id="1612438931"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615962095"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734657563"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974227136"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wps:wsp>
                        <wps:cNvPr id="200416988" name="Straight Connector 200416988"/>
                        <wps:cNvCnPr/>
                        <wps:spPr>
                          <a:xfrm flipV="1">
                            <a:off x="4878477" y="1675866"/>
                            <a:ext cx="0" cy="160588"/>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67295129" name="Text Box 1"/>
                        <wps:cNvSpPr txBox="1"/>
                        <wps:spPr>
                          <a:xfrm>
                            <a:off x="1201080" y="2203594"/>
                            <a:ext cx="476250" cy="266700"/>
                          </a:xfrm>
                          <a:prstGeom prst="rect">
                            <a:avLst/>
                          </a:prstGeom>
                          <a:solidFill>
                            <a:schemeClr val="lt1"/>
                          </a:solidFill>
                          <a:ln w="6350">
                            <a:solidFill>
                              <a:schemeClr val="bg1"/>
                            </a:solidFill>
                          </a:ln>
                        </wps:spPr>
                        <wps:txbx>
                          <w:txbxContent>
                            <w:p w14:paraId="1FC65E57"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49301805" name="Text Box 1"/>
                        <wps:cNvSpPr txBox="1"/>
                        <wps:spPr>
                          <a:xfrm>
                            <a:off x="1209461" y="1171713"/>
                            <a:ext cx="476250" cy="266700"/>
                          </a:xfrm>
                          <a:prstGeom prst="rect">
                            <a:avLst/>
                          </a:prstGeom>
                          <a:solidFill>
                            <a:schemeClr val="lt1"/>
                          </a:solidFill>
                          <a:ln w="6350">
                            <a:solidFill>
                              <a:schemeClr val="bg1"/>
                            </a:solidFill>
                          </a:ln>
                        </wps:spPr>
                        <wps:txbx>
                          <w:txbxContent>
                            <w:p w14:paraId="6699D2FB"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99175253" name="Text Box 1"/>
                        <wps:cNvSpPr txBox="1"/>
                        <wps:spPr>
                          <a:xfrm>
                            <a:off x="2485595" y="1186953"/>
                            <a:ext cx="492760" cy="251460"/>
                          </a:xfrm>
                          <a:prstGeom prst="rect">
                            <a:avLst/>
                          </a:prstGeom>
                          <a:solidFill>
                            <a:schemeClr val="lt1"/>
                          </a:solidFill>
                          <a:ln w="6350">
                            <a:solidFill>
                              <a:schemeClr val="bg1"/>
                            </a:solidFill>
                          </a:ln>
                        </wps:spPr>
                        <wps:txbx>
                          <w:txbxContent>
                            <w:p w14:paraId="2763D006"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47u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1165685" name="Text Box 1"/>
                        <wps:cNvSpPr txBox="1"/>
                        <wps:spPr>
                          <a:xfrm>
                            <a:off x="2483067" y="2215954"/>
                            <a:ext cx="492760" cy="251460"/>
                          </a:xfrm>
                          <a:prstGeom prst="rect">
                            <a:avLst/>
                          </a:prstGeom>
                          <a:solidFill>
                            <a:schemeClr val="lt1"/>
                          </a:solidFill>
                          <a:ln w="6350">
                            <a:solidFill>
                              <a:schemeClr val="bg1"/>
                            </a:solidFill>
                          </a:ln>
                        </wps:spPr>
                        <wps:txbx>
                          <w:txbxContent>
                            <w:p w14:paraId="1CAF0EF6"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47u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67610435" name="Text Box 1"/>
                        <wps:cNvSpPr txBox="1"/>
                        <wps:spPr>
                          <a:xfrm>
                            <a:off x="4053880" y="1736820"/>
                            <a:ext cx="488122" cy="239100"/>
                          </a:xfrm>
                          <a:prstGeom prst="rect">
                            <a:avLst/>
                          </a:prstGeom>
                          <a:solidFill>
                            <a:schemeClr val="lt1"/>
                          </a:solidFill>
                          <a:ln w="6350">
                            <a:solidFill>
                              <a:schemeClr val="bg1"/>
                            </a:solidFill>
                          </a:ln>
                        </wps:spPr>
                        <wps:txbx>
                          <w:txbxContent>
                            <w:p w14:paraId="0CB6EEC3" w14:textId="77777777" w:rsidR="00E500DF" w:rsidRDefault="00E500DF" w:rsidP="00E500DF">
                              <w:pPr>
                                <w:spacing w:line="254" w:lineRule="auto"/>
                                <w:rPr>
                                  <w:rFonts w:ascii="Calibri" w:eastAsia="Calibri" w:hAnsi="Calibri"/>
                                  <w:lang w:val="en-US"/>
                                  <w14:ligatures w14:val="none"/>
                                </w:rPr>
                              </w:pPr>
                              <w:r>
                                <w:rPr>
                                  <w:rFonts w:ascii="Calibri" w:eastAsia="Calibri" w:hAnsi="Calibri"/>
                                  <w:lang w:val="en-US"/>
                                </w:rPr>
                                <w:t>G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47342315" name="Text Box 1"/>
                        <wps:cNvSpPr txBox="1"/>
                        <wps:spPr>
                          <a:xfrm>
                            <a:off x="4046915" y="1431324"/>
                            <a:ext cx="488121" cy="244542"/>
                          </a:xfrm>
                          <a:prstGeom prst="rect">
                            <a:avLst/>
                          </a:prstGeom>
                          <a:solidFill>
                            <a:schemeClr val="lt1"/>
                          </a:solidFill>
                          <a:ln w="6350">
                            <a:solidFill>
                              <a:schemeClr val="bg1"/>
                            </a:solidFill>
                          </a:ln>
                        </wps:spPr>
                        <wps:txbx>
                          <w:txbxContent>
                            <w:p w14:paraId="575643E0" w14:textId="77777777" w:rsidR="00E500DF" w:rsidRDefault="00E500DF" w:rsidP="00E500DF">
                              <w:pPr>
                                <w:spacing w:line="254" w:lineRule="auto"/>
                                <w:rPr>
                                  <w:rFonts w:ascii="Calibri" w:eastAsia="Calibri" w:hAnsi="Calibri"/>
                                  <w:lang w:val="en-US"/>
                                  <w14:ligatures w14:val="none"/>
                                </w:rPr>
                              </w:pPr>
                              <w:r>
                                <w:rPr>
                                  <w:rFonts w:ascii="Calibri" w:eastAsia="Calibri" w:hAnsi="Calibri"/>
                                  <w:lang w:val="en-US"/>
                                </w:rPr>
                                <w:t>GN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42799916" name="Straight Connector 1142799916"/>
                        <wps:cNvCnPr>
                          <a:stCxn id="785867379" idx="2"/>
                        </wps:cNvCnPr>
                        <wps:spPr>
                          <a:xfrm flipV="1">
                            <a:off x="4309984" y="1385864"/>
                            <a:ext cx="880161" cy="3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97490520" name="Straight Connector 797490520"/>
                        <wps:cNvCnPr>
                          <a:stCxn id="1588110023" idx="2"/>
                        </wps:cNvCnPr>
                        <wps:spPr>
                          <a:xfrm>
                            <a:off x="4305540" y="2040586"/>
                            <a:ext cx="884442"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119913031" name="Text Box 1119913031"/>
                        <wps:cNvSpPr txBox="1"/>
                        <wps:spPr>
                          <a:xfrm>
                            <a:off x="5249684" y="1196367"/>
                            <a:ext cx="517401" cy="258791"/>
                          </a:xfrm>
                          <a:prstGeom prst="rect">
                            <a:avLst/>
                          </a:prstGeom>
                          <a:solidFill>
                            <a:schemeClr val="lt1"/>
                          </a:solidFill>
                          <a:ln w="6350">
                            <a:solidFill>
                              <a:schemeClr val="bg1"/>
                            </a:solidFill>
                          </a:ln>
                        </wps:spPr>
                        <wps:txbx>
                          <w:txbxContent>
                            <w:p w14:paraId="7EF86CE0" w14:textId="1683ADF4" w:rsidR="00E500DF" w:rsidRPr="00E500DF" w:rsidRDefault="00E500DF">
                              <w:pPr>
                                <w:rPr>
                                  <w:lang w:val="en-US"/>
                                </w:rPr>
                              </w:pPr>
                              <w:r>
                                <w:rPr>
                                  <w:lang w:val="en-US"/>
                                </w:rPr>
                                <w:t>+15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90790919" name="Text Box 1"/>
                        <wps:cNvSpPr txBox="1"/>
                        <wps:spPr>
                          <a:xfrm>
                            <a:off x="5237400" y="1564035"/>
                            <a:ext cx="516890" cy="258445"/>
                          </a:xfrm>
                          <a:prstGeom prst="rect">
                            <a:avLst/>
                          </a:prstGeom>
                          <a:solidFill>
                            <a:schemeClr val="lt1"/>
                          </a:solidFill>
                          <a:ln w="6350">
                            <a:solidFill>
                              <a:schemeClr val="bg1"/>
                            </a:solidFill>
                          </a:ln>
                        </wps:spPr>
                        <wps:txbx>
                          <w:txbxContent>
                            <w:p w14:paraId="13422C72" w14:textId="1DA45FE9" w:rsidR="00E500DF" w:rsidRDefault="00E500DF" w:rsidP="00E500DF">
                              <w:pPr>
                                <w:spacing w:line="256" w:lineRule="auto"/>
                                <w:rPr>
                                  <w:rFonts w:ascii="Calibri" w:eastAsia="Calibri" w:hAnsi="Calibri" w:cs="Mangal"/>
                                  <w:lang w:val="en-US"/>
                                  <w14:ligatures w14:val="none"/>
                                </w:rPr>
                              </w:pPr>
                              <w:r>
                                <w:rPr>
                                  <w:rFonts w:ascii="Calibri" w:eastAsia="Calibri" w:hAnsi="Calibri" w:cs="Mangal"/>
                                  <w:lang w:val="en-US"/>
                                </w:rPr>
                                <w:t xml:space="preserve">   0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9266769" name="Text Box 1"/>
                        <wps:cNvSpPr txBox="1"/>
                        <wps:spPr>
                          <a:xfrm>
                            <a:off x="5241443" y="1864479"/>
                            <a:ext cx="516890" cy="258445"/>
                          </a:xfrm>
                          <a:prstGeom prst="rect">
                            <a:avLst/>
                          </a:prstGeom>
                          <a:solidFill>
                            <a:schemeClr val="lt1"/>
                          </a:solidFill>
                          <a:ln w="6350">
                            <a:solidFill>
                              <a:schemeClr val="bg1"/>
                            </a:solidFill>
                          </a:ln>
                        </wps:spPr>
                        <wps:txbx>
                          <w:txbxContent>
                            <w:p w14:paraId="0342853F" w14:textId="17BF602C" w:rsidR="00E500DF" w:rsidRDefault="00E500DF" w:rsidP="00E500DF">
                              <w:pPr>
                                <w:spacing w:line="256" w:lineRule="auto"/>
                                <w:rPr>
                                  <w:rFonts w:ascii="Calibri" w:eastAsia="Calibri" w:hAnsi="Calibri" w:cs="Mangal"/>
                                  <w:lang w:val="en-US"/>
                                  <w14:ligatures w14:val="none"/>
                                </w:rPr>
                              </w:pPr>
                              <w:r>
                                <w:rPr>
                                  <w:rFonts w:ascii="Calibri" w:eastAsia="Calibri" w:hAnsi="Calibri" w:cs="Mangal"/>
                                  <w:lang w:val="en-US"/>
                                </w:rPr>
                                <w:t>-15V</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9CA899D" id="Canvas 7" o:spid="_x0000_s1066" editas="canvas" style="width:458.75pt;height:267.4pt;mso-position-horizontal-relative:char;mso-position-vertical-relative:line" coordsize="58254,33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">
                <v:shape id="_x0000_s1067" type="#_x0000_t75" style="position:absolute;width:58254;height:33953;visibility:visible;mso-wrap-style:square" filled="t">
                  <v:fill o:detectmouseclick="t"/>
                  <v:path o:connecttype="none"/>
                </v:shape>
                <v:shapetype id="_x0000_t135" coordsize="21600,21600" o:spt="135" path="m10800,qx21600,10800,10800,21600l,21600,,xe">
                  <v:stroke joinstyle="miter"/>
                  <v:path gradientshapeok="t" o:connecttype="rect" textboxrect="0,3163,18437,18437"/>
                </v:shapetype>
                <v:shape id="Flowchart: Delay 2109782371" o:spid="_x0000_s1068" type="#_x0000_t135" style="position:absolute;left:37230;top:-85;width:5867;height:632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" fillcolor="white [3201]" strokecolor="black [3213]" strokeweight="1.5pt"/>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302181541" o:spid="_x0000_s1069" type="#_x0000_t120" style="position:absolute;left:39288;top:2505;width:1752;height:1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" fillcolor="white [3201]" strokecolor="black [3213]" strokeweight="1.5pt">
                  <v:stroke joinstyle="miter"/>
                </v:shape>
                <v:rect id="Rectangle 1545969981" o:spid="_x0000_s1070" style="position:absolute;left:37002;top:6010;width:6324;height:36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" fillcolor="white [3201]" strokecolor="black [3213]" strokeweight="1.5pt"/>
                <v:shapetype id="_x0000_t109" coordsize="21600,21600" o:spt="109" path="m,l,21600r21600,l21600,xe">
                  <v:stroke joinstyle="miter"/>
                  <v:path gradientshapeok="t" o:connecttype="rect"/>
                </v:shapetype>
                <v:shape id="Flowchart: Process 1846906721" o:spid="_x0000_s1071" type="#_x0000_t109" style="position:absolute;left:37002;top:9668;width:45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" fillcolor="white [3201]" strokecolor="black [3213]" strokeweight="1.5pt"/>
                <v:shape id="Flowchart: Process 702479493" o:spid="_x0000_s1072" type="#_x0000_t109" style="position:absolute;left:40018;top:9668;width:45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" fillcolor="white [3201]" strokecolor="black [3213]" strokeweight="1.5pt"/>
                <v:shape id="Flowchart: Process 785867379" o:spid="_x0000_s1073" type="#_x0000_t109" style="position:absolute;left:42875;top:9668;width:451;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" fillcolor="white [3201]" strokecolor="black [3213]" strokeweight="1.5pt"/>
                <v:shape id="Text Box 8" o:spid="_x0000_s1074" type="#_x0000_t202" style="position:absolute;left:37230;top:6467;width:1689;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" fillcolor="white [3201]" strokecolor="white [3212]" strokeweight=".5pt">
                  <v:textbox>
                    <w:txbxContent>
                      <w:p w14:paraId="793E9C15"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w:t>
                        </w:r>
                      </w:p>
                    </w:txbxContent>
                  </v:textbox>
                </v:shape>
                <v:shape id="Text Box 9" o:spid="_x0000_s1075" type="#_x0000_t202" style="position:absolute;left:38919;top:6467;width:2369;height:2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" fillcolor="white [3201]" strokecolor="white [3212]" strokeweight=".5pt">
                  <v:textbox>
                    <w:txbxContent>
                      <w:p w14:paraId="449FADA3"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2</w:t>
                        </w:r>
                      </w:p>
                    </w:txbxContent>
                  </v:textbox>
                </v:shape>
                <v:shape id="Text Box 10" o:spid="_x0000_s1076" type="#_x0000_t202" style="position:absolute;left:41123;top:6467;width:1752;height:23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" fillcolor="white [3201]" strokecolor="white [3212]" strokeweight=".5pt">
                  <v:textbox>
                    <w:txbxContent>
                      <w:p w14:paraId="0EE4CDE9"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3</w:t>
                        </w:r>
                      </w:p>
                    </w:txbxContent>
                  </v:textbox>
                </v:shape>
                <v:shape id="Flowchart: Delay 242384935" o:spid="_x0000_s1077" type="#_x0000_t135" style="position:absolute;left:37186;top:27644;width:5867;height:6325;rotation:-90;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" fillcolor="white [3201]" strokecolor="black [3213]" strokeweight="1.5pt"/>
                <v:shape id="Flowchart: Connector 1950814042" o:spid="_x0000_s1078" type="#_x0000_t120" style="position:absolute;left:39288;top:30464;width:1752;height:1676;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" fillcolor="white [3201]" strokecolor="black [3213]" strokeweight="1.5pt">
                  <v:stroke joinstyle="miter"/>
                </v:shape>
                <v:rect id="Rectangle 2099133244" o:spid="_x0000_s1079" style="position:absolute;left:36957;top:24596;width:6325;height:3658;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" fillcolor="white [3201]" strokecolor="black [3213]" strokeweight="1.5pt"/>
                <v:shape id="Flowchart: Process 1921857360" o:spid="_x0000_s1080" type="#_x0000_t109" style="position:absolute;left:37002;top:20405;width:450;height:419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" fillcolor="white [3201]" strokecolor="black [3213]" strokeweight="1.5pt"/>
                <v:shape id="Flowchart: Process 1529390711" o:spid="_x0000_s1081" type="#_x0000_t109" style="position:absolute;left:39878;top:20405;width:591;height:419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" fillcolor="white [3201]" strokecolor="black [3213]" strokeweight="1.5pt"/>
                <v:shape id="Flowchart: Process 1588110023" o:spid="_x0000_s1082" type="#_x0000_t109" style="position:absolute;left:42831;top:20405;width:451;height:4191;flip: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" fillcolor="white [3201]" strokecolor="black [3213]" strokeweight="1.5pt"/>
                <v:shape id="Text Box 7" o:spid="_x0000_s1083" type="#_x0000_t202" style="position:absolute;left:37103;top:25079;width:2369;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" fillcolor="white [3201]" strokecolor="white [3212]" strokeweight=".5pt">
                  <v:textbox>
                    <w:txbxContent>
                      <w:p w14:paraId="3FBC2CBA"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2</w:t>
                        </w:r>
                      </w:p>
                    </w:txbxContent>
                  </v:textbox>
                </v:shape>
                <v:shape id="Text Box 8" o:spid="_x0000_s1084" type="#_x0000_t202" style="position:absolute;left:38741;top:25079;width:1207;height:23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" fillcolor="white [3201]" strokecolor="white [3212]" strokeweight=".5pt">
                  <v:textbox>
                    <w:txbxContent>
                      <w:p w14:paraId="018E3A56"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w:t>
                        </w:r>
                      </w:p>
                    </w:txbxContent>
                  </v:textbox>
                </v:shape>
                <v:shape id="Text Box 9" o:spid="_x0000_s1085" type="#_x0000_t202" style="position:absolute;left:40958;top:25079;width:209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" fillcolor="white [3201]" strokecolor="white [3212]" strokeweight=".5pt">
                  <v:textbox>
                    <w:txbxContent>
                      <w:p w14:paraId="1D4F68D6"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3</w:t>
                        </w:r>
                      </w:p>
                    </w:txbxContent>
                  </v:textbox>
                </v:shape>
                <v:shape id="_x0000_s1086" style="position:absolute;left:17249;top:12927;width:2054;height:1193;rotation:-90;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" adj="-11796480,,5400" path="m,360r230,l340,,560,720,780,r220,720l1223,r217,720l1550,360r220,e" filled="f" strokecolor="black [3213]" strokeweight="1.5pt">
                  <v:stroke joinstyle="round"/>
                  <v:formulas/>
                  <v:path arrowok="t" o:connecttype="custom" o:connectlocs="0,59653;26699,59653;39467,0;65005,119305;90543,0;116081,119305;141967,0;167156,119305;179925,59653;205463,59653" o:connectangles="0,0,0,0,0,0,0,0,0,0" textboxrect="0,0,1770,720"/>
                  <v:textbox>
                    <w:txbxContent>
                      <w:p w14:paraId="6B0EF6D0" w14:textId="77777777" w:rsidR="00F2159F" w:rsidRDefault="00F2159F" w:rsidP="00F2159F">
                        <w:pPr>
                          <w:spacing w:line="254" w:lineRule="auto"/>
                          <w:jc w:val="center"/>
                          <w:rPr>
                            <w:rFonts w:ascii="Calibri" w:eastAsia="Calibri" w:hAnsi="Calibri"/>
                            <w14:ligatures w14:val="none"/>
                          </w:rPr>
                        </w:pPr>
                        <w:r>
                          <w:rPr>
                            <w:rFonts w:ascii="Calibri" w:eastAsia="Calibri" w:hAnsi="Calibri"/>
                          </w:rPr>
                          <w:t> </w:t>
                        </w:r>
                      </w:p>
                    </w:txbxContent>
                  </v:textbox>
                </v:shape>
                <v:shape id="_x0000_s1087" style="position:absolute;left:17152;top:22541;width:2251;height:1543;rotation:-90;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" adj="-11796480,,5400" path="m,360r230,l340,,560,720,780,r220,720l1223,r217,720l1550,360r220,e" filled="f" strokecolor="black [3213]" strokeweight="1.5pt">
                  <v:stroke joinstyle="round"/>
                  <v:formulas/>
                  <v:path arrowok="t" o:connecttype="custom" o:connectlocs="0,77174;29256,77174;43247,0;71231,154348;99215,0;127198,154348;155564,0;183166,154348;197157,77174;225141,77174" o:connectangles="0,0,0,0,0,0,0,0,0,0" textboxrect="0,0,1770,720"/>
                  <v:textbox>
                    <w:txbxContent>
                      <w:p w14:paraId="7A3C9AD0" w14:textId="77777777" w:rsidR="00F2159F" w:rsidRDefault="00F2159F" w:rsidP="00F2159F">
                        <w:pPr>
                          <w:spacing w:line="252" w:lineRule="auto"/>
                          <w:jc w:val="center"/>
                          <w:rPr>
                            <w:rFonts w:ascii="Calibri" w:eastAsia="Calibri" w:hAnsi="Calibri"/>
                            <w14:ligatures w14:val="none"/>
                          </w:rPr>
                        </w:pPr>
                        <w:r>
                          <w:rPr>
                            <w:rFonts w:ascii="Calibri" w:eastAsia="Calibri" w:hAnsi="Calibri"/>
                          </w:rPr>
                          <w:t> </w:t>
                        </w:r>
                      </w:p>
                    </w:txbxContent>
                  </v:textbox>
                </v:shape>
                <v:group id="Group 1720023767" o:spid="_x0000_s1088" style="position:absolute;left:22840;top:12670;width:1850;height:1502;rotation:90" coordorigin="19815,885" coordsize="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">
                  <v:group id="Group 1849619489" o:spid="_x0000_s1089" style="position:absolute;left:19817;top:885;width:1;height:4" coordorigin="19817,885" coordsize="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">
                    <v:shape id="AutoShape 153" o:spid="_x0000_s1090" type="#_x0000_t32" style="position:absolute;left:19817;top:885;width: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" strokecolor="black [3213]" strokeweight="1.5pt"/>
                    <v:shape id="AutoShape 154" o:spid="_x0000_s1091" type="#_x0000_t32" style="position:absolute;left:19818;top:885;width: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" strokecolor="black [3213]" strokeweight="1.5pt"/>
                  </v:group>
                  <v:group id="Group 1071851578" o:spid="_x0000_s1092" style="position:absolute;left:19815;top:887;width:6;height:0" coordorigin="19815,887" coordsize="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">
                    <v:shape id="AutoShape 156" o:spid="_x0000_s1093" type="#_x0000_t32" style="position:absolute;left:19816;top:886;width:0;height:2;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" strokecolor="black [3213]" strokeweight="1.5pt"/>
                    <v:shape id="AutoShape 157" o:spid="_x0000_s1094" type="#_x0000_t32" style="position:absolute;left:19820;top:885;width:0;height: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" strokecolor="black [3213]" strokeweight="1.5pt"/>
                  </v:group>
                </v:group>
                <v:group id="Group 170103258" o:spid="_x0000_s1095" style="position:absolute;left:22840;top:22565;width:1849;height:1502;rotation:-90" coordorigin="19815,12588" coordsize="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">
                  <v:group id="Group 207930120" o:spid="_x0000_s1096" style="position:absolute;left:19817;top:12588;width:1;height:4" coordorigin="19817,12588" coordsize="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">
                    <v:shape id="AutoShape 153" o:spid="_x0000_s1097" type="#_x0000_t32" style="position:absolute;left:19817;top:12588;width: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" strokecolor="black [3213]" strokeweight="1.5pt"/>
                    <v:shape id="AutoShape 154" o:spid="_x0000_s1098" type="#_x0000_t32" style="position:absolute;left:19818;top:12588;width:0;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" strokecolor="black [3213]" strokeweight="1.5pt"/>
                  </v:group>
                  <v:group id="Group 1607583564" o:spid="_x0000_s1099" style="position:absolute;left:19815;top:12590;width:6;height:0" coordorigin="19815,12590" coordsize="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">
                    <v:shape id="AutoShape 156" o:spid="_x0000_s1100" type="#_x0000_t32" style="position:absolute;left:19816;top:12589;width:0;height:2;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" strokecolor="black [3213]" strokeweight="1.5pt"/>
                    <v:shape id="AutoShape 157" o:spid="_x0000_s1101" type="#_x0000_t32" style="position:absolute;left:19820;top:12588;width:0;height: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" strokecolor="black [3213]" strokeweight="1.5pt"/>
                  </v:group>
                </v:group>
                <v:line id="Straight Connector 1598860879" o:spid="_x0000_s1102" style="position:absolute;visibility:visible;mso-wrap-style:square" from="5463,6467" to="5463,172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" strokecolor="black [3200]" strokeweight="1.5pt">
                  <v:stroke joinstyle="miter"/>
                </v:line>
                <v:line id="Straight Connector 1755492417" o:spid="_x0000_s1103" style="position:absolute;flip:y;visibility:visible;mso-wrap-style:square" from="5463,19304" to="5463,30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" strokecolor="black [3200]" strokeweight="1.5pt">
                  <v:stroke joinstyle="miter"/>
                </v:line>
                <v:line id="Straight Connector 1125573950" o:spid="_x0000_s1104" style="position:absolute;flip:y;visibility:visible;mso-wrap-style:square" from="18299,24239" to="18299,30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" strokecolor="black [3200]" strokeweight="1.5pt">
                  <v:stroke joinstyle="miter"/>
                </v:line>
                <v:group id="Group 1460181016" o:spid="_x0000_s1105" style="position:absolute;left:4572;top:17049;width:1782;height:2420;rotation:90" coordorigin="-114,6432" coordsize="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">
                  <v:group id="Group 859678149" o:spid="_x0000_s1106" style="position:absolute;left:-114;top:6432;width:4;height:4" coordorigin="-114,6432" coordsize="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">
                    <v:oval id="Oval 373370540" o:spid="_x0000_s1107" style="position:absolute;left:-114;top:6432;width:4;height: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" strokeweight="1.5pt"/>
                    <v:shape id="AutoShape 11" o:spid="_x0000_s1108" type="#_x0000_t32" style="position:absolute;left:-114;top:6434;width: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" strokeweight="1.5pt"/>
                    <v:shape id="AutoShape 12" o:spid="_x0000_s1109" type="#_x0000_t32" style="position:absolute;left:-112;top:6434;width: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" strokeweight="1.5pt"/>
                  </v:group>
                  <v:shape id="AutoShape 13" o:spid="_x0000_s1110" type="#_x0000_t32" style="position:absolute;left:-114;top:6434;width:1;height:0;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" strokeweight="1.5pt"/>
                </v:group>
                <v:line id="Straight Connector 1717489147" o:spid="_x0000_s1111" style="position:absolute;flip:x;visibility:visible;mso-wrap-style:square" from="18275,6467" to="18299,124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" strokecolor="black [3200]" strokeweight="1.5pt">
                  <v:stroke joinstyle="miter"/>
                </v:line>
                <v:line id="Straight Connector 1530142006" o:spid="_x0000_s1112" style="position:absolute;flip:y;visibility:visible;mso-wrap-style:square" from="23761,24239" to="23761,30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" strokecolor="black [3200]" strokeweight="1.5pt">
                  <v:stroke joinstyle="miter"/>
                </v:line>
                <v:shape id="Text Box 12" o:spid="_x0000_s1113" type="#_x0000_t202" style="position:absolute;left:12743;top:11050;width:3129;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" fillcolor="white [3201]" strokecolor="white [3212]" strokeweight=".5pt">
                  <v:textbox>
                    <w:txbxContent>
                      <w:p w14:paraId="74E6BE88"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v:textbox>
                </v:shape>
                <v:shape id="Text Box 13" o:spid="_x0000_s1114" type="#_x0000_t202" style="position:absolute;left:12743;top:23374;width:3129;height:1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" fillcolor="white [3201]" strokecolor="white [3212]" strokeweight=".5pt">
                  <v:textbox>
                    <w:txbxContent>
                      <w:p w14:paraId="5A7ABC04"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v:textbox>
                </v:shape>
                <v:shape id="Text Box 14" o:spid="_x0000_s1115" type="#_x0000_t202" style="position:absolute;left:27240;top:11717;width:3237;height:11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" fillcolor="white [3201]" strokecolor="white [3212]" strokeweight=".5pt">
                  <v:textbox>
                    <w:txbxContent>
                      <w:p w14:paraId="4799A25D" w14:textId="77777777" w:rsidR="00F2159F" w:rsidRDefault="00F2159F" w:rsidP="00F2159F">
                        <w:pPr>
                          <w:spacing w:line="256" w:lineRule="auto"/>
                          <w:rPr>
                            <w:rFonts w:ascii="Calibri" w:eastAsia="Calibri" w:hAnsi="Calibri"/>
                            <w:lang w:val="en-US"/>
                            <w14:ligatures w14:val="none"/>
                          </w:rPr>
                        </w:pPr>
                        <w:r>
                          <w:rPr>
                            <w:rFonts w:ascii="Calibri" w:eastAsia="Calibri" w:hAnsi="Calibri"/>
                            <w:lang w:val="en-US"/>
                          </w:rPr>
                          <w:t>47uF</w:t>
                        </w:r>
                      </w:p>
                    </w:txbxContent>
                  </v:textbox>
                </v:shape>
                <v:line id="Straight Connector 930777051" o:spid="_x0000_s1116" style="position:absolute;visibility:visible;mso-wrap-style:square" from="5463,6467" to="30928,6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" strokecolor="black [3200]" strokeweight="1.5pt">
                  <v:stroke joinstyle="miter"/>
                </v:line>
                <v:line id="Straight Connector 851462940" o:spid="_x0000_s1117" style="position:absolute;visibility:visible;mso-wrap-style:square" from="30928,6466" to="30928,13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" strokecolor="black [3200]" strokeweight="1.5pt">
                  <v:stroke joinstyle="miter"/>
                </v:line>
                <v:line id="Straight Connector 113470756" o:spid="_x0000_s1118" style="position:absolute;visibility:visible;mso-wrap-style:square" from="30928,13858" to="37230,138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" strokecolor="black [3200]" strokeweight="1.5pt">
                  <v:stroke joinstyle="miter"/>
                </v:line>
                <v:line id="Straight Connector 2127459991" o:spid="_x0000_s1119" style="position:absolute;flip:y;visibility:visible;mso-wrap-style:square" from="18299,14551" to="18299,221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" strokecolor="black [3200]" strokeweight="1.5pt">
                  <v:stroke joinstyle="miter"/>
                </v:line>
                <v:line id="Straight Connector 401132329" o:spid="_x0000_s1120" style="position:absolute;visibility:visible;mso-wrap-style:square" from="23769,6467" to="23769,128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" strokecolor="black [3200]" strokeweight="1.5pt">
                  <v:stroke joinstyle="miter"/>
                </v:line>
                <v:line id="Straight Connector 802053303" o:spid="_x0000_s1121" style="position:absolute;flip:y;visibility:visible;mso-wrap-style:square" from="23761,14345" to="23761,223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" strokecolor="black [3200]" strokeweight="1.5pt">
                  <v:stroke joinstyle="miter"/>
                </v:line>
                <v:line id="Straight Connector 1940234230" o:spid="_x0000_s1122" style="position:absolute;visibility:visible;mso-wrap-style:square" from="5463,30462" to="31112,304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" strokecolor="black [3200]" strokeweight="1.5pt">
                  <v:stroke joinstyle="miter"/>
                </v:line>
                <v:line id="Straight Connector 1365311112" o:spid="_x0000_s1123" style="position:absolute;flip:y;visibility:visible;mso-wrap-style:square" from="31112,20580" to="31112,304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" strokecolor="black [3200]" strokeweight="1.5pt">
                  <v:stroke joinstyle="miter"/>
                </v:line>
                <v:line id="Straight Connector 939113063" o:spid="_x0000_s1124" style="position:absolute;visibility:visible;mso-wrap-style:square" from="31112,20579" to="37103,20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" strokecolor="black [3200]" strokeweight="1.5pt">
                  <v:stroke joinstyle="miter"/>
                </v:line>
                <v:shape id="Text Box 1" o:spid="_x0000_s1125" type="#_x0000_t202" style="position:absolute;left:43768;top:10696;width:5753;height:25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" fillcolor="white [3201]" strokecolor="white [3212]" strokeweight=".5pt">
                  <v:textbox>
                    <w:txbxContent>
                      <w:p w14:paraId="78C8BFD2" w14:textId="77777777" w:rsidR="001510F5" w:rsidRDefault="001510F5" w:rsidP="001510F5">
                        <w:pPr>
                          <w:spacing w:line="256" w:lineRule="auto"/>
                          <w:rPr>
                            <w:rFonts w:ascii="Calibri" w:eastAsia="Calibri" w:hAnsi="Calibri"/>
                            <w:lang w:val="en-US"/>
                            <w14:ligatures w14:val="none"/>
                          </w:rPr>
                        </w:pPr>
                        <w:r>
                          <w:rPr>
                            <w:rFonts w:ascii="Calibri" w:eastAsia="Calibri" w:hAnsi="Calibri"/>
                            <w:lang w:val="en-US"/>
                          </w:rPr>
                          <w:t>Vo</w:t>
                        </w:r>
                      </w:p>
                    </w:txbxContent>
                  </v:textbox>
                </v:shape>
                <v:line id="Straight Connector 292817613" o:spid="_x0000_s1126" style="position:absolute;visibility:visible;mso-wrap-style:square" from="18399,16976" to="51903,16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" strokecolor="black [3200]" strokeweight="1.5pt">
                  <v:stroke joinstyle="miter"/>
                </v:line>
                <v:line id="Straight Connector 1469407875" o:spid="_x0000_s1127" style="position:absolute;flip:x;visibility:visible;mso-wrap-style:square" from="40173,13858" to="40243,2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" strokecolor="black [3200]" strokeweight="1.5pt">
                  <v:stroke joinstyle="miter"/>
                </v:line>
                <v:shape id="Text Box 1" o:spid="_x0000_s1128" type="#_x0000_t202" style="position:absolute;left:7281;top:14346;width:6954;height:7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" fillcolor="white [3201]" strokecolor="white [3212]" strokeweight=".5pt">
                  <v:textbox>
                    <w:txbxContent>
                      <w:p w14:paraId="0D31610D" w14:textId="77777777" w:rsidR="001510F5" w:rsidRDefault="001510F5" w:rsidP="001510F5">
                        <w:pPr>
                          <w:spacing w:line="256" w:lineRule="auto"/>
                          <w:rPr>
                            <w:rFonts w:ascii="Calibri" w:eastAsia="Calibri" w:hAnsi="Calibri"/>
                            <w:lang w:val="en-US"/>
                            <w14:ligatures w14:val="none"/>
                          </w:rPr>
                        </w:pPr>
                        <w:r>
                          <w:rPr>
                            <w:rFonts w:ascii="Calibri" w:eastAsia="Calibri" w:hAnsi="Calibri"/>
                            <w:lang w:val="en-US"/>
                          </w:rPr>
                          <w:t>Supply Voltage</w:t>
                        </w:r>
                      </w:p>
                      <w:p w14:paraId="3A64ED04" w14:textId="77777777" w:rsidR="001510F5" w:rsidRDefault="001510F5" w:rsidP="001510F5">
                        <w:pPr>
                          <w:spacing w:line="256" w:lineRule="auto"/>
                          <w:rPr>
                            <w:rFonts w:ascii="Calibri" w:eastAsia="Calibri" w:hAnsi="Calibri"/>
                            <w:lang w:val="en-US"/>
                          </w:rPr>
                        </w:pPr>
                        <w:r>
                          <w:rPr>
                            <w:rFonts w:ascii="Calibri" w:eastAsia="Calibri" w:hAnsi="Calibri"/>
                            <w:lang w:val="en-US"/>
                          </w:rPr>
                          <w:t>(15-30V)</w:t>
                        </w:r>
                      </w:p>
                    </w:txbxContent>
                  </v:textbox>
                </v:shape>
                <v:shape id="Text Box 1" o:spid="_x0000_s1129" type="#_x0000_t202" style="position:absolute;left:32856;top:21113;width:35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" fillcolor="white [3201]" strokecolor="white [3212]" strokeweight=".5pt">
                  <v:textbox>
                    <w:txbxContent>
                      <w:p w14:paraId="30F74F52" w14:textId="77777777" w:rsidR="001510F5" w:rsidRDefault="001510F5" w:rsidP="001510F5">
                        <w:pPr>
                          <w:spacing w:line="254" w:lineRule="auto"/>
                          <w:rPr>
                            <w:rFonts w:ascii="Calibri" w:eastAsia="Calibri" w:hAnsi="Calibri"/>
                            <w:lang w:val="en-US"/>
                            <w14:ligatures w14:val="none"/>
                          </w:rPr>
                        </w:pPr>
                        <w:r>
                          <w:rPr>
                            <w:rFonts w:ascii="Calibri" w:eastAsia="Calibri" w:hAnsi="Calibri"/>
                            <w:lang w:val="en-US"/>
                          </w:rPr>
                          <w:t>Vi</w:t>
                        </w:r>
                      </w:p>
                    </w:txbxContent>
                  </v:textbox>
                </v:shape>
                <v:shape id="Text Box 1" o:spid="_x0000_s1130" type="#_x0000_t202" style="position:absolute;left:32855;top:10707;width:35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" fillcolor="white [3201]" strokecolor="white [3212]" strokeweight=".5pt">
                  <v:textbox>
                    <w:txbxContent>
                      <w:p w14:paraId="7B47079C" w14:textId="77777777" w:rsidR="001510F5" w:rsidRDefault="001510F5" w:rsidP="001510F5">
                        <w:pPr>
                          <w:spacing w:line="254" w:lineRule="auto"/>
                          <w:rPr>
                            <w:rFonts w:ascii="Calibri" w:eastAsia="Calibri" w:hAnsi="Calibri"/>
                            <w:lang w:val="en-US"/>
                            <w14:ligatures w14:val="none"/>
                          </w:rPr>
                        </w:pPr>
                        <w:r>
                          <w:rPr>
                            <w:rFonts w:ascii="Calibri" w:eastAsia="Calibri" w:hAnsi="Calibri"/>
                            <w:lang w:val="en-US"/>
                          </w:rPr>
                          <w:t>Vi</w:t>
                        </w:r>
                      </w:p>
                    </w:txbxContent>
                  </v:textbox>
                </v:shape>
                <v:shape id="Text Box 1" o:spid="_x0000_s1131" type="#_x0000_t202" style="position:absolute;left:43514;top:21795;width:3544;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" fillcolor="white [3201]" strokecolor="white [3212]" strokeweight=".5pt">
                  <v:textbox>
                    <w:txbxContent>
                      <w:p w14:paraId="0C1466BD" w14:textId="77777777" w:rsidR="001510F5" w:rsidRDefault="001510F5" w:rsidP="001510F5">
                        <w:pPr>
                          <w:spacing w:line="254" w:lineRule="auto"/>
                          <w:rPr>
                            <w:rFonts w:ascii="Calibri" w:eastAsia="Calibri" w:hAnsi="Calibri" w:cs="Mangal"/>
                            <w:lang w:val="en-US"/>
                            <w14:ligatures w14:val="none"/>
                          </w:rPr>
                        </w:pPr>
                        <w:r>
                          <w:rPr>
                            <w:rFonts w:ascii="Calibri" w:eastAsia="Calibri" w:hAnsi="Calibri" w:cs="Mangal"/>
                            <w:lang w:val="en-US"/>
                          </w:rPr>
                          <w:t>Vo</w:t>
                        </w:r>
                      </w:p>
                    </w:txbxContent>
                  </v:textbox>
                </v:shape>
                <v:group id="Group 1856922622" o:spid="_x0000_s1132" style="position:absolute;left:47389;top:18384;width:2794;height:1150" coordsize="6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">
                  <v:shape id="AutoShape 146" o:spid="_x0000_s1133"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" strokecolor="#0d0d0d [3069]" strokeweight="1.5pt"/>
                  <v:shape id="AutoShape 147" o:spid="_x0000_s1134"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" strokecolor="#0d0d0d [3069]" strokeweight="1.5pt"/>
                  <v:shape id="AutoShape 148" o:spid="_x0000_s1135"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" strokecolor="#0d0d0d [3069]" strokeweight="1.5pt"/>
                  <v:shape id="AutoShape 149" o:spid="_x0000_s1136"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" strokecolor="#0d0d0d [3069]" strokeweight="1.5pt"/>
                </v:group>
                <v:line id="Straight Connector 200416988" o:spid="_x0000_s1137" style="position:absolute;flip:y;visibility:visible;mso-wrap-style:square" from="48784,16758" to="48784,183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" strokecolor="black [3200]" strokeweight="1.5pt">
                  <v:stroke joinstyle="miter"/>
                </v:line>
                <v:shape id="Text Box 1" o:spid="_x0000_s1138" type="#_x0000_t202" style="position:absolute;left:12010;top:22035;width:47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" fillcolor="white [3201]" strokecolor="white [3212]" strokeweight=".5pt">
                  <v:textbox>
                    <w:txbxContent>
                      <w:p w14:paraId="1FC65E57"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v:textbox>
                </v:shape>
                <v:shape id="Text Box 1" o:spid="_x0000_s1139" type="#_x0000_t202" style="position:absolute;left:12094;top:11717;width:476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" fillcolor="white [3201]" strokecolor="white [3212]" strokeweight=".5pt">
                  <v:textbox>
                    <w:txbxContent>
                      <w:p w14:paraId="6699D2FB"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1k</w:t>
                        </w:r>
                        <w:r>
                          <w:rPr>
                            <w:rFonts w:ascii="DM Sans" w:eastAsia="Calibri" w:hAnsi="DM Sans"/>
                            <w:lang w:val="en-US"/>
                          </w:rPr>
                          <w:t>Ω</w:t>
                        </w:r>
                      </w:p>
                    </w:txbxContent>
                  </v:textbox>
                </v:shape>
                <v:shape id="Text Box 1" o:spid="_x0000_s1140" type="#_x0000_t202" style="position:absolute;left:24855;top:11869;width:492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" fillcolor="white [3201]" strokecolor="white [3212]" strokeweight=".5pt">
                  <v:textbox>
                    <w:txbxContent>
                      <w:p w14:paraId="2763D006"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47uF</w:t>
                        </w:r>
                      </w:p>
                    </w:txbxContent>
                  </v:textbox>
                </v:shape>
                <v:shape id="Text Box 1" o:spid="_x0000_s1141" type="#_x0000_t202" style="position:absolute;left:24830;top:22159;width:4928;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" fillcolor="white [3201]" strokecolor="white [3212]" strokeweight=".5pt">
                  <v:textbox>
                    <w:txbxContent>
                      <w:p w14:paraId="1CAF0EF6" w14:textId="77777777" w:rsidR="00E500DF" w:rsidRDefault="00E500DF" w:rsidP="00E500DF">
                        <w:pPr>
                          <w:spacing w:line="256" w:lineRule="auto"/>
                          <w:rPr>
                            <w:rFonts w:ascii="Calibri" w:eastAsia="Calibri" w:hAnsi="Calibri"/>
                            <w:lang w:val="en-US"/>
                            <w14:ligatures w14:val="none"/>
                          </w:rPr>
                        </w:pPr>
                        <w:r>
                          <w:rPr>
                            <w:rFonts w:ascii="Calibri" w:eastAsia="Calibri" w:hAnsi="Calibri"/>
                            <w:lang w:val="en-US"/>
                          </w:rPr>
                          <w:t>47uF</w:t>
                        </w:r>
                      </w:p>
                    </w:txbxContent>
                  </v:textbox>
                </v:shape>
                <v:shape id="Text Box 1" o:spid="_x0000_s1142" type="#_x0000_t202" style="position:absolute;left:40538;top:17368;width:4882;height:2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" fillcolor="white [3201]" strokecolor="white [3212]" strokeweight=".5pt">
                  <v:textbox>
                    <w:txbxContent>
                      <w:p w14:paraId="0CB6EEC3" w14:textId="77777777" w:rsidR="00E500DF" w:rsidRDefault="00E500DF" w:rsidP="00E500DF">
                        <w:pPr>
                          <w:spacing w:line="254" w:lineRule="auto"/>
                          <w:rPr>
                            <w:rFonts w:ascii="Calibri" w:eastAsia="Calibri" w:hAnsi="Calibri"/>
                            <w:lang w:val="en-US"/>
                            <w14:ligatures w14:val="none"/>
                          </w:rPr>
                        </w:pPr>
                        <w:r>
                          <w:rPr>
                            <w:rFonts w:ascii="Calibri" w:eastAsia="Calibri" w:hAnsi="Calibri"/>
                            <w:lang w:val="en-US"/>
                          </w:rPr>
                          <w:t>GND</w:t>
                        </w:r>
                      </w:p>
                    </w:txbxContent>
                  </v:textbox>
                </v:shape>
                <v:shape id="Text Box 1" o:spid="_x0000_s1143" type="#_x0000_t202" style="position:absolute;left:40469;top:14313;width:4881;height:24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" fillcolor="white [3201]" strokecolor="white [3212]" strokeweight=".5pt">
                  <v:textbox>
                    <w:txbxContent>
                      <w:p w14:paraId="575643E0" w14:textId="77777777" w:rsidR="00E500DF" w:rsidRDefault="00E500DF" w:rsidP="00E500DF">
                        <w:pPr>
                          <w:spacing w:line="254" w:lineRule="auto"/>
                          <w:rPr>
                            <w:rFonts w:ascii="Calibri" w:eastAsia="Calibri" w:hAnsi="Calibri"/>
                            <w:lang w:val="en-US"/>
                            <w14:ligatures w14:val="none"/>
                          </w:rPr>
                        </w:pPr>
                        <w:r>
                          <w:rPr>
                            <w:rFonts w:ascii="Calibri" w:eastAsia="Calibri" w:hAnsi="Calibri"/>
                            <w:lang w:val="en-US"/>
                          </w:rPr>
                          <w:t>GND</w:t>
                        </w:r>
                      </w:p>
                    </w:txbxContent>
                  </v:textbox>
                </v:shape>
                <v:line id="Straight Connector 1142799916" o:spid="_x0000_s1144" style="position:absolute;flip:y;visibility:visible;mso-wrap-style:square" from="43099,13858" to="51901,13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" strokecolor="black [3200]" strokeweight="1.5pt">
                  <v:stroke joinstyle="miter"/>
                </v:line>
                <v:line id="Straight Connector 797490520" o:spid="_x0000_s1145" style="position:absolute;visibility:visible;mso-wrap-style:square" from="43055,20405" to="51899,20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" strokecolor="black [3200]" strokeweight="1.5pt">
                  <v:stroke joinstyle="miter"/>
                </v:line>
                <v:shape id="Text Box 1119913031" o:spid="_x0000_s1146" type="#_x0000_t202" style="position:absolute;left:52496;top:11963;width:5174;height:2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" fillcolor="white [3201]" strokecolor="white [3212]" strokeweight=".5pt">
                  <v:textbox>
                    <w:txbxContent>
                      <w:p w14:paraId="7EF86CE0" w14:textId="1683ADF4" w:rsidR="00E500DF" w:rsidRPr="00E500DF" w:rsidRDefault="00E500DF">
                        <w:pPr>
                          <w:rPr>
                            <w:lang w:val="en-US"/>
                          </w:rPr>
                        </w:pPr>
                        <w:r>
                          <w:rPr>
                            <w:lang w:val="en-US"/>
                          </w:rPr>
                          <w:t>+15V</w:t>
                        </w:r>
                      </w:p>
                    </w:txbxContent>
                  </v:textbox>
                </v:shape>
                <v:shape id="Text Box 1" o:spid="_x0000_s1147" type="#_x0000_t202" style="position:absolute;left:52374;top:15640;width:5168;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" fillcolor="white [3201]" strokecolor="white [3212]" strokeweight=".5pt">
                  <v:textbox>
                    <w:txbxContent>
                      <w:p w14:paraId="13422C72" w14:textId="1DA45FE9" w:rsidR="00E500DF" w:rsidRDefault="00E500DF" w:rsidP="00E500DF">
                        <w:pPr>
                          <w:spacing w:line="256" w:lineRule="auto"/>
                          <w:rPr>
                            <w:rFonts w:ascii="Calibri" w:eastAsia="Calibri" w:hAnsi="Calibri" w:cs="Mangal"/>
                            <w:lang w:val="en-US"/>
                            <w14:ligatures w14:val="none"/>
                          </w:rPr>
                        </w:pPr>
                        <w:r>
                          <w:rPr>
                            <w:rFonts w:ascii="Calibri" w:eastAsia="Calibri" w:hAnsi="Calibri" w:cs="Mangal"/>
                            <w:lang w:val="en-US"/>
                          </w:rPr>
                          <w:t xml:space="preserve">   0V</w:t>
                        </w:r>
                      </w:p>
                    </w:txbxContent>
                  </v:textbox>
                </v:shape>
                <v:shape id="Text Box 1" o:spid="_x0000_s1148" type="#_x0000_t202" style="position:absolute;left:52414;top:18644;width:516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" fillcolor="white [3201]" strokecolor="white [3212]" strokeweight=".5pt">
                  <v:textbox>
                    <w:txbxContent>
                      <w:p w14:paraId="0342853F" w14:textId="17BF602C" w:rsidR="00E500DF" w:rsidRDefault="00E500DF" w:rsidP="00E500DF">
                        <w:pPr>
                          <w:spacing w:line="256" w:lineRule="auto"/>
                          <w:rPr>
                            <w:rFonts w:ascii="Calibri" w:eastAsia="Calibri" w:hAnsi="Calibri" w:cs="Mangal"/>
                            <w:lang w:val="en-US"/>
                            <w14:ligatures w14:val="none"/>
                          </w:rPr>
                        </w:pPr>
                        <w:r>
                          <w:rPr>
                            <w:rFonts w:ascii="Calibri" w:eastAsia="Calibri" w:hAnsi="Calibri" w:cs="Mangal"/>
                            <w:lang w:val="en-US"/>
                          </w:rPr>
                          <w:t>-15V</w:t>
                        </w:r>
                      </w:p>
                    </w:txbxContent>
                  </v:textbox>
                </v:shape>
                <w10:anchorlock/>
              </v:group>
            </w:pict>
          </mc:Fallback>
        </mc:AlternateContent>
      </w:r>
    </w:p>
    <w:p w14:paraId="6C2B9201" w14:textId="5D1CF3C1" w:rsidR="00876465" w:rsidRPr="00876465" w:rsidRDefault="00876465" w:rsidP="00876465">
      <w:pPr>
        <w:rPr>
          <w:rFonts w:ascii="Times New Roman" w:hAnsi="Times New Roman" w:cs="Times New Roman"/>
          <w:sz w:val="24"/>
          <w:szCs w:val="24"/>
        </w:rPr>
      </w:pPr>
    </w:p>
    <w:p w14:paraId="3E0F8654" w14:textId="2A8C25FA" w:rsidR="00876465" w:rsidRDefault="00AC192C" w:rsidP="00876465">
      <w:pPr>
        <w:numPr>
          <w:ilvl w:val="0"/>
          <w:numId w:val="39"/>
        </w:numPr>
        <w:jc w:val="both"/>
        <w:rPr>
          <w:rFonts w:ascii="Times New Roman" w:hAnsi="Times New Roman" w:cs="Times New Roman"/>
          <w:sz w:val="24"/>
          <w:szCs w:val="24"/>
        </w:rPr>
      </w:pPr>
      <w:r w:rsidRPr="002774F0">
        <w:rPr>
          <w:rFonts w:ascii="Times New Roman" w:hAnsi="Times New Roman" w:cs="Times New Roman"/>
          <w:i/>
          <w:iCs/>
          <w:sz w:val="24"/>
          <w:szCs w:val="24"/>
        </w:rPr>
        <w:t xml:space="preserve">Square </w:t>
      </w:r>
      <w:r w:rsidR="002774F0">
        <w:rPr>
          <w:rFonts w:ascii="Times New Roman" w:hAnsi="Times New Roman" w:cs="Times New Roman"/>
          <w:i/>
          <w:iCs/>
          <w:sz w:val="24"/>
          <w:szCs w:val="24"/>
        </w:rPr>
        <w:t>W</w:t>
      </w:r>
      <w:r w:rsidRPr="002774F0">
        <w:rPr>
          <w:rFonts w:ascii="Times New Roman" w:hAnsi="Times New Roman" w:cs="Times New Roman"/>
          <w:i/>
          <w:iCs/>
          <w:sz w:val="24"/>
          <w:szCs w:val="24"/>
        </w:rPr>
        <w:t xml:space="preserve">ave </w:t>
      </w:r>
      <w:r w:rsidR="002774F0">
        <w:rPr>
          <w:rFonts w:ascii="Times New Roman" w:hAnsi="Times New Roman" w:cs="Times New Roman"/>
          <w:i/>
          <w:iCs/>
          <w:sz w:val="24"/>
          <w:szCs w:val="24"/>
        </w:rPr>
        <w:t>G</w:t>
      </w:r>
      <w:r w:rsidRPr="002774F0">
        <w:rPr>
          <w:rFonts w:ascii="Times New Roman" w:hAnsi="Times New Roman" w:cs="Times New Roman"/>
          <w:i/>
          <w:iCs/>
          <w:sz w:val="24"/>
          <w:szCs w:val="24"/>
        </w:rPr>
        <w:t xml:space="preserve">enerator and </w:t>
      </w:r>
      <w:r w:rsidR="002774F0">
        <w:rPr>
          <w:rFonts w:ascii="Times New Roman" w:hAnsi="Times New Roman" w:cs="Times New Roman"/>
          <w:i/>
          <w:iCs/>
          <w:sz w:val="24"/>
          <w:szCs w:val="24"/>
        </w:rPr>
        <w:t>I</w:t>
      </w:r>
      <w:r w:rsidRPr="002774F0">
        <w:rPr>
          <w:rFonts w:ascii="Times New Roman" w:hAnsi="Times New Roman" w:cs="Times New Roman"/>
          <w:i/>
          <w:iCs/>
          <w:sz w:val="24"/>
          <w:szCs w:val="24"/>
        </w:rPr>
        <w:t xml:space="preserve">nput </w:t>
      </w:r>
      <w:r w:rsidR="002774F0">
        <w:rPr>
          <w:rFonts w:ascii="Times New Roman" w:hAnsi="Times New Roman" w:cs="Times New Roman"/>
          <w:i/>
          <w:iCs/>
          <w:sz w:val="24"/>
          <w:szCs w:val="24"/>
        </w:rPr>
        <w:t>C</w:t>
      </w:r>
      <w:r w:rsidRPr="002774F0">
        <w:rPr>
          <w:rFonts w:ascii="Times New Roman" w:hAnsi="Times New Roman" w:cs="Times New Roman"/>
          <w:i/>
          <w:iCs/>
          <w:sz w:val="24"/>
          <w:szCs w:val="24"/>
        </w:rPr>
        <w:t>omparator Block:</w:t>
      </w:r>
    </w:p>
    <w:p w14:paraId="09FBF4D0" w14:textId="5C822A96" w:rsidR="00876465" w:rsidRDefault="002774F0" w:rsidP="00876465">
      <w:pPr>
        <w:numPr>
          <w:ilvl w:val="0"/>
          <w:numId w:val="44"/>
        </w:numPr>
        <w:rPr>
          <w:rFonts w:ascii="Times New Roman" w:hAnsi="Times New Roman" w:cs="Times New Roman"/>
          <w:sz w:val="24"/>
          <w:szCs w:val="24"/>
        </w:rPr>
      </w:pPr>
      <w:r w:rsidRPr="00876465">
        <w:rPr>
          <w:rFonts w:ascii="Times New Roman" w:hAnsi="Times New Roman" w:cs="Times New Roman"/>
          <w:sz w:val="24"/>
          <w:szCs w:val="24"/>
        </w:rPr>
        <w:t>Figure 3 illustrates a square wave generator created using a Schmitt Trigger application of OpAmp. Its output is then directed into a Comparator, which compares the set point (square wave) to the final output of the plant, generating the Error Signal.</w:t>
      </w:r>
    </w:p>
    <w:p w14:paraId="7FAAE19F" w14:textId="2264CD06" w:rsidR="002774F0" w:rsidRPr="00876465" w:rsidRDefault="00FD58BE" w:rsidP="00876465">
      <w:pPr>
        <w:numPr>
          <w:ilvl w:val="0"/>
          <w:numId w:val="44"/>
        </w:numPr>
        <w:rPr>
          <w:rFonts w:ascii="Times New Roman" w:hAnsi="Times New Roman" w:cs="Times New Roman"/>
          <w:sz w:val="24"/>
          <w:szCs w:val="24"/>
        </w:rPr>
      </w:pPr>
      <w:r>
        <w:rPr>
          <w:rFonts w:ascii="Times New Roman" w:hAnsi="Times New Roman" w:cs="Times New Roman"/>
          <w:b/>
          <w:bCs/>
          <w:noProof/>
          <w:sz w:val="28"/>
          <w:szCs w:val="28"/>
        </w:rPr>
        <mc:AlternateContent>
          <mc:Choice Requires="wpc">
            <w:drawing>
              <wp:anchor distT="0" distB="0" distL="114300" distR="114300" simplePos="0" relativeHeight="251772928" behindDoc="0" locked="0" layoutInCell="1" allowOverlap="1" wp14:anchorId="2B488FEB" wp14:editId="0E68DE46">
                <wp:simplePos x="0" y="0"/>
                <wp:positionH relativeFrom="column">
                  <wp:posOffset>1332865</wp:posOffset>
                </wp:positionH>
                <wp:positionV relativeFrom="paragraph">
                  <wp:posOffset>629920</wp:posOffset>
                </wp:positionV>
                <wp:extent cx="4112504" cy="2012315"/>
                <wp:effectExtent l="0" t="0" r="2540" b="6985"/>
                <wp:wrapNone/>
                <wp:docPr id="49405258"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567570877" name="Picture 1567570877"/>
                          <pic:cNvPicPr>
                            <a:picLocks noChangeAspect="1"/>
                          </pic:cNvPicPr>
                        </pic:nvPicPr>
                        <pic:blipFill>
                          <a:blip r:embed="rId12"/>
                          <a:stretch>
                            <a:fillRect/>
                          </a:stretch>
                        </pic:blipFill>
                        <pic:spPr>
                          <a:xfrm>
                            <a:off x="0" y="0"/>
                            <a:ext cx="3822700" cy="1855357"/>
                          </a:xfrm>
                          <a:prstGeom prst="rect">
                            <a:avLst/>
                          </a:prstGeom>
                        </pic:spPr>
                      </pic:pic>
                    </wpc:wpc>
                  </a:graphicData>
                </a:graphic>
                <wp14:sizeRelH relativeFrom="page">
                  <wp14:pctWidth>0</wp14:pctWidth>
                </wp14:sizeRelH>
                <wp14:sizeRelV relativeFrom="page">
                  <wp14:pctHeight>0</wp14:pctHeight>
                </wp14:sizeRelV>
              </wp:anchor>
            </w:drawing>
          </mc:Choice>
          <mc:Fallback>
            <w:pict>
              <v:group w14:anchorId="6956ABFE" id="Canvas 1" o:spid="_x0000_s1026" editas="canvas" style="position:absolute;margin-left:104.95pt;margin-top:49.6pt;width:323.8pt;height:158.45pt;z-index:251772928" coordsize="41122,20123"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">
                <v:shape id="_x0000_s1027" type="#_x0000_t75" style="position:absolute;width:41122;height:20123;visibility:visible;mso-wrap-style:square" filled="t">
                  <v:fill o:detectmouseclick="t"/>
                  <v:path o:connecttype="none"/>
                </v:shape>
                <v:shape id="Picture 1567570877" o:spid="_x0000_s1028" type="#_x0000_t75" style="position:absolute;width:38227;height:18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">
                  <v:imagedata r:id="rId13" o:title=""/>
                </v:shape>
              </v:group>
            </w:pict>
          </mc:Fallback>
        </mc:AlternateContent>
      </w:r>
      <w:r w:rsidR="002774F0" w:rsidRPr="00876465">
        <w:rPr>
          <w:rFonts w:ascii="Times New Roman" w:hAnsi="Times New Roman" w:cs="Times New Roman"/>
          <w:sz w:val="24"/>
          <w:szCs w:val="24"/>
        </w:rPr>
        <w:t>The signal pathways denoted by P1-P3 delineate the Error Signal, while the P6-P2 line signifies the Output Signal. This Output Signal is looped back into the comparator, where it undergoes comparison with the reference signal derived from the Square Wave.</w:t>
      </w:r>
    </w:p>
    <w:p w14:paraId="4E24EF6C" w14:textId="6F3A15D7" w:rsidR="00876465" w:rsidRDefault="00876465" w:rsidP="00573B89">
      <w:pPr>
        <w:rPr>
          <w:rFonts w:ascii="Times New Roman" w:hAnsi="Times New Roman" w:cs="Times New Roman"/>
          <w:b/>
          <w:bCs/>
          <w:sz w:val="28"/>
          <w:szCs w:val="28"/>
        </w:rPr>
      </w:pPr>
    </w:p>
    <w:p w14:paraId="351F6E2B" w14:textId="438F48F4" w:rsidR="00876465" w:rsidRDefault="00876465" w:rsidP="00573B89">
      <w:pPr>
        <w:rPr>
          <w:rFonts w:ascii="Times New Roman" w:hAnsi="Times New Roman" w:cs="Times New Roman"/>
          <w:b/>
          <w:bCs/>
          <w:sz w:val="28"/>
          <w:szCs w:val="28"/>
        </w:rPr>
      </w:pPr>
    </w:p>
    <w:p w14:paraId="4A319D05" w14:textId="06ECEE03" w:rsidR="00876465" w:rsidRDefault="00876465" w:rsidP="00573B89">
      <w:pPr>
        <w:rPr>
          <w:rFonts w:ascii="Times New Roman" w:hAnsi="Times New Roman" w:cs="Times New Roman"/>
          <w:b/>
          <w:bCs/>
          <w:sz w:val="28"/>
          <w:szCs w:val="28"/>
        </w:rPr>
      </w:pPr>
    </w:p>
    <w:p w14:paraId="7BDFF3B6" w14:textId="5F846B34" w:rsidR="00876465" w:rsidRDefault="00876465" w:rsidP="00573B89">
      <w:pPr>
        <w:rPr>
          <w:rFonts w:ascii="Times New Roman" w:hAnsi="Times New Roman" w:cs="Times New Roman"/>
          <w:b/>
          <w:bCs/>
          <w:sz w:val="28"/>
          <w:szCs w:val="28"/>
        </w:rPr>
      </w:pPr>
    </w:p>
    <w:p w14:paraId="2C9EAC53" w14:textId="0E8EA6A6" w:rsidR="00573B89" w:rsidRDefault="00573B89" w:rsidP="00573B89">
      <w:pPr>
        <w:rPr>
          <w:rFonts w:ascii="Times New Roman" w:hAnsi="Times New Roman" w:cs="Times New Roman"/>
          <w:b/>
          <w:bCs/>
          <w:sz w:val="28"/>
          <w:szCs w:val="28"/>
        </w:rPr>
      </w:pPr>
    </w:p>
    <w:p w14:paraId="37C42AE5" w14:textId="119BF976" w:rsidR="00D31F17" w:rsidRPr="00AC192C" w:rsidRDefault="0057028F" w:rsidP="00573B89">
      <w:pPr>
        <w:rPr>
          <w:rFonts w:ascii="Times New Roman" w:hAnsi="Times New Roman" w:cs="Times New Roman"/>
          <w:b/>
          <w:bCs/>
          <w:sz w:val="28"/>
          <w:szCs w:val="28"/>
        </w:rPr>
      </w:pPr>
      <w:r w:rsidRPr="00DE385E">
        <w:rPr>
          <w:rFonts w:ascii="Times New Roman" w:hAnsi="Times New Roman" w:cs="Times New Roman"/>
          <w:noProof/>
          <w:sz w:val="24"/>
          <w:szCs w:val="24"/>
        </w:rPr>
        <mc:AlternateContent>
          <mc:Choice Requires="wps">
            <w:drawing>
              <wp:anchor distT="45720" distB="45720" distL="114300" distR="114300" simplePos="0" relativeHeight="251760640" behindDoc="0" locked="0" layoutInCell="1" allowOverlap="1" wp14:anchorId="106344DB" wp14:editId="7CA359AD">
                <wp:simplePos x="0" y="0"/>
                <wp:positionH relativeFrom="column">
                  <wp:posOffset>863996</wp:posOffset>
                </wp:positionH>
                <wp:positionV relativeFrom="paragraph">
                  <wp:posOffset>113434</wp:posOffset>
                </wp:positionV>
                <wp:extent cx="4325943" cy="274320"/>
                <wp:effectExtent l="0" t="0" r="0" b="0"/>
                <wp:wrapNone/>
                <wp:docPr id="15651921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25943" cy="274320"/>
                        </a:xfrm>
                        <a:prstGeom prst="rect">
                          <a:avLst/>
                        </a:prstGeom>
                        <a:solidFill>
                          <a:srgbClr val="FFFFFF"/>
                        </a:solidFill>
                        <a:ln w="9525">
                          <a:noFill/>
                          <a:miter lim="800000"/>
                          <a:headEnd/>
                          <a:tailEnd/>
                        </a:ln>
                      </wps:spPr>
                      <wps:txbx>
                        <w:txbxContent>
                          <w:p w14:paraId="03914612" w14:textId="48D5668E" w:rsidR="00876465" w:rsidRDefault="00876465" w:rsidP="00876465">
                            <w:r>
                              <w:t xml:space="preserve">Fig. 3 Diagram of </w:t>
                            </w:r>
                            <w:r w:rsidR="0057028F">
                              <w:t>Square Wave Generator and Input Comparator</w:t>
                            </w:r>
                            <w:r>
                              <w:t xml:space="preserve">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6344DB" id="_x0000_s1149" type="#_x0000_t202" style="position:absolute;margin-left:68.05pt;margin-top:8.95pt;width:340.65pt;height:21.6pt;z-index:251760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" stroked="f">
                <v:textbox>
                  <w:txbxContent>
                    <w:p w14:paraId="03914612" w14:textId="48D5668E" w:rsidR="00876465" w:rsidRDefault="00876465" w:rsidP="00876465">
                      <w:r>
                        <w:t xml:space="preserve">Fig. 3 Diagram of </w:t>
                      </w:r>
                      <w:r w:rsidR="0057028F">
                        <w:t>Square Wave Generator and Input Comparator</w:t>
                      </w:r>
                      <w:r>
                        <w:t xml:space="preserve"> Circuit</w:t>
                      </w:r>
                    </w:p>
                  </w:txbxContent>
                </v:textbox>
              </v:shape>
            </w:pict>
          </mc:Fallback>
        </mc:AlternateContent>
      </w:r>
    </w:p>
    <w:p w14:paraId="548E6567" w14:textId="6F6AAD10" w:rsidR="00AC192C" w:rsidRDefault="00AC192C" w:rsidP="00AC192C">
      <w:pPr>
        <w:numPr>
          <w:ilvl w:val="0"/>
          <w:numId w:val="39"/>
        </w:numPr>
        <w:rPr>
          <w:rFonts w:ascii="Times New Roman" w:hAnsi="Times New Roman" w:cs="Times New Roman"/>
          <w:b/>
          <w:bCs/>
          <w:sz w:val="28"/>
          <w:szCs w:val="28"/>
        </w:rPr>
      </w:pPr>
      <w:r>
        <w:rPr>
          <w:rFonts w:ascii="Times New Roman" w:hAnsi="Times New Roman" w:cs="Times New Roman"/>
          <w:i/>
          <w:iCs/>
          <w:sz w:val="24"/>
          <w:szCs w:val="24"/>
        </w:rPr>
        <w:t>PID Block:</w:t>
      </w:r>
    </w:p>
    <w:p w14:paraId="7CC325C5" w14:textId="77777777" w:rsidR="00876465" w:rsidRDefault="002774F0" w:rsidP="00876465">
      <w:pPr>
        <w:numPr>
          <w:ilvl w:val="0"/>
          <w:numId w:val="45"/>
        </w:numPr>
        <w:rPr>
          <w:rFonts w:ascii="Times New Roman" w:hAnsi="Times New Roman" w:cs="Times New Roman"/>
          <w:b/>
          <w:bCs/>
          <w:sz w:val="28"/>
          <w:szCs w:val="28"/>
        </w:rPr>
      </w:pPr>
      <w:r w:rsidRPr="002774F0">
        <w:rPr>
          <w:rFonts w:ascii="Times New Roman" w:hAnsi="Times New Roman" w:cs="Times New Roman"/>
          <w:sz w:val="24"/>
          <w:szCs w:val="24"/>
        </w:rPr>
        <w:t xml:space="preserve">Figure 4 portrays the Proportional, Integrator, and Differentiator operations conducted on the Error Signal </w:t>
      </w:r>
      <w:r>
        <w:rPr>
          <w:rFonts w:ascii="Times New Roman" w:hAnsi="Times New Roman" w:cs="Times New Roman"/>
          <w:sz w:val="24"/>
          <w:szCs w:val="24"/>
        </w:rPr>
        <w:t xml:space="preserve">(path P2-P3) </w:t>
      </w:r>
      <w:r w:rsidRPr="002774F0">
        <w:rPr>
          <w:rFonts w:ascii="Times New Roman" w:hAnsi="Times New Roman" w:cs="Times New Roman"/>
          <w:sz w:val="24"/>
          <w:szCs w:val="24"/>
        </w:rPr>
        <w:t>using OpAmps</w:t>
      </w:r>
      <w:r>
        <w:rPr>
          <w:rFonts w:ascii="Times New Roman" w:hAnsi="Times New Roman" w:cs="Times New Roman"/>
          <w:sz w:val="24"/>
          <w:szCs w:val="24"/>
        </w:rPr>
        <w:t>.</w:t>
      </w:r>
    </w:p>
    <w:p w14:paraId="2B565874" w14:textId="11F8D0E6" w:rsidR="002774F0" w:rsidRPr="00876465" w:rsidRDefault="002774F0" w:rsidP="00876465">
      <w:pPr>
        <w:numPr>
          <w:ilvl w:val="0"/>
          <w:numId w:val="45"/>
        </w:numPr>
        <w:rPr>
          <w:rFonts w:ascii="Times New Roman" w:hAnsi="Times New Roman" w:cs="Times New Roman"/>
          <w:b/>
          <w:bCs/>
          <w:sz w:val="28"/>
          <w:szCs w:val="28"/>
        </w:rPr>
      </w:pPr>
      <w:r w:rsidRPr="00876465">
        <w:rPr>
          <w:rFonts w:ascii="Times New Roman" w:hAnsi="Times New Roman" w:cs="Times New Roman"/>
          <w:sz w:val="24"/>
          <w:szCs w:val="24"/>
        </w:rPr>
        <w:t>The signal paths designated as P4 encompass three distinct signals, representing Proportional (P), Integral (I), and Derivative (D) components. These signals are subsequently directed into the next operational block for further processing.</w:t>
      </w:r>
    </w:p>
    <w:p w14:paraId="7E0FCCC8" w14:textId="4C8ED963" w:rsidR="00824376" w:rsidRDefault="00FD58BE" w:rsidP="00FD58BE">
      <w:pPr>
        <w:rPr>
          <w:rFonts w:ascii="Times New Roman" w:hAnsi="Times New Roman" w:cs="Times New Roman"/>
          <w:b/>
          <w:bCs/>
          <w:sz w:val="28"/>
          <w:szCs w:val="28"/>
        </w:rPr>
      </w:pPr>
      <w:r w:rsidRPr="00DE385E">
        <w:rPr>
          <w:rFonts w:ascii="Times New Roman" w:hAnsi="Times New Roman" w:cs="Times New Roman"/>
          <w:noProof/>
          <w:sz w:val="24"/>
          <w:szCs w:val="24"/>
        </w:rPr>
        <mc:AlternateContent>
          <mc:Choice Requires="wps">
            <w:drawing>
              <wp:anchor distT="45720" distB="45720" distL="114300" distR="114300" simplePos="0" relativeHeight="251769856" behindDoc="0" locked="0" layoutInCell="1" allowOverlap="1" wp14:anchorId="61AD7BBE" wp14:editId="0A4688D0">
                <wp:simplePos x="0" y="0"/>
                <wp:positionH relativeFrom="column">
                  <wp:posOffset>1662430</wp:posOffset>
                </wp:positionH>
                <wp:positionV relativeFrom="paragraph">
                  <wp:posOffset>4305300</wp:posOffset>
                </wp:positionV>
                <wp:extent cx="2956560" cy="274320"/>
                <wp:effectExtent l="0" t="0" r="0" b="0"/>
                <wp:wrapSquare wrapText="bothSides"/>
                <wp:docPr id="19150457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6560" cy="274320"/>
                        </a:xfrm>
                        <a:prstGeom prst="rect">
                          <a:avLst/>
                        </a:prstGeom>
                        <a:solidFill>
                          <a:srgbClr val="FFFFFF"/>
                        </a:solidFill>
                        <a:ln w="9525">
                          <a:noFill/>
                          <a:miter lim="800000"/>
                          <a:headEnd/>
                          <a:tailEnd/>
                        </a:ln>
                      </wps:spPr>
                      <wps:txbx>
                        <w:txbxContent>
                          <w:p w14:paraId="2DE19C68" w14:textId="2857D4E3" w:rsidR="00876465" w:rsidRDefault="00876465" w:rsidP="00876465">
                            <w:r>
                              <w:t xml:space="preserve">Fig. </w:t>
                            </w:r>
                            <w:r w:rsidR="00FD58BE">
                              <w:t>4</w:t>
                            </w:r>
                            <w:r>
                              <w:t xml:space="preserve"> Diagram of </w:t>
                            </w:r>
                            <w:r w:rsidR="00FD58BE">
                              <w:t>PID</w:t>
                            </w:r>
                            <w:r>
                              <w:t xml:space="preserve"> Circu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AD7BBE" id="_x0000_s1150" type="#_x0000_t202" style="position:absolute;margin-left:130.9pt;margin-top:339pt;width:232.8pt;height:21.6pt;z-index:2517698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" stroked="f">
                <v:textbox>
                  <w:txbxContent>
                    <w:p w14:paraId="2DE19C68" w14:textId="2857D4E3" w:rsidR="00876465" w:rsidRDefault="00876465" w:rsidP="00876465">
                      <w:r>
                        <w:t xml:space="preserve">Fig. </w:t>
                      </w:r>
                      <w:r w:rsidR="00FD58BE">
                        <w:t>4</w:t>
                      </w:r>
                      <w:r>
                        <w:t xml:space="preserve"> Diagram of </w:t>
                      </w:r>
                      <w:r w:rsidR="00FD58BE">
                        <w:t>PID</w:t>
                      </w:r>
                      <w:r>
                        <w:t xml:space="preserve"> Circuit</w:t>
                      </w:r>
                    </w:p>
                  </w:txbxContent>
                </v:textbox>
                <w10:wrap type="square"/>
              </v:shape>
            </w:pict>
          </mc:Fallback>
        </mc:AlternateContent>
      </w:r>
      <w:r w:rsidR="00C6170C">
        <w:rPr>
          <w:noProof/>
        </w:rPr>
        <mc:AlternateContent>
          <mc:Choice Requires="wps">
            <w:drawing>
              <wp:anchor distT="0" distB="0" distL="114300" distR="114300" simplePos="0" relativeHeight="251756544" behindDoc="0" locked="0" layoutInCell="1" allowOverlap="1" wp14:anchorId="0DE0AC5D" wp14:editId="005D10C3">
                <wp:simplePos x="0" y="0"/>
                <wp:positionH relativeFrom="column">
                  <wp:posOffset>3263900</wp:posOffset>
                </wp:positionH>
                <wp:positionV relativeFrom="paragraph">
                  <wp:posOffset>2519045</wp:posOffset>
                </wp:positionV>
                <wp:extent cx="1625600" cy="0"/>
                <wp:effectExtent l="0" t="0" r="0" b="0"/>
                <wp:wrapNone/>
                <wp:docPr id="1061458642" name="Straight Connector 8"/>
                <wp:cNvGraphicFramePr/>
                <a:graphic xmlns:a="http://schemas.openxmlformats.org/drawingml/2006/main">
                  <a:graphicData uri="http://schemas.microsoft.com/office/word/2010/wordprocessingShape">
                    <wps:wsp>
                      <wps:cNvCnPr/>
                      <wps:spPr>
                        <a:xfrm>
                          <a:off x="0" y="0"/>
                          <a:ext cx="16256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6F100E3A" id="Straight Connector 8" o:spid="_x0000_s1026" style="position:absolute;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pt,198.35pt" to="385pt,19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" strokecolor="black [3200]" strokeweight="1.5pt">
                <v:stroke joinstyle="miter"/>
              </v:line>
            </w:pict>
          </mc:Fallback>
        </mc:AlternateContent>
      </w:r>
      <w:r w:rsidR="00C6170C">
        <w:rPr>
          <w:noProof/>
        </w:rPr>
        <mc:AlternateContent>
          <mc:Choice Requires="wps">
            <w:drawing>
              <wp:anchor distT="0" distB="0" distL="114300" distR="114300" simplePos="0" relativeHeight="251752448" behindDoc="0" locked="0" layoutInCell="1" allowOverlap="1" wp14:anchorId="48B2221E" wp14:editId="41959DE0">
                <wp:simplePos x="0" y="0"/>
                <wp:positionH relativeFrom="column">
                  <wp:posOffset>2260600</wp:posOffset>
                </wp:positionH>
                <wp:positionV relativeFrom="paragraph">
                  <wp:posOffset>2296795</wp:posOffset>
                </wp:positionV>
                <wp:extent cx="2628900" cy="0"/>
                <wp:effectExtent l="0" t="0" r="0" b="0"/>
                <wp:wrapNone/>
                <wp:docPr id="1688603904" name="Straight Connector 4"/>
                <wp:cNvGraphicFramePr/>
                <a:graphic xmlns:a="http://schemas.openxmlformats.org/drawingml/2006/main">
                  <a:graphicData uri="http://schemas.microsoft.com/office/word/2010/wordprocessingShape">
                    <wps:wsp>
                      <wps:cNvCnPr/>
                      <wps:spPr>
                        <a:xfrm>
                          <a:off x="0" y="0"/>
                          <a:ext cx="26289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2CD5FC8" id="Straight Connector 4" o:spid="_x0000_s1026" style="position:absolute;z-index:2517524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8pt,180.85pt" to="385pt,18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" strokecolor="black [3200]" strokeweight="1.5pt">
                <v:stroke joinstyle="miter"/>
              </v:line>
            </w:pict>
          </mc:Fallback>
        </mc:AlternateContent>
      </w:r>
      <w:r w:rsidR="00C6170C">
        <w:rPr>
          <w:noProof/>
        </w:rPr>
        <mc:AlternateContent>
          <mc:Choice Requires="wps">
            <w:drawing>
              <wp:anchor distT="0" distB="0" distL="114300" distR="114300" simplePos="0" relativeHeight="251755520" behindDoc="0" locked="0" layoutInCell="1" allowOverlap="1" wp14:anchorId="54768E95" wp14:editId="538D8471">
                <wp:simplePos x="0" y="0"/>
                <wp:positionH relativeFrom="column">
                  <wp:posOffset>3263900</wp:posOffset>
                </wp:positionH>
                <wp:positionV relativeFrom="paragraph">
                  <wp:posOffset>2099945</wp:posOffset>
                </wp:positionV>
                <wp:extent cx="1625600" cy="0"/>
                <wp:effectExtent l="0" t="0" r="0" b="0"/>
                <wp:wrapNone/>
                <wp:docPr id="661507018" name="Straight Connector 7"/>
                <wp:cNvGraphicFramePr/>
                <a:graphic xmlns:a="http://schemas.openxmlformats.org/drawingml/2006/main">
                  <a:graphicData uri="http://schemas.microsoft.com/office/word/2010/wordprocessingShape">
                    <wps:wsp>
                      <wps:cNvCnPr/>
                      <wps:spPr>
                        <a:xfrm>
                          <a:off x="0" y="0"/>
                          <a:ext cx="162560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F6EF7D8" id="Straight Connector 7" o:spid="_x0000_s1026" style="position:absolute;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7pt,165.35pt" to="385pt,16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" strokecolor="black [3200]" strokeweight="1.5pt">
                <v:stroke joinstyle="miter"/>
              </v:line>
            </w:pict>
          </mc:Fallback>
        </mc:AlternateContent>
      </w:r>
      <w:r w:rsidR="00C6170C">
        <w:rPr>
          <w:noProof/>
        </w:rPr>
        <mc:AlternateContent>
          <mc:Choice Requires="wps">
            <w:drawing>
              <wp:anchor distT="0" distB="0" distL="114300" distR="114300" simplePos="0" relativeHeight="251742208" behindDoc="0" locked="0" layoutInCell="1" allowOverlap="1" wp14:anchorId="7D841581" wp14:editId="5C23B762">
                <wp:simplePos x="0" y="0"/>
                <wp:positionH relativeFrom="column">
                  <wp:posOffset>0</wp:posOffset>
                </wp:positionH>
                <wp:positionV relativeFrom="paragraph">
                  <wp:posOffset>2305685</wp:posOffset>
                </wp:positionV>
                <wp:extent cx="349250" cy="290830"/>
                <wp:effectExtent l="0" t="0" r="12700" b="13970"/>
                <wp:wrapNone/>
                <wp:docPr id="1929228797" name="Text Box 55"/>
                <wp:cNvGraphicFramePr/>
                <a:graphic xmlns:a="http://schemas.openxmlformats.org/drawingml/2006/main">
                  <a:graphicData uri="http://schemas.microsoft.com/office/word/2010/wordprocessingShape">
                    <wps:wsp>
                      <wps:cNvSpPr txBox="1"/>
                      <wps:spPr>
                        <a:xfrm>
                          <a:off x="0" y="0"/>
                          <a:ext cx="349250" cy="290830"/>
                        </a:xfrm>
                        <a:prstGeom prst="rect">
                          <a:avLst/>
                        </a:prstGeom>
                        <a:solidFill>
                          <a:schemeClr val="lt1"/>
                        </a:solidFill>
                        <a:ln w="6350">
                          <a:solidFill>
                            <a:schemeClr val="bg1"/>
                          </a:solidFill>
                        </a:ln>
                      </wps:spPr>
                      <wps:txbx>
                        <w:txbxContent>
                          <w:p w14:paraId="157FFCE8" w14:textId="774E38D3" w:rsidR="00176EC9" w:rsidRPr="00D61684" w:rsidRDefault="00C6170C" w:rsidP="00176EC9">
                            <w:pPr>
                              <w:rPr>
                                <w:lang w:val="en-US"/>
                              </w:rPr>
                            </w:pPr>
                            <w:r>
                              <w:rPr>
                                <w:lang w:val="en-US"/>
                              </w:rPr>
                              <w:t>P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D841581" id="Text Box 55" o:spid="_x0000_s1151" type="#_x0000_t202" style="position:absolute;margin-left:0;margin-top:181.55pt;width:27.5pt;height:22.9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" fillcolor="white [3201]" strokecolor="white [3212]" strokeweight=".5pt">
                <v:textbox>
                  <w:txbxContent>
                    <w:p w14:paraId="157FFCE8" w14:textId="774E38D3" w:rsidR="00176EC9" w:rsidRPr="00D61684" w:rsidRDefault="00C6170C" w:rsidP="00176EC9">
                      <w:pPr>
                        <w:rPr>
                          <w:lang w:val="en-US"/>
                        </w:rPr>
                      </w:pPr>
                      <w:r>
                        <w:rPr>
                          <w:lang w:val="en-US"/>
                        </w:rPr>
                        <w:t>P3</w:t>
                      </w:r>
                    </w:p>
                  </w:txbxContent>
                </v:textbox>
              </v:shape>
            </w:pict>
          </mc:Fallback>
        </mc:AlternateContent>
      </w:r>
      <w:r w:rsidR="00C6170C">
        <w:rPr>
          <w:noProof/>
        </w:rPr>
        <mc:AlternateContent>
          <mc:Choice Requires="wps">
            <w:drawing>
              <wp:anchor distT="0" distB="0" distL="114300" distR="114300" simplePos="0" relativeHeight="251713536" behindDoc="0" locked="0" layoutInCell="1" allowOverlap="1" wp14:anchorId="6CE515FE" wp14:editId="54A72DA5">
                <wp:simplePos x="0" y="0"/>
                <wp:positionH relativeFrom="column">
                  <wp:posOffset>2235200</wp:posOffset>
                </wp:positionH>
                <wp:positionV relativeFrom="paragraph">
                  <wp:posOffset>950595</wp:posOffset>
                </wp:positionV>
                <wp:extent cx="1031035" cy="0"/>
                <wp:effectExtent l="0" t="0" r="0" b="0"/>
                <wp:wrapNone/>
                <wp:docPr id="1172190975" name="Straight Connector 27"/>
                <wp:cNvGraphicFramePr/>
                <a:graphic xmlns:a="http://schemas.openxmlformats.org/drawingml/2006/main">
                  <a:graphicData uri="http://schemas.microsoft.com/office/word/2010/wordprocessingShape">
                    <wps:wsp>
                      <wps:cNvCnPr/>
                      <wps:spPr>
                        <a:xfrm>
                          <a:off x="0" y="0"/>
                          <a:ext cx="103103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F490EC4" id="Straight Connector 27" o:spid="_x0000_s1026" style="position:absolute;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76pt,74.85pt" to="257.2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" strokecolor="black [3200]" strokeweight="1.5pt">
                <v:stroke joinstyle="miter"/>
              </v:line>
            </w:pict>
          </mc:Fallback>
        </mc:AlternateContent>
      </w:r>
      <w:r w:rsidR="00C6170C">
        <w:rPr>
          <w:noProof/>
        </w:rPr>
        <mc:AlternateContent>
          <mc:Choice Requires="wps">
            <w:drawing>
              <wp:anchor distT="0" distB="0" distL="114300" distR="114300" simplePos="0" relativeHeight="251754496" behindDoc="0" locked="0" layoutInCell="1" allowOverlap="1" wp14:anchorId="46FDD9B2" wp14:editId="69A65127">
                <wp:simplePos x="0" y="0"/>
                <wp:positionH relativeFrom="column">
                  <wp:posOffset>3263900</wp:posOffset>
                </wp:positionH>
                <wp:positionV relativeFrom="paragraph">
                  <wp:posOffset>953770</wp:posOffset>
                </wp:positionV>
                <wp:extent cx="0" cy="1146175"/>
                <wp:effectExtent l="0" t="0" r="38100" b="34925"/>
                <wp:wrapNone/>
                <wp:docPr id="165871224" name="Straight Connector 6"/>
                <wp:cNvGraphicFramePr/>
                <a:graphic xmlns:a="http://schemas.openxmlformats.org/drawingml/2006/main">
                  <a:graphicData uri="http://schemas.microsoft.com/office/word/2010/wordprocessingShape">
                    <wps:wsp>
                      <wps:cNvCnPr/>
                      <wps:spPr>
                        <a:xfrm>
                          <a:off x="0" y="0"/>
                          <a:ext cx="0" cy="114617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0CD40EC" id="Straight Connector 6" o:spid="_x0000_s1026" style="position:absolute;z-index:2517544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7pt,75.1pt" to="257pt,16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" strokecolor="black [3200]" strokeweight="1.5pt">
                <v:stroke joinstyle="miter"/>
              </v:line>
            </w:pict>
          </mc:Fallback>
        </mc:AlternateContent>
      </w:r>
      <w:r w:rsidR="00C6170C">
        <w:rPr>
          <w:noProof/>
        </w:rPr>
        <mc:AlternateContent>
          <mc:Choice Requires="wps">
            <w:drawing>
              <wp:anchor distT="0" distB="0" distL="114300" distR="114300" simplePos="0" relativeHeight="251728896" behindDoc="0" locked="0" layoutInCell="1" allowOverlap="1" wp14:anchorId="2A016EB6" wp14:editId="023DC5F8">
                <wp:simplePos x="0" y="0"/>
                <wp:positionH relativeFrom="column">
                  <wp:posOffset>3263900</wp:posOffset>
                </wp:positionH>
                <wp:positionV relativeFrom="paragraph">
                  <wp:posOffset>2519045</wp:posOffset>
                </wp:positionV>
                <wp:extent cx="0" cy="911225"/>
                <wp:effectExtent l="0" t="0" r="38100" b="22225"/>
                <wp:wrapNone/>
                <wp:docPr id="1855147725" name="Straight Connector 42"/>
                <wp:cNvGraphicFramePr/>
                <a:graphic xmlns:a="http://schemas.openxmlformats.org/drawingml/2006/main">
                  <a:graphicData uri="http://schemas.microsoft.com/office/word/2010/wordprocessingShape">
                    <wps:wsp>
                      <wps:cNvCnPr/>
                      <wps:spPr>
                        <a:xfrm>
                          <a:off x="0" y="0"/>
                          <a:ext cx="0" cy="91122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39EEA02F" id="Straight Connector 42" o:spid="_x0000_s1026" style="position:absolute;z-index:2517288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57pt,198.35pt" to="257pt,27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" strokecolor="black [3200]" strokeweight="1.5pt">
                <v:stroke joinstyle="miter"/>
              </v:line>
            </w:pict>
          </mc:Fallback>
        </mc:AlternateContent>
      </w:r>
      <w:r w:rsidR="00F4239C">
        <w:rPr>
          <w:noProof/>
        </w:rPr>
        <mc:AlternateContent>
          <mc:Choice Requires="wps">
            <w:drawing>
              <wp:anchor distT="0" distB="0" distL="114300" distR="114300" simplePos="0" relativeHeight="251734016" behindDoc="0" locked="0" layoutInCell="1" allowOverlap="1" wp14:anchorId="149476B4" wp14:editId="703559B0">
                <wp:simplePos x="0" y="0"/>
                <wp:positionH relativeFrom="column">
                  <wp:posOffset>932180</wp:posOffset>
                </wp:positionH>
                <wp:positionV relativeFrom="paragraph">
                  <wp:posOffset>1875733</wp:posOffset>
                </wp:positionV>
                <wp:extent cx="534988" cy="251404"/>
                <wp:effectExtent l="0" t="0" r="17780" b="15875"/>
                <wp:wrapNone/>
                <wp:docPr id="551051906" name="Text Box 47"/>
                <wp:cNvGraphicFramePr/>
                <a:graphic xmlns:a="http://schemas.openxmlformats.org/drawingml/2006/main">
                  <a:graphicData uri="http://schemas.microsoft.com/office/word/2010/wordprocessingShape">
                    <wps:wsp>
                      <wps:cNvSpPr txBox="1"/>
                      <wps:spPr>
                        <a:xfrm>
                          <a:off x="0" y="0"/>
                          <a:ext cx="534988" cy="251404"/>
                        </a:xfrm>
                        <a:prstGeom prst="rect">
                          <a:avLst/>
                        </a:prstGeom>
                        <a:solidFill>
                          <a:schemeClr val="lt1"/>
                        </a:solidFill>
                        <a:ln w="6350">
                          <a:solidFill>
                            <a:schemeClr val="bg1"/>
                          </a:solidFill>
                        </a:ln>
                      </wps:spPr>
                      <wps:txbx>
                        <w:txbxContent>
                          <w:p w14:paraId="33275FCA" w14:textId="77777777" w:rsidR="00176EC9" w:rsidRPr="00226C7F" w:rsidRDefault="00176EC9" w:rsidP="00176EC9">
                            <w:pPr>
                              <w:rPr>
                                <w:lang w:val="en-US"/>
                              </w:rPr>
                            </w:pPr>
                            <w:r>
                              <w:rPr>
                                <w:lang w:val="en-US"/>
                              </w:rPr>
                              <w:t>10k</w:t>
                            </w:r>
                            <w:r>
                              <w:rPr>
                                <w:rFonts w:ascii="DM Sans" w:hAnsi="DM Sans"/>
                                <w:lang w:val="en-US"/>
                              </w:rPr>
                              <w:t>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9476B4" id="Text Box 47" o:spid="_x0000_s1152" type="#_x0000_t202" style="position:absolute;margin-left:73.4pt;margin-top:147.7pt;width:42.15pt;height:19.8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" fillcolor="white [3201]" strokecolor="white [3212]" strokeweight=".5pt">
                <v:textbox>
                  <w:txbxContent>
                    <w:p w14:paraId="33275FCA" w14:textId="77777777" w:rsidR="00176EC9" w:rsidRPr="00226C7F" w:rsidRDefault="00176EC9" w:rsidP="00176EC9">
                      <w:pPr>
                        <w:rPr>
                          <w:lang w:val="en-US"/>
                        </w:rPr>
                      </w:pPr>
                      <w:r>
                        <w:rPr>
                          <w:lang w:val="en-US"/>
                        </w:rPr>
                        <w:t>10k</w:t>
                      </w:r>
                      <w:r>
                        <w:rPr>
                          <w:rFonts w:ascii="DM Sans" w:hAnsi="DM Sans"/>
                          <w:lang w:val="en-US"/>
                        </w:rPr>
                        <w:t>Ω</w:t>
                      </w:r>
                    </w:p>
                  </w:txbxContent>
                </v:textbox>
              </v:shape>
            </w:pict>
          </mc:Fallback>
        </mc:AlternateContent>
      </w:r>
      <w:r w:rsidR="00F4239C">
        <w:rPr>
          <w:noProof/>
        </w:rPr>
        <w:drawing>
          <wp:anchor distT="0" distB="0" distL="114300" distR="114300" simplePos="0" relativeHeight="251688960" behindDoc="0" locked="0" layoutInCell="1" allowOverlap="1" wp14:anchorId="42E987EA" wp14:editId="2493D157">
            <wp:simplePos x="0" y="0"/>
            <wp:positionH relativeFrom="column">
              <wp:posOffset>1052685</wp:posOffset>
            </wp:positionH>
            <wp:positionV relativeFrom="paragraph">
              <wp:posOffset>2103387</wp:posOffset>
            </wp:positionV>
            <wp:extent cx="318135" cy="244449"/>
            <wp:effectExtent l="0" t="0" r="5715" b="3810"/>
            <wp:wrapNone/>
            <wp:docPr id="1188056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05656" name="Picture 118805656"/>
                    <pic:cNvPicPr>
                      <a:picLocks noChangeAspect="1"/>
                    </pic:cNvPicPr>
                  </pic:nvPicPr>
                  <pic:blipFill>
                    <a:blip r:embed="rId14"/>
                    <a:stretch>
                      <a:fillRect/>
                    </a:stretch>
                  </pic:blipFill>
                  <pic:spPr>
                    <a:xfrm>
                      <a:off x="0" y="0"/>
                      <a:ext cx="318135" cy="244449"/>
                    </a:xfrm>
                    <a:prstGeom prst="rect">
                      <a:avLst/>
                    </a:prstGeom>
                  </pic:spPr>
                </pic:pic>
              </a:graphicData>
            </a:graphic>
            <wp14:sizeRelH relativeFrom="margin">
              <wp14:pctWidth>0</wp14:pctWidth>
            </wp14:sizeRelH>
            <wp14:sizeRelV relativeFrom="margin">
              <wp14:pctHeight>0</wp14:pctHeight>
            </wp14:sizeRelV>
          </wp:anchor>
        </w:drawing>
      </w:r>
      <w:r w:rsidR="00F4239C">
        <w:rPr>
          <w:noProof/>
        </w:rPr>
        <mc:AlternateContent>
          <mc:Choice Requires="wps">
            <w:drawing>
              <wp:anchor distT="0" distB="0" distL="114300" distR="114300" simplePos="0" relativeHeight="251689984" behindDoc="0" locked="0" layoutInCell="1" allowOverlap="1" wp14:anchorId="444E8C62" wp14:editId="1752BCBF">
                <wp:simplePos x="0" y="0"/>
                <wp:positionH relativeFrom="column">
                  <wp:posOffset>1330088</wp:posOffset>
                </wp:positionH>
                <wp:positionV relativeFrom="paragraph">
                  <wp:posOffset>2239645</wp:posOffset>
                </wp:positionV>
                <wp:extent cx="569392" cy="0"/>
                <wp:effectExtent l="0" t="0" r="0" b="0"/>
                <wp:wrapNone/>
                <wp:docPr id="1352951293" name="Straight Connector 5"/>
                <wp:cNvGraphicFramePr/>
                <a:graphic xmlns:a="http://schemas.openxmlformats.org/drawingml/2006/main">
                  <a:graphicData uri="http://schemas.microsoft.com/office/word/2010/wordprocessingShape">
                    <wps:wsp>
                      <wps:cNvCnPr/>
                      <wps:spPr>
                        <a:xfrm>
                          <a:off x="0" y="0"/>
                          <a:ext cx="56939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F04933C" id="Straight Connector 5" o:spid="_x0000_s1026" style="position:absolute;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4.75pt,176.35pt" to="149.6pt,17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" strokecolor="black [3200]" strokeweight="1.5pt">
                <v:stroke joinstyle="miter"/>
              </v:line>
            </w:pict>
          </mc:Fallback>
        </mc:AlternateContent>
      </w:r>
      <w:r w:rsidR="00F4239C">
        <w:rPr>
          <w:noProof/>
        </w:rPr>
        <mc:AlternateContent>
          <mc:Choice Requires="wps">
            <w:drawing>
              <wp:anchor distT="0" distB="0" distL="114300" distR="114300" simplePos="0" relativeHeight="251693056" behindDoc="0" locked="0" layoutInCell="1" allowOverlap="1" wp14:anchorId="50E16698" wp14:editId="6E232E47">
                <wp:simplePos x="0" y="0"/>
                <wp:positionH relativeFrom="column">
                  <wp:posOffset>1610042</wp:posOffset>
                </wp:positionH>
                <wp:positionV relativeFrom="paragraph">
                  <wp:posOffset>2357120</wp:posOffset>
                </wp:positionV>
                <wp:extent cx="0" cy="268068"/>
                <wp:effectExtent l="0" t="0" r="0" b="0"/>
                <wp:wrapNone/>
                <wp:docPr id="2059744566" name="Straight Connector 8"/>
                <wp:cNvGraphicFramePr/>
                <a:graphic xmlns:a="http://schemas.openxmlformats.org/drawingml/2006/main">
                  <a:graphicData uri="http://schemas.microsoft.com/office/word/2010/wordprocessingShape">
                    <wps:wsp>
                      <wps:cNvCnPr/>
                      <wps:spPr>
                        <a:xfrm>
                          <a:off x="0" y="0"/>
                          <a:ext cx="0" cy="26806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12AADB8" id="Straight Connector 8"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126.75pt,185.6pt" to="126.75pt,20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" strokecolor="black [3200]" strokeweight="1.5pt">
                <v:stroke joinstyle="miter"/>
              </v:line>
            </w:pict>
          </mc:Fallback>
        </mc:AlternateContent>
      </w:r>
      <w:r w:rsidR="00F4239C">
        <w:rPr>
          <w:noProof/>
        </w:rPr>
        <mc:AlternateContent>
          <mc:Choice Requires="wps">
            <w:drawing>
              <wp:anchor distT="0" distB="0" distL="114300" distR="114300" simplePos="0" relativeHeight="251753472" behindDoc="0" locked="0" layoutInCell="1" allowOverlap="1" wp14:anchorId="157D8C27" wp14:editId="3A40B737">
                <wp:simplePos x="0" y="0"/>
                <wp:positionH relativeFrom="column">
                  <wp:posOffset>1603693</wp:posOffset>
                </wp:positionH>
                <wp:positionV relativeFrom="paragraph">
                  <wp:posOffset>2357120</wp:posOffset>
                </wp:positionV>
                <wp:extent cx="296545" cy="0"/>
                <wp:effectExtent l="0" t="0" r="0" b="0"/>
                <wp:wrapNone/>
                <wp:docPr id="1791289277" name="Straight Connector 5"/>
                <wp:cNvGraphicFramePr/>
                <a:graphic xmlns:a="http://schemas.openxmlformats.org/drawingml/2006/main">
                  <a:graphicData uri="http://schemas.microsoft.com/office/word/2010/wordprocessingShape">
                    <wps:wsp>
                      <wps:cNvCnPr/>
                      <wps:spPr>
                        <a:xfrm flipH="1">
                          <a:off x="0" y="0"/>
                          <a:ext cx="29654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E9CBCA" id="Straight Connector 5" o:spid="_x0000_s1026" style="position:absolute;flip:x;z-index:251753472;visibility:visible;mso-wrap-style:square;mso-wrap-distance-left:9pt;mso-wrap-distance-top:0;mso-wrap-distance-right:9pt;mso-wrap-distance-bottom:0;mso-position-horizontal:absolute;mso-position-horizontal-relative:text;mso-position-vertical:absolute;mso-position-vertical-relative:text" from="126.3pt,185.6pt" to="149.65pt,1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" strokecolor="black [3200]" strokeweight="1.5pt">
                <v:stroke joinstyle="miter"/>
              </v:line>
            </w:pict>
          </mc:Fallback>
        </mc:AlternateContent>
      </w:r>
      <w:r w:rsidR="00C3382D">
        <w:rPr>
          <w:noProof/>
        </w:rPr>
        <mc:AlternateContent>
          <mc:Choice Requires="wpg">
            <w:drawing>
              <wp:anchor distT="0" distB="0" distL="114300" distR="114300" simplePos="0" relativeHeight="251751424" behindDoc="0" locked="0" layoutInCell="1" allowOverlap="1" wp14:anchorId="34EFE196" wp14:editId="217F8C98">
                <wp:simplePos x="0" y="0"/>
                <wp:positionH relativeFrom="column">
                  <wp:posOffset>1900238</wp:posOffset>
                </wp:positionH>
                <wp:positionV relativeFrom="paragraph">
                  <wp:posOffset>2130107</wp:posOffset>
                </wp:positionV>
                <wp:extent cx="383540" cy="337129"/>
                <wp:effectExtent l="0" t="19050" r="35560" b="44450"/>
                <wp:wrapNone/>
                <wp:docPr id="68609801"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83540" cy="337129"/>
                          <a:chOff x="0" y="0"/>
                          <a:chExt cx="892" cy="912"/>
                        </a:xfrm>
                      </wpg:grpSpPr>
                      <wps:wsp>
                        <wps:cNvPr id="1190040766" name="AutoShape 133"/>
                        <wps:cNvCnPr>
                          <a:cxnSpLocks noChangeShapeType="1"/>
                        </wps:cNvCnPr>
                        <wps:spPr bwMode="auto">
                          <a:xfrm>
                            <a:off x="701" y="456"/>
                            <a:ext cx="191"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cNvPr id="276859724" name="Group 276859724"/>
                        <wpg:cNvGrpSpPr>
                          <a:grpSpLocks/>
                        </wpg:cNvGrpSpPr>
                        <wpg:grpSpPr bwMode="auto">
                          <a:xfrm>
                            <a:off x="0" y="301"/>
                            <a:ext cx="214" cy="311"/>
                            <a:chOff x="0" y="301"/>
                            <a:chExt cx="214" cy="311"/>
                          </a:xfrm>
                        </wpg:grpSpPr>
                        <wps:wsp>
                          <wps:cNvPr id="601518402" name="AutoShape 135"/>
                          <wps:cNvCnPr>
                            <a:cxnSpLocks noChangeShapeType="1"/>
                          </wps:cNvCnPr>
                          <wps:spPr bwMode="auto">
                            <a:xfrm>
                              <a:off x="0" y="301"/>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396225179" name="AutoShape 136"/>
                          <wps:cNvCnPr>
                            <a:cxnSpLocks noChangeShapeType="1"/>
                          </wps:cNvCnPr>
                          <wps:spPr bwMode="auto">
                            <a:xfrm>
                              <a:off x="0" y="612"/>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010933901" name="AutoShape 137"/>
                        <wps:cNvSpPr>
                          <a:spLocks noChangeArrowheads="1"/>
                        </wps:cNvSpPr>
                        <wps:spPr bwMode="auto">
                          <a:xfrm rot="5400000" flipH="1">
                            <a:off x="31" y="110"/>
                            <a:ext cx="912" cy="691"/>
                          </a:xfrm>
                          <a:prstGeom prst="triangle">
                            <a:avLst>
                              <a:gd name="adj" fmla="val 50000"/>
                            </a:avLst>
                          </a:prstGeom>
                          <a:solidFill>
                            <a:schemeClr val="bg1">
                              <a:lumMod val="100000"/>
                              <a:lumOff val="0"/>
                            </a:schemeClr>
                          </a:solidFill>
                          <a:ln w="19050">
                            <a:solidFill>
                              <a:schemeClr val="tx1">
                                <a:lumMod val="100000"/>
                                <a:lumOff val="0"/>
                              </a:schemeClr>
                            </a:solidFill>
                            <a:miter lim="800000"/>
                            <a:headEnd/>
                            <a:tailEnd/>
                          </a:ln>
                        </wps:spPr>
                        <wps:bodyPr rot="0" vert="horz" wrap="square" lIns="91440" tIns="45720" rIns="91440" bIns="45720" anchor="t" anchorCtr="0" upright="1">
                          <a:noAutofit/>
                        </wps:bodyPr>
                      </wps:wsp>
                      <wpg:grpSp>
                        <wpg:cNvPr id="679861953" name="Group 679861953"/>
                        <wpg:cNvGrpSpPr>
                          <a:grpSpLocks/>
                        </wpg:cNvGrpSpPr>
                        <wpg:grpSpPr bwMode="auto">
                          <a:xfrm>
                            <a:off x="214" y="231"/>
                            <a:ext cx="187" cy="385"/>
                            <a:chOff x="214" y="231"/>
                            <a:chExt cx="187" cy="385"/>
                          </a:xfrm>
                        </wpg:grpSpPr>
                        <wpg:grpSp>
                          <wpg:cNvPr id="737735473" name="Group 737735473"/>
                          <wpg:cNvGrpSpPr>
                            <a:grpSpLocks/>
                          </wpg:cNvGrpSpPr>
                          <wpg:grpSpPr bwMode="auto">
                            <a:xfrm>
                              <a:off x="214" y="231"/>
                              <a:ext cx="187" cy="187"/>
                              <a:chOff x="214" y="231"/>
                              <a:chExt cx="187" cy="187"/>
                            </a:xfrm>
                          </wpg:grpSpPr>
                          <wps:wsp>
                            <wps:cNvPr id="263379938" name="AutoShape 140"/>
                            <wps:cNvCnPr>
                              <a:cxnSpLocks noChangeShapeType="1"/>
                            </wps:cNvCnPr>
                            <wps:spPr bwMode="auto">
                              <a:xfrm>
                                <a:off x="306"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647865689" name="AutoShape 141"/>
                            <wps:cNvCnPr>
                              <a:cxnSpLocks noChangeShapeType="1"/>
                            </wps:cNvCnPr>
                            <wps:spPr bwMode="auto">
                              <a:xfrm rot="5400000">
                                <a:off x="308"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455512824" name="AutoShape 142"/>
                          <wps:cNvCnPr>
                            <a:cxnSpLocks noChangeShapeType="1"/>
                          </wps:cNvCnPr>
                          <wps:spPr bwMode="auto">
                            <a:xfrm rot="5400000">
                              <a:off x="308" y="522"/>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4567C04C" id="Group 20" o:spid="_x0000_s1026" style="position:absolute;margin-left:149.65pt;margin-top:167.7pt;width:30.2pt;height:26.55pt;flip:y;z-index:251751424;mso-width-relative:margin;mso-height-relative:margin" coordsize="892,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">
                <v:shape id="AutoShape 133" o:spid="_x0000_s1027" type="#_x0000_t32" style="position:absolute;left:701;top:456;width: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" strokecolor="black [3213]" strokeweight="1.5pt"/>
                <v:group id="Group 276859724" o:spid="_x0000_s1028" style="position:absolute;top:301;width:214;height:311" coordorigin=",301" coordsize="21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">
                  <v:shape id="AutoShape 135" o:spid="_x0000_s1029" type="#_x0000_t32" style="position:absolute;top:301;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" strokecolor="black [3213]" strokeweight="1.5pt"/>
                  <v:shape id="AutoShape 136" o:spid="_x0000_s1030" type="#_x0000_t32" style="position:absolute;top:612;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" strokecolor="black [3213]" strokeweight="1.5p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37" o:spid="_x0000_s1031" type="#_x0000_t5" style="position:absolute;left:31;top:110;width:912;height:691;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" fillcolor="white [3212]" strokecolor="black [3213]" strokeweight="1.5pt"/>
                <v:group id="Group 679861953" o:spid="_x0000_s1032" style="position:absolute;left:214;top:231;width:187;height:385" coordorigin="214,231" coordsize="18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">
                  <v:group id="Group 737735473" o:spid="_x0000_s1033" style="position:absolute;left:214;top:231;width:187;height:187" coordorigin="214,231" coordsize="18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">
                    <v:shape id="AutoShape 140" o:spid="_x0000_s1034" type="#_x0000_t32" style="position:absolute;left:306;top:231;width:0;height: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" strokecolor="black [3213]" strokeweight="1.5pt"/>
                    <v:shape id="AutoShape 141" o:spid="_x0000_s1035" type="#_x0000_t32" style="position:absolute;left:308;top:231;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" strokecolor="black [3213]" strokeweight="1.5pt"/>
                  </v:group>
                  <v:shape id="AutoShape 142" o:spid="_x0000_s1036" type="#_x0000_t32" style="position:absolute;left:308;top:522;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" strokecolor="black [3213]" strokeweight="1.5pt"/>
                </v:group>
              </v:group>
            </w:pict>
          </mc:Fallback>
        </mc:AlternateContent>
      </w:r>
      <w:r w:rsidR="00C3382D">
        <w:rPr>
          <w:noProof/>
        </w:rPr>
        <mc:AlternateContent>
          <mc:Choice Requires="wpg">
            <w:drawing>
              <wp:anchor distT="0" distB="0" distL="114300" distR="114300" simplePos="0" relativeHeight="251706368" behindDoc="0" locked="0" layoutInCell="1" allowOverlap="1" wp14:anchorId="2B5A6E3A" wp14:editId="2375D601">
                <wp:simplePos x="0" y="0"/>
                <wp:positionH relativeFrom="column">
                  <wp:posOffset>1871663</wp:posOffset>
                </wp:positionH>
                <wp:positionV relativeFrom="paragraph">
                  <wp:posOffset>787507</wp:posOffset>
                </wp:positionV>
                <wp:extent cx="383540" cy="336760"/>
                <wp:effectExtent l="0" t="19050" r="35560" b="44450"/>
                <wp:wrapNone/>
                <wp:docPr id="1095048583"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flipV="1">
                          <a:off x="0" y="0"/>
                          <a:ext cx="383540" cy="336760"/>
                          <a:chOff x="0" y="0"/>
                          <a:chExt cx="892" cy="912"/>
                        </a:xfrm>
                      </wpg:grpSpPr>
                      <wps:wsp>
                        <wps:cNvPr id="436952938" name="AutoShape 133"/>
                        <wps:cNvCnPr>
                          <a:cxnSpLocks noChangeShapeType="1"/>
                        </wps:cNvCnPr>
                        <wps:spPr bwMode="auto">
                          <a:xfrm>
                            <a:off x="701" y="456"/>
                            <a:ext cx="191"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cNvPr id="2109789798" name="Group 2109789798"/>
                        <wpg:cNvGrpSpPr>
                          <a:grpSpLocks/>
                        </wpg:cNvGrpSpPr>
                        <wpg:grpSpPr bwMode="auto">
                          <a:xfrm>
                            <a:off x="0" y="301"/>
                            <a:ext cx="214" cy="311"/>
                            <a:chOff x="0" y="301"/>
                            <a:chExt cx="214" cy="311"/>
                          </a:xfrm>
                        </wpg:grpSpPr>
                        <wps:wsp>
                          <wps:cNvPr id="290506414" name="AutoShape 135"/>
                          <wps:cNvCnPr>
                            <a:cxnSpLocks noChangeShapeType="1"/>
                          </wps:cNvCnPr>
                          <wps:spPr bwMode="auto">
                            <a:xfrm>
                              <a:off x="0" y="301"/>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304869785" name="AutoShape 136"/>
                          <wps:cNvCnPr>
                            <a:cxnSpLocks noChangeShapeType="1"/>
                          </wps:cNvCnPr>
                          <wps:spPr bwMode="auto">
                            <a:xfrm>
                              <a:off x="0" y="612"/>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281643088" name="AutoShape 137"/>
                        <wps:cNvSpPr>
                          <a:spLocks noChangeArrowheads="1"/>
                        </wps:cNvSpPr>
                        <wps:spPr bwMode="auto">
                          <a:xfrm rot="5400000" flipH="1">
                            <a:off x="31" y="110"/>
                            <a:ext cx="912" cy="691"/>
                          </a:xfrm>
                          <a:prstGeom prst="triangle">
                            <a:avLst>
                              <a:gd name="adj" fmla="val 50000"/>
                            </a:avLst>
                          </a:prstGeom>
                          <a:solidFill>
                            <a:schemeClr val="bg1">
                              <a:lumMod val="100000"/>
                              <a:lumOff val="0"/>
                            </a:schemeClr>
                          </a:solidFill>
                          <a:ln w="19050">
                            <a:solidFill>
                              <a:schemeClr val="tx1">
                                <a:lumMod val="100000"/>
                                <a:lumOff val="0"/>
                              </a:schemeClr>
                            </a:solidFill>
                            <a:miter lim="800000"/>
                            <a:headEnd/>
                            <a:tailEnd/>
                          </a:ln>
                        </wps:spPr>
                        <wps:bodyPr rot="0" vert="horz" wrap="square" lIns="91440" tIns="45720" rIns="91440" bIns="45720" anchor="t" anchorCtr="0" upright="1">
                          <a:noAutofit/>
                        </wps:bodyPr>
                      </wps:wsp>
                      <wpg:grpSp>
                        <wpg:cNvPr id="1827044336" name="Group 1827044336"/>
                        <wpg:cNvGrpSpPr>
                          <a:grpSpLocks/>
                        </wpg:cNvGrpSpPr>
                        <wpg:grpSpPr bwMode="auto">
                          <a:xfrm>
                            <a:off x="214" y="231"/>
                            <a:ext cx="187" cy="385"/>
                            <a:chOff x="214" y="231"/>
                            <a:chExt cx="187" cy="385"/>
                          </a:xfrm>
                        </wpg:grpSpPr>
                        <wpg:grpSp>
                          <wpg:cNvPr id="1174419370" name="Group 1174419370"/>
                          <wpg:cNvGrpSpPr>
                            <a:grpSpLocks/>
                          </wpg:cNvGrpSpPr>
                          <wpg:grpSpPr bwMode="auto">
                            <a:xfrm>
                              <a:off x="214" y="231"/>
                              <a:ext cx="187" cy="187"/>
                              <a:chOff x="214" y="231"/>
                              <a:chExt cx="187" cy="187"/>
                            </a:xfrm>
                          </wpg:grpSpPr>
                          <wps:wsp>
                            <wps:cNvPr id="1633068891" name="AutoShape 140"/>
                            <wps:cNvCnPr>
                              <a:cxnSpLocks noChangeShapeType="1"/>
                            </wps:cNvCnPr>
                            <wps:spPr bwMode="auto">
                              <a:xfrm>
                                <a:off x="306"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593675954" name="AutoShape 141"/>
                            <wps:cNvCnPr>
                              <a:cxnSpLocks noChangeShapeType="1"/>
                            </wps:cNvCnPr>
                            <wps:spPr bwMode="auto">
                              <a:xfrm rot="5400000">
                                <a:off x="308"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2073455878" name="AutoShape 142"/>
                          <wps:cNvCnPr>
                            <a:cxnSpLocks noChangeShapeType="1"/>
                          </wps:cNvCnPr>
                          <wps:spPr bwMode="auto">
                            <a:xfrm rot="5400000">
                              <a:off x="308" y="522"/>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7E0B9F54" id="Group 20" o:spid="_x0000_s1026" style="position:absolute;margin-left:147.4pt;margin-top:62pt;width:30.2pt;height:26.5pt;flip:y;z-index:251706368;mso-width-relative:margin;mso-height-relative:margin" coordsize="892,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">
                <v:shape id="AutoShape 133" o:spid="_x0000_s1027" type="#_x0000_t32" style="position:absolute;left:701;top:456;width: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" strokecolor="black [3213]" strokeweight="1.5pt"/>
                <v:group id="Group 2109789798" o:spid="_x0000_s1028" style="position:absolute;top:301;width:214;height:311" coordorigin=",301" coordsize="21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">
                  <v:shape id="AutoShape 135" o:spid="_x0000_s1029" type="#_x0000_t32" style="position:absolute;top:301;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" strokecolor="black [3213]" strokeweight="1.5pt"/>
                  <v:shape id="AutoShape 136" o:spid="_x0000_s1030" type="#_x0000_t32" style="position:absolute;top:612;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" strokecolor="black [3213]" strokeweight="1.5pt"/>
                </v:group>
                <v:shape id="AutoShape 137" o:spid="_x0000_s1031" type="#_x0000_t5" style="position:absolute;left:31;top:110;width:912;height:691;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" fillcolor="white [3212]" strokecolor="black [3213]" strokeweight="1.5pt"/>
                <v:group id="Group 1827044336" o:spid="_x0000_s1032" style="position:absolute;left:214;top:231;width:187;height:385" coordorigin="214,231" coordsize="18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">
                  <v:group id="Group 1174419370" o:spid="_x0000_s1033" style="position:absolute;left:214;top:231;width:187;height:187" coordorigin="214,231" coordsize="18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">
                    <v:shape id="AutoShape 140" o:spid="_x0000_s1034" type="#_x0000_t32" style="position:absolute;left:306;top:231;width:0;height: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" strokecolor="black [3213]" strokeweight="1.5pt"/>
                    <v:shape id="AutoShape 141" o:spid="_x0000_s1035" type="#_x0000_t32" style="position:absolute;left:308;top:231;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" strokecolor="black [3213]" strokeweight="1.5pt"/>
                  </v:group>
                  <v:shape id="AutoShape 142" o:spid="_x0000_s1036" type="#_x0000_t32" style="position:absolute;left:308;top:522;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" strokecolor="black [3213]" strokeweight="1.5pt"/>
                </v:group>
              </v:group>
            </w:pict>
          </mc:Fallback>
        </mc:AlternateContent>
      </w:r>
      <w:r w:rsidR="00C3382D">
        <w:rPr>
          <w:noProof/>
        </w:rPr>
        <mc:AlternateContent>
          <mc:Choice Requires="wps">
            <w:drawing>
              <wp:anchor distT="0" distB="0" distL="114300" distR="114300" simplePos="0" relativeHeight="251701248" behindDoc="0" locked="0" layoutInCell="1" allowOverlap="1" wp14:anchorId="0058D7CC" wp14:editId="3D9C2F12">
                <wp:simplePos x="0" y="0"/>
                <wp:positionH relativeFrom="column">
                  <wp:posOffset>2443163</wp:posOffset>
                </wp:positionH>
                <wp:positionV relativeFrom="paragraph">
                  <wp:posOffset>1834833</wp:posOffset>
                </wp:positionV>
                <wp:extent cx="0" cy="459740"/>
                <wp:effectExtent l="0" t="0" r="38100" b="35560"/>
                <wp:wrapNone/>
                <wp:docPr id="1712852670" name="Straight Connector 16"/>
                <wp:cNvGraphicFramePr/>
                <a:graphic xmlns:a="http://schemas.openxmlformats.org/drawingml/2006/main">
                  <a:graphicData uri="http://schemas.microsoft.com/office/word/2010/wordprocessingShape">
                    <wps:wsp>
                      <wps:cNvCnPr/>
                      <wps:spPr>
                        <a:xfrm>
                          <a:off x="0" y="0"/>
                          <a:ext cx="0" cy="45974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640BAEB" id="Straight Connector 16" o:spid="_x0000_s1026" style="position:absolute;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2.4pt,144.5pt" to="192.4pt,18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" strokecolor="black [3200]" strokeweight="1.5pt">
                <v:stroke joinstyle="miter"/>
              </v:line>
            </w:pict>
          </mc:Fallback>
        </mc:AlternateContent>
      </w:r>
      <w:r w:rsidR="00C3382D">
        <w:rPr>
          <w:noProof/>
        </w:rPr>
        <mc:AlternateContent>
          <mc:Choice Requires="wps">
            <w:drawing>
              <wp:anchor distT="0" distB="0" distL="114300" distR="114300" simplePos="0" relativeHeight="251700224" behindDoc="0" locked="0" layoutInCell="1" allowOverlap="1" wp14:anchorId="492F58CC" wp14:editId="757CBEA3">
                <wp:simplePos x="0" y="0"/>
                <wp:positionH relativeFrom="column">
                  <wp:posOffset>2109788</wp:posOffset>
                </wp:positionH>
                <wp:positionV relativeFrom="paragraph">
                  <wp:posOffset>1834833</wp:posOffset>
                </wp:positionV>
                <wp:extent cx="333375" cy="0"/>
                <wp:effectExtent l="0" t="0" r="0" b="0"/>
                <wp:wrapNone/>
                <wp:docPr id="856404824" name="Straight Connector 15"/>
                <wp:cNvGraphicFramePr/>
                <a:graphic xmlns:a="http://schemas.openxmlformats.org/drawingml/2006/main">
                  <a:graphicData uri="http://schemas.microsoft.com/office/word/2010/wordprocessingShape">
                    <wps:wsp>
                      <wps:cNvCnPr/>
                      <wps:spPr>
                        <a:xfrm>
                          <a:off x="0" y="0"/>
                          <a:ext cx="33337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9815CAF" id="Straight Connector 15" o:spid="_x0000_s1026" style="position:absolute;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6.15pt,144.5pt" to="192.4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" strokecolor="black [3200]" strokeweight="1.5pt">
                <v:stroke joinstyle="miter"/>
              </v:line>
            </w:pict>
          </mc:Fallback>
        </mc:AlternateContent>
      </w:r>
      <w:r w:rsidR="00C3382D">
        <w:rPr>
          <w:noProof/>
        </w:rPr>
        <mc:AlternateContent>
          <mc:Choice Requires="wps">
            <w:drawing>
              <wp:anchor distT="0" distB="0" distL="114300" distR="114300" simplePos="0" relativeHeight="251696128" behindDoc="0" locked="0" layoutInCell="1" allowOverlap="1" wp14:anchorId="581F3293" wp14:editId="51861C96">
                <wp:simplePos x="0" y="0"/>
                <wp:positionH relativeFrom="column">
                  <wp:posOffset>1557338</wp:posOffset>
                </wp:positionH>
                <wp:positionV relativeFrom="paragraph">
                  <wp:posOffset>1837466</wp:posOffset>
                </wp:positionV>
                <wp:extent cx="0" cy="400592"/>
                <wp:effectExtent l="0" t="0" r="38100" b="19050"/>
                <wp:wrapNone/>
                <wp:docPr id="756844742" name="Straight Connector 11"/>
                <wp:cNvGraphicFramePr/>
                <a:graphic xmlns:a="http://schemas.openxmlformats.org/drawingml/2006/main">
                  <a:graphicData uri="http://schemas.microsoft.com/office/word/2010/wordprocessingShape">
                    <wps:wsp>
                      <wps:cNvCnPr/>
                      <wps:spPr>
                        <a:xfrm flipV="1">
                          <a:off x="0" y="0"/>
                          <a:ext cx="0" cy="40059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68F49D7" id="Straight Connector 11" o:spid="_x0000_s1026" style="position:absolute;flip:y;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22.65pt,144.7pt" to="122.65pt,17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" strokecolor="black [3200]" strokeweight="1.5pt">
                <v:stroke joinstyle="miter"/>
              </v:line>
            </w:pict>
          </mc:Fallback>
        </mc:AlternateContent>
      </w:r>
      <w:r w:rsidR="00C3382D">
        <w:rPr>
          <w:noProof/>
        </w:rPr>
        <mc:AlternateContent>
          <mc:Choice Requires="wps">
            <w:drawing>
              <wp:anchor distT="0" distB="0" distL="114300" distR="114300" simplePos="0" relativeHeight="251732992" behindDoc="0" locked="0" layoutInCell="1" allowOverlap="1" wp14:anchorId="06E997A6" wp14:editId="70DC88C8">
                <wp:simplePos x="0" y="0"/>
                <wp:positionH relativeFrom="column">
                  <wp:posOffset>1667828</wp:posOffset>
                </wp:positionH>
                <wp:positionV relativeFrom="paragraph">
                  <wp:posOffset>1477328</wp:posOffset>
                </wp:positionV>
                <wp:extent cx="472778" cy="256223"/>
                <wp:effectExtent l="0" t="0" r="0" b="0"/>
                <wp:wrapNone/>
                <wp:docPr id="1883295157" name="Text Box 46"/>
                <wp:cNvGraphicFramePr/>
                <a:graphic xmlns:a="http://schemas.openxmlformats.org/drawingml/2006/main">
                  <a:graphicData uri="http://schemas.microsoft.com/office/word/2010/wordprocessingShape">
                    <wps:wsp>
                      <wps:cNvSpPr txBox="1"/>
                      <wps:spPr>
                        <a:xfrm>
                          <a:off x="0" y="0"/>
                          <a:ext cx="472778" cy="256223"/>
                        </a:xfrm>
                        <a:prstGeom prst="rect">
                          <a:avLst/>
                        </a:prstGeom>
                        <a:solidFill>
                          <a:schemeClr val="lt1"/>
                        </a:solidFill>
                        <a:ln w="6350">
                          <a:solidFill>
                            <a:schemeClr val="bg1"/>
                          </a:solidFill>
                        </a:ln>
                      </wps:spPr>
                      <wps:txbx>
                        <w:txbxContent>
                          <w:p w14:paraId="345A0CD7" w14:textId="77777777" w:rsidR="00176EC9" w:rsidRPr="00921D08" w:rsidRDefault="00176EC9" w:rsidP="00176EC9">
                            <w:pPr>
                              <w:rPr>
                                <w:lang w:val="en-US"/>
                              </w:rPr>
                            </w:pPr>
                            <w:r>
                              <w:rPr>
                                <w:lang w:val="en-US"/>
                              </w:rPr>
                              <w:t>10u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6E997A6" id="Text Box 46" o:spid="_x0000_s1153" type="#_x0000_t202" style="position:absolute;margin-left:131.35pt;margin-top:116.35pt;width:37.25pt;height:20.2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" fillcolor="white [3201]" strokecolor="white [3212]" strokeweight=".5pt">
                <v:textbox>
                  <w:txbxContent>
                    <w:p w14:paraId="345A0CD7" w14:textId="77777777" w:rsidR="00176EC9" w:rsidRPr="00921D08" w:rsidRDefault="00176EC9" w:rsidP="00176EC9">
                      <w:pPr>
                        <w:rPr>
                          <w:lang w:val="en-US"/>
                        </w:rPr>
                      </w:pPr>
                      <w:r>
                        <w:rPr>
                          <w:lang w:val="en-US"/>
                        </w:rPr>
                        <w:t>10uF</w:t>
                      </w:r>
                    </w:p>
                  </w:txbxContent>
                </v:textbox>
              </v:shape>
            </w:pict>
          </mc:Fallback>
        </mc:AlternateContent>
      </w:r>
      <w:r w:rsidR="00C3382D">
        <w:rPr>
          <w:noProof/>
        </w:rPr>
        <mc:AlternateContent>
          <mc:Choice Requires="wps">
            <w:drawing>
              <wp:anchor distT="0" distB="0" distL="114300" distR="114300" simplePos="0" relativeHeight="251698176" behindDoc="0" locked="0" layoutInCell="1" allowOverlap="1" wp14:anchorId="41B1E6EC" wp14:editId="24B68977">
                <wp:simplePos x="0" y="0"/>
                <wp:positionH relativeFrom="column">
                  <wp:posOffset>1559877</wp:posOffset>
                </wp:positionH>
                <wp:positionV relativeFrom="paragraph">
                  <wp:posOffset>1834833</wp:posOffset>
                </wp:positionV>
                <wp:extent cx="312102" cy="0"/>
                <wp:effectExtent l="0" t="0" r="0" b="0"/>
                <wp:wrapNone/>
                <wp:docPr id="1481087254" name="Straight Connector 13"/>
                <wp:cNvGraphicFramePr/>
                <a:graphic xmlns:a="http://schemas.openxmlformats.org/drawingml/2006/main">
                  <a:graphicData uri="http://schemas.microsoft.com/office/word/2010/wordprocessingShape">
                    <wps:wsp>
                      <wps:cNvCnPr/>
                      <wps:spPr>
                        <a:xfrm flipH="1">
                          <a:off x="0" y="0"/>
                          <a:ext cx="31210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D9A13C" id="Straight Connector 13" o:spid="_x0000_s1026" style="position:absolute;flip:x;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22.8pt,144.5pt" to="147.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" strokecolor="black [3200]" strokeweight="1.5pt">
                <v:stroke joinstyle="miter"/>
              </v:line>
            </w:pict>
          </mc:Fallback>
        </mc:AlternateContent>
      </w:r>
      <w:r w:rsidR="00C3382D">
        <w:rPr>
          <w:noProof/>
        </w:rPr>
        <mc:AlternateContent>
          <mc:Choice Requires="wpg">
            <w:drawing>
              <wp:anchor distT="0" distB="0" distL="114300" distR="114300" simplePos="0" relativeHeight="251697152" behindDoc="0" locked="0" layoutInCell="1" allowOverlap="1" wp14:anchorId="2A04B182" wp14:editId="153D8E97">
                <wp:simplePos x="0" y="0"/>
                <wp:positionH relativeFrom="column">
                  <wp:posOffset>1836794</wp:posOffset>
                </wp:positionH>
                <wp:positionV relativeFrom="paragraph">
                  <wp:posOffset>1762125</wp:posOffset>
                </wp:positionV>
                <wp:extent cx="270887" cy="147637"/>
                <wp:effectExtent l="0" t="0" r="15240" b="24130"/>
                <wp:wrapNone/>
                <wp:docPr id="203344046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rot="10800000">
                          <a:off x="0" y="0"/>
                          <a:ext cx="270887" cy="147637"/>
                          <a:chOff x="-88583" y="88583"/>
                          <a:chExt cx="629" cy="360"/>
                        </a:xfrm>
                      </wpg:grpSpPr>
                      <wpg:grpSp>
                        <wpg:cNvPr id="141110299" name="Group 141110299"/>
                        <wpg:cNvGrpSpPr>
                          <a:grpSpLocks/>
                        </wpg:cNvGrpSpPr>
                        <wpg:grpSpPr bwMode="auto">
                          <a:xfrm>
                            <a:off x="-88324" y="88583"/>
                            <a:ext cx="111" cy="360"/>
                            <a:chOff x="-88324" y="88583"/>
                            <a:chExt cx="111" cy="360"/>
                          </a:xfrm>
                        </wpg:grpSpPr>
                        <wps:wsp>
                          <wps:cNvPr id="1440871636" name="AutoShape 153"/>
                          <wps:cNvCnPr>
                            <a:cxnSpLocks noChangeShapeType="1"/>
                          </wps:cNvCnPr>
                          <wps:spPr bwMode="auto">
                            <a:xfrm>
                              <a:off x="-88324" y="88583"/>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664511601" name="AutoShape 154"/>
                          <wps:cNvCnPr>
                            <a:cxnSpLocks noChangeShapeType="1"/>
                          </wps:cNvCnPr>
                          <wps:spPr bwMode="auto">
                            <a:xfrm>
                              <a:off x="-88214" y="88583"/>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grpSp>
                        <wpg:cNvPr id="1272610430" name="Group 1272610430"/>
                        <wpg:cNvGrpSpPr>
                          <a:grpSpLocks/>
                        </wpg:cNvGrpSpPr>
                        <wpg:grpSpPr bwMode="auto">
                          <a:xfrm>
                            <a:off x="-88583" y="88762"/>
                            <a:ext cx="629" cy="1"/>
                            <a:chOff x="-88583" y="88762"/>
                            <a:chExt cx="629" cy="1"/>
                          </a:xfrm>
                        </wpg:grpSpPr>
                        <wps:wsp>
                          <wps:cNvPr id="2132478415" name="AutoShape 156"/>
                          <wps:cNvCnPr>
                            <a:cxnSpLocks noChangeShapeType="1"/>
                          </wps:cNvCnPr>
                          <wps:spPr bwMode="auto">
                            <a:xfrm rot="5400000">
                              <a:off x="-88454" y="88633"/>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713768417" name="AutoShape 157"/>
                          <wps:cNvCnPr>
                            <a:cxnSpLocks noChangeShapeType="1"/>
                          </wps:cNvCnPr>
                          <wps:spPr bwMode="auto">
                            <a:xfrm rot="5400000">
                              <a:off x="-88084" y="88633"/>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a:graphicData>
                </a:graphic>
                <wp14:sizeRelH relativeFrom="margin">
                  <wp14:pctWidth>0</wp14:pctWidth>
                </wp14:sizeRelH>
                <wp14:sizeRelV relativeFrom="margin">
                  <wp14:pctHeight>0</wp14:pctHeight>
                </wp14:sizeRelV>
              </wp:anchor>
            </w:drawing>
          </mc:Choice>
          <mc:Fallback>
            <w:pict>
              <v:group w14:anchorId="6EC60CC4" id="Group 12" o:spid="_x0000_s1026" style="position:absolute;margin-left:144.65pt;margin-top:138.75pt;width:21.35pt;height:11.6pt;rotation:180;z-index:251697152;mso-width-relative:margin;mso-height-relative:margin" coordorigin="-88583,88583" coordsize="629,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">
                <v:group id="Group 141110299" o:spid="_x0000_s1027" style="position:absolute;left:-88324;top:88583;width:111;height:360" coordorigin="-88324,88583" coordsize="11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">
                  <v:shape id="AutoShape 153" o:spid="_x0000_s1028" type="#_x0000_t32" style="position:absolute;left:-88324;top:88583;width:1;height: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" strokecolor="black [3213]" strokeweight="1.5pt"/>
                  <v:shape id="AutoShape 154" o:spid="_x0000_s1029" type="#_x0000_t32" style="position:absolute;left:-88214;top:88583;width:1;height: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" strokecolor="black [3213]" strokeweight="1.5pt"/>
                </v:group>
                <v:group id="Group 1272610430" o:spid="_x0000_s1030" style="position:absolute;left:-88583;top:88762;width:629;height:1" coordorigin="-88583,88762" coordsize="6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">
                  <v:shape id="AutoShape 156" o:spid="_x0000_s1031" type="#_x0000_t32" style="position:absolute;left:-88454;top:88633;width:1;height:25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" strokecolor="black [3213]" strokeweight="1.5pt"/>
                  <v:shape id="AutoShape 157" o:spid="_x0000_s1032" type="#_x0000_t32" style="position:absolute;left:-88084;top:88633;width:1;height:25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" strokecolor="black [3213]" strokeweight="1.5pt"/>
                </v:group>
              </v:group>
            </w:pict>
          </mc:Fallback>
        </mc:AlternateContent>
      </w:r>
      <w:r w:rsidR="00C3382D">
        <w:rPr>
          <w:noProof/>
        </w:rPr>
        <mc:AlternateContent>
          <mc:Choice Requires="wps">
            <w:drawing>
              <wp:anchor distT="0" distB="0" distL="114300" distR="114300" simplePos="0" relativeHeight="251730944" behindDoc="0" locked="0" layoutInCell="1" allowOverlap="1" wp14:anchorId="0220F76F" wp14:editId="5FFF13A9">
                <wp:simplePos x="0" y="0"/>
                <wp:positionH relativeFrom="column">
                  <wp:posOffset>1526963</wp:posOffset>
                </wp:positionH>
                <wp:positionV relativeFrom="paragraph">
                  <wp:posOffset>226378</wp:posOffset>
                </wp:positionV>
                <wp:extent cx="612435" cy="254000"/>
                <wp:effectExtent l="0" t="0" r="0" b="0"/>
                <wp:wrapNone/>
                <wp:docPr id="1737874678" name="Text Box 44"/>
                <wp:cNvGraphicFramePr/>
                <a:graphic xmlns:a="http://schemas.openxmlformats.org/drawingml/2006/main">
                  <a:graphicData uri="http://schemas.microsoft.com/office/word/2010/wordprocessingShape">
                    <wps:wsp>
                      <wps:cNvSpPr txBox="1"/>
                      <wps:spPr>
                        <a:xfrm>
                          <a:off x="0" y="0"/>
                          <a:ext cx="612435" cy="254000"/>
                        </a:xfrm>
                        <a:prstGeom prst="rect">
                          <a:avLst/>
                        </a:prstGeom>
                        <a:solidFill>
                          <a:schemeClr val="lt1"/>
                        </a:solidFill>
                        <a:ln w="6350">
                          <a:solidFill>
                            <a:schemeClr val="bg1"/>
                          </a:solidFill>
                        </a:ln>
                      </wps:spPr>
                      <wps:txbx>
                        <w:txbxContent>
                          <w:p w14:paraId="0EC91F24" w14:textId="77777777" w:rsidR="00176EC9" w:rsidRPr="00921D08" w:rsidRDefault="00176EC9" w:rsidP="00176EC9">
                            <w:pPr>
                              <w:rPr>
                                <w:lang w:val="en-US"/>
                              </w:rPr>
                            </w:pPr>
                            <w:r>
                              <w:rPr>
                                <w:lang w:val="en-US"/>
                              </w:rPr>
                              <w:t>100k</w:t>
                            </w:r>
                            <w:r>
                              <w:rPr>
                                <w:rFonts w:ascii="DM Sans" w:hAnsi="DM Sans"/>
                                <w:lang w:val="en-US"/>
                              </w:rPr>
                              <w:t>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20F76F" id="Text Box 44" o:spid="_x0000_s1154" type="#_x0000_t202" style="position:absolute;margin-left:120.25pt;margin-top:17.85pt;width:48.2pt;height:20pt;z-index:251730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" fillcolor="white [3201]" strokecolor="white [3212]" strokeweight=".5pt">
                <v:textbox>
                  <w:txbxContent>
                    <w:p w14:paraId="0EC91F24" w14:textId="77777777" w:rsidR="00176EC9" w:rsidRPr="00921D08" w:rsidRDefault="00176EC9" w:rsidP="00176EC9">
                      <w:pPr>
                        <w:rPr>
                          <w:lang w:val="en-US"/>
                        </w:rPr>
                      </w:pPr>
                      <w:r>
                        <w:rPr>
                          <w:lang w:val="en-US"/>
                        </w:rPr>
                        <w:t>100k</w:t>
                      </w:r>
                      <w:r>
                        <w:rPr>
                          <w:rFonts w:ascii="DM Sans" w:hAnsi="DM Sans"/>
                          <w:lang w:val="en-US"/>
                        </w:rPr>
                        <w:t>Ω</w:t>
                      </w:r>
                    </w:p>
                  </w:txbxContent>
                </v:textbox>
              </v:shape>
            </w:pict>
          </mc:Fallback>
        </mc:AlternateContent>
      </w:r>
      <w:r w:rsidR="00C3382D">
        <w:rPr>
          <w:noProof/>
        </w:rPr>
        <mc:AlternateContent>
          <mc:Choice Requires="wps">
            <w:drawing>
              <wp:anchor distT="0" distB="0" distL="114300" distR="114300" simplePos="0" relativeHeight="251714560" behindDoc="0" locked="0" layoutInCell="1" allowOverlap="1" wp14:anchorId="5914AD8D" wp14:editId="506B8B7B">
                <wp:simplePos x="0" y="0"/>
                <wp:positionH relativeFrom="column">
                  <wp:posOffset>2414588</wp:posOffset>
                </wp:positionH>
                <wp:positionV relativeFrom="paragraph">
                  <wp:posOffset>558483</wp:posOffset>
                </wp:positionV>
                <wp:extent cx="0" cy="393382"/>
                <wp:effectExtent l="0" t="0" r="38100" b="26035"/>
                <wp:wrapNone/>
                <wp:docPr id="557972460" name="Straight Connector 28"/>
                <wp:cNvGraphicFramePr/>
                <a:graphic xmlns:a="http://schemas.openxmlformats.org/drawingml/2006/main">
                  <a:graphicData uri="http://schemas.microsoft.com/office/word/2010/wordprocessingShape">
                    <wps:wsp>
                      <wps:cNvCnPr/>
                      <wps:spPr>
                        <a:xfrm>
                          <a:off x="0" y="0"/>
                          <a:ext cx="0" cy="39338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0038E55" id="Straight Connector 28" o:spid="_x0000_s1026" style="position:absolute;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90.15pt,44pt" to="190.15pt,7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" strokecolor="black [3200]" strokeweight="1.5pt">
                <v:stroke joinstyle="miter"/>
              </v:line>
            </w:pict>
          </mc:Fallback>
        </mc:AlternateContent>
      </w:r>
      <w:r w:rsidR="00C3382D">
        <w:rPr>
          <w:noProof/>
        </w:rPr>
        <mc:AlternateContent>
          <mc:Choice Requires="wpg">
            <w:drawing>
              <wp:anchor distT="0" distB="0" distL="114300" distR="114300" simplePos="0" relativeHeight="251711488" behindDoc="0" locked="0" layoutInCell="1" allowOverlap="1" wp14:anchorId="7D4686D9" wp14:editId="6BF40234">
                <wp:simplePos x="0" y="0"/>
                <wp:positionH relativeFrom="column">
                  <wp:posOffset>1466752</wp:posOffset>
                </wp:positionH>
                <wp:positionV relativeFrom="paragraph">
                  <wp:posOffset>1291928</wp:posOffset>
                </wp:positionV>
                <wp:extent cx="186267" cy="131233"/>
                <wp:effectExtent l="0" t="0" r="23495" b="21590"/>
                <wp:wrapNone/>
                <wp:docPr id="1476363774"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86267" cy="131233"/>
                          <a:chOff x="0" y="0"/>
                          <a:chExt cx="660" cy="360"/>
                        </a:xfrm>
                      </wpg:grpSpPr>
                      <wps:wsp>
                        <wps:cNvPr id="817947817"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736935383"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647274569"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756588794"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a:graphicData>
                </a:graphic>
                <wp14:sizeRelH relativeFrom="margin">
                  <wp14:pctWidth>0</wp14:pctWidth>
                </wp14:sizeRelH>
                <wp14:sizeRelV relativeFrom="margin">
                  <wp14:pctHeight>0</wp14:pctHeight>
                </wp14:sizeRelV>
              </wp:anchor>
            </w:drawing>
          </mc:Choice>
          <mc:Fallback>
            <w:pict>
              <v:group w14:anchorId="3DAB14E1" id="Group 25" o:spid="_x0000_s1026" style="position:absolute;margin-left:115.5pt;margin-top:101.75pt;width:14.65pt;height:10.35pt;z-index:251711488;mso-width-relative:margin;mso-height-relative:margin" coordsize="660,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">
                <v:shape id="AutoShape 146" o:spid="_x0000_s1027"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" strokecolor="#0d0d0d [3069]" strokeweight="1.5pt"/>
                <v:shape id="AutoShape 147" o:spid="_x0000_s1028"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" strokecolor="#0d0d0d [3069]" strokeweight="1.5pt"/>
                <v:shape id="AutoShape 148" o:spid="_x0000_s1029"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" strokecolor="#0d0d0d [3069]" strokeweight="1.5pt"/>
                <v:shape id="AutoShape 149" o:spid="_x0000_s1030"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" strokecolor="#0d0d0d [3069]" strokeweight="1.5pt"/>
              </v:group>
            </w:pict>
          </mc:Fallback>
        </mc:AlternateContent>
      </w:r>
      <w:r w:rsidR="00C3382D">
        <w:rPr>
          <w:noProof/>
        </w:rPr>
        <mc:AlternateContent>
          <mc:Choice Requires="wps">
            <w:drawing>
              <wp:anchor distT="0" distB="0" distL="114300" distR="114300" simplePos="0" relativeHeight="251710464" behindDoc="0" locked="0" layoutInCell="1" allowOverlap="1" wp14:anchorId="16DFB100" wp14:editId="25EA222B">
                <wp:simplePos x="0" y="0"/>
                <wp:positionH relativeFrom="column">
                  <wp:posOffset>1554268</wp:posOffset>
                </wp:positionH>
                <wp:positionV relativeFrom="paragraph">
                  <wp:posOffset>1013883</wp:posOffset>
                </wp:positionV>
                <wp:extent cx="0" cy="267970"/>
                <wp:effectExtent l="0" t="0" r="0" b="0"/>
                <wp:wrapNone/>
                <wp:docPr id="1512072069" name="Straight Connector 24"/>
                <wp:cNvGraphicFramePr/>
                <a:graphic xmlns:a="http://schemas.openxmlformats.org/drawingml/2006/main">
                  <a:graphicData uri="http://schemas.microsoft.com/office/word/2010/wordprocessingShape">
                    <wps:wsp>
                      <wps:cNvCnPr/>
                      <wps:spPr>
                        <a:xfrm>
                          <a:off x="0" y="0"/>
                          <a:ext cx="0" cy="26797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0A8FD0" id="Straight Connector 24" o:spid="_x0000_s1026" style="position:absolute;z-index:251710464;visibility:visible;mso-wrap-style:square;mso-wrap-distance-left:9pt;mso-wrap-distance-top:0;mso-wrap-distance-right:9pt;mso-wrap-distance-bottom:0;mso-position-horizontal:absolute;mso-position-horizontal-relative:text;mso-position-vertical:absolute;mso-position-vertical-relative:text" from="122.4pt,79.85pt" to="122.4pt,10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" strokecolor="black [3200]" strokeweight="1.5pt">
                <v:stroke joinstyle="miter"/>
              </v:line>
            </w:pict>
          </mc:Fallback>
        </mc:AlternateContent>
      </w:r>
      <w:r w:rsidR="00C3382D">
        <w:rPr>
          <w:noProof/>
        </w:rPr>
        <mc:AlternateContent>
          <mc:Choice Requires="wps">
            <w:drawing>
              <wp:anchor distT="0" distB="0" distL="114300" distR="114300" simplePos="0" relativeHeight="251709440" behindDoc="0" locked="0" layoutInCell="1" allowOverlap="1" wp14:anchorId="258B1599" wp14:editId="139AE431">
                <wp:simplePos x="0" y="0"/>
                <wp:positionH relativeFrom="column">
                  <wp:posOffset>1552575</wp:posOffset>
                </wp:positionH>
                <wp:positionV relativeFrom="paragraph">
                  <wp:posOffset>1012876</wp:posOffset>
                </wp:positionV>
                <wp:extent cx="344805" cy="0"/>
                <wp:effectExtent l="0" t="0" r="0" b="0"/>
                <wp:wrapNone/>
                <wp:docPr id="212028353" name="Straight Connector 23"/>
                <wp:cNvGraphicFramePr/>
                <a:graphic xmlns:a="http://schemas.openxmlformats.org/drawingml/2006/main">
                  <a:graphicData uri="http://schemas.microsoft.com/office/word/2010/wordprocessingShape">
                    <wps:wsp>
                      <wps:cNvCnPr/>
                      <wps:spPr>
                        <a:xfrm flipH="1">
                          <a:off x="0" y="0"/>
                          <a:ext cx="344805"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8FEE3C" id="Straight Connector 23" o:spid="_x0000_s1026" style="position:absolute;flip:x;z-index:251709440;visibility:visible;mso-wrap-style:square;mso-wrap-distance-left:9pt;mso-wrap-distance-top:0;mso-wrap-distance-right:9pt;mso-wrap-distance-bottom:0;mso-position-horizontal:absolute;mso-position-horizontal-relative:text;mso-position-vertical:absolute;mso-position-vertical-relative:text" from="122.25pt,79.75pt" to="149.4pt,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" strokecolor="black [3200]" strokeweight="1.5pt">
                <v:stroke joinstyle="miter"/>
              </v:line>
            </w:pict>
          </mc:Fallback>
        </mc:AlternateContent>
      </w:r>
      <w:r w:rsidR="00C3382D">
        <w:rPr>
          <w:noProof/>
        </w:rPr>
        <mc:AlternateContent>
          <mc:Choice Requires="wps">
            <w:drawing>
              <wp:anchor distT="0" distB="0" distL="114300" distR="114300" simplePos="0" relativeHeight="251707392" behindDoc="0" locked="0" layoutInCell="1" allowOverlap="1" wp14:anchorId="00DDFD0A" wp14:editId="253F4CEE">
                <wp:simplePos x="0" y="0"/>
                <wp:positionH relativeFrom="column">
                  <wp:posOffset>1496695</wp:posOffset>
                </wp:positionH>
                <wp:positionV relativeFrom="paragraph">
                  <wp:posOffset>900007</wp:posOffset>
                </wp:positionV>
                <wp:extent cx="411142" cy="0"/>
                <wp:effectExtent l="0" t="0" r="0" b="0"/>
                <wp:wrapNone/>
                <wp:docPr id="2057658662" name="Straight Connector 21"/>
                <wp:cNvGraphicFramePr/>
                <a:graphic xmlns:a="http://schemas.openxmlformats.org/drawingml/2006/main">
                  <a:graphicData uri="http://schemas.microsoft.com/office/word/2010/wordprocessingShape">
                    <wps:wsp>
                      <wps:cNvCnPr/>
                      <wps:spPr>
                        <a:xfrm flipH="1">
                          <a:off x="0" y="0"/>
                          <a:ext cx="411142"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9334162" id="Straight Connector 21" o:spid="_x0000_s1026" style="position:absolute;flip:x;z-index:251707392;visibility:visible;mso-wrap-style:square;mso-wrap-distance-left:9pt;mso-wrap-distance-top:0;mso-wrap-distance-right:9pt;mso-wrap-distance-bottom:0;mso-position-horizontal:absolute;mso-position-horizontal-relative:text;mso-position-vertical:absolute;mso-position-vertical-relative:text" from="117.85pt,70.85pt" to="150.2pt,7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" strokecolor="black [3200]" strokeweight="1.5pt">
                <v:stroke joinstyle="miter"/>
              </v:line>
            </w:pict>
          </mc:Fallback>
        </mc:AlternateContent>
      </w:r>
      <w:r w:rsidR="00C3382D">
        <w:rPr>
          <w:noProof/>
        </w:rPr>
        <mc:AlternateContent>
          <mc:Choice Requires="wps">
            <w:drawing>
              <wp:anchor distT="0" distB="0" distL="114300" distR="114300" simplePos="0" relativeHeight="251708416" behindDoc="0" locked="0" layoutInCell="1" allowOverlap="1" wp14:anchorId="60D484DA" wp14:editId="5861CE5B">
                <wp:simplePos x="0" y="0"/>
                <wp:positionH relativeFrom="column">
                  <wp:posOffset>1498600</wp:posOffset>
                </wp:positionH>
                <wp:positionV relativeFrom="paragraph">
                  <wp:posOffset>550545</wp:posOffset>
                </wp:positionV>
                <wp:extent cx="0" cy="349675"/>
                <wp:effectExtent l="0" t="0" r="38100" b="12700"/>
                <wp:wrapNone/>
                <wp:docPr id="910758489" name="Straight Connector 22"/>
                <wp:cNvGraphicFramePr/>
                <a:graphic xmlns:a="http://schemas.openxmlformats.org/drawingml/2006/main">
                  <a:graphicData uri="http://schemas.microsoft.com/office/word/2010/wordprocessingShape">
                    <wps:wsp>
                      <wps:cNvCnPr/>
                      <wps:spPr>
                        <a:xfrm flipV="1">
                          <a:off x="0" y="0"/>
                          <a:ext cx="0" cy="349675"/>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618A4BD" id="Straight Connector 22" o:spid="_x0000_s1026" style="position:absolute;flip:y;z-index:251708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8pt,43.35pt" to="118pt,7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" strokecolor="black [3200]" strokeweight="1.5pt">
                <v:stroke joinstyle="miter"/>
              </v:line>
            </w:pict>
          </mc:Fallback>
        </mc:AlternateContent>
      </w:r>
      <w:r w:rsidR="00427D4E">
        <w:rPr>
          <w:noProof/>
        </w:rPr>
        <w:drawing>
          <wp:anchor distT="0" distB="0" distL="114300" distR="114300" simplePos="0" relativeHeight="251705344" behindDoc="0" locked="0" layoutInCell="1" allowOverlap="1" wp14:anchorId="5B0E5446" wp14:editId="748B4B82">
            <wp:simplePos x="0" y="0"/>
            <wp:positionH relativeFrom="column">
              <wp:posOffset>1609725</wp:posOffset>
            </wp:positionH>
            <wp:positionV relativeFrom="paragraph">
              <wp:posOffset>381212</wp:posOffset>
            </wp:positionV>
            <wp:extent cx="288290" cy="325145"/>
            <wp:effectExtent l="0" t="0" r="0" b="0"/>
            <wp:wrapNone/>
            <wp:docPr id="130208418"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8418" name="Picture 130208418"/>
                    <pic:cNvPicPr>
                      <a:picLocks noChangeAspect="1"/>
                    </pic:cNvPicPr>
                  </pic:nvPicPr>
                  <pic:blipFill>
                    <a:blip r:embed="rId14"/>
                    <a:stretch>
                      <a:fillRect/>
                    </a:stretch>
                  </pic:blipFill>
                  <pic:spPr>
                    <a:xfrm>
                      <a:off x="0" y="0"/>
                      <a:ext cx="288290" cy="325145"/>
                    </a:xfrm>
                    <a:prstGeom prst="rect">
                      <a:avLst/>
                    </a:prstGeom>
                  </pic:spPr>
                </pic:pic>
              </a:graphicData>
            </a:graphic>
            <wp14:sizeRelH relativeFrom="margin">
              <wp14:pctWidth>0</wp14:pctWidth>
            </wp14:sizeRelH>
            <wp14:sizeRelV relativeFrom="margin">
              <wp14:pctHeight>0</wp14:pctHeight>
            </wp14:sizeRelV>
          </wp:anchor>
        </w:drawing>
      </w:r>
      <w:r w:rsidR="00427D4E">
        <w:rPr>
          <w:noProof/>
        </w:rPr>
        <mc:AlternateContent>
          <mc:Choice Requires="wps">
            <w:drawing>
              <wp:anchor distT="0" distB="0" distL="114300" distR="114300" simplePos="0" relativeHeight="251749376" behindDoc="0" locked="0" layoutInCell="1" allowOverlap="1" wp14:anchorId="781496EE" wp14:editId="7C6493EC">
                <wp:simplePos x="0" y="0"/>
                <wp:positionH relativeFrom="column">
                  <wp:posOffset>1282700</wp:posOffset>
                </wp:positionH>
                <wp:positionV relativeFrom="paragraph">
                  <wp:posOffset>550545</wp:posOffset>
                </wp:positionV>
                <wp:extent cx="364067" cy="0"/>
                <wp:effectExtent l="0" t="0" r="0" b="0"/>
                <wp:wrapNone/>
                <wp:docPr id="570802071" name="Straight Connector 2"/>
                <wp:cNvGraphicFramePr/>
                <a:graphic xmlns:a="http://schemas.openxmlformats.org/drawingml/2006/main">
                  <a:graphicData uri="http://schemas.microsoft.com/office/word/2010/wordprocessingShape">
                    <wps:wsp>
                      <wps:cNvCnPr/>
                      <wps:spPr>
                        <a:xfrm>
                          <a:off x="0" y="0"/>
                          <a:ext cx="364067"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727B8926" id="Straight Connector 2" o:spid="_x0000_s1026" style="position:absolute;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01pt,43.35pt" to="129.65pt,4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" strokecolor="black [3200]" strokeweight="1.5pt">
                <v:stroke joinstyle="miter"/>
              </v:line>
            </w:pict>
          </mc:Fallback>
        </mc:AlternateContent>
      </w:r>
      <w:r w:rsidR="00427D4E">
        <w:rPr>
          <w:noProof/>
        </w:rPr>
        <mc:AlternateContent>
          <mc:Choice Requires="wps">
            <w:drawing>
              <wp:anchor distT="0" distB="0" distL="114300" distR="114300" simplePos="0" relativeHeight="251731968" behindDoc="0" locked="0" layoutInCell="1" allowOverlap="1" wp14:anchorId="1CE1C0CD" wp14:editId="52F940DD">
                <wp:simplePos x="0" y="0"/>
                <wp:positionH relativeFrom="column">
                  <wp:posOffset>863600</wp:posOffset>
                </wp:positionH>
                <wp:positionV relativeFrom="paragraph">
                  <wp:posOffset>219076</wp:posOffset>
                </wp:positionV>
                <wp:extent cx="579967" cy="259080"/>
                <wp:effectExtent l="0" t="0" r="10795" b="26670"/>
                <wp:wrapNone/>
                <wp:docPr id="4533249" name="Text Box 45"/>
                <wp:cNvGraphicFramePr/>
                <a:graphic xmlns:a="http://schemas.openxmlformats.org/drawingml/2006/main">
                  <a:graphicData uri="http://schemas.microsoft.com/office/word/2010/wordprocessingShape">
                    <wps:wsp>
                      <wps:cNvSpPr txBox="1"/>
                      <wps:spPr>
                        <a:xfrm>
                          <a:off x="0" y="0"/>
                          <a:ext cx="579967" cy="259080"/>
                        </a:xfrm>
                        <a:prstGeom prst="rect">
                          <a:avLst/>
                        </a:prstGeom>
                        <a:solidFill>
                          <a:schemeClr val="lt1"/>
                        </a:solidFill>
                        <a:ln w="6350">
                          <a:solidFill>
                            <a:schemeClr val="bg1"/>
                          </a:solidFill>
                        </a:ln>
                      </wps:spPr>
                      <wps:txbx>
                        <w:txbxContent>
                          <w:p w14:paraId="57B557E8" w14:textId="77777777" w:rsidR="00176EC9" w:rsidRPr="00921D08" w:rsidRDefault="00176EC9" w:rsidP="00176EC9">
                            <w:pPr>
                              <w:rPr>
                                <w:lang w:val="en-US"/>
                              </w:rPr>
                            </w:pPr>
                            <w:r>
                              <w:rPr>
                                <w:lang w:val="en-US"/>
                              </w:rPr>
                              <w:t>100k</w:t>
                            </w:r>
                            <w:r>
                              <w:rPr>
                                <w:rFonts w:ascii="DM Sans" w:hAnsi="DM Sans"/>
                                <w:lang w:val="en-US"/>
                              </w:rPr>
                              <w:t>Ω</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CE1C0CD" id="Text Box 45" o:spid="_x0000_s1155" type="#_x0000_t202" style="position:absolute;margin-left:68pt;margin-top:17.25pt;width:45.65pt;height:20.4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" fillcolor="white [3201]" strokecolor="white [3212]" strokeweight=".5pt">
                <v:textbox>
                  <w:txbxContent>
                    <w:p w14:paraId="57B557E8" w14:textId="77777777" w:rsidR="00176EC9" w:rsidRPr="00921D08" w:rsidRDefault="00176EC9" w:rsidP="00176EC9">
                      <w:pPr>
                        <w:rPr>
                          <w:lang w:val="en-US"/>
                        </w:rPr>
                      </w:pPr>
                      <w:r>
                        <w:rPr>
                          <w:lang w:val="en-US"/>
                        </w:rPr>
                        <w:t>100k</w:t>
                      </w:r>
                      <w:r>
                        <w:rPr>
                          <w:rFonts w:ascii="DM Sans" w:hAnsi="DM Sans"/>
                          <w:lang w:val="en-US"/>
                        </w:rPr>
                        <w:t>Ω</w:t>
                      </w:r>
                    </w:p>
                  </w:txbxContent>
                </v:textbox>
              </v:shape>
            </w:pict>
          </mc:Fallback>
        </mc:AlternateContent>
      </w:r>
      <w:r w:rsidR="00427D4E">
        <w:rPr>
          <w:noProof/>
        </w:rPr>
        <mc:AlternateContent>
          <mc:Choice Requires="wps">
            <w:drawing>
              <wp:anchor distT="0" distB="0" distL="114300" distR="114300" simplePos="0" relativeHeight="251703296" behindDoc="0" locked="0" layoutInCell="1" allowOverlap="1" wp14:anchorId="3529BA7E" wp14:editId="29B52D88">
                <wp:simplePos x="0" y="0"/>
                <wp:positionH relativeFrom="column">
                  <wp:posOffset>977900</wp:posOffset>
                </wp:positionH>
                <wp:positionV relativeFrom="paragraph">
                  <wp:posOffset>484449</wp:posOffset>
                </wp:positionV>
                <wp:extent cx="302895" cy="137795"/>
                <wp:effectExtent l="0" t="0" r="20955" b="14605"/>
                <wp:wrapNone/>
                <wp:docPr id="165729222" name="Freeform 1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2895" cy="137795"/>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F75AF60" w14:textId="77777777" w:rsidR="00176EC9" w:rsidRDefault="00176EC9" w:rsidP="00176EC9">
                            <w:pPr>
                              <w:jc w:val="cente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529BA7E" id="Freeform 160" o:spid="_x0000_s1156" style="position:absolute;margin-left:77pt;margin-top:38.15pt;width:23.85pt;height:10.8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1770,72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" adj="-11796480,,5400" path="m,360r230,l340,,560,720,780,r220,720l1223,r217,720l1550,360r220,e" filled="f" strokecolor="black [3213]" strokeweight="1.5pt">
                <v:stroke joinstyle="round"/>
                <v:formulas/>
                <v:path arrowok="t" o:connecttype="custom" o:connectlocs="0,68898;39359,68898;58183,0;95831,137795;133479,0;171127,137795;209288,0;246423,137795;265247,68898;302895,68898" o:connectangles="0,0,0,0,0,0,0,0,0,0" textboxrect="0,0,1770,720"/>
                <v:textbox>
                  <w:txbxContent>
                    <w:p w14:paraId="0F75AF60" w14:textId="77777777" w:rsidR="00176EC9" w:rsidRDefault="00176EC9" w:rsidP="00176EC9">
                      <w:pPr>
                        <w:jc w:val="center"/>
                      </w:pPr>
                    </w:p>
                  </w:txbxContent>
                </v:textbox>
              </v:shape>
            </w:pict>
          </mc:Fallback>
        </mc:AlternateContent>
      </w:r>
      <w:r w:rsidR="00176EC9">
        <w:rPr>
          <w:noProof/>
        </w:rPr>
        <mc:AlternateContent>
          <mc:Choice Requires="wps">
            <w:drawing>
              <wp:anchor distT="0" distB="0" distL="114300" distR="114300" simplePos="0" relativeHeight="251735040" behindDoc="0" locked="0" layoutInCell="1" allowOverlap="1" wp14:anchorId="2D18726E" wp14:editId="751BED1D">
                <wp:simplePos x="0" y="0"/>
                <wp:positionH relativeFrom="column">
                  <wp:posOffset>3074035</wp:posOffset>
                </wp:positionH>
                <wp:positionV relativeFrom="paragraph">
                  <wp:posOffset>3605882</wp:posOffset>
                </wp:positionV>
                <wp:extent cx="605790" cy="252936"/>
                <wp:effectExtent l="0" t="0" r="0" b="0"/>
                <wp:wrapNone/>
                <wp:docPr id="1230537097" name="Text Box 48"/>
                <wp:cNvGraphicFramePr/>
                <a:graphic xmlns:a="http://schemas.openxmlformats.org/drawingml/2006/main">
                  <a:graphicData uri="http://schemas.microsoft.com/office/word/2010/wordprocessingShape">
                    <wps:wsp>
                      <wps:cNvSpPr txBox="1"/>
                      <wps:spPr>
                        <a:xfrm>
                          <a:off x="0" y="0"/>
                          <a:ext cx="605790" cy="252936"/>
                        </a:xfrm>
                        <a:prstGeom prst="rect">
                          <a:avLst/>
                        </a:prstGeom>
                        <a:solidFill>
                          <a:schemeClr val="lt1"/>
                        </a:solidFill>
                        <a:ln w="6350">
                          <a:solidFill>
                            <a:schemeClr val="bg1"/>
                          </a:solidFill>
                        </a:ln>
                      </wps:spPr>
                      <wps:txbx>
                        <w:txbxContent>
                          <w:p w14:paraId="783EA63A" w14:textId="137BDE36" w:rsidR="00176EC9" w:rsidRPr="00226C7F" w:rsidRDefault="00176EC9" w:rsidP="00176EC9">
                            <w:pPr>
                              <w:rPr>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D18726E" id="Text Box 48" o:spid="_x0000_s1157" type="#_x0000_t202" style="position:absolute;margin-left:242.05pt;margin-top:283.95pt;width:47.7pt;height:19.9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" fillcolor="white [3201]" strokecolor="white [3212]" strokeweight=".5pt">
                <v:textbox>
                  <w:txbxContent>
                    <w:p w14:paraId="783EA63A" w14:textId="137BDE36" w:rsidR="00176EC9" w:rsidRPr="00226C7F" w:rsidRDefault="00176EC9" w:rsidP="00176EC9">
                      <w:pPr>
                        <w:rPr>
                          <w:lang w:val="en-US"/>
                        </w:rPr>
                      </w:pPr>
                    </w:p>
                  </w:txbxContent>
                </v:textbox>
              </v:shape>
            </w:pict>
          </mc:Fallback>
        </mc:AlternateContent>
      </w:r>
      <w:r w:rsidR="00176EC9">
        <w:rPr>
          <w:noProof/>
        </w:rPr>
        <mc:AlternateContent>
          <mc:Choice Requires="wps">
            <w:drawing>
              <wp:anchor distT="0" distB="0" distL="114300" distR="114300" simplePos="0" relativeHeight="251740160" behindDoc="0" locked="0" layoutInCell="1" allowOverlap="1" wp14:anchorId="3E117E32" wp14:editId="6397FD95">
                <wp:simplePos x="0" y="0"/>
                <wp:positionH relativeFrom="column">
                  <wp:posOffset>7245985</wp:posOffset>
                </wp:positionH>
                <wp:positionV relativeFrom="paragraph">
                  <wp:posOffset>44802</wp:posOffset>
                </wp:positionV>
                <wp:extent cx="0" cy="5569528"/>
                <wp:effectExtent l="0" t="0" r="0" b="0"/>
                <wp:wrapNone/>
                <wp:docPr id="338852800" name="Straight Connector 53"/>
                <wp:cNvGraphicFramePr/>
                <a:graphic xmlns:a="http://schemas.openxmlformats.org/drawingml/2006/main">
                  <a:graphicData uri="http://schemas.microsoft.com/office/word/2010/wordprocessingShape">
                    <wps:wsp>
                      <wps:cNvCnPr/>
                      <wps:spPr>
                        <a:xfrm flipV="1">
                          <a:off x="0" y="0"/>
                          <a:ext cx="0" cy="5569528"/>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097E65D" id="Straight Connector 53"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570.55pt,3.55pt" to="570.55pt,44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" strokecolor="black [3200]" strokeweight="1pt">
                <v:stroke joinstyle="miter"/>
              </v:line>
            </w:pict>
          </mc:Fallback>
        </mc:AlternateContent>
      </w:r>
      <w:r w:rsidR="00176EC9">
        <w:rPr>
          <w:noProof/>
        </w:rPr>
        <mc:AlternateContent>
          <mc:Choice Requires="wps">
            <w:drawing>
              <wp:anchor distT="0" distB="0" distL="114300" distR="114300" simplePos="0" relativeHeight="251741184" behindDoc="0" locked="0" layoutInCell="1" allowOverlap="1" wp14:anchorId="1B601F46" wp14:editId="49BCC180">
                <wp:simplePos x="0" y="0"/>
                <wp:positionH relativeFrom="column">
                  <wp:posOffset>7592695</wp:posOffset>
                </wp:positionH>
                <wp:positionV relativeFrom="paragraph">
                  <wp:posOffset>2517492</wp:posOffset>
                </wp:positionV>
                <wp:extent cx="526472" cy="277553"/>
                <wp:effectExtent l="0" t="0" r="0" b="0"/>
                <wp:wrapNone/>
                <wp:docPr id="1980022156" name="Text Box 54"/>
                <wp:cNvGraphicFramePr/>
                <a:graphic xmlns:a="http://schemas.openxmlformats.org/drawingml/2006/main">
                  <a:graphicData uri="http://schemas.microsoft.com/office/word/2010/wordprocessingShape">
                    <wps:wsp>
                      <wps:cNvSpPr txBox="1"/>
                      <wps:spPr>
                        <a:xfrm>
                          <a:off x="0" y="0"/>
                          <a:ext cx="526472" cy="277553"/>
                        </a:xfrm>
                        <a:prstGeom prst="rect">
                          <a:avLst/>
                        </a:prstGeom>
                        <a:solidFill>
                          <a:schemeClr val="lt1"/>
                        </a:solidFill>
                        <a:ln w="6350">
                          <a:solidFill>
                            <a:schemeClr val="bg1"/>
                          </a:solidFill>
                        </a:ln>
                      </wps:spPr>
                      <wps:txbx>
                        <w:txbxContent>
                          <w:p w14:paraId="0275B649" w14:textId="77777777" w:rsidR="00176EC9" w:rsidRPr="00D61684" w:rsidRDefault="00176EC9" w:rsidP="00176EC9">
                            <w:pPr>
                              <w:rPr>
                                <w:lang w:val="en-US"/>
                              </w:rPr>
                            </w:pPr>
                            <w:r>
                              <w:rPr>
                                <w:lang w:val="en-US"/>
                              </w:rPr>
                              <w:t>P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B601F46" id="Text Box 54" o:spid="_x0000_s1158" type="#_x0000_t202" style="position:absolute;margin-left:597.85pt;margin-top:198.25pt;width:41.45pt;height:21.8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" fillcolor="white [3201]" strokecolor="white [3212]" strokeweight=".5pt">
                <v:textbox>
                  <w:txbxContent>
                    <w:p w14:paraId="0275B649" w14:textId="77777777" w:rsidR="00176EC9" w:rsidRPr="00D61684" w:rsidRDefault="00176EC9" w:rsidP="00176EC9">
                      <w:pPr>
                        <w:rPr>
                          <w:lang w:val="en-US"/>
                        </w:rPr>
                      </w:pPr>
                      <w:r>
                        <w:rPr>
                          <w:lang w:val="en-US"/>
                        </w:rPr>
                        <w:t>P4</w:t>
                      </w:r>
                    </w:p>
                  </w:txbxContent>
                </v:textbox>
              </v:shape>
            </w:pict>
          </mc:Fallback>
        </mc:AlternateContent>
      </w:r>
      <w:r w:rsidR="00F93A17">
        <w:rPr>
          <w:rFonts w:ascii="Times New Roman" w:hAnsi="Times New Roman" w:cs="Times New Roman"/>
          <w:b/>
          <w:bCs/>
          <w:noProof/>
          <w:sz w:val="28"/>
          <w:szCs w:val="28"/>
        </w:rPr>
        <mc:AlternateContent>
          <mc:Choice Requires="wpc">
            <w:drawing>
              <wp:inline distT="0" distB="0" distL="0" distR="0" wp14:anchorId="4F9B5F00" wp14:editId="6A1415BF">
                <wp:extent cx="5835650" cy="4210050"/>
                <wp:effectExtent l="0" t="0" r="0" b="0"/>
                <wp:docPr id="374337585" name="Canvas 5"/>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35414870" name="Straight Connector 2035414870"/>
                        <wps:cNvCnPr/>
                        <wps:spPr>
                          <a:xfrm>
                            <a:off x="1871663" y="566738"/>
                            <a:ext cx="541020" cy="0"/>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1469663295" name="Group 1469663295"/>
                        <wpg:cNvGrpSpPr>
                          <a:grpSpLocks/>
                        </wpg:cNvGrpSpPr>
                        <wpg:grpSpPr bwMode="auto">
                          <a:xfrm>
                            <a:off x="1513711" y="2603489"/>
                            <a:ext cx="186055" cy="100988"/>
                            <a:chOff x="0" y="0"/>
                            <a:chExt cx="660" cy="360"/>
                          </a:xfrm>
                        </wpg:grpSpPr>
                        <wps:wsp>
                          <wps:cNvPr id="1188705025"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242793719"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025416776"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955615161"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wpg:wgp>
                        <wpg:cNvPr id="1524786927" name="Group 1524786927"/>
                        <wpg:cNvGrpSpPr>
                          <a:grpSpLocks/>
                        </wpg:cNvGrpSpPr>
                        <wpg:grpSpPr bwMode="auto">
                          <a:xfrm flipV="1">
                            <a:off x="1925503" y="3273445"/>
                            <a:ext cx="383541" cy="334285"/>
                            <a:chOff x="0" y="0"/>
                            <a:chExt cx="892" cy="912"/>
                          </a:xfrm>
                        </wpg:grpSpPr>
                        <wps:wsp>
                          <wps:cNvPr id="858659198" name="AutoShape 133"/>
                          <wps:cNvCnPr>
                            <a:cxnSpLocks noChangeShapeType="1"/>
                          </wps:cNvCnPr>
                          <wps:spPr bwMode="auto">
                            <a:xfrm>
                              <a:off x="701" y="456"/>
                              <a:ext cx="191"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cNvPr id="355488719" name="Group 355488719"/>
                          <wpg:cNvGrpSpPr>
                            <a:grpSpLocks/>
                          </wpg:cNvGrpSpPr>
                          <wpg:grpSpPr bwMode="auto">
                            <a:xfrm>
                              <a:off x="0" y="301"/>
                              <a:ext cx="214" cy="311"/>
                              <a:chOff x="0" y="301"/>
                              <a:chExt cx="214" cy="311"/>
                            </a:xfrm>
                          </wpg:grpSpPr>
                          <wps:wsp>
                            <wps:cNvPr id="1366397502" name="AutoShape 135"/>
                            <wps:cNvCnPr>
                              <a:cxnSpLocks noChangeShapeType="1"/>
                            </wps:cNvCnPr>
                            <wps:spPr bwMode="auto">
                              <a:xfrm>
                                <a:off x="0" y="301"/>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346249838" name="AutoShape 136"/>
                            <wps:cNvCnPr>
                              <a:cxnSpLocks noChangeShapeType="1"/>
                            </wps:cNvCnPr>
                            <wps:spPr bwMode="auto">
                              <a:xfrm>
                                <a:off x="0" y="612"/>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386179151" name="AutoShape 137"/>
                          <wps:cNvSpPr>
                            <a:spLocks noChangeArrowheads="1"/>
                          </wps:cNvSpPr>
                          <wps:spPr bwMode="auto">
                            <a:xfrm rot="5400000" flipH="1">
                              <a:off x="31" y="110"/>
                              <a:ext cx="912" cy="691"/>
                            </a:xfrm>
                            <a:prstGeom prst="triangle">
                              <a:avLst>
                                <a:gd name="adj" fmla="val 50000"/>
                              </a:avLst>
                            </a:prstGeom>
                            <a:solidFill>
                              <a:schemeClr val="bg1">
                                <a:lumMod val="100000"/>
                                <a:lumOff val="0"/>
                              </a:schemeClr>
                            </a:solidFill>
                            <a:ln w="19050">
                              <a:solidFill>
                                <a:schemeClr val="tx1">
                                  <a:lumMod val="100000"/>
                                  <a:lumOff val="0"/>
                                </a:schemeClr>
                              </a:solidFill>
                              <a:miter lim="800000"/>
                              <a:headEnd/>
                              <a:tailEnd/>
                            </a:ln>
                          </wps:spPr>
                          <wps:bodyPr rot="0" vert="horz" wrap="square" lIns="91440" tIns="45720" rIns="91440" bIns="45720" anchor="t" anchorCtr="0" upright="1">
                            <a:noAutofit/>
                          </wps:bodyPr>
                        </wps:wsp>
                        <wpg:grpSp>
                          <wpg:cNvPr id="1686464139" name="Group 1686464139"/>
                          <wpg:cNvGrpSpPr>
                            <a:grpSpLocks/>
                          </wpg:cNvGrpSpPr>
                          <wpg:grpSpPr bwMode="auto">
                            <a:xfrm>
                              <a:off x="214" y="231"/>
                              <a:ext cx="187" cy="385"/>
                              <a:chOff x="214" y="231"/>
                              <a:chExt cx="187" cy="385"/>
                            </a:xfrm>
                          </wpg:grpSpPr>
                          <wpg:grpSp>
                            <wpg:cNvPr id="867926128" name="Group 867926128"/>
                            <wpg:cNvGrpSpPr>
                              <a:grpSpLocks/>
                            </wpg:cNvGrpSpPr>
                            <wpg:grpSpPr bwMode="auto">
                              <a:xfrm>
                                <a:off x="214" y="231"/>
                                <a:ext cx="187" cy="187"/>
                                <a:chOff x="214" y="231"/>
                                <a:chExt cx="187" cy="187"/>
                              </a:xfrm>
                            </wpg:grpSpPr>
                            <wps:wsp>
                              <wps:cNvPr id="1741300778" name="AutoShape 140"/>
                              <wps:cNvCnPr>
                                <a:cxnSpLocks noChangeShapeType="1"/>
                              </wps:cNvCnPr>
                              <wps:spPr bwMode="auto">
                                <a:xfrm>
                                  <a:off x="306"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964019862" name="AutoShape 141"/>
                              <wps:cNvCnPr>
                                <a:cxnSpLocks noChangeShapeType="1"/>
                              </wps:cNvCnPr>
                              <wps:spPr bwMode="auto">
                                <a:xfrm rot="5400000">
                                  <a:off x="308"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415702884" name="AutoShape 142"/>
                            <wps:cNvCnPr>
                              <a:cxnSpLocks noChangeShapeType="1"/>
                            </wps:cNvCnPr>
                            <wps:spPr bwMode="auto">
                              <a:xfrm rot="5400000">
                                <a:off x="308" y="522"/>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g:wgp>
                        <wpg:cNvPr id="2098732295" name="Group 2098732295"/>
                        <wpg:cNvGrpSpPr>
                          <a:grpSpLocks/>
                        </wpg:cNvGrpSpPr>
                        <wpg:grpSpPr bwMode="auto">
                          <a:xfrm rot="10800000">
                            <a:off x="1101863" y="3301839"/>
                            <a:ext cx="201931" cy="152677"/>
                            <a:chOff x="0" y="0"/>
                            <a:chExt cx="629" cy="360"/>
                          </a:xfrm>
                        </wpg:grpSpPr>
                        <wpg:grpSp>
                          <wpg:cNvPr id="245254295" name="Group 245254295"/>
                          <wpg:cNvGrpSpPr>
                            <a:grpSpLocks/>
                          </wpg:cNvGrpSpPr>
                          <wpg:grpSpPr bwMode="auto">
                            <a:xfrm>
                              <a:off x="259" y="0"/>
                              <a:ext cx="111" cy="360"/>
                              <a:chOff x="259" y="0"/>
                              <a:chExt cx="111" cy="360"/>
                            </a:xfrm>
                          </wpg:grpSpPr>
                          <wps:wsp>
                            <wps:cNvPr id="215193004" name="AutoShape 153"/>
                            <wps:cNvCnPr>
                              <a:cxnSpLocks noChangeShapeType="1"/>
                            </wps:cNvCnPr>
                            <wps:spPr bwMode="auto">
                              <a:xfrm>
                                <a:off x="259" y="0"/>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026293321" name="AutoShape 154"/>
                            <wps:cNvCnPr>
                              <a:cxnSpLocks noChangeShapeType="1"/>
                            </wps:cNvCnPr>
                            <wps:spPr bwMode="auto">
                              <a:xfrm>
                                <a:off x="369" y="0"/>
                                <a:ext cx="1" cy="36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grpSp>
                          <wpg:cNvPr id="384315694" name="Group 384315694"/>
                          <wpg:cNvGrpSpPr>
                            <a:grpSpLocks/>
                          </wpg:cNvGrpSpPr>
                          <wpg:grpSpPr bwMode="auto">
                            <a:xfrm>
                              <a:off x="0" y="179"/>
                              <a:ext cx="629" cy="1"/>
                              <a:chOff x="0" y="179"/>
                              <a:chExt cx="629" cy="1"/>
                            </a:xfrm>
                          </wpg:grpSpPr>
                          <wps:wsp>
                            <wps:cNvPr id="1980886611" name="AutoShape 156"/>
                            <wps:cNvCnPr>
                              <a:cxnSpLocks noChangeShapeType="1"/>
                            </wps:cNvCnPr>
                            <wps:spPr bwMode="auto">
                              <a:xfrm rot="5400000">
                                <a:off x="129" y="50"/>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410380176" name="AutoShape 157"/>
                            <wps:cNvCnPr>
                              <a:cxnSpLocks noChangeShapeType="1"/>
                            </wps:cNvCnPr>
                            <wps:spPr bwMode="auto">
                              <a:xfrm rot="5400000">
                                <a:off x="499" y="50"/>
                                <a:ext cx="1" cy="259"/>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s:wsp>
                        <wps:cNvPr id="37094841" name="Straight Connector 37094841"/>
                        <wps:cNvCnPr/>
                        <wps:spPr>
                          <a:xfrm flipH="1" flipV="1">
                            <a:off x="1303794" y="3383407"/>
                            <a:ext cx="651491" cy="1283"/>
                          </a:xfrm>
                          <a:prstGeom prst="line">
                            <a:avLst/>
                          </a:prstGeom>
                          <a:ln w="19050"/>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261921750" name="Picture 1261921750"/>
                          <pic:cNvPicPr>
                            <a:picLocks noChangeAspect="1"/>
                          </pic:cNvPicPr>
                        </pic:nvPicPr>
                        <pic:blipFill>
                          <a:blip r:embed="rId14"/>
                          <a:stretch>
                            <a:fillRect/>
                          </a:stretch>
                        </pic:blipFill>
                        <pic:spPr>
                          <a:xfrm>
                            <a:off x="1948588" y="2824619"/>
                            <a:ext cx="305775" cy="344866"/>
                          </a:xfrm>
                          <a:prstGeom prst="rect">
                            <a:avLst/>
                          </a:prstGeom>
                        </pic:spPr>
                      </pic:pic>
                      <wps:wsp>
                        <wps:cNvPr id="1199213463" name="Text Box 2"/>
                        <wps:cNvSpPr txBox="1"/>
                        <wps:spPr>
                          <a:xfrm>
                            <a:off x="2085340" y="2338071"/>
                            <a:ext cx="414360" cy="77202"/>
                          </a:xfrm>
                          <a:prstGeom prst="rect">
                            <a:avLst/>
                          </a:prstGeom>
                          <a:solidFill>
                            <a:schemeClr val="lt1"/>
                          </a:solidFill>
                          <a:ln w="6350">
                            <a:solidFill>
                              <a:schemeClr val="bg1"/>
                            </a:solidFill>
                          </a:ln>
                        </wps:spPr>
                        <wps:txbx>
                          <w:txbxContent>
                            <w:p w14:paraId="2FE32B32" w14:textId="77777777" w:rsidR="00F4239C" w:rsidRDefault="00F4239C" w:rsidP="00F4239C">
                              <w:pPr>
                                <w:spacing w:line="256" w:lineRule="auto"/>
                                <w:rPr>
                                  <w:rFonts w:ascii="Calibri" w:eastAsia="Calibri" w:hAnsi="Calibri"/>
                                  <w:lang w:val="en-US"/>
                                  <w14:ligatures w14:val="none"/>
                                </w:rPr>
                              </w:pPr>
                              <w:r>
                                <w:rPr>
                                  <w:rFonts w:ascii="Calibri" w:eastAsia="Calibri" w:hAnsi="Calibri"/>
                                  <w:lang w:val="en-US"/>
                                </w:rPr>
                                <w:t>3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6728533" name="Straight Connector 466728533"/>
                        <wps:cNvCnPr/>
                        <wps:spPr>
                          <a:xfrm flipH="1">
                            <a:off x="1609520" y="3011308"/>
                            <a:ext cx="353851" cy="8224"/>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330778793" name="Straight Connector 1330778793"/>
                        <wps:cNvCnPr/>
                        <wps:spPr>
                          <a:xfrm>
                            <a:off x="1609227" y="3019564"/>
                            <a:ext cx="0" cy="36512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771900361" name="Straight Connector 1771900361"/>
                        <wps:cNvCnPr/>
                        <wps:spPr>
                          <a:xfrm>
                            <a:off x="2226918" y="3011308"/>
                            <a:ext cx="34875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548499178" name="Straight Connector 548499178"/>
                        <wps:cNvCnPr>
                          <a:stCxn id="1386179151" idx="0"/>
                        </wps:cNvCnPr>
                        <wps:spPr>
                          <a:xfrm flipV="1">
                            <a:off x="2283460" y="3440588"/>
                            <a:ext cx="982775" cy="183"/>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61063772" name="Straight Connector 761063772"/>
                        <wps:cNvCnPr/>
                        <wps:spPr>
                          <a:xfrm>
                            <a:off x="2575673" y="3014801"/>
                            <a:ext cx="0" cy="42578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6120416" name="Straight Connector 196120416"/>
                        <wps:cNvCnPr/>
                        <wps:spPr>
                          <a:xfrm flipH="1">
                            <a:off x="790189" y="3382124"/>
                            <a:ext cx="311674"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11306303" name="Straight Connector 1211306303"/>
                        <wps:cNvCnPr/>
                        <wps:spPr>
                          <a:xfrm flipV="1">
                            <a:off x="791029" y="566738"/>
                            <a:ext cx="0" cy="2816669"/>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3606857" name="Straight Connector 203606857"/>
                        <wps:cNvCnPr/>
                        <wps:spPr>
                          <a:xfrm flipH="1">
                            <a:off x="791029" y="558800"/>
                            <a:ext cx="18868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68177939" name="Straight Connector 2068177939"/>
                        <wps:cNvCnPr/>
                        <wps:spPr>
                          <a:xfrm flipH="1">
                            <a:off x="215900" y="2236108"/>
                            <a:ext cx="886803"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22650863" name="Straight Connector 1522650863"/>
                        <wps:cNvCnPr/>
                        <wps:spPr>
                          <a:xfrm flipH="1">
                            <a:off x="1652905" y="3497401"/>
                            <a:ext cx="29359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45058754" name="Straight Connector 2045058754"/>
                        <wps:cNvCnPr/>
                        <wps:spPr>
                          <a:xfrm>
                            <a:off x="1652905" y="3488788"/>
                            <a:ext cx="0" cy="225962"/>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971569946" name="Group 971569946"/>
                        <wpg:cNvGrpSpPr>
                          <a:grpSpLocks/>
                        </wpg:cNvGrpSpPr>
                        <wpg:grpSpPr bwMode="auto">
                          <a:xfrm>
                            <a:off x="1507743" y="3714750"/>
                            <a:ext cx="270850" cy="118450"/>
                            <a:chOff x="0" y="0"/>
                            <a:chExt cx="660" cy="360"/>
                          </a:xfrm>
                        </wpg:grpSpPr>
                        <wps:wsp>
                          <wps:cNvPr id="747773080"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86081270"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303646853"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222228664"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wps:wsp>
                        <wps:cNvPr id="728944488" name="Text Box 1"/>
                        <wps:cNvSpPr txBox="1"/>
                        <wps:spPr>
                          <a:xfrm>
                            <a:off x="1835192" y="2603489"/>
                            <a:ext cx="605790" cy="252730"/>
                          </a:xfrm>
                          <a:prstGeom prst="rect">
                            <a:avLst/>
                          </a:prstGeom>
                          <a:solidFill>
                            <a:schemeClr val="lt1"/>
                          </a:solidFill>
                          <a:ln w="6350">
                            <a:solidFill>
                              <a:schemeClr val="bg1"/>
                            </a:solidFill>
                          </a:ln>
                        </wps:spPr>
                        <wps:txbx>
                          <w:txbxContent>
                            <w:p w14:paraId="7040218A" w14:textId="77777777"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3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23300788" name="Text Box 1"/>
                        <wps:cNvSpPr txBox="1"/>
                        <wps:spPr>
                          <a:xfrm>
                            <a:off x="918505" y="3004958"/>
                            <a:ext cx="524850" cy="252730"/>
                          </a:xfrm>
                          <a:prstGeom prst="rect">
                            <a:avLst/>
                          </a:prstGeom>
                          <a:solidFill>
                            <a:schemeClr val="lt1"/>
                          </a:solidFill>
                          <a:ln w="6350">
                            <a:solidFill>
                              <a:schemeClr val="bg1"/>
                            </a:solidFill>
                          </a:ln>
                        </wps:spPr>
                        <wps:txbx>
                          <w:txbxContent>
                            <w:p w14:paraId="76C126DE" w14:textId="1DE9EE99"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10u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19686993" name="Straight Connector 1519686993"/>
                        <wps:cNvCnPr/>
                        <wps:spPr>
                          <a:xfrm>
                            <a:off x="425450" y="152400"/>
                            <a:ext cx="0" cy="384175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46797106" name="Straight Connector 1846797106"/>
                        <wps:cNvCnPr/>
                        <wps:spPr>
                          <a:xfrm>
                            <a:off x="425450" y="152400"/>
                            <a:ext cx="420370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91388342" name="Straight Connector 291388342"/>
                        <wps:cNvCnPr/>
                        <wps:spPr>
                          <a:xfrm>
                            <a:off x="4629150" y="152400"/>
                            <a:ext cx="0" cy="384175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448689497" name="Straight Connector 1448689497"/>
                        <wps:cNvCnPr/>
                        <wps:spPr>
                          <a:xfrm>
                            <a:off x="425450" y="3994150"/>
                            <a:ext cx="420370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33841402" name="Text Box 2133841402"/>
                        <wps:cNvSpPr txBox="1"/>
                        <wps:spPr>
                          <a:xfrm>
                            <a:off x="4953000" y="2197574"/>
                            <a:ext cx="495300" cy="273050"/>
                          </a:xfrm>
                          <a:prstGeom prst="rect">
                            <a:avLst/>
                          </a:prstGeom>
                          <a:solidFill>
                            <a:schemeClr val="lt1"/>
                          </a:solidFill>
                          <a:ln w="6350">
                            <a:solidFill>
                              <a:schemeClr val="bg1"/>
                            </a:solidFill>
                          </a:ln>
                        </wps:spPr>
                        <wps:txbx>
                          <w:txbxContent>
                            <w:p w14:paraId="295BDD38" w14:textId="72D30214" w:rsidR="00C6170C" w:rsidRPr="00C6170C" w:rsidRDefault="00C6170C">
                              <w:pPr>
                                <w:rPr>
                                  <w:lang w:val="en-US"/>
                                </w:rPr>
                              </w:pPr>
                              <w:r>
                                <w:rPr>
                                  <w:lang w:val="en-US"/>
                                </w:rPr>
                                <w:t>P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4F9B5F00" id="Canvas 5" o:spid="_x0000_s1159" editas="canvas" style="width:459.5pt;height:331.5pt;mso-position-horizontal-relative:char;mso-position-vertical-relative:line" coordsize="58356,42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">
                <v:shape id="_x0000_s1160" type="#_x0000_t75" style="position:absolute;width:58356;height:42100;visibility:visible;mso-wrap-style:square" filled="t">
                  <v:fill o:detectmouseclick="t"/>
                  <v:path o:connecttype="none"/>
                </v:shape>
                <v:line id="Straight Connector 2035414870" o:spid="_x0000_s1161" style="position:absolute;visibility:visible;mso-wrap-style:square" from="18716,5667" to="24126,56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" strokecolor="black [3200]" strokeweight="1.5pt">
                  <v:stroke joinstyle="miter"/>
                </v:line>
                <v:group id="Group 1469663295" o:spid="_x0000_s1162" style="position:absolute;left:15137;top:26034;width:1860;height:1010" coordsize="6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">
                  <v:shape id="AutoShape 146" o:spid="_x0000_s1163"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" strokecolor="#0d0d0d [3069]" strokeweight="1.5pt"/>
                  <v:shape id="AutoShape 147" o:spid="_x0000_s1164"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" strokecolor="#0d0d0d [3069]" strokeweight="1.5pt"/>
                  <v:shape id="AutoShape 148" o:spid="_x0000_s1165"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" strokecolor="#0d0d0d [3069]" strokeweight="1.5pt"/>
                  <v:shape id="AutoShape 149" o:spid="_x0000_s1166"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" strokecolor="#0d0d0d [3069]" strokeweight="1.5pt"/>
                </v:group>
                <v:group id="Group 1524786927" o:spid="_x0000_s1167" style="position:absolute;left:19255;top:32734;width:3835;height:3343;flip:y" coordsize="892,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">
                  <v:shape id="AutoShape 133" o:spid="_x0000_s1168" type="#_x0000_t32" style="position:absolute;left:701;top:456;width: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" strokecolor="black [3213]" strokeweight="1.5pt"/>
                  <v:group id="Group 355488719" o:spid="_x0000_s1169" style="position:absolute;top:301;width:214;height:311" coordorigin=",301" coordsize="21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">
                    <v:shape id="AutoShape 135" o:spid="_x0000_s1170" type="#_x0000_t32" style="position:absolute;top:301;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" strokecolor="black [3213]" strokeweight="1.5pt"/>
                    <v:shape id="AutoShape 136" o:spid="_x0000_s1171" type="#_x0000_t32" style="position:absolute;top:612;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" strokecolor="black [3213]" strokeweight="1.5pt"/>
                  </v:group>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AutoShape 137" o:spid="_x0000_s1172" type="#_x0000_t5" style="position:absolute;left:31;top:110;width:912;height:691;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" fillcolor="white [3212]" strokecolor="black [3213]" strokeweight="1.5pt"/>
                  <v:group id="Group 1686464139" o:spid="_x0000_s1173" style="position:absolute;left:214;top:231;width:187;height:385" coordorigin="214,231" coordsize="18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">
                    <v:group id="Group 867926128" o:spid="_x0000_s1174" style="position:absolute;left:214;top:231;width:187;height:187" coordorigin="214,231" coordsize="18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">
                      <v:shape id="AutoShape 140" o:spid="_x0000_s1175" type="#_x0000_t32" style="position:absolute;left:306;top:231;width:0;height: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" strokecolor="black [3213]" strokeweight="1.5pt"/>
                      <v:shape id="AutoShape 141" o:spid="_x0000_s1176" type="#_x0000_t32" style="position:absolute;left:308;top:231;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" strokecolor="black [3213]" strokeweight="1.5pt"/>
                    </v:group>
                    <v:shape id="AutoShape 142" o:spid="_x0000_s1177" type="#_x0000_t32" style="position:absolute;left:308;top:522;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" strokecolor="black [3213]" strokeweight="1.5pt"/>
                  </v:group>
                </v:group>
                <v:group id="Group 2098732295" o:spid="_x0000_s1178" style="position:absolute;left:11018;top:33018;width:2019;height:1527;rotation:180" coordsize="629,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">
                  <v:group id="Group 245254295" o:spid="_x0000_s1179" style="position:absolute;left:259;width:111;height:360" coordorigin="259" coordsize="111,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">
                    <v:shape id="AutoShape 153" o:spid="_x0000_s1180" type="#_x0000_t32" style="position:absolute;left:259;width:1;height: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" strokecolor="black [3213]" strokeweight="1.5pt"/>
                    <v:shape id="AutoShape 154" o:spid="_x0000_s1181" type="#_x0000_t32" style="position:absolute;left:369;width:1;height:3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" strokecolor="black [3213]" strokeweight="1.5pt"/>
                  </v:group>
                  <v:group id="Group 384315694" o:spid="_x0000_s1182" style="position:absolute;top:179;width:629;height:1" coordorigin=",179" coordsize="62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">
                    <v:shape id="AutoShape 156" o:spid="_x0000_s1183" type="#_x0000_t32" style="position:absolute;left:129;top:50;width:1;height:25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" strokecolor="black [3213]" strokeweight="1.5pt"/>
                    <v:shape id="AutoShape 157" o:spid="_x0000_s1184" type="#_x0000_t32" style="position:absolute;left:499;top:50;width:1;height:259;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" strokecolor="black [3213]" strokeweight="1.5pt"/>
                  </v:group>
                </v:group>
                <v:line id="Straight Connector 37094841" o:spid="_x0000_s1185" style="position:absolute;flip:x y;visibility:visible;mso-wrap-style:square" from="13037,33834" to="19552,33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" strokecolor="black [3200]" strokeweight="1.5pt">
                  <v:stroke joinstyle="miter"/>
                </v:line>
                <v:shape id="Picture 1261921750" o:spid="_x0000_s1186" type="#_x0000_t75" style="position:absolute;left:19485;top:28246;width:3058;height:34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">
                  <v:imagedata r:id="rId15" o:title=""/>
                </v:shape>
                <v:shape id="_x0000_s1187" type="#_x0000_t202" style="position:absolute;left:20853;top:23380;width:4144;height: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" fillcolor="white [3201]" strokecolor="white [3212]" strokeweight=".5pt">
                  <v:textbox>
                    <w:txbxContent>
                      <w:p w14:paraId="2FE32B32" w14:textId="77777777" w:rsidR="00F4239C" w:rsidRDefault="00F4239C" w:rsidP="00F4239C">
                        <w:pPr>
                          <w:spacing w:line="256" w:lineRule="auto"/>
                          <w:rPr>
                            <w:rFonts w:ascii="Calibri" w:eastAsia="Calibri" w:hAnsi="Calibri"/>
                            <w:lang w:val="en-US"/>
                            <w14:ligatures w14:val="none"/>
                          </w:rPr>
                        </w:pPr>
                        <w:r>
                          <w:rPr>
                            <w:rFonts w:ascii="Calibri" w:eastAsia="Calibri" w:hAnsi="Calibri"/>
                            <w:lang w:val="en-US"/>
                          </w:rPr>
                          <w:t>300k</w:t>
                        </w:r>
                        <w:r>
                          <w:rPr>
                            <w:rFonts w:ascii="DM Sans" w:eastAsia="Calibri" w:hAnsi="DM Sans"/>
                            <w:lang w:val="en-US"/>
                          </w:rPr>
                          <w:t>Ω</w:t>
                        </w:r>
                      </w:p>
                    </w:txbxContent>
                  </v:textbox>
                </v:shape>
                <v:line id="Straight Connector 466728533" o:spid="_x0000_s1188" style="position:absolute;flip:x;visibility:visible;mso-wrap-style:square" from="16095,30113" to="19633,30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" strokecolor="black [3200]" strokeweight="1.5pt">
                  <v:stroke joinstyle="miter"/>
                </v:line>
                <v:line id="Straight Connector 1330778793" o:spid="_x0000_s1189" style="position:absolute;visibility:visible;mso-wrap-style:square" from="16092,30195" to="16092,33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" strokecolor="black [3200]" strokeweight="1.5pt">
                  <v:stroke joinstyle="miter"/>
                </v:line>
                <v:line id="Straight Connector 1771900361" o:spid="_x0000_s1190" style="position:absolute;visibility:visible;mso-wrap-style:square" from="22269,30113" to="25756,301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" strokecolor="black [3200]" strokeweight="1.5pt">
                  <v:stroke joinstyle="miter"/>
                </v:line>
                <v:line id="Straight Connector 548499178" o:spid="_x0000_s1191" style="position:absolute;flip:y;visibility:visible;mso-wrap-style:square" from="22834,34405" to="32662,344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" strokecolor="black [3200]" strokeweight="1.5pt">
                  <v:stroke joinstyle="miter"/>
                </v:line>
                <v:line id="Straight Connector 761063772" o:spid="_x0000_s1192" style="position:absolute;visibility:visible;mso-wrap-style:square" from="25756,30148" to="25756,344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" strokecolor="black [3200]" strokeweight="1.5pt">
                  <v:stroke joinstyle="miter"/>
                </v:line>
                <v:line id="Straight Connector 196120416" o:spid="_x0000_s1193" style="position:absolute;flip:x;visibility:visible;mso-wrap-style:square" from="7901,33821" to="11018,338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" strokecolor="black [3200]" strokeweight="1.5pt">
                  <v:stroke joinstyle="miter"/>
                </v:line>
                <v:line id="Straight Connector 1211306303" o:spid="_x0000_s1194" style="position:absolute;flip:y;visibility:visible;mso-wrap-style:square" from="7910,5667" to="7910,338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" strokecolor="black [3200]" strokeweight="1.5pt">
                  <v:stroke joinstyle="miter"/>
                </v:line>
                <v:line id="Straight Connector 203606857" o:spid="_x0000_s1195" style="position:absolute;flip:x;visibility:visible;mso-wrap-style:square" from="7910,5588" to="9797,55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" strokecolor="black [3200]" strokeweight="1.5pt">
                  <v:stroke joinstyle="miter"/>
                </v:line>
                <v:line id="Straight Connector 2068177939" o:spid="_x0000_s1196" style="position:absolute;flip:x;visibility:visible;mso-wrap-style:square" from="2159,22361" to="11027,223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" strokecolor="black [3200]" strokeweight="1.5pt">
                  <v:stroke joinstyle="miter"/>
                </v:line>
                <v:line id="Straight Connector 1522650863" o:spid="_x0000_s1197" style="position:absolute;flip:x;visibility:visible;mso-wrap-style:square" from="16529,34974" to="19464,34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" strokecolor="black [3200]" strokeweight="1.5pt">
                  <v:stroke joinstyle="miter"/>
                </v:line>
                <v:line id="Straight Connector 2045058754" o:spid="_x0000_s1198" style="position:absolute;visibility:visible;mso-wrap-style:square" from="16529,34887" to="16529,371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" strokecolor="black [3200]" strokeweight="1.5pt">
                  <v:stroke joinstyle="miter"/>
                </v:line>
                <v:group id="Group 971569946" o:spid="_x0000_s1199" style="position:absolute;left:15077;top:37147;width:2708;height:1185" coordsize="6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">
                  <v:shape id="AutoShape 146" o:spid="_x0000_s1200"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" strokecolor="#0d0d0d [3069]" strokeweight="1.5pt"/>
                  <v:shape id="AutoShape 147" o:spid="_x0000_s1201"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" strokecolor="#0d0d0d [3069]" strokeweight="1.5pt"/>
                  <v:shape id="AutoShape 148" o:spid="_x0000_s1202"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" strokecolor="#0d0d0d [3069]" strokeweight="1.5pt"/>
                  <v:shape id="AutoShape 149" o:spid="_x0000_s1203"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" strokecolor="#0d0d0d [3069]" strokeweight="1.5pt"/>
                </v:group>
                <v:shape id="Text Box 1" o:spid="_x0000_s1204" type="#_x0000_t202" style="position:absolute;left:18351;top:26034;width:6058;height:2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" fillcolor="white [3201]" strokecolor="white [3212]" strokeweight=".5pt">
                  <v:textbox>
                    <w:txbxContent>
                      <w:p w14:paraId="7040218A" w14:textId="77777777"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300k</w:t>
                        </w:r>
                        <w:r>
                          <w:rPr>
                            <w:rFonts w:ascii="DM Sans" w:eastAsia="Calibri" w:hAnsi="DM Sans"/>
                            <w:lang w:val="en-US"/>
                          </w:rPr>
                          <w:t>Ω</w:t>
                        </w:r>
                      </w:p>
                    </w:txbxContent>
                  </v:textbox>
                </v:shape>
                <v:shape id="Text Box 1" o:spid="_x0000_s1205" type="#_x0000_t202" style="position:absolute;left:9185;top:30049;width:5248;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" fillcolor="white [3201]" strokecolor="white [3212]" strokeweight=".5pt">
                  <v:textbox>
                    <w:txbxContent>
                      <w:p w14:paraId="76C126DE" w14:textId="1DE9EE99"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10uF</w:t>
                        </w:r>
                      </w:p>
                    </w:txbxContent>
                  </v:textbox>
                </v:shape>
                <v:line id="Straight Connector 1519686993" o:spid="_x0000_s1206" style="position:absolute;visibility:visible;mso-wrap-style:square" from="4254,1524" to="4254,39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" strokecolor="black [3200]" strokeweight="1pt">
                  <v:stroke joinstyle="miter"/>
                </v:line>
                <v:line id="Straight Connector 1846797106" o:spid="_x0000_s1207" style="position:absolute;visibility:visible;mso-wrap-style:square" from="4254,1524" to="46291,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" strokecolor="black [3200]" strokeweight="1pt">
                  <v:stroke joinstyle="miter"/>
                </v:line>
                <v:line id="Straight Connector 291388342" o:spid="_x0000_s1208" style="position:absolute;visibility:visible;mso-wrap-style:square" from="46291,1524" to="46291,39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" strokecolor="black [3200]" strokeweight="1pt">
                  <v:stroke joinstyle="miter"/>
                </v:line>
                <v:line id="Straight Connector 1448689497" o:spid="_x0000_s1209" style="position:absolute;visibility:visible;mso-wrap-style:square" from="4254,39941" to="46291,39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" strokecolor="black [3200]" strokeweight="1pt">
                  <v:stroke joinstyle="miter"/>
                </v:line>
                <v:shape id="Text Box 2133841402" o:spid="_x0000_s1210" type="#_x0000_t202" style="position:absolute;left:49530;top:21975;width:4953;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" fillcolor="white [3201]" strokecolor="white [3212]" strokeweight=".5pt">
                  <v:textbox>
                    <w:txbxContent>
                      <w:p w14:paraId="295BDD38" w14:textId="72D30214" w:rsidR="00C6170C" w:rsidRPr="00C6170C" w:rsidRDefault="00C6170C">
                        <w:pPr>
                          <w:rPr>
                            <w:lang w:val="en-US"/>
                          </w:rPr>
                        </w:pPr>
                        <w:r>
                          <w:rPr>
                            <w:lang w:val="en-US"/>
                          </w:rPr>
                          <w:t>P4</w:t>
                        </w:r>
                      </w:p>
                    </w:txbxContent>
                  </v:textbox>
                </v:shape>
                <w10:anchorlock/>
              </v:group>
            </w:pict>
          </mc:Fallback>
        </mc:AlternateContent>
      </w:r>
    </w:p>
    <w:p w14:paraId="340A1D52" w14:textId="4128627D" w:rsidR="00824376" w:rsidRDefault="00824376" w:rsidP="00824376">
      <w:pPr>
        <w:ind w:left="1440"/>
        <w:rPr>
          <w:rFonts w:ascii="Times New Roman" w:hAnsi="Times New Roman" w:cs="Times New Roman"/>
          <w:b/>
          <w:bCs/>
          <w:sz w:val="28"/>
          <w:szCs w:val="28"/>
        </w:rPr>
      </w:pPr>
    </w:p>
    <w:p w14:paraId="4A1957E5" w14:textId="77777777" w:rsidR="00371168" w:rsidRPr="00824376" w:rsidRDefault="00371168" w:rsidP="00824376">
      <w:pPr>
        <w:ind w:left="1440"/>
        <w:rPr>
          <w:rFonts w:ascii="Times New Roman" w:hAnsi="Times New Roman" w:cs="Times New Roman"/>
          <w:b/>
          <w:bCs/>
          <w:sz w:val="28"/>
          <w:szCs w:val="28"/>
        </w:rPr>
      </w:pPr>
    </w:p>
    <w:p w14:paraId="1C7C50C9" w14:textId="598243D0" w:rsidR="00AC192C" w:rsidRDefault="00AC192C" w:rsidP="00AC192C">
      <w:pPr>
        <w:numPr>
          <w:ilvl w:val="0"/>
          <w:numId w:val="39"/>
        </w:numPr>
        <w:rPr>
          <w:rFonts w:ascii="Times New Roman" w:hAnsi="Times New Roman" w:cs="Times New Roman"/>
          <w:b/>
          <w:bCs/>
          <w:sz w:val="28"/>
          <w:szCs w:val="28"/>
        </w:rPr>
      </w:pPr>
      <w:r>
        <w:rPr>
          <w:rFonts w:ascii="Times New Roman" w:hAnsi="Times New Roman" w:cs="Times New Roman"/>
          <w:i/>
          <w:iCs/>
          <w:sz w:val="24"/>
          <w:szCs w:val="24"/>
        </w:rPr>
        <w:t>Summer and Plant Block:</w:t>
      </w:r>
    </w:p>
    <w:p w14:paraId="76F53AB3" w14:textId="38D9DC64" w:rsidR="00FD58BE" w:rsidRDefault="002774F0" w:rsidP="00FD58BE">
      <w:pPr>
        <w:numPr>
          <w:ilvl w:val="0"/>
          <w:numId w:val="46"/>
        </w:numPr>
        <w:rPr>
          <w:rFonts w:ascii="Times New Roman" w:hAnsi="Times New Roman" w:cs="Times New Roman"/>
          <w:sz w:val="24"/>
          <w:szCs w:val="24"/>
        </w:rPr>
      </w:pPr>
      <w:r w:rsidRPr="002774F0">
        <w:rPr>
          <w:rFonts w:ascii="Times New Roman" w:hAnsi="Times New Roman" w:cs="Times New Roman"/>
          <w:sz w:val="24"/>
          <w:szCs w:val="24"/>
        </w:rPr>
        <w:lastRenderedPageBreak/>
        <w:t>Figure 5 showcases the output of the PID operations</w:t>
      </w:r>
      <w:r>
        <w:rPr>
          <w:rFonts w:ascii="Times New Roman" w:hAnsi="Times New Roman" w:cs="Times New Roman"/>
          <w:sz w:val="24"/>
          <w:szCs w:val="24"/>
        </w:rPr>
        <w:t xml:space="preserve"> (path P4-P5)</w:t>
      </w:r>
      <w:r w:rsidRPr="002774F0">
        <w:rPr>
          <w:rFonts w:ascii="Times New Roman" w:hAnsi="Times New Roman" w:cs="Times New Roman"/>
          <w:sz w:val="24"/>
          <w:szCs w:val="24"/>
        </w:rPr>
        <w:t xml:space="preserve"> being fed into an Inverting Adder (Summer) and a plant of Gain 0.5, which produces the output waveform</w:t>
      </w:r>
      <w:r>
        <w:rPr>
          <w:rFonts w:ascii="Times New Roman" w:hAnsi="Times New Roman" w:cs="Times New Roman"/>
          <w:sz w:val="24"/>
          <w:szCs w:val="24"/>
        </w:rPr>
        <w:t xml:space="preserve"> (path P6)</w:t>
      </w:r>
      <w:r w:rsidR="00FD58BE">
        <w:rPr>
          <w:rFonts w:ascii="Times New Roman" w:hAnsi="Times New Roman" w:cs="Times New Roman"/>
          <w:sz w:val="24"/>
          <w:szCs w:val="24"/>
        </w:rPr>
        <w:t>.</w:t>
      </w:r>
    </w:p>
    <w:p w14:paraId="5C0720A3" w14:textId="1DC7041B" w:rsidR="002774F0" w:rsidRPr="00FD58BE" w:rsidRDefault="002774F0" w:rsidP="00FD58BE">
      <w:pPr>
        <w:numPr>
          <w:ilvl w:val="0"/>
          <w:numId w:val="46"/>
        </w:numPr>
        <w:rPr>
          <w:rFonts w:ascii="Times New Roman" w:hAnsi="Times New Roman" w:cs="Times New Roman"/>
          <w:sz w:val="24"/>
          <w:szCs w:val="24"/>
        </w:rPr>
      </w:pPr>
      <w:r w:rsidRPr="00FD58BE">
        <w:rPr>
          <w:rFonts w:ascii="Times New Roman" w:hAnsi="Times New Roman" w:cs="Times New Roman"/>
          <w:sz w:val="24"/>
          <w:szCs w:val="24"/>
        </w:rPr>
        <w:t>This output waveform is looped back to the earlier comparator through a series resistor of 100kΩ, generating the Error Signal</w:t>
      </w:r>
    </w:p>
    <w:p w14:paraId="12E20171" w14:textId="16779F19" w:rsidR="00876465" w:rsidRPr="00371168" w:rsidRDefault="00371168" w:rsidP="00371168">
      <w:pPr>
        <w:rPr>
          <w:rFonts w:ascii="Times New Roman" w:hAnsi="Times New Roman" w:cs="Times New Roman"/>
          <w:b/>
          <w:bCs/>
          <w:sz w:val="28"/>
          <w:szCs w:val="28"/>
        </w:rPr>
      </w:pPr>
      <w:r w:rsidRPr="00DE385E">
        <w:rPr>
          <w:rFonts w:ascii="Times New Roman" w:hAnsi="Times New Roman" w:cs="Times New Roman"/>
          <w:noProof/>
          <w:sz w:val="24"/>
          <w:szCs w:val="24"/>
        </w:rPr>
        <mc:AlternateContent>
          <mc:Choice Requires="wps">
            <w:drawing>
              <wp:anchor distT="45720" distB="45720" distL="114300" distR="114300" simplePos="0" relativeHeight="251771904" behindDoc="0" locked="0" layoutInCell="1" allowOverlap="1" wp14:anchorId="407EFC40" wp14:editId="48559666">
                <wp:simplePos x="0" y="0"/>
                <wp:positionH relativeFrom="column">
                  <wp:posOffset>1036782</wp:posOffset>
                </wp:positionH>
                <wp:positionV relativeFrom="paragraph">
                  <wp:posOffset>2687147</wp:posOffset>
                </wp:positionV>
                <wp:extent cx="3785312" cy="274320"/>
                <wp:effectExtent l="0" t="0" r="5715" b="0"/>
                <wp:wrapNone/>
                <wp:docPr id="18601171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5312" cy="274320"/>
                        </a:xfrm>
                        <a:prstGeom prst="rect">
                          <a:avLst/>
                        </a:prstGeom>
                        <a:solidFill>
                          <a:srgbClr val="FFFFFF"/>
                        </a:solidFill>
                        <a:ln w="9525">
                          <a:noFill/>
                          <a:miter lim="800000"/>
                          <a:headEnd/>
                          <a:tailEnd/>
                        </a:ln>
                      </wps:spPr>
                      <wps:txbx>
                        <w:txbxContent>
                          <w:p w14:paraId="046D32F7" w14:textId="1386A1C7" w:rsidR="00876465" w:rsidRDefault="00876465" w:rsidP="00876465">
                            <w:r>
                              <w:t xml:space="preserve">Fig. </w:t>
                            </w:r>
                            <w:r w:rsidR="00371168">
                              <w:t>5</w:t>
                            </w:r>
                            <w:r>
                              <w:t xml:space="preserve"> Diagram of </w:t>
                            </w:r>
                            <w:r w:rsidR="00371168">
                              <w:t>Adder</w:t>
                            </w:r>
                            <w:r>
                              <w:t xml:space="preserve"> Circuit</w:t>
                            </w:r>
                            <w:r w:rsidR="00371168">
                              <w:t xml:space="preserve"> with Plant of Gain (K</w:t>
                            </w:r>
                            <w:r w:rsidR="00371168">
                              <w:rPr>
                                <w:vertAlign w:val="subscript"/>
                              </w:rPr>
                              <w:t>plant</w:t>
                            </w:r>
                            <w:r w:rsidR="00371168">
                              <w:t>) =  0.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EFC40" id="_x0000_s1211" type="#_x0000_t202" style="position:absolute;margin-left:81.65pt;margin-top:211.6pt;width:298.05pt;height:21.6pt;z-index:25177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" stroked="f">
                <v:textbox>
                  <w:txbxContent>
                    <w:p w14:paraId="046D32F7" w14:textId="1386A1C7" w:rsidR="00876465" w:rsidRDefault="00876465" w:rsidP="00876465">
                      <w:r>
                        <w:t xml:space="preserve">Fig. </w:t>
                      </w:r>
                      <w:r w:rsidR="00371168">
                        <w:t>5</w:t>
                      </w:r>
                      <w:r>
                        <w:t xml:space="preserve"> Diagram of </w:t>
                      </w:r>
                      <w:r w:rsidR="00371168">
                        <w:t>Adder</w:t>
                      </w:r>
                      <w:r>
                        <w:t xml:space="preserve"> Circuit</w:t>
                      </w:r>
                      <w:r w:rsidR="00371168">
                        <w:t xml:space="preserve"> with Plant of Gain (K</w:t>
                      </w:r>
                      <w:r w:rsidR="00371168">
                        <w:rPr>
                          <w:vertAlign w:val="subscript"/>
                        </w:rPr>
                        <w:t>plant</w:t>
                      </w:r>
                      <w:r w:rsidR="00371168">
                        <w:t>) =  0.5</w:t>
                      </w:r>
                    </w:p>
                  </w:txbxContent>
                </v:textbox>
              </v:shape>
            </w:pict>
          </mc:Fallback>
        </mc:AlternateContent>
      </w:r>
      <w:r w:rsidR="00F93A17">
        <w:rPr>
          <w:rFonts w:ascii="Times New Roman" w:hAnsi="Times New Roman" w:cs="Times New Roman"/>
          <w:b/>
          <w:bCs/>
          <w:noProof/>
          <w:sz w:val="28"/>
          <w:szCs w:val="28"/>
        </w:rPr>
        <mc:AlternateContent>
          <mc:Choice Requires="wpc">
            <w:drawing>
              <wp:inline distT="0" distB="0" distL="0" distR="0" wp14:anchorId="282E2FA3" wp14:editId="7E15324E">
                <wp:extent cx="5810099" cy="3088913"/>
                <wp:effectExtent l="0" t="0" r="19685" b="0"/>
                <wp:docPr id="1204451374"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658518583" name="Text Box 1"/>
                        <wps:cNvSpPr txBox="1"/>
                        <wps:spPr>
                          <a:xfrm>
                            <a:off x="35999" y="1210517"/>
                            <a:ext cx="457200" cy="314325"/>
                          </a:xfrm>
                          <a:prstGeom prst="rect">
                            <a:avLst/>
                          </a:prstGeom>
                          <a:solidFill>
                            <a:schemeClr val="lt1"/>
                          </a:solidFill>
                          <a:ln w="6350">
                            <a:solidFill>
                              <a:schemeClr val="bg1"/>
                            </a:solidFill>
                          </a:ln>
                        </wps:spPr>
                        <wps:txbx>
                          <w:txbxContent>
                            <w:p w14:paraId="25335F52" w14:textId="77777777"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P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0116930" name="Straight Connector 190116930"/>
                        <wps:cNvCnPr/>
                        <wps:spPr>
                          <a:xfrm>
                            <a:off x="127439" y="1001055"/>
                            <a:ext cx="64516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69913151" name="Freeform 160"/>
                        <wps:cNvSpPr>
                          <a:spLocks/>
                        </wps:cNvSpPr>
                        <wps:spPr bwMode="auto">
                          <a:xfrm>
                            <a:off x="744659" y="916600"/>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189AA85"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wps:txbx>
                        <wps:bodyPr rot="0" vert="horz" wrap="square" lIns="91440" tIns="45720" rIns="91440" bIns="45720" anchor="t" anchorCtr="0" upright="1">
                          <a:noAutofit/>
                        </wps:bodyPr>
                      </wps:wsp>
                      <wps:wsp>
                        <wps:cNvPr id="68668264" name="Freeform 160"/>
                        <wps:cNvSpPr>
                          <a:spLocks/>
                        </wps:cNvSpPr>
                        <wps:spPr bwMode="auto">
                          <a:xfrm>
                            <a:off x="772599" y="1490005"/>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DA999E4"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wps:txbx>
                        <wps:bodyPr rot="0" vert="horz" wrap="square" lIns="91440" tIns="45720" rIns="91440" bIns="45720" anchor="t" anchorCtr="0" upright="1">
                          <a:noAutofit/>
                        </wps:bodyPr>
                      </wps:wsp>
                      <wps:wsp>
                        <wps:cNvPr id="141301537" name="Freeform 160"/>
                        <wps:cNvSpPr>
                          <a:spLocks/>
                        </wps:cNvSpPr>
                        <wps:spPr bwMode="auto">
                          <a:xfrm>
                            <a:off x="772599" y="2175805"/>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035CF32B"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wps:txbx>
                        <wps:bodyPr rot="0" vert="horz" wrap="square" lIns="91440" tIns="45720" rIns="91440" bIns="45720" anchor="t" anchorCtr="0" upright="1">
                          <a:noAutofit/>
                        </wps:bodyPr>
                      </wps:wsp>
                      <wps:wsp>
                        <wps:cNvPr id="282383700" name="Straight Connector 282383700"/>
                        <wps:cNvCnPr/>
                        <wps:spPr>
                          <a:xfrm>
                            <a:off x="1173919" y="1001690"/>
                            <a:ext cx="72898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119778816" name="Straight Connector 2119778816"/>
                        <wps:cNvCnPr/>
                        <wps:spPr>
                          <a:xfrm flipV="1">
                            <a:off x="1201859" y="1576365"/>
                            <a:ext cx="70104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804714838" name="Straight Connector 804714838"/>
                        <wps:cNvCnPr/>
                        <wps:spPr>
                          <a:xfrm flipH="1">
                            <a:off x="127439" y="2259625"/>
                            <a:ext cx="64516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633248" name="Straight Connector 20633248"/>
                        <wps:cNvCnPr/>
                        <wps:spPr>
                          <a:xfrm>
                            <a:off x="1201859" y="2260260"/>
                            <a:ext cx="70104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4177087" name="Straight Connector 124177087"/>
                        <wps:cNvCnPr/>
                        <wps:spPr>
                          <a:xfrm flipV="1">
                            <a:off x="1902899" y="1001055"/>
                            <a:ext cx="0" cy="125857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06777068" name="Text Box 7"/>
                        <wps:cNvSpPr txBox="1"/>
                        <wps:spPr>
                          <a:xfrm>
                            <a:off x="639249" y="577510"/>
                            <a:ext cx="609600" cy="285750"/>
                          </a:xfrm>
                          <a:prstGeom prst="rect">
                            <a:avLst/>
                          </a:prstGeom>
                          <a:solidFill>
                            <a:schemeClr val="lt1"/>
                          </a:solidFill>
                          <a:ln w="6350">
                            <a:solidFill>
                              <a:schemeClr val="bg1"/>
                            </a:solidFill>
                          </a:ln>
                        </wps:spPr>
                        <wps:txbx>
                          <w:txbxContent>
                            <w:p w14:paraId="397A0C9B" w14:textId="77777777" w:rsidR="00C6170C" w:rsidRDefault="00C6170C" w:rsidP="00C6170C">
                              <w:pPr>
                                <w:spacing w:line="254"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441635516" name="Text Box 1"/>
                        <wps:cNvSpPr txBox="1"/>
                        <wps:spPr>
                          <a:xfrm>
                            <a:off x="696399" y="1192825"/>
                            <a:ext cx="609600" cy="285750"/>
                          </a:xfrm>
                          <a:prstGeom prst="rect">
                            <a:avLst/>
                          </a:prstGeom>
                          <a:solidFill>
                            <a:schemeClr val="lt1"/>
                          </a:solidFill>
                          <a:ln w="6350">
                            <a:solidFill>
                              <a:schemeClr val="bg1"/>
                            </a:solidFill>
                          </a:ln>
                        </wps:spPr>
                        <wps:txbx>
                          <w:txbxContent>
                            <w:p w14:paraId="10BCF336" w14:textId="77777777" w:rsidR="00C6170C" w:rsidRDefault="00C6170C" w:rsidP="00C6170C">
                              <w:pPr>
                                <w:spacing w:line="252"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110965172" name="Text Box 1"/>
                        <wps:cNvSpPr txBox="1"/>
                        <wps:spPr>
                          <a:xfrm>
                            <a:off x="696399" y="1794805"/>
                            <a:ext cx="609600" cy="285750"/>
                          </a:xfrm>
                          <a:prstGeom prst="rect">
                            <a:avLst/>
                          </a:prstGeom>
                          <a:solidFill>
                            <a:schemeClr val="lt1"/>
                          </a:solidFill>
                          <a:ln w="6350">
                            <a:solidFill>
                              <a:schemeClr val="bg1"/>
                            </a:solidFill>
                          </a:ln>
                        </wps:spPr>
                        <wps:txbx>
                          <w:txbxContent>
                            <w:p w14:paraId="326DD55A" w14:textId="77777777" w:rsidR="00C6170C" w:rsidRDefault="00C6170C" w:rsidP="00C6170C">
                              <w:pPr>
                                <w:spacing w:line="252"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801281085" name="Straight Connector 1801281085"/>
                        <wps:cNvCnPr/>
                        <wps:spPr>
                          <a:xfrm flipH="1">
                            <a:off x="127439" y="1574460"/>
                            <a:ext cx="645160" cy="0"/>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945737514" name="Group 945737514"/>
                        <wpg:cNvGrpSpPr>
                          <a:grpSpLocks/>
                        </wpg:cNvGrpSpPr>
                        <wpg:grpSpPr bwMode="auto">
                          <a:xfrm flipV="1">
                            <a:off x="2426095" y="1413523"/>
                            <a:ext cx="528638" cy="505165"/>
                            <a:chOff x="0" y="0"/>
                            <a:chExt cx="892" cy="912"/>
                          </a:xfrm>
                        </wpg:grpSpPr>
                        <wps:wsp>
                          <wps:cNvPr id="318395941" name="AutoShape 133"/>
                          <wps:cNvCnPr>
                            <a:cxnSpLocks noChangeShapeType="1"/>
                          </wps:cNvCnPr>
                          <wps:spPr bwMode="auto">
                            <a:xfrm>
                              <a:off x="701" y="456"/>
                              <a:ext cx="191"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cNvPr id="388083814" name="Group 388083814"/>
                          <wpg:cNvGrpSpPr>
                            <a:grpSpLocks/>
                          </wpg:cNvGrpSpPr>
                          <wpg:grpSpPr bwMode="auto">
                            <a:xfrm>
                              <a:off x="0" y="301"/>
                              <a:ext cx="214" cy="311"/>
                              <a:chOff x="0" y="301"/>
                              <a:chExt cx="214" cy="311"/>
                            </a:xfrm>
                          </wpg:grpSpPr>
                          <wps:wsp>
                            <wps:cNvPr id="1054433408" name="AutoShape 135"/>
                            <wps:cNvCnPr>
                              <a:cxnSpLocks noChangeShapeType="1"/>
                            </wps:cNvCnPr>
                            <wps:spPr bwMode="auto">
                              <a:xfrm>
                                <a:off x="0" y="301"/>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18799214" name="AutoShape 136"/>
                            <wps:cNvCnPr>
                              <a:cxnSpLocks noChangeShapeType="1"/>
                            </wps:cNvCnPr>
                            <wps:spPr bwMode="auto">
                              <a:xfrm>
                                <a:off x="0" y="612"/>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23345548" name="AutoShape 137"/>
                          <wps:cNvSpPr>
                            <a:spLocks noChangeArrowheads="1"/>
                          </wps:cNvSpPr>
                          <wps:spPr bwMode="auto">
                            <a:xfrm rot="5400000" flipH="1">
                              <a:off x="31" y="110"/>
                              <a:ext cx="912" cy="691"/>
                            </a:xfrm>
                            <a:prstGeom prst="triangle">
                              <a:avLst>
                                <a:gd name="adj" fmla="val 50000"/>
                              </a:avLst>
                            </a:prstGeom>
                            <a:solidFill>
                              <a:schemeClr val="bg1">
                                <a:lumMod val="100000"/>
                                <a:lumOff val="0"/>
                              </a:schemeClr>
                            </a:solidFill>
                            <a:ln w="19050">
                              <a:solidFill>
                                <a:schemeClr val="tx1">
                                  <a:lumMod val="100000"/>
                                  <a:lumOff val="0"/>
                                </a:schemeClr>
                              </a:solidFill>
                              <a:miter lim="800000"/>
                              <a:headEnd/>
                              <a:tailEnd/>
                            </a:ln>
                          </wps:spPr>
                          <wps:bodyPr rot="0" vert="horz" wrap="square" lIns="91440" tIns="45720" rIns="91440" bIns="45720" anchor="t" anchorCtr="0" upright="1">
                            <a:noAutofit/>
                          </wps:bodyPr>
                        </wps:wsp>
                        <wpg:grpSp>
                          <wpg:cNvPr id="1653403657" name="Group 1653403657"/>
                          <wpg:cNvGrpSpPr>
                            <a:grpSpLocks/>
                          </wpg:cNvGrpSpPr>
                          <wpg:grpSpPr bwMode="auto">
                            <a:xfrm>
                              <a:off x="214" y="231"/>
                              <a:ext cx="187" cy="385"/>
                              <a:chOff x="214" y="231"/>
                              <a:chExt cx="187" cy="385"/>
                            </a:xfrm>
                          </wpg:grpSpPr>
                          <wpg:grpSp>
                            <wpg:cNvPr id="1496622185" name="Group 1496622185"/>
                            <wpg:cNvGrpSpPr>
                              <a:grpSpLocks/>
                            </wpg:cNvGrpSpPr>
                            <wpg:grpSpPr bwMode="auto">
                              <a:xfrm>
                                <a:off x="214" y="231"/>
                                <a:ext cx="187" cy="187"/>
                                <a:chOff x="214" y="231"/>
                                <a:chExt cx="187" cy="187"/>
                              </a:xfrm>
                            </wpg:grpSpPr>
                            <wps:wsp>
                              <wps:cNvPr id="1592969175" name="AutoShape 140"/>
                              <wps:cNvCnPr>
                                <a:cxnSpLocks noChangeShapeType="1"/>
                              </wps:cNvCnPr>
                              <wps:spPr bwMode="auto">
                                <a:xfrm>
                                  <a:off x="306"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963687596" name="AutoShape 141"/>
                              <wps:cNvCnPr>
                                <a:cxnSpLocks noChangeShapeType="1"/>
                              </wps:cNvCnPr>
                              <wps:spPr bwMode="auto">
                                <a:xfrm rot="5400000">
                                  <a:off x="308"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925775983" name="AutoShape 142"/>
                            <wps:cNvCnPr>
                              <a:cxnSpLocks noChangeShapeType="1"/>
                            </wps:cNvCnPr>
                            <wps:spPr bwMode="auto">
                              <a:xfrm rot="5400000">
                                <a:off x="308" y="522"/>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s:wsp>
                        <wps:cNvPr id="1681128999" name="Straight Connector 1681128999"/>
                        <wps:cNvCnPr/>
                        <wps:spPr>
                          <a:xfrm>
                            <a:off x="1914836" y="1581261"/>
                            <a:ext cx="56456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879822654" name="Straight Connector 879822654"/>
                        <wps:cNvCnPr/>
                        <wps:spPr>
                          <a:xfrm flipH="1">
                            <a:off x="2213459" y="1751962"/>
                            <a:ext cx="212636"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69340437" name="Straight Connector 269340437"/>
                        <wps:cNvCnPr/>
                        <wps:spPr>
                          <a:xfrm>
                            <a:off x="2213459" y="1751962"/>
                            <a:ext cx="0" cy="300358"/>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86134336" name="Group 86134336"/>
                        <wpg:cNvGrpSpPr>
                          <a:grpSpLocks/>
                        </wpg:cNvGrpSpPr>
                        <wpg:grpSpPr bwMode="auto">
                          <a:xfrm>
                            <a:off x="2078499" y="2058795"/>
                            <a:ext cx="279400" cy="134960"/>
                            <a:chOff x="0" y="0"/>
                            <a:chExt cx="660" cy="360"/>
                          </a:xfrm>
                        </wpg:grpSpPr>
                        <wps:wsp>
                          <wps:cNvPr id="177899389"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111349790"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797530954"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959628728"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wps:wsp>
                        <wps:cNvPr id="315636916" name="Freeform 160"/>
                        <wps:cNvSpPr>
                          <a:spLocks/>
                        </wps:cNvSpPr>
                        <wps:spPr bwMode="auto">
                          <a:xfrm>
                            <a:off x="2467459" y="904830"/>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5E24A519"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wps:txbx>
                        <wps:bodyPr rot="0" vert="horz" wrap="square" lIns="91440" tIns="45720" rIns="91440" bIns="45720" anchor="t" anchorCtr="0" upright="1">
                          <a:noAutofit/>
                        </wps:bodyPr>
                      </wps:wsp>
                      <wps:wsp>
                        <wps:cNvPr id="634136798" name="Straight Connector 634136798"/>
                        <wps:cNvCnPr>
                          <a:stCxn id="315636916" idx="0"/>
                        </wps:cNvCnPr>
                        <wps:spPr>
                          <a:xfrm flipH="1">
                            <a:off x="2171632" y="989285"/>
                            <a:ext cx="295827"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28570490" name="Straight Connector 128570490"/>
                        <wps:cNvCnPr/>
                        <wps:spPr>
                          <a:xfrm>
                            <a:off x="2171632" y="989285"/>
                            <a:ext cx="0" cy="58517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425038304" name="Text Box 1"/>
                        <wps:cNvSpPr txBox="1"/>
                        <wps:spPr>
                          <a:xfrm>
                            <a:off x="2426095" y="562905"/>
                            <a:ext cx="614045" cy="300355"/>
                          </a:xfrm>
                          <a:prstGeom prst="rect">
                            <a:avLst/>
                          </a:prstGeom>
                          <a:solidFill>
                            <a:schemeClr val="lt1"/>
                          </a:solidFill>
                          <a:ln w="6350">
                            <a:solidFill>
                              <a:schemeClr val="bg1"/>
                            </a:solidFill>
                          </a:ln>
                        </wps:spPr>
                        <wps:txbx>
                          <w:txbxContent>
                            <w:p w14:paraId="67D80500" w14:textId="77777777" w:rsidR="0005136F" w:rsidRDefault="0005136F" w:rsidP="0005136F">
                              <w:pPr>
                                <w:spacing w:line="256"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060403" name="Straight Connector 633060403"/>
                        <wps:cNvCnPr>
                          <a:endCxn id="251175802" idx="0"/>
                        </wps:cNvCnPr>
                        <wps:spPr>
                          <a:xfrm flipV="1">
                            <a:off x="2954733" y="1655414"/>
                            <a:ext cx="845886" cy="3501"/>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24105679" name="Straight Connector 224105679"/>
                        <wps:cNvCnPr>
                          <a:stCxn id="315636916" idx="9"/>
                        </wps:cNvCnPr>
                        <wps:spPr>
                          <a:xfrm>
                            <a:off x="2896719" y="989285"/>
                            <a:ext cx="32258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629013960" name="Straight Connector 629013960"/>
                        <wps:cNvCnPr/>
                        <wps:spPr>
                          <a:xfrm>
                            <a:off x="3219299" y="989285"/>
                            <a:ext cx="0" cy="669630"/>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1867466721" name="Group 1867466721"/>
                        <wpg:cNvGrpSpPr>
                          <a:grpSpLocks/>
                        </wpg:cNvGrpSpPr>
                        <wpg:grpSpPr bwMode="auto">
                          <a:xfrm flipV="1">
                            <a:off x="4420379" y="1510325"/>
                            <a:ext cx="528321" cy="459087"/>
                            <a:chOff x="0" y="0"/>
                            <a:chExt cx="892" cy="912"/>
                          </a:xfrm>
                        </wpg:grpSpPr>
                        <wps:wsp>
                          <wps:cNvPr id="180142402" name="AutoShape 133"/>
                          <wps:cNvCnPr>
                            <a:cxnSpLocks noChangeShapeType="1"/>
                          </wps:cNvCnPr>
                          <wps:spPr bwMode="auto">
                            <a:xfrm>
                              <a:off x="701" y="456"/>
                              <a:ext cx="191"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cNvPr id="150041815" name="Group 150041815"/>
                          <wpg:cNvGrpSpPr>
                            <a:grpSpLocks/>
                          </wpg:cNvGrpSpPr>
                          <wpg:grpSpPr bwMode="auto">
                            <a:xfrm>
                              <a:off x="0" y="301"/>
                              <a:ext cx="214" cy="311"/>
                              <a:chOff x="0" y="301"/>
                              <a:chExt cx="214" cy="311"/>
                            </a:xfrm>
                          </wpg:grpSpPr>
                          <wps:wsp>
                            <wps:cNvPr id="2091651767" name="AutoShape 135"/>
                            <wps:cNvCnPr>
                              <a:cxnSpLocks noChangeShapeType="1"/>
                            </wps:cNvCnPr>
                            <wps:spPr bwMode="auto">
                              <a:xfrm>
                                <a:off x="0" y="301"/>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608140455" name="AutoShape 136"/>
                            <wps:cNvCnPr>
                              <a:cxnSpLocks noChangeShapeType="1"/>
                            </wps:cNvCnPr>
                            <wps:spPr bwMode="auto">
                              <a:xfrm>
                                <a:off x="0" y="612"/>
                                <a:ext cx="214" cy="0"/>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298538385" name="AutoShape 137"/>
                          <wps:cNvSpPr>
                            <a:spLocks noChangeArrowheads="1"/>
                          </wps:cNvSpPr>
                          <wps:spPr bwMode="auto">
                            <a:xfrm rot="5400000" flipH="1">
                              <a:off x="31" y="110"/>
                              <a:ext cx="912" cy="691"/>
                            </a:xfrm>
                            <a:prstGeom prst="triangle">
                              <a:avLst>
                                <a:gd name="adj" fmla="val 50000"/>
                              </a:avLst>
                            </a:prstGeom>
                            <a:solidFill>
                              <a:schemeClr val="bg1">
                                <a:lumMod val="100000"/>
                                <a:lumOff val="0"/>
                              </a:schemeClr>
                            </a:solidFill>
                            <a:ln w="19050">
                              <a:solidFill>
                                <a:schemeClr val="tx1">
                                  <a:lumMod val="100000"/>
                                  <a:lumOff val="0"/>
                                </a:schemeClr>
                              </a:solidFill>
                              <a:miter lim="800000"/>
                              <a:headEnd/>
                              <a:tailEnd/>
                            </a:ln>
                          </wps:spPr>
                          <wps:bodyPr rot="0" vert="horz" wrap="square" lIns="91440" tIns="45720" rIns="91440" bIns="45720" anchor="t" anchorCtr="0" upright="1">
                            <a:noAutofit/>
                          </wps:bodyPr>
                        </wps:wsp>
                        <wpg:grpSp>
                          <wpg:cNvPr id="231299486" name="Group 231299486"/>
                          <wpg:cNvGrpSpPr>
                            <a:grpSpLocks/>
                          </wpg:cNvGrpSpPr>
                          <wpg:grpSpPr bwMode="auto">
                            <a:xfrm>
                              <a:off x="214" y="231"/>
                              <a:ext cx="187" cy="385"/>
                              <a:chOff x="214" y="231"/>
                              <a:chExt cx="187" cy="385"/>
                            </a:xfrm>
                          </wpg:grpSpPr>
                          <wpg:grpSp>
                            <wpg:cNvPr id="1540236785" name="Group 1540236785"/>
                            <wpg:cNvGrpSpPr>
                              <a:grpSpLocks/>
                            </wpg:cNvGrpSpPr>
                            <wpg:grpSpPr bwMode="auto">
                              <a:xfrm>
                                <a:off x="214" y="231"/>
                                <a:ext cx="187" cy="187"/>
                                <a:chOff x="214" y="231"/>
                                <a:chExt cx="187" cy="187"/>
                              </a:xfrm>
                            </wpg:grpSpPr>
                            <wps:wsp>
                              <wps:cNvPr id="1573906703" name="AutoShape 140"/>
                              <wps:cNvCnPr>
                                <a:cxnSpLocks noChangeShapeType="1"/>
                              </wps:cNvCnPr>
                              <wps:spPr bwMode="auto">
                                <a:xfrm>
                                  <a:off x="306"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s:wsp>
                              <wps:cNvPr id="1203885355" name="AutoShape 141"/>
                              <wps:cNvCnPr>
                                <a:cxnSpLocks noChangeShapeType="1"/>
                              </wps:cNvCnPr>
                              <wps:spPr bwMode="auto">
                                <a:xfrm rot="5400000">
                                  <a:off x="308" y="231"/>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s:wsp>
                            <wps:cNvPr id="1921133027" name="AutoShape 142"/>
                            <wps:cNvCnPr>
                              <a:cxnSpLocks noChangeShapeType="1"/>
                            </wps:cNvCnPr>
                            <wps:spPr bwMode="auto">
                              <a:xfrm rot="5400000">
                                <a:off x="308" y="522"/>
                                <a:ext cx="0" cy="187"/>
                              </a:xfrm>
                              <a:prstGeom prst="straightConnector1">
                                <a:avLst/>
                              </a:prstGeom>
                              <a:noFill/>
                              <a:ln w="19050">
                                <a:solidFill>
                                  <a:schemeClr val="tx1">
                                    <a:lumMod val="100000"/>
                                    <a:lumOff val="0"/>
                                  </a:schemeClr>
                                </a:solidFill>
                                <a:round/>
                                <a:headEnd/>
                                <a:tailEnd/>
                              </a:ln>
                              <a:extLst>
                                <a:ext uri="{909E8E84-426E-40DD-AFC4-6F175D3DCCD1}">
                                  <a14:hiddenFill xmlns:a14="http://schemas.microsoft.com/office/drawing/2010/main">
                                    <a:noFill/>
                                  </a14:hiddenFill>
                                </a:ext>
                              </a:extLst>
                            </wps:spPr>
                            <wps:bodyPr/>
                          </wps:wsp>
                        </wpg:grpSp>
                      </wpg:wgp>
                      <wps:wsp>
                        <wps:cNvPr id="251175802" name="Freeform 160"/>
                        <wps:cNvSpPr>
                          <a:spLocks/>
                        </wps:cNvSpPr>
                        <wps:spPr bwMode="auto">
                          <a:xfrm>
                            <a:off x="3800619" y="1570959"/>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647C78EE"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wps:txbx>
                        <wps:bodyPr rot="0" vert="horz" wrap="square" lIns="91440" tIns="45720" rIns="91440" bIns="45720" anchor="t" anchorCtr="0" upright="1">
                          <a:noAutofit/>
                        </wps:bodyPr>
                      </wps:wsp>
                      <wps:wsp>
                        <wps:cNvPr id="1332357329" name="Straight Connector 1332357329"/>
                        <wps:cNvCnPr/>
                        <wps:spPr>
                          <a:xfrm flipH="1">
                            <a:off x="4229879" y="1661340"/>
                            <a:ext cx="19050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807050314" name="Text Box 1"/>
                        <wps:cNvSpPr txBox="1"/>
                        <wps:spPr>
                          <a:xfrm>
                            <a:off x="3663459" y="1210222"/>
                            <a:ext cx="614045" cy="300355"/>
                          </a:xfrm>
                          <a:prstGeom prst="rect">
                            <a:avLst/>
                          </a:prstGeom>
                          <a:solidFill>
                            <a:schemeClr val="lt1"/>
                          </a:solidFill>
                          <a:ln w="6350">
                            <a:solidFill>
                              <a:schemeClr val="bg1"/>
                            </a:solidFill>
                          </a:ln>
                        </wps:spPr>
                        <wps:txbx>
                          <w:txbxContent>
                            <w:p w14:paraId="0F3F6B2A" w14:textId="77777777" w:rsidR="0005136F" w:rsidRDefault="0005136F" w:rsidP="0005136F">
                              <w:pPr>
                                <w:spacing w:line="254" w:lineRule="auto"/>
                                <w:rPr>
                                  <w:rFonts w:ascii="Calibri" w:eastAsia="Calibri" w:hAnsi="Calibri" w:cs="Mangal"/>
                                  <w:lang w:val="en-US"/>
                                  <w14:ligatures w14:val="none"/>
                                </w:rPr>
                              </w:pPr>
                              <w:r>
                                <w:rPr>
                                  <w:rFonts w:ascii="Calibri" w:eastAsia="Calibri" w:hAnsi="Calibri" w:cs="Mangal"/>
                                  <w:lang w:val="en-US"/>
                                </w:rPr>
                                <w:t>100k</w:t>
                              </w:r>
                              <w:r>
                                <w:rPr>
                                  <w:rFonts w:ascii="DM Sans" w:eastAsia="Calibri" w:hAnsi="DM Sans" w:cs="Mangal"/>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283566" name="Straight Connector 437283566"/>
                        <wps:cNvCnPr/>
                        <wps:spPr>
                          <a:xfrm flipH="1">
                            <a:off x="4235594" y="1818575"/>
                            <a:ext cx="21209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353735710" name="Straight Connector 1353735710"/>
                        <wps:cNvCnPr/>
                        <wps:spPr>
                          <a:xfrm>
                            <a:off x="4235594" y="1818575"/>
                            <a:ext cx="0" cy="307700"/>
                          </a:xfrm>
                          <a:prstGeom prst="line">
                            <a:avLst/>
                          </a:prstGeom>
                          <a:ln w="19050"/>
                        </wps:spPr>
                        <wps:style>
                          <a:lnRef idx="1">
                            <a:schemeClr val="dk1"/>
                          </a:lnRef>
                          <a:fillRef idx="0">
                            <a:schemeClr val="dk1"/>
                          </a:fillRef>
                          <a:effectRef idx="0">
                            <a:schemeClr val="dk1"/>
                          </a:effectRef>
                          <a:fontRef idx="minor">
                            <a:schemeClr val="tx1"/>
                          </a:fontRef>
                        </wps:style>
                        <wps:bodyPr/>
                      </wps:wsp>
                      <wpg:wgp>
                        <wpg:cNvPr id="1064366114" name="Group 1064366114"/>
                        <wpg:cNvGrpSpPr>
                          <a:grpSpLocks/>
                        </wpg:cNvGrpSpPr>
                        <wpg:grpSpPr bwMode="auto">
                          <a:xfrm>
                            <a:off x="4100339" y="2125914"/>
                            <a:ext cx="279400" cy="160085"/>
                            <a:chOff x="0" y="0"/>
                            <a:chExt cx="660" cy="360"/>
                          </a:xfrm>
                        </wpg:grpSpPr>
                        <wps:wsp>
                          <wps:cNvPr id="839023620" name="AutoShape 146"/>
                          <wps:cNvCnPr>
                            <a:cxnSpLocks noChangeShapeType="1"/>
                          </wps:cNvCnPr>
                          <wps:spPr bwMode="auto">
                            <a:xfrm>
                              <a:off x="0" y="0"/>
                              <a:ext cx="66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1854567816" name="AutoShape 147"/>
                          <wps:cNvCnPr>
                            <a:cxnSpLocks noChangeShapeType="1"/>
                          </wps:cNvCnPr>
                          <wps:spPr bwMode="auto">
                            <a:xfrm>
                              <a:off x="83" y="180"/>
                              <a:ext cx="493"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502909374" name="AutoShape 148"/>
                          <wps:cNvCnPr>
                            <a:cxnSpLocks noChangeShapeType="1"/>
                          </wps:cNvCnPr>
                          <wps:spPr bwMode="auto">
                            <a:xfrm>
                              <a:off x="220" y="360"/>
                              <a:ext cx="220" cy="0"/>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s:wsp>
                          <wps:cNvPr id="814942954" name="AutoShape 149"/>
                          <wps:cNvCnPr>
                            <a:cxnSpLocks noChangeShapeType="1"/>
                          </wps:cNvCnPr>
                          <wps:spPr bwMode="auto">
                            <a:xfrm>
                              <a:off x="330" y="0"/>
                              <a:ext cx="0" cy="72"/>
                            </a:xfrm>
                            <a:prstGeom prst="straightConnector1">
                              <a:avLst/>
                            </a:prstGeom>
                            <a:noFill/>
                            <a:ln w="19050">
                              <a:solidFill>
                                <a:schemeClr val="tx1">
                                  <a:lumMod val="95000"/>
                                  <a:lumOff val="5000"/>
                                </a:schemeClr>
                              </a:solidFill>
                              <a:round/>
                              <a:headEnd/>
                              <a:tailEnd/>
                            </a:ln>
                            <a:extLst>
                              <a:ext uri="{909E8E84-426E-40DD-AFC4-6F175D3DCCD1}">
                                <a14:hiddenFill xmlns:a14="http://schemas.microsoft.com/office/drawing/2010/main">
                                  <a:noFill/>
                                </a14:hiddenFill>
                              </a:ext>
                            </a:extLst>
                          </wps:spPr>
                          <wps:bodyPr/>
                        </wps:wsp>
                      </wpg:wgp>
                      <wps:wsp>
                        <wps:cNvPr id="778187749" name="Freeform 160"/>
                        <wps:cNvSpPr>
                          <a:spLocks/>
                        </wps:cNvSpPr>
                        <wps:spPr bwMode="auto">
                          <a:xfrm>
                            <a:off x="4420379" y="962320"/>
                            <a:ext cx="429260" cy="168910"/>
                          </a:xfrm>
                          <a:custGeom>
                            <a:avLst/>
                            <a:gdLst>
                              <a:gd name="T0" fmla="*/ 0 w 1770"/>
                              <a:gd name="T1" fmla="*/ 360 h 720"/>
                              <a:gd name="T2" fmla="*/ 230 w 1770"/>
                              <a:gd name="T3" fmla="*/ 360 h 720"/>
                              <a:gd name="T4" fmla="*/ 340 w 1770"/>
                              <a:gd name="T5" fmla="*/ 0 h 720"/>
                              <a:gd name="T6" fmla="*/ 560 w 1770"/>
                              <a:gd name="T7" fmla="*/ 720 h 720"/>
                              <a:gd name="T8" fmla="*/ 780 w 1770"/>
                              <a:gd name="T9" fmla="*/ 0 h 720"/>
                              <a:gd name="T10" fmla="*/ 1000 w 1770"/>
                              <a:gd name="T11" fmla="*/ 720 h 720"/>
                              <a:gd name="T12" fmla="*/ 1223 w 1770"/>
                              <a:gd name="T13" fmla="*/ 0 h 720"/>
                              <a:gd name="T14" fmla="*/ 1440 w 1770"/>
                              <a:gd name="T15" fmla="*/ 720 h 720"/>
                              <a:gd name="T16" fmla="*/ 1550 w 1770"/>
                              <a:gd name="T17" fmla="*/ 360 h 720"/>
                              <a:gd name="T18" fmla="*/ 1770 w 1770"/>
                              <a:gd name="T19" fmla="*/ 360 h 7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770" h="720">
                                <a:moveTo>
                                  <a:pt x="0" y="360"/>
                                </a:moveTo>
                                <a:lnTo>
                                  <a:pt x="230" y="360"/>
                                </a:lnTo>
                                <a:lnTo>
                                  <a:pt x="340" y="0"/>
                                </a:lnTo>
                                <a:lnTo>
                                  <a:pt x="560" y="720"/>
                                </a:lnTo>
                                <a:lnTo>
                                  <a:pt x="780" y="0"/>
                                </a:lnTo>
                                <a:lnTo>
                                  <a:pt x="1000" y="720"/>
                                </a:lnTo>
                                <a:lnTo>
                                  <a:pt x="1223" y="0"/>
                                </a:lnTo>
                                <a:lnTo>
                                  <a:pt x="1440" y="720"/>
                                </a:lnTo>
                                <a:lnTo>
                                  <a:pt x="1550" y="360"/>
                                </a:lnTo>
                                <a:lnTo>
                                  <a:pt x="1770" y="360"/>
                                </a:lnTo>
                              </a:path>
                            </a:pathLst>
                          </a:custGeom>
                          <a:noFill/>
                          <a:ln w="19050">
                            <a:solidFill>
                              <a:schemeClr val="tx1">
                                <a:lumMod val="100000"/>
                                <a:lumOff val="0"/>
                              </a:schemeClr>
                            </a:solidFill>
                            <a:round/>
                            <a:headEnd/>
                            <a:tailEnd/>
                          </a:ln>
                          <a:extLst>
                            <a:ext uri="{909E8E84-426E-40DD-AFC4-6F175D3DCCD1}">
                              <a14:hiddenFill xmlns:a14="http://schemas.microsoft.com/office/drawing/2010/main">
                                <a:solidFill>
                                  <a:srgbClr val="FFFFFF"/>
                                </a:solidFill>
                              </a14:hiddenFill>
                            </a:ext>
                          </a:extLst>
                        </wps:spPr>
                        <wps:txbx>
                          <w:txbxContent>
                            <w:p w14:paraId="1CBACD5F"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wps:txbx>
                        <wps:bodyPr rot="0" vert="horz" wrap="square" lIns="91440" tIns="45720" rIns="91440" bIns="45720" anchor="t" anchorCtr="0" upright="1">
                          <a:noAutofit/>
                        </wps:bodyPr>
                      </wps:wsp>
                      <wps:wsp>
                        <wps:cNvPr id="1340352196" name="Straight Connector 1340352196"/>
                        <wps:cNvCnPr/>
                        <wps:spPr>
                          <a:xfrm>
                            <a:off x="4849639" y="1046775"/>
                            <a:ext cx="32258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34646328" name="Straight Connector 1534646328"/>
                        <wps:cNvCnPr/>
                        <wps:spPr>
                          <a:xfrm flipV="1">
                            <a:off x="4240039" y="1046775"/>
                            <a:ext cx="0" cy="61456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14508192" name="Straight Connector 1514508192"/>
                        <wps:cNvCnPr/>
                        <wps:spPr>
                          <a:xfrm>
                            <a:off x="4240039" y="1046775"/>
                            <a:ext cx="20764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39661883" name="Straight Connector 1939661883"/>
                        <wps:cNvCnPr>
                          <a:stCxn id="1298538385" idx="0"/>
                        </wps:cNvCnPr>
                        <wps:spPr>
                          <a:xfrm flipV="1">
                            <a:off x="4913459" y="1738944"/>
                            <a:ext cx="769640" cy="1177"/>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92406967" name="Straight Connector 792406967"/>
                        <wps:cNvCnPr/>
                        <wps:spPr>
                          <a:xfrm>
                            <a:off x="5172219" y="1046775"/>
                            <a:ext cx="0" cy="692169"/>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2000632099" name="Text Box 1"/>
                        <wps:cNvSpPr txBox="1"/>
                        <wps:spPr>
                          <a:xfrm>
                            <a:off x="4299414" y="616245"/>
                            <a:ext cx="614045" cy="300355"/>
                          </a:xfrm>
                          <a:prstGeom prst="rect">
                            <a:avLst/>
                          </a:prstGeom>
                          <a:solidFill>
                            <a:schemeClr val="lt1"/>
                          </a:solidFill>
                          <a:ln w="6350">
                            <a:solidFill>
                              <a:schemeClr val="bg1"/>
                            </a:solidFill>
                          </a:ln>
                        </wps:spPr>
                        <wps:txbx>
                          <w:txbxContent>
                            <w:p w14:paraId="387F9BB0" w14:textId="0AECA3C8" w:rsidR="0005136F" w:rsidRDefault="0005136F" w:rsidP="0005136F">
                              <w:pPr>
                                <w:spacing w:line="254" w:lineRule="auto"/>
                                <w:jc w:val="center"/>
                                <w:rPr>
                                  <w:rFonts w:ascii="Calibri" w:eastAsia="Calibri" w:hAnsi="Calibri" w:cs="Mangal"/>
                                  <w:lang w:val="en-US"/>
                                  <w14:ligatures w14:val="none"/>
                                </w:rPr>
                              </w:pPr>
                              <w:r>
                                <w:rPr>
                                  <w:rFonts w:ascii="Calibri" w:eastAsia="Calibri" w:hAnsi="Calibri" w:cs="Mangal"/>
                                  <w:lang w:val="en-US"/>
                                </w:rPr>
                                <w:t>50k</w:t>
                              </w:r>
                              <w:r>
                                <w:rPr>
                                  <w:rFonts w:ascii="DM Sans" w:eastAsia="Calibri" w:hAnsi="DM Sans" w:cs="Mangal"/>
                                  <w:lang w:val="en-US"/>
                                </w:rPr>
                                <w:t>Ω</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4911369" name="Straight Connector 224911369"/>
                        <wps:cNvCnPr/>
                        <wps:spPr>
                          <a:xfrm>
                            <a:off x="435459" y="416560"/>
                            <a:ext cx="0" cy="217932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452056043" name="Straight Connector 452056043"/>
                        <wps:cNvCnPr/>
                        <wps:spPr>
                          <a:xfrm>
                            <a:off x="435459" y="416560"/>
                            <a:ext cx="495300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101354620" name="Straight Connector 2101354620"/>
                        <wps:cNvCnPr/>
                        <wps:spPr>
                          <a:xfrm>
                            <a:off x="435459" y="2595880"/>
                            <a:ext cx="495300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331259500" name="Straight Connector 1331259500"/>
                        <wps:cNvCnPr/>
                        <wps:spPr>
                          <a:xfrm>
                            <a:off x="5388459" y="416560"/>
                            <a:ext cx="0" cy="217932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282239047" name="Text Box 282239047"/>
                        <wps:cNvSpPr txBox="1"/>
                        <wps:spPr>
                          <a:xfrm>
                            <a:off x="5469739" y="1381286"/>
                            <a:ext cx="340360" cy="300355"/>
                          </a:xfrm>
                          <a:prstGeom prst="rect">
                            <a:avLst/>
                          </a:prstGeom>
                          <a:solidFill>
                            <a:schemeClr val="lt1"/>
                          </a:solidFill>
                          <a:ln w="6350">
                            <a:solidFill>
                              <a:schemeClr val="bg1"/>
                            </a:solidFill>
                          </a:ln>
                        </wps:spPr>
                        <wps:txbx>
                          <w:txbxContent>
                            <w:p w14:paraId="5417B7D9" w14:textId="53050F1E" w:rsidR="0005136F" w:rsidRPr="0005136F" w:rsidRDefault="0005136F">
                              <w:pPr>
                                <w:rPr>
                                  <w:lang w:val="en-US"/>
                                </w:rPr>
                              </w:pPr>
                              <w:r>
                                <w:rPr>
                                  <w:lang w:val="en-US"/>
                                </w:rPr>
                                <w:t>P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282E2FA3" id="Canvas 6" o:spid="_x0000_s1212" editas="canvas" style="width:457.5pt;height:243.2pt;mso-position-horizontal-relative:char;mso-position-vertical-relative:line" coordsize="58096,308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">
                <v:shape id="_x0000_s1213" type="#_x0000_t75" style="position:absolute;width:58096;height:30886;visibility:visible;mso-wrap-style:square" filled="t">
                  <v:fill o:detectmouseclick="t"/>
                  <v:path o:connecttype="none"/>
                </v:shape>
                <v:shape id="Text Box 1" o:spid="_x0000_s1214" type="#_x0000_t202" style="position:absolute;left:359;top:12105;width:4572;height:31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" fillcolor="white [3201]" strokecolor="white [3212]" strokeweight=".5pt">
                  <v:textbox>
                    <w:txbxContent>
                      <w:p w14:paraId="25335F52" w14:textId="77777777" w:rsidR="00C6170C" w:rsidRDefault="00C6170C" w:rsidP="00C6170C">
                        <w:pPr>
                          <w:spacing w:line="256" w:lineRule="auto"/>
                          <w:rPr>
                            <w:rFonts w:ascii="Calibri" w:eastAsia="Calibri" w:hAnsi="Calibri"/>
                            <w:lang w:val="en-US"/>
                            <w14:ligatures w14:val="none"/>
                          </w:rPr>
                        </w:pPr>
                        <w:r>
                          <w:rPr>
                            <w:rFonts w:ascii="Calibri" w:eastAsia="Calibri" w:hAnsi="Calibri"/>
                            <w:lang w:val="en-US"/>
                          </w:rPr>
                          <w:t>P5</w:t>
                        </w:r>
                      </w:p>
                    </w:txbxContent>
                  </v:textbox>
                </v:shape>
                <v:line id="Straight Connector 190116930" o:spid="_x0000_s1215" style="position:absolute;visibility:visible;mso-wrap-style:square" from="1274,10010" to="7725,1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" strokecolor="black [3200]" strokeweight="1.5pt">
                  <v:stroke joinstyle="miter"/>
                </v:line>
                <v:shape id="_x0000_s1216" style="position:absolute;left:7446;top:9166;width:4293;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0189AA85"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v:textbox>
                </v:shape>
                <v:shape id="_x0000_s1217" style="position:absolute;left:7725;top:14900;width:4293;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1DA999E4"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v:textbox>
                </v:shape>
                <v:shape id="_x0000_s1218" style="position:absolute;left:7725;top:21758;width:4293;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035CF32B" w14:textId="77777777" w:rsidR="00C6170C" w:rsidRDefault="00C6170C" w:rsidP="00C6170C">
                        <w:pPr>
                          <w:spacing w:line="252" w:lineRule="auto"/>
                          <w:jc w:val="center"/>
                          <w:rPr>
                            <w:rFonts w:ascii="Calibri" w:eastAsia="Calibri" w:hAnsi="Calibri"/>
                            <w14:ligatures w14:val="none"/>
                          </w:rPr>
                        </w:pPr>
                        <w:r>
                          <w:rPr>
                            <w:rFonts w:ascii="Calibri" w:eastAsia="Calibri" w:hAnsi="Calibri"/>
                          </w:rPr>
                          <w:t> </w:t>
                        </w:r>
                      </w:p>
                    </w:txbxContent>
                  </v:textbox>
                </v:shape>
                <v:line id="Straight Connector 282383700" o:spid="_x0000_s1219" style="position:absolute;visibility:visible;mso-wrap-style:square" from="11739,10016" to="19028,10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" strokecolor="black [3200]" strokeweight="1.5pt">
                  <v:stroke joinstyle="miter"/>
                </v:line>
                <v:line id="Straight Connector 2119778816" o:spid="_x0000_s1220" style="position:absolute;flip:y;visibility:visible;mso-wrap-style:square" from="12018,15763" to="19028,157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" strokecolor="black [3200]" strokeweight="1.5pt">
                  <v:stroke joinstyle="miter"/>
                </v:line>
                <v:line id="Straight Connector 804714838" o:spid="_x0000_s1221" style="position:absolute;flip:x;visibility:visible;mso-wrap-style:square" from="1274,22596" to="7725,2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" strokecolor="black [3200]" strokeweight="1.5pt">
                  <v:stroke joinstyle="miter"/>
                </v:line>
                <v:line id="Straight Connector 20633248" o:spid="_x0000_s1222" style="position:absolute;visibility:visible;mso-wrap-style:square" from="12018,22602" to="19028,226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" strokecolor="black [3200]" strokeweight="1.5pt">
                  <v:stroke joinstyle="miter"/>
                </v:line>
                <v:line id="Straight Connector 124177087" o:spid="_x0000_s1223" style="position:absolute;flip:y;visibility:visible;mso-wrap-style:square" from="19028,10010" to="19028,2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" strokecolor="black [3200]" strokeweight="1.5pt">
                  <v:stroke joinstyle="miter"/>
                </v:line>
                <v:shape id="Text Box 7" o:spid="_x0000_s1224" type="#_x0000_t202" style="position:absolute;left:6392;top:5775;width:60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" fillcolor="white [3201]" strokecolor="white [3212]" strokeweight=".5pt">
                  <v:textbox>
                    <w:txbxContent>
                      <w:p w14:paraId="397A0C9B" w14:textId="77777777" w:rsidR="00C6170C" w:rsidRDefault="00C6170C" w:rsidP="00C6170C">
                        <w:pPr>
                          <w:spacing w:line="254"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v:textbox>
                </v:shape>
                <v:shape id="Text Box 1" o:spid="_x0000_s1225" type="#_x0000_t202" style="position:absolute;left:6963;top:11928;width:60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" fillcolor="white [3201]" strokecolor="white [3212]" strokeweight=".5pt">
                  <v:textbox>
                    <w:txbxContent>
                      <w:p w14:paraId="10BCF336" w14:textId="77777777" w:rsidR="00C6170C" w:rsidRDefault="00C6170C" w:rsidP="00C6170C">
                        <w:pPr>
                          <w:spacing w:line="252"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v:textbox>
                </v:shape>
                <v:shape id="Text Box 1" o:spid="_x0000_s1226" type="#_x0000_t202" style="position:absolute;left:6963;top:17948;width:6096;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" fillcolor="white [3201]" strokecolor="white [3212]" strokeweight=".5pt">
                  <v:textbox>
                    <w:txbxContent>
                      <w:p w14:paraId="326DD55A" w14:textId="77777777" w:rsidR="00C6170C" w:rsidRDefault="00C6170C" w:rsidP="00C6170C">
                        <w:pPr>
                          <w:spacing w:line="252"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v:textbox>
                </v:shape>
                <v:line id="Straight Connector 1801281085" o:spid="_x0000_s1227" style="position:absolute;flip:x;visibility:visible;mso-wrap-style:square" from="1274,15744" to="7725,15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" strokecolor="black [3200]" strokeweight="1.5pt">
                  <v:stroke joinstyle="miter"/>
                </v:line>
                <v:group id="Group 945737514" o:spid="_x0000_s1228" style="position:absolute;left:24260;top:14135;width:5287;height:5051;flip:y" coordsize="892,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">
                  <v:shape id="AutoShape 133" o:spid="_x0000_s1229" type="#_x0000_t32" style="position:absolute;left:701;top:456;width: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" strokecolor="black [3213]" strokeweight="1.5pt"/>
                  <v:group id="Group 388083814" o:spid="_x0000_s1230" style="position:absolute;top:301;width:214;height:311" coordorigin=",301" coordsize="21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">
                    <v:shape id="AutoShape 135" o:spid="_x0000_s1231" type="#_x0000_t32" style="position:absolute;top:301;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" strokecolor="black [3213]" strokeweight="1.5pt"/>
                    <v:shape id="AutoShape 136" o:spid="_x0000_s1232" type="#_x0000_t32" style="position:absolute;top:612;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" strokecolor="black [3213]" strokeweight="1.5pt"/>
                  </v:group>
                  <v:shape id="AutoShape 137" o:spid="_x0000_s1233" type="#_x0000_t5" style="position:absolute;left:31;top:110;width:912;height:691;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" fillcolor="white [3212]" strokecolor="black [3213]" strokeweight="1.5pt"/>
                  <v:group id="Group 1653403657" o:spid="_x0000_s1234" style="position:absolute;left:214;top:231;width:187;height:385" coordorigin="214,231" coordsize="18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">
                    <v:group id="Group 1496622185" o:spid="_x0000_s1235" style="position:absolute;left:214;top:231;width:187;height:187" coordorigin="214,231" coordsize="18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">
                      <v:shape id="AutoShape 140" o:spid="_x0000_s1236" type="#_x0000_t32" style="position:absolute;left:306;top:231;width:0;height: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" strokecolor="black [3213]" strokeweight="1.5pt"/>
                      <v:shape id="AutoShape 141" o:spid="_x0000_s1237" type="#_x0000_t32" style="position:absolute;left:308;top:231;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" strokecolor="black [3213]" strokeweight="1.5pt"/>
                    </v:group>
                    <v:shape id="AutoShape 142" o:spid="_x0000_s1238" type="#_x0000_t32" style="position:absolute;left:308;top:522;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" strokecolor="black [3213]" strokeweight="1.5pt"/>
                  </v:group>
                </v:group>
                <v:line id="Straight Connector 1681128999" o:spid="_x0000_s1239" style="position:absolute;visibility:visible;mso-wrap-style:square" from="19148,15812" to="24793,158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" strokecolor="black [3200]" strokeweight="1.5pt">
                  <v:stroke joinstyle="miter"/>
                </v:line>
                <v:line id="Straight Connector 879822654" o:spid="_x0000_s1240" style="position:absolute;flip:x;visibility:visible;mso-wrap-style:square" from="22134,17519" to="24260,17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" strokecolor="black [3200]" strokeweight="1.5pt">
                  <v:stroke joinstyle="miter"/>
                </v:line>
                <v:line id="Straight Connector 269340437" o:spid="_x0000_s1241" style="position:absolute;visibility:visible;mso-wrap-style:square" from="22134,17519" to="22134,205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" strokecolor="black [3200]" strokeweight="1.5pt">
                  <v:stroke joinstyle="miter"/>
                </v:line>
                <v:group id="Group 86134336" o:spid="_x0000_s1242" style="position:absolute;left:20784;top:20587;width:2794;height:1350" coordsize="6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">
                  <v:shape id="AutoShape 146" o:spid="_x0000_s1243"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" strokecolor="#0d0d0d [3069]" strokeweight="1.5pt"/>
                  <v:shape id="AutoShape 147" o:spid="_x0000_s1244"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" strokecolor="#0d0d0d [3069]" strokeweight="1.5pt"/>
                  <v:shape id="AutoShape 148" o:spid="_x0000_s1245"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" strokecolor="#0d0d0d [3069]" strokeweight="1.5pt"/>
                  <v:shape id="AutoShape 149" o:spid="_x0000_s1246"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" strokecolor="#0d0d0d [3069]" strokeweight="1.5pt"/>
                </v:group>
                <v:shape id="_x0000_s1247" style="position:absolute;left:24674;top:9048;width:4293;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5E24A519"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v:textbox>
                </v:shape>
                <v:line id="Straight Connector 634136798" o:spid="_x0000_s1248" style="position:absolute;flip:x;visibility:visible;mso-wrap-style:square" from="21716,9892" to="2467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" strokecolor="black [3200]" strokeweight="1.5pt">
                  <v:stroke joinstyle="miter"/>
                </v:line>
                <v:line id="Straight Connector 128570490" o:spid="_x0000_s1249" style="position:absolute;visibility:visible;mso-wrap-style:square" from="21716,9892" to="21716,157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" strokecolor="black [3200]" strokeweight="1.5pt">
                  <v:stroke joinstyle="miter"/>
                </v:line>
                <v:shape id="Text Box 1" o:spid="_x0000_s1250" type="#_x0000_t202" style="position:absolute;left:24260;top:5629;width:6141;height:3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" fillcolor="white [3201]" strokecolor="white [3212]" strokeweight=".5pt">
                  <v:textbox>
                    <w:txbxContent>
                      <w:p w14:paraId="67D80500" w14:textId="77777777" w:rsidR="0005136F" w:rsidRDefault="0005136F" w:rsidP="0005136F">
                        <w:pPr>
                          <w:spacing w:line="256" w:lineRule="auto"/>
                          <w:rPr>
                            <w:rFonts w:ascii="Calibri" w:eastAsia="Calibri" w:hAnsi="Calibri"/>
                            <w:lang w:val="en-US"/>
                            <w14:ligatures w14:val="none"/>
                          </w:rPr>
                        </w:pPr>
                        <w:r>
                          <w:rPr>
                            <w:rFonts w:ascii="Calibri" w:eastAsia="Calibri" w:hAnsi="Calibri"/>
                            <w:lang w:val="en-US"/>
                          </w:rPr>
                          <w:t>100k</w:t>
                        </w:r>
                        <w:r>
                          <w:rPr>
                            <w:rFonts w:ascii="DM Sans" w:eastAsia="Calibri" w:hAnsi="DM Sans"/>
                            <w:lang w:val="en-US"/>
                          </w:rPr>
                          <w:t>Ω</w:t>
                        </w:r>
                      </w:p>
                    </w:txbxContent>
                  </v:textbox>
                </v:shape>
                <v:line id="Straight Connector 633060403" o:spid="_x0000_s1251" style="position:absolute;flip:y;visibility:visible;mso-wrap-style:square" from="29547,16554" to="38006,16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" strokecolor="black [3200]" strokeweight="1.5pt">
                  <v:stroke joinstyle="miter"/>
                </v:line>
                <v:line id="Straight Connector 224105679" o:spid="_x0000_s1252" style="position:absolute;visibility:visible;mso-wrap-style:square" from="28967,9892" to="32192,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" strokecolor="black [3200]" strokeweight="1.5pt">
                  <v:stroke joinstyle="miter"/>
                </v:line>
                <v:line id="Straight Connector 629013960" o:spid="_x0000_s1253" style="position:absolute;visibility:visible;mso-wrap-style:square" from="32192,9892" to="32192,16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" strokecolor="black [3200]" strokeweight="1.5pt">
                  <v:stroke joinstyle="miter"/>
                </v:line>
                <v:group id="Group 1867466721" o:spid="_x0000_s1254" style="position:absolute;left:44203;top:15103;width:5284;height:4591;flip:y" coordsize="892,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">
                  <v:shape id="AutoShape 133" o:spid="_x0000_s1255" type="#_x0000_t32" style="position:absolute;left:701;top:456;width:1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" strokecolor="black [3213]" strokeweight="1.5pt"/>
                  <v:group id="Group 150041815" o:spid="_x0000_s1256" style="position:absolute;top:301;width:214;height:311" coordorigin=",301" coordsize="214,3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">
                    <v:shape id="AutoShape 135" o:spid="_x0000_s1257" type="#_x0000_t32" style="position:absolute;top:301;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" strokecolor="black [3213]" strokeweight="1.5pt"/>
                    <v:shape id="AutoShape 136" o:spid="_x0000_s1258" type="#_x0000_t32" style="position:absolute;top:612;width: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" strokecolor="black [3213]" strokeweight="1.5pt"/>
                  </v:group>
                  <v:shape id="AutoShape 137" o:spid="_x0000_s1259" type="#_x0000_t5" style="position:absolute;left:31;top:110;width:912;height:691;rotation:-90;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" fillcolor="white [3212]" strokecolor="black [3213]" strokeweight="1.5pt"/>
                  <v:group id="Group 231299486" o:spid="_x0000_s1260" style="position:absolute;left:214;top:231;width:187;height:385" coordorigin="214,231" coordsize="187,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">
                    <v:group id="Group 1540236785" o:spid="_x0000_s1261" style="position:absolute;left:214;top:231;width:187;height:187" coordorigin="214,231" coordsize="187,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">
                      <v:shape id="AutoShape 140" o:spid="_x0000_s1262" type="#_x0000_t32" style="position:absolute;left:306;top:231;width:0;height:1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" strokecolor="black [3213]" strokeweight="1.5pt"/>
                      <v:shape id="AutoShape 141" o:spid="_x0000_s1263" type="#_x0000_t32" style="position:absolute;left:308;top:231;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" strokecolor="black [3213]" strokeweight="1.5pt"/>
                    </v:group>
                    <v:shape id="AutoShape 142" o:spid="_x0000_s1264" type="#_x0000_t32" style="position:absolute;left:308;top:522;width:0;height:187;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" strokecolor="black [3213]" strokeweight="1.5pt"/>
                  </v:group>
                </v:group>
                <v:shape id="_x0000_s1265" style="position:absolute;left:38006;top:15709;width:4292;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647C78EE"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v:textbox>
                </v:shape>
                <v:line id="Straight Connector 1332357329" o:spid="_x0000_s1266" style="position:absolute;flip:x;visibility:visible;mso-wrap-style:square" from="42298,16613" to="44203,16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" strokecolor="black [3200]" strokeweight="1.5pt">
                  <v:stroke joinstyle="miter"/>
                </v:line>
                <v:shape id="Text Box 1" o:spid="_x0000_s1267" type="#_x0000_t202" style="position:absolute;left:36634;top:12102;width:6141;height:30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" fillcolor="white [3201]" strokecolor="white [3212]" strokeweight=".5pt">
                  <v:textbox>
                    <w:txbxContent>
                      <w:p w14:paraId="0F3F6B2A" w14:textId="77777777" w:rsidR="0005136F" w:rsidRDefault="0005136F" w:rsidP="0005136F">
                        <w:pPr>
                          <w:spacing w:line="254" w:lineRule="auto"/>
                          <w:rPr>
                            <w:rFonts w:ascii="Calibri" w:eastAsia="Calibri" w:hAnsi="Calibri" w:cs="Mangal"/>
                            <w:lang w:val="en-US"/>
                            <w14:ligatures w14:val="none"/>
                          </w:rPr>
                        </w:pPr>
                        <w:r>
                          <w:rPr>
                            <w:rFonts w:ascii="Calibri" w:eastAsia="Calibri" w:hAnsi="Calibri" w:cs="Mangal"/>
                            <w:lang w:val="en-US"/>
                          </w:rPr>
                          <w:t>100k</w:t>
                        </w:r>
                        <w:r>
                          <w:rPr>
                            <w:rFonts w:ascii="DM Sans" w:eastAsia="Calibri" w:hAnsi="DM Sans" w:cs="Mangal"/>
                            <w:lang w:val="en-US"/>
                          </w:rPr>
                          <w:t>Ω</w:t>
                        </w:r>
                      </w:p>
                    </w:txbxContent>
                  </v:textbox>
                </v:shape>
                <v:line id="Straight Connector 437283566" o:spid="_x0000_s1268" style="position:absolute;flip:x;visibility:visible;mso-wrap-style:square" from="42355,18185" to="44476,181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" strokecolor="black [3200]" strokeweight="1.5pt">
                  <v:stroke joinstyle="miter"/>
                </v:line>
                <v:line id="Straight Connector 1353735710" o:spid="_x0000_s1269" style="position:absolute;visibility:visible;mso-wrap-style:square" from="42355,18185" to="42355,212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" strokecolor="black [3200]" strokeweight="1.5pt">
                  <v:stroke joinstyle="miter"/>
                </v:line>
                <v:group id="Group 1064366114" o:spid="_x0000_s1270" style="position:absolute;left:41003;top:21259;width:2794;height:1600" coordsize="660,3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">
                  <v:shape id="AutoShape 146" o:spid="_x0000_s1271" type="#_x0000_t32" style="position:absolute;width:6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" strokecolor="#0d0d0d [3069]" strokeweight="1.5pt"/>
                  <v:shape id="AutoShape 147" o:spid="_x0000_s1272" type="#_x0000_t32" style="position:absolute;left:83;top:180;width:49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" strokecolor="#0d0d0d [3069]" strokeweight="1.5pt"/>
                  <v:shape id="AutoShape 148" o:spid="_x0000_s1273" type="#_x0000_t32" style="position:absolute;left:220;top:360;width:2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" strokecolor="#0d0d0d [3069]" strokeweight="1.5pt"/>
                  <v:shape id="AutoShape 149" o:spid="_x0000_s1274" type="#_x0000_t32" style="position:absolute;left:330;width:0;height: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" strokecolor="#0d0d0d [3069]" strokeweight="1.5pt"/>
                </v:group>
                <v:shape id="_x0000_s1275" style="position:absolute;left:44203;top:9623;width:4293;height:1689;visibility:visible;mso-wrap-style:square;v-text-anchor:top" coordsize="1770,72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" adj="-11796480,,5400" path="m,360r230,l340,,560,720,780,r220,720l1223,r217,720l1550,360r220,e" filled="f" strokecolor="black [3213]" strokeweight="1.5pt">
                  <v:stroke joinstyle="round"/>
                  <v:formulas/>
                  <v:path arrowok="t" o:connecttype="custom" o:connectlocs="0,84455;55780,84455;82457,0;135811,168910;189165,0;242520,168910;296602,0;349228,168910;375906,84455;429260,84455" o:connectangles="0,0,0,0,0,0,0,0,0,0" textboxrect="0,0,1770,720"/>
                  <v:textbox>
                    <w:txbxContent>
                      <w:p w14:paraId="1CBACD5F" w14:textId="77777777" w:rsidR="0005136F" w:rsidRDefault="0005136F" w:rsidP="0005136F">
                        <w:pPr>
                          <w:spacing w:line="252" w:lineRule="auto"/>
                          <w:jc w:val="center"/>
                          <w:rPr>
                            <w:rFonts w:ascii="Calibri" w:eastAsia="Calibri" w:hAnsi="Calibri" w:cs="Mangal"/>
                            <w14:ligatures w14:val="none"/>
                          </w:rPr>
                        </w:pPr>
                        <w:r>
                          <w:rPr>
                            <w:rFonts w:ascii="Calibri" w:eastAsia="Calibri" w:hAnsi="Calibri" w:cs="Mangal"/>
                          </w:rPr>
                          <w:t> </w:t>
                        </w:r>
                      </w:p>
                    </w:txbxContent>
                  </v:textbox>
                </v:shape>
                <v:line id="Straight Connector 1340352196" o:spid="_x0000_s1276" style="position:absolute;visibility:visible;mso-wrap-style:square" from="48496,10467" to="51722,10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" strokecolor="black [3200]" strokeweight="1.5pt">
                  <v:stroke joinstyle="miter"/>
                </v:line>
                <v:line id="Straight Connector 1534646328" o:spid="_x0000_s1277" style="position:absolute;flip:y;visibility:visible;mso-wrap-style:square" from="42400,10467" to="42400,166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" strokecolor="black [3200]" strokeweight="1.5pt">
                  <v:stroke joinstyle="miter"/>
                </v:line>
                <v:line id="Straight Connector 1514508192" o:spid="_x0000_s1278" style="position:absolute;visibility:visible;mso-wrap-style:square" from="42400,10467" to="44476,10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" strokecolor="black [3200]" strokeweight="1.5pt">
                  <v:stroke joinstyle="miter"/>
                </v:line>
                <v:line id="Straight Connector 1939661883" o:spid="_x0000_s1279" style="position:absolute;flip:y;visibility:visible;mso-wrap-style:square" from="49134,17389" to="56830,174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" strokecolor="black [3200]" strokeweight="1.5pt">
                  <v:stroke joinstyle="miter"/>
                </v:line>
                <v:line id="Straight Connector 792406967" o:spid="_x0000_s1280" style="position:absolute;visibility:visible;mso-wrap-style:square" from="51722,10467" to="51722,173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" strokecolor="black [3200]" strokeweight="1.5pt">
                  <v:stroke joinstyle="miter"/>
                </v:line>
                <v:shape id="Text Box 1" o:spid="_x0000_s1281" type="#_x0000_t202" style="position:absolute;left:42994;top:6162;width:6140;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" fillcolor="white [3201]" strokecolor="white [3212]" strokeweight=".5pt">
                  <v:textbox>
                    <w:txbxContent>
                      <w:p w14:paraId="387F9BB0" w14:textId="0AECA3C8" w:rsidR="0005136F" w:rsidRDefault="0005136F" w:rsidP="0005136F">
                        <w:pPr>
                          <w:spacing w:line="254" w:lineRule="auto"/>
                          <w:jc w:val="center"/>
                          <w:rPr>
                            <w:rFonts w:ascii="Calibri" w:eastAsia="Calibri" w:hAnsi="Calibri" w:cs="Mangal"/>
                            <w:lang w:val="en-US"/>
                            <w14:ligatures w14:val="none"/>
                          </w:rPr>
                        </w:pPr>
                        <w:r>
                          <w:rPr>
                            <w:rFonts w:ascii="Calibri" w:eastAsia="Calibri" w:hAnsi="Calibri" w:cs="Mangal"/>
                            <w:lang w:val="en-US"/>
                          </w:rPr>
                          <w:t>50k</w:t>
                        </w:r>
                        <w:r>
                          <w:rPr>
                            <w:rFonts w:ascii="DM Sans" w:eastAsia="Calibri" w:hAnsi="DM Sans" w:cs="Mangal"/>
                            <w:lang w:val="en-US"/>
                          </w:rPr>
                          <w:t>Ω</w:t>
                        </w:r>
                      </w:p>
                    </w:txbxContent>
                  </v:textbox>
                </v:shape>
                <v:line id="Straight Connector 224911369" o:spid="_x0000_s1282" style="position:absolute;visibility:visible;mso-wrap-style:square" from="4354,4165" to="4354,25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" strokecolor="black [3200]" strokeweight="1pt">
                  <v:stroke joinstyle="miter"/>
                </v:line>
                <v:line id="Straight Connector 452056043" o:spid="_x0000_s1283" style="position:absolute;visibility:visible;mso-wrap-style:square" from="4354,4165" to="53884,4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" strokecolor="black [3200]" strokeweight="1pt">
                  <v:stroke joinstyle="miter"/>
                </v:line>
                <v:line id="Straight Connector 2101354620" o:spid="_x0000_s1284" style="position:absolute;visibility:visible;mso-wrap-style:square" from="4354,25958" to="53884,25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" strokecolor="black [3200]" strokeweight="1pt">
                  <v:stroke joinstyle="miter"/>
                </v:line>
                <v:line id="Straight Connector 1331259500" o:spid="_x0000_s1285" style="position:absolute;visibility:visible;mso-wrap-style:square" from="53884,4165" to="53884,25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" strokecolor="black [3200]" strokeweight="1pt">
                  <v:stroke joinstyle="miter"/>
                </v:line>
                <v:shape id="Text Box 282239047" o:spid="_x0000_s1286" type="#_x0000_t202" style="position:absolute;left:54697;top:13812;width:3403;height:30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" fillcolor="white [3201]" strokecolor="white [3212]" strokeweight=".5pt">
                  <v:textbox>
                    <w:txbxContent>
                      <w:p w14:paraId="5417B7D9" w14:textId="53050F1E" w:rsidR="0005136F" w:rsidRPr="0005136F" w:rsidRDefault="0005136F">
                        <w:pPr>
                          <w:rPr>
                            <w:lang w:val="en-US"/>
                          </w:rPr>
                        </w:pPr>
                        <w:r>
                          <w:rPr>
                            <w:lang w:val="en-US"/>
                          </w:rPr>
                          <w:t>P6</w:t>
                        </w:r>
                      </w:p>
                    </w:txbxContent>
                  </v:textbox>
                </v:shape>
                <w10:anchorlock/>
              </v:group>
            </w:pict>
          </mc:Fallback>
        </mc:AlternateContent>
      </w:r>
    </w:p>
    <w:p w14:paraId="01C69BCE" w14:textId="21B42D86" w:rsidR="00371168" w:rsidRPr="002774F0" w:rsidRDefault="002774F0" w:rsidP="002774F0">
      <w:pPr>
        <w:jc w:val="both"/>
        <w:rPr>
          <w:rFonts w:ascii="Times New Roman" w:hAnsi="Times New Roman" w:cs="Times New Roman"/>
          <w:sz w:val="24"/>
          <w:szCs w:val="24"/>
        </w:rPr>
      </w:pPr>
      <w:r w:rsidRPr="002774F0">
        <w:rPr>
          <w:rFonts w:ascii="Times New Roman" w:hAnsi="Times New Roman" w:cs="Times New Roman"/>
          <w:sz w:val="24"/>
          <w:szCs w:val="24"/>
        </w:rPr>
        <w:t>This comprehensive schematic encompasses a sophisticated control system design, harmonizing various operational blocks to achieve precise and effective control mechanisms. Each block plays a crucial role in the overall functionality, from voltage regulation and signal generation to the implementation of proportional, integral, and derivative components in the PID controller. The integrated design aims to enhance control systems across diverse industrial applications through theoretical foundations, practical implementation, and rigorous testing.</w:t>
      </w:r>
    </w:p>
    <w:p w14:paraId="67CF1BE3" w14:textId="77777777" w:rsidR="00876465" w:rsidRPr="0085789D" w:rsidRDefault="00876465" w:rsidP="00876465">
      <w:pPr>
        <w:rPr>
          <w:rFonts w:ascii="Times New Roman" w:hAnsi="Times New Roman" w:cs="Times New Roman"/>
          <w:b/>
          <w:bCs/>
          <w:sz w:val="28"/>
          <w:szCs w:val="28"/>
        </w:rPr>
      </w:pPr>
      <w:r>
        <w:rPr>
          <w:rFonts w:ascii="Times New Roman" w:hAnsi="Times New Roman" w:cs="Times New Roman"/>
          <w:b/>
          <w:bCs/>
          <w:sz w:val="28"/>
          <w:szCs w:val="28"/>
        </w:rPr>
        <w:t>3.</w:t>
      </w:r>
      <w:r w:rsidRPr="008B7D78">
        <w:rPr>
          <w:rFonts w:ascii="Times New Roman" w:hAnsi="Times New Roman" w:cs="Times New Roman"/>
          <w:b/>
          <w:bCs/>
          <w:sz w:val="28"/>
          <w:szCs w:val="28"/>
        </w:rPr>
        <w:t xml:space="preserve"> Design </w:t>
      </w:r>
    </w:p>
    <w:p w14:paraId="0F6DB7F2" w14:textId="77777777" w:rsidR="00876465" w:rsidRDefault="00876465" w:rsidP="00876465">
      <w:pPr>
        <w:jc w:val="both"/>
        <w:rPr>
          <w:rFonts w:ascii="Times New Roman" w:hAnsi="Times New Roman" w:cs="Times New Roman"/>
          <w:sz w:val="24"/>
          <w:szCs w:val="24"/>
        </w:rPr>
      </w:pPr>
      <w:r>
        <w:rPr>
          <w:rFonts w:ascii="Times New Roman" w:hAnsi="Times New Roman" w:cs="Times New Roman"/>
          <w:sz w:val="24"/>
          <w:szCs w:val="24"/>
        </w:rPr>
        <w:t>Given Parameters:  K</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0, K</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3, K</w:t>
      </w:r>
      <w:r w:rsidRPr="00CB0E19">
        <w:rPr>
          <w:rFonts w:ascii="Times New Roman" w:hAnsi="Times New Roman" w:cs="Times New Roman"/>
          <w:sz w:val="24"/>
          <w:szCs w:val="24"/>
          <w:vertAlign w:val="subscript"/>
        </w:rPr>
        <w:t>p</w:t>
      </w:r>
      <w:r>
        <w:rPr>
          <w:rFonts w:ascii="Times New Roman" w:hAnsi="Times New Roman" w:cs="Times New Roman"/>
          <w:sz w:val="24"/>
          <w:szCs w:val="24"/>
        </w:rPr>
        <w:t xml:space="preserve"> = 1, and gain of plant as 0.5</w:t>
      </w:r>
    </w:p>
    <w:p w14:paraId="7F3688A4" w14:textId="77777777" w:rsidR="00876465" w:rsidRDefault="00876465" w:rsidP="00876465">
      <w:pPr>
        <w:jc w:val="both"/>
        <w:rPr>
          <w:rFonts w:ascii="Times New Roman" w:hAnsi="Times New Roman" w:cs="Times New Roman"/>
          <w:sz w:val="24"/>
          <w:szCs w:val="24"/>
        </w:rPr>
      </w:pPr>
      <w:r>
        <w:rPr>
          <w:rFonts w:ascii="Times New Roman" w:hAnsi="Times New Roman" w:cs="Times New Roman"/>
          <w:sz w:val="24"/>
          <w:szCs w:val="24"/>
        </w:rPr>
        <w:t>Calculation of the R</w:t>
      </w:r>
      <w:r w:rsidRPr="00CB0E19">
        <w:rPr>
          <w:rFonts w:ascii="Times New Roman" w:hAnsi="Times New Roman" w:cs="Times New Roman"/>
          <w:sz w:val="24"/>
          <w:szCs w:val="24"/>
          <w:vertAlign w:val="subscript"/>
        </w:rPr>
        <w:t>d</w:t>
      </w:r>
      <w:r>
        <w:rPr>
          <w:rFonts w:ascii="Times New Roman" w:hAnsi="Times New Roman" w:cs="Times New Roman"/>
          <w:sz w:val="24"/>
          <w:szCs w:val="24"/>
        </w:rPr>
        <w:t>, 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w:t>
      </w:r>
    </w:p>
    <w:p w14:paraId="6A24F197" w14:textId="77777777" w:rsidR="00876465" w:rsidRDefault="00876465" w:rsidP="00876465">
      <w:pPr>
        <w:ind w:left="720"/>
        <w:jc w:val="both"/>
        <w:rPr>
          <w:rFonts w:ascii="Times New Roman" w:hAnsi="Times New Roman" w:cs="Times New Roman"/>
          <w:sz w:val="24"/>
          <w:szCs w:val="24"/>
        </w:rPr>
      </w:pPr>
      <w:r>
        <w:rPr>
          <w:rFonts w:ascii="Times New Roman" w:hAnsi="Times New Roman" w:cs="Times New Roman"/>
          <w:sz w:val="24"/>
          <w:szCs w:val="24"/>
        </w:rPr>
        <w:t>We have fixed the value of capacitance as 10µF for both the integral and derivative parts, For that-</w:t>
      </w:r>
    </w:p>
    <w:p w14:paraId="26550AFE"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For R</w:t>
      </w:r>
      <w:r w:rsidRPr="00CB0E19">
        <w:rPr>
          <w:rFonts w:ascii="Times New Roman" w:hAnsi="Times New Roman" w:cs="Times New Roman"/>
          <w:sz w:val="24"/>
          <w:szCs w:val="24"/>
          <w:vertAlign w:val="subscript"/>
        </w:rPr>
        <w:t>d</w:t>
      </w:r>
      <w:r>
        <w:rPr>
          <w:rFonts w:ascii="Times New Roman" w:hAnsi="Times New Roman" w:cs="Times New Roman"/>
          <w:sz w:val="24"/>
          <w:szCs w:val="24"/>
        </w:rPr>
        <w:t>-</w:t>
      </w:r>
    </w:p>
    <w:p w14:paraId="279383A6"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t>We have fixed the value of capacitance as 10µF, according to that,</w:t>
      </w:r>
    </w:p>
    <w:p w14:paraId="612E34D2"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C</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K</w:t>
      </w:r>
      <w:r w:rsidRPr="00CB0E19">
        <w:rPr>
          <w:rFonts w:ascii="Times New Roman" w:hAnsi="Times New Roman" w:cs="Times New Roman"/>
          <w:sz w:val="24"/>
          <w:szCs w:val="24"/>
          <w:vertAlign w:val="subscript"/>
        </w:rPr>
        <w:t>d</w:t>
      </w:r>
    </w:p>
    <w:p w14:paraId="44AD3B00"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10µF = 3</w:t>
      </w:r>
    </w:p>
    <w:p w14:paraId="44BD3941"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R</w:t>
      </w:r>
      <w:r w:rsidRPr="00CB0E19">
        <w:rPr>
          <w:rFonts w:ascii="Times New Roman" w:hAnsi="Times New Roman" w:cs="Times New Roman"/>
          <w:sz w:val="24"/>
          <w:szCs w:val="24"/>
          <w:vertAlign w:val="subscript"/>
        </w:rPr>
        <w:t>d</w:t>
      </w:r>
      <w:r>
        <w:rPr>
          <w:rFonts w:ascii="Times New Roman" w:hAnsi="Times New Roman" w:cs="Times New Roman"/>
          <w:sz w:val="24"/>
          <w:szCs w:val="24"/>
        </w:rPr>
        <w:t xml:space="preserve"> = 300 kΩ</w:t>
      </w:r>
    </w:p>
    <w:p w14:paraId="2A4A4CAE"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For R</w:t>
      </w:r>
      <w:r w:rsidRPr="00CB0E19">
        <w:rPr>
          <w:rFonts w:ascii="Times New Roman" w:hAnsi="Times New Roman" w:cs="Times New Roman"/>
          <w:sz w:val="24"/>
          <w:szCs w:val="24"/>
          <w:vertAlign w:val="subscript"/>
        </w:rPr>
        <w:t>i</w:t>
      </w:r>
      <w:r>
        <w:rPr>
          <w:rFonts w:ascii="Times New Roman" w:hAnsi="Times New Roman" w:cs="Times New Roman"/>
          <w:sz w:val="24"/>
          <w:szCs w:val="24"/>
        </w:rPr>
        <w:t>-</w:t>
      </w:r>
    </w:p>
    <w:p w14:paraId="7F6C6F6C"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lastRenderedPageBreak/>
        <w:tab/>
        <w:t>1/(R</w:t>
      </w:r>
      <w:r w:rsidRPr="00CB0E19">
        <w:rPr>
          <w:rFonts w:ascii="Times New Roman" w:hAnsi="Times New Roman" w:cs="Times New Roman"/>
          <w:sz w:val="24"/>
          <w:szCs w:val="24"/>
          <w:vertAlign w:val="subscript"/>
        </w:rPr>
        <w:t>i</w:t>
      </w:r>
      <w:r>
        <w:rPr>
          <w:rFonts w:ascii="Times New Roman" w:hAnsi="Times New Roman" w:cs="Times New Roman"/>
          <w:sz w:val="24"/>
          <w:szCs w:val="24"/>
        </w:rPr>
        <w:t>×C</w:t>
      </w:r>
      <w:r w:rsidRPr="00CB0E19">
        <w:rPr>
          <w:rFonts w:ascii="Times New Roman" w:hAnsi="Times New Roman" w:cs="Times New Roman"/>
          <w:sz w:val="24"/>
          <w:szCs w:val="24"/>
          <w:vertAlign w:val="subscript"/>
        </w:rPr>
        <w:t>i</w:t>
      </w:r>
      <w:r>
        <w:rPr>
          <w:rFonts w:ascii="Times New Roman" w:hAnsi="Times New Roman" w:cs="Times New Roman"/>
          <w:sz w:val="24"/>
          <w:szCs w:val="24"/>
        </w:rPr>
        <w:t>) = K</w:t>
      </w:r>
      <w:r w:rsidRPr="00CB0E19">
        <w:rPr>
          <w:rFonts w:ascii="Times New Roman" w:hAnsi="Times New Roman" w:cs="Times New Roman"/>
          <w:sz w:val="24"/>
          <w:szCs w:val="24"/>
          <w:vertAlign w:val="subscript"/>
        </w:rPr>
        <w:t>i</w:t>
      </w:r>
    </w:p>
    <w:p w14:paraId="7DFB759F"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t>R</w:t>
      </w:r>
      <w:r w:rsidRPr="00CB0E19">
        <w:rPr>
          <w:rFonts w:ascii="Times New Roman" w:hAnsi="Times New Roman" w:cs="Times New Roman"/>
          <w:sz w:val="24"/>
          <w:szCs w:val="24"/>
          <w:vertAlign w:val="subscript"/>
        </w:rPr>
        <w:t xml:space="preserve">i </w:t>
      </w:r>
      <w:r>
        <w:rPr>
          <w:rFonts w:ascii="Times New Roman" w:hAnsi="Times New Roman" w:cs="Times New Roman"/>
          <w:sz w:val="24"/>
          <w:szCs w:val="24"/>
        </w:rPr>
        <w:t>= 1/(K</w:t>
      </w:r>
      <w:r w:rsidRPr="00CB0E19">
        <w:rPr>
          <w:rFonts w:ascii="Times New Roman" w:hAnsi="Times New Roman" w:cs="Times New Roman"/>
          <w:sz w:val="24"/>
          <w:szCs w:val="24"/>
          <w:vertAlign w:val="subscript"/>
        </w:rPr>
        <w:t>i</w:t>
      </w:r>
      <w:r>
        <w:rPr>
          <w:rFonts w:ascii="Times New Roman" w:hAnsi="Times New Roman" w:cs="Times New Roman"/>
          <w:sz w:val="24"/>
          <w:szCs w:val="24"/>
        </w:rPr>
        <w:t>×C</w:t>
      </w:r>
      <w:r w:rsidRPr="00CB0E19">
        <w:rPr>
          <w:rFonts w:ascii="Times New Roman" w:hAnsi="Times New Roman" w:cs="Times New Roman"/>
          <w:sz w:val="24"/>
          <w:szCs w:val="24"/>
          <w:vertAlign w:val="subscript"/>
        </w:rPr>
        <w:t>i</w:t>
      </w:r>
      <w:r>
        <w:rPr>
          <w:rFonts w:ascii="Times New Roman" w:hAnsi="Times New Roman" w:cs="Times New Roman"/>
          <w:sz w:val="24"/>
          <w:szCs w:val="24"/>
        </w:rPr>
        <w:t>)</w:t>
      </w:r>
    </w:p>
    <w:p w14:paraId="32DC4A7A"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t>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10×10µF)</w:t>
      </w:r>
    </w:p>
    <w:p w14:paraId="4821EB95" w14:textId="77777777" w:rsidR="00876465" w:rsidRDefault="00876465" w:rsidP="00876465">
      <w:pPr>
        <w:ind w:firstLine="720"/>
        <w:jc w:val="both"/>
        <w:rPr>
          <w:rFonts w:ascii="Times New Roman" w:hAnsi="Times New Roman" w:cs="Times New Roman"/>
          <w:sz w:val="24"/>
          <w:szCs w:val="24"/>
        </w:rPr>
      </w:pPr>
      <w:r>
        <w:rPr>
          <w:rFonts w:ascii="Times New Roman" w:hAnsi="Times New Roman" w:cs="Times New Roman"/>
          <w:sz w:val="24"/>
          <w:szCs w:val="24"/>
        </w:rPr>
        <w:tab/>
        <w:t>R</w:t>
      </w:r>
      <w:r w:rsidRPr="00CB0E19">
        <w:rPr>
          <w:rFonts w:ascii="Times New Roman" w:hAnsi="Times New Roman" w:cs="Times New Roman"/>
          <w:sz w:val="24"/>
          <w:szCs w:val="24"/>
          <w:vertAlign w:val="subscript"/>
        </w:rPr>
        <w:t>i</w:t>
      </w:r>
      <w:r>
        <w:rPr>
          <w:rFonts w:ascii="Times New Roman" w:hAnsi="Times New Roman" w:cs="Times New Roman"/>
          <w:sz w:val="24"/>
          <w:szCs w:val="24"/>
        </w:rPr>
        <w:t xml:space="preserve"> = 10 kΩ</w:t>
      </w:r>
    </w:p>
    <w:p w14:paraId="585794FC" w14:textId="77777777" w:rsidR="00876465" w:rsidRPr="00AA53E3" w:rsidRDefault="00876465" w:rsidP="00876465">
      <w:pPr>
        <w:ind w:firstLine="720"/>
        <w:jc w:val="both"/>
        <w:rPr>
          <w:rFonts w:ascii="Times New Roman" w:hAnsi="Times New Roman" w:cs="Times New Roman"/>
          <w:sz w:val="24"/>
          <w:szCs w:val="24"/>
        </w:rPr>
      </w:pPr>
      <w:r w:rsidRPr="00AA53E3">
        <w:rPr>
          <w:rFonts w:ascii="Times New Roman" w:hAnsi="Times New Roman" w:cs="Times New Roman"/>
          <w:sz w:val="24"/>
          <w:szCs w:val="24"/>
        </w:rPr>
        <w:t>Transfer Function Representation: -</w:t>
      </w:r>
    </w:p>
    <w:p w14:paraId="32FB69EE" w14:textId="77777777" w:rsidR="00876465" w:rsidRDefault="00876465" w:rsidP="00876465">
      <w:pPr>
        <w:rPr>
          <w:rFonts w:ascii="Times New Roman" w:hAnsi="Times New Roman" w:cs="Times New Roman"/>
          <w:sz w:val="24"/>
          <w:szCs w:val="24"/>
        </w:rPr>
      </w:pPr>
      <w:r>
        <w:rPr>
          <w:rFonts w:ascii="Times New Roman" w:hAnsi="Times New Roman" w:cs="Times New Roman"/>
          <w:sz w:val="24"/>
          <w:szCs w:val="24"/>
        </w:rPr>
        <w:t xml:space="preserve">The transfer function of the PID Controller is given by: - </w:t>
      </w:r>
    </w:p>
    <w:p w14:paraId="7D406D74" w14:textId="3B53CF41" w:rsidR="00876465" w:rsidRPr="00371168" w:rsidRDefault="00876465" w:rsidP="00876465">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G(s) = K</w:t>
      </w:r>
      <w:r w:rsidRPr="00CB0E19">
        <w:rPr>
          <w:rFonts w:ascii="Times New Roman" w:hAnsi="Times New Roman" w:cs="Times New Roman"/>
          <w:sz w:val="24"/>
          <w:szCs w:val="24"/>
          <w:vertAlign w:val="subscript"/>
        </w:rPr>
        <w:t>p</w:t>
      </w:r>
      <w:r>
        <w:rPr>
          <w:rFonts w:ascii="Times New Roman" w:hAnsi="Times New Roman" w:cs="Times New Roman"/>
          <w:sz w:val="24"/>
          <w:szCs w:val="24"/>
        </w:rPr>
        <w:t xml:space="preserve"> + K</w:t>
      </w:r>
      <w:r w:rsidRPr="00CB0E19">
        <w:rPr>
          <w:rFonts w:ascii="Times New Roman" w:hAnsi="Times New Roman" w:cs="Times New Roman"/>
          <w:sz w:val="24"/>
          <w:szCs w:val="24"/>
          <w:vertAlign w:val="subscript"/>
        </w:rPr>
        <w:t>i</w:t>
      </w:r>
      <w:r>
        <w:rPr>
          <w:rFonts w:ascii="Times New Roman" w:hAnsi="Times New Roman" w:cs="Times New Roman"/>
          <w:sz w:val="24"/>
          <w:szCs w:val="24"/>
        </w:rPr>
        <w:t>/s + K</w:t>
      </w:r>
      <w:r>
        <w:rPr>
          <w:rFonts w:ascii="Times New Roman" w:hAnsi="Times New Roman" w:cs="Times New Roman"/>
          <w:sz w:val="24"/>
          <w:szCs w:val="24"/>
          <w:vertAlign w:val="subscript"/>
        </w:rPr>
        <w:t>d</w:t>
      </w:r>
      <w:r>
        <w:rPr>
          <w:rFonts w:ascii="Times New Roman" w:hAnsi="Times New Roman" w:cs="Times New Roman"/>
          <w:sz w:val="24"/>
          <w:szCs w:val="24"/>
        </w:rPr>
        <w:t xml:space="preserve"> s </w:t>
      </w:r>
      <w:r w:rsidRPr="00AA53E3">
        <w:rPr>
          <w:rFonts w:ascii="Times New Roman" w:hAnsi="Times New Roman" w:cs="Times New Roman"/>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kd*</m:t>
            </m:r>
            <m:sSup>
              <m:sSupPr>
                <m:ctrlPr>
                  <w:rPr>
                    <w:rFonts w:ascii="Cambria Math" w:hAnsi="Cambria Math" w:cs="Times New Roman"/>
                    <w:i/>
                    <w:sz w:val="28"/>
                    <w:szCs w:val="28"/>
                  </w:rPr>
                </m:ctrlPr>
              </m:sSupPr>
              <m:e>
                <m:r>
                  <w:rPr>
                    <w:rFonts w:ascii="Cambria Math" w:hAnsi="Cambria Math" w:cs="Times New Roman"/>
                    <w:sz w:val="28"/>
                    <w:szCs w:val="28"/>
                  </w:rPr>
                  <m:t>s</m:t>
                </m:r>
              </m:e>
              <m:sup>
                <m:r>
                  <w:rPr>
                    <w:rFonts w:ascii="Cambria Math" w:hAnsi="Cambria Math" w:cs="Times New Roman"/>
                    <w:sz w:val="28"/>
                    <w:szCs w:val="28"/>
                  </w:rPr>
                  <m:t>2</m:t>
                </m:r>
              </m:sup>
            </m:sSup>
            <m:r>
              <w:rPr>
                <w:rFonts w:ascii="Cambria Math" w:hAnsi="Cambria Math" w:cs="Times New Roman"/>
                <w:sz w:val="28"/>
                <w:szCs w:val="28"/>
              </w:rPr>
              <m:t xml:space="preserve"> + kp*s +ki</m:t>
            </m:r>
          </m:num>
          <m:den>
            <m:r>
              <w:rPr>
                <w:rFonts w:ascii="Cambria Math" w:hAnsi="Cambria Math" w:cs="Times New Roman"/>
                <w:sz w:val="28"/>
                <w:szCs w:val="28"/>
              </w:rPr>
              <m:t>s</m:t>
            </m:r>
          </m:den>
        </m:f>
        <m:r>
          <w:rPr>
            <w:rFonts w:ascii="Cambria Math" w:hAnsi="Cambria Math" w:cs="Times New Roman"/>
            <w:sz w:val="28"/>
            <w:szCs w:val="28"/>
          </w:rPr>
          <m:t xml:space="preserve"> = </m:t>
        </m:r>
        <m:f>
          <m:fPr>
            <m:ctrlPr>
              <w:rPr>
                <w:rFonts w:ascii="Cambria Math" w:hAnsi="Cambria Math" w:cs="Times New Roman"/>
                <w:i/>
                <w:sz w:val="28"/>
                <w:szCs w:val="28"/>
              </w:rPr>
            </m:ctrlPr>
          </m:fPr>
          <m:num>
            <m:r>
              <w:rPr>
                <w:rFonts w:ascii="Cambria Math" w:hAnsi="Cambria Math" w:cs="Times New Roman"/>
                <w:sz w:val="28"/>
                <w:szCs w:val="28"/>
              </w:rPr>
              <m:t>3*</m:t>
            </m:r>
            <m:sSup>
              <m:sSupPr>
                <m:ctrlPr>
                  <w:rPr>
                    <w:rFonts w:ascii="Cambria Math" w:hAnsi="Cambria Math" w:cs="Times New Roman"/>
                    <w:i/>
                    <w:sz w:val="28"/>
                    <w:szCs w:val="28"/>
                  </w:rPr>
                </m:ctrlPr>
              </m:sSupPr>
              <m:e>
                <m:r>
                  <w:rPr>
                    <w:rFonts w:ascii="Cambria Math" w:hAnsi="Cambria Math" w:cs="Times New Roman"/>
                    <w:sz w:val="28"/>
                    <w:szCs w:val="28"/>
                  </w:rPr>
                  <m:t>s</m:t>
                </m:r>
              </m:e>
              <m:sup>
                <m:r>
                  <w:rPr>
                    <w:rFonts w:ascii="Cambria Math" w:hAnsi="Cambria Math" w:cs="Times New Roman"/>
                    <w:sz w:val="28"/>
                    <w:szCs w:val="28"/>
                  </w:rPr>
                  <m:t>2</m:t>
                </m:r>
              </m:sup>
            </m:sSup>
            <m:r>
              <w:rPr>
                <w:rFonts w:ascii="Cambria Math" w:hAnsi="Cambria Math" w:cs="Times New Roman"/>
                <w:sz w:val="28"/>
                <w:szCs w:val="28"/>
              </w:rPr>
              <m:t xml:space="preserve"> + 1*s +10</m:t>
            </m:r>
          </m:num>
          <m:den>
            <m:r>
              <w:rPr>
                <w:rFonts w:ascii="Cambria Math" w:hAnsi="Cambria Math" w:cs="Times New Roman"/>
                <w:sz w:val="28"/>
                <w:szCs w:val="28"/>
              </w:rPr>
              <m:t>s</m:t>
            </m:r>
          </m:den>
        </m:f>
      </m:oMath>
    </w:p>
    <w:p w14:paraId="2BB406E2" w14:textId="77777777" w:rsidR="00876465" w:rsidRPr="002E7F70" w:rsidRDefault="00876465" w:rsidP="00876465">
      <w:pPr>
        <w:rPr>
          <w:rFonts w:ascii="Times New Roman" w:hAnsi="Times New Roman" w:cs="Times New Roman"/>
          <w:b/>
          <w:bCs/>
          <w:i/>
          <w:iCs/>
          <w:sz w:val="28"/>
          <w:szCs w:val="28"/>
        </w:rPr>
      </w:pPr>
      <w:r w:rsidRPr="002E7F70">
        <w:rPr>
          <w:rFonts w:ascii="Times New Roman" w:hAnsi="Times New Roman" w:cs="Times New Roman"/>
          <w:b/>
          <w:bCs/>
          <w:i/>
          <w:iCs/>
          <w:sz w:val="28"/>
          <w:szCs w:val="28"/>
        </w:rPr>
        <w:t>Block Diagram of PID Controller:-</w:t>
      </w:r>
    </w:p>
    <w:p w14:paraId="1BBB7001" w14:textId="363F70E5" w:rsidR="00876465" w:rsidRDefault="00371168" w:rsidP="00876465">
      <w:pPr>
        <w:rPr>
          <w:rFonts w:ascii="Times New Roman" w:hAnsi="Times New Roman" w:cs="Times New Roman"/>
          <w:sz w:val="24"/>
          <w:szCs w:val="24"/>
        </w:rPr>
      </w:pPr>
      <w:r>
        <w:rPr>
          <w:rFonts w:ascii="Times New Roman" w:hAnsi="Times New Roman" w:cs="Times New Roman"/>
          <w:sz w:val="24"/>
          <w:szCs w:val="24"/>
        </w:rPr>
        <w:t xml:space="preserve">Figure 6. showcases the expected PID controller design according to specifications mentioned in the problem statement. </w:t>
      </w:r>
    </w:p>
    <w:p w14:paraId="00C48D71" w14:textId="1E9787BF" w:rsidR="00876465" w:rsidRDefault="00371168" w:rsidP="00876465">
      <w:pPr>
        <w:rPr>
          <w:rFonts w:ascii="Times New Roman" w:hAnsi="Times New Roman" w:cs="Times New Roman"/>
          <w:sz w:val="24"/>
          <w:szCs w:val="24"/>
        </w:rPr>
      </w:pPr>
      <w:r w:rsidRPr="00DE385E">
        <w:rPr>
          <w:rFonts w:ascii="Times New Roman" w:hAnsi="Times New Roman" w:cs="Times New Roman"/>
          <w:noProof/>
          <w:sz w:val="24"/>
          <w:szCs w:val="24"/>
        </w:rPr>
        <mc:AlternateContent>
          <mc:Choice Requires="wps">
            <w:drawing>
              <wp:anchor distT="45720" distB="45720" distL="114300" distR="114300" simplePos="0" relativeHeight="251774976" behindDoc="0" locked="0" layoutInCell="1" allowOverlap="1" wp14:anchorId="5F50E006" wp14:editId="0175807F">
                <wp:simplePos x="0" y="0"/>
                <wp:positionH relativeFrom="column">
                  <wp:posOffset>1038821</wp:posOffset>
                </wp:positionH>
                <wp:positionV relativeFrom="paragraph">
                  <wp:posOffset>3242022</wp:posOffset>
                </wp:positionV>
                <wp:extent cx="3958870" cy="274320"/>
                <wp:effectExtent l="0" t="0" r="3810" b="0"/>
                <wp:wrapNone/>
                <wp:docPr id="16210264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8870" cy="274320"/>
                        </a:xfrm>
                        <a:prstGeom prst="rect">
                          <a:avLst/>
                        </a:prstGeom>
                        <a:solidFill>
                          <a:srgbClr val="FFFFFF"/>
                        </a:solidFill>
                        <a:ln w="9525">
                          <a:noFill/>
                          <a:miter lim="800000"/>
                          <a:headEnd/>
                          <a:tailEnd/>
                        </a:ln>
                      </wps:spPr>
                      <wps:txbx>
                        <w:txbxContent>
                          <w:p w14:paraId="31D0B246" w14:textId="18B0497F" w:rsidR="00371168" w:rsidRDefault="00371168" w:rsidP="00371168">
                            <w:r>
                              <w:t>Fig. 6 Block Diagram of PID Controller with Corresponding Gai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0E006" id="_x0000_s1287" type="#_x0000_t202" style="position:absolute;margin-left:81.8pt;margin-top:255.3pt;width:311.7pt;height:21.6pt;z-index:25177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" stroked="f">
                <v:textbox>
                  <w:txbxContent>
                    <w:p w14:paraId="31D0B246" w14:textId="18B0497F" w:rsidR="00371168" w:rsidRDefault="00371168" w:rsidP="00371168">
                      <w:r>
                        <w:t>Fig. 6 Block Diagram of PID Controller with Corresponding Gains</w:t>
                      </w:r>
                    </w:p>
                  </w:txbxContent>
                </v:textbox>
              </v:shape>
            </w:pict>
          </mc:Fallback>
        </mc:AlternateContent>
      </w:r>
      <w:r w:rsidR="00876465">
        <w:rPr>
          <w:rFonts w:ascii="Times New Roman" w:hAnsi="Times New Roman" w:cs="Times New Roman"/>
          <w:noProof/>
          <w:sz w:val="24"/>
          <w:szCs w:val="24"/>
        </w:rPr>
        <mc:AlternateContent>
          <mc:Choice Requires="wpc">
            <w:drawing>
              <wp:inline distT="0" distB="0" distL="0" distR="0" wp14:anchorId="55EBCE18" wp14:editId="16AAD9CA">
                <wp:extent cx="5486400" cy="3200400"/>
                <wp:effectExtent l="0" t="0" r="95250" b="19050"/>
                <wp:docPr id="470777205"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11126433" name="AutoShape 4"/>
                        <wps:cNvSpPr>
                          <a:spLocks noChangeArrowheads="1"/>
                        </wps:cNvSpPr>
                        <wps:spPr bwMode="auto">
                          <a:xfrm>
                            <a:off x="821140" y="1093208"/>
                            <a:ext cx="464552" cy="483677"/>
                          </a:xfrm>
                          <a:prstGeom prst="flowChartSummingJunction">
                            <a:avLst/>
                          </a:prstGeom>
                          <a:solidFill>
                            <a:srgbClr val="FFFFFF"/>
                          </a:solidFill>
                          <a:ln w="19050">
                            <a:solidFill>
                              <a:srgbClr val="000000"/>
                            </a:solidFill>
                            <a:round/>
                            <a:headEnd/>
                            <a:tailEnd/>
                          </a:ln>
                        </wps:spPr>
                        <wps:txbx>
                          <w:txbxContent>
                            <w:p w14:paraId="0ADBC7D2" w14:textId="77777777" w:rsidR="00876465" w:rsidRDefault="00876465" w:rsidP="00876465">
                              <w:pPr>
                                <w:spacing w:line="256" w:lineRule="auto"/>
                                <w:rPr>
                                  <w:rFonts w:ascii="Calibri" w:eastAsia="Calibri" w:hAnsi="Calibri" w:cs="Mangal"/>
                                  <w:sz w:val="16"/>
                                  <w:szCs w:val="16"/>
                                  <w:lang w:val="en-US"/>
                                  <w14:ligatures w14:val="none"/>
                                </w:rPr>
                              </w:pPr>
                              <w:r>
                                <w:rPr>
                                  <w:rFonts w:ascii="Calibri" w:eastAsia="Calibri" w:hAnsi="Calibri" w:cs="Mangal"/>
                                  <w:sz w:val="16"/>
                                  <w:szCs w:val="16"/>
                                  <w:lang w:val="en-US"/>
                                </w:rPr>
                                <w:t> </w:t>
                              </w:r>
                            </w:p>
                            <w:p w14:paraId="2C8D72A5" w14:textId="77777777" w:rsidR="00876465" w:rsidRDefault="00876465" w:rsidP="00876465">
                              <w:pPr>
                                <w:spacing w:line="256" w:lineRule="auto"/>
                                <w:rPr>
                                  <w:rFonts w:ascii="Calibri" w:eastAsia="Calibri" w:hAnsi="Calibri" w:cs="Mangal"/>
                                  <w:sz w:val="24"/>
                                  <w:szCs w:val="24"/>
                                  <w:lang w:val="en-US"/>
                                </w:rPr>
                              </w:pPr>
                              <w:r>
                                <w:rPr>
                                  <w:rFonts w:ascii="Calibri" w:eastAsia="Calibri" w:hAnsi="Calibri" w:cs="Mangal"/>
                                  <w:lang w:val="en-US"/>
                                </w:rPr>
                                <w:t xml:space="preserve">   </w:t>
                              </w:r>
                            </w:p>
                            <w:p w14:paraId="4973F5FD" w14:textId="77777777" w:rsidR="00876465" w:rsidRDefault="00876465" w:rsidP="00876465">
                              <w:pPr>
                                <w:spacing w:line="256" w:lineRule="auto"/>
                                <w:rPr>
                                  <w:rFonts w:ascii="Calibri" w:eastAsia="Calibri" w:hAnsi="Calibri" w:cs="Mangal"/>
                                  <w:lang w:val="en-US"/>
                                </w:rPr>
                              </w:pPr>
                              <w:r>
                                <w:rPr>
                                  <w:rFonts w:ascii="Calibri" w:eastAsia="Calibri" w:hAnsi="Calibri" w:cs="Mangal"/>
                                  <w:lang w:val="en-US"/>
                                </w:rPr>
                                <w:t> </w:t>
                              </w:r>
                            </w:p>
                          </w:txbxContent>
                        </wps:txbx>
                        <wps:bodyPr rot="0" vert="horz" wrap="square" lIns="91440" tIns="45720" rIns="91440" bIns="45720" anchor="t" anchorCtr="0" upright="1">
                          <a:noAutofit/>
                        </wps:bodyPr>
                      </wps:wsp>
                      <wps:wsp>
                        <wps:cNvPr id="1147276119" name="AutoShape 7"/>
                        <wps:cNvCnPr>
                          <a:cxnSpLocks noChangeShapeType="1"/>
                        </wps:cNvCnPr>
                        <wps:spPr bwMode="auto">
                          <a:xfrm flipV="1">
                            <a:off x="0" y="1365276"/>
                            <a:ext cx="821140" cy="8021"/>
                          </a:xfrm>
                          <a:prstGeom prst="straightConnector1">
                            <a:avLst/>
                          </a:prstGeom>
                          <a:noFill/>
                          <a:ln w="1905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430061833" name="Straight Arrow Connector 430061833"/>
                        <wps:cNvCnPr/>
                        <wps:spPr>
                          <a:xfrm>
                            <a:off x="1286309" y="1332579"/>
                            <a:ext cx="91059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161175126" name="Straight Connector 1161175126"/>
                        <wps:cNvCnPr/>
                        <wps:spPr>
                          <a:xfrm flipH="1" flipV="1">
                            <a:off x="1644748" y="188165"/>
                            <a:ext cx="22209" cy="2209243"/>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530790590" name="Straight Arrow Connector 1530790590"/>
                        <wps:cNvCnPr/>
                        <wps:spPr>
                          <a:xfrm>
                            <a:off x="1644748" y="193717"/>
                            <a:ext cx="507120"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534700213" name="Straight Arrow Connector 1534700213"/>
                        <wps:cNvCnPr/>
                        <wps:spPr>
                          <a:xfrm>
                            <a:off x="1667574" y="2391856"/>
                            <a:ext cx="529947"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461009226" name="Text Box 5"/>
                        <wps:cNvSpPr txBox="1"/>
                        <wps:spPr>
                          <a:xfrm>
                            <a:off x="2151868" y="0"/>
                            <a:ext cx="533032" cy="352887"/>
                          </a:xfrm>
                          <a:prstGeom prst="rect">
                            <a:avLst/>
                          </a:prstGeom>
                          <a:solidFill>
                            <a:schemeClr val="lt1"/>
                          </a:solidFill>
                          <a:ln w="19050">
                            <a:solidFill>
                              <a:prstClr val="black"/>
                            </a:solidFill>
                          </a:ln>
                        </wps:spPr>
                        <wps:txbx>
                          <w:txbxContent>
                            <w:p w14:paraId="17E07247"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094249395" name="Text Box 6"/>
                        <wps:cNvSpPr txBox="1"/>
                        <wps:spPr>
                          <a:xfrm>
                            <a:off x="2208626" y="1150583"/>
                            <a:ext cx="521927" cy="335613"/>
                          </a:xfrm>
                          <a:prstGeom prst="rect">
                            <a:avLst/>
                          </a:prstGeom>
                          <a:solidFill>
                            <a:schemeClr val="lt1"/>
                          </a:solidFill>
                          <a:ln w="19050">
                            <a:solidFill>
                              <a:prstClr val="black"/>
                            </a:solidFill>
                          </a:ln>
                        </wps:spPr>
                        <wps:txbx>
                          <w:txbxContent>
                            <w:p w14:paraId="6ECA841A"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i</w:t>
                              </w:r>
                              <w:r>
                                <w:rPr>
                                  <w:rFonts w:ascii="Calibri" w:eastAsia="Calibri" w:hAnsi="Calibri" w:cs="Mangal"/>
                                  <w:sz w:val="32"/>
                                  <w:szCs w:val="32"/>
                                  <w:lang w:val="en-US"/>
                                </w:rPr>
                                <w: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14388843" name="Text Box 7"/>
                        <wps:cNvSpPr txBox="1"/>
                        <wps:spPr>
                          <a:xfrm>
                            <a:off x="2185800" y="2220965"/>
                            <a:ext cx="543519" cy="324507"/>
                          </a:xfrm>
                          <a:prstGeom prst="rect">
                            <a:avLst/>
                          </a:prstGeom>
                          <a:solidFill>
                            <a:schemeClr val="lt1"/>
                          </a:solidFill>
                          <a:ln w="19050">
                            <a:solidFill>
                              <a:prstClr val="black"/>
                            </a:solidFill>
                          </a:ln>
                        </wps:spPr>
                        <wps:txbx>
                          <w:txbxContent>
                            <w:p w14:paraId="6E0BBEF7" w14:textId="77777777" w:rsidR="00876465" w:rsidRDefault="00876465" w:rsidP="00876465">
                              <w:pPr>
                                <w:spacing w:line="256" w:lineRule="auto"/>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d</w:t>
                              </w:r>
                              <w:r>
                                <w:rPr>
                                  <w:rFonts w:ascii="Calibri" w:eastAsia="Calibri" w:hAnsi="Calibri" w:cs="Mangal"/>
                                  <w:sz w:val="32"/>
                                  <w:szCs w:val="32"/>
                                  <w:lang w:val="en-US"/>
                                </w:rPr>
                                <w:t>*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23649669" name="Straight Connector 823649669"/>
                        <wps:cNvCnPr/>
                        <wps:spPr>
                          <a:xfrm>
                            <a:off x="2685517" y="162254"/>
                            <a:ext cx="681095"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632338467" name="Straight Connector 1632338467"/>
                        <wps:cNvCnPr/>
                        <wps:spPr>
                          <a:xfrm>
                            <a:off x="2730553" y="2386920"/>
                            <a:ext cx="651483"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976524139" name="Text Box 10"/>
                        <wps:cNvSpPr txBox="1"/>
                        <wps:spPr>
                          <a:xfrm>
                            <a:off x="3958870" y="1093208"/>
                            <a:ext cx="703305" cy="440492"/>
                          </a:xfrm>
                          <a:prstGeom prst="rect">
                            <a:avLst/>
                          </a:prstGeom>
                          <a:solidFill>
                            <a:schemeClr val="lt1"/>
                          </a:solidFill>
                          <a:ln w="19050">
                            <a:solidFill>
                              <a:prstClr val="black"/>
                            </a:solidFill>
                          </a:ln>
                        </wps:spPr>
                        <wps:txbx>
                          <w:txbxContent>
                            <w:p w14:paraId="3B7D1C78"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0.5</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80867945" name="Straight Arrow Connector 1580867945"/>
                        <wps:cNvCnPr/>
                        <wps:spPr>
                          <a:xfrm>
                            <a:off x="4662175" y="1313454"/>
                            <a:ext cx="884685"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567098064" name="Straight Connector 567098064"/>
                        <wps:cNvCnPr/>
                        <wps:spPr>
                          <a:xfrm>
                            <a:off x="4936094" y="1313454"/>
                            <a:ext cx="0" cy="187054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728306583" name="Straight Connector 728306583"/>
                        <wps:cNvCnPr/>
                        <wps:spPr>
                          <a:xfrm flipH="1">
                            <a:off x="1040152" y="3184617"/>
                            <a:ext cx="3895942"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87807622" name="Text Box 14"/>
                        <wps:cNvSpPr txBox="1"/>
                        <wps:spPr>
                          <a:xfrm>
                            <a:off x="0" y="982160"/>
                            <a:ext cx="766850" cy="277621"/>
                          </a:xfrm>
                          <a:prstGeom prst="rect">
                            <a:avLst/>
                          </a:prstGeom>
                          <a:ln>
                            <a:solidFill>
                              <a:schemeClr val="bg1"/>
                            </a:solidFill>
                          </a:ln>
                        </wps:spPr>
                        <wps:style>
                          <a:lnRef idx="2">
                            <a:schemeClr val="accent3"/>
                          </a:lnRef>
                          <a:fillRef idx="1">
                            <a:schemeClr val="lt1"/>
                          </a:fillRef>
                          <a:effectRef idx="0">
                            <a:schemeClr val="accent3"/>
                          </a:effectRef>
                          <a:fontRef idx="minor">
                            <a:schemeClr val="dk1"/>
                          </a:fontRef>
                        </wps:style>
                        <wps:txbx>
                          <w:txbxContent>
                            <w:p w14:paraId="7DCD8867" w14:textId="77777777" w:rsidR="00876465" w:rsidRDefault="00876465" w:rsidP="00876465">
                              <w:pPr>
                                <w:spacing w:line="256" w:lineRule="auto"/>
                                <w:rPr>
                                  <w:rFonts w:eastAsia="Calibri" w:cs="Mangal"/>
                                  <w:lang w:val="en-US"/>
                                  <w14:ligatures w14:val="none"/>
                                </w:rPr>
                              </w:pPr>
                              <w:r>
                                <w:rPr>
                                  <w:rFonts w:eastAsia="Calibri" w:cs="Mangal"/>
                                  <w:lang w:val="en-US"/>
                                </w:rPr>
                                <w:t>Referenc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6512189" name="Flowchart: Summing Junction 726512189"/>
                        <wps:cNvSpPr/>
                        <wps:spPr>
                          <a:xfrm>
                            <a:off x="3206826" y="1146882"/>
                            <a:ext cx="351653" cy="333144"/>
                          </a:xfrm>
                          <a:prstGeom prst="flowChartSummingJunction">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66006686" name="Straight Arrow Connector 1066006686"/>
                        <wps:cNvCnPr/>
                        <wps:spPr>
                          <a:xfrm>
                            <a:off x="3356742" y="146830"/>
                            <a:ext cx="9870" cy="99943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756256757" name="Straight Arrow Connector 1756256757"/>
                        <wps:cNvCnPr/>
                        <wps:spPr>
                          <a:xfrm>
                            <a:off x="2730553" y="1318389"/>
                            <a:ext cx="492931"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414202344" name="Straight Arrow Connector 414202344"/>
                        <wps:cNvCnPr/>
                        <wps:spPr>
                          <a:xfrm flipV="1">
                            <a:off x="3382653" y="1480026"/>
                            <a:ext cx="0" cy="893322"/>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046149649" name="Straight Arrow Connector 1046149649"/>
                        <wps:cNvCnPr/>
                        <wps:spPr>
                          <a:xfrm>
                            <a:off x="3558479" y="1313454"/>
                            <a:ext cx="399774"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879622287" name="Text Box 20"/>
                        <wps:cNvSpPr txBox="1"/>
                        <wps:spPr>
                          <a:xfrm>
                            <a:off x="4875635" y="942059"/>
                            <a:ext cx="610765" cy="271451"/>
                          </a:xfrm>
                          <a:prstGeom prst="rect">
                            <a:avLst/>
                          </a:prstGeom>
                          <a:solidFill>
                            <a:schemeClr val="lt1"/>
                          </a:solidFill>
                          <a:ln w="6350">
                            <a:solidFill>
                              <a:schemeClr val="bg1"/>
                            </a:solidFill>
                          </a:ln>
                        </wps:spPr>
                        <wps:txbx>
                          <w:txbxContent>
                            <w:p w14:paraId="25764612"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15095746" name="Straight Arrow Connector 1615095746"/>
                        <wps:cNvCnPr/>
                        <wps:spPr>
                          <a:xfrm flipV="1">
                            <a:off x="1038301" y="1576885"/>
                            <a:ext cx="0" cy="1607115"/>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1628240764" name="Text Box 22"/>
                        <wps:cNvSpPr txBox="1"/>
                        <wps:spPr>
                          <a:xfrm>
                            <a:off x="579302" y="1435607"/>
                            <a:ext cx="161020" cy="241838"/>
                          </a:xfrm>
                          <a:prstGeom prst="rect">
                            <a:avLst/>
                          </a:prstGeom>
                          <a:solidFill>
                            <a:schemeClr val="lt1"/>
                          </a:solidFill>
                          <a:ln w="6350">
                            <a:solidFill>
                              <a:schemeClr val="bg1"/>
                            </a:solidFill>
                          </a:ln>
                        </wps:spPr>
                        <wps:txbx>
                          <w:txbxContent>
                            <w:p w14:paraId="2FC17EB4"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1935695" name="Text Box 23"/>
                        <wps:cNvSpPr txBox="1"/>
                        <wps:spPr>
                          <a:xfrm>
                            <a:off x="766850" y="1576885"/>
                            <a:ext cx="212225" cy="244306"/>
                          </a:xfrm>
                          <a:prstGeom prst="rect">
                            <a:avLst/>
                          </a:prstGeom>
                          <a:solidFill>
                            <a:schemeClr val="lt1"/>
                          </a:solidFill>
                          <a:ln w="6350">
                            <a:solidFill>
                              <a:schemeClr val="bg1"/>
                            </a:solidFill>
                          </a:ln>
                        </wps:spPr>
                        <wps:txbx>
                          <w:txbxContent>
                            <w:p w14:paraId="390E496E" w14:textId="77777777" w:rsidR="00876465" w:rsidRDefault="00876465" w:rsidP="00876465">
                              <w:pPr>
                                <w:spacing w:line="256" w:lineRule="auto"/>
                                <w:rPr>
                                  <w:rFonts w:ascii="Calibri" w:eastAsia="Calibri" w:hAnsi="Calibri" w:cs="Mangal"/>
                                  <w:b/>
                                  <w:bCs/>
                                  <w:sz w:val="24"/>
                                  <w:lang w:val="en-US"/>
                                  <w14:ligatures w14:val="none"/>
                                </w:rPr>
                              </w:pPr>
                              <w:r>
                                <w:rPr>
                                  <w:rFonts w:ascii="Calibri" w:eastAsia="Calibri" w:hAnsi="Calibri" w:cs="Mangal"/>
                                  <w:b/>
                                  <w:bCs/>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117934" name="Text Box 1"/>
                        <wps:cNvSpPr txBox="1"/>
                        <wps:spPr>
                          <a:xfrm>
                            <a:off x="3152536" y="1489897"/>
                            <a:ext cx="161020" cy="241839"/>
                          </a:xfrm>
                          <a:prstGeom prst="rect">
                            <a:avLst/>
                          </a:prstGeom>
                          <a:solidFill>
                            <a:schemeClr val="lt1"/>
                          </a:solidFill>
                          <a:ln w="6350">
                            <a:solidFill>
                              <a:schemeClr val="bg1"/>
                            </a:solidFill>
                          </a:ln>
                        </wps:spPr>
                        <wps:txbx>
                          <w:txbxContent>
                            <w:p w14:paraId="1E685DD4"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13967650" name="Text Box 1"/>
                        <wps:cNvSpPr txBox="1"/>
                        <wps:spPr>
                          <a:xfrm>
                            <a:off x="2974859" y="1032749"/>
                            <a:ext cx="161020" cy="241838"/>
                          </a:xfrm>
                          <a:prstGeom prst="rect">
                            <a:avLst/>
                          </a:prstGeom>
                          <a:solidFill>
                            <a:schemeClr val="lt1"/>
                          </a:solidFill>
                          <a:ln w="6350">
                            <a:solidFill>
                              <a:schemeClr val="bg1"/>
                            </a:solidFill>
                          </a:ln>
                        </wps:spPr>
                        <wps:txbx>
                          <w:txbxContent>
                            <w:p w14:paraId="65EA76D6"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6098385" name="Text Box 1"/>
                        <wps:cNvSpPr txBox="1"/>
                        <wps:spPr>
                          <a:xfrm>
                            <a:off x="3152536" y="851370"/>
                            <a:ext cx="161020" cy="241838"/>
                          </a:xfrm>
                          <a:prstGeom prst="rect">
                            <a:avLst/>
                          </a:prstGeom>
                          <a:solidFill>
                            <a:schemeClr val="lt1"/>
                          </a:solidFill>
                          <a:ln w="6350">
                            <a:solidFill>
                              <a:schemeClr val="bg1"/>
                            </a:solidFill>
                          </a:ln>
                        </wps:spPr>
                        <wps:txbx>
                          <w:txbxContent>
                            <w:p w14:paraId="51ACFB35"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5EBCE18" id="Canvas 1" o:spid="_x0000_s1288"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">
                <v:shape id="_x0000_s1289" type="#_x0000_t75" style="position:absolute;width:54864;height:32004;visibility:visible;mso-wrap-style:square" filled="t">
                  <v:fill o:detectmouseclick="t"/>
                  <v:path o:connecttype="none"/>
                </v:shape>
                <v:shapetype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AutoShape 4" o:spid="_x0000_s1290" type="#_x0000_t123" style="position:absolute;left:8211;top:10932;width:4645;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" strokeweight="1.5pt">
                  <v:textbox>
                    <w:txbxContent>
                      <w:p w14:paraId="0ADBC7D2" w14:textId="77777777" w:rsidR="00876465" w:rsidRDefault="00876465" w:rsidP="00876465">
                        <w:pPr>
                          <w:spacing w:line="256" w:lineRule="auto"/>
                          <w:rPr>
                            <w:rFonts w:ascii="Calibri" w:eastAsia="Calibri" w:hAnsi="Calibri" w:cs="Mangal"/>
                            <w:sz w:val="16"/>
                            <w:szCs w:val="16"/>
                            <w:lang w:val="en-US"/>
                            <w14:ligatures w14:val="none"/>
                          </w:rPr>
                        </w:pPr>
                        <w:r>
                          <w:rPr>
                            <w:rFonts w:ascii="Calibri" w:eastAsia="Calibri" w:hAnsi="Calibri" w:cs="Mangal"/>
                            <w:sz w:val="16"/>
                            <w:szCs w:val="16"/>
                            <w:lang w:val="en-US"/>
                          </w:rPr>
                          <w:t> </w:t>
                        </w:r>
                      </w:p>
                      <w:p w14:paraId="2C8D72A5" w14:textId="77777777" w:rsidR="00876465" w:rsidRDefault="00876465" w:rsidP="00876465">
                        <w:pPr>
                          <w:spacing w:line="256" w:lineRule="auto"/>
                          <w:rPr>
                            <w:rFonts w:ascii="Calibri" w:eastAsia="Calibri" w:hAnsi="Calibri" w:cs="Mangal"/>
                            <w:sz w:val="24"/>
                            <w:szCs w:val="24"/>
                            <w:lang w:val="en-US"/>
                          </w:rPr>
                        </w:pPr>
                        <w:r>
                          <w:rPr>
                            <w:rFonts w:ascii="Calibri" w:eastAsia="Calibri" w:hAnsi="Calibri" w:cs="Mangal"/>
                            <w:lang w:val="en-US"/>
                          </w:rPr>
                          <w:t xml:space="preserve">   </w:t>
                        </w:r>
                      </w:p>
                      <w:p w14:paraId="4973F5FD" w14:textId="77777777" w:rsidR="00876465" w:rsidRDefault="00876465" w:rsidP="00876465">
                        <w:pPr>
                          <w:spacing w:line="256" w:lineRule="auto"/>
                          <w:rPr>
                            <w:rFonts w:ascii="Calibri" w:eastAsia="Calibri" w:hAnsi="Calibri" w:cs="Mangal"/>
                            <w:lang w:val="en-US"/>
                          </w:rPr>
                        </w:pPr>
                        <w:r>
                          <w:rPr>
                            <w:rFonts w:ascii="Calibri" w:eastAsia="Calibri" w:hAnsi="Calibri" w:cs="Mangal"/>
                            <w:lang w:val="en-US"/>
                          </w:rPr>
                          <w:t> </w:t>
                        </w:r>
                      </w:p>
                    </w:txbxContent>
                  </v:textbox>
                </v:shape>
                <v:shape id="AutoShape 7" o:spid="_x0000_s1291" type="#_x0000_t32" style="position:absolute;top:13652;width:8211;height:8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" strokeweight="1.5pt">
                  <v:stroke endarrow="block"/>
                </v:shape>
                <v:shape id="Straight Arrow Connector 430061833" o:spid="_x0000_s1292" type="#_x0000_t32" style="position:absolute;left:12863;top:13325;width:91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" strokecolor="black [3200]" strokeweight="1.5pt">
                  <v:stroke endarrow="block" joinstyle="miter"/>
                </v:shape>
                <v:line id="Straight Connector 1161175126" o:spid="_x0000_s1293" style="position:absolute;flip:x y;visibility:visible;mso-wrap-style:square" from="16447,1881" to="16669,239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" strokecolor="black [3200]" strokeweight="1.5pt">
                  <v:stroke joinstyle="miter"/>
                </v:line>
                <v:shape id="Straight Arrow Connector 1530790590" o:spid="_x0000_s1294" type="#_x0000_t32" style="position:absolute;left:16447;top:1937;width:507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" strokecolor="black [3200]" strokeweight="1.5pt">
                  <v:stroke endarrow="block" joinstyle="miter"/>
                </v:shape>
                <v:shape id="Straight Arrow Connector 1534700213" o:spid="_x0000_s1295" type="#_x0000_t32" style="position:absolute;left:16675;top:23918;width:530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" strokecolor="black [3200]" strokeweight="1.5pt">
                  <v:stroke endarrow="block" joinstyle="miter"/>
                </v:shape>
                <v:shape id="Text Box 5" o:spid="_x0000_s1296" type="#_x0000_t202" style="position:absolute;left:21518;width:5331;height:3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" fillcolor="white [3201]" strokeweight="1.5pt">
                  <v:textbox>
                    <w:txbxContent>
                      <w:p w14:paraId="17E07247"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P</w:t>
                        </w:r>
                      </w:p>
                    </w:txbxContent>
                  </v:textbox>
                </v:shape>
                <v:shape id="Text Box 6" o:spid="_x0000_s1297" type="#_x0000_t202" style="position:absolute;left:22086;top:11505;width:5219;height:3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" fillcolor="white [3201]" strokeweight="1.5pt">
                  <v:textbox>
                    <w:txbxContent>
                      <w:p w14:paraId="6ECA841A"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i</w:t>
                        </w:r>
                        <w:r>
                          <w:rPr>
                            <w:rFonts w:ascii="Calibri" w:eastAsia="Calibri" w:hAnsi="Calibri" w:cs="Mangal"/>
                            <w:sz w:val="32"/>
                            <w:szCs w:val="32"/>
                            <w:lang w:val="en-US"/>
                          </w:rPr>
                          <w:t>/s</w:t>
                        </w:r>
                      </w:p>
                    </w:txbxContent>
                  </v:textbox>
                </v:shape>
                <v:shape id="Text Box 7" o:spid="_x0000_s1298" type="#_x0000_t202" style="position:absolute;left:21858;top:22209;width:5435;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" fillcolor="white [3201]" strokeweight="1.5pt">
                  <v:textbox>
                    <w:txbxContent>
                      <w:p w14:paraId="6E0BBEF7" w14:textId="77777777" w:rsidR="00876465" w:rsidRDefault="00876465" w:rsidP="00876465">
                        <w:pPr>
                          <w:spacing w:line="256" w:lineRule="auto"/>
                          <w:rPr>
                            <w:rFonts w:ascii="Calibri" w:eastAsia="Calibri" w:hAnsi="Calibri" w:cs="Mangal"/>
                            <w:sz w:val="32"/>
                            <w:szCs w:val="32"/>
                            <w:lang w:val="en-US"/>
                            <w14:ligatures w14:val="none"/>
                          </w:rPr>
                        </w:pPr>
                        <w:r>
                          <w:rPr>
                            <w:rFonts w:ascii="Calibri" w:eastAsia="Calibri" w:hAnsi="Calibri" w:cs="Mangal"/>
                            <w:sz w:val="32"/>
                            <w:szCs w:val="32"/>
                            <w:lang w:val="en-US"/>
                          </w:rPr>
                          <w:t>K</w:t>
                        </w:r>
                        <w:r>
                          <w:rPr>
                            <w:rFonts w:ascii="Calibri" w:eastAsia="Calibri" w:hAnsi="Calibri" w:cs="Mangal"/>
                            <w:position w:val="-8"/>
                            <w:sz w:val="32"/>
                            <w:szCs w:val="32"/>
                            <w:vertAlign w:val="subscript"/>
                            <w:lang w:val="en-US"/>
                          </w:rPr>
                          <w:t>d</w:t>
                        </w:r>
                        <w:r>
                          <w:rPr>
                            <w:rFonts w:ascii="Calibri" w:eastAsia="Calibri" w:hAnsi="Calibri" w:cs="Mangal"/>
                            <w:sz w:val="32"/>
                            <w:szCs w:val="32"/>
                            <w:lang w:val="en-US"/>
                          </w:rPr>
                          <w:t>*s</w:t>
                        </w:r>
                      </w:p>
                    </w:txbxContent>
                  </v:textbox>
                </v:shape>
                <v:line id="Straight Connector 823649669" o:spid="_x0000_s1299" style="position:absolute;visibility:visible;mso-wrap-style:square" from="26855,1622" to="33666,16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" strokecolor="black [3200]" strokeweight="1.5pt">
                  <v:stroke joinstyle="miter"/>
                </v:line>
                <v:line id="Straight Connector 1632338467" o:spid="_x0000_s1300" style="position:absolute;visibility:visible;mso-wrap-style:square" from="27305,23869" to="33820,238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" strokecolor="black [3200]" strokeweight="1.5pt">
                  <v:stroke joinstyle="miter"/>
                </v:line>
                <v:shape id="Text Box 10" o:spid="_x0000_s1301" type="#_x0000_t202" style="position:absolute;left:39588;top:10932;width:7033;height:4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" fillcolor="white [3201]" strokeweight="1.5pt">
                  <v:textbox>
                    <w:txbxContent>
                      <w:p w14:paraId="3B7D1C78" w14:textId="77777777" w:rsidR="00876465" w:rsidRDefault="00876465" w:rsidP="00876465">
                        <w:pPr>
                          <w:spacing w:line="256" w:lineRule="auto"/>
                          <w:jc w:val="center"/>
                          <w:rPr>
                            <w:rFonts w:ascii="Calibri" w:eastAsia="Calibri" w:hAnsi="Calibri" w:cs="Mangal"/>
                            <w:sz w:val="32"/>
                            <w:szCs w:val="32"/>
                            <w:lang w:val="en-US"/>
                            <w14:ligatures w14:val="none"/>
                          </w:rPr>
                        </w:pPr>
                        <w:r>
                          <w:rPr>
                            <w:rFonts w:ascii="Calibri" w:eastAsia="Calibri" w:hAnsi="Calibri" w:cs="Mangal"/>
                            <w:sz w:val="32"/>
                            <w:szCs w:val="32"/>
                            <w:lang w:val="en-US"/>
                          </w:rPr>
                          <w:t>K=0.5</w:t>
                        </w:r>
                      </w:p>
                    </w:txbxContent>
                  </v:textbox>
                </v:shape>
                <v:shape id="Straight Arrow Connector 1580867945" o:spid="_x0000_s1302" type="#_x0000_t32" style="position:absolute;left:46621;top:13134;width:88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" strokecolor="black [3200]" strokeweight="1.5pt">
                  <v:stroke endarrow="block" joinstyle="miter"/>
                </v:shape>
                <v:line id="Straight Connector 567098064" o:spid="_x0000_s1303" style="position:absolute;visibility:visible;mso-wrap-style:square" from="49360,13134" to="49360,318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" strokecolor="black [3200]" strokeweight="1.5pt">
                  <v:stroke joinstyle="miter"/>
                </v:line>
                <v:line id="Straight Connector 728306583" o:spid="_x0000_s1304" style="position:absolute;flip:x;visibility:visible;mso-wrap-style:square" from="10401,31846" to="49360,318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" strokecolor="black [3200]" strokeweight="1.5pt">
                  <v:stroke joinstyle="miter"/>
                </v:line>
                <v:shape id="Text Box 14" o:spid="_x0000_s1305" type="#_x0000_t202" style="position:absolute;top:9821;width:7668;height:27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" fillcolor="white [3201]" strokecolor="white [3212]" strokeweight="1pt">
                  <v:textbox>
                    <w:txbxContent>
                      <w:p w14:paraId="7DCD8867" w14:textId="77777777" w:rsidR="00876465" w:rsidRDefault="00876465" w:rsidP="00876465">
                        <w:pPr>
                          <w:spacing w:line="256" w:lineRule="auto"/>
                          <w:rPr>
                            <w:rFonts w:eastAsia="Calibri" w:cs="Mangal"/>
                            <w:lang w:val="en-US"/>
                            <w14:ligatures w14:val="none"/>
                          </w:rPr>
                        </w:pPr>
                        <w:r>
                          <w:rPr>
                            <w:rFonts w:eastAsia="Calibri" w:cs="Mangal"/>
                            <w:lang w:val="en-US"/>
                          </w:rPr>
                          <w:t>Reference</w:t>
                        </w:r>
                      </w:p>
                    </w:txbxContent>
                  </v:textbox>
                </v:shape>
                <v:shape id="Flowchart: Summing Junction 726512189" o:spid="_x0000_s1306" type="#_x0000_t123" style="position:absolute;left:32068;top:11468;width:3516;height:33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" fillcolor="white [3201]" strokecolor="black [3200]" strokeweight="1pt">
                  <v:stroke joinstyle="miter"/>
                </v:shape>
                <v:shape id="Straight Arrow Connector 1066006686" o:spid="_x0000_s1307" type="#_x0000_t32" style="position:absolute;left:33567;top:1468;width:99;height:99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" strokecolor="black [3200]" strokeweight="1.5pt">
                  <v:stroke endarrow="block" joinstyle="miter"/>
                </v:shape>
                <v:shape id="Straight Arrow Connector 1756256757" o:spid="_x0000_s1308" type="#_x0000_t32" style="position:absolute;left:27305;top:13183;width:492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" strokecolor="black [3200]" strokeweight="1.5pt">
                  <v:stroke endarrow="block" joinstyle="miter"/>
                </v:shape>
                <v:shape id="Straight Arrow Connector 414202344" o:spid="_x0000_s1309" type="#_x0000_t32" style="position:absolute;left:33826;top:14800;width:0;height:89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" strokecolor="black [3200]" strokeweight="1.5pt">
                  <v:stroke endarrow="block" joinstyle="miter"/>
                </v:shape>
                <v:shape id="Straight Arrow Connector 1046149649" o:spid="_x0000_s1310" type="#_x0000_t32" style="position:absolute;left:35584;top:13134;width:399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" strokecolor="black [3200]" strokeweight="1.5pt">
                  <v:stroke endarrow="block" joinstyle="miter"/>
                </v:shape>
                <v:shape id="Text Box 20" o:spid="_x0000_s1311" type="#_x0000_t202" style="position:absolute;left:48756;top:9420;width:6108;height:2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" fillcolor="white [3201]" strokecolor="white [3212]" strokeweight=".5pt">
                  <v:textbox>
                    <w:txbxContent>
                      <w:p w14:paraId="25764612"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Output</w:t>
                        </w:r>
                      </w:p>
                    </w:txbxContent>
                  </v:textbox>
                </v:shape>
                <v:shape id="Straight Arrow Connector 1615095746" o:spid="_x0000_s1312" type="#_x0000_t32" style="position:absolute;left:10383;top:15768;width:0;height:1607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" strokecolor="black [3200]" strokeweight="1.5pt">
                  <v:stroke endarrow="block" joinstyle="miter"/>
                </v:shape>
                <v:shape id="Text Box 22" o:spid="_x0000_s1313" type="#_x0000_t202" style="position:absolute;left:5793;top:14356;width:1610;height:2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" fillcolor="white [3201]" strokecolor="white [3212]" strokeweight=".5pt">
                  <v:textbox>
                    <w:txbxContent>
                      <w:p w14:paraId="2FC17EB4"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w:t>
                        </w:r>
                      </w:p>
                    </w:txbxContent>
                  </v:textbox>
                </v:shape>
                <v:shape id="Text Box 23" o:spid="_x0000_s1314" type="#_x0000_t202" style="position:absolute;left:7668;top:15768;width:2122;height:2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" fillcolor="white [3201]" strokecolor="white [3212]" strokeweight=".5pt">
                  <v:textbox>
                    <w:txbxContent>
                      <w:p w14:paraId="390E496E" w14:textId="77777777" w:rsidR="00876465" w:rsidRDefault="00876465" w:rsidP="00876465">
                        <w:pPr>
                          <w:spacing w:line="256" w:lineRule="auto"/>
                          <w:rPr>
                            <w:rFonts w:ascii="Calibri" w:eastAsia="Calibri" w:hAnsi="Calibri" w:cs="Mangal"/>
                            <w:b/>
                            <w:bCs/>
                            <w:sz w:val="24"/>
                            <w:lang w:val="en-US"/>
                            <w14:ligatures w14:val="none"/>
                          </w:rPr>
                        </w:pPr>
                        <w:r>
                          <w:rPr>
                            <w:rFonts w:ascii="Calibri" w:eastAsia="Calibri" w:hAnsi="Calibri" w:cs="Mangal"/>
                            <w:b/>
                            <w:bCs/>
                            <w:lang w:val="en-US"/>
                          </w:rPr>
                          <w:t>-</w:t>
                        </w:r>
                      </w:p>
                    </w:txbxContent>
                  </v:textbox>
                </v:shape>
                <v:shape id="Text Box 1" o:spid="_x0000_s1315" type="#_x0000_t202" style="position:absolute;left:31525;top:14898;width:1610;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" fillcolor="white [3201]" strokecolor="white [3212]" strokeweight=".5pt">
                  <v:textbox>
                    <w:txbxContent>
                      <w:p w14:paraId="1E685DD4"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v:textbox>
                </v:shape>
                <v:shape id="Text Box 1" o:spid="_x0000_s1316" type="#_x0000_t202" style="position:absolute;left:29748;top:10327;width:1610;height:24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" fillcolor="white [3201]" strokecolor="white [3212]" strokeweight=".5pt">
                  <v:textbox>
                    <w:txbxContent>
                      <w:p w14:paraId="65EA76D6"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v:textbox>
                </v:shape>
                <v:shape id="Text Box 1" o:spid="_x0000_s1317" type="#_x0000_t202" style="position:absolute;left:31525;top:8513;width:1610;height:24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" fillcolor="white [3201]" strokecolor="white [3212]" strokeweight=".5pt">
                  <v:textbox>
                    <w:txbxContent>
                      <w:p w14:paraId="51ACFB35" w14:textId="77777777" w:rsidR="00876465" w:rsidRDefault="00876465" w:rsidP="00876465">
                        <w:pPr>
                          <w:spacing w:line="254" w:lineRule="auto"/>
                          <w:rPr>
                            <w:rFonts w:ascii="Calibri" w:eastAsia="Calibri" w:hAnsi="Calibri" w:cs="Mangal"/>
                            <w:lang w:val="en-US"/>
                            <w14:ligatures w14:val="none"/>
                          </w:rPr>
                        </w:pPr>
                        <w:r>
                          <w:rPr>
                            <w:rFonts w:ascii="Calibri" w:eastAsia="Calibri" w:hAnsi="Calibri" w:cs="Mangal"/>
                            <w:lang w:val="en-US"/>
                          </w:rPr>
                          <w:t>+</w:t>
                        </w:r>
                      </w:p>
                    </w:txbxContent>
                  </v:textbox>
                </v:shape>
                <w10:anchorlock/>
              </v:group>
            </w:pict>
          </mc:Fallback>
        </mc:AlternateContent>
      </w:r>
    </w:p>
    <w:p w14:paraId="574109A6" w14:textId="35587BF0" w:rsidR="00371168" w:rsidRDefault="00371168" w:rsidP="00876465">
      <w:pPr>
        <w:rPr>
          <w:rFonts w:ascii="Times New Roman" w:hAnsi="Times New Roman" w:cs="Times New Roman"/>
          <w:sz w:val="24"/>
          <w:szCs w:val="24"/>
        </w:rPr>
      </w:pPr>
    </w:p>
    <w:p w14:paraId="78A1789E" w14:textId="77777777" w:rsidR="00371168" w:rsidRDefault="00371168" w:rsidP="00876465">
      <w:pPr>
        <w:rPr>
          <w:rFonts w:ascii="Times New Roman" w:hAnsi="Times New Roman" w:cs="Times New Roman"/>
          <w:sz w:val="24"/>
          <w:szCs w:val="24"/>
        </w:rPr>
      </w:pPr>
    </w:p>
    <w:p w14:paraId="326EEC0A" w14:textId="3ADAD81C" w:rsidR="00371168" w:rsidRDefault="00371168" w:rsidP="00876465">
      <w:pPr>
        <w:rPr>
          <w:rFonts w:ascii="Times New Roman" w:hAnsi="Times New Roman" w:cs="Times New Roman"/>
          <w:sz w:val="24"/>
          <w:szCs w:val="24"/>
        </w:rPr>
      </w:pPr>
      <w:r>
        <w:rPr>
          <w:rFonts w:ascii="Times New Roman" w:hAnsi="Times New Roman" w:cs="Times New Roman"/>
          <w:sz w:val="24"/>
          <w:szCs w:val="24"/>
        </w:rPr>
        <w:t>Figure 7 denotes the net Transfer function of the system after including the above Feed-Forward and Feedback Paths. It is worth mentioning that the system consists of negative feedback loop.</w:t>
      </w:r>
    </w:p>
    <w:p w14:paraId="4F3B3DD7" w14:textId="77777777" w:rsidR="00371168" w:rsidRDefault="00876465" w:rsidP="00876465">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c">
            <w:drawing>
              <wp:inline distT="0" distB="0" distL="0" distR="0" wp14:anchorId="1EF4F6A0" wp14:editId="2A4507F7">
                <wp:extent cx="5900420" cy="2140526"/>
                <wp:effectExtent l="0" t="0" r="5080" b="0"/>
                <wp:docPr id="111992423"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1050839170" name="Text Box 1"/>
                        <wps:cNvSpPr txBox="1"/>
                        <wps:spPr>
                          <a:xfrm>
                            <a:off x="1960655" y="1405608"/>
                            <a:ext cx="1453515" cy="541020"/>
                          </a:xfrm>
                          <a:prstGeom prst="rect">
                            <a:avLst/>
                          </a:prstGeom>
                          <a:solidFill>
                            <a:schemeClr val="lt1"/>
                          </a:solidFill>
                          <a:ln w="19050">
                            <a:solidFill>
                              <a:prstClr val="black"/>
                            </a:solidFill>
                          </a:ln>
                        </wps:spPr>
                        <wps:txbx>
                          <w:txbxContent>
                            <w:p w14:paraId="25869DDF" w14:textId="77777777" w:rsidR="00876465" w:rsidRDefault="00876465" w:rsidP="00876465">
                              <w:pPr>
                                <w:spacing w:line="256" w:lineRule="auto"/>
                                <w:rPr>
                                  <w:rFonts w:ascii="Calibri" w:eastAsia="Calibri" w:hAnsi="Calibri" w:cs="Mangal"/>
                                  <w:sz w:val="36"/>
                                  <w:szCs w:val="36"/>
                                  <w:lang w:val="en-US"/>
                                  <w14:ligatures w14:val="none"/>
                                </w:rPr>
                              </w:pPr>
                              <w:r>
                                <w:rPr>
                                  <w:rFonts w:ascii="Calibri" w:eastAsia="Calibri" w:hAnsi="Calibri" w:cs="Mangal"/>
                                  <w:sz w:val="36"/>
                                  <w:szCs w:val="36"/>
                                  <w:lang w:val="en-US"/>
                                </w:rPr>
                                <w:t>G(s)/(1+G(s))</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59293742" name="Straight Connector 859293742"/>
                        <wps:cNvCnPr/>
                        <wps:spPr>
                          <a:xfrm flipV="1">
                            <a:off x="138205" y="1641481"/>
                            <a:ext cx="1822450" cy="381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964361136" name="Straight Connector 964361136"/>
                        <wps:cNvCnPr/>
                        <wps:spPr>
                          <a:xfrm>
                            <a:off x="3414170" y="1641366"/>
                            <a:ext cx="1620520" cy="0"/>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1359532294" name="Text Box 4"/>
                        <wps:cNvSpPr txBox="1"/>
                        <wps:spPr>
                          <a:xfrm>
                            <a:off x="1198514" y="179846"/>
                            <a:ext cx="3737554" cy="1039205"/>
                          </a:xfrm>
                          <a:prstGeom prst="rect">
                            <a:avLst/>
                          </a:prstGeom>
                          <a:solidFill>
                            <a:schemeClr val="lt1"/>
                          </a:solidFill>
                          <a:ln w="6350">
                            <a:solidFill>
                              <a:schemeClr val="bg1"/>
                            </a:solidFill>
                          </a:ln>
                        </wps:spPr>
                        <wps:txbx>
                          <w:txbxContent>
                            <w:p w14:paraId="529D8DAA" w14:textId="54A5A01A" w:rsidR="00876465" w:rsidRDefault="00876465" w:rsidP="0057028F">
                              <w:pPr>
                                <w:spacing w:line="256" w:lineRule="auto"/>
                                <w:jc w:val="center"/>
                                <w:rPr>
                                  <w:rFonts w:ascii="Calibri" w:eastAsia="Calibri" w:hAnsi="Calibri" w:cs="Mangal"/>
                                  <w:sz w:val="36"/>
                                  <w:szCs w:val="36"/>
                                  <w:lang w:val="en-US"/>
                                </w:rPr>
                              </w:pPr>
                              <w:r>
                                <w:rPr>
                                  <w:rFonts w:ascii="Calibri" w:eastAsia="Calibri" w:hAnsi="Calibri" w:cs="Mangal"/>
                                  <w:sz w:val="36"/>
                                  <w:szCs w:val="36"/>
                                  <w:lang w:val="en-US"/>
                                </w:rPr>
                                <w:t>Where G(s) = (K</w:t>
                              </w:r>
                              <w:r>
                                <w:rPr>
                                  <w:rFonts w:ascii="Calibri" w:eastAsia="Calibri" w:hAnsi="Calibri" w:cs="Mangal"/>
                                  <w:position w:val="-9"/>
                                  <w:sz w:val="36"/>
                                  <w:szCs w:val="36"/>
                                  <w:vertAlign w:val="subscript"/>
                                  <w:lang w:val="en-US"/>
                                </w:rPr>
                                <w:t>P</w:t>
                              </w:r>
                              <w:r>
                                <w:rPr>
                                  <w:rFonts w:ascii="Calibri" w:eastAsia="Calibri" w:hAnsi="Calibri" w:cs="Mangal"/>
                                  <w:sz w:val="36"/>
                                  <w:szCs w:val="36"/>
                                  <w:lang w:val="en-US"/>
                                </w:rPr>
                                <w:t xml:space="preserve"> + K</w:t>
                              </w:r>
                              <w:r>
                                <w:rPr>
                                  <w:rFonts w:ascii="Calibri" w:eastAsia="Calibri" w:hAnsi="Calibri" w:cs="Mangal"/>
                                  <w:position w:val="-9"/>
                                  <w:sz w:val="36"/>
                                  <w:szCs w:val="36"/>
                                  <w:vertAlign w:val="subscript"/>
                                  <w:lang w:val="en-US"/>
                                </w:rPr>
                                <w:t>i</w:t>
                              </w:r>
                              <w:r>
                                <w:rPr>
                                  <w:rFonts w:ascii="Calibri" w:eastAsia="Calibri" w:hAnsi="Calibri" w:cs="Mangal"/>
                                  <w:sz w:val="36"/>
                                  <w:szCs w:val="36"/>
                                  <w:lang w:val="en-US"/>
                                </w:rPr>
                                <w:t>/s + K</w:t>
                              </w:r>
                              <w:r>
                                <w:rPr>
                                  <w:rFonts w:ascii="Calibri" w:eastAsia="Calibri" w:hAnsi="Calibri" w:cs="Mangal"/>
                                  <w:position w:val="-9"/>
                                  <w:sz w:val="36"/>
                                  <w:szCs w:val="36"/>
                                  <w:vertAlign w:val="subscript"/>
                                  <w:lang w:val="en-US"/>
                                </w:rPr>
                                <w:t>d</w:t>
                              </w:r>
                              <w:r>
                                <w:rPr>
                                  <w:rFonts w:ascii="Calibri" w:eastAsia="Calibri" w:hAnsi="Calibri" w:cs="Mangal"/>
                                  <w:sz w:val="36"/>
                                  <w:szCs w:val="36"/>
                                  <w:lang w:val="en-US"/>
                                </w:rPr>
                                <w:t>*s) *K</w:t>
                              </w:r>
                              <w:r>
                                <w:rPr>
                                  <w:rFonts w:ascii="Calibri" w:eastAsia="Calibri" w:hAnsi="Calibri" w:cs="Mangal"/>
                                  <w:sz w:val="36"/>
                                  <w:szCs w:val="36"/>
                                  <w:vertAlign w:val="subscript"/>
                                  <w:lang w:val="en-US"/>
                                </w:rPr>
                                <w:t>plant</w:t>
                              </w:r>
                            </w:p>
                            <w:p w14:paraId="356B9E71" w14:textId="5C5E7133" w:rsidR="0057028F" w:rsidRPr="0057028F" w:rsidRDefault="0057028F" w:rsidP="0057028F">
                              <w:pPr>
                                <w:spacing w:line="256" w:lineRule="auto"/>
                                <w:jc w:val="center"/>
                                <w:rPr>
                                  <w:rFonts w:ascii="Calibri" w:eastAsia="Calibri" w:hAnsi="Calibri" w:cs="Mangal"/>
                                  <w:sz w:val="36"/>
                                  <w:szCs w:val="36"/>
                                  <w:lang w:val="en-US"/>
                                </w:rPr>
                              </w:pPr>
                              <w:r>
                                <w:rPr>
                                  <w:rFonts w:ascii="Calibri" w:eastAsia="Calibri" w:hAnsi="Calibri" w:cs="Mangal"/>
                                  <w:sz w:val="36"/>
                                  <w:szCs w:val="36"/>
                                  <w:lang w:val="en-US"/>
                                </w:rPr>
                                <w:t>= (1 + 10/s + 3*s)*0.5</w:t>
                              </w:r>
                            </w:p>
                            <w:p w14:paraId="3DE22EF6" w14:textId="0B60F1CC" w:rsidR="0057028F" w:rsidRDefault="0057028F" w:rsidP="0057028F">
                              <w:pPr>
                                <w:spacing w:line="256" w:lineRule="auto"/>
                                <w:rPr>
                                  <w:rFonts w:ascii="Calibri" w:eastAsia="Calibri" w:hAnsi="Calibri" w:cs="Mangal"/>
                                  <w:sz w:val="36"/>
                                  <w:szCs w:val="36"/>
                                  <w:vertAlign w:val="subscript"/>
                                  <w:lang w:val="en-US"/>
                                  <w14:ligatures w14:val="none"/>
                                </w:rPr>
                              </w:pPr>
                            </w:p>
                            <w:p w14:paraId="62788BE8" w14:textId="77777777" w:rsidR="0057028F" w:rsidRPr="009D549F" w:rsidRDefault="0057028F" w:rsidP="00876465">
                              <w:pPr>
                                <w:spacing w:line="256" w:lineRule="auto"/>
                                <w:jc w:val="center"/>
                                <w:rPr>
                                  <w:rFonts w:ascii="Calibri" w:eastAsia="Calibri" w:hAnsi="Calibri" w:cs="Mangal"/>
                                  <w:sz w:val="36"/>
                                  <w:szCs w:val="36"/>
                                  <w:vertAlign w:val="subscript"/>
                                  <w:lang w:val="en-US"/>
                                  <w14:ligatures w14:val="none"/>
                                </w:rPr>
                              </w:pPr>
                            </w:p>
                            <w:p w14:paraId="01508329" w14:textId="77777777" w:rsidR="00876465" w:rsidRDefault="00876465" w:rsidP="00876465">
                              <w:pPr>
                                <w:spacing w:line="256" w:lineRule="auto"/>
                                <w:jc w:val="center"/>
                                <w:rPr>
                                  <w:rFonts w:ascii="Calibri" w:eastAsia="Calibri" w:hAnsi="Calibri" w:cs="Mangal"/>
                                </w:rPr>
                              </w:pPr>
                              <w:r>
                                <w:rPr>
                                  <w:rFonts w:ascii="Calibri" w:eastAsia="Calibri" w:hAnsi="Calibri" w:cs="Mangal"/>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957634" name="Text Box 5"/>
                        <wps:cNvSpPr txBox="1"/>
                        <wps:spPr>
                          <a:xfrm>
                            <a:off x="138205" y="1219380"/>
                            <a:ext cx="1343660" cy="339090"/>
                          </a:xfrm>
                          <a:prstGeom prst="rect">
                            <a:avLst/>
                          </a:prstGeom>
                          <a:solidFill>
                            <a:schemeClr val="lt1"/>
                          </a:solidFill>
                          <a:ln w="6350">
                            <a:solidFill>
                              <a:schemeClr val="bg1"/>
                            </a:solidFill>
                          </a:ln>
                        </wps:spPr>
                        <wps:txbx>
                          <w:txbxContent>
                            <w:p w14:paraId="725EC7C7"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Reference In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579248283" name="Text Box 6"/>
                        <wps:cNvSpPr txBox="1"/>
                        <wps:spPr>
                          <a:xfrm>
                            <a:off x="4405925" y="1267534"/>
                            <a:ext cx="962660" cy="290830"/>
                          </a:xfrm>
                          <a:prstGeom prst="rect">
                            <a:avLst/>
                          </a:prstGeom>
                          <a:solidFill>
                            <a:schemeClr val="lt1"/>
                          </a:solidFill>
                          <a:ln w="6350">
                            <a:solidFill>
                              <a:schemeClr val="bg1"/>
                            </a:solidFill>
                          </a:ln>
                        </wps:spPr>
                        <wps:txbx>
                          <w:txbxContent>
                            <w:p w14:paraId="11D7E24E"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Output</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EF4F6A0" id="Canvas 2" o:spid="_x0000_s1318" editas="canvas" style="width:464.6pt;height:168.55pt;mso-position-horizontal-relative:char;mso-position-vertical-relative:line" coordsize="59004,213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">
                <v:shape id="_x0000_s1319" type="#_x0000_t75" style="position:absolute;width:59004;height:21399;visibility:visible;mso-wrap-style:square" filled="t">
                  <v:fill o:detectmouseclick="t"/>
                  <v:path o:connecttype="none"/>
                </v:shape>
                <v:shape id="Text Box 1" o:spid="_x0000_s1320" type="#_x0000_t202" style="position:absolute;left:19606;top:14056;width:14535;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" fillcolor="white [3201]" strokeweight="1.5pt">
                  <v:textbox>
                    <w:txbxContent>
                      <w:p w14:paraId="25869DDF" w14:textId="77777777" w:rsidR="00876465" w:rsidRDefault="00876465" w:rsidP="00876465">
                        <w:pPr>
                          <w:spacing w:line="256" w:lineRule="auto"/>
                          <w:rPr>
                            <w:rFonts w:ascii="Calibri" w:eastAsia="Calibri" w:hAnsi="Calibri" w:cs="Mangal"/>
                            <w:sz w:val="36"/>
                            <w:szCs w:val="36"/>
                            <w:lang w:val="en-US"/>
                            <w14:ligatures w14:val="none"/>
                          </w:rPr>
                        </w:pPr>
                        <w:r>
                          <w:rPr>
                            <w:rFonts w:ascii="Calibri" w:eastAsia="Calibri" w:hAnsi="Calibri" w:cs="Mangal"/>
                            <w:sz w:val="36"/>
                            <w:szCs w:val="36"/>
                            <w:lang w:val="en-US"/>
                          </w:rPr>
                          <w:t>G(s)/(1+G(s))</w:t>
                        </w:r>
                      </w:p>
                    </w:txbxContent>
                  </v:textbox>
                </v:shape>
                <v:line id="Straight Connector 859293742" o:spid="_x0000_s1321" style="position:absolute;flip:y;visibility:visible;mso-wrap-style:square" from="1382,16414" to="19606,164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" strokecolor="black [3200]" strokeweight="1.5pt">
                  <v:stroke joinstyle="miter"/>
                </v:line>
                <v:line id="Straight Connector 964361136" o:spid="_x0000_s1322" style="position:absolute;visibility:visible;mso-wrap-style:square" from="34141,16413" to="50346,164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" strokecolor="black [3200]" strokeweight="1.5pt">
                  <v:stroke joinstyle="miter"/>
                </v:line>
                <v:shape id="Text Box 4" o:spid="_x0000_s1323" type="#_x0000_t202" style="position:absolute;left:11985;top:1798;width:37375;height:103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" fillcolor="white [3201]" strokecolor="white [3212]" strokeweight=".5pt">
                  <v:textbox>
                    <w:txbxContent>
                      <w:p w14:paraId="529D8DAA" w14:textId="54A5A01A" w:rsidR="00876465" w:rsidRDefault="00876465" w:rsidP="0057028F">
                        <w:pPr>
                          <w:spacing w:line="256" w:lineRule="auto"/>
                          <w:jc w:val="center"/>
                          <w:rPr>
                            <w:rFonts w:ascii="Calibri" w:eastAsia="Calibri" w:hAnsi="Calibri" w:cs="Mangal"/>
                            <w:sz w:val="36"/>
                            <w:szCs w:val="36"/>
                            <w:lang w:val="en-US"/>
                          </w:rPr>
                        </w:pPr>
                        <w:r>
                          <w:rPr>
                            <w:rFonts w:ascii="Calibri" w:eastAsia="Calibri" w:hAnsi="Calibri" w:cs="Mangal"/>
                            <w:sz w:val="36"/>
                            <w:szCs w:val="36"/>
                            <w:lang w:val="en-US"/>
                          </w:rPr>
                          <w:t>Where G(s) = (K</w:t>
                        </w:r>
                        <w:r>
                          <w:rPr>
                            <w:rFonts w:ascii="Calibri" w:eastAsia="Calibri" w:hAnsi="Calibri" w:cs="Mangal"/>
                            <w:position w:val="-9"/>
                            <w:sz w:val="36"/>
                            <w:szCs w:val="36"/>
                            <w:vertAlign w:val="subscript"/>
                            <w:lang w:val="en-US"/>
                          </w:rPr>
                          <w:t>P</w:t>
                        </w:r>
                        <w:r>
                          <w:rPr>
                            <w:rFonts w:ascii="Calibri" w:eastAsia="Calibri" w:hAnsi="Calibri" w:cs="Mangal"/>
                            <w:sz w:val="36"/>
                            <w:szCs w:val="36"/>
                            <w:lang w:val="en-US"/>
                          </w:rPr>
                          <w:t xml:space="preserve"> + K</w:t>
                        </w:r>
                        <w:r>
                          <w:rPr>
                            <w:rFonts w:ascii="Calibri" w:eastAsia="Calibri" w:hAnsi="Calibri" w:cs="Mangal"/>
                            <w:position w:val="-9"/>
                            <w:sz w:val="36"/>
                            <w:szCs w:val="36"/>
                            <w:vertAlign w:val="subscript"/>
                            <w:lang w:val="en-US"/>
                          </w:rPr>
                          <w:t>i</w:t>
                        </w:r>
                        <w:r>
                          <w:rPr>
                            <w:rFonts w:ascii="Calibri" w:eastAsia="Calibri" w:hAnsi="Calibri" w:cs="Mangal"/>
                            <w:sz w:val="36"/>
                            <w:szCs w:val="36"/>
                            <w:lang w:val="en-US"/>
                          </w:rPr>
                          <w:t>/s + K</w:t>
                        </w:r>
                        <w:r>
                          <w:rPr>
                            <w:rFonts w:ascii="Calibri" w:eastAsia="Calibri" w:hAnsi="Calibri" w:cs="Mangal"/>
                            <w:position w:val="-9"/>
                            <w:sz w:val="36"/>
                            <w:szCs w:val="36"/>
                            <w:vertAlign w:val="subscript"/>
                            <w:lang w:val="en-US"/>
                          </w:rPr>
                          <w:t>d</w:t>
                        </w:r>
                        <w:r>
                          <w:rPr>
                            <w:rFonts w:ascii="Calibri" w:eastAsia="Calibri" w:hAnsi="Calibri" w:cs="Mangal"/>
                            <w:sz w:val="36"/>
                            <w:szCs w:val="36"/>
                            <w:lang w:val="en-US"/>
                          </w:rPr>
                          <w:t>*s) *K</w:t>
                        </w:r>
                        <w:r>
                          <w:rPr>
                            <w:rFonts w:ascii="Calibri" w:eastAsia="Calibri" w:hAnsi="Calibri" w:cs="Mangal"/>
                            <w:sz w:val="36"/>
                            <w:szCs w:val="36"/>
                            <w:vertAlign w:val="subscript"/>
                            <w:lang w:val="en-US"/>
                          </w:rPr>
                          <w:t>plant</w:t>
                        </w:r>
                      </w:p>
                      <w:p w14:paraId="356B9E71" w14:textId="5C5E7133" w:rsidR="0057028F" w:rsidRPr="0057028F" w:rsidRDefault="0057028F" w:rsidP="0057028F">
                        <w:pPr>
                          <w:spacing w:line="256" w:lineRule="auto"/>
                          <w:jc w:val="center"/>
                          <w:rPr>
                            <w:rFonts w:ascii="Calibri" w:eastAsia="Calibri" w:hAnsi="Calibri" w:cs="Mangal"/>
                            <w:sz w:val="36"/>
                            <w:szCs w:val="36"/>
                            <w:lang w:val="en-US"/>
                          </w:rPr>
                        </w:pPr>
                        <w:r>
                          <w:rPr>
                            <w:rFonts w:ascii="Calibri" w:eastAsia="Calibri" w:hAnsi="Calibri" w:cs="Mangal"/>
                            <w:sz w:val="36"/>
                            <w:szCs w:val="36"/>
                            <w:lang w:val="en-US"/>
                          </w:rPr>
                          <w:t>= (1 + 10/s + 3*s)*0.5</w:t>
                        </w:r>
                      </w:p>
                      <w:p w14:paraId="3DE22EF6" w14:textId="0B60F1CC" w:rsidR="0057028F" w:rsidRDefault="0057028F" w:rsidP="0057028F">
                        <w:pPr>
                          <w:spacing w:line="256" w:lineRule="auto"/>
                          <w:rPr>
                            <w:rFonts w:ascii="Calibri" w:eastAsia="Calibri" w:hAnsi="Calibri" w:cs="Mangal"/>
                            <w:sz w:val="36"/>
                            <w:szCs w:val="36"/>
                            <w:vertAlign w:val="subscript"/>
                            <w:lang w:val="en-US"/>
                            <w14:ligatures w14:val="none"/>
                          </w:rPr>
                        </w:pPr>
                      </w:p>
                      <w:p w14:paraId="62788BE8" w14:textId="77777777" w:rsidR="0057028F" w:rsidRPr="009D549F" w:rsidRDefault="0057028F" w:rsidP="00876465">
                        <w:pPr>
                          <w:spacing w:line="256" w:lineRule="auto"/>
                          <w:jc w:val="center"/>
                          <w:rPr>
                            <w:rFonts w:ascii="Calibri" w:eastAsia="Calibri" w:hAnsi="Calibri" w:cs="Mangal"/>
                            <w:sz w:val="36"/>
                            <w:szCs w:val="36"/>
                            <w:vertAlign w:val="subscript"/>
                            <w:lang w:val="en-US"/>
                            <w14:ligatures w14:val="none"/>
                          </w:rPr>
                        </w:pPr>
                      </w:p>
                      <w:p w14:paraId="01508329" w14:textId="77777777" w:rsidR="00876465" w:rsidRDefault="00876465" w:rsidP="00876465">
                        <w:pPr>
                          <w:spacing w:line="256" w:lineRule="auto"/>
                          <w:jc w:val="center"/>
                          <w:rPr>
                            <w:rFonts w:ascii="Calibri" w:eastAsia="Calibri" w:hAnsi="Calibri" w:cs="Mangal"/>
                          </w:rPr>
                        </w:pPr>
                        <w:r>
                          <w:rPr>
                            <w:rFonts w:ascii="Calibri" w:eastAsia="Calibri" w:hAnsi="Calibri" w:cs="Mangal"/>
                          </w:rPr>
                          <w:t> </w:t>
                        </w:r>
                      </w:p>
                    </w:txbxContent>
                  </v:textbox>
                </v:shape>
                <v:shape id="Text Box 5" o:spid="_x0000_s1324" type="#_x0000_t202" style="position:absolute;left:1382;top:12193;width:13436;height:3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" fillcolor="white [3201]" strokecolor="white [3212]" strokeweight=".5pt">
                  <v:textbox>
                    <w:txbxContent>
                      <w:p w14:paraId="725EC7C7"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Reference Input</w:t>
                        </w:r>
                      </w:p>
                    </w:txbxContent>
                  </v:textbox>
                </v:shape>
                <v:shape id="Text Box 6" o:spid="_x0000_s1325" type="#_x0000_t202" style="position:absolute;left:44059;top:12675;width:9626;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" fillcolor="white [3201]" strokecolor="white [3212]" strokeweight=".5pt">
                  <v:textbox>
                    <w:txbxContent>
                      <w:p w14:paraId="11D7E24E" w14:textId="77777777" w:rsidR="00876465" w:rsidRDefault="00876465" w:rsidP="00876465">
                        <w:pPr>
                          <w:spacing w:line="256" w:lineRule="auto"/>
                          <w:rPr>
                            <w:rFonts w:ascii="Calibri" w:eastAsia="Calibri" w:hAnsi="Calibri" w:cs="Mangal"/>
                            <w:lang w:val="en-US"/>
                            <w14:ligatures w14:val="none"/>
                          </w:rPr>
                        </w:pPr>
                        <w:r>
                          <w:rPr>
                            <w:rFonts w:ascii="Calibri" w:eastAsia="Calibri" w:hAnsi="Calibri" w:cs="Mangal"/>
                            <w:lang w:val="en-US"/>
                          </w:rPr>
                          <w:t>Output</w:t>
                        </w:r>
                      </w:p>
                    </w:txbxContent>
                  </v:textbox>
                </v:shape>
                <w10:anchorlock/>
              </v:group>
            </w:pict>
          </mc:Fallback>
        </mc:AlternateContent>
      </w:r>
    </w:p>
    <w:p w14:paraId="1A323A51" w14:textId="5DA64894" w:rsidR="00371168" w:rsidRPr="00AA53E3" w:rsidRDefault="00371168" w:rsidP="00876465">
      <w:pPr>
        <w:rPr>
          <w:rFonts w:ascii="Times New Roman" w:hAnsi="Times New Roman" w:cs="Times New Roman"/>
          <w:sz w:val="24"/>
          <w:szCs w:val="24"/>
        </w:rPr>
      </w:pPr>
      <w:r w:rsidRPr="00DE385E">
        <w:rPr>
          <w:rFonts w:ascii="Times New Roman" w:hAnsi="Times New Roman" w:cs="Times New Roman"/>
          <w:noProof/>
          <w:sz w:val="24"/>
          <w:szCs w:val="24"/>
        </w:rPr>
        <mc:AlternateContent>
          <mc:Choice Requires="wps">
            <w:drawing>
              <wp:anchor distT="45720" distB="45720" distL="114300" distR="114300" simplePos="0" relativeHeight="251777024" behindDoc="0" locked="0" layoutInCell="1" allowOverlap="1" wp14:anchorId="189FFA02" wp14:editId="2516500A">
                <wp:simplePos x="0" y="0"/>
                <wp:positionH relativeFrom="column">
                  <wp:posOffset>959485</wp:posOffset>
                </wp:positionH>
                <wp:positionV relativeFrom="paragraph">
                  <wp:posOffset>17145</wp:posOffset>
                </wp:positionV>
                <wp:extent cx="3785235" cy="274320"/>
                <wp:effectExtent l="0" t="0" r="5715" b="0"/>
                <wp:wrapNone/>
                <wp:docPr id="14947927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85235" cy="274320"/>
                        </a:xfrm>
                        <a:prstGeom prst="rect">
                          <a:avLst/>
                        </a:prstGeom>
                        <a:solidFill>
                          <a:srgbClr val="FFFFFF"/>
                        </a:solidFill>
                        <a:ln w="9525">
                          <a:noFill/>
                          <a:miter lim="800000"/>
                          <a:headEnd/>
                          <a:tailEnd/>
                        </a:ln>
                      </wps:spPr>
                      <wps:txbx>
                        <w:txbxContent>
                          <w:p w14:paraId="3EF296B9" w14:textId="7D43FDD3" w:rsidR="00371168" w:rsidRDefault="00371168" w:rsidP="00371168">
                            <w:r>
                              <w:t>Fig. 7 Block Diagram of Net Transfer Function of PID Controll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9FFA02" id="_x0000_s1326" type="#_x0000_t202" style="position:absolute;margin-left:75.55pt;margin-top:1.35pt;width:298.05pt;height:21.6pt;z-index:251777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" stroked="f">
                <v:textbox>
                  <w:txbxContent>
                    <w:p w14:paraId="3EF296B9" w14:textId="7D43FDD3" w:rsidR="00371168" w:rsidRDefault="00371168" w:rsidP="00371168">
                      <w:r>
                        <w:t>Fig. 7 Block Diagram of Net Transfer Function of PID Controller</w:t>
                      </w:r>
                    </w:p>
                  </w:txbxContent>
                </v:textbox>
              </v:shape>
            </w:pict>
          </mc:Fallback>
        </mc:AlternateContent>
      </w:r>
    </w:p>
    <w:p w14:paraId="41855C70" w14:textId="77777777" w:rsidR="00876465" w:rsidRPr="008B7D78" w:rsidRDefault="00876465" w:rsidP="00876465">
      <w:pPr>
        <w:rPr>
          <w:rFonts w:ascii="Times New Roman" w:hAnsi="Times New Roman" w:cs="Times New Roman"/>
          <w:b/>
          <w:bCs/>
          <w:sz w:val="28"/>
          <w:szCs w:val="28"/>
        </w:rPr>
      </w:pPr>
      <w:r>
        <w:rPr>
          <w:rFonts w:ascii="Times New Roman" w:hAnsi="Times New Roman" w:cs="Times New Roman"/>
          <w:b/>
          <w:bCs/>
          <w:sz w:val="28"/>
          <w:szCs w:val="28"/>
        </w:rPr>
        <w:t>4</w:t>
      </w:r>
      <w:r w:rsidRPr="008B7D78">
        <w:rPr>
          <w:rFonts w:ascii="Times New Roman" w:hAnsi="Times New Roman" w:cs="Times New Roman"/>
          <w:b/>
          <w:bCs/>
          <w:sz w:val="28"/>
          <w:szCs w:val="28"/>
        </w:rPr>
        <w:t>. Simulation and Experimental analysis</w:t>
      </w:r>
    </w:p>
    <w:p w14:paraId="3437FA09" w14:textId="77777777" w:rsidR="00876465" w:rsidRDefault="00876465" w:rsidP="00876465">
      <w:pPr>
        <w:jc w:val="both"/>
        <w:rPr>
          <w:rFonts w:ascii="Times New Roman" w:hAnsi="Times New Roman" w:cs="Times New Roman"/>
          <w:i/>
          <w:iCs/>
          <w:sz w:val="24"/>
          <w:szCs w:val="24"/>
        </w:rPr>
      </w:pPr>
      <w:r w:rsidRPr="00DE3A73">
        <w:rPr>
          <w:rFonts w:ascii="Times New Roman" w:hAnsi="Times New Roman" w:cs="Times New Roman"/>
          <w:i/>
          <w:iCs/>
          <w:sz w:val="24"/>
          <w:szCs w:val="24"/>
        </w:rPr>
        <w:t>4.1 Simulation</w:t>
      </w:r>
    </w:p>
    <w:p w14:paraId="627FF60C" w14:textId="77777777" w:rsidR="00876465" w:rsidRPr="001B6A37" w:rsidRDefault="00876465" w:rsidP="00876465">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Simulating PID Controller Circuit:</w:t>
      </w:r>
    </w:p>
    <w:p w14:paraId="620F0ED6" w14:textId="77777777" w:rsidR="00876465" w:rsidRPr="001B6A37" w:rsidRDefault="00876465" w:rsidP="00876465">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Utilized MATLAB Simulink to simulate the PID controller circuit.</w:t>
      </w:r>
    </w:p>
    <w:p w14:paraId="76B917D5" w14:textId="77777777" w:rsidR="00876465" w:rsidRPr="001B6A37" w:rsidRDefault="00876465" w:rsidP="00876465">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Input for the simulation was generated using a square wave generator.</w:t>
      </w:r>
    </w:p>
    <w:p w14:paraId="35D43C64" w14:textId="77777777" w:rsidR="00876465" w:rsidRPr="001B6A37" w:rsidRDefault="00876465" w:rsidP="00876465">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The software's extensive component library facilitated the incorporation of necessary elements, and adjustments were made as needed.</w:t>
      </w:r>
    </w:p>
    <w:p w14:paraId="2A1DA577" w14:textId="77777777" w:rsidR="00876465" w:rsidRPr="001B6A37" w:rsidRDefault="00876465" w:rsidP="00876465">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Waveforms were generated, enabling a detailed examination of the system's response.</w:t>
      </w:r>
    </w:p>
    <w:p w14:paraId="4E61979A" w14:textId="77777777" w:rsidR="00876465" w:rsidRPr="001B6A37" w:rsidRDefault="00876465" w:rsidP="00876465">
      <w:pPr>
        <w:numPr>
          <w:ilvl w:val="0"/>
          <w:numId w:val="19"/>
        </w:numPr>
        <w:jc w:val="both"/>
        <w:rPr>
          <w:rFonts w:ascii="Times New Roman" w:hAnsi="Times New Roman" w:cs="Times New Roman"/>
          <w:sz w:val="24"/>
          <w:szCs w:val="24"/>
        </w:rPr>
      </w:pPr>
      <w:r w:rsidRPr="001B6A37">
        <w:rPr>
          <w:rFonts w:ascii="Times New Roman" w:hAnsi="Times New Roman" w:cs="Times New Roman"/>
          <w:sz w:val="24"/>
          <w:szCs w:val="24"/>
        </w:rPr>
        <w:t>This step allowed us to identify and rectify circuit faults before moving forward with the physical implementation.</w:t>
      </w:r>
    </w:p>
    <w:p w14:paraId="1101D2D4" w14:textId="77777777" w:rsidR="00876465" w:rsidRPr="001B6A37" w:rsidRDefault="00876465" w:rsidP="00876465">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 xml:space="preserve"> Simulating Self-Generation Circuit:</w:t>
      </w:r>
    </w:p>
    <w:p w14:paraId="0E01C75D" w14:textId="77777777" w:rsidR="00876465" w:rsidRPr="001B6A37" w:rsidRDefault="00876465" w:rsidP="00876465">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Employed MATLAB Simulink for simulating the self-generation circuit, incorporating IC 7815</w:t>
      </w:r>
      <w:r>
        <w:rPr>
          <w:rFonts w:ascii="Times New Roman" w:hAnsi="Times New Roman" w:cs="Times New Roman"/>
          <w:sz w:val="24"/>
          <w:szCs w:val="24"/>
        </w:rPr>
        <w:t>, IC7915,</w:t>
      </w:r>
      <w:r w:rsidRPr="001B6A37">
        <w:rPr>
          <w:rFonts w:ascii="Times New Roman" w:hAnsi="Times New Roman" w:cs="Times New Roman"/>
          <w:sz w:val="24"/>
          <w:szCs w:val="24"/>
        </w:rPr>
        <w:t xml:space="preserve"> and a square wave generator circuit.</w:t>
      </w:r>
    </w:p>
    <w:p w14:paraId="754A0509" w14:textId="77777777" w:rsidR="00876465" w:rsidRPr="001B6A37" w:rsidRDefault="00876465" w:rsidP="00876465">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The simulation aimed to validate the stability and performance of the self-power generation system.</w:t>
      </w:r>
    </w:p>
    <w:p w14:paraId="33B02AB3" w14:textId="77777777" w:rsidR="00876465" w:rsidRPr="001B6A37" w:rsidRDefault="00876465" w:rsidP="00876465">
      <w:pPr>
        <w:numPr>
          <w:ilvl w:val="0"/>
          <w:numId w:val="20"/>
        </w:numPr>
        <w:jc w:val="both"/>
        <w:rPr>
          <w:rFonts w:ascii="Times New Roman" w:hAnsi="Times New Roman" w:cs="Times New Roman"/>
          <w:sz w:val="24"/>
          <w:szCs w:val="24"/>
        </w:rPr>
      </w:pPr>
      <w:r w:rsidRPr="001B6A37">
        <w:rPr>
          <w:rFonts w:ascii="Times New Roman" w:hAnsi="Times New Roman" w:cs="Times New Roman"/>
          <w:sz w:val="24"/>
          <w:szCs w:val="24"/>
        </w:rPr>
        <w:t>The software's capability to model complex systems ensured an accurate representation of the circuit's behavior.</w:t>
      </w:r>
    </w:p>
    <w:p w14:paraId="0862D565" w14:textId="77777777" w:rsidR="00876465" w:rsidRPr="001B6A37" w:rsidRDefault="00876465" w:rsidP="00876465">
      <w:pPr>
        <w:numPr>
          <w:ilvl w:val="0"/>
          <w:numId w:val="18"/>
        </w:numPr>
        <w:jc w:val="both"/>
        <w:rPr>
          <w:rFonts w:ascii="Times New Roman" w:hAnsi="Times New Roman" w:cs="Times New Roman"/>
          <w:sz w:val="24"/>
          <w:szCs w:val="24"/>
          <w:u w:val="single"/>
        </w:rPr>
      </w:pPr>
      <w:r w:rsidRPr="001B6A37">
        <w:rPr>
          <w:rFonts w:ascii="Times New Roman" w:hAnsi="Times New Roman" w:cs="Times New Roman"/>
          <w:sz w:val="24"/>
          <w:szCs w:val="24"/>
          <w:u w:val="single"/>
        </w:rPr>
        <w:t>Parameters and Software Selection:</w:t>
      </w:r>
    </w:p>
    <w:p w14:paraId="52A1384A" w14:textId="77777777" w:rsidR="00876465" w:rsidRPr="001B6A37" w:rsidRDefault="00876465" w:rsidP="00876465">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The MATLAB software was preferred due to its extensive library of components, allowing seamless integration of the required elements.</w:t>
      </w:r>
    </w:p>
    <w:p w14:paraId="0DF95C5B" w14:textId="77777777" w:rsidR="00876465" w:rsidRPr="001B6A37" w:rsidRDefault="00876465" w:rsidP="00876465">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The software provides a versatile platform where both PID controller and self-generation circuit simulations c</w:t>
      </w:r>
      <w:r>
        <w:rPr>
          <w:rFonts w:ascii="Times New Roman" w:hAnsi="Times New Roman" w:cs="Times New Roman"/>
          <w:sz w:val="24"/>
          <w:szCs w:val="24"/>
        </w:rPr>
        <w:t>an</w:t>
      </w:r>
      <w:r w:rsidRPr="001B6A37">
        <w:rPr>
          <w:rFonts w:ascii="Times New Roman" w:hAnsi="Times New Roman" w:cs="Times New Roman"/>
          <w:sz w:val="24"/>
          <w:szCs w:val="24"/>
        </w:rPr>
        <w:t xml:space="preserve"> be conducted effectively.</w:t>
      </w:r>
    </w:p>
    <w:p w14:paraId="3258D0FF" w14:textId="77777777" w:rsidR="00876465" w:rsidRPr="001B6A37" w:rsidRDefault="00876465" w:rsidP="00876465">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t xml:space="preserve">Parameters such as input voltage (ranging from 2V to 4V), </w:t>
      </w:r>
      <w:r>
        <w:rPr>
          <w:rFonts w:ascii="Times New Roman" w:hAnsi="Times New Roman" w:cs="Times New Roman"/>
          <w:sz w:val="24"/>
          <w:szCs w:val="24"/>
        </w:rPr>
        <w:t>R</w:t>
      </w:r>
      <w:r>
        <w:rPr>
          <w:rFonts w:ascii="Times New Roman" w:hAnsi="Times New Roman" w:cs="Times New Roman"/>
          <w:sz w:val="24"/>
          <w:szCs w:val="24"/>
          <w:vertAlign w:val="subscript"/>
        </w:rPr>
        <w:t>d</w:t>
      </w:r>
      <w:r>
        <w:rPr>
          <w:rFonts w:ascii="Times New Roman" w:hAnsi="Times New Roman" w:cs="Times New Roman"/>
          <w:sz w:val="24"/>
          <w:szCs w:val="24"/>
        </w:rPr>
        <w:t>, R</w:t>
      </w:r>
      <w:r w:rsidRPr="00CB0E19">
        <w:rPr>
          <w:rFonts w:ascii="Times New Roman" w:hAnsi="Times New Roman" w:cs="Times New Roman"/>
          <w:sz w:val="24"/>
          <w:szCs w:val="24"/>
          <w:vertAlign w:val="subscript"/>
        </w:rPr>
        <w:t>i</w:t>
      </w:r>
      <w:r>
        <w:rPr>
          <w:rFonts w:ascii="Times New Roman" w:hAnsi="Times New Roman" w:cs="Times New Roman"/>
          <w:sz w:val="24"/>
          <w:szCs w:val="24"/>
        </w:rPr>
        <w:t>, C</w:t>
      </w:r>
      <w:r w:rsidRPr="00CB0E19">
        <w:rPr>
          <w:rFonts w:ascii="Times New Roman" w:hAnsi="Times New Roman" w:cs="Times New Roman"/>
          <w:sz w:val="24"/>
          <w:szCs w:val="24"/>
          <w:vertAlign w:val="subscript"/>
        </w:rPr>
        <w:t>i</w:t>
      </w:r>
      <w:r>
        <w:rPr>
          <w:rFonts w:ascii="Times New Roman" w:hAnsi="Times New Roman" w:cs="Times New Roman"/>
          <w:sz w:val="24"/>
          <w:szCs w:val="24"/>
        </w:rPr>
        <w:t>, C</w:t>
      </w:r>
      <w:r w:rsidRPr="00CB0E19">
        <w:rPr>
          <w:rFonts w:ascii="Times New Roman" w:hAnsi="Times New Roman" w:cs="Times New Roman"/>
          <w:sz w:val="24"/>
          <w:szCs w:val="24"/>
          <w:vertAlign w:val="subscript"/>
        </w:rPr>
        <w:t>d</w:t>
      </w:r>
      <w:r>
        <w:rPr>
          <w:rFonts w:ascii="Times New Roman" w:hAnsi="Times New Roman" w:cs="Times New Roman"/>
          <w:sz w:val="24"/>
          <w:szCs w:val="24"/>
        </w:rPr>
        <w:t>, R</w:t>
      </w:r>
      <w:r>
        <w:rPr>
          <w:rFonts w:ascii="Times New Roman" w:hAnsi="Times New Roman" w:cs="Times New Roman"/>
          <w:sz w:val="24"/>
          <w:szCs w:val="24"/>
          <w:vertAlign w:val="subscript"/>
        </w:rPr>
        <w:t>p1</w:t>
      </w:r>
      <w:r>
        <w:rPr>
          <w:rFonts w:ascii="Times New Roman" w:hAnsi="Times New Roman" w:cs="Times New Roman"/>
          <w:sz w:val="24"/>
          <w:szCs w:val="24"/>
        </w:rPr>
        <w:t>, R</w:t>
      </w:r>
      <w:r>
        <w:rPr>
          <w:rFonts w:ascii="Times New Roman" w:hAnsi="Times New Roman" w:cs="Times New Roman"/>
          <w:sz w:val="24"/>
          <w:szCs w:val="24"/>
          <w:vertAlign w:val="subscript"/>
        </w:rPr>
        <w:t>p2</w:t>
      </w:r>
      <w:r>
        <w:rPr>
          <w:rFonts w:ascii="Times New Roman" w:hAnsi="Times New Roman" w:cs="Times New Roman"/>
          <w:sz w:val="24"/>
          <w:szCs w:val="24"/>
        </w:rPr>
        <w:t>, K</w:t>
      </w:r>
      <w:r>
        <w:rPr>
          <w:rFonts w:ascii="Times New Roman" w:hAnsi="Times New Roman" w:cs="Times New Roman"/>
          <w:sz w:val="24"/>
          <w:szCs w:val="24"/>
          <w:vertAlign w:val="subscript"/>
        </w:rPr>
        <w:t>plant</w:t>
      </w:r>
      <w:r>
        <w:rPr>
          <w:rFonts w:ascii="Times New Roman" w:hAnsi="Times New Roman" w:cs="Times New Roman"/>
          <w:sz w:val="24"/>
          <w:szCs w:val="24"/>
        </w:rPr>
        <w:t>, R</w:t>
      </w:r>
      <w:r>
        <w:rPr>
          <w:rFonts w:ascii="Times New Roman" w:hAnsi="Times New Roman" w:cs="Times New Roman"/>
          <w:sz w:val="24"/>
          <w:szCs w:val="24"/>
          <w:vertAlign w:val="subscript"/>
        </w:rPr>
        <w:t>1sq</w:t>
      </w:r>
      <w:r>
        <w:rPr>
          <w:rFonts w:ascii="Times New Roman" w:hAnsi="Times New Roman" w:cs="Times New Roman"/>
          <w:sz w:val="24"/>
          <w:szCs w:val="24"/>
        </w:rPr>
        <w:t>, R</w:t>
      </w:r>
      <w:r>
        <w:rPr>
          <w:rFonts w:ascii="Times New Roman" w:hAnsi="Times New Roman" w:cs="Times New Roman"/>
          <w:sz w:val="24"/>
          <w:szCs w:val="24"/>
          <w:vertAlign w:val="subscript"/>
        </w:rPr>
        <w:t>2sq</w:t>
      </w:r>
      <w:r>
        <w:rPr>
          <w:rFonts w:ascii="Times New Roman" w:hAnsi="Times New Roman" w:cs="Times New Roman"/>
          <w:sz w:val="24"/>
          <w:szCs w:val="24"/>
        </w:rPr>
        <w:t>, and C</w:t>
      </w:r>
      <w:r>
        <w:rPr>
          <w:rFonts w:ascii="Times New Roman" w:hAnsi="Times New Roman" w:cs="Times New Roman"/>
          <w:sz w:val="24"/>
          <w:szCs w:val="24"/>
          <w:vertAlign w:val="subscript"/>
        </w:rPr>
        <w:t>sq</w:t>
      </w:r>
      <w:r>
        <w:rPr>
          <w:rFonts w:ascii="Times New Roman" w:hAnsi="Times New Roman" w:cs="Times New Roman"/>
          <w:sz w:val="24"/>
          <w:szCs w:val="24"/>
        </w:rPr>
        <w:t xml:space="preserve"> </w:t>
      </w:r>
      <w:r w:rsidRPr="001B6A37">
        <w:rPr>
          <w:rFonts w:ascii="Times New Roman" w:hAnsi="Times New Roman" w:cs="Times New Roman"/>
          <w:sz w:val="24"/>
          <w:szCs w:val="24"/>
        </w:rPr>
        <w:t>were varied during the simulations.</w:t>
      </w:r>
    </w:p>
    <w:p w14:paraId="14569A7C" w14:textId="77777777" w:rsidR="00876465" w:rsidRPr="00B02C95" w:rsidRDefault="00876465" w:rsidP="00876465">
      <w:pPr>
        <w:numPr>
          <w:ilvl w:val="0"/>
          <w:numId w:val="21"/>
        </w:numPr>
        <w:jc w:val="both"/>
        <w:rPr>
          <w:rFonts w:ascii="Times New Roman" w:hAnsi="Times New Roman" w:cs="Times New Roman"/>
          <w:sz w:val="24"/>
          <w:szCs w:val="24"/>
        </w:rPr>
      </w:pPr>
      <w:r w:rsidRPr="001B6A37">
        <w:rPr>
          <w:rFonts w:ascii="Times New Roman" w:hAnsi="Times New Roman" w:cs="Times New Roman"/>
          <w:sz w:val="24"/>
          <w:szCs w:val="24"/>
        </w:rPr>
        <w:lastRenderedPageBreak/>
        <w:t>Waveforms were generated for each parameter variation, and crucial performance metrics like overshoot, rise time, and others were measured.</w:t>
      </w:r>
    </w:p>
    <w:p w14:paraId="59714456" w14:textId="77777777" w:rsidR="00876465" w:rsidRDefault="00876465" w:rsidP="00876465">
      <w:pPr>
        <w:jc w:val="both"/>
        <w:rPr>
          <w:rFonts w:ascii="Times New Roman" w:hAnsi="Times New Roman" w:cs="Times New Roman"/>
          <w:sz w:val="24"/>
          <w:szCs w:val="24"/>
        </w:rPr>
      </w:pPr>
      <w:r w:rsidRPr="00760160">
        <w:rPr>
          <w:rFonts w:ascii="Times New Roman" w:hAnsi="Times New Roman" w:cs="Times New Roman"/>
          <w:i/>
          <w:iCs/>
          <w:sz w:val="24"/>
          <w:szCs w:val="24"/>
        </w:rPr>
        <w:t>4.2 Experiment</w:t>
      </w:r>
    </w:p>
    <w:p w14:paraId="69578768" w14:textId="0A4A0334" w:rsidR="00876465" w:rsidRPr="0082405A" w:rsidRDefault="00876465" w:rsidP="00876465">
      <w:pPr>
        <w:numPr>
          <w:ilvl w:val="0"/>
          <w:numId w:val="22"/>
        </w:numPr>
        <w:jc w:val="both"/>
        <w:rPr>
          <w:rFonts w:ascii="Times New Roman" w:hAnsi="Times New Roman" w:cs="Times New Roman"/>
          <w:sz w:val="24"/>
          <w:szCs w:val="24"/>
        </w:rPr>
      </w:pPr>
      <w:r w:rsidRPr="0082405A">
        <w:rPr>
          <w:rFonts w:ascii="Times New Roman" w:hAnsi="Times New Roman" w:cs="Times New Roman"/>
          <w:sz w:val="24"/>
          <w:szCs w:val="24"/>
        </w:rPr>
        <w:t xml:space="preserve">In the experimental phase, the PCD design was simulated to analyze its real-world behavior. The schematic and routing of the PCD design were implemented using </w:t>
      </w:r>
      <w:r w:rsidR="005806A8">
        <w:rPr>
          <w:rFonts w:ascii="Times New Roman" w:hAnsi="Times New Roman" w:cs="Times New Roman"/>
          <w:sz w:val="24"/>
          <w:szCs w:val="24"/>
        </w:rPr>
        <w:t>KiCAD</w:t>
      </w:r>
      <w:r w:rsidRPr="0082405A">
        <w:rPr>
          <w:rFonts w:ascii="Times New Roman" w:hAnsi="Times New Roman" w:cs="Times New Roman"/>
          <w:sz w:val="24"/>
          <w:szCs w:val="24"/>
        </w:rPr>
        <w:t xml:space="preserve"> software, ensuring </w:t>
      </w:r>
      <w:r>
        <w:rPr>
          <w:rFonts w:ascii="Times New Roman" w:hAnsi="Times New Roman" w:cs="Times New Roman"/>
          <w:sz w:val="24"/>
          <w:szCs w:val="24"/>
        </w:rPr>
        <w:t xml:space="preserve">an </w:t>
      </w:r>
      <w:r w:rsidRPr="0082405A">
        <w:rPr>
          <w:rFonts w:ascii="Times New Roman" w:hAnsi="Times New Roman" w:cs="Times New Roman"/>
          <w:sz w:val="24"/>
          <w:szCs w:val="24"/>
        </w:rPr>
        <w:t xml:space="preserve">accurate representation </w:t>
      </w:r>
      <w:r>
        <w:rPr>
          <w:rFonts w:ascii="Times New Roman" w:hAnsi="Times New Roman" w:cs="Times New Roman"/>
          <w:sz w:val="24"/>
          <w:szCs w:val="24"/>
        </w:rPr>
        <w:t>of</w:t>
      </w:r>
      <w:r w:rsidRPr="0082405A">
        <w:rPr>
          <w:rFonts w:ascii="Times New Roman" w:hAnsi="Times New Roman" w:cs="Times New Roman"/>
          <w:sz w:val="24"/>
          <w:szCs w:val="24"/>
        </w:rPr>
        <w:t xml:space="preserve"> the physical circuit.</w:t>
      </w:r>
    </w:p>
    <w:p w14:paraId="5DF29DC3" w14:textId="77777777" w:rsidR="00876465" w:rsidRDefault="00876465" w:rsidP="00876465">
      <w:pPr>
        <w:numPr>
          <w:ilvl w:val="0"/>
          <w:numId w:val="22"/>
        </w:numPr>
        <w:jc w:val="both"/>
        <w:rPr>
          <w:rFonts w:ascii="Times New Roman" w:hAnsi="Times New Roman" w:cs="Times New Roman"/>
          <w:sz w:val="24"/>
          <w:szCs w:val="24"/>
        </w:rPr>
      </w:pPr>
      <w:r w:rsidRPr="0082405A">
        <w:rPr>
          <w:rFonts w:ascii="Times New Roman" w:hAnsi="Times New Roman" w:cs="Times New Roman"/>
          <w:sz w:val="24"/>
          <w:szCs w:val="24"/>
        </w:rPr>
        <w:t>During the simulation, parameters were deliberately varied, and resulting waveforms were thoroughly examined. Essential metrics, including overshoot, rise time, and other pertinent characteristics, were measured to assess the performance of the physical circuit.</w:t>
      </w:r>
    </w:p>
    <w:p w14:paraId="434ED153" w14:textId="4C901B61" w:rsidR="00876465" w:rsidRPr="00526FB3" w:rsidRDefault="00876465" w:rsidP="00526FB3">
      <w:pPr>
        <w:numPr>
          <w:ilvl w:val="0"/>
          <w:numId w:val="22"/>
        </w:numPr>
        <w:jc w:val="both"/>
        <w:rPr>
          <w:rFonts w:ascii="Times New Roman" w:hAnsi="Times New Roman" w:cs="Times New Roman"/>
          <w:sz w:val="24"/>
          <w:szCs w:val="24"/>
        </w:rPr>
      </w:pPr>
      <w:r w:rsidRPr="0082405A">
        <w:rPr>
          <w:rFonts w:ascii="Times New Roman" w:hAnsi="Times New Roman" w:cs="Times New Roman"/>
          <w:sz w:val="24"/>
          <w:szCs w:val="24"/>
        </w:rPr>
        <w:t xml:space="preserve">The use of </w:t>
      </w:r>
      <w:r w:rsidR="005806A8">
        <w:rPr>
          <w:rFonts w:ascii="Times New Roman" w:hAnsi="Times New Roman" w:cs="Times New Roman"/>
          <w:sz w:val="24"/>
          <w:szCs w:val="24"/>
        </w:rPr>
        <w:t>KiCAD</w:t>
      </w:r>
      <w:r w:rsidRPr="0082405A">
        <w:rPr>
          <w:rFonts w:ascii="Times New Roman" w:hAnsi="Times New Roman" w:cs="Times New Roman"/>
          <w:sz w:val="24"/>
          <w:szCs w:val="24"/>
        </w:rPr>
        <w:t xml:space="preserve">, a widely recognized electronic design automation (EDA) tool, enhances the credibility of the experimental analysis, facilitating the identification of potential discrepancies between design, simulation, and the practical circuit. This transition to </w:t>
      </w:r>
      <w:r w:rsidR="005806A8">
        <w:rPr>
          <w:rFonts w:ascii="Times New Roman" w:hAnsi="Times New Roman" w:cs="Times New Roman"/>
          <w:sz w:val="24"/>
          <w:szCs w:val="24"/>
        </w:rPr>
        <w:t>KiCAD</w:t>
      </w:r>
      <w:r w:rsidRPr="0082405A">
        <w:rPr>
          <w:rFonts w:ascii="Times New Roman" w:hAnsi="Times New Roman" w:cs="Times New Roman"/>
          <w:sz w:val="24"/>
          <w:szCs w:val="24"/>
        </w:rPr>
        <w:t xml:space="preserve"> ensures a professional and widely accepted platform for the physical implementation of the circuit.</w:t>
      </w:r>
    </w:p>
    <w:p w14:paraId="2A00028D" w14:textId="29E24EA8" w:rsidR="006E7F71" w:rsidRDefault="006E7F71" w:rsidP="006E7F71">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MATLAB Simulation:-</w:t>
      </w:r>
    </w:p>
    <w:p w14:paraId="4129DFC9" w14:textId="6983E734" w:rsidR="00011E0E" w:rsidRPr="005806A8" w:rsidRDefault="00011E0E" w:rsidP="00011E0E">
      <w:pPr>
        <w:spacing w:before="100" w:beforeAutospacing="1" w:after="25"/>
        <w:rPr>
          <w:rFonts w:ascii="Times New Roman" w:eastAsia="Times New Roman" w:hAnsi="Times New Roman" w:cs="Times New Roman"/>
          <w:b/>
          <w:bCs/>
          <w:color w:val="000000" w:themeColor="text1"/>
          <w:sz w:val="24"/>
          <w:szCs w:val="24"/>
        </w:rPr>
      </w:pPr>
      <w:r w:rsidRPr="005806A8">
        <w:rPr>
          <w:rFonts w:ascii="Times New Roman" w:eastAsia="Times New Roman" w:hAnsi="Times New Roman" w:cs="Times New Roman"/>
          <w:b/>
          <w:bCs/>
          <w:color w:val="000000" w:themeColor="text1"/>
          <w:sz w:val="24"/>
          <w:szCs w:val="24"/>
        </w:rPr>
        <w:t>Full Block Diagram Representation-</w:t>
      </w:r>
    </w:p>
    <w:p w14:paraId="672CA959" w14:textId="77777777" w:rsidR="00011E0E" w:rsidRDefault="00011E0E" w:rsidP="00011E0E">
      <w:pPr>
        <w:spacing w:before="100" w:beforeAutospacing="1" w:after="25"/>
        <w:ind w:hanging="720"/>
        <w:rPr>
          <w:rFonts w:ascii="Times New Roman" w:eastAsia="Times New Roman" w:hAnsi="Times New Roman" w:cs="Times New Roman"/>
          <w:sz w:val="24"/>
          <w:szCs w:val="24"/>
        </w:rPr>
      </w:pPr>
      <w:r>
        <w:rPr>
          <w:noProof/>
        </w:rPr>
        <w:drawing>
          <wp:inline distT="0" distB="0" distL="0" distR="0" wp14:anchorId="7DE541EA" wp14:editId="2395C11E">
            <wp:extent cx="6576060" cy="2133600"/>
            <wp:effectExtent l="0" t="0" r="0" b="0"/>
            <wp:docPr id="6315" name="Picture 6315"/>
            <wp:cNvGraphicFramePr/>
            <a:graphic xmlns:a="http://schemas.openxmlformats.org/drawingml/2006/main">
              <a:graphicData uri="http://schemas.openxmlformats.org/drawingml/2006/picture">
                <pic:pic xmlns:pic="http://schemas.openxmlformats.org/drawingml/2006/picture">
                  <pic:nvPicPr>
                    <pic:cNvPr id="6315" name="Picture 6315"/>
                    <pic:cNvPicPr/>
                  </pic:nvPicPr>
                  <pic:blipFill>
                    <a:blip r:embed="rId16"/>
                    <a:stretch>
                      <a:fillRect/>
                    </a:stretch>
                  </pic:blipFill>
                  <pic:spPr>
                    <a:xfrm>
                      <a:off x="0" y="0"/>
                      <a:ext cx="6577660" cy="2134119"/>
                    </a:xfrm>
                    <a:prstGeom prst="rect">
                      <a:avLst/>
                    </a:prstGeom>
                  </pic:spPr>
                </pic:pic>
              </a:graphicData>
            </a:graphic>
          </wp:inline>
        </w:drawing>
      </w:r>
    </w:p>
    <w:p w14:paraId="663F0F1A" w14:textId="04323398" w:rsidR="00011E0E" w:rsidRPr="005806A8" w:rsidRDefault="00011E0E" w:rsidP="00011E0E">
      <w:pPr>
        <w:spacing w:before="100" w:beforeAutospacing="1" w:after="25"/>
        <w:rPr>
          <w:rFonts w:ascii="Times New Roman" w:eastAsia="Times New Roman" w:hAnsi="Times New Roman" w:cs="Times New Roman"/>
          <w:b/>
          <w:bCs/>
          <w:sz w:val="28"/>
          <w:szCs w:val="28"/>
          <w:u w:val="single"/>
        </w:rPr>
      </w:pPr>
      <w:r w:rsidRPr="005806A8">
        <w:rPr>
          <w:rFonts w:ascii="Times New Roman" w:eastAsia="Times New Roman" w:hAnsi="Times New Roman" w:cs="Times New Roman"/>
          <w:b/>
          <w:bCs/>
          <w:sz w:val="24"/>
          <w:szCs w:val="24"/>
        </w:rPr>
        <w:t>Square Wave Generation Representation-</w:t>
      </w:r>
    </w:p>
    <w:p w14:paraId="28F87E11" w14:textId="323FF805" w:rsidR="00011E0E" w:rsidRPr="00011E0E" w:rsidRDefault="00011E0E" w:rsidP="00011E0E">
      <w:pPr>
        <w:spacing w:before="100" w:beforeAutospacing="1" w:after="25"/>
        <w:rPr>
          <w:rFonts w:ascii="Times New Roman" w:eastAsia="Times New Roman" w:hAnsi="Times New Roman" w:cs="Times New Roman"/>
          <w:b/>
          <w:bCs/>
          <w:sz w:val="28"/>
          <w:szCs w:val="28"/>
          <w:u w:val="single"/>
        </w:rPr>
      </w:pPr>
      <w:r>
        <w:rPr>
          <w:noProof/>
        </w:rPr>
        <w:lastRenderedPageBreak/>
        <w:drawing>
          <wp:inline distT="0" distB="0" distL="0" distR="0" wp14:anchorId="5B1AA118" wp14:editId="3B0AA78F">
            <wp:extent cx="5143500" cy="4084320"/>
            <wp:effectExtent l="0" t="0" r="0" b="0"/>
            <wp:docPr id="6339" name="Picture 6339"/>
            <wp:cNvGraphicFramePr/>
            <a:graphic xmlns:a="http://schemas.openxmlformats.org/drawingml/2006/main">
              <a:graphicData uri="http://schemas.openxmlformats.org/drawingml/2006/picture">
                <pic:pic xmlns:pic="http://schemas.openxmlformats.org/drawingml/2006/picture">
                  <pic:nvPicPr>
                    <pic:cNvPr id="6339" name="Picture 6339"/>
                    <pic:cNvPicPr/>
                  </pic:nvPicPr>
                  <pic:blipFill>
                    <a:blip r:embed="rId17"/>
                    <a:stretch>
                      <a:fillRect/>
                    </a:stretch>
                  </pic:blipFill>
                  <pic:spPr>
                    <a:xfrm>
                      <a:off x="0" y="0"/>
                      <a:ext cx="5144257" cy="4084921"/>
                    </a:xfrm>
                    <a:prstGeom prst="rect">
                      <a:avLst/>
                    </a:prstGeom>
                  </pic:spPr>
                </pic:pic>
              </a:graphicData>
            </a:graphic>
          </wp:inline>
        </w:drawing>
      </w:r>
    </w:p>
    <w:p w14:paraId="1C3335F5" w14:textId="3B115BBD" w:rsidR="00011E0E" w:rsidRPr="005806A8" w:rsidRDefault="00011E0E" w:rsidP="00011E0E">
      <w:pPr>
        <w:spacing w:before="100" w:beforeAutospacing="1" w:after="25"/>
        <w:rPr>
          <w:rFonts w:ascii="Times New Roman" w:eastAsia="Times New Roman" w:hAnsi="Times New Roman" w:cs="Times New Roman"/>
          <w:b/>
          <w:bCs/>
          <w:sz w:val="24"/>
          <w:szCs w:val="24"/>
        </w:rPr>
      </w:pPr>
      <w:r w:rsidRPr="005806A8">
        <w:rPr>
          <w:rFonts w:ascii="Times New Roman" w:eastAsia="Times New Roman" w:hAnsi="Times New Roman" w:cs="Times New Roman"/>
          <w:b/>
          <w:bCs/>
          <w:sz w:val="24"/>
          <w:szCs w:val="24"/>
        </w:rPr>
        <w:t>Comparator Representation-</w:t>
      </w:r>
    </w:p>
    <w:p w14:paraId="73BAEA7A" w14:textId="64C241E7" w:rsidR="00011E0E" w:rsidRPr="0097006D" w:rsidRDefault="00011E0E" w:rsidP="00011E0E">
      <w:pPr>
        <w:spacing w:before="100" w:beforeAutospacing="1" w:after="25"/>
        <w:rPr>
          <w:rFonts w:ascii="Times New Roman" w:eastAsia="Times New Roman" w:hAnsi="Times New Roman" w:cs="Times New Roman"/>
          <w:sz w:val="24"/>
          <w:szCs w:val="24"/>
        </w:rPr>
      </w:pPr>
      <w:r>
        <w:rPr>
          <w:noProof/>
        </w:rPr>
        <mc:AlternateContent>
          <mc:Choice Requires="wpg">
            <w:drawing>
              <wp:inline distT="0" distB="0" distL="0" distR="0" wp14:anchorId="0B67373A" wp14:editId="5112517B">
                <wp:extent cx="5882640" cy="3147060"/>
                <wp:effectExtent l="0" t="0" r="3810" b="0"/>
                <wp:docPr id="6113" name="Group 6113"/>
                <wp:cNvGraphicFramePr/>
                <a:graphic xmlns:a="http://schemas.openxmlformats.org/drawingml/2006/main">
                  <a:graphicData uri="http://schemas.microsoft.com/office/word/2010/wordprocessingGroup">
                    <wpg:wgp>
                      <wpg:cNvGrpSpPr/>
                      <wpg:grpSpPr>
                        <a:xfrm>
                          <a:off x="0" y="0"/>
                          <a:ext cx="5882640" cy="3147060"/>
                          <a:chOff x="0" y="0"/>
                          <a:chExt cx="3566161" cy="2342388"/>
                        </a:xfrm>
                      </wpg:grpSpPr>
                      <wps:wsp>
                        <wps:cNvPr id="353" name="Shape 353"/>
                        <wps:cNvSpPr/>
                        <wps:spPr>
                          <a:xfrm>
                            <a:off x="1638300" y="25908"/>
                            <a:ext cx="30480" cy="68580"/>
                          </a:xfrm>
                          <a:custGeom>
                            <a:avLst/>
                            <a:gdLst/>
                            <a:ahLst/>
                            <a:cxnLst/>
                            <a:rect l="0" t="0" r="0" b="0"/>
                            <a:pathLst>
                              <a:path w="30480" h="68580">
                                <a:moveTo>
                                  <a:pt x="30480" y="0"/>
                                </a:moveTo>
                                <a:lnTo>
                                  <a:pt x="30480" y="9144"/>
                                </a:lnTo>
                                <a:cubicBezTo>
                                  <a:pt x="24384" y="9144"/>
                                  <a:pt x="19812" y="10668"/>
                                  <a:pt x="16764" y="15240"/>
                                </a:cubicBezTo>
                                <a:cubicBezTo>
                                  <a:pt x="12192" y="18288"/>
                                  <a:pt x="10668" y="24384"/>
                                  <a:pt x="10668" y="33528"/>
                                </a:cubicBezTo>
                                <a:cubicBezTo>
                                  <a:pt x="10668" y="42672"/>
                                  <a:pt x="12192" y="48768"/>
                                  <a:pt x="16764" y="51816"/>
                                </a:cubicBezTo>
                                <a:cubicBezTo>
                                  <a:pt x="19812" y="56388"/>
                                  <a:pt x="24384" y="59436"/>
                                  <a:pt x="30480" y="59436"/>
                                </a:cubicBezTo>
                                <a:lnTo>
                                  <a:pt x="30480" y="68580"/>
                                </a:lnTo>
                                <a:cubicBezTo>
                                  <a:pt x="21336" y="68580"/>
                                  <a:pt x="13716" y="65532"/>
                                  <a:pt x="7620" y="59436"/>
                                </a:cubicBezTo>
                                <a:cubicBezTo>
                                  <a:pt x="1525" y="53340"/>
                                  <a:pt x="0" y="44196"/>
                                  <a:pt x="0" y="33528"/>
                                </a:cubicBezTo>
                                <a:cubicBezTo>
                                  <a:pt x="0" y="21336"/>
                                  <a:pt x="3048" y="12192"/>
                                  <a:pt x="9144" y="6096"/>
                                </a:cubicBezTo>
                                <a:cubicBezTo>
                                  <a:pt x="15241" y="1524"/>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4" name="Shape 354"/>
                        <wps:cNvSpPr/>
                        <wps:spPr>
                          <a:xfrm>
                            <a:off x="1548384" y="0"/>
                            <a:ext cx="80772" cy="94488"/>
                          </a:xfrm>
                          <a:custGeom>
                            <a:avLst/>
                            <a:gdLst/>
                            <a:ahLst/>
                            <a:cxnLst/>
                            <a:rect l="0" t="0" r="0" b="0"/>
                            <a:pathLst>
                              <a:path w="80772" h="94488">
                                <a:moveTo>
                                  <a:pt x="42672" y="0"/>
                                </a:moveTo>
                                <a:cubicBezTo>
                                  <a:pt x="51816" y="0"/>
                                  <a:pt x="59436" y="3048"/>
                                  <a:pt x="65532" y="7620"/>
                                </a:cubicBezTo>
                                <a:cubicBezTo>
                                  <a:pt x="71628" y="12192"/>
                                  <a:pt x="76200" y="18288"/>
                                  <a:pt x="79248" y="25908"/>
                                </a:cubicBezTo>
                                <a:lnTo>
                                  <a:pt x="67056" y="28956"/>
                                </a:lnTo>
                                <a:cubicBezTo>
                                  <a:pt x="64008" y="22860"/>
                                  <a:pt x="60960" y="18288"/>
                                  <a:pt x="57912" y="15240"/>
                                </a:cubicBezTo>
                                <a:cubicBezTo>
                                  <a:pt x="53340" y="12192"/>
                                  <a:pt x="48768" y="10668"/>
                                  <a:pt x="42672" y="10668"/>
                                </a:cubicBezTo>
                                <a:cubicBezTo>
                                  <a:pt x="35052" y="10668"/>
                                  <a:pt x="28956" y="12192"/>
                                  <a:pt x="24384" y="15240"/>
                                </a:cubicBezTo>
                                <a:cubicBezTo>
                                  <a:pt x="19812" y="18288"/>
                                  <a:pt x="16764" y="22860"/>
                                  <a:pt x="15240" y="28956"/>
                                </a:cubicBezTo>
                                <a:cubicBezTo>
                                  <a:pt x="13716" y="35052"/>
                                  <a:pt x="12192" y="39624"/>
                                  <a:pt x="12192" y="45720"/>
                                </a:cubicBezTo>
                                <a:cubicBezTo>
                                  <a:pt x="12192" y="53340"/>
                                  <a:pt x="13716" y="60960"/>
                                  <a:pt x="15240" y="67056"/>
                                </a:cubicBezTo>
                                <a:cubicBezTo>
                                  <a:pt x="18288" y="71628"/>
                                  <a:pt x="21336" y="76200"/>
                                  <a:pt x="25908" y="79248"/>
                                </a:cubicBezTo>
                                <a:cubicBezTo>
                                  <a:pt x="30480" y="82296"/>
                                  <a:pt x="36576" y="83820"/>
                                  <a:pt x="41148" y="83820"/>
                                </a:cubicBezTo>
                                <a:cubicBezTo>
                                  <a:pt x="48768" y="83820"/>
                                  <a:pt x="53340" y="82296"/>
                                  <a:pt x="57912" y="77724"/>
                                </a:cubicBezTo>
                                <a:cubicBezTo>
                                  <a:pt x="64008" y="74676"/>
                                  <a:pt x="67056" y="68580"/>
                                  <a:pt x="68580" y="60960"/>
                                </a:cubicBezTo>
                                <a:lnTo>
                                  <a:pt x="80772" y="64008"/>
                                </a:lnTo>
                                <a:cubicBezTo>
                                  <a:pt x="77724" y="73152"/>
                                  <a:pt x="73152" y="80772"/>
                                  <a:pt x="67056" y="86868"/>
                                </a:cubicBezTo>
                                <a:cubicBezTo>
                                  <a:pt x="59436" y="91440"/>
                                  <a:pt x="51816" y="94488"/>
                                  <a:pt x="42672" y="94488"/>
                                </a:cubicBezTo>
                                <a:cubicBezTo>
                                  <a:pt x="32004" y="94488"/>
                                  <a:pt x="24384" y="91440"/>
                                  <a:pt x="18288" y="88392"/>
                                </a:cubicBezTo>
                                <a:cubicBezTo>
                                  <a:pt x="12192" y="83820"/>
                                  <a:pt x="7620" y="77724"/>
                                  <a:pt x="4572" y="70104"/>
                                </a:cubicBezTo>
                                <a:cubicBezTo>
                                  <a:pt x="1524" y="62484"/>
                                  <a:pt x="0" y="54864"/>
                                  <a:pt x="0" y="45720"/>
                                </a:cubicBezTo>
                                <a:cubicBezTo>
                                  <a:pt x="0" y="36576"/>
                                  <a:pt x="1524" y="28956"/>
                                  <a:pt x="4572" y="21336"/>
                                </a:cubicBezTo>
                                <a:cubicBezTo>
                                  <a:pt x="9144" y="13716"/>
                                  <a:pt x="13716" y="9144"/>
                                  <a:pt x="21336" y="6096"/>
                                </a:cubicBezTo>
                                <a:cubicBezTo>
                                  <a:pt x="27432" y="1524"/>
                                  <a:pt x="35052" y="0"/>
                                  <a:pt x="4267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5" name="Shape 355"/>
                        <wps:cNvSpPr/>
                        <wps:spPr>
                          <a:xfrm>
                            <a:off x="1818133" y="25908"/>
                            <a:ext cx="28194" cy="91440"/>
                          </a:xfrm>
                          <a:custGeom>
                            <a:avLst/>
                            <a:gdLst/>
                            <a:ahLst/>
                            <a:cxnLst/>
                            <a:rect l="0" t="0" r="0" b="0"/>
                            <a:pathLst>
                              <a:path w="28194" h="91440">
                                <a:moveTo>
                                  <a:pt x="0" y="0"/>
                                </a:moveTo>
                                <a:lnTo>
                                  <a:pt x="10668" y="0"/>
                                </a:lnTo>
                                <a:lnTo>
                                  <a:pt x="10668" y="9144"/>
                                </a:lnTo>
                                <a:cubicBezTo>
                                  <a:pt x="12192" y="6096"/>
                                  <a:pt x="15240" y="3048"/>
                                  <a:pt x="18288" y="1524"/>
                                </a:cubicBezTo>
                                <a:lnTo>
                                  <a:pt x="28194" y="109"/>
                                </a:lnTo>
                                <a:lnTo>
                                  <a:pt x="28194" y="7959"/>
                                </a:lnTo>
                                <a:lnTo>
                                  <a:pt x="27432" y="7620"/>
                                </a:lnTo>
                                <a:cubicBezTo>
                                  <a:pt x="22860" y="7620"/>
                                  <a:pt x="19812" y="10668"/>
                                  <a:pt x="15240" y="15240"/>
                                </a:cubicBezTo>
                                <a:cubicBezTo>
                                  <a:pt x="12192" y="19812"/>
                                  <a:pt x="10668" y="25908"/>
                                  <a:pt x="10668" y="33528"/>
                                </a:cubicBezTo>
                                <a:cubicBezTo>
                                  <a:pt x="10668" y="42672"/>
                                  <a:pt x="12192" y="48768"/>
                                  <a:pt x="15240" y="53340"/>
                                </a:cubicBezTo>
                                <a:cubicBezTo>
                                  <a:pt x="18288" y="56388"/>
                                  <a:pt x="22860" y="59436"/>
                                  <a:pt x="27432" y="59436"/>
                                </a:cubicBezTo>
                                <a:lnTo>
                                  <a:pt x="28194" y="58960"/>
                                </a:lnTo>
                                <a:lnTo>
                                  <a:pt x="28194" y="68362"/>
                                </a:lnTo>
                                <a:lnTo>
                                  <a:pt x="18288" y="65532"/>
                                </a:lnTo>
                                <a:cubicBezTo>
                                  <a:pt x="15240" y="64008"/>
                                  <a:pt x="13716" y="62484"/>
                                  <a:pt x="10668" y="59436"/>
                                </a:cubicBezTo>
                                <a:lnTo>
                                  <a:pt x="10668" y="91440"/>
                                </a:lnTo>
                                <a:lnTo>
                                  <a:pt x="0"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6" name="Shape 356"/>
                        <wps:cNvSpPr/>
                        <wps:spPr>
                          <a:xfrm>
                            <a:off x="1712977" y="25908"/>
                            <a:ext cx="88392" cy="67056"/>
                          </a:xfrm>
                          <a:custGeom>
                            <a:avLst/>
                            <a:gdLst/>
                            <a:ahLst/>
                            <a:cxnLst/>
                            <a:rect l="0" t="0" r="0" b="0"/>
                            <a:pathLst>
                              <a:path w="88392" h="67056">
                                <a:moveTo>
                                  <a:pt x="0" y="0"/>
                                </a:moveTo>
                                <a:lnTo>
                                  <a:pt x="9144" y="0"/>
                                </a:lnTo>
                                <a:lnTo>
                                  <a:pt x="9144" y="10668"/>
                                </a:lnTo>
                                <a:cubicBezTo>
                                  <a:pt x="10668" y="6096"/>
                                  <a:pt x="13716" y="4572"/>
                                  <a:pt x="16764" y="1524"/>
                                </a:cubicBezTo>
                                <a:cubicBezTo>
                                  <a:pt x="21336" y="0"/>
                                  <a:pt x="24384" y="0"/>
                                  <a:pt x="28956" y="0"/>
                                </a:cubicBezTo>
                                <a:cubicBezTo>
                                  <a:pt x="33528" y="0"/>
                                  <a:pt x="38100" y="0"/>
                                  <a:pt x="41148" y="1524"/>
                                </a:cubicBezTo>
                                <a:cubicBezTo>
                                  <a:pt x="44196" y="4572"/>
                                  <a:pt x="47244" y="7620"/>
                                  <a:pt x="47244" y="10668"/>
                                </a:cubicBezTo>
                                <a:cubicBezTo>
                                  <a:pt x="53340" y="3048"/>
                                  <a:pt x="59436" y="0"/>
                                  <a:pt x="68580" y="0"/>
                                </a:cubicBezTo>
                                <a:cubicBezTo>
                                  <a:pt x="74676" y="0"/>
                                  <a:pt x="79248" y="1524"/>
                                  <a:pt x="83820" y="4572"/>
                                </a:cubicBezTo>
                                <a:cubicBezTo>
                                  <a:pt x="86868" y="7620"/>
                                  <a:pt x="88392" y="13716"/>
                                  <a:pt x="88392" y="21336"/>
                                </a:cubicBezTo>
                                <a:lnTo>
                                  <a:pt x="88392" y="67056"/>
                                </a:lnTo>
                                <a:lnTo>
                                  <a:pt x="77724" y="67056"/>
                                </a:lnTo>
                                <a:lnTo>
                                  <a:pt x="77724" y="24384"/>
                                </a:lnTo>
                                <a:cubicBezTo>
                                  <a:pt x="77724" y="21336"/>
                                  <a:pt x="77724" y="16764"/>
                                  <a:pt x="76200" y="15240"/>
                                </a:cubicBezTo>
                                <a:cubicBezTo>
                                  <a:pt x="76200" y="13716"/>
                                  <a:pt x="74676" y="12192"/>
                                  <a:pt x="71628" y="10668"/>
                                </a:cubicBezTo>
                                <a:cubicBezTo>
                                  <a:pt x="70104" y="9144"/>
                                  <a:pt x="68580" y="9144"/>
                                  <a:pt x="65532" y="9144"/>
                                </a:cubicBezTo>
                                <a:cubicBezTo>
                                  <a:pt x="60959" y="9144"/>
                                  <a:pt x="57912" y="10668"/>
                                  <a:pt x="54864" y="13716"/>
                                </a:cubicBezTo>
                                <a:cubicBezTo>
                                  <a:pt x="51816" y="16764"/>
                                  <a:pt x="50292" y="21336"/>
                                  <a:pt x="50292" y="28956"/>
                                </a:cubicBezTo>
                                <a:lnTo>
                                  <a:pt x="50292" y="67056"/>
                                </a:lnTo>
                                <a:lnTo>
                                  <a:pt x="38100" y="67056"/>
                                </a:lnTo>
                                <a:lnTo>
                                  <a:pt x="38100" y="24384"/>
                                </a:lnTo>
                                <a:cubicBezTo>
                                  <a:pt x="38100" y="18288"/>
                                  <a:pt x="38100" y="15240"/>
                                  <a:pt x="35052" y="12192"/>
                                </a:cubicBezTo>
                                <a:cubicBezTo>
                                  <a:pt x="33528" y="10668"/>
                                  <a:pt x="30480" y="9144"/>
                                  <a:pt x="27432" y="9144"/>
                                </a:cubicBezTo>
                                <a:cubicBezTo>
                                  <a:pt x="24384" y="9144"/>
                                  <a:pt x="21336" y="9144"/>
                                  <a:pt x="18288" y="10668"/>
                                </a:cubicBezTo>
                                <a:cubicBezTo>
                                  <a:pt x="15240" y="12192"/>
                                  <a:pt x="13716" y="15240"/>
                                  <a:pt x="12192" y="18288"/>
                                </a:cubicBezTo>
                                <a:cubicBezTo>
                                  <a:pt x="10668" y="21336"/>
                                  <a:pt x="10668" y="25908"/>
                                  <a:pt x="10668" y="32004"/>
                                </a:cubicBezTo>
                                <a:lnTo>
                                  <a:pt x="10668" y="67056"/>
                                </a:lnTo>
                                <a:lnTo>
                                  <a:pt x="0" y="6705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7" name="Shape 357"/>
                        <wps:cNvSpPr/>
                        <wps:spPr>
                          <a:xfrm>
                            <a:off x="1668781" y="25908"/>
                            <a:ext cx="30480" cy="68580"/>
                          </a:xfrm>
                          <a:custGeom>
                            <a:avLst/>
                            <a:gdLst/>
                            <a:ahLst/>
                            <a:cxnLst/>
                            <a:rect l="0" t="0" r="0" b="0"/>
                            <a:pathLst>
                              <a:path w="30480" h="68580">
                                <a:moveTo>
                                  <a:pt x="0" y="0"/>
                                </a:moveTo>
                                <a:cubicBezTo>
                                  <a:pt x="9144" y="0"/>
                                  <a:pt x="16764" y="1524"/>
                                  <a:pt x="21336" y="7620"/>
                                </a:cubicBezTo>
                                <a:cubicBezTo>
                                  <a:pt x="27432" y="13716"/>
                                  <a:pt x="30480" y="22860"/>
                                  <a:pt x="30480" y="32004"/>
                                </a:cubicBezTo>
                                <a:cubicBezTo>
                                  <a:pt x="30480" y="41148"/>
                                  <a:pt x="28956" y="47244"/>
                                  <a:pt x="27432" y="53340"/>
                                </a:cubicBezTo>
                                <a:cubicBezTo>
                                  <a:pt x="24384" y="57912"/>
                                  <a:pt x="19812" y="60960"/>
                                  <a:pt x="15240" y="64008"/>
                                </a:cubicBezTo>
                                <a:cubicBezTo>
                                  <a:pt x="10668" y="67056"/>
                                  <a:pt x="6096" y="68580"/>
                                  <a:pt x="0" y="68580"/>
                                </a:cubicBezTo>
                                <a:lnTo>
                                  <a:pt x="0" y="59436"/>
                                </a:lnTo>
                                <a:cubicBezTo>
                                  <a:pt x="6096" y="59436"/>
                                  <a:pt x="10668" y="56388"/>
                                  <a:pt x="13716" y="51816"/>
                                </a:cubicBezTo>
                                <a:cubicBezTo>
                                  <a:pt x="16764" y="48768"/>
                                  <a:pt x="19812" y="41148"/>
                                  <a:pt x="19812" y="33528"/>
                                </a:cubicBezTo>
                                <a:cubicBezTo>
                                  <a:pt x="19812" y="24384"/>
                                  <a:pt x="16764" y="18288"/>
                                  <a:pt x="13716" y="15240"/>
                                </a:cubicBezTo>
                                <a:cubicBezTo>
                                  <a:pt x="9144" y="10668"/>
                                  <a:pt x="4572"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8" name="Shape 358"/>
                        <wps:cNvSpPr/>
                        <wps:spPr>
                          <a:xfrm>
                            <a:off x="1885188" y="54337"/>
                            <a:ext cx="28194" cy="40151"/>
                          </a:xfrm>
                          <a:custGeom>
                            <a:avLst/>
                            <a:gdLst/>
                            <a:ahLst/>
                            <a:cxnLst/>
                            <a:rect l="0" t="0" r="0" b="0"/>
                            <a:pathLst>
                              <a:path w="28194" h="40151">
                                <a:moveTo>
                                  <a:pt x="28194" y="0"/>
                                </a:moveTo>
                                <a:lnTo>
                                  <a:pt x="28194" y="9481"/>
                                </a:lnTo>
                                <a:lnTo>
                                  <a:pt x="27432" y="9671"/>
                                </a:lnTo>
                                <a:cubicBezTo>
                                  <a:pt x="22860" y="9671"/>
                                  <a:pt x="19812" y="11195"/>
                                  <a:pt x="16764" y="11195"/>
                                </a:cubicBezTo>
                                <a:cubicBezTo>
                                  <a:pt x="15240" y="12719"/>
                                  <a:pt x="13716" y="14243"/>
                                  <a:pt x="13716" y="15767"/>
                                </a:cubicBezTo>
                                <a:cubicBezTo>
                                  <a:pt x="12192" y="17292"/>
                                  <a:pt x="10668" y="18816"/>
                                  <a:pt x="10668" y="20339"/>
                                </a:cubicBezTo>
                                <a:cubicBezTo>
                                  <a:pt x="10668" y="23387"/>
                                  <a:pt x="12192" y="26435"/>
                                  <a:pt x="15240" y="27960"/>
                                </a:cubicBezTo>
                                <a:cubicBezTo>
                                  <a:pt x="16764" y="29483"/>
                                  <a:pt x="19812" y="31007"/>
                                  <a:pt x="24385" y="31007"/>
                                </a:cubicBezTo>
                                <a:lnTo>
                                  <a:pt x="28194" y="30055"/>
                                </a:lnTo>
                                <a:lnTo>
                                  <a:pt x="28194" y="38818"/>
                                </a:lnTo>
                                <a:lnTo>
                                  <a:pt x="22860" y="40151"/>
                                </a:lnTo>
                                <a:cubicBezTo>
                                  <a:pt x="15240" y="40151"/>
                                  <a:pt x="9144" y="38627"/>
                                  <a:pt x="6096" y="34055"/>
                                </a:cubicBezTo>
                                <a:cubicBezTo>
                                  <a:pt x="1524" y="31007"/>
                                  <a:pt x="0" y="26435"/>
                                  <a:pt x="0" y="20339"/>
                                </a:cubicBezTo>
                                <a:cubicBezTo>
                                  <a:pt x="0" y="17292"/>
                                  <a:pt x="0" y="14243"/>
                                  <a:pt x="1524" y="11195"/>
                                </a:cubicBezTo>
                                <a:cubicBezTo>
                                  <a:pt x="3048" y="9671"/>
                                  <a:pt x="4573" y="6623"/>
                                  <a:pt x="7620" y="5099"/>
                                </a:cubicBezTo>
                                <a:cubicBezTo>
                                  <a:pt x="9144" y="3575"/>
                                  <a:pt x="12192" y="2051"/>
                                  <a:pt x="15240" y="2051"/>
                                </a:cubicBezTo>
                                <a:cubicBezTo>
                                  <a:pt x="18288" y="527"/>
                                  <a:pt x="21337" y="527"/>
                                  <a:pt x="25908" y="527"/>
                                </a:cubicBezTo>
                                <a:lnTo>
                                  <a:pt x="281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59" name="Shape 359"/>
                        <wps:cNvSpPr/>
                        <wps:spPr>
                          <a:xfrm>
                            <a:off x="1886713" y="26289"/>
                            <a:ext cx="26670" cy="20955"/>
                          </a:xfrm>
                          <a:custGeom>
                            <a:avLst/>
                            <a:gdLst/>
                            <a:ahLst/>
                            <a:cxnLst/>
                            <a:rect l="0" t="0" r="0" b="0"/>
                            <a:pathLst>
                              <a:path w="26670" h="20955">
                                <a:moveTo>
                                  <a:pt x="26670" y="0"/>
                                </a:moveTo>
                                <a:lnTo>
                                  <a:pt x="26670" y="8872"/>
                                </a:lnTo>
                                <a:lnTo>
                                  <a:pt x="16764" y="10287"/>
                                </a:lnTo>
                                <a:cubicBezTo>
                                  <a:pt x="13716" y="13335"/>
                                  <a:pt x="12192" y="16383"/>
                                  <a:pt x="10668" y="20955"/>
                                </a:cubicBezTo>
                                <a:lnTo>
                                  <a:pt x="0" y="19431"/>
                                </a:lnTo>
                                <a:cubicBezTo>
                                  <a:pt x="1524" y="14859"/>
                                  <a:pt x="3048" y="10287"/>
                                  <a:pt x="4572" y="7239"/>
                                </a:cubicBezTo>
                                <a:cubicBezTo>
                                  <a:pt x="7620" y="4191"/>
                                  <a:pt x="10668" y="2667"/>
                                  <a:pt x="15240" y="1143"/>
                                </a:cubicBezTo>
                                <a:lnTo>
                                  <a:pt x="266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0" name="Shape 360"/>
                        <wps:cNvSpPr/>
                        <wps:spPr>
                          <a:xfrm>
                            <a:off x="1846326" y="25908"/>
                            <a:ext cx="28194" cy="68580"/>
                          </a:xfrm>
                          <a:custGeom>
                            <a:avLst/>
                            <a:gdLst/>
                            <a:ahLst/>
                            <a:cxnLst/>
                            <a:rect l="0" t="0" r="0" b="0"/>
                            <a:pathLst>
                              <a:path w="28194" h="68580">
                                <a:moveTo>
                                  <a:pt x="762" y="0"/>
                                </a:moveTo>
                                <a:cubicBezTo>
                                  <a:pt x="6858" y="0"/>
                                  <a:pt x="11430" y="0"/>
                                  <a:pt x="16002" y="3048"/>
                                </a:cubicBezTo>
                                <a:cubicBezTo>
                                  <a:pt x="20574" y="6096"/>
                                  <a:pt x="23622" y="10668"/>
                                  <a:pt x="25147" y="15240"/>
                                </a:cubicBezTo>
                                <a:cubicBezTo>
                                  <a:pt x="28194" y="21336"/>
                                  <a:pt x="28194" y="27432"/>
                                  <a:pt x="28194" y="33528"/>
                                </a:cubicBezTo>
                                <a:cubicBezTo>
                                  <a:pt x="28194" y="39624"/>
                                  <a:pt x="28194" y="45720"/>
                                  <a:pt x="25147" y="51816"/>
                                </a:cubicBezTo>
                                <a:cubicBezTo>
                                  <a:pt x="23622" y="56388"/>
                                  <a:pt x="19050" y="60960"/>
                                  <a:pt x="14478" y="64008"/>
                                </a:cubicBezTo>
                                <a:cubicBezTo>
                                  <a:pt x="9906" y="67056"/>
                                  <a:pt x="5335" y="68580"/>
                                  <a:pt x="762" y="68580"/>
                                </a:cubicBezTo>
                                <a:lnTo>
                                  <a:pt x="0" y="68362"/>
                                </a:lnTo>
                                <a:lnTo>
                                  <a:pt x="0" y="58960"/>
                                </a:lnTo>
                                <a:lnTo>
                                  <a:pt x="11430" y="51816"/>
                                </a:lnTo>
                                <a:cubicBezTo>
                                  <a:pt x="16002" y="48768"/>
                                  <a:pt x="17526" y="41148"/>
                                  <a:pt x="17526" y="33528"/>
                                </a:cubicBezTo>
                                <a:cubicBezTo>
                                  <a:pt x="17526" y="24384"/>
                                  <a:pt x="16002" y="18288"/>
                                  <a:pt x="12954" y="13716"/>
                                </a:cubicBezTo>
                                <a:lnTo>
                                  <a:pt x="0" y="7959"/>
                                </a:lnTo>
                                <a:lnTo>
                                  <a:pt x="0" y="109"/>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1" name="Shape 361"/>
                        <wps:cNvSpPr/>
                        <wps:spPr>
                          <a:xfrm>
                            <a:off x="1997964" y="54337"/>
                            <a:ext cx="28194" cy="40151"/>
                          </a:xfrm>
                          <a:custGeom>
                            <a:avLst/>
                            <a:gdLst/>
                            <a:ahLst/>
                            <a:cxnLst/>
                            <a:rect l="0" t="0" r="0" b="0"/>
                            <a:pathLst>
                              <a:path w="28194" h="40151">
                                <a:moveTo>
                                  <a:pt x="28194" y="0"/>
                                </a:moveTo>
                                <a:lnTo>
                                  <a:pt x="28194" y="9481"/>
                                </a:lnTo>
                                <a:lnTo>
                                  <a:pt x="27432" y="9671"/>
                                </a:lnTo>
                                <a:cubicBezTo>
                                  <a:pt x="22861" y="9671"/>
                                  <a:pt x="19812" y="11195"/>
                                  <a:pt x="16764" y="11195"/>
                                </a:cubicBezTo>
                                <a:cubicBezTo>
                                  <a:pt x="15240" y="12719"/>
                                  <a:pt x="13716" y="14243"/>
                                  <a:pt x="12192" y="15767"/>
                                </a:cubicBezTo>
                                <a:cubicBezTo>
                                  <a:pt x="12192" y="17292"/>
                                  <a:pt x="10668" y="18816"/>
                                  <a:pt x="10668" y="20339"/>
                                </a:cubicBezTo>
                                <a:cubicBezTo>
                                  <a:pt x="10668" y="23387"/>
                                  <a:pt x="12192" y="26435"/>
                                  <a:pt x="15240" y="27960"/>
                                </a:cubicBezTo>
                                <a:cubicBezTo>
                                  <a:pt x="16764" y="29483"/>
                                  <a:pt x="19812" y="31007"/>
                                  <a:pt x="24384" y="31007"/>
                                </a:cubicBezTo>
                                <a:lnTo>
                                  <a:pt x="28194" y="30055"/>
                                </a:lnTo>
                                <a:lnTo>
                                  <a:pt x="28194" y="38627"/>
                                </a:lnTo>
                                <a:lnTo>
                                  <a:pt x="21336" y="40151"/>
                                </a:lnTo>
                                <a:cubicBezTo>
                                  <a:pt x="15240" y="40151"/>
                                  <a:pt x="9144" y="38627"/>
                                  <a:pt x="4572" y="34055"/>
                                </a:cubicBezTo>
                                <a:cubicBezTo>
                                  <a:pt x="1524" y="31007"/>
                                  <a:pt x="0" y="26435"/>
                                  <a:pt x="0" y="20339"/>
                                </a:cubicBezTo>
                                <a:cubicBezTo>
                                  <a:pt x="0" y="17292"/>
                                  <a:pt x="0" y="14243"/>
                                  <a:pt x="1524" y="11195"/>
                                </a:cubicBezTo>
                                <a:cubicBezTo>
                                  <a:pt x="3048" y="9671"/>
                                  <a:pt x="4572" y="6623"/>
                                  <a:pt x="7620" y="5099"/>
                                </a:cubicBezTo>
                                <a:cubicBezTo>
                                  <a:pt x="9144" y="3575"/>
                                  <a:pt x="12192" y="2051"/>
                                  <a:pt x="15240" y="2051"/>
                                </a:cubicBezTo>
                                <a:cubicBezTo>
                                  <a:pt x="18288" y="527"/>
                                  <a:pt x="21336" y="527"/>
                                  <a:pt x="25908" y="527"/>
                                </a:cubicBezTo>
                                <a:lnTo>
                                  <a:pt x="28194"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2" name="Shape 362"/>
                        <wps:cNvSpPr/>
                        <wps:spPr>
                          <a:xfrm>
                            <a:off x="1999488" y="26162"/>
                            <a:ext cx="26670" cy="21082"/>
                          </a:xfrm>
                          <a:custGeom>
                            <a:avLst/>
                            <a:gdLst/>
                            <a:ahLst/>
                            <a:cxnLst/>
                            <a:rect l="0" t="0" r="0" b="0"/>
                            <a:pathLst>
                              <a:path w="26670" h="21082">
                                <a:moveTo>
                                  <a:pt x="26670" y="0"/>
                                </a:moveTo>
                                <a:lnTo>
                                  <a:pt x="26670" y="8999"/>
                                </a:lnTo>
                                <a:lnTo>
                                  <a:pt x="16764" y="10414"/>
                                </a:lnTo>
                                <a:cubicBezTo>
                                  <a:pt x="13716" y="13462"/>
                                  <a:pt x="12192" y="16510"/>
                                  <a:pt x="10668" y="21082"/>
                                </a:cubicBezTo>
                                <a:lnTo>
                                  <a:pt x="0" y="19558"/>
                                </a:lnTo>
                                <a:cubicBezTo>
                                  <a:pt x="1524" y="14986"/>
                                  <a:pt x="3048" y="10414"/>
                                  <a:pt x="4573" y="7366"/>
                                </a:cubicBezTo>
                                <a:cubicBezTo>
                                  <a:pt x="7620" y="4318"/>
                                  <a:pt x="10668" y="2794"/>
                                  <a:pt x="15240" y="1270"/>
                                </a:cubicBezTo>
                                <a:lnTo>
                                  <a:pt x="2667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3" name="Shape 363"/>
                        <wps:cNvSpPr/>
                        <wps:spPr>
                          <a:xfrm>
                            <a:off x="1958341" y="25908"/>
                            <a:ext cx="36576" cy="67056"/>
                          </a:xfrm>
                          <a:custGeom>
                            <a:avLst/>
                            <a:gdLst/>
                            <a:ahLst/>
                            <a:cxnLst/>
                            <a:rect l="0" t="0" r="0" b="0"/>
                            <a:pathLst>
                              <a:path w="36576" h="67056">
                                <a:moveTo>
                                  <a:pt x="0" y="0"/>
                                </a:moveTo>
                                <a:lnTo>
                                  <a:pt x="10668" y="0"/>
                                </a:lnTo>
                                <a:lnTo>
                                  <a:pt x="10668" y="10668"/>
                                </a:lnTo>
                                <a:cubicBezTo>
                                  <a:pt x="13716" y="6096"/>
                                  <a:pt x="15240" y="3048"/>
                                  <a:pt x="18288" y="1524"/>
                                </a:cubicBezTo>
                                <a:cubicBezTo>
                                  <a:pt x="19812" y="0"/>
                                  <a:pt x="22859" y="0"/>
                                  <a:pt x="24384" y="0"/>
                                </a:cubicBezTo>
                                <a:cubicBezTo>
                                  <a:pt x="28956" y="0"/>
                                  <a:pt x="32004" y="0"/>
                                  <a:pt x="36576" y="3048"/>
                                </a:cubicBezTo>
                                <a:lnTo>
                                  <a:pt x="32004" y="13716"/>
                                </a:lnTo>
                                <a:cubicBezTo>
                                  <a:pt x="30480" y="12192"/>
                                  <a:pt x="27432" y="10668"/>
                                  <a:pt x="24384" y="10668"/>
                                </a:cubicBezTo>
                                <a:cubicBezTo>
                                  <a:pt x="21336" y="10668"/>
                                  <a:pt x="19812" y="12192"/>
                                  <a:pt x="18288" y="13716"/>
                                </a:cubicBezTo>
                                <a:cubicBezTo>
                                  <a:pt x="15240" y="13716"/>
                                  <a:pt x="13716" y="16764"/>
                                  <a:pt x="13716" y="19812"/>
                                </a:cubicBezTo>
                                <a:cubicBezTo>
                                  <a:pt x="12192" y="22860"/>
                                  <a:pt x="12192" y="27432"/>
                                  <a:pt x="12192" y="32004"/>
                                </a:cubicBezTo>
                                <a:lnTo>
                                  <a:pt x="12192" y="67056"/>
                                </a:lnTo>
                                <a:lnTo>
                                  <a:pt x="0" y="6705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4" name="Shape 364"/>
                        <wps:cNvSpPr/>
                        <wps:spPr>
                          <a:xfrm>
                            <a:off x="1913383" y="25908"/>
                            <a:ext cx="32766" cy="67246"/>
                          </a:xfrm>
                          <a:custGeom>
                            <a:avLst/>
                            <a:gdLst/>
                            <a:ahLst/>
                            <a:cxnLst/>
                            <a:rect l="0" t="0" r="0" b="0"/>
                            <a:pathLst>
                              <a:path w="32766" h="67246">
                                <a:moveTo>
                                  <a:pt x="3810" y="0"/>
                                </a:moveTo>
                                <a:cubicBezTo>
                                  <a:pt x="8382" y="0"/>
                                  <a:pt x="12953" y="0"/>
                                  <a:pt x="16002" y="1524"/>
                                </a:cubicBezTo>
                                <a:cubicBezTo>
                                  <a:pt x="20574" y="3048"/>
                                  <a:pt x="22098" y="4572"/>
                                  <a:pt x="23622" y="6096"/>
                                </a:cubicBezTo>
                                <a:cubicBezTo>
                                  <a:pt x="26670" y="7620"/>
                                  <a:pt x="26670" y="10668"/>
                                  <a:pt x="28194" y="13716"/>
                                </a:cubicBezTo>
                                <a:cubicBezTo>
                                  <a:pt x="28194" y="15240"/>
                                  <a:pt x="28194" y="19812"/>
                                  <a:pt x="28194" y="24384"/>
                                </a:cubicBezTo>
                                <a:lnTo>
                                  <a:pt x="28194" y="39624"/>
                                </a:lnTo>
                                <a:cubicBezTo>
                                  <a:pt x="28194" y="48768"/>
                                  <a:pt x="28194" y="56388"/>
                                  <a:pt x="29718" y="57912"/>
                                </a:cubicBezTo>
                                <a:cubicBezTo>
                                  <a:pt x="29718" y="60960"/>
                                  <a:pt x="31242" y="64008"/>
                                  <a:pt x="32766" y="67056"/>
                                </a:cubicBezTo>
                                <a:lnTo>
                                  <a:pt x="20574" y="67056"/>
                                </a:lnTo>
                                <a:cubicBezTo>
                                  <a:pt x="19050" y="64008"/>
                                  <a:pt x="19050" y="60960"/>
                                  <a:pt x="17526" y="57912"/>
                                </a:cubicBezTo>
                                <a:cubicBezTo>
                                  <a:pt x="14478" y="62484"/>
                                  <a:pt x="9906" y="64008"/>
                                  <a:pt x="6858" y="65532"/>
                                </a:cubicBezTo>
                                <a:lnTo>
                                  <a:pt x="0" y="67246"/>
                                </a:lnTo>
                                <a:lnTo>
                                  <a:pt x="0" y="58484"/>
                                </a:lnTo>
                                <a:lnTo>
                                  <a:pt x="8382" y="56388"/>
                                </a:lnTo>
                                <a:cubicBezTo>
                                  <a:pt x="11430" y="54864"/>
                                  <a:pt x="14478" y="51816"/>
                                  <a:pt x="16002" y="48768"/>
                                </a:cubicBezTo>
                                <a:cubicBezTo>
                                  <a:pt x="16002" y="45720"/>
                                  <a:pt x="17526" y="42672"/>
                                  <a:pt x="17526" y="38100"/>
                                </a:cubicBezTo>
                                <a:lnTo>
                                  <a:pt x="17526" y="33528"/>
                                </a:lnTo>
                                <a:lnTo>
                                  <a:pt x="0" y="37910"/>
                                </a:lnTo>
                                <a:lnTo>
                                  <a:pt x="0" y="28429"/>
                                </a:lnTo>
                                <a:lnTo>
                                  <a:pt x="17526" y="24384"/>
                                </a:lnTo>
                                <a:cubicBezTo>
                                  <a:pt x="17526" y="22860"/>
                                  <a:pt x="17526" y="22860"/>
                                  <a:pt x="17526" y="21336"/>
                                </a:cubicBezTo>
                                <a:cubicBezTo>
                                  <a:pt x="17526" y="16764"/>
                                  <a:pt x="16002" y="13716"/>
                                  <a:pt x="14478" y="12192"/>
                                </a:cubicBezTo>
                                <a:cubicBezTo>
                                  <a:pt x="11430" y="9144"/>
                                  <a:pt x="6858" y="9144"/>
                                  <a:pt x="762" y="9144"/>
                                </a:cubicBezTo>
                                <a:lnTo>
                                  <a:pt x="0" y="9253"/>
                                </a:lnTo>
                                <a:lnTo>
                                  <a:pt x="0" y="381"/>
                                </a:lnTo>
                                <a:lnTo>
                                  <a:pt x="381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5" name="Shape 365"/>
                        <wps:cNvSpPr/>
                        <wps:spPr>
                          <a:xfrm>
                            <a:off x="2103120" y="25908"/>
                            <a:ext cx="30480" cy="68580"/>
                          </a:xfrm>
                          <a:custGeom>
                            <a:avLst/>
                            <a:gdLst/>
                            <a:ahLst/>
                            <a:cxnLst/>
                            <a:rect l="0" t="0" r="0" b="0"/>
                            <a:pathLst>
                              <a:path w="30480" h="68580">
                                <a:moveTo>
                                  <a:pt x="30480" y="0"/>
                                </a:moveTo>
                                <a:lnTo>
                                  <a:pt x="30480" y="9144"/>
                                </a:lnTo>
                                <a:cubicBezTo>
                                  <a:pt x="24384" y="9144"/>
                                  <a:pt x="19812" y="10668"/>
                                  <a:pt x="16764" y="15240"/>
                                </a:cubicBezTo>
                                <a:cubicBezTo>
                                  <a:pt x="12192" y="18288"/>
                                  <a:pt x="10668" y="24384"/>
                                  <a:pt x="10668" y="33528"/>
                                </a:cubicBezTo>
                                <a:cubicBezTo>
                                  <a:pt x="10668" y="42672"/>
                                  <a:pt x="12192" y="48768"/>
                                  <a:pt x="16764" y="51816"/>
                                </a:cubicBezTo>
                                <a:cubicBezTo>
                                  <a:pt x="19812" y="56388"/>
                                  <a:pt x="24384" y="59436"/>
                                  <a:pt x="30480" y="59436"/>
                                </a:cubicBezTo>
                                <a:lnTo>
                                  <a:pt x="30480" y="68580"/>
                                </a:lnTo>
                                <a:cubicBezTo>
                                  <a:pt x="21336" y="68580"/>
                                  <a:pt x="13716" y="65532"/>
                                  <a:pt x="7620" y="59436"/>
                                </a:cubicBezTo>
                                <a:cubicBezTo>
                                  <a:pt x="3048" y="53340"/>
                                  <a:pt x="0" y="44196"/>
                                  <a:pt x="0" y="33528"/>
                                </a:cubicBezTo>
                                <a:cubicBezTo>
                                  <a:pt x="0" y="21336"/>
                                  <a:pt x="3048" y="12192"/>
                                  <a:pt x="9144" y="6096"/>
                                </a:cubicBezTo>
                                <a:cubicBezTo>
                                  <a:pt x="15241" y="1524"/>
                                  <a:pt x="22860"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6" name="Shape 366"/>
                        <wps:cNvSpPr/>
                        <wps:spPr>
                          <a:xfrm>
                            <a:off x="2026159" y="25908"/>
                            <a:ext cx="31242" cy="67056"/>
                          </a:xfrm>
                          <a:custGeom>
                            <a:avLst/>
                            <a:gdLst/>
                            <a:ahLst/>
                            <a:cxnLst/>
                            <a:rect l="0" t="0" r="0" b="0"/>
                            <a:pathLst>
                              <a:path w="31242" h="67056">
                                <a:moveTo>
                                  <a:pt x="2286" y="0"/>
                                </a:moveTo>
                                <a:cubicBezTo>
                                  <a:pt x="8382" y="0"/>
                                  <a:pt x="12954" y="0"/>
                                  <a:pt x="16002" y="1524"/>
                                </a:cubicBezTo>
                                <a:cubicBezTo>
                                  <a:pt x="20574" y="3048"/>
                                  <a:pt x="22098" y="4572"/>
                                  <a:pt x="23622" y="6096"/>
                                </a:cubicBezTo>
                                <a:cubicBezTo>
                                  <a:pt x="26670" y="7620"/>
                                  <a:pt x="26670" y="10668"/>
                                  <a:pt x="28194" y="13716"/>
                                </a:cubicBezTo>
                                <a:cubicBezTo>
                                  <a:pt x="28194" y="15240"/>
                                  <a:pt x="28194" y="19812"/>
                                  <a:pt x="28194" y="24384"/>
                                </a:cubicBezTo>
                                <a:lnTo>
                                  <a:pt x="28194" y="39624"/>
                                </a:lnTo>
                                <a:cubicBezTo>
                                  <a:pt x="28194" y="48768"/>
                                  <a:pt x="28194" y="56388"/>
                                  <a:pt x="29718" y="57912"/>
                                </a:cubicBezTo>
                                <a:cubicBezTo>
                                  <a:pt x="29718" y="60960"/>
                                  <a:pt x="31242" y="64008"/>
                                  <a:pt x="31242" y="67056"/>
                                </a:cubicBezTo>
                                <a:lnTo>
                                  <a:pt x="20574" y="67056"/>
                                </a:lnTo>
                                <a:cubicBezTo>
                                  <a:pt x="19050" y="64008"/>
                                  <a:pt x="19050" y="60960"/>
                                  <a:pt x="17526" y="57912"/>
                                </a:cubicBezTo>
                                <a:cubicBezTo>
                                  <a:pt x="14477" y="62484"/>
                                  <a:pt x="9906" y="64008"/>
                                  <a:pt x="6858" y="65532"/>
                                </a:cubicBezTo>
                                <a:lnTo>
                                  <a:pt x="0" y="67056"/>
                                </a:lnTo>
                                <a:lnTo>
                                  <a:pt x="0" y="58484"/>
                                </a:lnTo>
                                <a:lnTo>
                                  <a:pt x="8382" y="56388"/>
                                </a:lnTo>
                                <a:cubicBezTo>
                                  <a:pt x="11430" y="54864"/>
                                  <a:pt x="12954" y="51816"/>
                                  <a:pt x="16002" y="48768"/>
                                </a:cubicBezTo>
                                <a:cubicBezTo>
                                  <a:pt x="16002" y="45720"/>
                                  <a:pt x="17526" y="42672"/>
                                  <a:pt x="17526" y="38100"/>
                                </a:cubicBezTo>
                                <a:lnTo>
                                  <a:pt x="17526" y="33528"/>
                                </a:lnTo>
                                <a:lnTo>
                                  <a:pt x="0" y="37910"/>
                                </a:lnTo>
                                <a:lnTo>
                                  <a:pt x="0" y="28429"/>
                                </a:lnTo>
                                <a:lnTo>
                                  <a:pt x="17526" y="24384"/>
                                </a:lnTo>
                                <a:cubicBezTo>
                                  <a:pt x="17526" y="22860"/>
                                  <a:pt x="17526" y="22860"/>
                                  <a:pt x="17526" y="21336"/>
                                </a:cubicBezTo>
                                <a:cubicBezTo>
                                  <a:pt x="17526" y="16764"/>
                                  <a:pt x="16002" y="13716"/>
                                  <a:pt x="14477" y="12192"/>
                                </a:cubicBezTo>
                                <a:cubicBezTo>
                                  <a:pt x="11430" y="9144"/>
                                  <a:pt x="6858" y="9144"/>
                                  <a:pt x="762" y="9144"/>
                                </a:cubicBezTo>
                                <a:lnTo>
                                  <a:pt x="0" y="9253"/>
                                </a:lnTo>
                                <a:lnTo>
                                  <a:pt x="0" y="254"/>
                                </a:lnTo>
                                <a:lnTo>
                                  <a:pt x="228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7" name="Shape 367"/>
                        <wps:cNvSpPr/>
                        <wps:spPr>
                          <a:xfrm>
                            <a:off x="2065020" y="3048"/>
                            <a:ext cx="32005" cy="89916"/>
                          </a:xfrm>
                          <a:custGeom>
                            <a:avLst/>
                            <a:gdLst/>
                            <a:ahLst/>
                            <a:cxnLst/>
                            <a:rect l="0" t="0" r="0" b="0"/>
                            <a:pathLst>
                              <a:path w="32005" h="89916">
                                <a:moveTo>
                                  <a:pt x="19812" y="0"/>
                                </a:moveTo>
                                <a:lnTo>
                                  <a:pt x="19812" y="22860"/>
                                </a:lnTo>
                                <a:lnTo>
                                  <a:pt x="30480" y="22860"/>
                                </a:lnTo>
                                <a:lnTo>
                                  <a:pt x="30480" y="32004"/>
                                </a:lnTo>
                                <a:lnTo>
                                  <a:pt x="19812" y="32004"/>
                                </a:lnTo>
                                <a:lnTo>
                                  <a:pt x="19812" y="70104"/>
                                </a:lnTo>
                                <a:cubicBezTo>
                                  <a:pt x="19812" y="74676"/>
                                  <a:pt x="19812" y="76200"/>
                                  <a:pt x="19812" y="76200"/>
                                </a:cubicBezTo>
                                <a:cubicBezTo>
                                  <a:pt x="21336" y="77724"/>
                                  <a:pt x="21336" y="79248"/>
                                  <a:pt x="22860" y="79248"/>
                                </a:cubicBezTo>
                                <a:cubicBezTo>
                                  <a:pt x="22860" y="79248"/>
                                  <a:pt x="24384" y="79248"/>
                                  <a:pt x="25908" y="79248"/>
                                </a:cubicBezTo>
                                <a:cubicBezTo>
                                  <a:pt x="27432" y="79248"/>
                                  <a:pt x="28956" y="79248"/>
                                  <a:pt x="30480" y="79248"/>
                                </a:cubicBezTo>
                                <a:lnTo>
                                  <a:pt x="32005" y="89916"/>
                                </a:lnTo>
                                <a:cubicBezTo>
                                  <a:pt x="28956" y="89916"/>
                                  <a:pt x="25908" y="89916"/>
                                  <a:pt x="24384" y="89916"/>
                                </a:cubicBezTo>
                                <a:cubicBezTo>
                                  <a:pt x="19812" y="89916"/>
                                  <a:pt x="16764" y="89916"/>
                                  <a:pt x="15241" y="88392"/>
                                </a:cubicBezTo>
                                <a:cubicBezTo>
                                  <a:pt x="12192" y="86868"/>
                                  <a:pt x="10668" y="85344"/>
                                  <a:pt x="10668" y="83820"/>
                                </a:cubicBezTo>
                                <a:cubicBezTo>
                                  <a:pt x="9144" y="80772"/>
                                  <a:pt x="9144" y="76200"/>
                                  <a:pt x="9144" y="70104"/>
                                </a:cubicBezTo>
                                <a:lnTo>
                                  <a:pt x="9144" y="32004"/>
                                </a:lnTo>
                                <a:lnTo>
                                  <a:pt x="0" y="32004"/>
                                </a:lnTo>
                                <a:lnTo>
                                  <a:pt x="0" y="22860"/>
                                </a:lnTo>
                                <a:lnTo>
                                  <a:pt x="9144" y="22860"/>
                                </a:lnTo>
                                <a:lnTo>
                                  <a:pt x="9144" y="7620"/>
                                </a:lnTo>
                                <a:lnTo>
                                  <a:pt x="198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8" name="Shape 368"/>
                        <wps:cNvSpPr/>
                        <wps:spPr>
                          <a:xfrm>
                            <a:off x="2177797" y="25908"/>
                            <a:ext cx="35052" cy="67056"/>
                          </a:xfrm>
                          <a:custGeom>
                            <a:avLst/>
                            <a:gdLst/>
                            <a:ahLst/>
                            <a:cxnLst/>
                            <a:rect l="0" t="0" r="0" b="0"/>
                            <a:pathLst>
                              <a:path w="35052" h="67056">
                                <a:moveTo>
                                  <a:pt x="0" y="0"/>
                                </a:moveTo>
                                <a:lnTo>
                                  <a:pt x="9144" y="0"/>
                                </a:lnTo>
                                <a:lnTo>
                                  <a:pt x="9144" y="10668"/>
                                </a:lnTo>
                                <a:cubicBezTo>
                                  <a:pt x="12192" y="6096"/>
                                  <a:pt x="13716" y="3048"/>
                                  <a:pt x="16764" y="1524"/>
                                </a:cubicBezTo>
                                <a:cubicBezTo>
                                  <a:pt x="18288" y="0"/>
                                  <a:pt x="21336" y="0"/>
                                  <a:pt x="22860" y="0"/>
                                </a:cubicBezTo>
                                <a:cubicBezTo>
                                  <a:pt x="27432" y="0"/>
                                  <a:pt x="32003" y="0"/>
                                  <a:pt x="35052" y="3048"/>
                                </a:cubicBezTo>
                                <a:lnTo>
                                  <a:pt x="32003" y="13716"/>
                                </a:lnTo>
                                <a:cubicBezTo>
                                  <a:pt x="28956" y="12192"/>
                                  <a:pt x="25908" y="10668"/>
                                  <a:pt x="22860" y="10668"/>
                                </a:cubicBezTo>
                                <a:cubicBezTo>
                                  <a:pt x="21336" y="10668"/>
                                  <a:pt x="18288" y="12192"/>
                                  <a:pt x="16764" y="13716"/>
                                </a:cubicBezTo>
                                <a:cubicBezTo>
                                  <a:pt x="13716" y="13716"/>
                                  <a:pt x="13716" y="16764"/>
                                  <a:pt x="12192" y="19812"/>
                                </a:cubicBezTo>
                                <a:cubicBezTo>
                                  <a:pt x="10668" y="22860"/>
                                  <a:pt x="10668" y="27432"/>
                                  <a:pt x="10668" y="32004"/>
                                </a:cubicBezTo>
                                <a:lnTo>
                                  <a:pt x="10668" y="67056"/>
                                </a:lnTo>
                                <a:lnTo>
                                  <a:pt x="0" y="6705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69" name="Shape 369"/>
                        <wps:cNvSpPr/>
                        <wps:spPr>
                          <a:xfrm>
                            <a:off x="2133600" y="25908"/>
                            <a:ext cx="30480" cy="68580"/>
                          </a:xfrm>
                          <a:custGeom>
                            <a:avLst/>
                            <a:gdLst/>
                            <a:ahLst/>
                            <a:cxnLst/>
                            <a:rect l="0" t="0" r="0" b="0"/>
                            <a:pathLst>
                              <a:path w="30480" h="68580">
                                <a:moveTo>
                                  <a:pt x="0" y="0"/>
                                </a:moveTo>
                                <a:cubicBezTo>
                                  <a:pt x="9144" y="0"/>
                                  <a:pt x="16764" y="1524"/>
                                  <a:pt x="21336" y="7620"/>
                                </a:cubicBezTo>
                                <a:cubicBezTo>
                                  <a:pt x="27432" y="13716"/>
                                  <a:pt x="30480" y="22860"/>
                                  <a:pt x="30480" y="32004"/>
                                </a:cubicBezTo>
                                <a:cubicBezTo>
                                  <a:pt x="30480" y="41148"/>
                                  <a:pt x="28956" y="47244"/>
                                  <a:pt x="27432" y="53340"/>
                                </a:cubicBezTo>
                                <a:cubicBezTo>
                                  <a:pt x="24384" y="57912"/>
                                  <a:pt x="21336" y="60960"/>
                                  <a:pt x="15241" y="64008"/>
                                </a:cubicBezTo>
                                <a:cubicBezTo>
                                  <a:pt x="10668" y="67056"/>
                                  <a:pt x="6097" y="68580"/>
                                  <a:pt x="0" y="68580"/>
                                </a:cubicBezTo>
                                <a:lnTo>
                                  <a:pt x="0" y="59436"/>
                                </a:lnTo>
                                <a:cubicBezTo>
                                  <a:pt x="6097" y="59436"/>
                                  <a:pt x="10668" y="56388"/>
                                  <a:pt x="13716" y="51816"/>
                                </a:cubicBezTo>
                                <a:cubicBezTo>
                                  <a:pt x="16764" y="48768"/>
                                  <a:pt x="19812" y="41148"/>
                                  <a:pt x="19812" y="33528"/>
                                </a:cubicBezTo>
                                <a:cubicBezTo>
                                  <a:pt x="19812" y="24384"/>
                                  <a:pt x="16764" y="18288"/>
                                  <a:pt x="13716" y="15240"/>
                                </a:cubicBezTo>
                                <a:cubicBezTo>
                                  <a:pt x="10668" y="10668"/>
                                  <a:pt x="6097"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15" name="Shape 6415"/>
                        <wps:cNvSpPr/>
                        <wps:spPr>
                          <a:xfrm>
                            <a:off x="2392681" y="999744"/>
                            <a:ext cx="152400" cy="15240"/>
                          </a:xfrm>
                          <a:custGeom>
                            <a:avLst/>
                            <a:gdLst/>
                            <a:ahLst/>
                            <a:cxnLst/>
                            <a:rect l="0" t="0" r="0" b="0"/>
                            <a:pathLst>
                              <a:path w="152400" h="15240">
                                <a:moveTo>
                                  <a:pt x="0" y="0"/>
                                </a:moveTo>
                                <a:lnTo>
                                  <a:pt x="152400" y="0"/>
                                </a:lnTo>
                                <a:lnTo>
                                  <a:pt x="152400"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73" name="Shape 373"/>
                        <wps:cNvSpPr/>
                        <wps:spPr>
                          <a:xfrm>
                            <a:off x="2194560" y="826008"/>
                            <a:ext cx="98855" cy="300228"/>
                          </a:xfrm>
                          <a:custGeom>
                            <a:avLst/>
                            <a:gdLst/>
                            <a:ahLst/>
                            <a:cxnLst/>
                            <a:rect l="0" t="0" r="0" b="0"/>
                            <a:pathLst>
                              <a:path w="98855" h="300228">
                                <a:moveTo>
                                  <a:pt x="0" y="0"/>
                                </a:moveTo>
                                <a:lnTo>
                                  <a:pt x="12192" y="7620"/>
                                </a:lnTo>
                                <a:lnTo>
                                  <a:pt x="98855" y="69821"/>
                                </a:lnTo>
                                <a:lnTo>
                                  <a:pt x="98855" y="90100"/>
                                </a:lnTo>
                                <a:lnTo>
                                  <a:pt x="15240" y="30087"/>
                                </a:lnTo>
                                <a:lnTo>
                                  <a:pt x="15240" y="270141"/>
                                </a:lnTo>
                                <a:lnTo>
                                  <a:pt x="98855" y="210127"/>
                                </a:lnTo>
                                <a:lnTo>
                                  <a:pt x="98855" y="230406"/>
                                </a:lnTo>
                                <a:lnTo>
                                  <a:pt x="12192" y="292608"/>
                                </a:lnTo>
                                <a:lnTo>
                                  <a:pt x="0" y="300228"/>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74" name="Shape 374"/>
                        <wps:cNvSpPr/>
                        <wps:spPr>
                          <a:xfrm>
                            <a:off x="2293415" y="895829"/>
                            <a:ext cx="109933" cy="160585"/>
                          </a:xfrm>
                          <a:custGeom>
                            <a:avLst/>
                            <a:gdLst/>
                            <a:ahLst/>
                            <a:cxnLst/>
                            <a:rect l="0" t="0" r="0" b="0"/>
                            <a:pathLst>
                              <a:path w="109933" h="160585">
                                <a:moveTo>
                                  <a:pt x="0" y="0"/>
                                </a:moveTo>
                                <a:lnTo>
                                  <a:pt x="102314" y="73435"/>
                                </a:lnTo>
                                <a:lnTo>
                                  <a:pt x="109933" y="79531"/>
                                </a:lnTo>
                                <a:lnTo>
                                  <a:pt x="102314" y="87150"/>
                                </a:lnTo>
                                <a:lnTo>
                                  <a:pt x="0" y="160585"/>
                                </a:lnTo>
                                <a:lnTo>
                                  <a:pt x="0" y="140306"/>
                                </a:lnTo>
                                <a:lnTo>
                                  <a:pt x="83615" y="80293"/>
                                </a:lnTo>
                                <a:lnTo>
                                  <a:pt x="0" y="20279"/>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16" name="Shape 6416"/>
                        <wps:cNvSpPr/>
                        <wps:spPr>
                          <a:xfrm>
                            <a:off x="2037588" y="877824"/>
                            <a:ext cx="161544" cy="15240"/>
                          </a:xfrm>
                          <a:custGeom>
                            <a:avLst/>
                            <a:gdLst/>
                            <a:ahLst/>
                            <a:cxnLst/>
                            <a:rect l="0" t="0" r="0" b="0"/>
                            <a:pathLst>
                              <a:path w="161544" h="15240">
                                <a:moveTo>
                                  <a:pt x="0" y="0"/>
                                </a:moveTo>
                                <a:lnTo>
                                  <a:pt x="161544" y="0"/>
                                </a:lnTo>
                                <a:lnTo>
                                  <a:pt x="161544"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17" name="Shape 6417"/>
                        <wps:cNvSpPr/>
                        <wps:spPr>
                          <a:xfrm>
                            <a:off x="2037588" y="1060704"/>
                            <a:ext cx="161544" cy="15240"/>
                          </a:xfrm>
                          <a:custGeom>
                            <a:avLst/>
                            <a:gdLst/>
                            <a:ahLst/>
                            <a:cxnLst/>
                            <a:rect l="0" t="0" r="0" b="0"/>
                            <a:pathLst>
                              <a:path w="161544" h="15240">
                                <a:moveTo>
                                  <a:pt x="0" y="0"/>
                                </a:moveTo>
                                <a:lnTo>
                                  <a:pt x="161544" y="0"/>
                                </a:lnTo>
                                <a:lnTo>
                                  <a:pt x="161544"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77" name="Shape 377"/>
                        <wps:cNvSpPr/>
                        <wps:spPr>
                          <a:xfrm>
                            <a:off x="2055876" y="1112520"/>
                            <a:ext cx="47244" cy="47244"/>
                          </a:xfrm>
                          <a:custGeom>
                            <a:avLst/>
                            <a:gdLst/>
                            <a:ahLst/>
                            <a:cxnLst/>
                            <a:rect l="0" t="0" r="0" b="0"/>
                            <a:pathLst>
                              <a:path w="47244" h="47244">
                                <a:moveTo>
                                  <a:pt x="19812" y="0"/>
                                </a:moveTo>
                                <a:lnTo>
                                  <a:pt x="27432" y="0"/>
                                </a:lnTo>
                                <a:lnTo>
                                  <a:pt x="27432" y="19812"/>
                                </a:lnTo>
                                <a:lnTo>
                                  <a:pt x="47244" y="19812"/>
                                </a:lnTo>
                                <a:lnTo>
                                  <a:pt x="47244" y="27432"/>
                                </a:lnTo>
                                <a:lnTo>
                                  <a:pt x="27432" y="27432"/>
                                </a:lnTo>
                                <a:lnTo>
                                  <a:pt x="27432"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18" name="Shape 6418"/>
                        <wps:cNvSpPr/>
                        <wps:spPr>
                          <a:xfrm>
                            <a:off x="2052828" y="950976"/>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80" name="Shape 380"/>
                        <wps:cNvSpPr/>
                        <wps:spPr>
                          <a:xfrm>
                            <a:off x="1976628" y="307848"/>
                            <a:ext cx="507492" cy="126492"/>
                          </a:xfrm>
                          <a:custGeom>
                            <a:avLst/>
                            <a:gdLst/>
                            <a:ahLst/>
                            <a:cxnLst/>
                            <a:rect l="0" t="0" r="0" b="0"/>
                            <a:pathLst>
                              <a:path w="507492" h="126492">
                                <a:moveTo>
                                  <a:pt x="88392" y="0"/>
                                </a:moveTo>
                                <a:lnTo>
                                  <a:pt x="96012" y="15240"/>
                                </a:lnTo>
                                <a:lnTo>
                                  <a:pt x="134986" y="91890"/>
                                </a:lnTo>
                                <a:lnTo>
                                  <a:pt x="175260" y="15240"/>
                                </a:lnTo>
                                <a:lnTo>
                                  <a:pt x="181356" y="1524"/>
                                </a:lnTo>
                                <a:lnTo>
                                  <a:pt x="188976" y="15240"/>
                                </a:lnTo>
                                <a:lnTo>
                                  <a:pt x="227838" y="91668"/>
                                </a:lnTo>
                                <a:lnTo>
                                  <a:pt x="266700" y="15240"/>
                                </a:lnTo>
                                <a:lnTo>
                                  <a:pt x="274320" y="1524"/>
                                </a:lnTo>
                                <a:lnTo>
                                  <a:pt x="280416" y="15240"/>
                                </a:lnTo>
                                <a:lnTo>
                                  <a:pt x="320689" y="91890"/>
                                </a:lnTo>
                                <a:lnTo>
                                  <a:pt x="359664" y="15240"/>
                                </a:lnTo>
                                <a:lnTo>
                                  <a:pt x="365760" y="1524"/>
                                </a:lnTo>
                                <a:lnTo>
                                  <a:pt x="373380" y="15240"/>
                                </a:lnTo>
                                <a:lnTo>
                                  <a:pt x="412642" y="92455"/>
                                </a:lnTo>
                                <a:lnTo>
                                  <a:pt x="429768" y="62484"/>
                                </a:lnTo>
                                <a:lnTo>
                                  <a:pt x="431292" y="59436"/>
                                </a:lnTo>
                                <a:lnTo>
                                  <a:pt x="507492" y="59436"/>
                                </a:lnTo>
                                <a:lnTo>
                                  <a:pt x="507492" y="74676"/>
                                </a:lnTo>
                                <a:lnTo>
                                  <a:pt x="440872" y="74676"/>
                                </a:lnTo>
                                <a:lnTo>
                                  <a:pt x="419100" y="112776"/>
                                </a:lnTo>
                                <a:lnTo>
                                  <a:pt x="413004" y="124968"/>
                                </a:lnTo>
                                <a:lnTo>
                                  <a:pt x="405384" y="112776"/>
                                </a:lnTo>
                                <a:lnTo>
                                  <a:pt x="366522" y="36347"/>
                                </a:lnTo>
                                <a:lnTo>
                                  <a:pt x="327660" y="112776"/>
                                </a:lnTo>
                                <a:lnTo>
                                  <a:pt x="320040" y="126492"/>
                                </a:lnTo>
                                <a:lnTo>
                                  <a:pt x="313944" y="112776"/>
                                </a:lnTo>
                                <a:lnTo>
                                  <a:pt x="273671" y="36126"/>
                                </a:lnTo>
                                <a:lnTo>
                                  <a:pt x="234696" y="112776"/>
                                </a:lnTo>
                                <a:lnTo>
                                  <a:pt x="228600" y="126492"/>
                                </a:lnTo>
                                <a:lnTo>
                                  <a:pt x="220980" y="112776"/>
                                </a:lnTo>
                                <a:lnTo>
                                  <a:pt x="182006" y="36126"/>
                                </a:lnTo>
                                <a:lnTo>
                                  <a:pt x="141732" y="112776"/>
                                </a:lnTo>
                                <a:lnTo>
                                  <a:pt x="135636" y="126492"/>
                                </a:lnTo>
                                <a:lnTo>
                                  <a:pt x="128016" y="112776"/>
                                </a:lnTo>
                                <a:lnTo>
                                  <a:pt x="89748" y="37516"/>
                                </a:lnTo>
                                <a:lnTo>
                                  <a:pt x="77724" y="68580"/>
                                </a:lnTo>
                                <a:lnTo>
                                  <a:pt x="76200" y="74676"/>
                                </a:lnTo>
                                <a:lnTo>
                                  <a:pt x="0" y="74676"/>
                                </a:lnTo>
                                <a:lnTo>
                                  <a:pt x="0" y="59436"/>
                                </a:lnTo>
                                <a:lnTo>
                                  <a:pt x="65723" y="59436"/>
                                </a:lnTo>
                                <a:lnTo>
                                  <a:pt x="82296" y="15240"/>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81" name="Shape 381"/>
                        <wps:cNvSpPr/>
                        <wps:spPr>
                          <a:xfrm>
                            <a:off x="1991869" y="281940"/>
                            <a:ext cx="48768" cy="47244"/>
                          </a:xfrm>
                          <a:custGeom>
                            <a:avLst/>
                            <a:gdLst/>
                            <a:ahLst/>
                            <a:cxnLst/>
                            <a:rect l="0" t="0" r="0" b="0"/>
                            <a:pathLst>
                              <a:path w="48768" h="47244">
                                <a:moveTo>
                                  <a:pt x="19812" y="0"/>
                                </a:moveTo>
                                <a:lnTo>
                                  <a:pt x="28956" y="0"/>
                                </a:lnTo>
                                <a:lnTo>
                                  <a:pt x="28956" y="19812"/>
                                </a:lnTo>
                                <a:lnTo>
                                  <a:pt x="48768" y="19812"/>
                                </a:lnTo>
                                <a:lnTo>
                                  <a:pt x="48768" y="27432"/>
                                </a:lnTo>
                                <a:lnTo>
                                  <a:pt x="28956" y="27432"/>
                                </a:lnTo>
                                <a:lnTo>
                                  <a:pt x="28956"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19" name="Shape 6419"/>
                        <wps:cNvSpPr/>
                        <wps:spPr>
                          <a:xfrm>
                            <a:off x="2441449" y="310896"/>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84" name="Shape 384"/>
                        <wps:cNvSpPr/>
                        <wps:spPr>
                          <a:xfrm>
                            <a:off x="1086613" y="307848"/>
                            <a:ext cx="509016" cy="126492"/>
                          </a:xfrm>
                          <a:custGeom>
                            <a:avLst/>
                            <a:gdLst/>
                            <a:ahLst/>
                            <a:cxnLst/>
                            <a:rect l="0" t="0" r="0" b="0"/>
                            <a:pathLst>
                              <a:path w="509016" h="126492">
                                <a:moveTo>
                                  <a:pt x="89916" y="0"/>
                                </a:moveTo>
                                <a:lnTo>
                                  <a:pt x="97536" y="15240"/>
                                </a:lnTo>
                                <a:lnTo>
                                  <a:pt x="136398" y="91669"/>
                                </a:lnTo>
                                <a:lnTo>
                                  <a:pt x="175260" y="15240"/>
                                </a:lnTo>
                                <a:lnTo>
                                  <a:pt x="182880" y="1524"/>
                                </a:lnTo>
                                <a:lnTo>
                                  <a:pt x="188976" y="15240"/>
                                </a:lnTo>
                                <a:lnTo>
                                  <a:pt x="229250" y="91890"/>
                                </a:lnTo>
                                <a:lnTo>
                                  <a:pt x="268224" y="15240"/>
                                </a:lnTo>
                                <a:lnTo>
                                  <a:pt x="274320" y="1524"/>
                                </a:lnTo>
                                <a:lnTo>
                                  <a:pt x="281940" y="15240"/>
                                </a:lnTo>
                                <a:lnTo>
                                  <a:pt x="320915" y="91890"/>
                                </a:lnTo>
                                <a:lnTo>
                                  <a:pt x="361188" y="15240"/>
                                </a:lnTo>
                                <a:lnTo>
                                  <a:pt x="367284" y="1524"/>
                                </a:lnTo>
                                <a:lnTo>
                                  <a:pt x="374904" y="15240"/>
                                </a:lnTo>
                                <a:lnTo>
                                  <a:pt x="414166" y="92455"/>
                                </a:lnTo>
                                <a:lnTo>
                                  <a:pt x="431292" y="62484"/>
                                </a:lnTo>
                                <a:lnTo>
                                  <a:pt x="432816" y="59436"/>
                                </a:lnTo>
                                <a:lnTo>
                                  <a:pt x="509016" y="59436"/>
                                </a:lnTo>
                                <a:lnTo>
                                  <a:pt x="509016" y="74676"/>
                                </a:lnTo>
                                <a:lnTo>
                                  <a:pt x="441035" y="74676"/>
                                </a:lnTo>
                                <a:lnTo>
                                  <a:pt x="420624" y="112776"/>
                                </a:lnTo>
                                <a:lnTo>
                                  <a:pt x="413004" y="124968"/>
                                </a:lnTo>
                                <a:lnTo>
                                  <a:pt x="406908" y="112776"/>
                                </a:lnTo>
                                <a:lnTo>
                                  <a:pt x="367933" y="36126"/>
                                </a:lnTo>
                                <a:lnTo>
                                  <a:pt x="327660" y="112776"/>
                                </a:lnTo>
                                <a:lnTo>
                                  <a:pt x="321564" y="126492"/>
                                </a:lnTo>
                                <a:lnTo>
                                  <a:pt x="313944" y="112776"/>
                                </a:lnTo>
                                <a:lnTo>
                                  <a:pt x="275082" y="36347"/>
                                </a:lnTo>
                                <a:lnTo>
                                  <a:pt x="236220" y="112776"/>
                                </a:lnTo>
                                <a:lnTo>
                                  <a:pt x="228600" y="126492"/>
                                </a:lnTo>
                                <a:lnTo>
                                  <a:pt x="222504" y="112776"/>
                                </a:lnTo>
                                <a:lnTo>
                                  <a:pt x="182230" y="36126"/>
                                </a:lnTo>
                                <a:lnTo>
                                  <a:pt x="143256" y="112776"/>
                                </a:lnTo>
                                <a:lnTo>
                                  <a:pt x="137160" y="126492"/>
                                </a:lnTo>
                                <a:lnTo>
                                  <a:pt x="129540" y="112776"/>
                                </a:lnTo>
                                <a:lnTo>
                                  <a:pt x="91272" y="37516"/>
                                </a:lnTo>
                                <a:lnTo>
                                  <a:pt x="79248" y="68580"/>
                                </a:lnTo>
                                <a:lnTo>
                                  <a:pt x="76200" y="74676"/>
                                </a:lnTo>
                                <a:lnTo>
                                  <a:pt x="0" y="74676"/>
                                </a:lnTo>
                                <a:lnTo>
                                  <a:pt x="0" y="59436"/>
                                </a:lnTo>
                                <a:lnTo>
                                  <a:pt x="65865" y="59436"/>
                                </a:lnTo>
                                <a:lnTo>
                                  <a:pt x="83820" y="15240"/>
                                </a:lnTo>
                                <a:lnTo>
                                  <a:pt x="89916"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85" name="Shape 385"/>
                        <wps:cNvSpPr/>
                        <wps:spPr>
                          <a:xfrm>
                            <a:off x="1103377" y="281940"/>
                            <a:ext cx="47244" cy="47244"/>
                          </a:xfrm>
                          <a:custGeom>
                            <a:avLst/>
                            <a:gdLst/>
                            <a:ahLst/>
                            <a:cxnLst/>
                            <a:rect l="0" t="0" r="0" b="0"/>
                            <a:pathLst>
                              <a:path w="47244" h="47244">
                                <a:moveTo>
                                  <a:pt x="19812" y="0"/>
                                </a:moveTo>
                                <a:lnTo>
                                  <a:pt x="27432" y="0"/>
                                </a:lnTo>
                                <a:lnTo>
                                  <a:pt x="27432" y="19812"/>
                                </a:lnTo>
                                <a:lnTo>
                                  <a:pt x="47244" y="19812"/>
                                </a:lnTo>
                                <a:lnTo>
                                  <a:pt x="47244" y="27432"/>
                                </a:lnTo>
                                <a:lnTo>
                                  <a:pt x="27432" y="27432"/>
                                </a:lnTo>
                                <a:lnTo>
                                  <a:pt x="27432"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20" name="Shape 6420"/>
                        <wps:cNvSpPr/>
                        <wps:spPr>
                          <a:xfrm>
                            <a:off x="1552957" y="310896"/>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88" name="Shape 388"/>
                        <wps:cNvSpPr/>
                        <wps:spPr>
                          <a:xfrm>
                            <a:off x="1719073" y="1449324"/>
                            <a:ext cx="126492" cy="507492"/>
                          </a:xfrm>
                          <a:custGeom>
                            <a:avLst/>
                            <a:gdLst/>
                            <a:ahLst/>
                            <a:cxnLst/>
                            <a:rect l="0" t="0" r="0" b="0"/>
                            <a:pathLst>
                              <a:path w="126492" h="507492">
                                <a:moveTo>
                                  <a:pt x="60960" y="0"/>
                                </a:moveTo>
                                <a:lnTo>
                                  <a:pt x="76200" y="0"/>
                                </a:lnTo>
                                <a:lnTo>
                                  <a:pt x="76200" y="65884"/>
                                </a:lnTo>
                                <a:lnTo>
                                  <a:pt x="112776" y="88392"/>
                                </a:lnTo>
                                <a:lnTo>
                                  <a:pt x="124968" y="94488"/>
                                </a:lnTo>
                                <a:lnTo>
                                  <a:pt x="112776" y="100584"/>
                                </a:lnTo>
                                <a:lnTo>
                                  <a:pt x="36126" y="140858"/>
                                </a:lnTo>
                                <a:lnTo>
                                  <a:pt x="112776" y="179832"/>
                                </a:lnTo>
                                <a:lnTo>
                                  <a:pt x="126492" y="187452"/>
                                </a:lnTo>
                                <a:lnTo>
                                  <a:pt x="112776" y="193548"/>
                                </a:lnTo>
                                <a:lnTo>
                                  <a:pt x="36126" y="232523"/>
                                </a:lnTo>
                                <a:lnTo>
                                  <a:pt x="112776" y="272796"/>
                                </a:lnTo>
                                <a:lnTo>
                                  <a:pt x="126492" y="278892"/>
                                </a:lnTo>
                                <a:lnTo>
                                  <a:pt x="112776" y="286512"/>
                                </a:lnTo>
                                <a:lnTo>
                                  <a:pt x="36347" y="325374"/>
                                </a:lnTo>
                                <a:lnTo>
                                  <a:pt x="112776" y="364236"/>
                                </a:lnTo>
                                <a:lnTo>
                                  <a:pt x="126492" y="371856"/>
                                </a:lnTo>
                                <a:lnTo>
                                  <a:pt x="112776" y="377952"/>
                                </a:lnTo>
                                <a:lnTo>
                                  <a:pt x="38784" y="416829"/>
                                </a:lnTo>
                                <a:lnTo>
                                  <a:pt x="71628" y="429768"/>
                                </a:lnTo>
                                <a:lnTo>
                                  <a:pt x="76200" y="431292"/>
                                </a:lnTo>
                                <a:lnTo>
                                  <a:pt x="76200" y="507492"/>
                                </a:lnTo>
                                <a:lnTo>
                                  <a:pt x="60960" y="507492"/>
                                </a:lnTo>
                                <a:lnTo>
                                  <a:pt x="60960" y="441267"/>
                                </a:lnTo>
                                <a:lnTo>
                                  <a:pt x="16764" y="425196"/>
                                </a:lnTo>
                                <a:lnTo>
                                  <a:pt x="0" y="419100"/>
                                </a:lnTo>
                                <a:lnTo>
                                  <a:pt x="15240" y="411480"/>
                                </a:lnTo>
                                <a:lnTo>
                                  <a:pt x="91889" y="371206"/>
                                </a:lnTo>
                                <a:lnTo>
                                  <a:pt x="15240" y="332232"/>
                                </a:lnTo>
                                <a:lnTo>
                                  <a:pt x="1524" y="324612"/>
                                </a:lnTo>
                                <a:lnTo>
                                  <a:pt x="15240" y="318516"/>
                                </a:lnTo>
                                <a:lnTo>
                                  <a:pt x="91890" y="279541"/>
                                </a:lnTo>
                                <a:lnTo>
                                  <a:pt x="15240" y="239268"/>
                                </a:lnTo>
                                <a:lnTo>
                                  <a:pt x="1524" y="233172"/>
                                </a:lnTo>
                                <a:lnTo>
                                  <a:pt x="15240" y="225552"/>
                                </a:lnTo>
                                <a:lnTo>
                                  <a:pt x="91669" y="186690"/>
                                </a:lnTo>
                                <a:lnTo>
                                  <a:pt x="15240" y="147828"/>
                                </a:lnTo>
                                <a:lnTo>
                                  <a:pt x="1524" y="140208"/>
                                </a:lnTo>
                                <a:lnTo>
                                  <a:pt x="15240" y="134112"/>
                                </a:lnTo>
                                <a:lnTo>
                                  <a:pt x="92713" y="93406"/>
                                </a:lnTo>
                                <a:lnTo>
                                  <a:pt x="65532" y="77724"/>
                                </a:lnTo>
                                <a:lnTo>
                                  <a:pt x="60960" y="74676"/>
                                </a:lnTo>
                                <a:lnTo>
                                  <a:pt x="6096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89" name="Shape 389"/>
                        <wps:cNvSpPr/>
                        <wps:spPr>
                          <a:xfrm>
                            <a:off x="1824229" y="1470660"/>
                            <a:ext cx="48768" cy="48768"/>
                          </a:xfrm>
                          <a:custGeom>
                            <a:avLst/>
                            <a:gdLst/>
                            <a:ahLst/>
                            <a:cxnLst/>
                            <a:rect l="0" t="0" r="0" b="0"/>
                            <a:pathLst>
                              <a:path w="48768" h="48768">
                                <a:moveTo>
                                  <a:pt x="19812" y="0"/>
                                </a:moveTo>
                                <a:lnTo>
                                  <a:pt x="28956" y="0"/>
                                </a:lnTo>
                                <a:lnTo>
                                  <a:pt x="28956" y="19812"/>
                                </a:lnTo>
                                <a:lnTo>
                                  <a:pt x="48768" y="19812"/>
                                </a:lnTo>
                                <a:lnTo>
                                  <a:pt x="48768" y="28956"/>
                                </a:lnTo>
                                <a:lnTo>
                                  <a:pt x="28956" y="28956"/>
                                </a:lnTo>
                                <a:lnTo>
                                  <a:pt x="28956"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21" name="Shape 6421"/>
                        <wps:cNvSpPr/>
                        <wps:spPr>
                          <a:xfrm>
                            <a:off x="1853184" y="1915668"/>
                            <a:ext cx="9144" cy="27432"/>
                          </a:xfrm>
                          <a:custGeom>
                            <a:avLst/>
                            <a:gdLst/>
                            <a:ahLst/>
                            <a:cxnLst/>
                            <a:rect l="0" t="0" r="0" b="0"/>
                            <a:pathLst>
                              <a:path w="9144" h="27432">
                                <a:moveTo>
                                  <a:pt x="0" y="0"/>
                                </a:moveTo>
                                <a:lnTo>
                                  <a:pt x="9144" y="0"/>
                                </a:lnTo>
                                <a:lnTo>
                                  <a:pt x="9144" y="27432"/>
                                </a:lnTo>
                                <a:lnTo>
                                  <a:pt x="0" y="27432"/>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92" name="Shape 392"/>
                        <wps:cNvSpPr/>
                        <wps:spPr>
                          <a:xfrm>
                            <a:off x="1211581" y="1130808"/>
                            <a:ext cx="124968" cy="509016"/>
                          </a:xfrm>
                          <a:custGeom>
                            <a:avLst/>
                            <a:gdLst/>
                            <a:ahLst/>
                            <a:cxnLst/>
                            <a:rect l="0" t="0" r="0" b="0"/>
                            <a:pathLst>
                              <a:path w="124968" h="509016">
                                <a:moveTo>
                                  <a:pt x="60960" y="0"/>
                                </a:moveTo>
                                <a:lnTo>
                                  <a:pt x="76200" y="0"/>
                                </a:lnTo>
                                <a:lnTo>
                                  <a:pt x="76200" y="67290"/>
                                </a:lnTo>
                                <a:lnTo>
                                  <a:pt x="112776" y="88392"/>
                                </a:lnTo>
                                <a:lnTo>
                                  <a:pt x="124968" y="96012"/>
                                </a:lnTo>
                                <a:lnTo>
                                  <a:pt x="112776" y="102108"/>
                                </a:lnTo>
                                <a:lnTo>
                                  <a:pt x="34827" y="141082"/>
                                </a:lnTo>
                                <a:lnTo>
                                  <a:pt x="112776" y="181356"/>
                                </a:lnTo>
                                <a:lnTo>
                                  <a:pt x="124968" y="187452"/>
                                </a:lnTo>
                                <a:lnTo>
                                  <a:pt x="112776" y="195072"/>
                                </a:lnTo>
                                <a:lnTo>
                                  <a:pt x="35052" y="233934"/>
                                </a:lnTo>
                                <a:lnTo>
                                  <a:pt x="112776" y="272796"/>
                                </a:lnTo>
                                <a:lnTo>
                                  <a:pt x="124968" y="280416"/>
                                </a:lnTo>
                                <a:lnTo>
                                  <a:pt x="112776" y="286512"/>
                                </a:lnTo>
                                <a:lnTo>
                                  <a:pt x="34827" y="326785"/>
                                </a:lnTo>
                                <a:lnTo>
                                  <a:pt x="112776" y="365760"/>
                                </a:lnTo>
                                <a:lnTo>
                                  <a:pt x="124968" y="371856"/>
                                </a:lnTo>
                                <a:lnTo>
                                  <a:pt x="112776" y="379476"/>
                                </a:lnTo>
                                <a:lnTo>
                                  <a:pt x="37218" y="417255"/>
                                </a:lnTo>
                                <a:lnTo>
                                  <a:pt x="71628" y="429768"/>
                                </a:lnTo>
                                <a:lnTo>
                                  <a:pt x="76200" y="432816"/>
                                </a:lnTo>
                                <a:lnTo>
                                  <a:pt x="76200" y="509016"/>
                                </a:lnTo>
                                <a:lnTo>
                                  <a:pt x="60960" y="509016"/>
                                </a:lnTo>
                                <a:lnTo>
                                  <a:pt x="60960" y="443207"/>
                                </a:lnTo>
                                <a:lnTo>
                                  <a:pt x="15240" y="425196"/>
                                </a:lnTo>
                                <a:lnTo>
                                  <a:pt x="0" y="419100"/>
                                </a:lnTo>
                                <a:lnTo>
                                  <a:pt x="15240" y="411480"/>
                                </a:lnTo>
                                <a:lnTo>
                                  <a:pt x="91668" y="372618"/>
                                </a:lnTo>
                                <a:lnTo>
                                  <a:pt x="15240" y="333756"/>
                                </a:lnTo>
                                <a:lnTo>
                                  <a:pt x="1524" y="326136"/>
                                </a:lnTo>
                                <a:lnTo>
                                  <a:pt x="15240" y="320040"/>
                                </a:lnTo>
                                <a:lnTo>
                                  <a:pt x="91890" y="279767"/>
                                </a:lnTo>
                                <a:lnTo>
                                  <a:pt x="15240" y="240792"/>
                                </a:lnTo>
                                <a:lnTo>
                                  <a:pt x="1524" y="234696"/>
                                </a:lnTo>
                                <a:lnTo>
                                  <a:pt x="15240" y="227076"/>
                                </a:lnTo>
                                <a:lnTo>
                                  <a:pt x="91890" y="188102"/>
                                </a:lnTo>
                                <a:lnTo>
                                  <a:pt x="15240" y="147828"/>
                                </a:lnTo>
                                <a:lnTo>
                                  <a:pt x="1524" y="141732"/>
                                </a:lnTo>
                                <a:lnTo>
                                  <a:pt x="15240" y="134112"/>
                                </a:lnTo>
                                <a:lnTo>
                                  <a:pt x="92699" y="94726"/>
                                </a:lnTo>
                                <a:lnTo>
                                  <a:pt x="64008" y="77724"/>
                                </a:lnTo>
                                <a:lnTo>
                                  <a:pt x="60960" y="76200"/>
                                </a:lnTo>
                                <a:lnTo>
                                  <a:pt x="6096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93" name="Shape 393"/>
                        <wps:cNvSpPr/>
                        <wps:spPr>
                          <a:xfrm>
                            <a:off x="1316737" y="1153668"/>
                            <a:ext cx="48768" cy="48768"/>
                          </a:xfrm>
                          <a:custGeom>
                            <a:avLst/>
                            <a:gdLst/>
                            <a:ahLst/>
                            <a:cxnLst/>
                            <a:rect l="0" t="0" r="0" b="0"/>
                            <a:pathLst>
                              <a:path w="48768" h="48768">
                                <a:moveTo>
                                  <a:pt x="19812" y="0"/>
                                </a:moveTo>
                                <a:lnTo>
                                  <a:pt x="27432" y="0"/>
                                </a:lnTo>
                                <a:lnTo>
                                  <a:pt x="27432" y="19812"/>
                                </a:lnTo>
                                <a:lnTo>
                                  <a:pt x="48768" y="19812"/>
                                </a:lnTo>
                                <a:lnTo>
                                  <a:pt x="48768" y="28956"/>
                                </a:lnTo>
                                <a:lnTo>
                                  <a:pt x="27432" y="28956"/>
                                </a:lnTo>
                                <a:lnTo>
                                  <a:pt x="27432"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22" name="Shape 6422"/>
                        <wps:cNvSpPr/>
                        <wps:spPr>
                          <a:xfrm>
                            <a:off x="1345693" y="1598676"/>
                            <a:ext cx="9144" cy="27432"/>
                          </a:xfrm>
                          <a:custGeom>
                            <a:avLst/>
                            <a:gdLst/>
                            <a:ahLst/>
                            <a:cxnLst/>
                            <a:rect l="0" t="0" r="0" b="0"/>
                            <a:pathLst>
                              <a:path w="9144" h="27432">
                                <a:moveTo>
                                  <a:pt x="0" y="0"/>
                                </a:moveTo>
                                <a:lnTo>
                                  <a:pt x="9144" y="0"/>
                                </a:lnTo>
                                <a:lnTo>
                                  <a:pt x="9144" y="27432"/>
                                </a:lnTo>
                                <a:lnTo>
                                  <a:pt x="0" y="27432"/>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96" name="Shape 396"/>
                        <wps:cNvSpPr/>
                        <wps:spPr>
                          <a:xfrm>
                            <a:off x="173736" y="324612"/>
                            <a:ext cx="33528" cy="91440"/>
                          </a:xfrm>
                          <a:custGeom>
                            <a:avLst/>
                            <a:gdLst/>
                            <a:ahLst/>
                            <a:cxnLst/>
                            <a:rect l="0" t="0" r="0" b="0"/>
                            <a:pathLst>
                              <a:path w="33528" h="91440">
                                <a:moveTo>
                                  <a:pt x="27432" y="0"/>
                                </a:moveTo>
                                <a:lnTo>
                                  <a:pt x="33528" y="0"/>
                                </a:lnTo>
                                <a:lnTo>
                                  <a:pt x="33528" y="91440"/>
                                </a:lnTo>
                                <a:lnTo>
                                  <a:pt x="22860" y="91440"/>
                                </a:lnTo>
                                <a:lnTo>
                                  <a:pt x="22860" y="21336"/>
                                </a:lnTo>
                                <a:cubicBezTo>
                                  <a:pt x="19812" y="22860"/>
                                  <a:pt x="16764" y="25908"/>
                                  <a:pt x="12192" y="28956"/>
                                </a:cubicBezTo>
                                <a:cubicBezTo>
                                  <a:pt x="7620" y="30480"/>
                                  <a:pt x="4572" y="32004"/>
                                  <a:pt x="0" y="33528"/>
                                </a:cubicBezTo>
                                <a:lnTo>
                                  <a:pt x="0" y="22860"/>
                                </a:lnTo>
                                <a:cubicBezTo>
                                  <a:pt x="6096" y="19812"/>
                                  <a:pt x="12192" y="16764"/>
                                  <a:pt x="16764" y="12192"/>
                                </a:cubicBezTo>
                                <a:cubicBezTo>
                                  <a:pt x="21336" y="9144"/>
                                  <a:pt x="24384" y="4572"/>
                                  <a:pt x="2743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7" name="Shape 397"/>
                        <wps:cNvSpPr/>
                        <wps:spPr>
                          <a:xfrm>
                            <a:off x="0" y="278892"/>
                            <a:ext cx="195808" cy="185928"/>
                          </a:xfrm>
                          <a:custGeom>
                            <a:avLst/>
                            <a:gdLst/>
                            <a:ahLst/>
                            <a:cxnLst/>
                            <a:rect l="0" t="0" r="0" b="0"/>
                            <a:pathLst>
                              <a:path w="195808" h="185928">
                                <a:moveTo>
                                  <a:pt x="99060" y="0"/>
                                </a:moveTo>
                                <a:lnTo>
                                  <a:pt x="195808" y="0"/>
                                </a:lnTo>
                                <a:lnTo>
                                  <a:pt x="195808" y="7620"/>
                                </a:lnTo>
                                <a:lnTo>
                                  <a:pt x="100584" y="7620"/>
                                </a:lnTo>
                                <a:lnTo>
                                  <a:pt x="100584" y="7546"/>
                                </a:lnTo>
                                <a:lnTo>
                                  <a:pt x="10823" y="92964"/>
                                </a:lnTo>
                                <a:lnTo>
                                  <a:pt x="100584" y="178382"/>
                                </a:lnTo>
                                <a:lnTo>
                                  <a:pt x="100584" y="178308"/>
                                </a:lnTo>
                                <a:lnTo>
                                  <a:pt x="195808" y="178308"/>
                                </a:lnTo>
                                <a:lnTo>
                                  <a:pt x="195808" y="185928"/>
                                </a:lnTo>
                                <a:lnTo>
                                  <a:pt x="99060" y="185928"/>
                                </a:lnTo>
                                <a:lnTo>
                                  <a:pt x="97536" y="184404"/>
                                </a:lnTo>
                                <a:lnTo>
                                  <a:pt x="3048" y="96012"/>
                                </a:lnTo>
                                <a:lnTo>
                                  <a:pt x="0" y="92964"/>
                                </a:lnTo>
                                <a:lnTo>
                                  <a:pt x="3048" y="89916"/>
                                </a:lnTo>
                                <a:lnTo>
                                  <a:pt x="97536"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8" name="Shape 398"/>
                        <wps:cNvSpPr/>
                        <wps:spPr>
                          <a:xfrm>
                            <a:off x="195808" y="278892"/>
                            <a:ext cx="195860" cy="185928"/>
                          </a:xfrm>
                          <a:custGeom>
                            <a:avLst/>
                            <a:gdLst/>
                            <a:ahLst/>
                            <a:cxnLst/>
                            <a:rect l="0" t="0" r="0" b="0"/>
                            <a:pathLst>
                              <a:path w="195860" h="185928">
                                <a:moveTo>
                                  <a:pt x="0" y="0"/>
                                </a:moveTo>
                                <a:lnTo>
                                  <a:pt x="96800" y="0"/>
                                </a:lnTo>
                                <a:lnTo>
                                  <a:pt x="96800" y="1524"/>
                                </a:lnTo>
                                <a:lnTo>
                                  <a:pt x="192811" y="89916"/>
                                </a:lnTo>
                                <a:lnTo>
                                  <a:pt x="195860" y="92964"/>
                                </a:lnTo>
                                <a:lnTo>
                                  <a:pt x="192811" y="96012"/>
                                </a:lnTo>
                                <a:lnTo>
                                  <a:pt x="96800" y="184404"/>
                                </a:lnTo>
                                <a:lnTo>
                                  <a:pt x="96800" y="185928"/>
                                </a:lnTo>
                                <a:lnTo>
                                  <a:pt x="0" y="185928"/>
                                </a:lnTo>
                                <a:lnTo>
                                  <a:pt x="0" y="178308"/>
                                </a:lnTo>
                                <a:lnTo>
                                  <a:pt x="93855" y="178308"/>
                                </a:lnTo>
                                <a:lnTo>
                                  <a:pt x="184985" y="92964"/>
                                </a:lnTo>
                                <a:lnTo>
                                  <a:pt x="93855"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9" name="Shape 399"/>
                        <wps:cNvSpPr/>
                        <wps:spPr>
                          <a:xfrm>
                            <a:off x="208788" y="559308"/>
                            <a:ext cx="30480" cy="68580"/>
                          </a:xfrm>
                          <a:custGeom>
                            <a:avLst/>
                            <a:gdLst/>
                            <a:ahLst/>
                            <a:cxnLst/>
                            <a:rect l="0" t="0" r="0" b="0"/>
                            <a:pathLst>
                              <a:path w="30480" h="68580">
                                <a:moveTo>
                                  <a:pt x="30480" y="0"/>
                                </a:moveTo>
                                <a:lnTo>
                                  <a:pt x="30480" y="9144"/>
                                </a:lnTo>
                                <a:cubicBezTo>
                                  <a:pt x="25908" y="9144"/>
                                  <a:pt x="21336" y="10668"/>
                                  <a:pt x="18288" y="13716"/>
                                </a:cubicBezTo>
                                <a:cubicBezTo>
                                  <a:pt x="13716" y="16764"/>
                                  <a:pt x="12192" y="21336"/>
                                  <a:pt x="12192" y="27432"/>
                                </a:cubicBezTo>
                                <a:lnTo>
                                  <a:pt x="30480" y="27432"/>
                                </a:lnTo>
                                <a:lnTo>
                                  <a:pt x="30480" y="36576"/>
                                </a:lnTo>
                                <a:lnTo>
                                  <a:pt x="10668" y="36576"/>
                                </a:lnTo>
                                <a:cubicBezTo>
                                  <a:pt x="12192" y="44196"/>
                                  <a:pt x="13716" y="48768"/>
                                  <a:pt x="16764" y="53340"/>
                                </a:cubicBezTo>
                                <a:cubicBezTo>
                                  <a:pt x="21336" y="56388"/>
                                  <a:pt x="25908" y="59436"/>
                                  <a:pt x="30480" y="59436"/>
                                </a:cubicBezTo>
                                <a:lnTo>
                                  <a:pt x="30480" y="68580"/>
                                </a:lnTo>
                                <a:cubicBezTo>
                                  <a:pt x="21336" y="68580"/>
                                  <a:pt x="13716" y="65532"/>
                                  <a:pt x="7620" y="59436"/>
                                </a:cubicBezTo>
                                <a:cubicBezTo>
                                  <a:pt x="3048" y="53340"/>
                                  <a:pt x="0" y="44196"/>
                                  <a:pt x="0" y="33528"/>
                                </a:cubicBezTo>
                                <a:cubicBezTo>
                                  <a:pt x="0" y="22860"/>
                                  <a:pt x="3048" y="15240"/>
                                  <a:pt x="7620" y="9144"/>
                                </a:cubicBezTo>
                                <a:cubicBezTo>
                                  <a:pt x="13716" y="3048"/>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0" name="Shape 400"/>
                        <wps:cNvSpPr/>
                        <wps:spPr>
                          <a:xfrm>
                            <a:off x="169164" y="559308"/>
                            <a:ext cx="36576" cy="67056"/>
                          </a:xfrm>
                          <a:custGeom>
                            <a:avLst/>
                            <a:gdLst/>
                            <a:ahLst/>
                            <a:cxnLst/>
                            <a:rect l="0" t="0" r="0" b="0"/>
                            <a:pathLst>
                              <a:path w="36576" h="67056">
                                <a:moveTo>
                                  <a:pt x="0" y="0"/>
                                </a:moveTo>
                                <a:lnTo>
                                  <a:pt x="10668" y="0"/>
                                </a:lnTo>
                                <a:lnTo>
                                  <a:pt x="10668" y="10668"/>
                                </a:lnTo>
                                <a:cubicBezTo>
                                  <a:pt x="13716" y="6096"/>
                                  <a:pt x="15240" y="3048"/>
                                  <a:pt x="18288" y="1524"/>
                                </a:cubicBezTo>
                                <a:cubicBezTo>
                                  <a:pt x="19812" y="0"/>
                                  <a:pt x="22860" y="0"/>
                                  <a:pt x="24384" y="0"/>
                                </a:cubicBezTo>
                                <a:cubicBezTo>
                                  <a:pt x="28956" y="0"/>
                                  <a:pt x="32004" y="0"/>
                                  <a:pt x="36576" y="3048"/>
                                </a:cubicBezTo>
                                <a:lnTo>
                                  <a:pt x="32004" y="13716"/>
                                </a:lnTo>
                                <a:cubicBezTo>
                                  <a:pt x="30480" y="12192"/>
                                  <a:pt x="27432" y="10668"/>
                                  <a:pt x="24384" y="10668"/>
                                </a:cubicBezTo>
                                <a:cubicBezTo>
                                  <a:pt x="21336" y="10668"/>
                                  <a:pt x="19812" y="12192"/>
                                  <a:pt x="18288" y="13716"/>
                                </a:cubicBezTo>
                                <a:cubicBezTo>
                                  <a:pt x="15240" y="13716"/>
                                  <a:pt x="13716" y="16764"/>
                                  <a:pt x="13716" y="19812"/>
                                </a:cubicBezTo>
                                <a:cubicBezTo>
                                  <a:pt x="12192" y="22860"/>
                                  <a:pt x="12192" y="27432"/>
                                  <a:pt x="12192" y="32004"/>
                                </a:cubicBezTo>
                                <a:lnTo>
                                  <a:pt x="12192" y="67056"/>
                                </a:lnTo>
                                <a:lnTo>
                                  <a:pt x="0" y="6705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1" name="Shape 401"/>
                        <wps:cNvSpPr/>
                        <wps:spPr>
                          <a:xfrm>
                            <a:off x="82296" y="534924"/>
                            <a:ext cx="83820" cy="91440"/>
                          </a:xfrm>
                          <a:custGeom>
                            <a:avLst/>
                            <a:gdLst/>
                            <a:ahLst/>
                            <a:cxnLst/>
                            <a:rect l="0" t="0" r="0" b="0"/>
                            <a:pathLst>
                              <a:path w="83820" h="91440">
                                <a:moveTo>
                                  <a:pt x="0" y="0"/>
                                </a:moveTo>
                                <a:lnTo>
                                  <a:pt x="13716" y="0"/>
                                </a:lnTo>
                                <a:lnTo>
                                  <a:pt x="36576" y="65532"/>
                                </a:lnTo>
                                <a:cubicBezTo>
                                  <a:pt x="38100" y="71628"/>
                                  <a:pt x="39624" y="76200"/>
                                  <a:pt x="41148" y="80772"/>
                                </a:cubicBezTo>
                                <a:cubicBezTo>
                                  <a:pt x="42672" y="76200"/>
                                  <a:pt x="44196" y="71628"/>
                                  <a:pt x="45720" y="65532"/>
                                </a:cubicBezTo>
                                <a:lnTo>
                                  <a:pt x="71628" y="0"/>
                                </a:lnTo>
                                <a:lnTo>
                                  <a:pt x="83820" y="0"/>
                                </a:lnTo>
                                <a:lnTo>
                                  <a:pt x="47244" y="91440"/>
                                </a:lnTo>
                                <a:lnTo>
                                  <a:pt x="35052"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2" name="Shape 402"/>
                        <wps:cNvSpPr/>
                        <wps:spPr>
                          <a:xfrm>
                            <a:off x="239268" y="605028"/>
                            <a:ext cx="28956" cy="22860"/>
                          </a:xfrm>
                          <a:custGeom>
                            <a:avLst/>
                            <a:gdLst/>
                            <a:ahLst/>
                            <a:cxnLst/>
                            <a:rect l="0" t="0" r="0" b="0"/>
                            <a:pathLst>
                              <a:path w="28956" h="22860">
                                <a:moveTo>
                                  <a:pt x="18288" y="0"/>
                                </a:moveTo>
                                <a:lnTo>
                                  <a:pt x="28956" y="1524"/>
                                </a:lnTo>
                                <a:cubicBezTo>
                                  <a:pt x="27432" y="7620"/>
                                  <a:pt x="24384" y="13716"/>
                                  <a:pt x="19812" y="16764"/>
                                </a:cubicBezTo>
                                <a:cubicBezTo>
                                  <a:pt x="13716" y="19812"/>
                                  <a:pt x="7620" y="22860"/>
                                  <a:pt x="0" y="22860"/>
                                </a:cubicBezTo>
                                <a:lnTo>
                                  <a:pt x="0" y="13716"/>
                                </a:lnTo>
                                <a:cubicBezTo>
                                  <a:pt x="4572" y="13716"/>
                                  <a:pt x="7620" y="12192"/>
                                  <a:pt x="10668" y="10668"/>
                                </a:cubicBezTo>
                                <a:cubicBezTo>
                                  <a:pt x="13716" y="7620"/>
                                  <a:pt x="16764" y="4572"/>
                                  <a:pt x="1828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3" name="Shape 403"/>
                        <wps:cNvSpPr/>
                        <wps:spPr>
                          <a:xfrm>
                            <a:off x="239268" y="559308"/>
                            <a:ext cx="30480" cy="36576"/>
                          </a:xfrm>
                          <a:custGeom>
                            <a:avLst/>
                            <a:gdLst/>
                            <a:ahLst/>
                            <a:cxnLst/>
                            <a:rect l="0" t="0" r="0" b="0"/>
                            <a:pathLst>
                              <a:path w="30480" h="36576">
                                <a:moveTo>
                                  <a:pt x="0" y="0"/>
                                </a:moveTo>
                                <a:cubicBezTo>
                                  <a:pt x="9144" y="0"/>
                                  <a:pt x="15240" y="1524"/>
                                  <a:pt x="21336" y="7620"/>
                                </a:cubicBezTo>
                                <a:cubicBezTo>
                                  <a:pt x="27432" y="13716"/>
                                  <a:pt x="30480" y="22860"/>
                                  <a:pt x="30480" y="33528"/>
                                </a:cubicBezTo>
                                <a:cubicBezTo>
                                  <a:pt x="30480" y="33528"/>
                                  <a:pt x="30480" y="35052"/>
                                  <a:pt x="30480" y="36576"/>
                                </a:cubicBezTo>
                                <a:lnTo>
                                  <a:pt x="0" y="36576"/>
                                </a:lnTo>
                                <a:lnTo>
                                  <a:pt x="0" y="27432"/>
                                </a:lnTo>
                                <a:lnTo>
                                  <a:pt x="18288" y="27432"/>
                                </a:lnTo>
                                <a:cubicBezTo>
                                  <a:pt x="18288" y="21336"/>
                                  <a:pt x="16764" y="18288"/>
                                  <a:pt x="13716" y="15240"/>
                                </a:cubicBezTo>
                                <a:cubicBezTo>
                                  <a:pt x="10668" y="10668"/>
                                  <a:pt x="6096"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4" name="Shape 404"/>
                        <wps:cNvSpPr/>
                        <wps:spPr>
                          <a:xfrm>
                            <a:off x="275844" y="533400"/>
                            <a:ext cx="38100" cy="92964"/>
                          </a:xfrm>
                          <a:custGeom>
                            <a:avLst/>
                            <a:gdLst/>
                            <a:ahLst/>
                            <a:cxnLst/>
                            <a:rect l="0" t="0" r="0" b="0"/>
                            <a:pathLst>
                              <a:path w="38100" h="92964">
                                <a:moveTo>
                                  <a:pt x="27432" y="0"/>
                                </a:moveTo>
                                <a:cubicBezTo>
                                  <a:pt x="30480" y="0"/>
                                  <a:pt x="33528" y="0"/>
                                  <a:pt x="38100" y="1524"/>
                                </a:cubicBezTo>
                                <a:lnTo>
                                  <a:pt x="36576" y="10668"/>
                                </a:lnTo>
                                <a:cubicBezTo>
                                  <a:pt x="33528" y="10668"/>
                                  <a:pt x="32004" y="10668"/>
                                  <a:pt x="30480" y="10668"/>
                                </a:cubicBezTo>
                                <a:cubicBezTo>
                                  <a:pt x="25908" y="10668"/>
                                  <a:pt x="24384" y="10668"/>
                                  <a:pt x="22860" y="12192"/>
                                </a:cubicBezTo>
                                <a:cubicBezTo>
                                  <a:pt x="21336" y="13716"/>
                                  <a:pt x="21336" y="16764"/>
                                  <a:pt x="21336" y="19812"/>
                                </a:cubicBezTo>
                                <a:lnTo>
                                  <a:pt x="21336" y="25908"/>
                                </a:lnTo>
                                <a:lnTo>
                                  <a:pt x="33528" y="25908"/>
                                </a:lnTo>
                                <a:lnTo>
                                  <a:pt x="33528" y="35052"/>
                                </a:lnTo>
                                <a:lnTo>
                                  <a:pt x="21336" y="35052"/>
                                </a:lnTo>
                                <a:lnTo>
                                  <a:pt x="21336" y="92964"/>
                                </a:lnTo>
                                <a:lnTo>
                                  <a:pt x="9144" y="92964"/>
                                </a:lnTo>
                                <a:lnTo>
                                  <a:pt x="9144" y="35052"/>
                                </a:lnTo>
                                <a:lnTo>
                                  <a:pt x="0" y="35052"/>
                                </a:lnTo>
                                <a:lnTo>
                                  <a:pt x="0" y="25908"/>
                                </a:lnTo>
                                <a:lnTo>
                                  <a:pt x="9144" y="25908"/>
                                </a:lnTo>
                                <a:lnTo>
                                  <a:pt x="9144" y="19812"/>
                                </a:lnTo>
                                <a:cubicBezTo>
                                  <a:pt x="9144" y="15240"/>
                                  <a:pt x="10668" y="12192"/>
                                  <a:pt x="10668" y="9144"/>
                                </a:cubicBezTo>
                                <a:cubicBezTo>
                                  <a:pt x="12192" y="6096"/>
                                  <a:pt x="13716" y="4572"/>
                                  <a:pt x="16764" y="3048"/>
                                </a:cubicBezTo>
                                <a:cubicBezTo>
                                  <a:pt x="19812" y="1524"/>
                                  <a:pt x="22860" y="0"/>
                                  <a:pt x="2743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6" name="Shape 406"/>
                        <wps:cNvSpPr/>
                        <wps:spPr>
                          <a:xfrm>
                            <a:off x="3340609" y="643128"/>
                            <a:ext cx="59436" cy="92964"/>
                          </a:xfrm>
                          <a:custGeom>
                            <a:avLst/>
                            <a:gdLst/>
                            <a:ahLst/>
                            <a:cxnLst/>
                            <a:rect l="0" t="0" r="0" b="0"/>
                            <a:pathLst>
                              <a:path w="59436" h="92964">
                                <a:moveTo>
                                  <a:pt x="28956" y="0"/>
                                </a:moveTo>
                                <a:cubicBezTo>
                                  <a:pt x="33528" y="0"/>
                                  <a:pt x="38100" y="0"/>
                                  <a:pt x="42672" y="3048"/>
                                </a:cubicBezTo>
                                <a:cubicBezTo>
                                  <a:pt x="47244" y="4572"/>
                                  <a:pt x="50292" y="7620"/>
                                  <a:pt x="51816" y="10668"/>
                                </a:cubicBezTo>
                                <a:cubicBezTo>
                                  <a:pt x="53340" y="15240"/>
                                  <a:pt x="54864" y="18288"/>
                                  <a:pt x="54864" y="22860"/>
                                </a:cubicBezTo>
                                <a:cubicBezTo>
                                  <a:pt x="54864" y="27432"/>
                                  <a:pt x="54864" y="30480"/>
                                  <a:pt x="51816" y="33528"/>
                                </a:cubicBezTo>
                                <a:cubicBezTo>
                                  <a:pt x="50292" y="36576"/>
                                  <a:pt x="47244" y="39624"/>
                                  <a:pt x="42672" y="41148"/>
                                </a:cubicBezTo>
                                <a:cubicBezTo>
                                  <a:pt x="48768" y="42672"/>
                                  <a:pt x="51816" y="45720"/>
                                  <a:pt x="54864" y="48768"/>
                                </a:cubicBezTo>
                                <a:cubicBezTo>
                                  <a:pt x="57912" y="53340"/>
                                  <a:pt x="59436" y="57912"/>
                                  <a:pt x="59436" y="64008"/>
                                </a:cubicBezTo>
                                <a:cubicBezTo>
                                  <a:pt x="59436" y="71628"/>
                                  <a:pt x="56388" y="79248"/>
                                  <a:pt x="50292" y="83820"/>
                                </a:cubicBezTo>
                                <a:cubicBezTo>
                                  <a:pt x="45720" y="89916"/>
                                  <a:pt x="38100" y="92964"/>
                                  <a:pt x="28956" y="92964"/>
                                </a:cubicBezTo>
                                <a:cubicBezTo>
                                  <a:pt x="21336" y="92964"/>
                                  <a:pt x="13716" y="89916"/>
                                  <a:pt x="9144" y="85344"/>
                                </a:cubicBezTo>
                                <a:cubicBezTo>
                                  <a:pt x="4572" y="80772"/>
                                  <a:pt x="1524" y="74676"/>
                                  <a:pt x="0" y="67056"/>
                                </a:cubicBezTo>
                                <a:lnTo>
                                  <a:pt x="10668" y="65532"/>
                                </a:lnTo>
                                <a:cubicBezTo>
                                  <a:pt x="12192" y="71628"/>
                                  <a:pt x="15240" y="76200"/>
                                  <a:pt x="18288" y="79248"/>
                                </a:cubicBezTo>
                                <a:cubicBezTo>
                                  <a:pt x="21336" y="82296"/>
                                  <a:pt x="24384" y="83820"/>
                                  <a:pt x="28956" y="83820"/>
                                </a:cubicBezTo>
                                <a:cubicBezTo>
                                  <a:pt x="35052" y="83820"/>
                                  <a:pt x="39624" y="80772"/>
                                  <a:pt x="42672" y="77724"/>
                                </a:cubicBezTo>
                                <a:cubicBezTo>
                                  <a:pt x="45720" y="74676"/>
                                  <a:pt x="47244" y="70104"/>
                                  <a:pt x="47244" y="64008"/>
                                </a:cubicBezTo>
                                <a:cubicBezTo>
                                  <a:pt x="47244" y="59436"/>
                                  <a:pt x="45720" y="54864"/>
                                  <a:pt x="42672" y="51816"/>
                                </a:cubicBezTo>
                                <a:cubicBezTo>
                                  <a:pt x="39624" y="48768"/>
                                  <a:pt x="35052" y="45720"/>
                                  <a:pt x="30480" y="45720"/>
                                </a:cubicBezTo>
                                <a:cubicBezTo>
                                  <a:pt x="27432" y="45720"/>
                                  <a:pt x="25908" y="47244"/>
                                  <a:pt x="22860" y="47244"/>
                                </a:cubicBezTo>
                                <a:lnTo>
                                  <a:pt x="22860" y="38100"/>
                                </a:lnTo>
                                <a:cubicBezTo>
                                  <a:pt x="24384" y="38100"/>
                                  <a:pt x="24384" y="38100"/>
                                  <a:pt x="25908" y="38100"/>
                                </a:cubicBezTo>
                                <a:cubicBezTo>
                                  <a:pt x="30480" y="38100"/>
                                  <a:pt x="33528" y="36576"/>
                                  <a:pt x="38100" y="33528"/>
                                </a:cubicBezTo>
                                <a:cubicBezTo>
                                  <a:pt x="42672" y="32004"/>
                                  <a:pt x="44196" y="27432"/>
                                  <a:pt x="44196" y="22860"/>
                                </a:cubicBezTo>
                                <a:cubicBezTo>
                                  <a:pt x="44196" y="18288"/>
                                  <a:pt x="42672" y="15240"/>
                                  <a:pt x="39624" y="12192"/>
                                </a:cubicBezTo>
                                <a:cubicBezTo>
                                  <a:pt x="36576" y="9144"/>
                                  <a:pt x="33528" y="9144"/>
                                  <a:pt x="28956" y="9144"/>
                                </a:cubicBezTo>
                                <a:cubicBezTo>
                                  <a:pt x="24384" y="9144"/>
                                  <a:pt x="21336" y="9144"/>
                                  <a:pt x="18288" y="12192"/>
                                </a:cubicBezTo>
                                <a:cubicBezTo>
                                  <a:pt x="15240" y="15240"/>
                                  <a:pt x="13716" y="19812"/>
                                  <a:pt x="12192" y="24384"/>
                                </a:cubicBezTo>
                                <a:lnTo>
                                  <a:pt x="1524" y="22860"/>
                                </a:lnTo>
                                <a:cubicBezTo>
                                  <a:pt x="3048" y="15240"/>
                                  <a:pt x="6096" y="9144"/>
                                  <a:pt x="10668" y="6096"/>
                                </a:cubicBezTo>
                                <a:cubicBezTo>
                                  <a:pt x="15240" y="1524"/>
                                  <a:pt x="21336" y="0"/>
                                  <a:pt x="2895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7" name="Shape 407"/>
                        <wps:cNvSpPr/>
                        <wps:spPr>
                          <a:xfrm>
                            <a:off x="3174493" y="597408"/>
                            <a:ext cx="195854" cy="184404"/>
                          </a:xfrm>
                          <a:custGeom>
                            <a:avLst/>
                            <a:gdLst/>
                            <a:ahLst/>
                            <a:cxnLst/>
                            <a:rect l="0" t="0" r="0" b="0"/>
                            <a:pathLst>
                              <a:path w="195854" h="184404">
                                <a:moveTo>
                                  <a:pt x="99060" y="0"/>
                                </a:moveTo>
                                <a:lnTo>
                                  <a:pt x="195854" y="0"/>
                                </a:lnTo>
                                <a:lnTo>
                                  <a:pt x="195854" y="6096"/>
                                </a:lnTo>
                                <a:lnTo>
                                  <a:pt x="103632" y="6096"/>
                                </a:lnTo>
                                <a:lnTo>
                                  <a:pt x="10103" y="92202"/>
                                </a:lnTo>
                                <a:lnTo>
                                  <a:pt x="101977" y="176784"/>
                                </a:lnTo>
                                <a:lnTo>
                                  <a:pt x="195854" y="176784"/>
                                </a:lnTo>
                                <a:lnTo>
                                  <a:pt x="195854" y="184404"/>
                                </a:lnTo>
                                <a:lnTo>
                                  <a:pt x="99060" y="184404"/>
                                </a:lnTo>
                                <a:lnTo>
                                  <a:pt x="99060" y="182880"/>
                                </a:lnTo>
                                <a:lnTo>
                                  <a:pt x="3048" y="94488"/>
                                </a:lnTo>
                                <a:lnTo>
                                  <a:pt x="0" y="91440"/>
                                </a:lnTo>
                                <a:lnTo>
                                  <a:pt x="3048" y="89916"/>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8" name="Shape 408"/>
                        <wps:cNvSpPr/>
                        <wps:spPr>
                          <a:xfrm>
                            <a:off x="3370346" y="597408"/>
                            <a:ext cx="195814" cy="184404"/>
                          </a:xfrm>
                          <a:custGeom>
                            <a:avLst/>
                            <a:gdLst/>
                            <a:ahLst/>
                            <a:cxnLst/>
                            <a:rect l="0" t="0" r="0" b="0"/>
                            <a:pathLst>
                              <a:path w="195814" h="184404">
                                <a:moveTo>
                                  <a:pt x="0" y="0"/>
                                </a:moveTo>
                                <a:lnTo>
                                  <a:pt x="98279" y="0"/>
                                </a:lnTo>
                                <a:lnTo>
                                  <a:pt x="192767" y="89916"/>
                                </a:lnTo>
                                <a:lnTo>
                                  <a:pt x="195814" y="91440"/>
                                </a:lnTo>
                                <a:lnTo>
                                  <a:pt x="192767" y="94488"/>
                                </a:lnTo>
                                <a:lnTo>
                                  <a:pt x="98279" y="182880"/>
                                </a:lnTo>
                                <a:lnTo>
                                  <a:pt x="96755" y="184404"/>
                                </a:lnTo>
                                <a:lnTo>
                                  <a:pt x="0" y="184404"/>
                                </a:lnTo>
                                <a:lnTo>
                                  <a:pt x="0" y="176784"/>
                                </a:lnTo>
                                <a:lnTo>
                                  <a:pt x="95231" y="176784"/>
                                </a:lnTo>
                                <a:lnTo>
                                  <a:pt x="95231" y="176883"/>
                                </a:lnTo>
                                <a:lnTo>
                                  <a:pt x="185751" y="92202"/>
                                </a:lnTo>
                                <a:lnTo>
                                  <a:pt x="93707"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09" name="Shape 409"/>
                        <wps:cNvSpPr/>
                        <wps:spPr>
                          <a:xfrm>
                            <a:off x="3403093" y="876300"/>
                            <a:ext cx="30480" cy="68580"/>
                          </a:xfrm>
                          <a:custGeom>
                            <a:avLst/>
                            <a:gdLst/>
                            <a:ahLst/>
                            <a:cxnLst/>
                            <a:rect l="0" t="0" r="0" b="0"/>
                            <a:pathLst>
                              <a:path w="30480" h="68580">
                                <a:moveTo>
                                  <a:pt x="30480" y="0"/>
                                </a:moveTo>
                                <a:lnTo>
                                  <a:pt x="30480" y="9144"/>
                                </a:lnTo>
                                <a:cubicBezTo>
                                  <a:pt x="25908" y="9144"/>
                                  <a:pt x="21336" y="10668"/>
                                  <a:pt x="16763" y="15240"/>
                                </a:cubicBezTo>
                                <a:cubicBezTo>
                                  <a:pt x="13715" y="19812"/>
                                  <a:pt x="10668" y="25908"/>
                                  <a:pt x="10668" y="33528"/>
                                </a:cubicBezTo>
                                <a:cubicBezTo>
                                  <a:pt x="10668" y="42672"/>
                                  <a:pt x="13715" y="48768"/>
                                  <a:pt x="16763" y="53340"/>
                                </a:cubicBezTo>
                                <a:cubicBezTo>
                                  <a:pt x="21336" y="57912"/>
                                  <a:pt x="25908" y="59436"/>
                                  <a:pt x="30480" y="59436"/>
                                </a:cubicBezTo>
                                <a:lnTo>
                                  <a:pt x="30480" y="68580"/>
                                </a:lnTo>
                                <a:cubicBezTo>
                                  <a:pt x="21336" y="68580"/>
                                  <a:pt x="13715" y="65532"/>
                                  <a:pt x="7620" y="59436"/>
                                </a:cubicBezTo>
                                <a:cubicBezTo>
                                  <a:pt x="3048" y="53340"/>
                                  <a:pt x="0" y="45720"/>
                                  <a:pt x="0" y="33528"/>
                                </a:cubicBezTo>
                                <a:cubicBezTo>
                                  <a:pt x="0" y="21336"/>
                                  <a:pt x="3048" y="12192"/>
                                  <a:pt x="10668" y="7620"/>
                                </a:cubicBezTo>
                                <a:cubicBezTo>
                                  <a:pt x="15239" y="1524"/>
                                  <a:pt x="22860"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0" name="Shape 410"/>
                        <wps:cNvSpPr/>
                        <wps:spPr>
                          <a:xfrm>
                            <a:off x="3364993" y="876300"/>
                            <a:ext cx="35051" cy="67056"/>
                          </a:xfrm>
                          <a:custGeom>
                            <a:avLst/>
                            <a:gdLst/>
                            <a:ahLst/>
                            <a:cxnLst/>
                            <a:rect l="0" t="0" r="0" b="0"/>
                            <a:pathLst>
                              <a:path w="35051" h="67056">
                                <a:moveTo>
                                  <a:pt x="24384" y="0"/>
                                </a:moveTo>
                                <a:cubicBezTo>
                                  <a:pt x="27432" y="0"/>
                                  <a:pt x="32003" y="1524"/>
                                  <a:pt x="35051" y="3048"/>
                                </a:cubicBezTo>
                                <a:lnTo>
                                  <a:pt x="32003" y="13716"/>
                                </a:lnTo>
                                <a:cubicBezTo>
                                  <a:pt x="28956" y="12192"/>
                                  <a:pt x="25908" y="10668"/>
                                  <a:pt x="22860" y="10668"/>
                                </a:cubicBezTo>
                                <a:cubicBezTo>
                                  <a:pt x="21336" y="10668"/>
                                  <a:pt x="18288" y="12192"/>
                                  <a:pt x="16763" y="13716"/>
                                </a:cubicBezTo>
                                <a:cubicBezTo>
                                  <a:pt x="15239" y="15240"/>
                                  <a:pt x="13715" y="16764"/>
                                  <a:pt x="12192" y="19812"/>
                                </a:cubicBezTo>
                                <a:cubicBezTo>
                                  <a:pt x="12192" y="22860"/>
                                  <a:pt x="10668" y="27432"/>
                                  <a:pt x="10668" y="32004"/>
                                </a:cubicBezTo>
                                <a:lnTo>
                                  <a:pt x="10668" y="67056"/>
                                </a:lnTo>
                                <a:lnTo>
                                  <a:pt x="0" y="67056"/>
                                </a:lnTo>
                                <a:lnTo>
                                  <a:pt x="0" y="1524"/>
                                </a:lnTo>
                                <a:lnTo>
                                  <a:pt x="9144" y="1524"/>
                                </a:lnTo>
                                <a:lnTo>
                                  <a:pt x="9144" y="10668"/>
                                </a:lnTo>
                                <a:cubicBezTo>
                                  <a:pt x="12192" y="6096"/>
                                  <a:pt x="15239" y="3048"/>
                                  <a:pt x="16763" y="1524"/>
                                </a:cubicBezTo>
                                <a:cubicBezTo>
                                  <a:pt x="18288" y="0"/>
                                  <a:pt x="21336" y="0"/>
                                  <a:pt x="2438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1" name="Shape 411"/>
                        <wps:cNvSpPr/>
                        <wps:spPr>
                          <a:xfrm>
                            <a:off x="3322321" y="876300"/>
                            <a:ext cx="36576" cy="67056"/>
                          </a:xfrm>
                          <a:custGeom>
                            <a:avLst/>
                            <a:gdLst/>
                            <a:ahLst/>
                            <a:cxnLst/>
                            <a:rect l="0" t="0" r="0" b="0"/>
                            <a:pathLst>
                              <a:path w="36576" h="67056">
                                <a:moveTo>
                                  <a:pt x="24385" y="0"/>
                                </a:moveTo>
                                <a:cubicBezTo>
                                  <a:pt x="28956" y="0"/>
                                  <a:pt x="32004" y="1524"/>
                                  <a:pt x="36576" y="3048"/>
                                </a:cubicBezTo>
                                <a:lnTo>
                                  <a:pt x="32004" y="13716"/>
                                </a:lnTo>
                                <a:cubicBezTo>
                                  <a:pt x="28956" y="12192"/>
                                  <a:pt x="25908" y="10668"/>
                                  <a:pt x="24385" y="10668"/>
                                </a:cubicBezTo>
                                <a:cubicBezTo>
                                  <a:pt x="21336" y="10668"/>
                                  <a:pt x="19812" y="12192"/>
                                  <a:pt x="16764" y="13716"/>
                                </a:cubicBezTo>
                                <a:cubicBezTo>
                                  <a:pt x="15240" y="15240"/>
                                  <a:pt x="13716" y="16764"/>
                                  <a:pt x="13716" y="19812"/>
                                </a:cubicBezTo>
                                <a:cubicBezTo>
                                  <a:pt x="12192" y="22860"/>
                                  <a:pt x="10668" y="27432"/>
                                  <a:pt x="10668" y="32004"/>
                                </a:cubicBezTo>
                                <a:lnTo>
                                  <a:pt x="10668" y="67056"/>
                                </a:lnTo>
                                <a:lnTo>
                                  <a:pt x="0" y="67056"/>
                                </a:lnTo>
                                <a:lnTo>
                                  <a:pt x="0" y="1524"/>
                                </a:lnTo>
                                <a:lnTo>
                                  <a:pt x="10668" y="1524"/>
                                </a:lnTo>
                                <a:lnTo>
                                  <a:pt x="10668" y="10668"/>
                                </a:lnTo>
                                <a:cubicBezTo>
                                  <a:pt x="12192" y="6096"/>
                                  <a:pt x="15240" y="3048"/>
                                  <a:pt x="16764" y="1524"/>
                                </a:cubicBezTo>
                                <a:cubicBezTo>
                                  <a:pt x="19812" y="0"/>
                                  <a:pt x="21336" y="0"/>
                                  <a:pt x="2438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2" name="Shape 412"/>
                        <wps:cNvSpPr/>
                        <wps:spPr>
                          <a:xfrm>
                            <a:off x="3240025" y="851916"/>
                            <a:ext cx="67056" cy="91440"/>
                          </a:xfrm>
                          <a:custGeom>
                            <a:avLst/>
                            <a:gdLst/>
                            <a:ahLst/>
                            <a:cxnLst/>
                            <a:rect l="0" t="0" r="0" b="0"/>
                            <a:pathLst>
                              <a:path w="67056" h="91440">
                                <a:moveTo>
                                  <a:pt x="0" y="0"/>
                                </a:moveTo>
                                <a:lnTo>
                                  <a:pt x="65532" y="0"/>
                                </a:lnTo>
                                <a:lnTo>
                                  <a:pt x="65532" y="10668"/>
                                </a:lnTo>
                                <a:lnTo>
                                  <a:pt x="12192" y="10668"/>
                                </a:lnTo>
                                <a:lnTo>
                                  <a:pt x="12192" y="39624"/>
                                </a:lnTo>
                                <a:lnTo>
                                  <a:pt x="62484" y="39624"/>
                                </a:lnTo>
                                <a:lnTo>
                                  <a:pt x="62484" y="50292"/>
                                </a:lnTo>
                                <a:lnTo>
                                  <a:pt x="12192" y="50292"/>
                                </a:lnTo>
                                <a:lnTo>
                                  <a:pt x="12192" y="80772"/>
                                </a:lnTo>
                                <a:lnTo>
                                  <a:pt x="67056" y="80772"/>
                                </a:lnTo>
                                <a:lnTo>
                                  <a:pt x="67056" y="91440"/>
                                </a:lnTo>
                                <a:lnTo>
                                  <a:pt x="0"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3" name="Shape 413"/>
                        <wps:cNvSpPr/>
                        <wps:spPr>
                          <a:xfrm>
                            <a:off x="3477768" y="876300"/>
                            <a:ext cx="35052" cy="67056"/>
                          </a:xfrm>
                          <a:custGeom>
                            <a:avLst/>
                            <a:gdLst/>
                            <a:ahLst/>
                            <a:cxnLst/>
                            <a:rect l="0" t="0" r="0" b="0"/>
                            <a:pathLst>
                              <a:path w="35052" h="67056">
                                <a:moveTo>
                                  <a:pt x="24385" y="0"/>
                                </a:moveTo>
                                <a:cubicBezTo>
                                  <a:pt x="27432" y="0"/>
                                  <a:pt x="32004" y="1524"/>
                                  <a:pt x="35052" y="3048"/>
                                </a:cubicBezTo>
                                <a:lnTo>
                                  <a:pt x="32004" y="13716"/>
                                </a:lnTo>
                                <a:cubicBezTo>
                                  <a:pt x="28956" y="12192"/>
                                  <a:pt x="25908" y="10668"/>
                                  <a:pt x="22861" y="10668"/>
                                </a:cubicBezTo>
                                <a:cubicBezTo>
                                  <a:pt x="21337" y="10668"/>
                                  <a:pt x="18288" y="12192"/>
                                  <a:pt x="16764" y="13716"/>
                                </a:cubicBezTo>
                                <a:cubicBezTo>
                                  <a:pt x="15240" y="15240"/>
                                  <a:pt x="13716" y="16764"/>
                                  <a:pt x="12192" y="19812"/>
                                </a:cubicBezTo>
                                <a:cubicBezTo>
                                  <a:pt x="12192" y="22860"/>
                                  <a:pt x="10668" y="27432"/>
                                  <a:pt x="10668" y="32004"/>
                                </a:cubicBezTo>
                                <a:lnTo>
                                  <a:pt x="10668" y="67056"/>
                                </a:lnTo>
                                <a:lnTo>
                                  <a:pt x="0" y="67056"/>
                                </a:lnTo>
                                <a:lnTo>
                                  <a:pt x="0" y="1524"/>
                                </a:lnTo>
                                <a:lnTo>
                                  <a:pt x="9144" y="1524"/>
                                </a:lnTo>
                                <a:lnTo>
                                  <a:pt x="9144" y="10668"/>
                                </a:lnTo>
                                <a:cubicBezTo>
                                  <a:pt x="12192" y="6096"/>
                                  <a:pt x="15240" y="3048"/>
                                  <a:pt x="16764" y="1524"/>
                                </a:cubicBezTo>
                                <a:cubicBezTo>
                                  <a:pt x="18288" y="0"/>
                                  <a:pt x="21337" y="0"/>
                                  <a:pt x="24385"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4" name="Shape 414"/>
                        <wps:cNvSpPr/>
                        <wps:spPr>
                          <a:xfrm>
                            <a:off x="3433573" y="876300"/>
                            <a:ext cx="30480" cy="68580"/>
                          </a:xfrm>
                          <a:custGeom>
                            <a:avLst/>
                            <a:gdLst/>
                            <a:ahLst/>
                            <a:cxnLst/>
                            <a:rect l="0" t="0" r="0" b="0"/>
                            <a:pathLst>
                              <a:path w="30480" h="68580">
                                <a:moveTo>
                                  <a:pt x="0" y="0"/>
                                </a:moveTo>
                                <a:cubicBezTo>
                                  <a:pt x="9144" y="0"/>
                                  <a:pt x="16764" y="3048"/>
                                  <a:pt x="22860" y="9144"/>
                                </a:cubicBezTo>
                                <a:cubicBezTo>
                                  <a:pt x="27432" y="15240"/>
                                  <a:pt x="30480" y="22860"/>
                                  <a:pt x="30480" y="33528"/>
                                </a:cubicBezTo>
                                <a:cubicBezTo>
                                  <a:pt x="30480" y="41148"/>
                                  <a:pt x="30480" y="48768"/>
                                  <a:pt x="27432" y="53340"/>
                                </a:cubicBezTo>
                                <a:cubicBezTo>
                                  <a:pt x="24384" y="57912"/>
                                  <a:pt x="21336" y="62484"/>
                                  <a:pt x="16764" y="64008"/>
                                </a:cubicBezTo>
                                <a:cubicBezTo>
                                  <a:pt x="10668" y="67056"/>
                                  <a:pt x="6096" y="68580"/>
                                  <a:pt x="0" y="68580"/>
                                </a:cubicBezTo>
                                <a:lnTo>
                                  <a:pt x="0" y="59436"/>
                                </a:lnTo>
                                <a:cubicBezTo>
                                  <a:pt x="6096" y="59436"/>
                                  <a:pt x="10668" y="57912"/>
                                  <a:pt x="13716" y="53340"/>
                                </a:cubicBezTo>
                                <a:cubicBezTo>
                                  <a:pt x="18288" y="48768"/>
                                  <a:pt x="19812" y="42672"/>
                                  <a:pt x="19812" y="33528"/>
                                </a:cubicBezTo>
                                <a:cubicBezTo>
                                  <a:pt x="19812" y="25908"/>
                                  <a:pt x="18288" y="19812"/>
                                  <a:pt x="13716" y="15240"/>
                                </a:cubicBezTo>
                                <a:cubicBezTo>
                                  <a:pt x="10668" y="10668"/>
                                  <a:pt x="6096"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6" name="Shape 416"/>
                        <wps:cNvSpPr/>
                        <wps:spPr>
                          <a:xfrm>
                            <a:off x="164593" y="1786128"/>
                            <a:ext cx="59436" cy="91440"/>
                          </a:xfrm>
                          <a:custGeom>
                            <a:avLst/>
                            <a:gdLst/>
                            <a:ahLst/>
                            <a:cxnLst/>
                            <a:rect l="0" t="0" r="0" b="0"/>
                            <a:pathLst>
                              <a:path w="59436" h="91440">
                                <a:moveTo>
                                  <a:pt x="32004" y="0"/>
                                </a:moveTo>
                                <a:cubicBezTo>
                                  <a:pt x="39624" y="0"/>
                                  <a:pt x="47244" y="1524"/>
                                  <a:pt x="51816" y="6096"/>
                                </a:cubicBezTo>
                                <a:cubicBezTo>
                                  <a:pt x="57912" y="12192"/>
                                  <a:pt x="59436" y="16764"/>
                                  <a:pt x="59436" y="24384"/>
                                </a:cubicBezTo>
                                <a:cubicBezTo>
                                  <a:pt x="59436" y="28956"/>
                                  <a:pt x="59436" y="32004"/>
                                  <a:pt x="57912" y="35052"/>
                                </a:cubicBezTo>
                                <a:cubicBezTo>
                                  <a:pt x="56388" y="39624"/>
                                  <a:pt x="53340" y="42672"/>
                                  <a:pt x="50292" y="47244"/>
                                </a:cubicBezTo>
                                <a:cubicBezTo>
                                  <a:pt x="47244" y="50292"/>
                                  <a:pt x="41148" y="56388"/>
                                  <a:pt x="33528" y="62484"/>
                                </a:cubicBezTo>
                                <a:cubicBezTo>
                                  <a:pt x="25908" y="68580"/>
                                  <a:pt x="21336" y="71628"/>
                                  <a:pt x="19812" y="73152"/>
                                </a:cubicBezTo>
                                <a:cubicBezTo>
                                  <a:pt x="18288" y="76200"/>
                                  <a:pt x="16764" y="77724"/>
                                  <a:pt x="15240" y="79248"/>
                                </a:cubicBezTo>
                                <a:lnTo>
                                  <a:pt x="59436" y="79248"/>
                                </a:lnTo>
                                <a:lnTo>
                                  <a:pt x="59436" y="91440"/>
                                </a:lnTo>
                                <a:lnTo>
                                  <a:pt x="0" y="91440"/>
                                </a:lnTo>
                                <a:cubicBezTo>
                                  <a:pt x="0" y="88392"/>
                                  <a:pt x="0" y="85344"/>
                                  <a:pt x="1524" y="82296"/>
                                </a:cubicBezTo>
                                <a:cubicBezTo>
                                  <a:pt x="3048" y="79248"/>
                                  <a:pt x="4572" y="74676"/>
                                  <a:pt x="7620" y="70104"/>
                                </a:cubicBezTo>
                                <a:cubicBezTo>
                                  <a:pt x="12192" y="67056"/>
                                  <a:pt x="16764" y="62484"/>
                                  <a:pt x="22860" y="56388"/>
                                </a:cubicBezTo>
                                <a:cubicBezTo>
                                  <a:pt x="33528" y="48768"/>
                                  <a:pt x="39624" y="42672"/>
                                  <a:pt x="42672" y="38100"/>
                                </a:cubicBezTo>
                                <a:cubicBezTo>
                                  <a:pt x="47244" y="33528"/>
                                  <a:pt x="48768" y="28956"/>
                                  <a:pt x="48768" y="24384"/>
                                </a:cubicBezTo>
                                <a:cubicBezTo>
                                  <a:pt x="48768" y="19812"/>
                                  <a:pt x="47244" y="16764"/>
                                  <a:pt x="44196" y="13716"/>
                                </a:cubicBezTo>
                                <a:cubicBezTo>
                                  <a:pt x="39624" y="10668"/>
                                  <a:pt x="36576" y="9144"/>
                                  <a:pt x="30480" y="9144"/>
                                </a:cubicBezTo>
                                <a:cubicBezTo>
                                  <a:pt x="25908" y="9144"/>
                                  <a:pt x="21336" y="10668"/>
                                  <a:pt x="18288" y="13716"/>
                                </a:cubicBezTo>
                                <a:cubicBezTo>
                                  <a:pt x="15240" y="16764"/>
                                  <a:pt x="13716" y="21336"/>
                                  <a:pt x="13716" y="27432"/>
                                </a:cubicBezTo>
                                <a:lnTo>
                                  <a:pt x="1524" y="25908"/>
                                </a:lnTo>
                                <a:cubicBezTo>
                                  <a:pt x="3048" y="16764"/>
                                  <a:pt x="6096" y="10668"/>
                                  <a:pt x="10668" y="6096"/>
                                </a:cubicBezTo>
                                <a:cubicBezTo>
                                  <a:pt x="15240" y="1524"/>
                                  <a:pt x="22860" y="0"/>
                                  <a:pt x="3200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7" name="Shape 417"/>
                        <wps:cNvSpPr/>
                        <wps:spPr>
                          <a:xfrm>
                            <a:off x="0" y="1740408"/>
                            <a:ext cx="195815" cy="184404"/>
                          </a:xfrm>
                          <a:custGeom>
                            <a:avLst/>
                            <a:gdLst/>
                            <a:ahLst/>
                            <a:cxnLst/>
                            <a:rect l="0" t="0" r="0" b="0"/>
                            <a:pathLst>
                              <a:path w="195815" h="184404">
                                <a:moveTo>
                                  <a:pt x="97536" y="0"/>
                                </a:moveTo>
                                <a:lnTo>
                                  <a:pt x="195815" y="0"/>
                                </a:lnTo>
                                <a:lnTo>
                                  <a:pt x="195815" y="6096"/>
                                </a:lnTo>
                                <a:lnTo>
                                  <a:pt x="102108" y="6096"/>
                                </a:lnTo>
                                <a:lnTo>
                                  <a:pt x="10064" y="92202"/>
                                </a:lnTo>
                                <a:lnTo>
                                  <a:pt x="100584" y="176882"/>
                                </a:lnTo>
                                <a:lnTo>
                                  <a:pt x="100584" y="176784"/>
                                </a:lnTo>
                                <a:lnTo>
                                  <a:pt x="195815" y="176784"/>
                                </a:lnTo>
                                <a:lnTo>
                                  <a:pt x="195815" y="184404"/>
                                </a:lnTo>
                                <a:lnTo>
                                  <a:pt x="99060" y="184404"/>
                                </a:lnTo>
                                <a:lnTo>
                                  <a:pt x="97536" y="182880"/>
                                </a:lnTo>
                                <a:lnTo>
                                  <a:pt x="3048" y="94488"/>
                                </a:lnTo>
                                <a:lnTo>
                                  <a:pt x="0" y="91440"/>
                                </a:lnTo>
                                <a:lnTo>
                                  <a:pt x="3048" y="89916"/>
                                </a:lnTo>
                                <a:lnTo>
                                  <a:pt x="9753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8" name="Shape 418"/>
                        <wps:cNvSpPr/>
                        <wps:spPr>
                          <a:xfrm>
                            <a:off x="195815" y="1740408"/>
                            <a:ext cx="195854" cy="184404"/>
                          </a:xfrm>
                          <a:custGeom>
                            <a:avLst/>
                            <a:gdLst/>
                            <a:ahLst/>
                            <a:cxnLst/>
                            <a:rect l="0" t="0" r="0" b="0"/>
                            <a:pathLst>
                              <a:path w="195854" h="184404">
                                <a:moveTo>
                                  <a:pt x="0" y="0"/>
                                </a:moveTo>
                                <a:lnTo>
                                  <a:pt x="96793" y="0"/>
                                </a:lnTo>
                                <a:lnTo>
                                  <a:pt x="192805" y="89916"/>
                                </a:lnTo>
                                <a:lnTo>
                                  <a:pt x="195854" y="91440"/>
                                </a:lnTo>
                                <a:lnTo>
                                  <a:pt x="192805" y="94488"/>
                                </a:lnTo>
                                <a:lnTo>
                                  <a:pt x="96793" y="182880"/>
                                </a:lnTo>
                                <a:lnTo>
                                  <a:pt x="96793" y="184404"/>
                                </a:lnTo>
                                <a:lnTo>
                                  <a:pt x="0" y="184404"/>
                                </a:lnTo>
                                <a:lnTo>
                                  <a:pt x="0" y="176784"/>
                                </a:lnTo>
                                <a:lnTo>
                                  <a:pt x="93877" y="176784"/>
                                </a:lnTo>
                                <a:lnTo>
                                  <a:pt x="185751" y="92202"/>
                                </a:lnTo>
                                <a:lnTo>
                                  <a:pt x="92222"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19" name="Shape 419"/>
                        <wps:cNvSpPr/>
                        <wps:spPr>
                          <a:xfrm>
                            <a:off x="254509" y="1994916"/>
                            <a:ext cx="37338" cy="91440"/>
                          </a:xfrm>
                          <a:custGeom>
                            <a:avLst/>
                            <a:gdLst/>
                            <a:ahLst/>
                            <a:cxnLst/>
                            <a:rect l="0" t="0" r="0" b="0"/>
                            <a:pathLst>
                              <a:path w="37338" h="91440">
                                <a:moveTo>
                                  <a:pt x="0" y="0"/>
                                </a:moveTo>
                                <a:lnTo>
                                  <a:pt x="32004" y="0"/>
                                </a:lnTo>
                                <a:lnTo>
                                  <a:pt x="37338" y="533"/>
                                </a:lnTo>
                                <a:lnTo>
                                  <a:pt x="37338" y="11735"/>
                                </a:lnTo>
                                <a:lnTo>
                                  <a:pt x="32004" y="10668"/>
                                </a:lnTo>
                                <a:lnTo>
                                  <a:pt x="12192" y="10668"/>
                                </a:lnTo>
                                <a:lnTo>
                                  <a:pt x="12192" y="80772"/>
                                </a:lnTo>
                                <a:lnTo>
                                  <a:pt x="32004" y="80772"/>
                                </a:lnTo>
                                <a:lnTo>
                                  <a:pt x="37338" y="80179"/>
                                </a:lnTo>
                                <a:lnTo>
                                  <a:pt x="37338" y="91017"/>
                                </a:lnTo>
                                <a:lnTo>
                                  <a:pt x="33528" y="91440"/>
                                </a:lnTo>
                                <a:lnTo>
                                  <a:pt x="0"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0" name="Shape 420"/>
                        <wps:cNvSpPr/>
                        <wps:spPr>
                          <a:xfrm>
                            <a:off x="163069" y="1994916"/>
                            <a:ext cx="71628" cy="91440"/>
                          </a:xfrm>
                          <a:custGeom>
                            <a:avLst/>
                            <a:gdLst/>
                            <a:ahLst/>
                            <a:cxnLst/>
                            <a:rect l="0" t="0" r="0" b="0"/>
                            <a:pathLst>
                              <a:path w="71628" h="91440">
                                <a:moveTo>
                                  <a:pt x="0" y="0"/>
                                </a:moveTo>
                                <a:lnTo>
                                  <a:pt x="12192" y="0"/>
                                </a:lnTo>
                                <a:lnTo>
                                  <a:pt x="59436" y="71628"/>
                                </a:lnTo>
                                <a:lnTo>
                                  <a:pt x="59436" y="0"/>
                                </a:lnTo>
                                <a:lnTo>
                                  <a:pt x="71628" y="0"/>
                                </a:lnTo>
                                <a:lnTo>
                                  <a:pt x="71628" y="91440"/>
                                </a:lnTo>
                                <a:lnTo>
                                  <a:pt x="59436" y="91440"/>
                                </a:lnTo>
                                <a:lnTo>
                                  <a:pt x="10668" y="19812"/>
                                </a:lnTo>
                                <a:lnTo>
                                  <a:pt x="10668" y="91440"/>
                                </a:lnTo>
                                <a:lnTo>
                                  <a:pt x="0"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1" name="Shape 421"/>
                        <wps:cNvSpPr/>
                        <wps:spPr>
                          <a:xfrm>
                            <a:off x="60960" y="1993392"/>
                            <a:ext cx="83820" cy="94488"/>
                          </a:xfrm>
                          <a:custGeom>
                            <a:avLst/>
                            <a:gdLst/>
                            <a:ahLst/>
                            <a:cxnLst/>
                            <a:rect l="0" t="0" r="0" b="0"/>
                            <a:pathLst>
                              <a:path w="83820" h="94488">
                                <a:moveTo>
                                  <a:pt x="45720" y="0"/>
                                </a:moveTo>
                                <a:cubicBezTo>
                                  <a:pt x="51816" y="0"/>
                                  <a:pt x="57912" y="1524"/>
                                  <a:pt x="64008" y="3048"/>
                                </a:cubicBezTo>
                                <a:cubicBezTo>
                                  <a:pt x="68580" y="6096"/>
                                  <a:pt x="73152" y="9144"/>
                                  <a:pt x="76200" y="12192"/>
                                </a:cubicBezTo>
                                <a:cubicBezTo>
                                  <a:pt x="79248" y="16764"/>
                                  <a:pt x="82296" y="21336"/>
                                  <a:pt x="83820" y="27432"/>
                                </a:cubicBezTo>
                                <a:lnTo>
                                  <a:pt x="71628" y="30480"/>
                                </a:lnTo>
                                <a:cubicBezTo>
                                  <a:pt x="71628" y="25908"/>
                                  <a:pt x="68580" y="22860"/>
                                  <a:pt x="67056" y="19812"/>
                                </a:cubicBezTo>
                                <a:cubicBezTo>
                                  <a:pt x="65532" y="16764"/>
                                  <a:pt x="62484" y="15240"/>
                                  <a:pt x="57912" y="13716"/>
                                </a:cubicBezTo>
                                <a:cubicBezTo>
                                  <a:pt x="54864" y="12192"/>
                                  <a:pt x="50292" y="10668"/>
                                  <a:pt x="45720" y="10668"/>
                                </a:cubicBezTo>
                                <a:cubicBezTo>
                                  <a:pt x="41148" y="10668"/>
                                  <a:pt x="35052" y="12192"/>
                                  <a:pt x="32004" y="13716"/>
                                </a:cubicBezTo>
                                <a:cubicBezTo>
                                  <a:pt x="27432" y="15240"/>
                                  <a:pt x="24384" y="16764"/>
                                  <a:pt x="21336" y="19812"/>
                                </a:cubicBezTo>
                                <a:cubicBezTo>
                                  <a:pt x="19812" y="22860"/>
                                  <a:pt x="18288" y="25908"/>
                                  <a:pt x="16764" y="28956"/>
                                </a:cubicBezTo>
                                <a:cubicBezTo>
                                  <a:pt x="13716" y="35052"/>
                                  <a:pt x="12192" y="41148"/>
                                  <a:pt x="12192" y="47244"/>
                                </a:cubicBezTo>
                                <a:cubicBezTo>
                                  <a:pt x="12192" y="54864"/>
                                  <a:pt x="13716" y="62484"/>
                                  <a:pt x="16764" y="67056"/>
                                </a:cubicBezTo>
                                <a:cubicBezTo>
                                  <a:pt x="19812" y="73152"/>
                                  <a:pt x="24384" y="77724"/>
                                  <a:pt x="28956" y="79248"/>
                                </a:cubicBezTo>
                                <a:cubicBezTo>
                                  <a:pt x="35052" y="82296"/>
                                  <a:pt x="39624" y="83820"/>
                                  <a:pt x="45720" y="83820"/>
                                </a:cubicBezTo>
                                <a:cubicBezTo>
                                  <a:pt x="51816" y="83820"/>
                                  <a:pt x="56388" y="82296"/>
                                  <a:pt x="60960" y="80772"/>
                                </a:cubicBezTo>
                                <a:cubicBezTo>
                                  <a:pt x="67056" y="79248"/>
                                  <a:pt x="70104" y="76200"/>
                                  <a:pt x="73152" y="74676"/>
                                </a:cubicBezTo>
                                <a:lnTo>
                                  <a:pt x="73152" y="57912"/>
                                </a:lnTo>
                                <a:lnTo>
                                  <a:pt x="45720" y="57912"/>
                                </a:lnTo>
                                <a:lnTo>
                                  <a:pt x="45720" y="47244"/>
                                </a:lnTo>
                                <a:lnTo>
                                  <a:pt x="83820" y="47244"/>
                                </a:lnTo>
                                <a:lnTo>
                                  <a:pt x="83820" y="80772"/>
                                </a:lnTo>
                                <a:cubicBezTo>
                                  <a:pt x="79248" y="85344"/>
                                  <a:pt x="73152" y="88392"/>
                                  <a:pt x="65532" y="91440"/>
                                </a:cubicBezTo>
                                <a:cubicBezTo>
                                  <a:pt x="59436" y="92964"/>
                                  <a:pt x="53340" y="94488"/>
                                  <a:pt x="47244" y="94488"/>
                                </a:cubicBezTo>
                                <a:cubicBezTo>
                                  <a:pt x="38100" y="94488"/>
                                  <a:pt x="30480" y="92964"/>
                                  <a:pt x="22860" y="88392"/>
                                </a:cubicBezTo>
                                <a:cubicBezTo>
                                  <a:pt x="15240" y="85344"/>
                                  <a:pt x="9144" y="79248"/>
                                  <a:pt x="6096" y="71628"/>
                                </a:cubicBezTo>
                                <a:cubicBezTo>
                                  <a:pt x="1524" y="65532"/>
                                  <a:pt x="0" y="56388"/>
                                  <a:pt x="0" y="47244"/>
                                </a:cubicBezTo>
                                <a:cubicBezTo>
                                  <a:pt x="0" y="39624"/>
                                  <a:pt x="1524" y="30480"/>
                                  <a:pt x="6096" y="22860"/>
                                </a:cubicBezTo>
                                <a:cubicBezTo>
                                  <a:pt x="9144" y="15240"/>
                                  <a:pt x="15240" y="9144"/>
                                  <a:pt x="21336" y="6096"/>
                                </a:cubicBezTo>
                                <a:cubicBezTo>
                                  <a:pt x="28956" y="3048"/>
                                  <a:pt x="36576" y="0"/>
                                  <a:pt x="4572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2" name="Shape 422"/>
                        <wps:cNvSpPr/>
                        <wps:spPr>
                          <a:xfrm>
                            <a:off x="291847" y="1995449"/>
                            <a:ext cx="37338" cy="90484"/>
                          </a:xfrm>
                          <a:custGeom>
                            <a:avLst/>
                            <a:gdLst/>
                            <a:ahLst/>
                            <a:cxnLst/>
                            <a:rect l="0" t="0" r="0" b="0"/>
                            <a:pathLst>
                              <a:path w="37338" h="90484">
                                <a:moveTo>
                                  <a:pt x="0" y="0"/>
                                </a:moveTo>
                                <a:lnTo>
                                  <a:pt x="9906" y="991"/>
                                </a:lnTo>
                                <a:cubicBezTo>
                                  <a:pt x="16002" y="2515"/>
                                  <a:pt x="20574" y="4039"/>
                                  <a:pt x="23622" y="7087"/>
                                </a:cubicBezTo>
                                <a:cubicBezTo>
                                  <a:pt x="28194" y="11659"/>
                                  <a:pt x="32766" y="17755"/>
                                  <a:pt x="34290" y="23851"/>
                                </a:cubicBezTo>
                                <a:cubicBezTo>
                                  <a:pt x="37338" y="29947"/>
                                  <a:pt x="37338" y="36043"/>
                                  <a:pt x="37338" y="45187"/>
                                </a:cubicBezTo>
                                <a:cubicBezTo>
                                  <a:pt x="37338" y="51283"/>
                                  <a:pt x="37338" y="57379"/>
                                  <a:pt x="35814" y="63475"/>
                                </a:cubicBezTo>
                                <a:cubicBezTo>
                                  <a:pt x="34290" y="68047"/>
                                  <a:pt x="31242" y="72619"/>
                                  <a:pt x="29718" y="77191"/>
                                </a:cubicBezTo>
                                <a:cubicBezTo>
                                  <a:pt x="26670" y="80239"/>
                                  <a:pt x="23622" y="83287"/>
                                  <a:pt x="20574" y="84811"/>
                                </a:cubicBezTo>
                                <a:cubicBezTo>
                                  <a:pt x="17526" y="86335"/>
                                  <a:pt x="14478" y="87859"/>
                                  <a:pt x="9906" y="89383"/>
                                </a:cubicBezTo>
                                <a:lnTo>
                                  <a:pt x="0" y="90484"/>
                                </a:lnTo>
                                <a:lnTo>
                                  <a:pt x="0" y="79646"/>
                                </a:lnTo>
                                <a:lnTo>
                                  <a:pt x="8382" y="78715"/>
                                </a:lnTo>
                                <a:cubicBezTo>
                                  <a:pt x="11430" y="77191"/>
                                  <a:pt x="14478" y="75667"/>
                                  <a:pt x="16002" y="74143"/>
                                </a:cubicBezTo>
                                <a:cubicBezTo>
                                  <a:pt x="19050" y="71095"/>
                                  <a:pt x="22098" y="66523"/>
                                  <a:pt x="23622" y="61951"/>
                                </a:cubicBezTo>
                                <a:cubicBezTo>
                                  <a:pt x="25146" y="57379"/>
                                  <a:pt x="25146" y="51283"/>
                                  <a:pt x="25146" y="45187"/>
                                </a:cubicBezTo>
                                <a:cubicBezTo>
                                  <a:pt x="25146" y="34519"/>
                                  <a:pt x="23622" y="28423"/>
                                  <a:pt x="20574" y="22327"/>
                                </a:cubicBezTo>
                                <a:cubicBezTo>
                                  <a:pt x="17526" y="17755"/>
                                  <a:pt x="14478" y="14707"/>
                                  <a:pt x="9906" y="13183"/>
                                </a:cubicBezTo>
                                <a:lnTo>
                                  <a:pt x="0" y="1120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4" name="Shape 424"/>
                        <wps:cNvSpPr/>
                        <wps:spPr>
                          <a:xfrm>
                            <a:off x="3337561" y="2063158"/>
                            <a:ext cx="25146" cy="46058"/>
                          </a:xfrm>
                          <a:custGeom>
                            <a:avLst/>
                            <a:gdLst/>
                            <a:ahLst/>
                            <a:cxnLst/>
                            <a:rect l="0" t="0" r="0" b="0"/>
                            <a:pathLst>
                              <a:path w="25146" h="46058">
                                <a:moveTo>
                                  <a:pt x="25146" y="0"/>
                                </a:moveTo>
                                <a:lnTo>
                                  <a:pt x="25146" y="14817"/>
                                </a:lnTo>
                                <a:lnTo>
                                  <a:pt x="10668" y="35390"/>
                                </a:lnTo>
                                <a:lnTo>
                                  <a:pt x="25146" y="35390"/>
                                </a:lnTo>
                                <a:lnTo>
                                  <a:pt x="25146" y="46058"/>
                                </a:lnTo>
                                <a:lnTo>
                                  <a:pt x="0" y="46058"/>
                                </a:lnTo>
                                <a:lnTo>
                                  <a:pt x="0" y="35390"/>
                                </a:lnTo>
                                <a:lnTo>
                                  <a:pt x="251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5" name="Shape 425"/>
                        <wps:cNvSpPr/>
                        <wps:spPr>
                          <a:xfrm>
                            <a:off x="3362706" y="2040636"/>
                            <a:ext cx="37338" cy="89916"/>
                          </a:xfrm>
                          <a:custGeom>
                            <a:avLst/>
                            <a:gdLst/>
                            <a:ahLst/>
                            <a:cxnLst/>
                            <a:rect l="0" t="0" r="0" b="0"/>
                            <a:pathLst>
                              <a:path w="37338" h="89916">
                                <a:moveTo>
                                  <a:pt x="16002" y="0"/>
                                </a:moveTo>
                                <a:lnTo>
                                  <a:pt x="25147" y="0"/>
                                </a:lnTo>
                                <a:lnTo>
                                  <a:pt x="25147" y="57912"/>
                                </a:lnTo>
                                <a:lnTo>
                                  <a:pt x="37338" y="57912"/>
                                </a:lnTo>
                                <a:lnTo>
                                  <a:pt x="37338" y="68580"/>
                                </a:lnTo>
                                <a:lnTo>
                                  <a:pt x="25147" y="68580"/>
                                </a:lnTo>
                                <a:lnTo>
                                  <a:pt x="25147" y="89916"/>
                                </a:lnTo>
                                <a:lnTo>
                                  <a:pt x="14478" y="89916"/>
                                </a:lnTo>
                                <a:lnTo>
                                  <a:pt x="14478" y="68580"/>
                                </a:lnTo>
                                <a:lnTo>
                                  <a:pt x="0" y="68580"/>
                                </a:lnTo>
                                <a:lnTo>
                                  <a:pt x="0" y="57912"/>
                                </a:lnTo>
                                <a:lnTo>
                                  <a:pt x="14478" y="57912"/>
                                </a:lnTo>
                                <a:lnTo>
                                  <a:pt x="14478" y="16764"/>
                                </a:lnTo>
                                <a:lnTo>
                                  <a:pt x="0" y="37338"/>
                                </a:lnTo>
                                <a:lnTo>
                                  <a:pt x="0" y="22521"/>
                                </a:lnTo>
                                <a:lnTo>
                                  <a:pt x="1600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6" name="Shape 426"/>
                        <wps:cNvSpPr/>
                        <wps:spPr>
                          <a:xfrm>
                            <a:off x="3174493" y="1993392"/>
                            <a:ext cx="195860" cy="185928"/>
                          </a:xfrm>
                          <a:custGeom>
                            <a:avLst/>
                            <a:gdLst/>
                            <a:ahLst/>
                            <a:cxnLst/>
                            <a:rect l="0" t="0" r="0" b="0"/>
                            <a:pathLst>
                              <a:path w="195860" h="185928">
                                <a:moveTo>
                                  <a:pt x="99060" y="0"/>
                                </a:moveTo>
                                <a:lnTo>
                                  <a:pt x="195860" y="0"/>
                                </a:lnTo>
                                <a:lnTo>
                                  <a:pt x="195860" y="7620"/>
                                </a:lnTo>
                                <a:lnTo>
                                  <a:pt x="102005" y="7620"/>
                                </a:lnTo>
                                <a:lnTo>
                                  <a:pt x="10875" y="92964"/>
                                </a:lnTo>
                                <a:lnTo>
                                  <a:pt x="102005" y="178308"/>
                                </a:lnTo>
                                <a:lnTo>
                                  <a:pt x="195860" y="178308"/>
                                </a:lnTo>
                                <a:lnTo>
                                  <a:pt x="195860" y="185928"/>
                                </a:lnTo>
                                <a:lnTo>
                                  <a:pt x="99060" y="185928"/>
                                </a:lnTo>
                                <a:lnTo>
                                  <a:pt x="99060" y="184404"/>
                                </a:lnTo>
                                <a:lnTo>
                                  <a:pt x="3048" y="96012"/>
                                </a:lnTo>
                                <a:lnTo>
                                  <a:pt x="0" y="92964"/>
                                </a:lnTo>
                                <a:lnTo>
                                  <a:pt x="3048" y="89916"/>
                                </a:lnTo>
                                <a:lnTo>
                                  <a:pt x="99060"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7" name="Shape 427"/>
                        <wps:cNvSpPr/>
                        <wps:spPr>
                          <a:xfrm>
                            <a:off x="3370353" y="1993392"/>
                            <a:ext cx="195808" cy="185928"/>
                          </a:xfrm>
                          <a:custGeom>
                            <a:avLst/>
                            <a:gdLst/>
                            <a:ahLst/>
                            <a:cxnLst/>
                            <a:rect l="0" t="0" r="0" b="0"/>
                            <a:pathLst>
                              <a:path w="195808" h="185928">
                                <a:moveTo>
                                  <a:pt x="0" y="0"/>
                                </a:moveTo>
                                <a:lnTo>
                                  <a:pt x="96748" y="0"/>
                                </a:lnTo>
                                <a:lnTo>
                                  <a:pt x="98272" y="1524"/>
                                </a:lnTo>
                                <a:lnTo>
                                  <a:pt x="192760" y="89916"/>
                                </a:lnTo>
                                <a:lnTo>
                                  <a:pt x="195808" y="92964"/>
                                </a:lnTo>
                                <a:lnTo>
                                  <a:pt x="192760" y="96012"/>
                                </a:lnTo>
                                <a:lnTo>
                                  <a:pt x="98272" y="184404"/>
                                </a:lnTo>
                                <a:lnTo>
                                  <a:pt x="96748" y="185928"/>
                                </a:lnTo>
                                <a:lnTo>
                                  <a:pt x="0" y="185928"/>
                                </a:lnTo>
                                <a:lnTo>
                                  <a:pt x="0" y="178308"/>
                                </a:lnTo>
                                <a:lnTo>
                                  <a:pt x="95224" y="178308"/>
                                </a:lnTo>
                                <a:lnTo>
                                  <a:pt x="95224" y="178382"/>
                                </a:lnTo>
                                <a:lnTo>
                                  <a:pt x="184986" y="92964"/>
                                </a:lnTo>
                                <a:lnTo>
                                  <a:pt x="95224" y="7546"/>
                                </a:lnTo>
                                <a:lnTo>
                                  <a:pt x="95224"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8" name="Shape 428"/>
                        <wps:cNvSpPr/>
                        <wps:spPr>
                          <a:xfrm>
                            <a:off x="3325368" y="2273808"/>
                            <a:ext cx="31242" cy="68580"/>
                          </a:xfrm>
                          <a:custGeom>
                            <a:avLst/>
                            <a:gdLst/>
                            <a:ahLst/>
                            <a:cxnLst/>
                            <a:rect l="0" t="0" r="0" b="0"/>
                            <a:pathLst>
                              <a:path w="31242" h="68580">
                                <a:moveTo>
                                  <a:pt x="30480" y="0"/>
                                </a:moveTo>
                                <a:lnTo>
                                  <a:pt x="31242" y="92"/>
                                </a:lnTo>
                                <a:lnTo>
                                  <a:pt x="31242" y="9483"/>
                                </a:lnTo>
                                <a:lnTo>
                                  <a:pt x="30480" y="9144"/>
                                </a:lnTo>
                                <a:cubicBezTo>
                                  <a:pt x="25908" y="9144"/>
                                  <a:pt x="21337" y="10668"/>
                                  <a:pt x="16764" y="15240"/>
                                </a:cubicBezTo>
                                <a:cubicBezTo>
                                  <a:pt x="13716" y="18288"/>
                                  <a:pt x="12192" y="24384"/>
                                  <a:pt x="12192" y="33528"/>
                                </a:cubicBezTo>
                                <a:cubicBezTo>
                                  <a:pt x="12192" y="42672"/>
                                  <a:pt x="13716" y="48768"/>
                                  <a:pt x="16764" y="51816"/>
                                </a:cubicBezTo>
                                <a:cubicBezTo>
                                  <a:pt x="21337" y="56388"/>
                                  <a:pt x="25908" y="59436"/>
                                  <a:pt x="30480" y="59436"/>
                                </a:cubicBezTo>
                                <a:lnTo>
                                  <a:pt x="31242" y="59013"/>
                                </a:lnTo>
                                <a:lnTo>
                                  <a:pt x="31242" y="68372"/>
                                </a:lnTo>
                                <a:lnTo>
                                  <a:pt x="30480" y="68580"/>
                                </a:lnTo>
                                <a:cubicBezTo>
                                  <a:pt x="21337" y="68580"/>
                                  <a:pt x="13716" y="65532"/>
                                  <a:pt x="9144" y="59436"/>
                                </a:cubicBezTo>
                                <a:cubicBezTo>
                                  <a:pt x="3049" y="53340"/>
                                  <a:pt x="0" y="44196"/>
                                  <a:pt x="0" y="33528"/>
                                </a:cubicBezTo>
                                <a:cubicBezTo>
                                  <a:pt x="0" y="21336"/>
                                  <a:pt x="3049" y="12192"/>
                                  <a:pt x="10668" y="6096"/>
                                </a:cubicBezTo>
                                <a:cubicBezTo>
                                  <a:pt x="16764" y="1524"/>
                                  <a:pt x="22861"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29" name="Shape 429"/>
                        <wps:cNvSpPr/>
                        <wps:spPr>
                          <a:xfrm>
                            <a:off x="3244597" y="2249424"/>
                            <a:ext cx="82296" cy="91440"/>
                          </a:xfrm>
                          <a:custGeom>
                            <a:avLst/>
                            <a:gdLst/>
                            <a:ahLst/>
                            <a:cxnLst/>
                            <a:rect l="0" t="0" r="0" b="0"/>
                            <a:pathLst>
                              <a:path w="82296" h="91440">
                                <a:moveTo>
                                  <a:pt x="0" y="0"/>
                                </a:moveTo>
                                <a:lnTo>
                                  <a:pt x="12192" y="0"/>
                                </a:lnTo>
                                <a:lnTo>
                                  <a:pt x="36576" y="65532"/>
                                </a:lnTo>
                                <a:cubicBezTo>
                                  <a:pt x="38100" y="71628"/>
                                  <a:pt x="39624" y="76200"/>
                                  <a:pt x="41148" y="80772"/>
                                </a:cubicBezTo>
                                <a:cubicBezTo>
                                  <a:pt x="42672" y="76200"/>
                                  <a:pt x="44196" y="71628"/>
                                  <a:pt x="45720" y="65532"/>
                                </a:cubicBezTo>
                                <a:lnTo>
                                  <a:pt x="70104" y="0"/>
                                </a:lnTo>
                                <a:lnTo>
                                  <a:pt x="82296" y="0"/>
                                </a:lnTo>
                                <a:lnTo>
                                  <a:pt x="47244" y="91440"/>
                                </a:lnTo>
                                <a:lnTo>
                                  <a:pt x="35052"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0" name="Shape 430"/>
                        <wps:cNvSpPr/>
                        <wps:spPr>
                          <a:xfrm>
                            <a:off x="3356611" y="2273900"/>
                            <a:ext cx="31242" cy="68280"/>
                          </a:xfrm>
                          <a:custGeom>
                            <a:avLst/>
                            <a:gdLst/>
                            <a:ahLst/>
                            <a:cxnLst/>
                            <a:rect l="0" t="0" r="0" b="0"/>
                            <a:pathLst>
                              <a:path w="31242" h="68280">
                                <a:moveTo>
                                  <a:pt x="0" y="0"/>
                                </a:moveTo>
                                <a:lnTo>
                                  <a:pt x="11811" y="1432"/>
                                </a:lnTo>
                                <a:cubicBezTo>
                                  <a:pt x="15621" y="2575"/>
                                  <a:pt x="19050" y="4480"/>
                                  <a:pt x="22098" y="7528"/>
                                </a:cubicBezTo>
                                <a:cubicBezTo>
                                  <a:pt x="28194" y="13624"/>
                                  <a:pt x="31242" y="22768"/>
                                  <a:pt x="31242" y="31912"/>
                                </a:cubicBezTo>
                                <a:cubicBezTo>
                                  <a:pt x="31242" y="41056"/>
                                  <a:pt x="29718" y="47152"/>
                                  <a:pt x="26670" y="53248"/>
                                </a:cubicBezTo>
                                <a:cubicBezTo>
                                  <a:pt x="23622" y="57820"/>
                                  <a:pt x="20574" y="60868"/>
                                  <a:pt x="16002" y="63916"/>
                                </a:cubicBezTo>
                                <a:lnTo>
                                  <a:pt x="0" y="68280"/>
                                </a:lnTo>
                                <a:lnTo>
                                  <a:pt x="0" y="58920"/>
                                </a:lnTo>
                                <a:lnTo>
                                  <a:pt x="12954" y="51724"/>
                                </a:lnTo>
                                <a:cubicBezTo>
                                  <a:pt x="17526" y="48676"/>
                                  <a:pt x="19050" y="41056"/>
                                  <a:pt x="19050" y="33436"/>
                                </a:cubicBezTo>
                                <a:cubicBezTo>
                                  <a:pt x="19050" y="24292"/>
                                  <a:pt x="17526" y="18196"/>
                                  <a:pt x="12954" y="15148"/>
                                </a:cubicBezTo>
                                <a:lnTo>
                                  <a:pt x="0" y="9391"/>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1" name="Shape 431"/>
                        <wps:cNvSpPr/>
                        <wps:spPr>
                          <a:xfrm>
                            <a:off x="3400045" y="2273808"/>
                            <a:ext cx="53340" cy="68580"/>
                          </a:xfrm>
                          <a:custGeom>
                            <a:avLst/>
                            <a:gdLst/>
                            <a:ahLst/>
                            <a:cxnLst/>
                            <a:rect l="0" t="0" r="0" b="0"/>
                            <a:pathLst>
                              <a:path w="53340" h="68580">
                                <a:moveTo>
                                  <a:pt x="0" y="0"/>
                                </a:moveTo>
                                <a:lnTo>
                                  <a:pt x="10668" y="0"/>
                                </a:lnTo>
                                <a:lnTo>
                                  <a:pt x="10668" y="36576"/>
                                </a:lnTo>
                                <a:cubicBezTo>
                                  <a:pt x="10668" y="42672"/>
                                  <a:pt x="10668" y="47244"/>
                                  <a:pt x="12192" y="48768"/>
                                </a:cubicBezTo>
                                <a:cubicBezTo>
                                  <a:pt x="12192" y="51816"/>
                                  <a:pt x="13716" y="54864"/>
                                  <a:pt x="16764" y="56388"/>
                                </a:cubicBezTo>
                                <a:cubicBezTo>
                                  <a:pt x="18288" y="57912"/>
                                  <a:pt x="21336" y="57912"/>
                                  <a:pt x="24385" y="57912"/>
                                </a:cubicBezTo>
                                <a:cubicBezTo>
                                  <a:pt x="27432" y="57912"/>
                                  <a:pt x="30480" y="57912"/>
                                  <a:pt x="33528" y="56388"/>
                                </a:cubicBezTo>
                                <a:cubicBezTo>
                                  <a:pt x="36576" y="54864"/>
                                  <a:pt x="39624" y="51816"/>
                                  <a:pt x="39624" y="48768"/>
                                </a:cubicBezTo>
                                <a:cubicBezTo>
                                  <a:pt x="41148" y="45720"/>
                                  <a:pt x="42673" y="41148"/>
                                  <a:pt x="42673" y="36576"/>
                                </a:cubicBezTo>
                                <a:lnTo>
                                  <a:pt x="42673" y="0"/>
                                </a:lnTo>
                                <a:lnTo>
                                  <a:pt x="53340" y="0"/>
                                </a:lnTo>
                                <a:lnTo>
                                  <a:pt x="53340" y="67056"/>
                                </a:lnTo>
                                <a:lnTo>
                                  <a:pt x="42673" y="67056"/>
                                </a:lnTo>
                                <a:lnTo>
                                  <a:pt x="42673" y="56388"/>
                                </a:lnTo>
                                <a:cubicBezTo>
                                  <a:pt x="38100" y="64008"/>
                                  <a:pt x="30480" y="68580"/>
                                  <a:pt x="22861" y="68580"/>
                                </a:cubicBezTo>
                                <a:cubicBezTo>
                                  <a:pt x="18288" y="68580"/>
                                  <a:pt x="15240" y="67056"/>
                                  <a:pt x="12192" y="65532"/>
                                </a:cubicBezTo>
                                <a:cubicBezTo>
                                  <a:pt x="7620" y="64008"/>
                                  <a:pt x="6097" y="62484"/>
                                  <a:pt x="4573" y="60960"/>
                                </a:cubicBezTo>
                                <a:cubicBezTo>
                                  <a:pt x="3048" y="57912"/>
                                  <a:pt x="1524" y="54864"/>
                                  <a:pt x="0" y="51816"/>
                                </a:cubicBezTo>
                                <a:cubicBezTo>
                                  <a:pt x="0" y="50292"/>
                                  <a:pt x="0" y="45720"/>
                                  <a:pt x="0" y="41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432" name="Shape 432"/>
                        <wps:cNvSpPr/>
                        <wps:spPr>
                          <a:xfrm>
                            <a:off x="3464053" y="2250948"/>
                            <a:ext cx="32003" cy="89916"/>
                          </a:xfrm>
                          <a:custGeom>
                            <a:avLst/>
                            <a:gdLst/>
                            <a:ahLst/>
                            <a:cxnLst/>
                            <a:rect l="0" t="0" r="0" b="0"/>
                            <a:pathLst>
                              <a:path w="32003" h="89916">
                                <a:moveTo>
                                  <a:pt x="19812" y="0"/>
                                </a:moveTo>
                                <a:lnTo>
                                  <a:pt x="19812" y="22860"/>
                                </a:lnTo>
                                <a:lnTo>
                                  <a:pt x="30480" y="22860"/>
                                </a:lnTo>
                                <a:lnTo>
                                  <a:pt x="30480" y="32004"/>
                                </a:lnTo>
                                <a:lnTo>
                                  <a:pt x="19812" y="32004"/>
                                </a:lnTo>
                                <a:lnTo>
                                  <a:pt x="19812" y="70104"/>
                                </a:lnTo>
                                <a:cubicBezTo>
                                  <a:pt x="19812" y="74676"/>
                                  <a:pt x="19812" y="76200"/>
                                  <a:pt x="19812" y="76200"/>
                                </a:cubicBezTo>
                                <a:cubicBezTo>
                                  <a:pt x="21336" y="77724"/>
                                  <a:pt x="21336" y="79248"/>
                                  <a:pt x="22860" y="79248"/>
                                </a:cubicBezTo>
                                <a:cubicBezTo>
                                  <a:pt x="22860" y="79248"/>
                                  <a:pt x="24384" y="79248"/>
                                  <a:pt x="25908" y="79248"/>
                                </a:cubicBezTo>
                                <a:cubicBezTo>
                                  <a:pt x="27432" y="79248"/>
                                  <a:pt x="28956" y="79248"/>
                                  <a:pt x="30480" y="79248"/>
                                </a:cubicBezTo>
                                <a:lnTo>
                                  <a:pt x="32003" y="89916"/>
                                </a:lnTo>
                                <a:cubicBezTo>
                                  <a:pt x="28956" y="89916"/>
                                  <a:pt x="25908" y="89916"/>
                                  <a:pt x="24384" y="89916"/>
                                </a:cubicBezTo>
                                <a:cubicBezTo>
                                  <a:pt x="19812" y="89916"/>
                                  <a:pt x="16764" y="89916"/>
                                  <a:pt x="15239" y="88392"/>
                                </a:cubicBezTo>
                                <a:cubicBezTo>
                                  <a:pt x="12192" y="86868"/>
                                  <a:pt x="10668" y="85344"/>
                                  <a:pt x="10668" y="83820"/>
                                </a:cubicBezTo>
                                <a:cubicBezTo>
                                  <a:pt x="9144" y="80772"/>
                                  <a:pt x="9144" y="76200"/>
                                  <a:pt x="9144" y="70104"/>
                                </a:cubicBezTo>
                                <a:lnTo>
                                  <a:pt x="9144" y="32004"/>
                                </a:lnTo>
                                <a:lnTo>
                                  <a:pt x="0" y="32004"/>
                                </a:lnTo>
                                <a:lnTo>
                                  <a:pt x="0" y="22860"/>
                                </a:lnTo>
                                <a:lnTo>
                                  <a:pt x="9144" y="22860"/>
                                </a:lnTo>
                                <a:lnTo>
                                  <a:pt x="9144" y="7620"/>
                                </a:lnTo>
                                <a:lnTo>
                                  <a:pt x="198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23" name="Shape 6423"/>
                        <wps:cNvSpPr/>
                        <wps:spPr>
                          <a:xfrm>
                            <a:off x="1580389" y="370332"/>
                            <a:ext cx="201168" cy="9144"/>
                          </a:xfrm>
                          <a:custGeom>
                            <a:avLst/>
                            <a:gdLst/>
                            <a:ahLst/>
                            <a:cxnLst/>
                            <a:rect l="0" t="0" r="0" b="0"/>
                            <a:pathLst>
                              <a:path w="201168" h="9144">
                                <a:moveTo>
                                  <a:pt x="0" y="0"/>
                                </a:moveTo>
                                <a:lnTo>
                                  <a:pt x="201168" y="0"/>
                                </a:lnTo>
                                <a:lnTo>
                                  <a:pt x="201168"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34" name="Shape 434"/>
                        <wps:cNvSpPr/>
                        <wps:spPr>
                          <a:xfrm>
                            <a:off x="1780033" y="371856"/>
                            <a:ext cx="269748" cy="509016"/>
                          </a:xfrm>
                          <a:custGeom>
                            <a:avLst/>
                            <a:gdLst/>
                            <a:ahLst/>
                            <a:cxnLst/>
                            <a:rect l="0" t="0" r="0" b="0"/>
                            <a:pathLst>
                              <a:path w="269748" h="509016">
                                <a:moveTo>
                                  <a:pt x="0" y="0"/>
                                </a:moveTo>
                                <a:lnTo>
                                  <a:pt x="4572" y="0"/>
                                </a:lnTo>
                                <a:lnTo>
                                  <a:pt x="4572" y="473964"/>
                                </a:lnTo>
                                <a:cubicBezTo>
                                  <a:pt x="4572" y="489204"/>
                                  <a:pt x="18288" y="504444"/>
                                  <a:pt x="33528" y="504444"/>
                                </a:cubicBezTo>
                                <a:lnTo>
                                  <a:pt x="269748" y="504444"/>
                                </a:lnTo>
                                <a:lnTo>
                                  <a:pt x="269748" y="509016"/>
                                </a:lnTo>
                                <a:lnTo>
                                  <a:pt x="33528" y="509016"/>
                                </a:lnTo>
                                <a:cubicBezTo>
                                  <a:pt x="16764" y="509016"/>
                                  <a:pt x="0" y="490728"/>
                                  <a:pt x="0" y="473964"/>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24" name="Shape 6424"/>
                        <wps:cNvSpPr/>
                        <wps:spPr>
                          <a:xfrm>
                            <a:off x="1781557" y="370332"/>
                            <a:ext cx="204216" cy="9144"/>
                          </a:xfrm>
                          <a:custGeom>
                            <a:avLst/>
                            <a:gdLst/>
                            <a:ahLst/>
                            <a:cxnLst/>
                            <a:rect l="0" t="0" r="0" b="0"/>
                            <a:pathLst>
                              <a:path w="204216" h="9144">
                                <a:moveTo>
                                  <a:pt x="0" y="0"/>
                                </a:moveTo>
                                <a:lnTo>
                                  <a:pt x="204216" y="0"/>
                                </a:lnTo>
                                <a:lnTo>
                                  <a:pt x="20421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36" name="Shape 436"/>
                        <wps:cNvSpPr/>
                        <wps:spPr>
                          <a:xfrm>
                            <a:off x="1760221" y="350520"/>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25" name="Shape 6425"/>
                        <wps:cNvSpPr/>
                        <wps:spPr>
                          <a:xfrm>
                            <a:off x="1781557" y="1068324"/>
                            <a:ext cx="268224" cy="9144"/>
                          </a:xfrm>
                          <a:custGeom>
                            <a:avLst/>
                            <a:gdLst/>
                            <a:ahLst/>
                            <a:cxnLst/>
                            <a:rect l="0" t="0" r="0" b="0"/>
                            <a:pathLst>
                              <a:path w="268224" h="9144">
                                <a:moveTo>
                                  <a:pt x="0" y="0"/>
                                </a:moveTo>
                                <a:lnTo>
                                  <a:pt x="268224" y="0"/>
                                </a:lnTo>
                                <a:lnTo>
                                  <a:pt x="268224"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38" name="Shape 438"/>
                        <wps:cNvSpPr/>
                        <wps:spPr>
                          <a:xfrm>
                            <a:off x="1274064" y="1068324"/>
                            <a:ext cx="507492" cy="77724"/>
                          </a:xfrm>
                          <a:custGeom>
                            <a:avLst/>
                            <a:gdLst/>
                            <a:ahLst/>
                            <a:cxnLst/>
                            <a:rect l="0" t="0" r="0" b="0"/>
                            <a:pathLst>
                              <a:path w="507492" h="77724">
                                <a:moveTo>
                                  <a:pt x="33528" y="0"/>
                                </a:moveTo>
                                <a:lnTo>
                                  <a:pt x="507492" y="0"/>
                                </a:lnTo>
                                <a:lnTo>
                                  <a:pt x="507492" y="4572"/>
                                </a:lnTo>
                                <a:lnTo>
                                  <a:pt x="33528" y="4572"/>
                                </a:lnTo>
                                <a:cubicBezTo>
                                  <a:pt x="18288" y="4572"/>
                                  <a:pt x="4572" y="18288"/>
                                  <a:pt x="4572" y="33528"/>
                                </a:cubicBezTo>
                                <a:lnTo>
                                  <a:pt x="4572" y="77724"/>
                                </a:lnTo>
                                <a:lnTo>
                                  <a:pt x="0" y="77724"/>
                                </a:lnTo>
                                <a:lnTo>
                                  <a:pt x="0" y="33528"/>
                                </a:lnTo>
                                <a:cubicBezTo>
                                  <a:pt x="0" y="16764"/>
                                  <a:pt x="16764" y="0"/>
                                  <a:pt x="33528"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26" name="Shape 6426"/>
                        <wps:cNvSpPr/>
                        <wps:spPr>
                          <a:xfrm>
                            <a:off x="1780033" y="1069848"/>
                            <a:ext cx="9144" cy="393192"/>
                          </a:xfrm>
                          <a:custGeom>
                            <a:avLst/>
                            <a:gdLst/>
                            <a:ahLst/>
                            <a:cxnLst/>
                            <a:rect l="0" t="0" r="0" b="0"/>
                            <a:pathLst>
                              <a:path w="9144" h="393192">
                                <a:moveTo>
                                  <a:pt x="0" y="0"/>
                                </a:moveTo>
                                <a:lnTo>
                                  <a:pt x="9144" y="0"/>
                                </a:lnTo>
                                <a:lnTo>
                                  <a:pt x="9144" y="393192"/>
                                </a:lnTo>
                                <a:lnTo>
                                  <a:pt x="0" y="393192"/>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0" name="Shape 440"/>
                        <wps:cNvSpPr/>
                        <wps:spPr>
                          <a:xfrm>
                            <a:off x="1760221" y="1048512"/>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1" name="Shape 441"/>
                        <wps:cNvSpPr/>
                        <wps:spPr>
                          <a:xfrm>
                            <a:off x="2467357" y="370332"/>
                            <a:ext cx="207264" cy="318516"/>
                          </a:xfrm>
                          <a:custGeom>
                            <a:avLst/>
                            <a:gdLst/>
                            <a:ahLst/>
                            <a:cxnLst/>
                            <a:rect l="0" t="0" r="0" b="0"/>
                            <a:pathLst>
                              <a:path w="207264" h="318516">
                                <a:moveTo>
                                  <a:pt x="0" y="0"/>
                                </a:moveTo>
                                <a:lnTo>
                                  <a:pt x="172212" y="0"/>
                                </a:lnTo>
                                <a:cubicBezTo>
                                  <a:pt x="188976" y="0"/>
                                  <a:pt x="207264" y="16764"/>
                                  <a:pt x="207264" y="33528"/>
                                </a:cubicBezTo>
                                <a:lnTo>
                                  <a:pt x="207264" y="318516"/>
                                </a:lnTo>
                                <a:lnTo>
                                  <a:pt x="202692" y="318516"/>
                                </a:lnTo>
                                <a:lnTo>
                                  <a:pt x="202692" y="33528"/>
                                </a:lnTo>
                                <a:cubicBezTo>
                                  <a:pt x="202692" y="18288"/>
                                  <a:pt x="187452" y="4572"/>
                                  <a:pt x="172212" y="4572"/>
                                </a:cubicBezTo>
                                <a:lnTo>
                                  <a:pt x="0" y="4572"/>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27" name="Shape 6427"/>
                        <wps:cNvSpPr/>
                        <wps:spPr>
                          <a:xfrm>
                            <a:off x="2671573" y="687324"/>
                            <a:ext cx="521208" cy="9144"/>
                          </a:xfrm>
                          <a:custGeom>
                            <a:avLst/>
                            <a:gdLst/>
                            <a:ahLst/>
                            <a:cxnLst/>
                            <a:rect l="0" t="0" r="0" b="0"/>
                            <a:pathLst>
                              <a:path w="521208" h="9144">
                                <a:moveTo>
                                  <a:pt x="0" y="0"/>
                                </a:moveTo>
                                <a:lnTo>
                                  <a:pt x="521208" y="0"/>
                                </a:lnTo>
                                <a:lnTo>
                                  <a:pt x="521208"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3" name="Shape 443"/>
                        <wps:cNvSpPr/>
                        <wps:spPr>
                          <a:xfrm>
                            <a:off x="2531364" y="688848"/>
                            <a:ext cx="143256" cy="320040"/>
                          </a:xfrm>
                          <a:custGeom>
                            <a:avLst/>
                            <a:gdLst/>
                            <a:ahLst/>
                            <a:cxnLst/>
                            <a:rect l="0" t="0" r="0" b="0"/>
                            <a:pathLst>
                              <a:path w="143256" h="320040">
                                <a:moveTo>
                                  <a:pt x="138684" y="0"/>
                                </a:moveTo>
                                <a:lnTo>
                                  <a:pt x="143256" y="0"/>
                                </a:lnTo>
                                <a:lnTo>
                                  <a:pt x="143256" y="284988"/>
                                </a:lnTo>
                                <a:cubicBezTo>
                                  <a:pt x="143256" y="301752"/>
                                  <a:pt x="124968" y="320040"/>
                                  <a:pt x="108204" y="320040"/>
                                </a:cubicBezTo>
                                <a:lnTo>
                                  <a:pt x="0" y="320040"/>
                                </a:lnTo>
                                <a:lnTo>
                                  <a:pt x="0" y="315468"/>
                                </a:lnTo>
                                <a:lnTo>
                                  <a:pt x="108204" y="315468"/>
                                </a:lnTo>
                                <a:cubicBezTo>
                                  <a:pt x="123444" y="315468"/>
                                  <a:pt x="138684" y="300228"/>
                                  <a:pt x="138684" y="284988"/>
                                </a:cubicBezTo>
                                <a:lnTo>
                                  <a:pt x="138684"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4" name="Shape 444"/>
                        <wps:cNvSpPr/>
                        <wps:spPr>
                          <a:xfrm>
                            <a:off x="2650237" y="667512"/>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28" name="Shape 6428"/>
                        <wps:cNvSpPr/>
                        <wps:spPr>
                          <a:xfrm>
                            <a:off x="373381" y="370332"/>
                            <a:ext cx="722376" cy="9144"/>
                          </a:xfrm>
                          <a:custGeom>
                            <a:avLst/>
                            <a:gdLst/>
                            <a:ahLst/>
                            <a:cxnLst/>
                            <a:rect l="0" t="0" r="0" b="0"/>
                            <a:pathLst>
                              <a:path w="722376" h="9144">
                                <a:moveTo>
                                  <a:pt x="0" y="0"/>
                                </a:moveTo>
                                <a:lnTo>
                                  <a:pt x="722376" y="0"/>
                                </a:lnTo>
                                <a:lnTo>
                                  <a:pt x="72237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6" name="Shape 446"/>
                        <wps:cNvSpPr/>
                        <wps:spPr>
                          <a:xfrm>
                            <a:off x="373381" y="1627632"/>
                            <a:ext cx="905256" cy="207264"/>
                          </a:xfrm>
                          <a:custGeom>
                            <a:avLst/>
                            <a:gdLst/>
                            <a:ahLst/>
                            <a:cxnLst/>
                            <a:rect l="0" t="0" r="0" b="0"/>
                            <a:pathLst>
                              <a:path w="905256" h="207264">
                                <a:moveTo>
                                  <a:pt x="900684" y="0"/>
                                </a:moveTo>
                                <a:lnTo>
                                  <a:pt x="905256" y="0"/>
                                </a:lnTo>
                                <a:lnTo>
                                  <a:pt x="905256" y="172212"/>
                                </a:lnTo>
                                <a:cubicBezTo>
                                  <a:pt x="905256" y="188976"/>
                                  <a:pt x="886968" y="207264"/>
                                  <a:pt x="870204" y="207264"/>
                                </a:cubicBezTo>
                                <a:lnTo>
                                  <a:pt x="0" y="207264"/>
                                </a:lnTo>
                                <a:lnTo>
                                  <a:pt x="0" y="202692"/>
                                </a:lnTo>
                                <a:lnTo>
                                  <a:pt x="870204" y="202692"/>
                                </a:lnTo>
                                <a:cubicBezTo>
                                  <a:pt x="885444" y="202692"/>
                                  <a:pt x="900684" y="187452"/>
                                  <a:pt x="900684" y="172212"/>
                                </a:cubicBezTo>
                                <a:lnTo>
                                  <a:pt x="900684"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447" name="Shape 447"/>
                        <wps:cNvSpPr/>
                        <wps:spPr>
                          <a:xfrm>
                            <a:off x="1780033" y="1944624"/>
                            <a:ext cx="1412748" cy="143256"/>
                          </a:xfrm>
                          <a:custGeom>
                            <a:avLst/>
                            <a:gdLst/>
                            <a:ahLst/>
                            <a:cxnLst/>
                            <a:rect l="0" t="0" r="0" b="0"/>
                            <a:pathLst>
                              <a:path w="1412748" h="143256">
                                <a:moveTo>
                                  <a:pt x="0" y="0"/>
                                </a:moveTo>
                                <a:lnTo>
                                  <a:pt x="4572" y="0"/>
                                </a:lnTo>
                                <a:lnTo>
                                  <a:pt x="4572" y="108204"/>
                                </a:lnTo>
                                <a:cubicBezTo>
                                  <a:pt x="4572" y="123444"/>
                                  <a:pt x="18288" y="138684"/>
                                  <a:pt x="33528" y="138684"/>
                                </a:cubicBezTo>
                                <a:lnTo>
                                  <a:pt x="1412748" y="138684"/>
                                </a:lnTo>
                                <a:lnTo>
                                  <a:pt x="1412748" y="143256"/>
                                </a:lnTo>
                                <a:lnTo>
                                  <a:pt x="33528" y="143256"/>
                                </a:lnTo>
                                <a:cubicBezTo>
                                  <a:pt x="16764" y="143256"/>
                                  <a:pt x="0" y="124968"/>
                                  <a:pt x="0" y="108204"/>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g:wgp>
                  </a:graphicData>
                </a:graphic>
              </wp:inline>
            </w:drawing>
          </mc:Choice>
          <mc:Fallback>
            <w:pict>
              <v:group w14:anchorId="090CB63E" id="Group 6113" o:spid="_x0000_s1026" style="width:463.2pt;height:247.8pt;mso-position-horizontal-relative:char;mso-position-vertical-relative:line" coordsize="35661,234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">
                <v:shape id="Shape 353" o:spid="_x0000_s1027" style="position:absolute;left:16383;top:259;width:304;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" path="m30480,r,9144c24384,9144,19812,10668,16764,15240v-4572,3048,-6096,9144,-6096,18288c10668,42672,12192,48768,16764,51816v3048,4572,7620,7620,13716,7620l30480,68580v-9144,,-16764,-3048,-22860,-9144c1525,53340,,44196,,33528,,21336,3048,12192,9144,6096,15241,1524,21336,,30480,xe" fillcolor="black" stroked="f" strokeweight="0">
                  <v:stroke miterlimit="83231f" joinstyle="miter"/>
                  <v:path arrowok="t" textboxrect="0,0,30480,68580"/>
                </v:shape>
                <v:shape id="Shape 354" o:spid="_x0000_s1028" style="position:absolute;left:15483;width:808;height:944;visibility:visible;mso-wrap-style:square;v-text-anchor:top" coordsize="80772,9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" path="m42672,v9144,,16764,3048,22860,7620c71628,12192,76200,18288,79248,25908l67056,28956c64008,22860,60960,18288,57912,15240,53340,12192,48768,10668,42672,10668v-7620,,-13716,1524,-18288,4572c19812,18288,16764,22860,15240,28956v-1524,6096,-3048,10668,-3048,16764c12192,53340,13716,60960,15240,67056v3048,4572,6096,9144,10668,12192c30480,82296,36576,83820,41148,83820v7620,,12192,-1524,16764,-6096c64008,74676,67056,68580,68580,60960r12192,3048c77724,73152,73152,80772,67056,86868v-7620,4572,-15240,7620,-24384,7620c32004,94488,24384,91440,18288,88392,12192,83820,7620,77724,4572,70104,1524,62484,,54864,,45720,,36576,1524,28956,4572,21336,9144,13716,13716,9144,21336,6096,27432,1524,35052,,42672,xe" fillcolor="black" stroked="f" strokeweight="0">
                  <v:stroke miterlimit="83231f" joinstyle="miter"/>
                  <v:path arrowok="t" textboxrect="0,0,80772,94488"/>
                </v:shape>
                <v:shape id="Shape 355" o:spid="_x0000_s1029" style="position:absolute;left:18181;top:259;width:282;height:914;visibility:visible;mso-wrap-style:square;v-text-anchor:top" coordsize="28194,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" path="m,l10668,r,9144c12192,6096,15240,3048,18288,1524l28194,109r,7850l27432,7620v-4572,,-7620,3048,-12192,7620c12192,19812,10668,25908,10668,33528v,9144,1524,15240,4572,19812c18288,56388,22860,59436,27432,59436r762,-476l28194,68362,18288,65532c15240,64008,13716,62484,10668,59436r,32004l,91440,,xe" fillcolor="black" stroked="f" strokeweight="0">
                  <v:stroke miterlimit="83231f" joinstyle="miter"/>
                  <v:path arrowok="t" textboxrect="0,0,28194,91440"/>
                </v:shape>
                <v:shape id="Shape 356" o:spid="_x0000_s1030" style="position:absolute;left:17129;top:259;width:884;height:670;visibility:visible;mso-wrap-style:square;v-text-anchor:top" coordsize="8839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" path="m,l9144,r,10668c10668,6096,13716,4572,16764,1524,21336,,24384,,28956,v4572,,9144,,12192,1524c44196,4572,47244,7620,47244,10668,53340,3048,59436,,68580,v6096,,10668,1524,15240,4572c86868,7620,88392,13716,88392,21336r,45720l77724,67056r,-42672c77724,21336,77724,16764,76200,15240v,-1524,-1524,-3048,-4572,-4572c70104,9144,68580,9144,65532,9144v-4573,,-7620,1524,-10668,4572c51816,16764,50292,21336,50292,28956r,38100l38100,67056r,-42672c38100,18288,38100,15240,35052,12192,33528,10668,30480,9144,27432,9144v-3048,,-6096,,-9144,1524c15240,12192,13716,15240,12192,18288v-1524,3048,-1524,7620,-1524,13716l10668,67056,,67056,,xe" fillcolor="black" stroked="f" strokeweight="0">
                  <v:stroke miterlimit="83231f" joinstyle="miter"/>
                  <v:path arrowok="t" textboxrect="0,0,88392,67056"/>
                </v:shape>
                <v:shape id="Shape 357" o:spid="_x0000_s1031" style="position:absolute;left:16687;top:259;width:305;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" path="m,c9144,,16764,1524,21336,7620v6096,6096,9144,15240,9144,24384c30480,41148,28956,47244,27432,53340v-3048,4572,-7620,7620,-12192,10668c10668,67056,6096,68580,,68580l,59436v6096,,10668,-3048,13716,-7620c16764,48768,19812,41148,19812,33528v,-9144,-3048,-15240,-6096,-18288c9144,10668,4572,9144,,9144l,xe" fillcolor="black" stroked="f" strokeweight="0">
                  <v:stroke miterlimit="83231f" joinstyle="miter"/>
                  <v:path arrowok="t" textboxrect="0,0,30480,68580"/>
                </v:shape>
                <v:shape id="Shape 358" o:spid="_x0000_s1032" style="position:absolute;left:18851;top:543;width:282;height:401;visibility:visible;mso-wrap-style:square;v-text-anchor:top" coordsize="28194,4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" path="m28194,r,9481l27432,9671v-4572,,-7620,1524,-10668,1524c15240,12719,13716,14243,13716,15767v-1524,1525,-3048,3049,-3048,4572c10668,23387,12192,26435,15240,27960v1524,1523,4572,3047,9145,3047l28194,30055r,8763l22860,40151v-7620,,-13716,-1524,-16764,-6096c1524,31007,,26435,,20339,,17292,,14243,1524,11195,3048,9671,4573,6623,7620,5099,9144,3575,12192,2051,15240,2051,18288,527,21337,527,25908,527l28194,xe" fillcolor="black" stroked="f" strokeweight="0">
                  <v:stroke miterlimit="83231f" joinstyle="miter"/>
                  <v:path arrowok="t" textboxrect="0,0,28194,40151"/>
                </v:shape>
                <v:shape id="Shape 359" o:spid="_x0000_s1033" style="position:absolute;left:18867;top:262;width:266;height:210;visibility:visible;mso-wrap-style:square;v-text-anchor:top" coordsize="26670,209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" path="m26670,r,8872l16764,10287v-3048,3048,-4572,6096,-6096,10668l,19431c1524,14859,3048,10287,4572,7239,7620,4191,10668,2667,15240,1143l26670,xe" fillcolor="black" stroked="f" strokeweight="0">
                  <v:stroke miterlimit="83231f" joinstyle="miter"/>
                  <v:path arrowok="t" textboxrect="0,0,26670,20955"/>
                </v:shape>
                <v:shape id="Shape 360" o:spid="_x0000_s1034" style="position:absolute;left:18463;top:259;width:282;height:685;visibility:visible;mso-wrap-style:square;v-text-anchor:top" coordsize="28194,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" path="m762,c6858,,11430,,16002,3048v4572,3048,7620,7620,9145,12192c28194,21336,28194,27432,28194,33528v,6096,,12192,-3047,18288c23622,56388,19050,60960,14478,64008,9906,67056,5335,68580,762,68580l,68362,,58960,11430,51816v4572,-3048,6096,-10668,6096,-18288c17526,24384,16002,18288,12954,13716l,7959,,109,762,xe" fillcolor="black" stroked="f" strokeweight="0">
                  <v:stroke miterlimit="83231f" joinstyle="miter"/>
                  <v:path arrowok="t" textboxrect="0,0,28194,68580"/>
                </v:shape>
                <v:shape id="Shape 361" o:spid="_x0000_s1035" style="position:absolute;left:19979;top:543;width:282;height:401;visibility:visible;mso-wrap-style:square;v-text-anchor:top" coordsize="28194,40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" path="m28194,r,9481l27432,9671v-4571,,-7620,1524,-10668,1524c15240,12719,13716,14243,12192,15767v,1525,-1524,3049,-1524,4572c10668,23387,12192,26435,15240,27960v1524,1523,4572,3047,9144,3047l28194,30055r,8572l21336,40151v-6096,,-12192,-1524,-16764,-6096c1524,31007,,26435,,20339,,17292,,14243,1524,11195,3048,9671,4572,6623,7620,5099,9144,3575,12192,2051,15240,2051,18288,527,21336,527,25908,527l28194,xe" fillcolor="black" stroked="f" strokeweight="0">
                  <v:stroke miterlimit="83231f" joinstyle="miter"/>
                  <v:path arrowok="t" textboxrect="0,0,28194,40151"/>
                </v:shape>
                <v:shape id="Shape 362" o:spid="_x0000_s1036" style="position:absolute;left:19994;top:261;width:267;height:211;visibility:visible;mso-wrap-style:square;v-text-anchor:top" coordsize="26670,210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" path="m26670,r,8999l16764,10414v-3048,3048,-4572,6096,-6096,10668l,19558c1524,14986,3048,10414,4573,7366,7620,4318,10668,2794,15240,1270l26670,xe" fillcolor="black" stroked="f" strokeweight="0">
                  <v:stroke miterlimit="83231f" joinstyle="miter"/>
                  <v:path arrowok="t" textboxrect="0,0,26670,21082"/>
                </v:shape>
                <v:shape id="Shape 363" o:spid="_x0000_s1037" style="position:absolute;left:19583;top:259;width:366;height:670;visibility:visible;mso-wrap-style:square;v-text-anchor:top" coordsize="36576,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" path="m,l10668,r,10668c13716,6096,15240,3048,18288,1524,19812,,22859,,24384,v4572,,7620,,12192,3048l32004,13716c30480,12192,27432,10668,24384,10668v-3048,,-4572,1524,-6096,3048c15240,13716,13716,16764,13716,19812v-1524,3048,-1524,7620,-1524,12192l12192,67056,,67056,,xe" fillcolor="black" stroked="f" strokeweight="0">
                  <v:stroke miterlimit="83231f" joinstyle="miter"/>
                  <v:path arrowok="t" textboxrect="0,0,36576,67056"/>
                </v:shape>
                <v:shape id="Shape 364" o:spid="_x0000_s1038" style="position:absolute;left:19133;top:259;width:328;height:672;visibility:visible;mso-wrap-style:square;v-text-anchor:top" coordsize="32766,67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" path="m3810,v4572,,9143,,12192,1524c20574,3048,22098,4572,23622,6096v3048,1524,3048,4572,4572,7620c28194,15240,28194,19812,28194,24384r,15240c28194,48768,28194,56388,29718,57912v,3048,1524,6096,3048,9144l20574,67056c19050,64008,19050,60960,17526,57912,14478,62484,9906,64008,6858,65532l,67246,,58484,8382,56388v3048,-1524,6096,-4572,7620,-7620c16002,45720,17526,42672,17526,38100r,-4572l,37910,,28429,17526,24384v,-1524,,-1524,,-3048c17526,16764,16002,13716,14478,12192,11430,9144,6858,9144,762,9144l,9253,,381,3810,xe" fillcolor="black" stroked="f" strokeweight="0">
                  <v:stroke miterlimit="83231f" joinstyle="miter"/>
                  <v:path arrowok="t" textboxrect="0,0,32766,67246"/>
                </v:shape>
                <v:shape id="Shape 365" o:spid="_x0000_s1039" style="position:absolute;left:21031;top:259;width:305;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" path="m30480,r,9144c24384,9144,19812,10668,16764,15240v-4572,3048,-6096,9144,-6096,18288c10668,42672,12192,48768,16764,51816v3048,4572,7620,7620,13716,7620l30480,68580v-9144,,-16764,-3048,-22860,-9144c3048,53340,,44196,,33528,,21336,3048,12192,9144,6096,15241,1524,22860,,30480,xe" fillcolor="black" stroked="f" strokeweight="0">
                  <v:stroke miterlimit="83231f" joinstyle="miter"/>
                  <v:path arrowok="t" textboxrect="0,0,30480,68580"/>
                </v:shape>
                <v:shape id="Shape 366" o:spid="_x0000_s1040" style="position:absolute;left:20261;top:259;width:313;height:670;visibility:visible;mso-wrap-style:square;v-text-anchor:top" coordsize="3124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" path="m2286,c8382,,12954,,16002,1524v4572,1524,6096,3048,7620,4572c26670,7620,26670,10668,28194,13716v,1524,,6096,,10668l28194,39624v,9144,,16764,1524,18288c29718,60960,31242,64008,31242,67056r-10668,c19050,64008,19050,60960,17526,57912,14477,62484,9906,64008,6858,65532l,67056,,58484,8382,56388v3048,-1524,4572,-4572,7620,-7620c16002,45720,17526,42672,17526,38100r,-4572l,37910,,28429,17526,24384v,-1524,,-1524,,-3048c17526,16764,16002,13716,14477,12192,11430,9144,6858,9144,762,9144l,9253,,254,2286,xe" fillcolor="black" stroked="f" strokeweight="0">
                  <v:stroke miterlimit="83231f" joinstyle="miter"/>
                  <v:path arrowok="t" textboxrect="0,0,31242,67056"/>
                </v:shape>
                <v:shape id="Shape 367" o:spid="_x0000_s1041" style="position:absolute;left:20650;top:30;width:320;height:899;visibility:visible;mso-wrap-style:square;v-text-anchor:top" coordsize="32005,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" path="m19812,r,22860l30480,22860r,9144l19812,32004r,38100c19812,74676,19812,76200,19812,76200v1524,1524,1524,3048,3048,3048c22860,79248,24384,79248,25908,79248v1524,,3048,,4572,l32005,89916v-3049,,-6097,,-7621,c19812,89916,16764,89916,15241,88392,12192,86868,10668,85344,10668,83820,9144,80772,9144,76200,9144,70104r,-38100l,32004,,22860r9144,l9144,7620,19812,xe" fillcolor="black" stroked="f" strokeweight="0">
                  <v:stroke miterlimit="83231f" joinstyle="miter"/>
                  <v:path arrowok="t" textboxrect="0,0,32005,89916"/>
                </v:shape>
                <v:shape id="Shape 368" o:spid="_x0000_s1042" style="position:absolute;left:21777;top:259;width:351;height:670;visibility:visible;mso-wrap-style:square;v-text-anchor:top" coordsize="3505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" path="m,l9144,r,10668c12192,6096,13716,3048,16764,1524,18288,,21336,,22860,v4572,,9143,,12192,3048l32003,13716c28956,12192,25908,10668,22860,10668v-1524,,-4572,1524,-6096,3048c13716,13716,13716,16764,12192,19812v-1524,3048,-1524,7620,-1524,12192l10668,67056,,67056,,xe" fillcolor="black" stroked="f" strokeweight="0">
                  <v:stroke miterlimit="83231f" joinstyle="miter"/>
                  <v:path arrowok="t" textboxrect="0,0,35052,67056"/>
                </v:shape>
                <v:shape id="Shape 369" o:spid="_x0000_s1043" style="position:absolute;left:21336;top:259;width:304;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" path="m,c9144,,16764,1524,21336,7620v6096,6096,9144,15240,9144,24384c30480,41148,28956,47244,27432,53340v-3048,4572,-6096,7620,-12191,10668c10668,67056,6097,68580,,68580l,59436v6097,,10668,-3048,13716,-7620c16764,48768,19812,41148,19812,33528v,-9144,-3048,-15240,-6096,-18288c10668,10668,6097,9144,,9144l,xe" fillcolor="black" stroked="f" strokeweight="0">
                  <v:stroke miterlimit="83231f" joinstyle="miter"/>
                  <v:path arrowok="t" textboxrect="0,0,30480,68580"/>
                </v:shape>
                <v:shape id="Shape 6415" o:spid="_x0000_s1044" style="position:absolute;left:23926;top:9997;width:1524;height:152;visibility:visible;mso-wrap-style:square;v-text-anchor:top" coordsize="152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" path="m,l152400,r,15240l,15240,,e" fillcolor="#3369c9" stroked="f" strokeweight="0">
                  <v:stroke miterlimit="83231f" joinstyle="miter"/>
                  <v:path arrowok="t" textboxrect="0,0,152400,15240"/>
                </v:shape>
                <v:shape id="Shape 373" o:spid="_x0000_s1045" style="position:absolute;left:21945;top:8260;width:989;height:3002;visibility:visible;mso-wrap-style:square;v-text-anchor:top" coordsize="98855,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" path="m,l12192,7620,98855,69821r,20279l15240,30087r,240054l98855,210127r,20279l12192,292608,,300228,,xe" fillcolor="#3369c9" stroked="f" strokeweight="0">
                  <v:stroke miterlimit="83231f" joinstyle="miter"/>
                  <v:path arrowok="t" textboxrect="0,0,98855,300228"/>
                </v:shape>
                <v:shape id="Shape 374" o:spid="_x0000_s1046" style="position:absolute;left:22934;top:8958;width:1099;height:1606;visibility:visible;mso-wrap-style:square;v-text-anchor:top" coordsize="109933,1605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" path="m,l102314,73435r7619,6096l102314,87150,,160585,,140306,83615,80293,,20279,,xe" fillcolor="#3369c9" stroked="f" strokeweight="0">
                  <v:stroke miterlimit="83231f" joinstyle="miter"/>
                  <v:path arrowok="t" textboxrect="0,0,109933,160585"/>
                </v:shape>
                <v:shape id="Shape 6416" o:spid="_x0000_s1047" style="position:absolute;left:20375;top:8778;width:1616;height:152;visibility:visible;mso-wrap-style:square;v-text-anchor:top" coordsize="16154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" path="m,l161544,r,15240l,15240,,e" fillcolor="#3369c9" stroked="f" strokeweight="0">
                  <v:stroke miterlimit="83231f" joinstyle="miter"/>
                  <v:path arrowok="t" textboxrect="0,0,161544,15240"/>
                </v:shape>
                <v:shape id="Shape 6417" o:spid="_x0000_s1048" style="position:absolute;left:20375;top:10607;width:1616;height:152;visibility:visible;mso-wrap-style:square;v-text-anchor:top" coordsize="16154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" path="m,l161544,r,15240l,15240,,e" fillcolor="#3369c9" stroked="f" strokeweight="0">
                  <v:stroke miterlimit="83231f" joinstyle="miter"/>
                  <v:path arrowok="t" textboxrect="0,0,161544,15240"/>
                </v:shape>
                <v:shape id="Shape 377" o:spid="_x0000_s1049" style="position:absolute;left:20558;top:11125;width:473;height:472;visibility:visible;mso-wrap-style:square;v-text-anchor:top" coordsize="472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" path="m19812,r7620,l27432,19812r19812,l47244,27432r-19812,l27432,47244r-7620,l19812,27432,,27432,,19812r19812,l19812,xe" fillcolor="#2f4f4f" stroked="f" strokeweight="0">
                  <v:stroke miterlimit="83231f" joinstyle="miter"/>
                  <v:path arrowok="t" textboxrect="0,0,47244,47244"/>
                </v:shape>
                <v:shape id="Shape 6418" o:spid="_x0000_s1050" style="position:absolute;left:20528;top:9509;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" path="m,l27432,r,9144l,9144,,e" fillcolor="#2f4f4f" stroked="f" strokeweight="0">
                  <v:stroke miterlimit="83231f" joinstyle="miter"/>
                  <v:path arrowok="t" textboxrect="0,0,27432,9144"/>
                </v:shape>
                <v:shape id="Shape 380" o:spid="_x0000_s1051" style="position:absolute;left:19766;top:3078;width:5075;height:1265;visibility:visible;mso-wrap-style:square;v-text-anchor:top" coordsize="507492,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" path="m88392,r7620,15240l134986,91890,175260,15240,181356,1524r7620,13716l227838,91668,266700,15240,274320,1524r6096,13716l320689,91890,359664,15240,365760,1524r7620,13716l412642,92455,429768,62484r1524,-3048l507492,59436r,15240l440872,74676r-21772,38100l413004,124968r-7620,-12192l366522,36347r-38862,76429l320040,126492r-6096,-13716l273671,36126r-38975,76650l228600,126492r-7620,-13716l182006,36126r-40274,76650l135636,126492r-7620,-13716l89748,37516,77724,68580r-1524,6096l,74676,,59436r65723,l82296,15240,88392,xe" fillcolor="#3369c9" stroked="f" strokeweight="0">
                  <v:stroke miterlimit="83231f" joinstyle="miter"/>
                  <v:path arrowok="t" textboxrect="0,0,507492,126492"/>
                </v:shape>
                <v:shape id="Shape 381" o:spid="_x0000_s1052" style="position:absolute;left:19918;top:2819;width:488;height:472;visibility:visible;mso-wrap-style:square;v-text-anchor:top" coordsize="4876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" path="m19812,r9144,l28956,19812r19812,l48768,27432r-19812,l28956,47244r-9144,l19812,27432,,27432,,19812r19812,l19812,xe" fillcolor="#2f4f4f" stroked="f" strokeweight="0">
                  <v:stroke miterlimit="83231f" joinstyle="miter"/>
                  <v:path arrowok="t" textboxrect="0,0,48768,47244"/>
                </v:shape>
                <v:shape id="Shape 6419" o:spid="_x0000_s1053" style="position:absolute;left:24414;top:3108;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" path="m,l27432,r,9144l,9144,,e" fillcolor="#2f4f4f" stroked="f" strokeweight="0">
                  <v:stroke miterlimit="83231f" joinstyle="miter"/>
                  <v:path arrowok="t" textboxrect="0,0,27432,9144"/>
                </v:shape>
                <v:shape id="Shape 384" o:spid="_x0000_s1054" style="position:absolute;left:10866;top:3078;width:5090;height:1265;visibility:visible;mso-wrap-style:square;v-text-anchor:top" coordsize="509016,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" path="m89916,r7620,15240l136398,91669,175260,15240,182880,1524r6096,13716l229250,91890,268224,15240,274320,1524r7620,13716l320915,91890,361188,15240,367284,1524r7620,13716l414166,92455,431292,62484r1524,-3048l509016,59436r,15240l441035,74676r-20411,38100l413004,124968r-6096,-12192l367933,36126r-40273,76650l321564,126492r-7620,-13716l275082,36347r-38862,76429l228600,126492r-6096,-13716l182230,36126r-38974,76650l137160,126492r-7620,-13716l91272,37516,79248,68580r-3048,6096l,74676,,59436r65865,l83820,15240,89916,xe" fillcolor="#3369c9" stroked="f" strokeweight="0">
                  <v:stroke miterlimit="83231f" joinstyle="miter"/>
                  <v:path arrowok="t" textboxrect="0,0,509016,126492"/>
                </v:shape>
                <v:shape id="Shape 385" o:spid="_x0000_s1055" style="position:absolute;left:11033;top:2819;width:473;height:472;visibility:visible;mso-wrap-style:square;v-text-anchor:top" coordsize="47244,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" path="m19812,r7620,l27432,19812r19812,l47244,27432r-19812,l27432,47244r-7620,l19812,27432,,27432,,19812r19812,l19812,xe" fillcolor="#2f4f4f" stroked="f" strokeweight="0">
                  <v:stroke miterlimit="83231f" joinstyle="miter"/>
                  <v:path arrowok="t" textboxrect="0,0,47244,47244"/>
                </v:shape>
                <v:shape id="Shape 6420" o:spid="_x0000_s1056" style="position:absolute;left:15529;top:3108;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" path="m,l27432,r,9144l,9144,,e" fillcolor="#2f4f4f" stroked="f" strokeweight="0">
                  <v:stroke miterlimit="83231f" joinstyle="miter"/>
                  <v:path arrowok="t" textboxrect="0,0,27432,9144"/>
                </v:shape>
                <v:shape id="Shape 388" o:spid="_x0000_s1057" style="position:absolute;left:17190;top:14493;width:1265;height:5075;visibility:visible;mso-wrap-style:square;v-text-anchor:top" coordsize="126492,507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" path="m60960,l76200,r,65884l112776,88392r12192,6096l112776,100584,36126,140858r76650,38974l126492,187452r-13716,6096l36126,232523r76650,40273l126492,278892r-13716,7620l36347,325374r76429,38862l126492,371856r-13716,6096l38784,416829r32844,12939l76200,431292r,76200l60960,507492r,-66225l16764,425196,,419100r15240,-7620l91889,371206,15240,332232,1524,324612r13716,-6096l91890,279541,15240,239268,1524,233172r13716,-7620l91669,186690,15240,147828,1524,140208r13716,-6096l92713,93406,65532,77724,60960,74676,60960,xe" fillcolor="#3369c9" stroked="f" strokeweight="0">
                  <v:stroke miterlimit="83231f" joinstyle="miter"/>
                  <v:path arrowok="t" textboxrect="0,0,126492,507492"/>
                </v:shape>
                <v:shape id="Shape 389" o:spid="_x0000_s1058" style="position:absolute;left:18242;top:14706;width:487;height:488;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" path="m19812,r9144,l28956,19812r19812,l48768,28956r-19812,l28956,48768r-9144,l19812,28956,,28956,,19812r19812,l19812,xe" fillcolor="#2f4f4f" stroked="f" strokeweight="0">
                  <v:stroke miterlimit="83231f" joinstyle="miter"/>
                  <v:path arrowok="t" textboxrect="0,0,48768,48768"/>
                </v:shape>
                <v:shape id="Shape 6421" o:spid="_x0000_s1059" style="position:absolute;left:18531;top:19156;width:92;height:275;visibility:visible;mso-wrap-style:square;v-text-anchor:top" coordsize="91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" path="m,l9144,r,27432l,27432,,e" fillcolor="#2f4f4f" stroked="f" strokeweight="0">
                  <v:stroke miterlimit="83231f" joinstyle="miter"/>
                  <v:path arrowok="t" textboxrect="0,0,9144,27432"/>
                </v:shape>
                <v:shape id="Shape 392" o:spid="_x0000_s1060" style="position:absolute;left:12115;top:11308;width:1250;height:5090;visibility:visible;mso-wrap-style:square;v-text-anchor:top" coordsize="124968,509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" path="m60960,l76200,r,67290l112776,88392r12192,7620l112776,102108,34827,141082r77949,40274l124968,187452r-12192,7620l35052,233934r77724,38862l124968,280416r-12192,6096l34827,326785r77949,38975l124968,371856r-12192,7620l37218,417255r34410,12513l76200,432816r,76200l60960,509016r,-65809l15240,425196,,419100r15240,-7620l91668,372618,15240,333756,1524,326136r13716,-6096l91890,279767,15240,240792,1524,234696r13716,-7620l91890,188102,15240,147828,1524,141732r13716,-7620l92699,94726,64008,77724,60960,76200,60960,xe" fillcolor="#3369c9" stroked="f" strokeweight="0">
                  <v:stroke miterlimit="83231f" joinstyle="miter"/>
                  <v:path arrowok="t" textboxrect="0,0,124968,509016"/>
                </v:shape>
                <v:shape id="Shape 393" o:spid="_x0000_s1061" style="position:absolute;left:13167;top:11536;width:488;height:488;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" path="m19812,r7620,l27432,19812r21336,l48768,28956r-21336,l27432,48768r-7620,l19812,28956,,28956,,19812r19812,l19812,xe" fillcolor="#2f4f4f" stroked="f" strokeweight="0">
                  <v:stroke miterlimit="83231f" joinstyle="miter"/>
                  <v:path arrowok="t" textboxrect="0,0,48768,48768"/>
                </v:shape>
                <v:shape id="Shape 6422" o:spid="_x0000_s1062" style="position:absolute;left:13456;top:15986;width:92;height:275;visibility:visible;mso-wrap-style:square;v-text-anchor:top" coordsize="9144,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" path="m,l9144,r,27432l,27432,,e" fillcolor="#2f4f4f" stroked="f" strokeweight="0">
                  <v:stroke miterlimit="83231f" joinstyle="miter"/>
                  <v:path arrowok="t" textboxrect="0,0,9144,27432"/>
                </v:shape>
                <v:shape id="Shape 396" o:spid="_x0000_s1063" style="position:absolute;left:1737;top:3246;width:335;height:914;visibility:visible;mso-wrap-style:square;v-text-anchor:top" coordsize="3352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" path="m27432,r6096,l33528,91440r-10668,l22860,21336v-3048,1524,-6096,4572,-10668,7620c7620,30480,4572,32004,,33528l,22860c6096,19812,12192,16764,16764,12192,21336,9144,24384,4572,27432,xe" fillcolor="black" stroked="f" strokeweight="0">
                  <v:stroke miterlimit="83231f" joinstyle="miter"/>
                  <v:path arrowok="t" textboxrect="0,0,33528,91440"/>
                </v:shape>
                <v:shape id="Shape 397" o:spid="_x0000_s1064" style="position:absolute;top:2788;width:1958;height:1860;visibility:visible;mso-wrap-style:square;v-text-anchor:top" coordsize="195808,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" path="m99060,r96748,l195808,7620r-95224,l100584,7546,10823,92964r89761,85418l100584,178308r95224,l195808,185928r-96748,l97536,184404,3048,96012,,92964,3048,89916,97536,1524,99060,xe" fillcolor="black" stroked="f" strokeweight="0">
                  <v:stroke miterlimit="83231f" joinstyle="miter"/>
                  <v:path arrowok="t" textboxrect="0,0,195808,185928"/>
                </v:shape>
                <v:shape id="Shape 398" o:spid="_x0000_s1065" style="position:absolute;left:1958;top:2788;width:1958;height:1860;visibility:visible;mso-wrap-style:square;v-text-anchor:top" coordsize="195860,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" path="m,l96800,r,1524l192811,89916r3049,3048l192811,96012,96800,184404r,1524l,185928r,-7620l93855,178308,184985,92964,93855,7620,,7620,,xe" fillcolor="black" stroked="f" strokeweight="0">
                  <v:stroke miterlimit="83231f" joinstyle="miter"/>
                  <v:path arrowok="t" textboxrect="0,0,195860,185928"/>
                </v:shape>
                <v:shape id="Shape 399" o:spid="_x0000_s1066" style="position:absolute;left:2087;top:5593;width:305;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" path="m30480,r,9144c25908,9144,21336,10668,18288,13716v-4572,3048,-6096,7620,-6096,13716l30480,27432r,9144l10668,36576v1524,7620,3048,12192,6096,16764c21336,56388,25908,59436,30480,59436r,9144c21336,68580,13716,65532,7620,59436,3048,53340,,44196,,33528,,22860,3048,15240,7620,9144,13716,3048,21336,,30480,xe" fillcolor="black" stroked="f" strokeweight="0">
                  <v:stroke miterlimit="83231f" joinstyle="miter"/>
                  <v:path arrowok="t" textboxrect="0,0,30480,68580"/>
                </v:shape>
                <v:shape id="Shape 400" o:spid="_x0000_s1067" style="position:absolute;left:1691;top:5593;width:366;height:670;visibility:visible;mso-wrap-style:square;v-text-anchor:top" coordsize="36576,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" path="m,l10668,r,10668c13716,6096,15240,3048,18288,1524,19812,,22860,,24384,v4572,,7620,,12192,3048l32004,13716c30480,12192,27432,10668,24384,10668v-3048,,-4572,1524,-6096,3048c15240,13716,13716,16764,13716,19812v-1524,3048,-1524,7620,-1524,12192l12192,67056,,67056,,xe" fillcolor="black" stroked="f" strokeweight="0">
                  <v:stroke miterlimit="83231f" joinstyle="miter"/>
                  <v:path arrowok="t" textboxrect="0,0,36576,67056"/>
                </v:shape>
                <v:shape id="Shape 401" o:spid="_x0000_s1068" style="position:absolute;left:822;top:5349;width:839;height:914;visibility:visible;mso-wrap-style:square;v-text-anchor:top" coordsize="8382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" path="m,l13716,,36576,65532v1524,6096,3048,10668,4572,15240c42672,76200,44196,71628,45720,65532l71628,,83820,,47244,91440r-12192,l,xe" fillcolor="black" stroked="f" strokeweight="0">
                  <v:stroke miterlimit="83231f" joinstyle="miter"/>
                  <v:path arrowok="t" textboxrect="0,0,83820,91440"/>
                </v:shape>
                <v:shape id="Shape 402" o:spid="_x0000_s1069" style="position:absolute;left:2392;top:6050;width:290;height:228;visibility:visible;mso-wrap-style:square;v-text-anchor:top" coordsize="28956,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" path="m18288,l28956,1524c27432,7620,24384,13716,19812,16764,13716,19812,7620,22860,,22860l,13716v4572,,7620,-1524,10668,-3048c13716,7620,16764,4572,18288,xe" fillcolor="black" stroked="f" strokeweight="0">
                  <v:stroke miterlimit="83231f" joinstyle="miter"/>
                  <v:path arrowok="t" textboxrect="0,0,28956,22860"/>
                </v:shape>
                <v:shape id="Shape 403" o:spid="_x0000_s1070" style="position:absolute;left:2392;top:5593;width:305;height:365;visibility:visible;mso-wrap-style:square;v-text-anchor:top" coordsize="3048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" path="m,c9144,,15240,1524,21336,7620v6096,6096,9144,15240,9144,25908c30480,33528,30480,35052,30480,36576l,36576,,27432r18288,c18288,21336,16764,18288,13716,15240,10668,10668,6096,9144,,9144l,xe" fillcolor="black" stroked="f" strokeweight="0">
                  <v:stroke miterlimit="83231f" joinstyle="miter"/>
                  <v:path arrowok="t" textboxrect="0,0,30480,36576"/>
                </v:shape>
                <v:shape id="Shape 404" o:spid="_x0000_s1071" style="position:absolute;left:2758;top:5334;width:381;height:929;visibility:visible;mso-wrap-style:square;v-text-anchor:top" coordsize="38100,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" path="m27432,v3048,,6096,,10668,1524l36576,10668v-3048,,-4572,,-6096,c25908,10668,24384,10668,22860,12192v-1524,1524,-1524,4572,-1524,7620l21336,25908r12192,l33528,35052r-12192,l21336,92964r-12192,l9144,35052,,35052,,25908r9144,l9144,19812v,-4572,1524,-7620,1524,-10668c12192,6096,13716,4572,16764,3048,19812,1524,22860,,27432,xe" fillcolor="black" stroked="f" strokeweight="0">
                  <v:stroke miterlimit="83231f" joinstyle="miter"/>
                  <v:path arrowok="t" textboxrect="0,0,38100,92964"/>
                </v:shape>
                <v:shape id="Shape 406" o:spid="_x0000_s1072" style="position:absolute;left:33406;top:6431;width:594;height:929;visibility:visible;mso-wrap-style:square;v-text-anchor:top" coordsize="59436,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" path="m28956,v4572,,9144,,13716,3048c47244,4572,50292,7620,51816,10668v1524,4572,3048,7620,3048,12192c54864,27432,54864,30480,51816,33528v-1524,3048,-4572,6096,-9144,7620c48768,42672,51816,45720,54864,48768v3048,4572,4572,9144,4572,15240c59436,71628,56388,79248,50292,83820v-4572,6096,-12192,9144,-21336,9144c21336,92964,13716,89916,9144,85344,4572,80772,1524,74676,,67056l10668,65532v1524,6096,4572,10668,7620,13716c21336,82296,24384,83820,28956,83820v6096,,10668,-3048,13716,-6096c45720,74676,47244,70104,47244,64008v,-4572,-1524,-9144,-4572,-12192c39624,48768,35052,45720,30480,45720v-3048,,-4572,1524,-7620,1524l22860,38100v1524,,1524,,3048,c30480,38100,33528,36576,38100,33528v4572,-1524,6096,-6096,6096,-10668c44196,18288,42672,15240,39624,12192,36576,9144,33528,9144,28956,9144v-4572,,-7620,,-10668,3048c15240,15240,13716,19812,12192,24384l1524,22860c3048,15240,6096,9144,10668,6096,15240,1524,21336,,28956,xe" fillcolor="black" stroked="f" strokeweight="0">
                  <v:stroke miterlimit="83231f" joinstyle="miter"/>
                  <v:path arrowok="t" textboxrect="0,0,59436,92964"/>
                </v:shape>
                <v:shape id="Shape 407" o:spid="_x0000_s1073" style="position:absolute;left:31744;top:5974;width:1959;height:1844;visibility:visible;mso-wrap-style:square;v-text-anchor:top" coordsize="195854,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" path="m99060,r96794,l195854,6096r-92222,l10103,92202r91874,84582l195854,176784r,7620l99060,184404r,-1524l3048,94488,,91440,3048,89916,99060,xe" fillcolor="black" stroked="f" strokeweight="0">
                  <v:stroke miterlimit="83231f" joinstyle="miter"/>
                  <v:path arrowok="t" textboxrect="0,0,195854,184404"/>
                </v:shape>
                <v:shape id="Shape 408" o:spid="_x0000_s1074" style="position:absolute;left:33703;top:5974;width:1958;height:1844;visibility:visible;mso-wrap-style:square;v-text-anchor:top" coordsize="195814,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" path="m,l98279,r94488,89916l195814,91440r-3047,3048l98279,182880r-1524,1524l,184404r,-7620l95231,176784r,99l185751,92202,93707,6096,,6096,,xe" fillcolor="black" stroked="f" strokeweight="0">
                  <v:stroke miterlimit="83231f" joinstyle="miter"/>
                  <v:path arrowok="t" textboxrect="0,0,195814,184404"/>
                </v:shape>
                <v:shape id="Shape 409" o:spid="_x0000_s1075" style="position:absolute;left:34030;top:8763;width:305;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" path="m30480,r,9144c25908,9144,21336,10668,16763,15240v-3048,4572,-6095,10668,-6095,18288c10668,42672,13715,48768,16763,53340v4573,4572,9145,6096,13717,6096l30480,68580v-9144,,-16765,-3048,-22860,-9144c3048,53340,,45720,,33528,,21336,3048,12192,10668,7620,15239,1524,22860,,30480,xe" fillcolor="black" stroked="f" strokeweight="0">
                  <v:stroke miterlimit="83231f" joinstyle="miter"/>
                  <v:path arrowok="t" textboxrect="0,0,30480,68580"/>
                </v:shape>
                <v:shape id="Shape 410" o:spid="_x0000_s1076" style="position:absolute;left:33649;top:8763;width:351;height:670;visibility:visible;mso-wrap-style:square;v-text-anchor:top" coordsize="35051,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" path="m24384,v3048,,7619,1524,10667,3048l32003,13716c28956,12192,25908,10668,22860,10668v-1524,,-4572,1524,-6097,3048c15239,15240,13715,16764,12192,19812v,3048,-1524,7620,-1524,12192l10668,67056,,67056,,1524r9144,l9144,10668c12192,6096,15239,3048,16763,1524,18288,,21336,,24384,xe" fillcolor="black" stroked="f" strokeweight="0">
                  <v:stroke miterlimit="83231f" joinstyle="miter"/>
                  <v:path arrowok="t" textboxrect="0,0,35051,67056"/>
                </v:shape>
                <v:shape id="Shape 411" o:spid="_x0000_s1077" style="position:absolute;left:33223;top:8763;width:365;height:670;visibility:visible;mso-wrap-style:square;v-text-anchor:top" coordsize="36576,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" path="m24385,v4571,,7619,1524,12191,3048l32004,13716c28956,12192,25908,10668,24385,10668v-3049,,-4573,1524,-7621,3048c15240,15240,13716,16764,13716,19812v-1524,3048,-3048,7620,-3048,12192l10668,67056,,67056,,1524r10668,l10668,10668c12192,6096,15240,3048,16764,1524,19812,,21336,,24385,xe" fillcolor="black" stroked="f" strokeweight="0">
                  <v:stroke miterlimit="83231f" joinstyle="miter"/>
                  <v:path arrowok="t" textboxrect="0,0,36576,67056"/>
                </v:shape>
                <v:shape id="Shape 412" o:spid="_x0000_s1078" style="position:absolute;left:32400;top:8519;width:670;height:914;visibility:visible;mso-wrap-style:square;v-text-anchor:top" coordsize="6705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" path="m,l65532,r,10668l12192,10668r,28956l62484,39624r,10668l12192,50292r,30480l67056,80772r,10668l,91440,,xe" fillcolor="black" stroked="f" strokeweight="0">
                  <v:stroke miterlimit="83231f" joinstyle="miter"/>
                  <v:path arrowok="t" textboxrect="0,0,67056,91440"/>
                </v:shape>
                <v:shape id="Shape 413" o:spid="_x0000_s1079" style="position:absolute;left:34777;top:8763;width:351;height:670;visibility:visible;mso-wrap-style:square;v-text-anchor:top" coordsize="3505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" path="m24385,v3047,,7619,1524,10667,3048l32004,13716c28956,12192,25908,10668,22861,10668v-1524,,-4573,1524,-6097,3048c15240,15240,13716,16764,12192,19812v,3048,-1524,7620,-1524,12192l10668,67056,,67056,,1524r9144,l9144,10668c12192,6096,15240,3048,16764,1524,18288,,21337,,24385,xe" fillcolor="black" stroked="f" strokeweight="0">
                  <v:stroke miterlimit="83231f" joinstyle="miter"/>
                  <v:path arrowok="t" textboxrect="0,0,35052,67056"/>
                </v:shape>
                <v:shape id="Shape 414" o:spid="_x0000_s1080" style="position:absolute;left:34335;top:8763;width:305;height:685;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" path="m,c9144,,16764,3048,22860,9144v4572,6096,7620,13716,7620,24384c30480,41148,30480,48768,27432,53340v-3048,4572,-6096,9144,-10668,10668c10668,67056,6096,68580,,68580l,59436v6096,,10668,-1524,13716,-6096c18288,48768,19812,42672,19812,33528v,-7620,-1524,-13716,-6096,-18288c10668,10668,6096,9144,,9144l,xe" fillcolor="black" stroked="f" strokeweight="0">
                  <v:stroke miterlimit="83231f" joinstyle="miter"/>
                  <v:path arrowok="t" textboxrect="0,0,30480,68580"/>
                </v:shape>
                <v:shape id="Shape 416" o:spid="_x0000_s1081" style="position:absolute;left:1645;top:17861;width:595;height:914;visibility:visible;mso-wrap-style:square;v-text-anchor:top" coordsize="5943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" path="m32004,v7620,,15240,1524,19812,6096c57912,12192,59436,16764,59436,24384v,4572,,7620,-1524,10668c56388,39624,53340,42672,50292,47244v-3048,3048,-9144,9144,-16764,15240c25908,68580,21336,71628,19812,73152v-1524,3048,-3048,4572,-4572,6096l59436,79248r,12192l,91440c,88392,,85344,1524,82296,3048,79248,4572,74676,7620,70104v4572,-3048,9144,-7620,15240,-13716c33528,48768,39624,42672,42672,38100v4572,-4572,6096,-9144,6096,-13716c48768,19812,47244,16764,44196,13716,39624,10668,36576,9144,30480,9144v-4572,,-9144,1524,-12192,4572c15240,16764,13716,21336,13716,27432l1524,25908c3048,16764,6096,10668,10668,6096,15240,1524,22860,,32004,xe" fillcolor="black" stroked="f" strokeweight="0">
                  <v:stroke miterlimit="83231f" joinstyle="miter"/>
                  <v:path arrowok="t" textboxrect="0,0,59436,91440"/>
                </v:shape>
                <v:shape id="Shape 417" o:spid="_x0000_s1082" style="position:absolute;top:17404;width:1958;height:1844;visibility:visible;mso-wrap-style:square;v-text-anchor:top" coordsize="195815,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" path="m97536,r98279,l195815,6096r-93707,l10064,92202r90520,84680l100584,176784r95231,l195815,184404r-96755,l97536,182880,3048,94488,,91440,3048,89916,97536,xe" fillcolor="black" stroked="f" strokeweight="0">
                  <v:stroke miterlimit="83231f" joinstyle="miter"/>
                  <v:path arrowok="t" textboxrect="0,0,195815,184404"/>
                </v:shape>
                <v:shape id="Shape 418" o:spid="_x0000_s1083" style="position:absolute;left:1958;top:17404;width:1958;height:1844;visibility:visible;mso-wrap-style:square;v-text-anchor:top" coordsize="195854,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" path="m,l96793,r96012,89916l195854,91440r-3049,3048l96793,182880r,1524l,184404r,-7620l93877,176784,185751,92202,92222,6096,,6096,,xe" fillcolor="black" stroked="f" strokeweight="0">
                  <v:stroke miterlimit="83231f" joinstyle="miter"/>
                  <v:path arrowok="t" textboxrect="0,0,195854,184404"/>
                </v:shape>
                <v:shape id="Shape 419" o:spid="_x0000_s1084" style="position:absolute;left:2545;top:19949;width:373;height:914;visibility:visible;mso-wrap-style:square;v-text-anchor:top" coordsize="3733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" path="m,l32004,r5334,533l37338,11735,32004,10668r-19812,l12192,80772r19812,l37338,80179r,10838l33528,91440,,91440,,xe" fillcolor="black" stroked="f" strokeweight="0">
                  <v:stroke miterlimit="83231f" joinstyle="miter"/>
                  <v:path arrowok="t" textboxrect="0,0,37338,91440"/>
                </v:shape>
                <v:shape id="Shape 420" o:spid="_x0000_s1085" style="position:absolute;left:1630;top:19949;width:716;height:914;visibility:visible;mso-wrap-style:square;v-text-anchor:top" coordsize="7162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" path="m,l12192,,59436,71628,59436,,71628,r,91440l59436,91440,10668,19812r,71628l,91440,,xe" fillcolor="black" stroked="f" strokeweight="0">
                  <v:stroke miterlimit="83231f" joinstyle="miter"/>
                  <v:path arrowok="t" textboxrect="0,0,71628,91440"/>
                </v:shape>
                <v:shape id="Shape 421" o:spid="_x0000_s1086" style="position:absolute;left:609;top:19933;width:838;height:945;visibility:visible;mso-wrap-style:square;v-text-anchor:top" coordsize="83820,9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" path="m45720,v6096,,12192,1524,18288,3048c68580,6096,73152,9144,76200,12192v3048,4572,6096,9144,7620,15240l71628,30480v,-4572,-3048,-7620,-4572,-10668c65532,16764,62484,15240,57912,13716,54864,12192,50292,10668,45720,10668v-4572,,-10668,1524,-13716,3048c27432,15240,24384,16764,21336,19812v-1524,3048,-3048,6096,-4572,9144c13716,35052,12192,41148,12192,47244v,7620,1524,15240,4572,19812c19812,73152,24384,77724,28956,79248v6096,3048,10668,4572,16764,4572c51816,83820,56388,82296,60960,80772v6096,-1524,9144,-4572,12192,-6096l73152,57912r-27432,l45720,47244r38100,l83820,80772c79248,85344,73152,88392,65532,91440v-6096,1524,-12192,3048,-18288,3048c38100,94488,30480,92964,22860,88392,15240,85344,9144,79248,6096,71628,1524,65532,,56388,,47244,,39624,1524,30480,6096,22860,9144,15240,15240,9144,21336,6096,28956,3048,36576,,45720,xe" fillcolor="black" stroked="f" strokeweight="0">
                  <v:stroke miterlimit="83231f" joinstyle="miter"/>
                  <v:path arrowok="t" textboxrect="0,0,83820,94488"/>
                </v:shape>
                <v:shape id="Shape 422" o:spid="_x0000_s1087" style="position:absolute;left:2918;top:19954;width:373;height:905;visibility:visible;mso-wrap-style:square;v-text-anchor:top" coordsize="37338,904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" path="m,l9906,991v6096,1524,10668,3048,13716,6096c28194,11659,32766,17755,34290,23851v3048,6096,3048,12192,3048,21336c37338,51283,37338,57379,35814,63475v-1524,4572,-4572,9144,-6096,13716c26670,80239,23622,83287,20574,84811v-3048,1524,-6096,3048,-10668,4572l,90484,,79646r8382,-931c11430,77191,14478,75667,16002,74143v3048,-3048,6096,-7620,7620,-12192c25146,57379,25146,51283,25146,45187v,-10668,-1524,-16764,-4572,-22860c17526,17755,14478,14707,9906,13183l,11202,,xe" fillcolor="black" stroked="f" strokeweight="0">
                  <v:stroke miterlimit="83231f" joinstyle="miter"/>
                  <v:path arrowok="t" textboxrect="0,0,37338,90484"/>
                </v:shape>
                <v:shape id="Shape 424" o:spid="_x0000_s1088" style="position:absolute;left:33375;top:20631;width:252;height:461;visibility:visible;mso-wrap-style:square;v-text-anchor:top" coordsize="25146,460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" path="m25146,r,14817l10668,35390r14478,l25146,46058,,46058,,35390,25146,xe" fillcolor="black" stroked="f" strokeweight="0">
                  <v:stroke miterlimit="83231f" joinstyle="miter"/>
                  <v:path arrowok="t" textboxrect="0,0,25146,46058"/>
                </v:shape>
                <v:shape id="Shape 425" o:spid="_x0000_s1089" style="position:absolute;left:33627;top:20406;width:373;height:899;visibility:visible;mso-wrap-style:square;v-text-anchor:top" coordsize="37338,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" path="m16002,r9145,l25147,57912r12191,l37338,68580r-12191,l25147,89916r-10669,l14478,68580,,68580,,57912r14478,l14478,16764,,37338,,22521,16002,xe" fillcolor="black" stroked="f" strokeweight="0">
                  <v:stroke miterlimit="83231f" joinstyle="miter"/>
                  <v:path arrowok="t" textboxrect="0,0,37338,89916"/>
                </v:shape>
                <v:shape id="Shape 426" o:spid="_x0000_s1090" style="position:absolute;left:31744;top:19933;width:1959;height:1860;visibility:visible;mso-wrap-style:square;v-text-anchor:top" coordsize="195860,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" path="m99060,r96800,l195860,7620r-93855,l10875,92964r91130,85344l195860,178308r,7620l99060,185928r,-1524l3048,96012,,92964,3048,89916,99060,1524,99060,xe" fillcolor="black" stroked="f" strokeweight="0">
                  <v:stroke miterlimit="83231f" joinstyle="miter"/>
                  <v:path arrowok="t" textboxrect="0,0,195860,185928"/>
                </v:shape>
                <v:shape id="Shape 427" o:spid="_x0000_s1091" style="position:absolute;left:33703;top:19933;width:1958;height:1860;visibility:visible;mso-wrap-style:square;v-text-anchor:top" coordsize="195808,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" path="m,l96748,r1524,1524l192760,89916r3048,3048l192760,96012,98272,184404r-1524,1524l,185928r,-7620l95224,178308r,74l184986,92964,95224,7546r,74l,7620,,xe" fillcolor="black" stroked="f" strokeweight="0">
                  <v:stroke miterlimit="83231f" joinstyle="miter"/>
                  <v:path arrowok="t" textboxrect="0,0,195808,185928"/>
                </v:shape>
                <v:shape id="Shape 428" o:spid="_x0000_s1092" style="position:absolute;left:33253;top:22738;width:313;height:685;visibility:visible;mso-wrap-style:square;v-text-anchor:top" coordsize="31242,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" path="m30480,r762,92l31242,9483r-762,-339c25908,9144,21337,10668,16764,15240v-3048,3048,-4572,9144,-4572,18288c12192,42672,13716,48768,16764,51816v4573,4572,9144,7620,13716,7620l31242,59013r,9359l30480,68580v-9143,,-16764,-3048,-21336,-9144c3049,53340,,44196,,33528,,21336,3049,12192,10668,6096,16764,1524,22861,,30480,xe" fillcolor="black" stroked="f" strokeweight="0">
                  <v:stroke miterlimit="83231f" joinstyle="miter"/>
                  <v:path arrowok="t" textboxrect="0,0,31242,68580"/>
                </v:shape>
                <v:shape id="Shape 429" o:spid="_x0000_s1093" style="position:absolute;left:32445;top:22494;width:823;height:914;visibility:visible;mso-wrap-style:square;v-text-anchor:top" coordsize="8229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" path="m,l12192,,36576,65532v1524,6096,3048,10668,4572,15240c42672,76200,44196,71628,45720,65532l70104,,82296,,47244,91440r-12192,l,xe" fillcolor="black" stroked="f" strokeweight="0">
                  <v:stroke miterlimit="83231f" joinstyle="miter"/>
                  <v:path arrowok="t" textboxrect="0,0,82296,91440"/>
                </v:shape>
                <v:shape id="Shape 430" o:spid="_x0000_s1094" style="position:absolute;left:33566;top:22739;width:312;height:682;visibility:visible;mso-wrap-style:square;v-text-anchor:top" coordsize="31242,682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" path="m,l11811,1432v3810,1143,7239,3048,10287,6096c28194,13624,31242,22768,31242,31912v,9144,-1524,15240,-4572,21336c23622,57820,20574,60868,16002,63916l,68280,,58920,12954,51724v4572,-3048,6096,-10668,6096,-18288c19050,24292,17526,18196,12954,15148l,9391,,xe" fillcolor="black" stroked="f" strokeweight="0">
                  <v:stroke miterlimit="83231f" joinstyle="miter"/>
                  <v:path arrowok="t" textboxrect="0,0,31242,68280"/>
                </v:shape>
                <v:shape id="Shape 431" o:spid="_x0000_s1095" style="position:absolute;left:34000;top:22738;width:533;height:685;visibility:visible;mso-wrap-style:square;v-text-anchor:top" coordsize="5334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" path="m,l10668,r,36576c10668,42672,10668,47244,12192,48768v,3048,1524,6096,4572,7620c18288,57912,21336,57912,24385,57912v3047,,6095,,9143,-1524c36576,54864,39624,51816,39624,48768v1524,-3048,3049,-7620,3049,-12192l42673,,53340,r,67056l42673,67056r,-10668c38100,64008,30480,68580,22861,68580v-4573,,-7621,-1524,-10669,-3048c7620,64008,6097,62484,4573,60960,3048,57912,1524,54864,,51816,,50292,,45720,,41148l,xe" fillcolor="black" stroked="f" strokeweight="0">
                  <v:stroke miterlimit="83231f" joinstyle="miter"/>
                  <v:path arrowok="t" textboxrect="0,0,53340,68580"/>
                </v:shape>
                <v:shape id="Shape 432" o:spid="_x0000_s1096" style="position:absolute;left:34640;top:22509;width:320;height:899;visibility:visible;mso-wrap-style:square;v-text-anchor:top" coordsize="32003,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" path="m19812,r,22860l30480,22860r,9144l19812,32004r,38100c19812,74676,19812,76200,19812,76200v1524,1524,1524,3048,3048,3048c22860,79248,24384,79248,25908,79248v1524,,3048,,4572,l32003,89916v-3047,,-6095,,-7619,c19812,89916,16764,89916,15239,88392,12192,86868,10668,85344,10668,83820,9144,80772,9144,76200,9144,70104r,-38100l,32004,,22860r9144,l9144,7620,19812,xe" fillcolor="black" stroked="f" strokeweight="0">
                  <v:stroke miterlimit="83231f" joinstyle="miter"/>
                  <v:path arrowok="t" textboxrect="0,0,32003,89916"/>
                </v:shape>
                <v:shape id="Shape 6423" o:spid="_x0000_s1097" style="position:absolute;left:15803;top:3703;width:2012;height:91;visibility:visible;mso-wrap-style:square;v-text-anchor:top" coordsize="201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" path="m,l201168,r,9144l,9144,,e" fillcolor="#3369c9" stroked="f" strokeweight="0">
                  <v:stroke miterlimit="83231f" joinstyle="miter"/>
                  <v:path arrowok="t" textboxrect="0,0,201168,9144"/>
                </v:shape>
                <v:shape id="Shape 434" o:spid="_x0000_s1098" style="position:absolute;left:17800;top:3718;width:2697;height:5090;visibility:visible;mso-wrap-style:square;v-text-anchor:top" coordsize="269748,509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" path="m,l4572,r,473964c4572,489204,18288,504444,33528,504444r236220,l269748,509016r-236220,c16764,509016,,490728,,473964l,xe" fillcolor="#3369c9" stroked="f" strokeweight="0">
                  <v:stroke miterlimit="83231f" joinstyle="miter"/>
                  <v:path arrowok="t" textboxrect="0,0,269748,509016"/>
                </v:shape>
                <v:shape id="Shape 6424" o:spid="_x0000_s1099" style="position:absolute;left:17815;top:3703;width:2042;height:91;visibility:visible;mso-wrap-style:square;v-text-anchor:top" coordsize="204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" path="m,l204216,r,9144l,9144,,e" fillcolor="#3369c9" stroked="f" strokeweight="0">
                  <v:stroke miterlimit="83231f" joinstyle="miter"/>
                  <v:path arrowok="t" textboxrect="0,0,204216,9144"/>
                </v:shape>
                <v:shape id="Shape 436" o:spid="_x0000_s1100" style="position:absolute;left:17602;top:3505;width:426;height:426;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" path="m21336,c33528,,42672,9144,42672,21336v,12192,-9144,21336,-21336,21336c9144,42672,,33528,,21336,,9144,9144,,21336,xe" fillcolor="#3369c9" stroked="f" strokeweight="0">
                  <v:stroke miterlimit="83231f" joinstyle="miter"/>
                  <v:path arrowok="t" textboxrect="0,0,42672,42672"/>
                </v:shape>
                <v:shape id="Shape 6425" o:spid="_x0000_s1101" style="position:absolute;left:17815;top:10683;width:2682;height:91;visibility:visible;mso-wrap-style:square;v-text-anchor:top" coordsize="2682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" path="m,l268224,r,9144l,9144,,e" fillcolor="#3369c9" stroked="f" strokeweight="0">
                  <v:stroke miterlimit="83231f" joinstyle="miter"/>
                  <v:path arrowok="t" textboxrect="0,0,268224,9144"/>
                </v:shape>
                <v:shape id="Shape 438" o:spid="_x0000_s1102" style="position:absolute;left:12740;top:10683;width:5075;height:777;visibility:visible;mso-wrap-style:square;v-text-anchor:top" coordsize="507492,777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" path="m33528,l507492,r,4572l33528,4572c18288,4572,4572,18288,4572,33528r,44196l,77724,,33528c,16764,16764,,33528,xe" fillcolor="#3369c9" stroked="f" strokeweight="0">
                  <v:stroke miterlimit="83231f" joinstyle="miter"/>
                  <v:path arrowok="t" textboxrect="0,0,507492,77724"/>
                </v:shape>
                <v:shape id="Shape 6426" o:spid="_x0000_s1103" style="position:absolute;left:17800;top:10698;width:91;height:3932;visibility:visible;mso-wrap-style:square;v-text-anchor:top" coordsize="9144,393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" path="m,l9144,r,393192l,393192,,e" fillcolor="#3369c9" stroked="f" strokeweight="0">
                  <v:stroke miterlimit="83231f" joinstyle="miter"/>
                  <v:path arrowok="t" textboxrect="0,0,9144,393192"/>
                </v:shape>
                <v:shape id="Shape 440" o:spid="_x0000_s1104" style="position:absolute;left:17602;top:10485;width:426;height:426;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" path="m21336,c33528,,42672,9144,42672,21336v,12192,-9144,21336,-21336,21336c9144,42672,,33528,,21336,,9144,9144,,21336,xe" fillcolor="#3369c9" stroked="f" strokeweight="0">
                  <v:stroke miterlimit="83231f" joinstyle="miter"/>
                  <v:path arrowok="t" textboxrect="0,0,42672,42672"/>
                </v:shape>
                <v:shape id="Shape 441" o:spid="_x0000_s1105" style="position:absolute;left:24673;top:3703;width:2073;height:3185;visibility:visible;mso-wrap-style:square;v-text-anchor:top" coordsize="207264,3185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" path="m,l172212,v16764,,35052,16764,35052,33528l207264,318516r-4572,l202692,33528v,-15240,-15240,-28956,-30480,-28956l,4572,,xe" fillcolor="#3369c9" stroked="f" strokeweight="0">
                  <v:stroke miterlimit="83231f" joinstyle="miter"/>
                  <v:path arrowok="t" textboxrect="0,0,207264,318516"/>
                </v:shape>
                <v:shape id="Shape 6427" o:spid="_x0000_s1106" style="position:absolute;left:26715;top:6873;width:5212;height:91;visibility:visible;mso-wrap-style:square;v-text-anchor:top" coordsize="52120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" path="m,l521208,r,9144l,9144,,e" fillcolor="#3369c9" stroked="f" strokeweight="0">
                  <v:stroke miterlimit="83231f" joinstyle="miter"/>
                  <v:path arrowok="t" textboxrect="0,0,521208,9144"/>
                </v:shape>
                <v:shape id="Shape 443" o:spid="_x0000_s1107" style="position:absolute;left:25313;top:6888;width:1433;height:3200;visibility:visible;mso-wrap-style:square;v-text-anchor:top" coordsize="143256,3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" path="m138684,r4572,l143256,284988v,16764,-18288,35052,-35052,35052l,320040r,-4572l108204,315468v15240,,30480,-15240,30480,-30480l138684,xe" fillcolor="#3369c9" stroked="f" strokeweight="0">
                  <v:stroke miterlimit="83231f" joinstyle="miter"/>
                  <v:path arrowok="t" textboxrect="0,0,143256,320040"/>
                </v:shape>
                <v:shape id="Shape 444" o:spid="_x0000_s1108" style="position:absolute;left:26502;top:6675;width:427;height:426;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" path="m21336,c33528,,42672,9144,42672,21336v,12192,-9144,21336,-21336,21336c9144,42672,,33528,,21336,,9144,9144,,21336,xe" fillcolor="#3369c9" stroked="f" strokeweight="0">
                  <v:stroke miterlimit="83231f" joinstyle="miter"/>
                  <v:path arrowok="t" textboxrect="0,0,42672,42672"/>
                </v:shape>
                <v:shape id="Shape 6428" o:spid="_x0000_s1109" style="position:absolute;left:3733;top:3703;width:7224;height:91;visibility:visible;mso-wrap-style:square;v-text-anchor:top" coordsize="7223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" path="m,l722376,r,9144l,9144,,e" fillcolor="#3369c9" stroked="f" strokeweight="0">
                  <v:stroke miterlimit="83231f" joinstyle="miter"/>
                  <v:path arrowok="t" textboxrect="0,0,722376,9144"/>
                </v:shape>
                <v:shape id="Shape 446" o:spid="_x0000_s1110" style="position:absolute;left:3733;top:16276;width:9053;height:2072;visibility:visible;mso-wrap-style:square;v-text-anchor:top" coordsize="905256,207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" path="m900684,r4572,l905256,172212v,16764,-18288,35052,-35052,35052l,207264r,-4572l870204,202692v15240,,30480,-15240,30480,-30480l900684,xe" fillcolor="#3369c9" stroked="f" strokeweight="0">
                  <v:stroke miterlimit="83231f" joinstyle="miter"/>
                  <v:path arrowok="t" textboxrect="0,0,905256,207264"/>
                </v:shape>
                <v:shape id="Shape 447" o:spid="_x0000_s1111" style="position:absolute;left:17800;top:19446;width:14127;height:1432;visibility:visible;mso-wrap-style:square;v-text-anchor:top" coordsize="1412748,143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" path="m,l4572,r,108204c4572,123444,18288,138684,33528,138684r1379220,l1412748,143256r-1379220,c16764,143256,,124968,,108204l,xe" fillcolor="#3369c9" stroked="f" strokeweight="0">
                  <v:stroke miterlimit="83231f" joinstyle="miter"/>
                  <v:path arrowok="t" textboxrect="0,0,1412748,143256"/>
                </v:shape>
                <w10:anchorlock/>
              </v:group>
            </w:pict>
          </mc:Fallback>
        </mc:AlternateContent>
      </w:r>
    </w:p>
    <w:p w14:paraId="34CD1954" w14:textId="77777777" w:rsidR="00011E0E" w:rsidRDefault="00011E0E" w:rsidP="00011E0E">
      <w:pPr>
        <w:spacing w:before="100" w:beforeAutospacing="1" w:after="25"/>
        <w:rPr>
          <w:rFonts w:ascii="Times New Roman" w:eastAsia="Times New Roman" w:hAnsi="Times New Roman" w:cs="Times New Roman"/>
          <w:sz w:val="24"/>
          <w:szCs w:val="24"/>
        </w:rPr>
      </w:pPr>
    </w:p>
    <w:p w14:paraId="531831D5" w14:textId="2F0ED891" w:rsidR="00011E0E" w:rsidRPr="005806A8" w:rsidRDefault="00011E0E" w:rsidP="00011E0E">
      <w:pPr>
        <w:spacing w:before="100" w:beforeAutospacing="1" w:after="25"/>
        <w:rPr>
          <w:rFonts w:ascii="Times New Roman" w:eastAsia="Times New Roman" w:hAnsi="Times New Roman" w:cs="Times New Roman"/>
          <w:b/>
          <w:bCs/>
          <w:sz w:val="24"/>
          <w:szCs w:val="24"/>
        </w:rPr>
      </w:pPr>
      <w:r w:rsidRPr="005806A8">
        <w:rPr>
          <w:rFonts w:ascii="Times New Roman" w:eastAsia="Times New Roman" w:hAnsi="Times New Roman" w:cs="Times New Roman"/>
          <w:b/>
          <w:bCs/>
          <w:sz w:val="24"/>
          <w:szCs w:val="24"/>
        </w:rPr>
        <w:t>PID Representation-</w:t>
      </w:r>
    </w:p>
    <w:p w14:paraId="63AC0794" w14:textId="59ABB273" w:rsidR="00011E0E" w:rsidRPr="0097006D" w:rsidRDefault="00011E0E" w:rsidP="00011E0E">
      <w:pPr>
        <w:spacing w:before="100" w:beforeAutospacing="1" w:after="25"/>
        <w:rPr>
          <w:rFonts w:ascii="Times New Roman" w:eastAsia="Times New Roman" w:hAnsi="Times New Roman" w:cs="Times New Roman"/>
          <w:sz w:val="24"/>
          <w:szCs w:val="24"/>
        </w:rPr>
      </w:pPr>
      <w:r>
        <w:rPr>
          <w:noProof/>
        </w:rPr>
        <w:lastRenderedPageBreak/>
        <w:drawing>
          <wp:inline distT="0" distB="0" distL="0" distR="0" wp14:anchorId="2AE9BF05" wp14:editId="2F04FC39">
            <wp:extent cx="6042660" cy="4328160"/>
            <wp:effectExtent l="0" t="0" r="0" b="0"/>
            <wp:docPr id="6331" name="Picture 6331" descr="A computer screen shot of a circuit board&#10;&#10;Description automatically generated"/>
            <wp:cNvGraphicFramePr/>
            <a:graphic xmlns:a="http://schemas.openxmlformats.org/drawingml/2006/main">
              <a:graphicData uri="http://schemas.openxmlformats.org/drawingml/2006/picture">
                <pic:pic xmlns:pic="http://schemas.openxmlformats.org/drawingml/2006/picture">
                  <pic:nvPicPr>
                    <pic:cNvPr id="6331" name="Picture 6331" descr="A computer screen shot of a circuit board&#10;&#10;Description automatically generated"/>
                    <pic:cNvPicPr/>
                  </pic:nvPicPr>
                  <pic:blipFill>
                    <a:blip r:embed="rId18"/>
                    <a:stretch>
                      <a:fillRect/>
                    </a:stretch>
                  </pic:blipFill>
                  <pic:spPr>
                    <a:xfrm>
                      <a:off x="0" y="0"/>
                      <a:ext cx="6043143" cy="4328506"/>
                    </a:xfrm>
                    <a:prstGeom prst="rect">
                      <a:avLst/>
                    </a:prstGeom>
                  </pic:spPr>
                </pic:pic>
              </a:graphicData>
            </a:graphic>
          </wp:inline>
        </w:drawing>
      </w:r>
    </w:p>
    <w:p w14:paraId="623C991C" w14:textId="3E1F4291" w:rsidR="00011E0E" w:rsidRPr="005806A8" w:rsidRDefault="00011E0E" w:rsidP="00011E0E">
      <w:pPr>
        <w:spacing w:before="100" w:beforeAutospacing="1" w:after="25"/>
        <w:rPr>
          <w:rFonts w:ascii="Times New Roman" w:eastAsia="Times New Roman" w:hAnsi="Times New Roman" w:cs="Times New Roman"/>
          <w:b/>
          <w:bCs/>
          <w:sz w:val="24"/>
          <w:szCs w:val="24"/>
        </w:rPr>
      </w:pPr>
      <w:r w:rsidRPr="005806A8">
        <w:rPr>
          <w:rFonts w:ascii="Times New Roman" w:eastAsia="Times New Roman" w:hAnsi="Times New Roman" w:cs="Times New Roman"/>
          <w:b/>
          <w:bCs/>
          <w:sz w:val="24"/>
          <w:szCs w:val="24"/>
        </w:rPr>
        <w:t>Summer Representation-</w:t>
      </w:r>
    </w:p>
    <w:p w14:paraId="34833566" w14:textId="35C268DD" w:rsidR="00011E0E" w:rsidRPr="0097006D" w:rsidRDefault="00011E0E" w:rsidP="00011E0E">
      <w:pPr>
        <w:spacing w:before="100" w:beforeAutospacing="1" w:after="25"/>
        <w:rPr>
          <w:rFonts w:ascii="Times New Roman" w:eastAsia="Times New Roman" w:hAnsi="Times New Roman" w:cs="Times New Roman"/>
          <w:sz w:val="24"/>
          <w:szCs w:val="24"/>
        </w:rPr>
      </w:pPr>
      <w:r>
        <w:rPr>
          <w:noProof/>
        </w:rPr>
        <mc:AlternateContent>
          <mc:Choice Requires="wpg">
            <w:drawing>
              <wp:inline distT="0" distB="0" distL="0" distR="0" wp14:anchorId="7E3DA5BF" wp14:editId="747FD54E">
                <wp:extent cx="5345677" cy="2308431"/>
                <wp:effectExtent l="0" t="0" r="7620" b="0"/>
                <wp:docPr id="6048" name="Group 6048"/>
                <wp:cNvGraphicFramePr/>
                <a:graphic xmlns:a="http://schemas.openxmlformats.org/drawingml/2006/main">
                  <a:graphicData uri="http://schemas.microsoft.com/office/word/2010/wordprocessingGroup">
                    <wpg:wgp>
                      <wpg:cNvGrpSpPr/>
                      <wpg:grpSpPr>
                        <a:xfrm>
                          <a:off x="0" y="0"/>
                          <a:ext cx="5345677" cy="2308431"/>
                          <a:chOff x="0" y="0"/>
                          <a:chExt cx="3438144" cy="1452372"/>
                        </a:xfrm>
                      </wpg:grpSpPr>
                      <wps:wsp>
                        <wps:cNvPr id="265" name="Shape 265"/>
                        <wps:cNvSpPr/>
                        <wps:spPr>
                          <a:xfrm>
                            <a:off x="2433828" y="27432"/>
                            <a:ext cx="53341" cy="67056"/>
                          </a:xfrm>
                          <a:custGeom>
                            <a:avLst/>
                            <a:gdLst/>
                            <a:ahLst/>
                            <a:cxnLst/>
                            <a:rect l="0" t="0" r="0" b="0"/>
                            <a:pathLst>
                              <a:path w="53341" h="67056">
                                <a:moveTo>
                                  <a:pt x="0" y="0"/>
                                </a:moveTo>
                                <a:lnTo>
                                  <a:pt x="10668" y="0"/>
                                </a:lnTo>
                                <a:lnTo>
                                  <a:pt x="10668" y="36576"/>
                                </a:lnTo>
                                <a:cubicBezTo>
                                  <a:pt x="10668" y="42672"/>
                                  <a:pt x="12192" y="45720"/>
                                  <a:pt x="12192" y="48768"/>
                                </a:cubicBezTo>
                                <a:cubicBezTo>
                                  <a:pt x="12192" y="50292"/>
                                  <a:pt x="13716" y="53340"/>
                                  <a:pt x="16764" y="54864"/>
                                </a:cubicBezTo>
                                <a:cubicBezTo>
                                  <a:pt x="18289" y="56388"/>
                                  <a:pt x="21337" y="57912"/>
                                  <a:pt x="24384" y="57912"/>
                                </a:cubicBezTo>
                                <a:cubicBezTo>
                                  <a:pt x="28956" y="57912"/>
                                  <a:pt x="32005" y="56388"/>
                                  <a:pt x="35052" y="54864"/>
                                </a:cubicBezTo>
                                <a:cubicBezTo>
                                  <a:pt x="36576" y="53340"/>
                                  <a:pt x="39625" y="50292"/>
                                  <a:pt x="41148" y="47244"/>
                                </a:cubicBezTo>
                                <a:cubicBezTo>
                                  <a:pt x="41148" y="44196"/>
                                  <a:pt x="42673" y="41148"/>
                                  <a:pt x="42673" y="35052"/>
                                </a:cubicBezTo>
                                <a:lnTo>
                                  <a:pt x="42673" y="0"/>
                                </a:lnTo>
                                <a:lnTo>
                                  <a:pt x="53341" y="0"/>
                                </a:lnTo>
                                <a:lnTo>
                                  <a:pt x="53341" y="65532"/>
                                </a:lnTo>
                                <a:lnTo>
                                  <a:pt x="44197" y="65532"/>
                                </a:lnTo>
                                <a:lnTo>
                                  <a:pt x="44197" y="56388"/>
                                </a:lnTo>
                                <a:cubicBezTo>
                                  <a:pt x="38100" y="64008"/>
                                  <a:pt x="32005" y="67056"/>
                                  <a:pt x="22861" y="67056"/>
                                </a:cubicBezTo>
                                <a:cubicBezTo>
                                  <a:pt x="18289" y="67056"/>
                                  <a:pt x="15241" y="67056"/>
                                  <a:pt x="12192" y="65532"/>
                                </a:cubicBezTo>
                                <a:cubicBezTo>
                                  <a:pt x="9144" y="64008"/>
                                  <a:pt x="6097" y="60960"/>
                                  <a:pt x="4573" y="59436"/>
                                </a:cubicBezTo>
                                <a:cubicBezTo>
                                  <a:pt x="3048" y="56388"/>
                                  <a:pt x="1525" y="54864"/>
                                  <a:pt x="1525" y="50292"/>
                                </a:cubicBezTo>
                                <a:cubicBezTo>
                                  <a:pt x="0" y="48768"/>
                                  <a:pt x="0" y="45720"/>
                                  <a:pt x="0" y="41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6" name="Shape 266"/>
                        <wps:cNvSpPr/>
                        <wps:spPr>
                          <a:xfrm>
                            <a:off x="2712720" y="25908"/>
                            <a:ext cx="30480" cy="68009"/>
                          </a:xfrm>
                          <a:custGeom>
                            <a:avLst/>
                            <a:gdLst/>
                            <a:ahLst/>
                            <a:cxnLst/>
                            <a:rect l="0" t="0" r="0" b="0"/>
                            <a:pathLst>
                              <a:path w="30480" h="68009">
                                <a:moveTo>
                                  <a:pt x="30480" y="0"/>
                                </a:moveTo>
                                <a:lnTo>
                                  <a:pt x="30480" y="9144"/>
                                </a:lnTo>
                                <a:cubicBezTo>
                                  <a:pt x="25908" y="9144"/>
                                  <a:pt x="21336" y="10668"/>
                                  <a:pt x="18288" y="13716"/>
                                </a:cubicBezTo>
                                <a:cubicBezTo>
                                  <a:pt x="13716" y="16764"/>
                                  <a:pt x="12192" y="21336"/>
                                  <a:pt x="12192" y="27432"/>
                                </a:cubicBezTo>
                                <a:lnTo>
                                  <a:pt x="30480" y="27432"/>
                                </a:lnTo>
                                <a:lnTo>
                                  <a:pt x="30480" y="36576"/>
                                </a:lnTo>
                                <a:lnTo>
                                  <a:pt x="12192" y="36576"/>
                                </a:lnTo>
                                <a:cubicBezTo>
                                  <a:pt x="12192" y="44196"/>
                                  <a:pt x="13716" y="50292"/>
                                  <a:pt x="16764" y="53340"/>
                                </a:cubicBezTo>
                                <a:lnTo>
                                  <a:pt x="30480" y="58827"/>
                                </a:lnTo>
                                <a:lnTo>
                                  <a:pt x="30480" y="68009"/>
                                </a:lnTo>
                                <a:lnTo>
                                  <a:pt x="7620" y="59436"/>
                                </a:lnTo>
                                <a:cubicBezTo>
                                  <a:pt x="3048" y="53340"/>
                                  <a:pt x="0" y="45720"/>
                                  <a:pt x="0" y="35052"/>
                                </a:cubicBezTo>
                                <a:cubicBezTo>
                                  <a:pt x="0" y="22860"/>
                                  <a:pt x="3048" y="15240"/>
                                  <a:pt x="7620" y="9144"/>
                                </a:cubicBezTo>
                                <a:cubicBezTo>
                                  <a:pt x="13716" y="3048"/>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7" name="Shape 267"/>
                        <wps:cNvSpPr/>
                        <wps:spPr>
                          <a:xfrm>
                            <a:off x="2610612" y="25908"/>
                            <a:ext cx="88392" cy="67056"/>
                          </a:xfrm>
                          <a:custGeom>
                            <a:avLst/>
                            <a:gdLst/>
                            <a:ahLst/>
                            <a:cxnLst/>
                            <a:rect l="0" t="0" r="0" b="0"/>
                            <a:pathLst>
                              <a:path w="88392" h="67056">
                                <a:moveTo>
                                  <a:pt x="30480" y="0"/>
                                </a:moveTo>
                                <a:cubicBezTo>
                                  <a:pt x="35053" y="0"/>
                                  <a:pt x="38100" y="1524"/>
                                  <a:pt x="41148" y="3048"/>
                                </a:cubicBezTo>
                                <a:cubicBezTo>
                                  <a:pt x="44196" y="4572"/>
                                  <a:pt x="47244" y="7620"/>
                                  <a:pt x="48768" y="10668"/>
                                </a:cubicBezTo>
                                <a:cubicBezTo>
                                  <a:pt x="53341" y="3048"/>
                                  <a:pt x="60960" y="0"/>
                                  <a:pt x="68580" y="0"/>
                                </a:cubicBezTo>
                                <a:cubicBezTo>
                                  <a:pt x="74676" y="0"/>
                                  <a:pt x="80772" y="1524"/>
                                  <a:pt x="83820" y="4572"/>
                                </a:cubicBezTo>
                                <a:cubicBezTo>
                                  <a:pt x="86868" y="9144"/>
                                  <a:pt x="88392" y="13716"/>
                                  <a:pt x="88392" y="21336"/>
                                </a:cubicBezTo>
                                <a:lnTo>
                                  <a:pt x="88392" y="67056"/>
                                </a:lnTo>
                                <a:lnTo>
                                  <a:pt x="77724" y="67056"/>
                                </a:lnTo>
                                <a:lnTo>
                                  <a:pt x="77724" y="25908"/>
                                </a:lnTo>
                                <a:cubicBezTo>
                                  <a:pt x="77724" y="21336"/>
                                  <a:pt x="77724" y="18288"/>
                                  <a:pt x="76200" y="15240"/>
                                </a:cubicBezTo>
                                <a:cubicBezTo>
                                  <a:pt x="76200" y="13716"/>
                                  <a:pt x="74676" y="12192"/>
                                  <a:pt x="73153" y="10668"/>
                                </a:cubicBezTo>
                                <a:cubicBezTo>
                                  <a:pt x="71628" y="10668"/>
                                  <a:pt x="68580" y="9144"/>
                                  <a:pt x="67056" y="9144"/>
                                </a:cubicBezTo>
                                <a:cubicBezTo>
                                  <a:pt x="60960" y="9144"/>
                                  <a:pt x="57912" y="10668"/>
                                  <a:pt x="54864" y="13716"/>
                                </a:cubicBezTo>
                                <a:cubicBezTo>
                                  <a:pt x="51816" y="16764"/>
                                  <a:pt x="50292" y="21336"/>
                                  <a:pt x="50292" y="28956"/>
                                </a:cubicBezTo>
                                <a:lnTo>
                                  <a:pt x="50292" y="67056"/>
                                </a:lnTo>
                                <a:lnTo>
                                  <a:pt x="39624" y="67056"/>
                                </a:lnTo>
                                <a:lnTo>
                                  <a:pt x="39624" y="24384"/>
                                </a:lnTo>
                                <a:cubicBezTo>
                                  <a:pt x="39624" y="19812"/>
                                  <a:pt x="38100" y="15240"/>
                                  <a:pt x="36576" y="13716"/>
                                </a:cubicBezTo>
                                <a:cubicBezTo>
                                  <a:pt x="35053" y="10668"/>
                                  <a:pt x="32005" y="9144"/>
                                  <a:pt x="27432" y="9144"/>
                                </a:cubicBezTo>
                                <a:cubicBezTo>
                                  <a:pt x="24384" y="9144"/>
                                  <a:pt x="21336" y="10668"/>
                                  <a:pt x="18288" y="12192"/>
                                </a:cubicBezTo>
                                <a:cubicBezTo>
                                  <a:pt x="16764" y="13716"/>
                                  <a:pt x="13716" y="15240"/>
                                  <a:pt x="12192" y="18288"/>
                                </a:cubicBezTo>
                                <a:cubicBezTo>
                                  <a:pt x="12192" y="22860"/>
                                  <a:pt x="10668" y="27432"/>
                                  <a:pt x="10668" y="33528"/>
                                </a:cubicBezTo>
                                <a:lnTo>
                                  <a:pt x="10668" y="67056"/>
                                </a:lnTo>
                                <a:lnTo>
                                  <a:pt x="0" y="67056"/>
                                </a:lnTo>
                                <a:lnTo>
                                  <a:pt x="0" y="1524"/>
                                </a:lnTo>
                                <a:lnTo>
                                  <a:pt x="10668" y="1524"/>
                                </a:lnTo>
                                <a:lnTo>
                                  <a:pt x="10668" y="10668"/>
                                </a:lnTo>
                                <a:cubicBezTo>
                                  <a:pt x="12192" y="7620"/>
                                  <a:pt x="15241" y="4572"/>
                                  <a:pt x="18288" y="3048"/>
                                </a:cubicBezTo>
                                <a:cubicBezTo>
                                  <a:pt x="21336" y="0"/>
                                  <a:pt x="25908"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8" name="Shape 268"/>
                        <wps:cNvSpPr/>
                        <wps:spPr>
                          <a:xfrm>
                            <a:off x="2503932" y="25908"/>
                            <a:ext cx="89916" cy="67056"/>
                          </a:xfrm>
                          <a:custGeom>
                            <a:avLst/>
                            <a:gdLst/>
                            <a:ahLst/>
                            <a:cxnLst/>
                            <a:rect l="0" t="0" r="0" b="0"/>
                            <a:pathLst>
                              <a:path w="89916" h="67056">
                                <a:moveTo>
                                  <a:pt x="30480" y="0"/>
                                </a:moveTo>
                                <a:cubicBezTo>
                                  <a:pt x="35052" y="0"/>
                                  <a:pt x="39624" y="1524"/>
                                  <a:pt x="42672" y="3048"/>
                                </a:cubicBezTo>
                                <a:cubicBezTo>
                                  <a:pt x="45720" y="4572"/>
                                  <a:pt x="48768" y="7620"/>
                                  <a:pt x="48768" y="10668"/>
                                </a:cubicBezTo>
                                <a:cubicBezTo>
                                  <a:pt x="54864" y="3048"/>
                                  <a:pt x="60959" y="0"/>
                                  <a:pt x="70104" y="0"/>
                                </a:cubicBezTo>
                                <a:cubicBezTo>
                                  <a:pt x="76200" y="0"/>
                                  <a:pt x="80772" y="1524"/>
                                  <a:pt x="85344" y="4572"/>
                                </a:cubicBezTo>
                                <a:cubicBezTo>
                                  <a:pt x="88392" y="9144"/>
                                  <a:pt x="89916" y="13716"/>
                                  <a:pt x="89916" y="21336"/>
                                </a:cubicBezTo>
                                <a:lnTo>
                                  <a:pt x="89916" y="67056"/>
                                </a:lnTo>
                                <a:lnTo>
                                  <a:pt x="79247" y="67056"/>
                                </a:lnTo>
                                <a:lnTo>
                                  <a:pt x="79247" y="25908"/>
                                </a:lnTo>
                                <a:cubicBezTo>
                                  <a:pt x="79247" y="21336"/>
                                  <a:pt x="79247" y="18288"/>
                                  <a:pt x="77724" y="15240"/>
                                </a:cubicBezTo>
                                <a:cubicBezTo>
                                  <a:pt x="77724" y="13716"/>
                                  <a:pt x="76200" y="12192"/>
                                  <a:pt x="73152" y="10668"/>
                                </a:cubicBezTo>
                                <a:cubicBezTo>
                                  <a:pt x="71628" y="10668"/>
                                  <a:pt x="70104" y="9144"/>
                                  <a:pt x="67056" y="9144"/>
                                </a:cubicBezTo>
                                <a:cubicBezTo>
                                  <a:pt x="62484" y="9144"/>
                                  <a:pt x="59436" y="10668"/>
                                  <a:pt x="56388" y="13716"/>
                                </a:cubicBezTo>
                                <a:cubicBezTo>
                                  <a:pt x="53340" y="16764"/>
                                  <a:pt x="51816" y="21336"/>
                                  <a:pt x="51816" y="28956"/>
                                </a:cubicBezTo>
                                <a:lnTo>
                                  <a:pt x="51816" y="67056"/>
                                </a:lnTo>
                                <a:lnTo>
                                  <a:pt x="39624" y="67056"/>
                                </a:lnTo>
                                <a:lnTo>
                                  <a:pt x="39624" y="24384"/>
                                </a:lnTo>
                                <a:cubicBezTo>
                                  <a:pt x="39624" y="19812"/>
                                  <a:pt x="39624" y="15240"/>
                                  <a:pt x="36576" y="13716"/>
                                </a:cubicBezTo>
                                <a:cubicBezTo>
                                  <a:pt x="35052" y="10668"/>
                                  <a:pt x="32004" y="9144"/>
                                  <a:pt x="28956" y="9144"/>
                                </a:cubicBezTo>
                                <a:cubicBezTo>
                                  <a:pt x="25908" y="9144"/>
                                  <a:pt x="22859" y="10668"/>
                                  <a:pt x="19812" y="12192"/>
                                </a:cubicBezTo>
                                <a:cubicBezTo>
                                  <a:pt x="16764" y="13716"/>
                                  <a:pt x="15240" y="15240"/>
                                  <a:pt x="13716" y="18288"/>
                                </a:cubicBezTo>
                                <a:cubicBezTo>
                                  <a:pt x="12192" y="22860"/>
                                  <a:pt x="12192" y="27432"/>
                                  <a:pt x="12192" y="33528"/>
                                </a:cubicBezTo>
                                <a:lnTo>
                                  <a:pt x="12192" y="67056"/>
                                </a:lnTo>
                                <a:lnTo>
                                  <a:pt x="0" y="67056"/>
                                </a:lnTo>
                                <a:lnTo>
                                  <a:pt x="0" y="1524"/>
                                </a:lnTo>
                                <a:lnTo>
                                  <a:pt x="10668" y="1524"/>
                                </a:lnTo>
                                <a:lnTo>
                                  <a:pt x="10668" y="10668"/>
                                </a:lnTo>
                                <a:cubicBezTo>
                                  <a:pt x="12192" y="7620"/>
                                  <a:pt x="15240" y="4572"/>
                                  <a:pt x="18288" y="3048"/>
                                </a:cubicBezTo>
                                <a:cubicBezTo>
                                  <a:pt x="22859" y="0"/>
                                  <a:pt x="25908"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69" name="Shape 269"/>
                        <wps:cNvSpPr/>
                        <wps:spPr>
                          <a:xfrm>
                            <a:off x="2346960" y="0"/>
                            <a:ext cx="73152" cy="94488"/>
                          </a:xfrm>
                          <a:custGeom>
                            <a:avLst/>
                            <a:gdLst/>
                            <a:ahLst/>
                            <a:cxnLst/>
                            <a:rect l="0" t="0" r="0" b="0"/>
                            <a:pathLst>
                              <a:path w="73152" h="94488">
                                <a:moveTo>
                                  <a:pt x="35052" y="0"/>
                                </a:moveTo>
                                <a:cubicBezTo>
                                  <a:pt x="42672" y="0"/>
                                  <a:pt x="48768" y="1524"/>
                                  <a:pt x="53340" y="3048"/>
                                </a:cubicBezTo>
                                <a:cubicBezTo>
                                  <a:pt x="57912" y="6096"/>
                                  <a:pt x="62484" y="9144"/>
                                  <a:pt x="65532" y="13716"/>
                                </a:cubicBezTo>
                                <a:cubicBezTo>
                                  <a:pt x="68580" y="18288"/>
                                  <a:pt x="70104" y="22860"/>
                                  <a:pt x="70104" y="27432"/>
                                </a:cubicBezTo>
                                <a:lnTo>
                                  <a:pt x="57912" y="28956"/>
                                </a:lnTo>
                                <a:cubicBezTo>
                                  <a:pt x="57912" y="22860"/>
                                  <a:pt x="54864" y="18288"/>
                                  <a:pt x="51816" y="15240"/>
                                </a:cubicBezTo>
                                <a:cubicBezTo>
                                  <a:pt x="48768" y="12192"/>
                                  <a:pt x="42672" y="10668"/>
                                  <a:pt x="36576" y="10668"/>
                                </a:cubicBezTo>
                                <a:cubicBezTo>
                                  <a:pt x="28956" y="10668"/>
                                  <a:pt x="22860" y="12192"/>
                                  <a:pt x="19812" y="15240"/>
                                </a:cubicBezTo>
                                <a:cubicBezTo>
                                  <a:pt x="16764" y="18288"/>
                                  <a:pt x="15240" y="21336"/>
                                  <a:pt x="15240" y="24384"/>
                                </a:cubicBezTo>
                                <a:cubicBezTo>
                                  <a:pt x="15240" y="27432"/>
                                  <a:pt x="16764" y="30480"/>
                                  <a:pt x="18288" y="33528"/>
                                </a:cubicBezTo>
                                <a:cubicBezTo>
                                  <a:pt x="21336" y="35052"/>
                                  <a:pt x="27432" y="36576"/>
                                  <a:pt x="36576" y="39624"/>
                                </a:cubicBezTo>
                                <a:cubicBezTo>
                                  <a:pt x="47244" y="41148"/>
                                  <a:pt x="53340" y="42672"/>
                                  <a:pt x="56388" y="45720"/>
                                </a:cubicBezTo>
                                <a:cubicBezTo>
                                  <a:pt x="62484" y="47244"/>
                                  <a:pt x="65532" y="50292"/>
                                  <a:pt x="68580" y="54864"/>
                                </a:cubicBezTo>
                                <a:cubicBezTo>
                                  <a:pt x="71628" y="57912"/>
                                  <a:pt x="73152" y="62484"/>
                                  <a:pt x="73152" y="67056"/>
                                </a:cubicBezTo>
                                <a:cubicBezTo>
                                  <a:pt x="73152" y="71628"/>
                                  <a:pt x="71628" y="76200"/>
                                  <a:pt x="68580" y="80772"/>
                                </a:cubicBezTo>
                                <a:cubicBezTo>
                                  <a:pt x="65532" y="85344"/>
                                  <a:pt x="60960" y="88392"/>
                                  <a:pt x="56388" y="91440"/>
                                </a:cubicBezTo>
                                <a:cubicBezTo>
                                  <a:pt x="51816" y="92964"/>
                                  <a:pt x="45720" y="94488"/>
                                  <a:pt x="39624" y="94488"/>
                                </a:cubicBezTo>
                                <a:cubicBezTo>
                                  <a:pt x="30480" y="94488"/>
                                  <a:pt x="24384" y="92964"/>
                                  <a:pt x="18288" y="91440"/>
                                </a:cubicBezTo>
                                <a:cubicBezTo>
                                  <a:pt x="12192" y="88392"/>
                                  <a:pt x="7620" y="85344"/>
                                  <a:pt x="4572" y="80772"/>
                                </a:cubicBezTo>
                                <a:cubicBezTo>
                                  <a:pt x="1524" y="74676"/>
                                  <a:pt x="0" y="70104"/>
                                  <a:pt x="0" y="64008"/>
                                </a:cubicBezTo>
                                <a:lnTo>
                                  <a:pt x="12192" y="62484"/>
                                </a:lnTo>
                                <a:cubicBezTo>
                                  <a:pt x="12192" y="67056"/>
                                  <a:pt x="13716" y="71628"/>
                                  <a:pt x="15240" y="74676"/>
                                </a:cubicBezTo>
                                <a:cubicBezTo>
                                  <a:pt x="16764" y="76200"/>
                                  <a:pt x="19812" y="79248"/>
                                  <a:pt x="24384" y="80772"/>
                                </a:cubicBezTo>
                                <a:cubicBezTo>
                                  <a:pt x="28956" y="82296"/>
                                  <a:pt x="33528" y="83820"/>
                                  <a:pt x="38100" y="83820"/>
                                </a:cubicBezTo>
                                <a:cubicBezTo>
                                  <a:pt x="42672" y="83820"/>
                                  <a:pt x="47244" y="82296"/>
                                  <a:pt x="50292" y="82296"/>
                                </a:cubicBezTo>
                                <a:cubicBezTo>
                                  <a:pt x="53340" y="80772"/>
                                  <a:pt x="56388" y="77724"/>
                                  <a:pt x="57912" y="76200"/>
                                </a:cubicBezTo>
                                <a:cubicBezTo>
                                  <a:pt x="59436" y="73152"/>
                                  <a:pt x="60960" y="71628"/>
                                  <a:pt x="60960" y="68580"/>
                                </a:cubicBezTo>
                                <a:cubicBezTo>
                                  <a:pt x="60960" y="65532"/>
                                  <a:pt x="59436" y="62484"/>
                                  <a:pt x="57912" y="60960"/>
                                </a:cubicBezTo>
                                <a:cubicBezTo>
                                  <a:pt x="56388" y="59436"/>
                                  <a:pt x="53340" y="56388"/>
                                  <a:pt x="50292" y="54864"/>
                                </a:cubicBezTo>
                                <a:cubicBezTo>
                                  <a:pt x="47244" y="54864"/>
                                  <a:pt x="42672" y="53340"/>
                                  <a:pt x="33528" y="50292"/>
                                </a:cubicBezTo>
                                <a:cubicBezTo>
                                  <a:pt x="25908" y="48768"/>
                                  <a:pt x="19812" y="47244"/>
                                  <a:pt x="16764" y="45720"/>
                                </a:cubicBezTo>
                                <a:cubicBezTo>
                                  <a:pt x="12192" y="42672"/>
                                  <a:pt x="9144" y="39624"/>
                                  <a:pt x="6096" y="36576"/>
                                </a:cubicBezTo>
                                <a:cubicBezTo>
                                  <a:pt x="4572" y="33528"/>
                                  <a:pt x="3048" y="30480"/>
                                  <a:pt x="3048" y="25908"/>
                                </a:cubicBezTo>
                                <a:cubicBezTo>
                                  <a:pt x="3048" y="21336"/>
                                  <a:pt x="4572" y="16764"/>
                                  <a:pt x="7620" y="12192"/>
                                </a:cubicBezTo>
                                <a:cubicBezTo>
                                  <a:pt x="10668" y="9144"/>
                                  <a:pt x="13716" y="6096"/>
                                  <a:pt x="18288" y="3048"/>
                                </a:cubicBezTo>
                                <a:cubicBezTo>
                                  <a:pt x="24384" y="1524"/>
                                  <a:pt x="28956" y="0"/>
                                  <a:pt x="3505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0" name="Shape 270"/>
                        <wps:cNvSpPr/>
                        <wps:spPr>
                          <a:xfrm>
                            <a:off x="2743200" y="71628"/>
                            <a:ext cx="30480" cy="22860"/>
                          </a:xfrm>
                          <a:custGeom>
                            <a:avLst/>
                            <a:gdLst/>
                            <a:ahLst/>
                            <a:cxnLst/>
                            <a:rect l="0" t="0" r="0" b="0"/>
                            <a:pathLst>
                              <a:path w="30480" h="22860">
                                <a:moveTo>
                                  <a:pt x="18288" y="0"/>
                                </a:moveTo>
                                <a:lnTo>
                                  <a:pt x="30480" y="1524"/>
                                </a:lnTo>
                                <a:cubicBezTo>
                                  <a:pt x="27432" y="7620"/>
                                  <a:pt x="24384" y="13716"/>
                                  <a:pt x="19812" y="16764"/>
                                </a:cubicBezTo>
                                <a:cubicBezTo>
                                  <a:pt x="15240" y="21336"/>
                                  <a:pt x="7620" y="22860"/>
                                  <a:pt x="1524" y="22860"/>
                                </a:cubicBezTo>
                                <a:lnTo>
                                  <a:pt x="0" y="22289"/>
                                </a:lnTo>
                                <a:lnTo>
                                  <a:pt x="0" y="13107"/>
                                </a:lnTo>
                                <a:lnTo>
                                  <a:pt x="1524" y="13716"/>
                                </a:lnTo>
                                <a:cubicBezTo>
                                  <a:pt x="4572" y="13716"/>
                                  <a:pt x="9144" y="12192"/>
                                  <a:pt x="10668" y="10668"/>
                                </a:cubicBezTo>
                                <a:cubicBezTo>
                                  <a:pt x="13716" y="7620"/>
                                  <a:pt x="16764" y="4572"/>
                                  <a:pt x="1828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1" name="Shape 271"/>
                        <wps:cNvSpPr/>
                        <wps:spPr>
                          <a:xfrm>
                            <a:off x="2787396" y="25908"/>
                            <a:ext cx="35052" cy="67056"/>
                          </a:xfrm>
                          <a:custGeom>
                            <a:avLst/>
                            <a:gdLst/>
                            <a:ahLst/>
                            <a:cxnLst/>
                            <a:rect l="0" t="0" r="0" b="0"/>
                            <a:pathLst>
                              <a:path w="35052" h="67056">
                                <a:moveTo>
                                  <a:pt x="22860" y="0"/>
                                </a:moveTo>
                                <a:cubicBezTo>
                                  <a:pt x="27432" y="0"/>
                                  <a:pt x="30480" y="1524"/>
                                  <a:pt x="35052" y="3048"/>
                                </a:cubicBezTo>
                                <a:lnTo>
                                  <a:pt x="30480" y="13716"/>
                                </a:lnTo>
                                <a:cubicBezTo>
                                  <a:pt x="28956" y="12192"/>
                                  <a:pt x="25908" y="10668"/>
                                  <a:pt x="22860" y="10668"/>
                                </a:cubicBezTo>
                                <a:cubicBezTo>
                                  <a:pt x="19812" y="10668"/>
                                  <a:pt x="18288" y="12192"/>
                                  <a:pt x="16764" y="13716"/>
                                </a:cubicBezTo>
                                <a:cubicBezTo>
                                  <a:pt x="13716" y="15240"/>
                                  <a:pt x="13716" y="16764"/>
                                  <a:pt x="12192" y="19812"/>
                                </a:cubicBezTo>
                                <a:cubicBezTo>
                                  <a:pt x="10668" y="22860"/>
                                  <a:pt x="10668" y="27432"/>
                                  <a:pt x="10668" y="32004"/>
                                </a:cubicBezTo>
                                <a:lnTo>
                                  <a:pt x="10668" y="67056"/>
                                </a:lnTo>
                                <a:lnTo>
                                  <a:pt x="0" y="67056"/>
                                </a:lnTo>
                                <a:lnTo>
                                  <a:pt x="0" y="1524"/>
                                </a:lnTo>
                                <a:lnTo>
                                  <a:pt x="9144" y="1524"/>
                                </a:lnTo>
                                <a:lnTo>
                                  <a:pt x="9144" y="10668"/>
                                </a:lnTo>
                                <a:cubicBezTo>
                                  <a:pt x="12192" y="6096"/>
                                  <a:pt x="13716" y="3048"/>
                                  <a:pt x="16764" y="1524"/>
                                </a:cubicBezTo>
                                <a:cubicBezTo>
                                  <a:pt x="18288" y="0"/>
                                  <a:pt x="21336" y="0"/>
                                  <a:pt x="2286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272" name="Shape 272"/>
                        <wps:cNvSpPr/>
                        <wps:spPr>
                          <a:xfrm>
                            <a:off x="2743200" y="25908"/>
                            <a:ext cx="30480" cy="36576"/>
                          </a:xfrm>
                          <a:custGeom>
                            <a:avLst/>
                            <a:gdLst/>
                            <a:ahLst/>
                            <a:cxnLst/>
                            <a:rect l="0" t="0" r="0" b="0"/>
                            <a:pathLst>
                              <a:path w="30480" h="36576">
                                <a:moveTo>
                                  <a:pt x="0" y="0"/>
                                </a:moveTo>
                                <a:cubicBezTo>
                                  <a:pt x="9144" y="0"/>
                                  <a:pt x="16764" y="3048"/>
                                  <a:pt x="21336" y="9144"/>
                                </a:cubicBezTo>
                                <a:cubicBezTo>
                                  <a:pt x="27432" y="15240"/>
                                  <a:pt x="30480" y="22860"/>
                                  <a:pt x="30480" y="33528"/>
                                </a:cubicBezTo>
                                <a:cubicBezTo>
                                  <a:pt x="30480" y="35052"/>
                                  <a:pt x="30480" y="35052"/>
                                  <a:pt x="30480" y="36576"/>
                                </a:cubicBezTo>
                                <a:lnTo>
                                  <a:pt x="0" y="36576"/>
                                </a:lnTo>
                                <a:lnTo>
                                  <a:pt x="0" y="27432"/>
                                </a:lnTo>
                                <a:lnTo>
                                  <a:pt x="18288" y="27432"/>
                                </a:lnTo>
                                <a:cubicBezTo>
                                  <a:pt x="18288" y="22860"/>
                                  <a:pt x="16764" y="18288"/>
                                  <a:pt x="13716" y="15240"/>
                                </a:cubicBezTo>
                                <a:cubicBezTo>
                                  <a:pt x="10668" y="10668"/>
                                  <a:pt x="6096"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67" name="Shape 6367"/>
                        <wps:cNvSpPr/>
                        <wps:spPr>
                          <a:xfrm>
                            <a:off x="2583180" y="809244"/>
                            <a:ext cx="152400" cy="15240"/>
                          </a:xfrm>
                          <a:custGeom>
                            <a:avLst/>
                            <a:gdLst/>
                            <a:ahLst/>
                            <a:cxnLst/>
                            <a:rect l="0" t="0" r="0" b="0"/>
                            <a:pathLst>
                              <a:path w="152400" h="15240">
                                <a:moveTo>
                                  <a:pt x="0" y="0"/>
                                </a:moveTo>
                                <a:lnTo>
                                  <a:pt x="152400" y="0"/>
                                </a:lnTo>
                                <a:lnTo>
                                  <a:pt x="152400"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76" name="Shape 276"/>
                        <wps:cNvSpPr/>
                        <wps:spPr>
                          <a:xfrm>
                            <a:off x="2385060" y="635508"/>
                            <a:ext cx="99385" cy="301752"/>
                          </a:xfrm>
                          <a:custGeom>
                            <a:avLst/>
                            <a:gdLst/>
                            <a:ahLst/>
                            <a:cxnLst/>
                            <a:rect l="0" t="0" r="0" b="0"/>
                            <a:pathLst>
                              <a:path w="99385" h="301752">
                                <a:moveTo>
                                  <a:pt x="0" y="0"/>
                                </a:moveTo>
                                <a:lnTo>
                                  <a:pt x="12192" y="9144"/>
                                </a:lnTo>
                                <a:lnTo>
                                  <a:pt x="99385" y="72235"/>
                                </a:lnTo>
                                <a:lnTo>
                                  <a:pt x="99385" y="90481"/>
                                </a:lnTo>
                                <a:lnTo>
                                  <a:pt x="15240" y="30087"/>
                                </a:lnTo>
                                <a:lnTo>
                                  <a:pt x="15240" y="271665"/>
                                </a:lnTo>
                                <a:lnTo>
                                  <a:pt x="99385" y="211271"/>
                                </a:lnTo>
                                <a:lnTo>
                                  <a:pt x="99385" y="229517"/>
                                </a:lnTo>
                                <a:lnTo>
                                  <a:pt x="12192" y="292608"/>
                                </a:lnTo>
                                <a:lnTo>
                                  <a:pt x="0" y="301752"/>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77" name="Shape 277"/>
                        <wps:cNvSpPr/>
                        <wps:spPr>
                          <a:xfrm>
                            <a:off x="2484445" y="707743"/>
                            <a:ext cx="109403" cy="157282"/>
                          </a:xfrm>
                          <a:custGeom>
                            <a:avLst/>
                            <a:gdLst/>
                            <a:ahLst/>
                            <a:cxnLst/>
                            <a:rect l="0" t="0" r="0" b="0"/>
                            <a:pathLst>
                              <a:path w="109403" h="157282">
                                <a:moveTo>
                                  <a:pt x="0" y="0"/>
                                </a:moveTo>
                                <a:lnTo>
                                  <a:pt x="100259" y="72545"/>
                                </a:lnTo>
                                <a:lnTo>
                                  <a:pt x="109403" y="78641"/>
                                </a:lnTo>
                                <a:lnTo>
                                  <a:pt x="100259" y="84737"/>
                                </a:lnTo>
                                <a:lnTo>
                                  <a:pt x="0" y="157282"/>
                                </a:lnTo>
                                <a:lnTo>
                                  <a:pt x="0" y="139036"/>
                                </a:lnTo>
                                <a:lnTo>
                                  <a:pt x="84146" y="78641"/>
                                </a:lnTo>
                                <a:lnTo>
                                  <a:pt x="0" y="18246"/>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68" name="Shape 6368"/>
                        <wps:cNvSpPr/>
                        <wps:spPr>
                          <a:xfrm>
                            <a:off x="2226564" y="687324"/>
                            <a:ext cx="163068" cy="15240"/>
                          </a:xfrm>
                          <a:custGeom>
                            <a:avLst/>
                            <a:gdLst/>
                            <a:ahLst/>
                            <a:cxnLst/>
                            <a:rect l="0" t="0" r="0" b="0"/>
                            <a:pathLst>
                              <a:path w="163068" h="15240">
                                <a:moveTo>
                                  <a:pt x="0" y="0"/>
                                </a:moveTo>
                                <a:lnTo>
                                  <a:pt x="163068" y="0"/>
                                </a:lnTo>
                                <a:lnTo>
                                  <a:pt x="163068"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69" name="Shape 6369"/>
                        <wps:cNvSpPr/>
                        <wps:spPr>
                          <a:xfrm>
                            <a:off x="2226564" y="870204"/>
                            <a:ext cx="163068" cy="15240"/>
                          </a:xfrm>
                          <a:custGeom>
                            <a:avLst/>
                            <a:gdLst/>
                            <a:ahLst/>
                            <a:cxnLst/>
                            <a:rect l="0" t="0" r="0" b="0"/>
                            <a:pathLst>
                              <a:path w="163068" h="15240">
                                <a:moveTo>
                                  <a:pt x="0" y="0"/>
                                </a:moveTo>
                                <a:lnTo>
                                  <a:pt x="163068" y="0"/>
                                </a:lnTo>
                                <a:lnTo>
                                  <a:pt x="163068"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80" name="Shape 280"/>
                        <wps:cNvSpPr/>
                        <wps:spPr>
                          <a:xfrm>
                            <a:off x="2244852" y="922020"/>
                            <a:ext cx="48768" cy="48768"/>
                          </a:xfrm>
                          <a:custGeom>
                            <a:avLst/>
                            <a:gdLst/>
                            <a:ahLst/>
                            <a:cxnLst/>
                            <a:rect l="0" t="0" r="0" b="0"/>
                            <a:pathLst>
                              <a:path w="48768" h="48768">
                                <a:moveTo>
                                  <a:pt x="19812" y="0"/>
                                </a:moveTo>
                                <a:lnTo>
                                  <a:pt x="28956" y="0"/>
                                </a:lnTo>
                                <a:lnTo>
                                  <a:pt x="28956" y="19812"/>
                                </a:lnTo>
                                <a:lnTo>
                                  <a:pt x="48768" y="19812"/>
                                </a:lnTo>
                                <a:lnTo>
                                  <a:pt x="48768" y="28956"/>
                                </a:lnTo>
                                <a:lnTo>
                                  <a:pt x="28956" y="28956"/>
                                </a:lnTo>
                                <a:lnTo>
                                  <a:pt x="28956"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0" name="Shape 6370"/>
                        <wps:cNvSpPr/>
                        <wps:spPr>
                          <a:xfrm>
                            <a:off x="2243328" y="760476"/>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283" name="Shape 283"/>
                        <wps:cNvSpPr/>
                        <wps:spPr>
                          <a:xfrm>
                            <a:off x="896112" y="245364"/>
                            <a:ext cx="507492" cy="124968"/>
                          </a:xfrm>
                          <a:custGeom>
                            <a:avLst/>
                            <a:gdLst/>
                            <a:ahLst/>
                            <a:cxnLst/>
                            <a:rect l="0" t="0" r="0" b="0"/>
                            <a:pathLst>
                              <a:path w="507492" h="124968">
                                <a:moveTo>
                                  <a:pt x="88392" y="0"/>
                                </a:moveTo>
                                <a:lnTo>
                                  <a:pt x="96012" y="15240"/>
                                </a:lnTo>
                                <a:lnTo>
                                  <a:pt x="136285" y="91890"/>
                                </a:lnTo>
                                <a:lnTo>
                                  <a:pt x="175260" y="15240"/>
                                </a:lnTo>
                                <a:lnTo>
                                  <a:pt x="182880" y="1524"/>
                                </a:lnTo>
                                <a:lnTo>
                                  <a:pt x="188976" y="15240"/>
                                </a:lnTo>
                                <a:lnTo>
                                  <a:pt x="227950" y="91889"/>
                                </a:lnTo>
                                <a:lnTo>
                                  <a:pt x="268224" y="15240"/>
                                </a:lnTo>
                                <a:lnTo>
                                  <a:pt x="274320" y="1524"/>
                                </a:lnTo>
                                <a:lnTo>
                                  <a:pt x="281940" y="15240"/>
                                </a:lnTo>
                                <a:lnTo>
                                  <a:pt x="320802" y="91669"/>
                                </a:lnTo>
                                <a:lnTo>
                                  <a:pt x="359664" y="15240"/>
                                </a:lnTo>
                                <a:lnTo>
                                  <a:pt x="367284" y="1524"/>
                                </a:lnTo>
                                <a:lnTo>
                                  <a:pt x="373380" y="15240"/>
                                </a:lnTo>
                                <a:lnTo>
                                  <a:pt x="413833" y="92230"/>
                                </a:lnTo>
                                <a:lnTo>
                                  <a:pt x="429768" y="62484"/>
                                </a:lnTo>
                                <a:lnTo>
                                  <a:pt x="432816" y="57912"/>
                                </a:lnTo>
                                <a:lnTo>
                                  <a:pt x="507492" y="57912"/>
                                </a:lnTo>
                                <a:lnTo>
                                  <a:pt x="507492" y="73152"/>
                                </a:lnTo>
                                <a:lnTo>
                                  <a:pt x="441742" y="73152"/>
                                </a:lnTo>
                                <a:lnTo>
                                  <a:pt x="419100" y="112776"/>
                                </a:lnTo>
                                <a:lnTo>
                                  <a:pt x="413004" y="124968"/>
                                </a:lnTo>
                                <a:lnTo>
                                  <a:pt x="406908" y="112776"/>
                                </a:lnTo>
                                <a:lnTo>
                                  <a:pt x="366635" y="34827"/>
                                </a:lnTo>
                                <a:lnTo>
                                  <a:pt x="327660" y="112776"/>
                                </a:lnTo>
                                <a:lnTo>
                                  <a:pt x="320040" y="124968"/>
                                </a:lnTo>
                                <a:lnTo>
                                  <a:pt x="313944" y="112776"/>
                                </a:lnTo>
                                <a:lnTo>
                                  <a:pt x="274970" y="34827"/>
                                </a:lnTo>
                                <a:lnTo>
                                  <a:pt x="234696" y="112776"/>
                                </a:lnTo>
                                <a:lnTo>
                                  <a:pt x="228600" y="124968"/>
                                </a:lnTo>
                                <a:lnTo>
                                  <a:pt x="220980" y="112776"/>
                                </a:lnTo>
                                <a:lnTo>
                                  <a:pt x="182118" y="35052"/>
                                </a:lnTo>
                                <a:lnTo>
                                  <a:pt x="143256" y="112776"/>
                                </a:lnTo>
                                <a:lnTo>
                                  <a:pt x="135636" y="124968"/>
                                </a:lnTo>
                                <a:lnTo>
                                  <a:pt x="129540" y="112776"/>
                                </a:lnTo>
                                <a:lnTo>
                                  <a:pt x="90708" y="37617"/>
                                </a:lnTo>
                                <a:lnTo>
                                  <a:pt x="77724" y="68580"/>
                                </a:lnTo>
                                <a:lnTo>
                                  <a:pt x="76200" y="73152"/>
                                </a:lnTo>
                                <a:lnTo>
                                  <a:pt x="0" y="73152"/>
                                </a:lnTo>
                                <a:lnTo>
                                  <a:pt x="0" y="57912"/>
                                </a:lnTo>
                                <a:lnTo>
                                  <a:pt x="66294" y="57912"/>
                                </a:lnTo>
                                <a:lnTo>
                                  <a:pt x="82296" y="15240"/>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84" name="Shape 284"/>
                        <wps:cNvSpPr/>
                        <wps:spPr>
                          <a:xfrm>
                            <a:off x="911352" y="217932"/>
                            <a:ext cx="48768" cy="48768"/>
                          </a:xfrm>
                          <a:custGeom>
                            <a:avLst/>
                            <a:gdLst/>
                            <a:ahLst/>
                            <a:cxnLst/>
                            <a:rect l="0" t="0" r="0" b="0"/>
                            <a:pathLst>
                              <a:path w="48768" h="48768">
                                <a:moveTo>
                                  <a:pt x="19812" y="0"/>
                                </a:moveTo>
                                <a:lnTo>
                                  <a:pt x="28956" y="0"/>
                                </a:lnTo>
                                <a:lnTo>
                                  <a:pt x="28956" y="19812"/>
                                </a:lnTo>
                                <a:lnTo>
                                  <a:pt x="48768" y="19812"/>
                                </a:lnTo>
                                <a:lnTo>
                                  <a:pt x="48768" y="28956"/>
                                </a:lnTo>
                                <a:lnTo>
                                  <a:pt x="28956" y="28956"/>
                                </a:lnTo>
                                <a:lnTo>
                                  <a:pt x="28956"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1" name="Shape 6371"/>
                        <wps:cNvSpPr/>
                        <wps:spPr>
                          <a:xfrm>
                            <a:off x="1360932" y="246888"/>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2" name="Shape 6372"/>
                        <wps:cNvSpPr/>
                        <wps:spPr>
                          <a:xfrm>
                            <a:off x="2026920" y="1202436"/>
                            <a:ext cx="15240" cy="102108"/>
                          </a:xfrm>
                          <a:custGeom>
                            <a:avLst/>
                            <a:gdLst/>
                            <a:ahLst/>
                            <a:cxnLst/>
                            <a:rect l="0" t="0" r="0" b="0"/>
                            <a:pathLst>
                              <a:path w="15240" h="102108">
                                <a:moveTo>
                                  <a:pt x="0" y="0"/>
                                </a:moveTo>
                                <a:lnTo>
                                  <a:pt x="15240" y="0"/>
                                </a:lnTo>
                                <a:lnTo>
                                  <a:pt x="15240" y="102108"/>
                                </a:lnTo>
                                <a:lnTo>
                                  <a:pt x="0" y="102108"/>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73" name="Shape 6373"/>
                        <wps:cNvSpPr/>
                        <wps:spPr>
                          <a:xfrm>
                            <a:off x="2011680" y="1426464"/>
                            <a:ext cx="50292" cy="15240"/>
                          </a:xfrm>
                          <a:custGeom>
                            <a:avLst/>
                            <a:gdLst/>
                            <a:ahLst/>
                            <a:cxnLst/>
                            <a:rect l="0" t="0" r="0" b="0"/>
                            <a:pathLst>
                              <a:path w="50292" h="15240">
                                <a:moveTo>
                                  <a:pt x="0" y="0"/>
                                </a:moveTo>
                                <a:lnTo>
                                  <a:pt x="50292" y="0"/>
                                </a:lnTo>
                                <a:lnTo>
                                  <a:pt x="50292"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74" name="Shape 6374"/>
                        <wps:cNvSpPr/>
                        <wps:spPr>
                          <a:xfrm>
                            <a:off x="1978152" y="1383792"/>
                            <a:ext cx="117348" cy="15240"/>
                          </a:xfrm>
                          <a:custGeom>
                            <a:avLst/>
                            <a:gdLst/>
                            <a:ahLst/>
                            <a:cxnLst/>
                            <a:rect l="0" t="0" r="0" b="0"/>
                            <a:pathLst>
                              <a:path w="117348" h="15240">
                                <a:moveTo>
                                  <a:pt x="0" y="0"/>
                                </a:moveTo>
                                <a:lnTo>
                                  <a:pt x="117348" y="0"/>
                                </a:lnTo>
                                <a:lnTo>
                                  <a:pt x="117348"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75" name="Shape 6375"/>
                        <wps:cNvSpPr/>
                        <wps:spPr>
                          <a:xfrm>
                            <a:off x="1944624" y="1342644"/>
                            <a:ext cx="184403" cy="15240"/>
                          </a:xfrm>
                          <a:custGeom>
                            <a:avLst/>
                            <a:gdLst/>
                            <a:ahLst/>
                            <a:cxnLst/>
                            <a:rect l="0" t="0" r="0" b="0"/>
                            <a:pathLst>
                              <a:path w="184403" h="15240">
                                <a:moveTo>
                                  <a:pt x="0" y="0"/>
                                </a:moveTo>
                                <a:lnTo>
                                  <a:pt x="184403" y="0"/>
                                </a:lnTo>
                                <a:lnTo>
                                  <a:pt x="184403"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76" name="Shape 6376"/>
                        <wps:cNvSpPr/>
                        <wps:spPr>
                          <a:xfrm>
                            <a:off x="1911096" y="1299972"/>
                            <a:ext cx="251460" cy="15240"/>
                          </a:xfrm>
                          <a:custGeom>
                            <a:avLst/>
                            <a:gdLst/>
                            <a:ahLst/>
                            <a:cxnLst/>
                            <a:rect l="0" t="0" r="0" b="0"/>
                            <a:pathLst>
                              <a:path w="251460" h="15240">
                                <a:moveTo>
                                  <a:pt x="0" y="0"/>
                                </a:moveTo>
                                <a:lnTo>
                                  <a:pt x="251460" y="0"/>
                                </a:lnTo>
                                <a:lnTo>
                                  <a:pt x="251460"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93" name="Shape 293"/>
                        <wps:cNvSpPr/>
                        <wps:spPr>
                          <a:xfrm>
                            <a:off x="1912620" y="245364"/>
                            <a:ext cx="507492" cy="124968"/>
                          </a:xfrm>
                          <a:custGeom>
                            <a:avLst/>
                            <a:gdLst/>
                            <a:ahLst/>
                            <a:cxnLst/>
                            <a:rect l="0" t="0" r="0" b="0"/>
                            <a:pathLst>
                              <a:path w="507492" h="124968">
                                <a:moveTo>
                                  <a:pt x="88392" y="0"/>
                                </a:moveTo>
                                <a:lnTo>
                                  <a:pt x="96012" y="15240"/>
                                </a:lnTo>
                                <a:lnTo>
                                  <a:pt x="134986" y="91889"/>
                                </a:lnTo>
                                <a:lnTo>
                                  <a:pt x="175260" y="15240"/>
                                </a:lnTo>
                                <a:lnTo>
                                  <a:pt x="181356" y="1524"/>
                                </a:lnTo>
                                <a:lnTo>
                                  <a:pt x="188976" y="15240"/>
                                </a:lnTo>
                                <a:lnTo>
                                  <a:pt x="227838" y="91668"/>
                                </a:lnTo>
                                <a:lnTo>
                                  <a:pt x="266700" y="15240"/>
                                </a:lnTo>
                                <a:lnTo>
                                  <a:pt x="274320" y="1524"/>
                                </a:lnTo>
                                <a:lnTo>
                                  <a:pt x="280416" y="15240"/>
                                </a:lnTo>
                                <a:lnTo>
                                  <a:pt x="320689" y="91890"/>
                                </a:lnTo>
                                <a:lnTo>
                                  <a:pt x="359664" y="15240"/>
                                </a:lnTo>
                                <a:lnTo>
                                  <a:pt x="365760" y="1524"/>
                                </a:lnTo>
                                <a:lnTo>
                                  <a:pt x="373380" y="15240"/>
                                </a:lnTo>
                                <a:lnTo>
                                  <a:pt x="412642" y="92455"/>
                                </a:lnTo>
                                <a:lnTo>
                                  <a:pt x="429768" y="62484"/>
                                </a:lnTo>
                                <a:lnTo>
                                  <a:pt x="431292" y="57912"/>
                                </a:lnTo>
                                <a:lnTo>
                                  <a:pt x="507492" y="57912"/>
                                </a:lnTo>
                                <a:lnTo>
                                  <a:pt x="507492" y="73152"/>
                                </a:lnTo>
                                <a:lnTo>
                                  <a:pt x="441742" y="73152"/>
                                </a:lnTo>
                                <a:lnTo>
                                  <a:pt x="419100" y="112776"/>
                                </a:lnTo>
                                <a:lnTo>
                                  <a:pt x="413004" y="124968"/>
                                </a:lnTo>
                                <a:lnTo>
                                  <a:pt x="405384" y="112776"/>
                                </a:lnTo>
                                <a:lnTo>
                                  <a:pt x="366522" y="35052"/>
                                </a:lnTo>
                                <a:lnTo>
                                  <a:pt x="327660" y="112776"/>
                                </a:lnTo>
                                <a:lnTo>
                                  <a:pt x="320040" y="124968"/>
                                </a:lnTo>
                                <a:lnTo>
                                  <a:pt x="313944" y="112776"/>
                                </a:lnTo>
                                <a:lnTo>
                                  <a:pt x="273671" y="34827"/>
                                </a:lnTo>
                                <a:lnTo>
                                  <a:pt x="234696" y="112776"/>
                                </a:lnTo>
                                <a:lnTo>
                                  <a:pt x="228600" y="124968"/>
                                </a:lnTo>
                                <a:lnTo>
                                  <a:pt x="220980" y="112776"/>
                                </a:lnTo>
                                <a:lnTo>
                                  <a:pt x="182006" y="34827"/>
                                </a:lnTo>
                                <a:lnTo>
                                  <a:pt x="141732" y="112776"/>
                                </a:lnTo>
                                <a:lnTo>
                                  <a:pt x="135636" y="124968"/>
                                </a:lnTo>
                                <a:lnTo>
                                  <a:pt x="128016" y="112776"/>
                                </a:lnTo>
                                <a:lnTo>
                                  <a:pt x="90027" y="36797"/>
                                </a:lnTo>
                                <a:lnTo>
                                  <a:pt x="77724" y="68580"/>
                                </a:lnTo>
                                <a:lnTo>
                                  <a:pt x="76200" y="73152"/>
                                </a:lnTo>
                                <a:lnTo>
                                  <a:pt x="0" y="73152"/>
                                </a:lnTo>
                                <a:lnTo>
                                  <a:pt x="0" y="57912"/>
                                </a:lnTo>
                                <a:lnTo>
                                  <a:pt x="66294" y="57912"/>
                                </a:lnTo>
                                <a:lnTo>
                                  <a:pt x="82296" y="15240"/>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94" name="Shape 294"/>
                        <wps:cNvSpPr/>
                        <wps:spPr>
                          <a:xfrm>
                            <a:off x="1927860" y="217932"/>
                            <a:ext cx="48768" cy="48768"/>
                          </a:xfrm>
                          <a:custGeom>
                            <a:avLst/>
                            <a:gdLst/>
                            <a:ahLst/>
                            <a:cxnLst/>
                            <a:rect l="0" t="0" r="0" b="0"/>
                            <a:pathLst>
                              <a:path w="48768" h="48768">
                                <a:moveTo>
                                  <a:pt x="19812" y="0"/>
                                </a:moveTo>
                                <a:lnTo>
                                  <a:pt x="28956" y="0"/>
                                </a:lnTo>
                                <a:lnTo>
                                  <a:pt x="28956" y="19812"/>
                                </a:lnTo>
                                <a:lnTo>
                                  <a:pt x="48768" y="19812"/>
                                </a:lnTo>
                                <a:lnTo>
                                  <a:pt x="48768" y="28956"/>
                                </a:lnTo>
                                <a:lnTo>
                                  <a:pt x="28956" y="28956"/>
                                </a:lnTo>
                                <a:lnTo>
                                  <a:pt x="28956"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7" name="Shape 6377"/>
                        <wps:cNvSpPr/>
                        <wps:spPr>
                          <a:xfrm>
                            <a:off x="2377440" y="246888"/>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297" name="Shape 297"/>
                        <wps:cNvSpPr/>
                        <wps:spPr>
                          <a:xfrm>
                            <a:off x="896112" y="688848"/>
                            <a:ext cx="507492" cy="126492"/>
                          </a:xfrm>
                          <a:custGeom>
                            <a:avLst/>
                            <a:gdLst/>
                            <a:ahLst/>
                            <a:cxnLst/>
                            <a:rect l="0" t="0" r="0" b="0"/>
                            <a:pathLst>
                              <a:path w="507492" h="126492">
                                <a:moveTo>
                                  <a:pt x="88392" y="0"/>
                                </a:moveTo>
                                <a:lnTo>
                                  <a:pt x="96012" y="15240"/>
                                </a:lnTo>
                                <a:lnTo>
                                  <a:pt x="136285" y="93189"/>
                                </a:lnTo>
                                <a:lnTo>
                                  <a:pt x="175260" y="15240"/>
                                </a:lnTo>
                                <a:lnTo>
                                  <a:pt x="182880" y="3048"/>
                                </a:lnTo>
                                <a:lnTo>
                                  <a:pt x="188976" y="15240"/>
                                </a:lnTo>
                                <a:lnTo>
                                  <a:pt x="227950" y="93189"/>
                                </a:lnTo>
                                <a:lnTo>
                                  <a:pt x="268224" y="15240"/>
                                </a:lnTo>
                                <a:lnTo>
                                  <a:pt x="274320" y="3048"/>
                                </a:lnTo>
                                <a:lnTo>
                                  <a:pt x="281940" y="15240"/>
                                </a:lnTo>
                                <a:lnTo>
                                  <a:pt x="320802" y="92964"/>
                                </a:lnTo>
                                <a:lnTo>
                                  <a:pt x="359664" y="15240"/>
                                </a:lnTo>
                                <a:lnTo>
                                  <a:pt x="367284" y="3048"/>
                                </a:lnTo>
                                <a:lnTo>
                                  <a:pt x="373380" y="15240"/>
                                </a:lnTo>
                                <a:lnTo>
                                  <a:pt x="413890" y="93647"/>
                                </a:lnTo>
                                <a:lnTo>
                                  <a:pt x="429768" y="64008"/>
                                </a:lnTo>
                                <a:lnTo>
                                  <a:pt x="432816" y="59436"/>
                                </a:lnTo>
                                <a:lnTo>
                                  <a:pt x="507492" y="59436"/>
                                </a:lnTo>
                                <a:lnTo>
                                  <a:pt x="507492" y="74676"/>
                                </a:lnTo>
                                <a:lnTo>
                                  <a:pt x="440872" y="74676"/>
                                </a:lnTo>
                                <a:lnTo>
                                  <a:pt x="419100" y="112776"/>
                                </a:lnTo>
                                <a:lnTo>
                                  <a:pt x="413004" y="126492"/>
                                </a:lnTo>
                                <a:lnTo>
                                  <a:pt x="406908" y="112776"/>
                                </a:lnTo>
                                <a:lnTo>
                                  <a:pt x="366635" y="36126"/>
                                </a:lnTo>
                                <a:lnTo>
                                  <a:pt x="327660" y="112776"/>
                                </a:lnTo>
                                <a:lnTo>
                                  <a:pt x="320040" y="126492"/>
                                </a:lnTo>
                                <a:lnTo>
                                  <a:pt x="313944" y="112776"/>
                                </a:lnTo>
                                <a:lnTo>
                                  <a:pt x="274970" y="36126"/>
                                </a:lnTo>
                                <a:lnTo>
                                  <a:pt x="234696" y="112776"/>
                                </a:lnTo>
                                <a:lnTo>
                                  <a:pt x="228600" y="126492"/>
                                </a:lnTo>
                                <a:lnTo>
                                  <a:pt x="220980" y="112776"/>
                                </a:lnTo>
                                <a:lnTo>
                                  <a:pt x="182118" y="36347"/>
                                </a:lnTo>
                                <a:lnTo>
                                  <a:pt x="143256" y="112776"/>
                                </a:lnTo>
                                <a:lnTo>
                                  <a:pt x="135636" y="126492"/>
                                </a:lnTo>
                                <a:lnTo>
                                  <a:pt x="129540" y="112776"/>
                                </a:lnTo>
                                <a:lnTo>
                                  <a:pt x="90541" y="38553"/>
                                </a:lnTo>
                                <a:lnTo>
                                  <a:pt x="77724" y="70104"/>
                                </a:lnTo>
                                <a:lnTo>
                                  <a:pt x="76200" y="74676"/>
                                </a:lnTo>
                                <a:lnTo>
                                  <a:pt x="0" y="74676"/>
                                </a:lnTo>
                                <a:lnTo>
                                  <a:pt x="0" y="59436"/>
                                </a:lnTo>
                                <a:lnTo>
                                  <a:pt x="65778" y="59436"/>
                                </a:lnTo>
                                <a:lnTo>
                                  <a:pt x="82296" y="16764"/>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298" name="Shape 298"/>
                        <wps:cNvSpPr/>
                        <wps:spPr>
                          <a:xfrm>
                            <a:off x="911352" y="662940"/>
                            <a:ext cx="48768" cy="48768"/>
                          </a:xfrm>
                          <a:custGeom>
                            <a:avLst/>
                            <a:gdLst/>
                            <a:ahLst/>
                            <a:cxnLst/>
                            <a:rect l="0" t="0" r="0" b="0"/>
                            <a:pathLst>
                              <a:path w="48768" h="48768">
                                <a:moveTo>
                                  <a:pt x="19812" y="0"/>
                                </a:moveTo>
                                <a:lnTo>
                                  <a:pt x="28956" y="0"/>
                                </a:lnTo>
                                <a:lnTo>
                                  <a:pt x="28956" y="19812"/>
                                </a:lnTo>
                                <a:lnTo>
                                  <a:pt x="48768" y="19812"/>
                                </a:lnTo>
                                <a:lnTo>
                                  <a:pt x="48768" y="28956"/>
                                </a:lnTo>
                                <a:lnTo>
                                  <a:pt x="28956" y="28956"/>
                                </a:lnTo>
                                <a:lnTo>
                                  <a:pt x="28956" y="48768"/>
                                </a:lnTo>
                                <a:lnTo>
                                  <a:pt x="19812" y="48768"/>
                                </a:lnTo>
                                <a:lnTo>
                                  <a:pt x="19812" y="28956"/>
                                </a:lnTo>
                                <a:lnTo>
                                  <a:pt x="0" y="28956"/>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8" name="Shape 6378"/>
                        <wps:cNvSpPr/>
                        <wps:spPr>
                          <a:xfrm>
                            <a:off x="1360932" y="691896"/>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01" name="Shape 301"/>
                        <wps:cNvSpPr/>
                        <wps:spPr>
                          <a:xfrm>
                            <a:off x="896112" y="1133856"/>
                            <a:ext cx="507492" cy="126492"/>
                          </a:xfrm>
                          <a:custGeom>
                            <a:avLst/>
                            <a:gdLst/>
                            <a:ahLst/>
                            <a:cxnLst/>
                            <a:rect l="0" t="0" r="0" b="0"/>
                            <a:pathLst>
                              <a:path w="507492" h="126492">
                                <a:moveTo>
                                  <a:pt x="88392" y="0"/>
                                </a:moveTo>
                                <a:lnTo>
                                  <a:pt x="96012" y="15240"/>
                                </a:lnTo>
                                <a:lnTo>
                                  <a:pt x="136285" y="91890"/>
                                </a:lnTo>
                                <a:lnTo>
                                  <a:pt x="175260" y="15240"/>
                                </a:lnTo>
                                <a:lnTo>
                                  <a:pt x="182880" y="1524"/>
                                </a:lnTo>
                                <a:lnTo>
                                  <a:pt x="188976" y="15240"/>
                                </a:lnTo>
                                <a:lnTo>
                                  <a:pt x="227950" y="91889"/>
                                </a:lnTo>
                                <a:lnTo>
                                  <a:pt x="268224" y="15240"/>
                                </a:lnTo>
                                <a:lnTo>
                                  <a:pt x="274320" y="1524"/>
                                </a:lnTo>
                                <a:lnTo>
                                  <a:pt x="281940" y="15240"/>
                                </a:lnTo>
                                <a:lnTo>
                                  <a:pt x="320802" y="91669"/>
                                </a:lnTo>
                                <a:lnTo>
                                  <a:pt x="359664" y="15240"/>
                                </a:lnTo>
                                <a:lnTo>
                                  <a:pt x="367284" y="1524"/>
                                </a:lnTo>
                                <a:lnTo>
                                  <a:pt x="373380" y="15240"/>
                                </a:lnTo>
                                <a:lnTo>
                                  <a:pt x="413833" y="92230"/>
                                </a:lnTo>
                                <a:lnTo>
                                  <a:pt x="429768" y="62484"/>
                                </a:lnTo>
                                <a:lnTo>
                                  <a:pt x="432816" y="59436"/>
                                </a:lnTo>
                                <a:lnTo>
                                  <a:pt x="507492" y="59436"/>
                                </a:lnTo>
                                <a:lnTo>
                                  <a:pt x="507492" y="74676"/>
                                </a:lnTo>
                                <a:lnTo>
                                  <a:pt x="440872" y="74676"/>
                                </a:lnTo>
                                <a:lnTo>
                                  <a:pt x="419100" y="112776"/>
                                </a:lnTo>
                                <a:lnTo>
                                  <a:pt x="413004" y="124968"/>
                                </a:lnTo>
                                <a:lnTo>
                                  <a:pt x="406908" y="112776"/>
                                </a:lnTo>
                                <a:lnTo>
                                  <a:pt x="366635" y="36126"/>
                                </a:lnTo>
                                <a:lnTo>
                                  <a:pt x="327660" y="112776"/>
                                </a:lnTo>
                                <a:lnTo>
                                  <a:pt x="320040" y="126492"/>
                                </a:lnTo>
                                <a:lnTo>
                                  <a:pt x="313944" y="112776"/>
                                </a:lnTo>
                                <a:lnTo>
                                  <a:pt x="274970" y="36126"/>
                                </a:lnTo>
                                <a:lnTo>
                                  <a:pt x="234696" y="112776"/>
                                </a:lnTo>
                                <a:lnTo>
                                  <a:pt x="228600" y="126492"/>
                                </a:lnTo>
                                <a:lnTo>
                                  <a:pt x="220980" y="112776"/>
                                </a:lnTo>
                                <a:lnTo>
                                  <a:pt x="182118" y="36347"/>
                                </a:lnTo>
                                <a:lnTo>
                                  <a:pt x="143256" y="112776"/>
                                </a:lnTo>
                                <a:lnTo>
                                  <a:pt x="135636" y="126492"/>
                                </a:lnTo>
                                <a:lnTo>
                                  <a:pt x="129540" y="112776"/>
                                </a:lnTo>
                                <a:lnTo>
                                  <a:pt x="90416" y="38314"/>
                                </a:lnTo>
                                <a:lnTo>
                                  <a:pt x="77724" y="68580"/>
                                </a:lnTo>
                                <a:lnTo>
                                  <a:pt x="76200" y="74676"/>
                                </a:lnTo>
                                <a:lnTo>
                                  <a:pt x="0" y="74676"/>
                                </a:lnTo>
                                <a:lnTo>
                                  <a:pt x="0" y="59436"/>
                                </a:lnTo>
                                <a:lnTo>
                                  <a:pt x="65723" y="59436"/>
                                </a:lnTo>
                                <a:lnTo>
                                  <a:pt x="82296" y="15240"/>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02" name="Shape 302"/>
                        <wps:cNvSpPr/>
                        <wps:spPr>
                          <a:xfrm>
                            <a:off x="911352" y="1107948"/>
                            <a:ext cx="48768" cy="47244"/>
                          </a:xfrm>
                          <a:custGeom>
                            <a:avLst/>
                            <a:gdLst/>
                            <a:ahLst/>
                            <a:cxnLst/>
                            <a:rect l="0" t="0" r="0" b="0"/>
                            <a:pathLst>
                              <a:path w="48768" h="47244">
                                <a:moveTo>
                                  <a:pt x="19812" y="0"/>
                                </a:moveTo>
                                <a:lnTo>
                                  <a:pt x="28956" y="0"/>
                                </a:lnTo>
                                <a:lnTo>
                                  <a:pt x="28956" y="19812"/>
                                </a:lnTo>
                                <a:lnTo>
                                  <a:pt x="48768" y="19812"/>
                                </a:lnTo>
                                <a:lnTo>
                                  <a:pt x="48768" y="27432"/>
                                </a:lnTo>
                                <a:lnTo>
                                  <a:pt x="28956" y="27432"/>
                                </a:lnTo>
                                <a:lnTo>
                                  <a:pt x="28956"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379" name="Shape 6379"/>
                        <wps:cNvSpPr/>
                        <wps:spPr>
                          <a:xfrm>
                            <a:off x="1360932" y="1136904"/>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305" name="Shape 305"/>
                        <wps:cNvSpPr/>
                        <wps:spPr>
                          <a:xfrm>
                            <a:off x="173736" y="262128"/>
                            <a:ext cx="33528" cy="91440"/>
                          </a:xfrm>
                          <a:custGeom>
                            <a:avLst/>
                            <a:gdLst/>
                            <a:ahLst/>
                            <a:cxnLst/>
                            <a:rect l="0" t="0" r="0" b="0"/>
                            <a:pathLst>
                              <a:path w="33528" h="91440">
                                <a:moveTo>
                                  <a:pt x="25908" y="0"/>
                                </a:moveTo>
                                <a:lnTo>
                                  <a:pt x="33528" y="0"/>
                                </a:lnTo>
                                <a:lnTo>
                                  <a:pt x="33528" y="91440"/>
                                </a:lnTo>
                                <a:lnTo>
                                  <a:pt x="22860" y="91440"/>
                                </a:lnTo>
                                <a:lnTo>
                                  <a:pt x="22860" y="19812"/>
                                </a:lnTo>
                                <a:cubicBezTo>
                                  <a:pt x="19812" y="22860"/>
                                  <a:pt x="16764" y="25908"/>
                                  <a:pt x="12192" y="27432"/>
                                </a:cubicBezTo>
                                <a:cubicBezTo>
                                  <a:pt x="7620" y="30480"/>
                                  <a:pt x="3048" y="32004"/>
                                  <a:pt x="0" y="33528"/>
                                </a:cubicBezTo>
                                <a:lnTo>
                                  <a:pt x="0" y="22860"/>
                                </a:lnTo>
                                <a:cubicBezTo>
                                  <a:pt x="6096" y="19812"/>
                                  <a:pt x="12192" y="16764"/>
                                  <a:pt x="16764" y="12192"/>
                                </a:cubicBezTo>
                                <a:cubicBezTo>
                                  <a:pt x="21336" y="7620"/>
                                  <a:pt x="24384" y="4572"/>
                                  <a:pt x="2590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6" name="Shape 306"/>
                        <wps:cNvSpPr/>
                        <wps:spPr>
                          <a:xfrm>
                            <a:off x="0" y="216408"/>
                            <a:ext cx="195072" cy="184404"/>
                          </a:xfrm>
                          <a:custGeom>
                            <a:avLst/>
                            <a:gdLst/>
                            <a:ahLst/>
                            <a:cxnLst/>
                            <a:rect l="0" t="0" r="0" b="0"/>
                            <a:pathLst>
                              <a:path w="195072" h="184404">
                                <a:moveTo>
                                  <a:pt x="99060" y="0"/>
                                </a:moveTo>
                                <a:lnTo>
                                  <a:pt x="195072" y="0"/>
                                </a:lnTo>
                                <a:lnTo>
                                  <a:pt x="195072" y="7620"/>
                                </a:lnTo>
                                <a:lnTo>
                                  <a:pt x="100584" y="7620"/>
                                </a:lnTo>
                                <a:lnTo>
                                  <a:pt x="100584" y="7522"/>
                                </a:lnTo>
                                <a:lnTo>
                                  <a:pt x="10064" y="92202"/>
                                </a:lnTo>
                                <a:lnTo>
                                  <a:pt x="102108" y="178308"/>
                                </a:lnTo>
                                <a:lnTo>
                                  <a:pt x="195072" y="178308"/>
                                </a:lnTo>
                                <a:lnTo>
                                  <a:pt x="195072" y="184404"/>
                                </a:lnTo>
                                <a:lnTo>
                                  <a:pt x="97536" y="184404"/>
                                </a:lnTo>
                                <a:lnTo>
                                  <a:pt x="1524" y="94488"/>
                                </a:lnTo>
                                <a:lnTo>
                                  <a:pt x="0" y="92964"/>
                                </a:lnTo>
                                <a:lnTo>
                                  <a:pt x="1524" y="89916"/>
                                </a:lnTo>
                                <a:lnTo>
                                  <a:pt x="97536"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7" name="Shape 307"/>
                        <wps:cNvSpPr/>
                        <wps:spPr>
                          <a:xfrm>
                            <a:off x="195072" y="216408"/>
                            <a:ext cx="195072" cy="184404"/>
                          </a:xfrm>
                          <a:custGeom>
                            <a:avLst/>
                            <a:gdLst/>
                            <a:ahLst/>
                            <a:cxnLst/>
                            <a:rect l="0" t="0" r="0" b="0"/>
                            <a:pathLst>
                              <a:path w="195072" h="184404">
                                <a:moveTo>
                                  <a:pt x="0" y="0"/>
                                </a:moveTo>
                                <a:lnTo>
                                  <a:pt x="96012" y="0"/>
                                </a:lnTo>
                                <a:lnTo>
                                  <a:pt x="97536" y="1524"/>
                                </a:lnTo>
                                <a:lnTo>
                                  <a:pt x="193548" y="89916"/>
                                </a:lnTo>
                                <a:lnTo>
                                  <a:pt x="195072" y="92964"/>
                                </a:lnTo>
                                <a:lnTo>
                                  <a:pt x="193548" y="94488"/>
                                </a:lnTo>
                                <a:lnTo>
                                  <a:pt x="97536" y="184404"/>
                                </a:lnTo>
                                <a:lnTo>
                                  <a:pt x="96012" y="184404"/>
                                </a:lnTo>
                                <a:lnTo>
                                  <a:pt x="0" y="184404"/>
                                </a:lnTo>
                                <a:lnTo>
                                  <a:pt x="0" y="178308"/>
                                </a:lnTo>
                                <a:lnTo>
                                  <a:pt x="92964" y="178308"/>
                                </a:lnTo>
                                <a:lnTo>
                                  <a:pt x="185008" y="92202"/>
                                </a:lnTo>
                                <a:lnTo>
                                  <a:pt x="94593"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8" name="Shape 308"/>
                        <wps:cNvSpPr/>
                        <wps:spPr>
                          <a:xfrm>
                            <a:off x="163068" y="472440"/>
                            <a:ext cx="34290" cy="89916"/>
                          </a:xfrm>
                          <a:custGeom>
                            <a:avLst/>
                            <a:gdLst/>
                            <a:ahLst/>
                            <a:cxnLst/>
                            <a:rect l="0" t="0" r="0" b="0"/>
                            <a:pathLst>
                              <a:path w="34290" h="89916">
                                <a:moveTo>
                                  <a:pt x="0" y="0"/>
                                </a:moveTo>
                                <a:lnTo>
                                  <a:pt x="33528" y="0"/>
                                </a:lnTo>
                                <a:lnTo>
                                  <a:pt x="34290" y="0"/>
                                </a:lnTo>
                                <a:lnTo>
                                  <a:pt x="34290" y="10668"/>
                                </a:lnTo>
                                <a:lnTo>
                                  <a:pt x="12192" y="10668"/>
                                </a:lnTo>
                                <a:lnTo>
                                  <a:pt x="12192" y="42672"/>
                                </a:lnTo>
                                <a:lnTo>
                                  <a:pt x="34290" y="42672"/>
                                </a:lnTo>
                                <a:lnTo>
                                  <a:pt x="34290" y="53340"/>
                                </a:lnTo>
                                <a:lnTo>
                                  <a:pt x="12192" y="53340"/>
                                </a:lnTo>
                                <a:lnTo>
                                  <a:pt x="12192"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09" name="Shape 309"/>
                        <wps:cNvSpPr/>
                        <wps:spPr>
                          <a:xfrm>
                            <a:off x="197358" y="472440"/>
                            <a:ext cx="34290" cy="53340"/>
                          </a:xfrm>
                          <a:custGeom>
                            <a:avLst/>
                            <a:gdLst/>
                            <a:ahLst/>
                            <a:cxnLst/>
                            <a:rect l="0" t="0" r="0" b="0"/>
                            <a:pathLst>
                              <a:path w="34290" h="53340">
                                <a:moveTo>
                                  <a:pt x="0" y="0"/>
                                </a:moveTo>
                                <a:lnTo>
                                  <a:pt x="12954" y="0"/>
                                </a:lnTo>
                                <a:cubicBezTo>
                                  <a:pt x="17526" y="1524"/>
                                  <a:pt x="22098" y="3048"/>
                                  <a:pt x="25146" y="4572"/>
                                </a:cubicBezTo>
                                <a:cubicBezTo>
                                  <a:pt x="28194" y="6096"/>
                                  <a:pt x="29718" y="9144"/>
                                  <a:pt x="31242" y="13716"/>
                                </a:cubicBezTo>
                                <a:cubicBezTo>
                                  <a:pt x="34290" y="16764"/>
                                  <a:pt x="34290" y="21336"/>
                                  <a:pt x="34290" y="25908"/>
                                </a:cubicBezTo>
                                <a:cubicBezTo>
                                  <a:pt x="34290" y="33528"/>
                                  <a:pt x="32766" y="39624"/>
                                  <a:pt x="26670" y="45720"/>
                                </a:cubicBezTo>
                                <a:cubicBezTo>
                                  <a:pt x="22098" y="50292"/>
                                  <a:pt x="12954" y="53340"/>
                                  <a:pt x="762" y="53340"/>
                                </a:cubicBezTo>
                                <a:lnTo>
                                  <a:pt x="0" y="53340"/>
                                </a:lnTo>
                                <a:lnTo>
                                  <a:pt x="0" y="42672"/>
                                </a:lnTo>
                                <a:lnTo>
                                  <a:pt x="762" y="42672"/>
                                </a:lnTo>
                                <a:cubicBezTo>
                                  <a:pt x="8382" y="42672"/>
                                  <a:pt x="14478" y="41148"/>
                                  <a:pt x="17526" y="38100"/>
                                </a:cubicBezTo>
                                <a:cubicBezTo>
                                  <a:pt x="20574" y="35052"/>
                                  <a:pt x="22098" y="32004"/>
                                  <a:pt x="22098" y="25908"/>
                                </a:cubicBezTo>
                                <a:cubicBezTo>
                                  <a:pt x="22098" y="22860"/>
                                  <a:pt x="22098" y="19812"/>
                                  <a:pt x="19050" y="16764"/>
                                </a:cubicBezTo>
                                <a:cubicBezTo>
                                  <a:pt x="17526" y="13716"/>
                                  <a:pt x="14478" y="12192"/>
                                  <a:pt x="11430" y="10668"/>
                                </a:cubicBezTo>
                                <a:cubicBezTo>
                                  <a:pt x="9906" y="10668"/>
                                  <a:pt x="5334" y="10668"/>
                                  <a:pt x="762" y="10668"/>
                                </a:cubicBezTo>
                                <a:lnTo>
                                  <a:pt x="0" y="1066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1" name="Shape 311"/>
                        <wps:cNvSpPr/>
                        <wps:spPr>
                          <a:xfrm>
                            <a:off x="163068" y="707136"/>
                            <a:ext cx="60960" cy="91440"/>
                          </a:xfrm>
                          <a:custGeom>
                            <a:avLst/>
                            <a:gdLst/>
                            <a:ahLst/>
                            <a:cxnLst/>
                            <a:rect l="0" t="0" r="0" b="0"/>
                            <a:pathLst>
                              <a:path w="60960" h="91440">
                                <a:moveTo>
                                  <a:pt x="32004" y="0"/>
                                </a:moveTo>
                                <a:cubicBezTo>
                                  <a:pt x="41148" y="0"/>
                                  <a:pt x="48768" y="1524"/>
                                  <a:pt x="53340" y="6096"/>
                                </a:cubicBezTo>
                                <a:cubicBezTo>
                                  <a:pt x="57912" y="12192"/>
                                  <a:pt x="60960" y="16764"/>
                                  <a:pt x="60960" y="24384"/>
                                </a:cubicBezTo>
                                <a:cubicBezTo>
                                  <a:pt x="60960" y="28956"/>
                                  <a:pt x="59436" y="32004"/>
                                  <a:pt x="57912" y="35052"/>
                                </a:cubicBezTo>
                                <a:cubicBezTo>
                                  <a:pt x="56388" y="39624"/>
                                  <a:pt x="54864" y="42672"/>
                                  <a:pt x="51816" y="47244"/>
                                </a:cubicBezTo>
                                <a:cubicBezTo>
                                  <a:pt x="47244" y="50292"/>
                                  <a:pt x="41148" y="56388"/>
                                  <a:pt x="33528" y="62484"/>
                                </a:cubicBezTo>
                                <a:cubicBezTo>
                                  <a:pt x="27432" y="68580"/>
                                  <a:pt x="22860" y="71628"/>
                                  <a:pt x="21336" y="73152"/>
                                </a:cubicBezTo>
                                <a:cubicBezTo>
                                  <a:pt x="19812" y="76200"/>
                                  <a:pt x="16764" y="77724"/>
                                  <a:pt x="16764" y="79248"/>
                                </a:cubicBezTo>
                                <a:lnTo>
                                  <a:pt x="60960" y="79248"/>
                                </a:lnTo>
                                <a:lnTo>
                                  <a:pt x="60960" y="91440"/>
                                </a:lnTo>
                                <a:lnTo>
                                  <a:pt x="0" y="91440"/>
                                </a:lnTo>
                                <a:cubicBezTo>
                                  <a:pt x="0" y="88392"/>
                                  <a:pt x="1524" y="85344"/>
                                  <a:pt x="1524" y="82296"/>
                                </a:cubicBezTo>
                                <a:cubicBezTo>
                                  <a:pt x="3048" y="79248"/>
                                  <a:pt x="6096" y="74676"/>
                                  <a:pt x="9144" y="70104"/>
                                </a:cubicBezTo>
                                <a:cubicBezTo>
                                  <a:pt x="12192" y="67056"/>
                                  <a:pt x="18288" y="62484"/>
                                  <a:pt x="24384" y="56388"/>
                                </a:cubicBezTo>
                                <a:cubicBezTo>
                                  <a:pt x="33528" y="48768"/>
                                  <a:pt x="41148" y="42672"/>
                                  <a:pt x="44196" y="38100"/>
                                </a:cubicBezTo>
                                <a:cubicBezTo>
                                  <a:pt x="47244" y="33528"/>
                                  <a:pt x="48768" y="28956"/>
                                  <a:pt x="48768" y="24384"/>
                                </a:cubicBezTo>
                                <a:cubicBezTo>
                                  <a:pt x="48768" y="19812"/>
                                  <a:pt x="47244" y="16764"/>
                                  <a:pt x="44196" y="13716"/>
                                </a:cubicBezTo>
                                <a:cubicBezTo>
                                  <a:pt x="41148" y="10668"/>
                                  <a:pt x="36576" y="9144"/>
                                  <a:pt x="32004" y="9144"/>
                                </a:cubicBezTo>
                                <a:cubicBezTo>
                                  <a:pt x="27432" y="9144"/>
                                  <a:pt x="22860" y="10668"/>
                                  <a:pt x="19812" y="13716"/>
                                </a:cubicBezTo>
                                <a:cubicBezTo>
                                  <a:pt x="15240" y="16764"/>
                                  <a:pt x="13716" y="21336"/>
                                  <a:pt x="13716" y="27432"/>
                                </a:cubicBezTo>
                                <a:lnTo>
                                  <a:pt x="3048" y="25908"/>
                                </a:lnTo>
                                <a:cubicBezTo>
                                  <a:pt x="3048" y="16764"/>
                                  <a:pt x="6096" y="10668"/>
                                  <a:pt x="12192" y="6096"/>
                                </a:cubicBezTo>
                                <a:cubicBezTo>
                                  <a:pt x="16764" y="1524"/>
                                  <a:pt x="24384" y="0"/>
                                  <a:pt x="3200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2" name="Shape 312"/>
                        <wps:cNvSpPr/>
                        <wps:spPr>
                          <a:xfrm>
                            <a:off x="0" y="661416"/>
                            <a:ext cx="195072" cy="184404"/>
                          </a:xfrm>
                          <a:custGeom>
                            <a:avLst/>
                            <a:gdLst/>
                            <a:ahLst/>
                            <a:cxnLst/>
                            <a:rect l="0" t="0" r="0" b="0"/>
                            <a:pathLst>
                              <a:path w="195072" h="184404">
                                <a:moveTo>
                                  <a:pt x="97536" y="0"/>
                                </a:moveTo>
                                <a:lnTo>
                                  <a:pt x="195072" y="0"/>
                                </a:lnTo>
                                <a:lnTo>
                                  <a:pt x="195072" y="6096"/>
                                </a:lnTo>
                                <a:lnTo>
                                  <a:pt x="102108" y="6096"/>
                                </a:lnTo>
                                <a:lnTo>
                                  <a:pt x="10064" y="92202"/>
                                </a:lnTo>
                                <a:lnTo>
                                  <a:pt x="100584" y="176882"/>
                                </a:lnTo>
                                <a:lnTo>
                                  <a:pt x="100584" y="176784"/>
                                </a:lnTo>
                                <a:lnTo>
                                  <a:pt x="195072" y="176784"/>
                                </a:lnTo>
                                <a:lnTo>
                                  <a:pt x="195072" y="184404"/>
                                </a:lnTo>
                                <a:lnTo>
                                  <a:pt x="99060" y="184404"/>
                                </a:lnTo>
                                <a:lnTo>
                                  <a:pt x="97536" y="182880"/>
                                </a:lnTo>
                                <a:lnTo>
                                  <a:pt x="1524" y="94488"/>
                                </a:lnTo>
                                <a:lnTo>
                                  <a:pt x="0" y="91440"/>
                                </a:lnTo>
                                <a:lnTo>
                                  <a:pt x="1524" y="89916"/>
                                </a:lnTo>
                                <a:lnTo>
                                  <a:pt x="9753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3" name="Shape 313"/>
                        <wps:cNvSpPr/>
                        <wps:spPr>
                          <a:xfrm>
                            <a:off x="195072" y="661416"/>
                            <a:ext cx="195072" cy="184404"/>
                          </a:xfrm>
                          <a:custGeom>
                            <a:avLst/>
                            <a:gdLst/>
                            <a:ahLst/>
                            <a:cxnLst/>
                            <a:rect l="0" t="0" r="0" b="0"/>
                            <a:pathLst>
                              <a:path w="195072" h="184404">
                                <a:moveTo>
                                  <a:pt x="0" y="0"/>
                                </a:moveTo>
                                <a:lnTo>
                                  <a:pt x="96012" y="0"/>
                                </a:lnTo>
                                <a:lnTo>
                                  <a:pt x="97536" y="0"/>
                                </a:lnTo>
                                <a:lnTo>
                                  <a:pt x="193548" y="89916"/>
                                </a:lnTo>
                                <a:lnTo>
                                  <a:pt x="195072" y="91440"/>
                                </a:lnTo>
                                <a:lnTo>
                                  <a:pt x="193548" y="94488"/>
                                </a:lnTo>
                                <a:lnTo>
                                  <a:pt x="97536" y="182880"/>
                                </a:lnTo>
                                <a:lnTo>
                                  <a:pt x="96012" y="184404"/>
                                </a:lnTo>
                                <a:lnTo>
                                  <a:pt x="0" y="184404"/>
                                </a:lnTo>
                                <a:lnTo>
                                  <a:pt x="0" y="176784"/>
                                </a:lnTo>
                                <a:lnTo>
                                  <a:pt x="94593" y="176784"/>
                                </a:lnTo>
                                <a:lnTo>
                                  <a:pt x="185008" y="92202"/>
                                </a:lnTo>
                                <a:lnTo>
                                  <a:pt x="92964" y="6096"/>
                                </a:lnTo>
                                <a:lnTo>
                                  <a:pt x="0" y="609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80" name="Shape 6380"/>
                        <wps:cNvSpPr/>
                        <wps:spPr>
                          <a:xfrm>
                            <a:off x="188976" y="915924"/>
                            <a:ext cx="12192" cy="91440"/>
                          </a:xfrm>
                          <a:custGeom>
                            <a:avLst/>
                            <a:gdLst/>
                            <a:ahLst/>
                            <a:cxnLst/>
                            <a:rect l="0" t="0" r="0" b="0"/>
                            <a:pathLst>
                              <a:path w="12192" h="91440">
                                <a:moveTo>
                                  <a:pt x="0" y="0"/>
                                </a:moveTo>
                                <a:lnTo>
                                  <a:pt x="12192" y="0"/>
                                </a:lnTo>
                                <a:lnTo>
                                  <a:pt x="12192" y="91440"/>
                                </a:lnTo>
                                <a:lnTo>
                                  <a:pt x="0" y="9144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6" name="Shape 316"/>
                        <wps:cNvSpPr/>
                        <wps:spPr>
                          <a:xfrm>
                            <a:off x="164592" y="1150620"/>
                            <a:ext cx="60960" cy="92964"/>
                          </a:xfrm>
                          <a:custGeom>
                            <a:avLst/>
                            <a:gdLst/>
                            <a:ahLst/>
                            <a:cxnLst/>
                            <a:rect l="0" t="0" r="0" b="0"/>
                            <a:pathLst>
                              <a:path w="60960" h="92964">
                                <a:moveTo>
                                  <a:pt x="28956" y="0"/>
                                </a:moveTo>
                                <a:cubicBezTo>
                                  <a:pt x="33528" y="0"/>
                                  <a:pt x="38100" y="1524"/>
                                  <a:pt x="42672" y="3048"/>
                                </a:cubicBezTo>
                                <a:cubicBezTo>
                                  <a:pt x="47244" y="6096"/>
                                  <a:pt x="50292" y="9144"/>
                                  <a:pt x="51816" y="12192"/>
                                </a:cubicBezTo>
                                <a:cubicBezTo>
                                  <a:pt x="54864" y="16764"/>
                                  <a:pt x="56388" y="19812"/>
                                  <a:pt x="56388" y="24384"/>
                                </a:cubicBezTo>
                                <a:cubicBezTo>
                                  <a:pt x="56388" y="27432"/>
                                  <a:pt x="54864" y="32004"/>
                                  <a:pt x="53340" y="35052"/>
                                </a:cubicBezTo>
                                <a:cubicBezTo>
                                  <a:pt x="50292" y="38100"/>
                                  <a:pt x="47244" y="41148"/>
                                  <a:pt x="42672" y="42672"/>
                                </a:cubicBezTo>
                                <a:cubicBezTo>
                                  <a:pt x="48768" y="44196"/>
                                  <a:pt x="53340" y="45720"/>
                                  <a:pt x="56388" y="50292"/>
                                </a:cubicBezTo>
                                <a:cubicBezTo>
                                  <a:pt x="59436" y="53340"/>
                                  <a:pt x="60960" y="59436"/>
                                  <a:pt x="60960" y="65532"/>
                                </a:cubicBezTo>
                                <a:cubicBezTo>
                                  <a:pt x="60960" y="73152"/>
                                  <a:pt x="57912" y="79248"/>
                                  <a:pt x="51816" y="85344"/>
                                </a:cubicBezTo>
                                <a:cubicBezTo>
                                  <a:pt x="45720" y="89916"/>
                                  <a:pt x="38100" y="92964"/>
                                  <a:pt x="28956" y="92964"/>
                                </a:cubicBezTo>
                                <a:cubicBezTo>
                                  <a:pt x="21336" y="92964"/>
                                  <a:pt x="15240" y="91440"/>
                                  <a:pt x="9144" y="86868"/>
                                </a:cubicBezTo>
                                <a:cubicBezTo>
                                  <a:pt x="4572" y="80772"/>
                                  <a:pt x="1524" y="74676"/>
                                  <a:pt x="0" y="67056"/>
                                </a:cubicBezTo>
                                <a:lnTo>
                                  <a:pt x="12192" y="67056"/>
                                </a:lnTo>
                                <a:cubicBezTo>
                                  <a:pt x="13716" y="73152"/>
                                  <a:pt x="15240" y="77724"/>
                                  <a:pt x="18288" y="79248"/>
                                </a:cubicBezTo>
                                <a:cubicBezTo>
                                  <a:pt x="21336" y="82296"/>
                                  <a:pt x="25908" y="83820"/>
                                  <a:pt x="28956" y="83820"/>
                                </a:cubicBezTo>
                                <a:cubicBezTo>
                                  <a:pt x="35052" y="83820"/>
                                  <a:pt x="39624" y="82296"/>
                                  <a:pt x="42672" y="79248"/>
                                </a:cubicBezTo>
                                <a:cubicBezTo>
                                  <a:pt x="47244" y="74676"/>
                                  <a:pt x="48768" y="70104"/>
                                  <a:pt x="48768" y="65532"/>
                                </a:cubicBezTo>
                                <a:cubicBezTo>
                                  <a:pt x="48768" y="59436"/>
                                  <a:pt x="47244" y="56388"/>
                                  <a:pt x="42672" y="51816"/>
                                </a:cubicBezTo>
                                <a:cubicBezTo>
                                  <a:pt x="39624" y="48768"/>
                                  <a:pt x="36576" y="47244"/>
                                  <a:pt x="30480" y="47244"/>
                                </a:cubicBezTo>
                                <a:cubicBezTo>
                                  <a:pt x="28956" y="47244"/>
                                  <a:pt x="25908" y="47244"/>
                                  <a:pt x="22860" y="48768"/>
                                </a:cubicBezTo>
                                <a:lnTo>
                                  <a:pt x="24384" y="39624"/>
                                </a:lnTo>
                                <a:cubicBezTo>
                                  <a:pt x="24384" y="39624"/>
                                  <a:pt x="25908" y="39624"/>
                                  <a:pt x="25908" y="39624"/>
                                </a:cubicBezTo>
                                <a:cubicBezTo>
                                  <a:pt x="30480" y="39624"/>
                                  <a:pt x="35052" y="38100"/>
                                  <a:pt x="38100" y="35052"/>
                                </a:cubicBezTo>
                                <a:cubicBezTo>
                                  <a:pt x="42672" y="33528"/>
                                  <a:pt x="44196" y="28956"/>
                                  <a:pt x="44196" y="24384"/>
                                </a:cubicBezTo>
                                <a:cubicBezTo>
                                  <a:pt x="44196" y="19812"/>
                                  <a:pt x="42672" y="16764"/>
                                  <a:pt x="39624" y="13716"/>
                                </a:cubicBezTo>
                                <a:cubicBezTo>
                                  <a:pt x="38100" y="10668"/>
                                  <a:pt x="33528" y="9144"/>
                                  <a:pt x="28956" y="9144"/>
                                </a:cubicBezTo>
                                <a:cubicBezTo>
                                  <a:pt x="24384" y="9144"/>
                                  <a:pt x="21336" y="10668"/>
                                  <a:pt x="18288" y="13716"/>
                                </a:cubicBezTo>
                                <a:cubicBezTo>
                                  <a:pt x="15240" y="16764"/>
                                  <a:pt x="13716" y="19812"/>
                                  <a:pt x="13716" y="25908"/>
                                </a:cubicBezTo>
                                <a:lnTo>
                                  <a:pt x="1524" y="24384"/>
                                </a:lnTo>
                                <a:cubicBezTo>
                                  <a:pt x="3048" y="16764"/>
                                  <a:pt x="6096" y="10668"/>
                                  <a:pt x="10668" y="6096"/>
                                </a:cubicBezTo>
                                <a:cubicBezTo>
                                  <a:pt x="15240" y="3048"/>
                                  <a:pt x="21336" y="0"/>
                                  <a:pt x="2895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7" name="Shape 317"/>
                        <wps:cNvSpPr/>
                        <wps:spPr>
                          <a:xfrm>
                            <a:off x="0" y="1104900"/>
                            <a:ext cx="195072" cy="185928"/>
                          </a:xfrm>
                          <a:custGeom>
                            <a:avLst/>
                            <a:gdLst/>
                            <a:ahLst/>
                            <a:cxnLst/>
                            <a:rect l="0" t="0" r="0" b="0"/>
                            <a:pathLst>
                              <a:path w="195072" h="185928">
                                <a:moveTo>
                                  <a:pt x="99060" y="0"/>
                                </a:moveTo>
                                <a:lnTo>
                                  <a:pt x="195072" y="0"/>
                                </a:lnTo>
                                <a:lnTo>
                                  <a:pt x="195072" y="7620"/>
                                </a:lnTo>
                                <a:lnTo>
                                  <a:pt x="100584" y="7620"/>
                                </a:lnTo>
                                <a:lnTo>
                                  <a:pt x="100584" y="7546"/>
                                </a:lnTo>
                                <a:lnTo>
                                  <a:pt x="10823" y="92964"/>
                                </a:lnTo>
                                <a:lnTo>
                                  <a:pt x="100584" y="178381"/>
                                </a:lnTo>
                                <a:lnTo>
                                  <a:pt x="100584" y="178308"/>
                                </a:lnTo>
                                <a:lnTo>
                                  <a:pt x="195072" y="178308"/>
                                </a:lnTo>
                                <a:lnTo>
                                  <a:pt x="195072" y="185928"/>
                                </a:lnTo>
                                <a:lnTo>
                                  <a:pt x="99060" y="185928"/>
                                </a:lnTo>
                                <a:lnTo>
                                  <a:pt x="97536" y="184404"/>
                                </a:lnTo>
                                <a:lnTo>
                                  <a:pt x="1524" y="96012"/>
                                </a:lnTo>
                                <a:lnTo>
                                  <a:pt x="0" y="92964"/>
                                </a:lnTo>
                                <a:lnTo>
                                  <a:pt x="1524" y="89916"/>
                                </a:lnTo>
                                <a:lnTo>
                                  <a:pt x="97536"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8" name="Shape 318"/>
                        <wps:cNvSpPr/>
                        <wps:spPr>
                          <a:xfrm>
                            <a:off x="195072" y="1104900"/>
                            <a:ext cx="195072" cy="185928"/>
                          </a:xfrm>
                          <a:custGeom>
                            <a:avLst/>
                            <a:gdLst/>
                            <a:ahLst/>
                            <a:cxnLst/>
                            <a:rect l="0" t="0" r="0" b="0"/>
                            <a:pathLst>
                              <a:path w="195072" h="185928">
                                <a:moveTo>
                                  <a:pt x="0" y="0"/>
                                </a:moveTo>
                                <a:lnTo>
                                  <a:pt x="96012" y="0"/>
                                </a:lnTo>
                                <a:lnTo>
                                  <a:pt x="97536" y="1524"/>
                                </a:lnTo>
                                <a:lnTo>
                                  <a:pt x="193548" y="89916"/>
                                </a:lnTo>
                                <a:lnTo>
                                  <a:pt x="195072" y="92964"/>
                                </a:lnTo>
                                <a:lnTo>
                                  <a:pt x="193548" y="96012"/>
                                </a:lnTo>
                                <a:lnTo>
                                  <a:pt x="97536" y="184404"/>
                                </a:lnTo>
                                <a:lnTo>
                                  <a:pt x="96012" y="185928"/>
                                </a:lnTo>
                                <a:lnTo>
                                  <a:pt x="0" y="185928"/>
                                </a:lnTo>
                                <a:lnTo>
                                  <a:pt x="0" y="178308"/>
                                </a:lnTo>
                                <a:lnTo>
                                  <a:pt x="94566" y="178308"/>
                                </a:lnTo>
                                <a:lnTo>
                                  <a:pt x="184249" y="92964"/>
                                </a:lnTo>
                                <a:lnTo>
                                  <a:pt x="94566"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19" name="Shape 319"/>
                        <wps:cNvSpPr/>
                        <wps:spPr>
                          <a:xfrm>
                            <a:off x="158496" y="1360932"/>
                            <a:ext cx="38100" cy="91440"/>
                          </a:xfrm>
                          <a:custGeom>
                            <a:avLst/>
                            <a:gdLst/>
                            <a:ahLst/>
                            <a:cxnLst/>
                            <a:rect l="0" t="0" r="0" b="0"/>
                            <a:pathLst>
                              <a:path w="38100" h="91440">
                                <a:moveTo>
                                  <a:pt x="0" y="0"/>
                                </a:moveTo>
                                <a:lnTo>
                                  <a:pt x="32004" y="0"/>
                                </a:lnTo>
                                <a:lnTo>
                                  <a:pt x="38100" y="554"/>
                                </a:lnTo>
                                <a:lnTo>
                                  <a:pt x="38100" y="11278"/>
                                </a:lnTo>
                                <a:lnTo>
                                  <a:pt x="32004" y="10668"/>
                                </a:lnTo>
                                <a:lnTo>
                                  <a:pt x="12192" y="10668"/>
                                </a:lnTo>
                                <a:lnTo>
                                  <a:pt x="12192" y="80772"/>
                                </a:lnTo>
                                <a:lnTo>
                                  <a:pt x="32004" y="80772"/>
                                </a:lnTo>
                                <a:lnTo>
                                  <a:pt x="38100" y="80095"/>
                                </a:lnTo>
                                <a:lnTo>
                                  <a:pt x="38100" y="90932"/>
                                </a:lnTo>
                                <a:lnTo>
                                  <a:pt x="33528" y="91440"/>
                                </a:lnTo>
                                <a:lnTo>
                                  <a:pt x="0"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0" name="Shape 320"/>
                        <wps:cNvSpPr/>
                        <wps:spPr>
                          <a:xfrm>
                            <a:off x="196596" y="1361486"/>
                            <a:ext cx="38100" cy="90378"/>
                          </a:xfrm>
                          <a:custGeom>
                            <a:avLst/>
                            <a:gdLst/>
                            <a:ahLst/>
                            <a:cxnLst/>
                            <a:rect l="0" t="0" r="0" b="0"/>
                            <a:pathLst>
                              <a:path w="38100" h="90378">
                                <a:moveTo>
                                  <a:pt x="0" y="0"/>
                                </a:moveTo>
                                <a:lnTo>
                                  <a:pt x="10668" y="970"/>
                                </a:lnTo>
                                <a:cubicBezTo>
                                  <a:pt x="15240" y="2494"/>
                                  <a:pt x="19812" y="4018"/>
                                  <a:pt x="22860" y="7066"/>
                                </a:cubicBezTo>
                                <a:cubicBezTo>
                                  <a:pt x="27432" y="11638"/>
                                  <a:pt x="32004" y="16210"/>
                                  <a:pt x="33528" y="22306"/>
                                </a:cubicBezTo>
                                <a:cubicBezTo>
                                  <a:pt x="36576" y="28402"/>
                                  <a:pt x="38100" y="36022"/>
                                  <a:pt x="38100" y="43642"/>
                                </a:cubicBezTo>
                                <a:cubicBezTo>
                                  <a:pt x="38100" y="51262"/>
                                  <a:pt x="36576" y="57358"/>
                                  <a:pt x="35052" y="63454"/>
                                </a:cubicBezTo>
                                <a:cubicBezTo>
                                  <a:pt x="33528" y="68026"/>
                                  <a:pt x="32004" y="72598"/>
                                  <a:pt x="28956" y="75646"/>
                                </a:cubicBezTo>
                                <a:cubicBezTo>
                                  <a:pt x="25908" y="80218"/>
                                  <a:pt x="24384" y="81742"/>
                                  <a:pt x="21336" y="84790"/>
                                </a:cubicBezTo>
                                <a:cubicBezTo>
                                  <a:pt x="18288" y="86314"/>
                                  <a:pt x="13716" y="87838"/>
                                  <a:pt x="9144" y="89362"/>
                                </a:cubicBezTo>
                                <a:lnTo>
                                  <a:pt x="0" y="90378"/>
                                </a:lnTo>
                                <a:lnTo>
                                  <a:pt x="0" y="79540"/>
                                </a:lnTo>
                                <a:lnTo>
                                  <a:pt x="7620" y="78694"/>
                                </a:lnTo>
                                <a:cubicBezTo>
                                  <a:pt x="12192" y="77170"/>
                                  <a:pt x="13716" y="75646"/>
                                  <a:pt x="16764" y="72598"/>
                                </a:cubicBezTo>
                                <a:cubicBezTo>
                                  <a:pt x="18288" y="71074"/>
                                  <a:pt x="21336" y="66502"/>
                                  <a:pt x="22860" y="61930"/>
                                </a:cubicBezTo>
                                <a:cubicBezTo>
                                  <a:pt x="24384" y="57358"/>
                                  <a:pt x="25908" y="51262"/>
                                  <a:pt x="25908" y="43642"/>
                                </a:cubicBezTo>
                                <a:cubicBezTo>
                                  <a:pt x="25908" y="34498"/>
                                  <a:pt x="24384" y="26878"/>
                                  <a:pt x="19812" y="22306"/>
                                </a:cubicBezTo>
                                <a:cubicBezTo>
                                  <a:pt x="16764" y="17734"/>
                                  <a:pt x="13716" y="13162"/>
                                  <a:pt x="9144" y="11638"/>
                                </a:cubicBezTo>
                                <a:lnTo>
                                  <a:pt x="0" y="10724"/>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2" name="Shape 322"/>
                        <wps:cNvSpPr/>
                        <wps:spPr>
                          <a:xfrm>
                            <a:off x="3209545" y="285242"/>
                            <a:ext cx="25146" cy="46990"/>
                          </a:xfrm>
                          <a:custGeom>
                            <a:avLst/>
                            <a:gdLst/>
                            <a:ahLst/>
                            <a:cxnLst/>
                            <a:rect l="0" t="0" r="0" b="0"/>
                            <a:pathLst>
                              <a:path w="25146" h="46990">
                                <a:moveTo>
                                  <a:pt x="25146" y="0"/>
                                </a:moveTo>
                                <a:lnTo>
                                  <a:pt x="25146" y="15747"/>
                                </a:lnTo>
                                <a:lnTo>
                                  <a:pt x="10668" y="36322"/>
                                </a:lnTo>
                                <a:lnTo>
                                  <a:pt x="25146" y="36322"/>
                                </a:lnTo>
                                <a:lnTo>
                                  <a:pt x="25146" y="46990"/>
                                </a:lnTo>
                                <a:lnTo>
                                  <a:pt x="0" y="46990"/>
                                </a:lnTo>
                                <a:lnTo>
                                  <a:pt x="0" y="36322"/>
                                </a:lnTo>
                                <a:lnTo>
                                  <a:pt x="2514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3" name="Shape 323"/>
                        <wps:cNvSpPr/>
                        <wps:spPr>
                          <a:xfrm>
                            <a:off x="3234690" y="262128"/>
                            <a:ext cx="37338" cy="91440"/>
                          </a:xfrm>
                          <a:custGeom>
                            <a:avLst/>
                            <a:gdLst/>
                            <a:ahLst/>
                            <a:cxnLst/>
                            <a:rect l="0" t="0" r="0" b="0"/>
                            <a:pathLst>
                              <a:path w="37338" h="91440">
                                <a:moveTo>
                                  <a:pt x="16002" y="0"/>
                                </a:moveTo>
                                <a:lnTo>
                                  <a:pt x="25147" y="0"/>
                                </a:lnTo>
                                <a:lnTo>
                                  <a:pt x="25147" y="59436"/>
                                </a:lnTo>
                                <a:lnTo>
                                  <a:pt x="37338" y="59436"/>
                                </a:lnTo>
                                <a:lnTo>
                                  <a:pt x="37338" y="70104"/>
                                </a:lnTo>
                                <a:lnTo>
                                  <a:pt x="25147" y="70104"/>
                                </a:lnTo>
                                <a:lnTo>
                                  <a:pt x="25147" y="91440"/>
                                </a:lnTo>
                                <a:lnTo>
                                  <a:pt x="14478" y="91440"/>
                                </a:lnTo>
                                <a:lnTo>
                                  <a:pt x="14478" y="70104"/>
                                </a:lnTo>
                                <a:lnTo>
                                  <a:pt x="0" y="70104"/>
                                </a:lnTo>
                                <a:lnTo>
                                  <a:pt x="0" y="59436"/>
                                </a:lnTo>
                                <a:lnTo>
                                  <a:pt x="14478" y="59436"/>
                                </a:lnTo>
                                <a:lnTo>
                                  <a:pt x="14478" y="18288"/>
                                </a:lnTo>
                                <a:lnTo>
                                  <a:pt x="0" y="38862"/>
                                </a:lnTo>
                                <a:lnTo>
                                  <a:pt x="0" y="23114"/>
                                </a:lnTo>
                                <a:lnTo>
                                  <a:pt x="1600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4" name="Shape 324"/>
                        <wps:cNvSpPr/>
                        <wps:spPr>
                          <a:xfrm>
                            <a:off x="3048000" y="216407"/>
                            <a:ext cx="195072" cy="184404"/>
                          </a:xfrm>
                          <a:custGeom>
                            <a:avLst/>
                            <a:gdLst/>
                            <a:ahLst/>
                            <a:cxnLst/>
                            <a:rect l="0" t="0" r="0" b="0"/>
                            <a:pathLst>
                              <a:path w="195072" h="184404">
                                <a:moveTo>
                                  <a:pt x="99060" y="0"/>
                                </a:moveTo>
                                <a:lnTo>
                                  <a:pt x="195072" y="0"/>
                                </a:lnTo>
                                <a:lnTo>
                                  <a:pt x="195072" y="7620"/>
                                </a:lnTo>
                                <a:lnTo>
                                  <a:pt x="100584" y="7620"/>
                                </a:lnTo>
                                <a:lnTo>
                                  <a:pt x="100584" y="7522"/>
                                </a:lnTo>
                                <a:lnTo>
                                  <a:pt x="10064" y="92202"/>
                                </a:lnTo>
                                <a:lnTo>
                                  <a:pt x="102108" y="178308"/>
                                </a:lnTo>
                                <a:lnTo>
                                  <a:pt x="195072" y="178308"/>
                                </a:lnTo>
                                <a:lnTo>
                                  <a:pt x="195072" y="184404"/>
                                </a:lnTo>
                                <a:lnTo>
                                  <a:pt x="97536" y="184404"/>
                                </a:lnTo>
                                <a:lnTo>
                                  <a:pt x="1524" y="94488"/>
                                </a:lnTo>
                                <a:lnTo>
                                  <a:pt x="0" y="92964"/>
                                </a:lnTo>
                                <a:lnTo>
                                  <a:pt x="1524" y="89916"/>
                                </a:lnTo>
                                <a:lnTo>
                                  <a:pt x="97536"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5" name="Shape 325"/>
                        <wps:cNvSpPr/>
                        <wps:spPr>
                          <a:xfrm>
                            <a:off x="3243072" y="216407"/>
                            <a:ext cx="195072" cy="184404"/>
                          </a:xfrm>
                          <a:custGeom>
                            <a:avLst/>
                            <a:gdLst/>
                            <a:ahLst/>
                            <a:cxnLst/>
                            <a:rect l="0" t="0" r="0" b="0"/>
                            <a:pathLst>
                              <a:path w="195072" h="184404">
                                <a:moveTo>
                                  <a:pt x="0" y="0"/>
                                </a:moveTo>
                                <a:lnTo>
                                  <a:pt x="96012" y="0"/>
                                </a:lnTo>
                                <a:lnTo>
                                  <a:pt x="97536" y="1524"/>
                                </a:lnTo>
                                <a:lnTo>
                                  <a:pt x="193548" y="89916"/>
                                </a:lnTo>
                                <a:lnTo>
                                  <a:pt x="195072" y="92964"/>
                                </a:lnTo>
                                <a:lnTo>
                                  <a:pt x="193548" y="94488"/>
                                </a:lnTo>
                                <a:lnTo>
                                  <a:pt x="97536" y="184404"/>
                                </a:lnTo>
                                <a:lnTo>
                                  <a:pt x="96012" y="184404"/>
                                </a:lnTo>
                                <a:lnTo>
                                  <a:pt x="0" y="184404"/>
                                </a:lnTo>
                                <a:lnTo>
                                  <a:pt x="0" y="178308"/>
                                </a:lnTo>
                                <a:lnTo>
                                  <a:pt x="92964" y="178308"/>
                                </a:lnTo>
                                <a:lnTo>
                                  <a:pt x="185009" y="92202"/>
                                </a:lnTo>
                                <a:lnTo>
                                  <a:pt x="94593"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6" name="Shape 326"/>
                        <wps:cNvSpPr/>
                        <wps:spPr>
                          <a:xfrm>
                            <a:off x="3250692" y="495300"/>
                            <a:ext cx="31242" cy="68580"/>
                          </a:xfrm>
                          <a:custGeom>
                            <a:avLst/>
                            <a:gdLst/>
                            <a:ahLst/>
                            <a:cxnLst/>
                            <a:rect l="0" t="0" r="0" b="0"/>
                            <a:pathLst>
                              <a:path w="31242" h="68580">
                                <a:moveTo>
                                  <a:pt x="30480" y="0"/>
                                </a:moveTo>
                                <a:lnTo>
                                  <a:pt x="31242" y="305"/>
                                </a:lnTo>
                                <a:lnTo>
                                  <a:pt x="31242" y="9483"/>
                                </a:lnTo>
                                <a:lnTo>
                                  <a:pt x="30480" y="9144"/>
                                </a:lnTo>
                                <a:cubicBezTo>
                                  <a:pt x="25908" y="9144"/>
                                  <a:pt x="21336" y="12192"/>
                                  <a:pt x="16763" y="15240"/>
                                </a:cubicBezTo>
                                <a:cubicBezTo>
                                  <a:pt x="13715" y="19812"/>
                                  <a:pt x="12192" y="25908"/>
                                  <a:pt x="12192" y="35052"/>
                                </a:cubicBezTo>
                                <a:cubicBezTo>
                                  <a:pt x="12192" y="42672"/>
                                  <a:pt x="13715" y="48768"/>
                                  <a:pt x="16763" y="53340"/>
                                </a:cubicBezTo>
                                <a:cubicBezTo>
                                  <a:pt x="21336" y="57912"/>
                                  <a:pt x="25908" y="59436"/>
                                  <a:pt x="30480" y="59436"/>
                                </a:cubicBezTo>
                                <a:lnTo>
                                  <a:pt x="31242" y="59097"/>
                                </a:lnTo>
                                <a:lnTo>
                                  <a:pt x="31242" y="68442"/>
                                </a:lnTo>
                                <a:lnTo>
                                  <a:pt x="30480" y="68580"/>
                                </a:lnTo>
                                <a:cubicBezTo>
                                  <a:pt x="21336" y="68580"/>
                                  <a:pt x="13715" y="65532"/>
                                  <a:pt x="9144" y="60960"/>
                                </a:cubicBezTo>
                                <a:cubicBezTo>
                                  <a:pt x="3048" y="54864"/>
                                  <a:pt x="0" y="45720"/>
                                  <a:pt x="0" y="35052"/>
                                </a:cubicBezTo>
                                <a:cubicBezTo>
                                  <a:pt x="0" y="22860"/>
                                  <a:pt x="3048" y="13716"/>
                                  <a:pt x="10668" y="7620"/>
                                </a:cubicBezTo>
                                <a:cubicBezTo>
                                  <a:pt x="15239" y="3048"/>
                                  <a:pt x="22860"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7" name="Shape 327"/>
                        <wps:cNvSpPr/>
                        <wps:spPr>
                          <a:xfrm>
                            <a:off x="3188208" y="495300"/>
                            <a:ext cx="57912" cy="68580"/>
                          </a:xfrm>
                          <a:custGeom>
                            <a:avLst/>
                            <a:gdLst/>
                            <a:ahLst/>
                            <a:cxnLst/>
                            <a:rect l="0" t="0" r="0" b="0"/>
                            <a:pathLst>
                              <a:path w="57912" h="68580">
                                <a:moveTo>
                                  <a:pt x="30480" y="0"/>
                                </a:moveTo>
                                <a:cubicBezTo>
                                  <a:pt x="36576" y="0"/>
                                  <a:pt x="42672" y="1524"/>
                                  <a:pt x="47244" y="6096"/>
                                </a:cubicBezTo>
                                <a:cubicBezTo>
                                  <a:pt x="51816" y="9144"/>
                                  <a:pt x="54864" y="13716"/>
                                  <a:pt x="56388" y="21336"/>
                                </a:cubicBezTo>
                                <a:lnTo>
                                  <a:pt x="45720" y="22860"/>
                                </a:lnTo>
                                <a:cubicBezTo>
                                  <a:pt x="44196" y="18288"/>
                                  <a:pt x="42672" y="15240"/>
                                  <a:pt x="39624" y="12192"/>
                                </a:cubicBezTo>
                                <a:cubicBezTo>
                                  <a:pt x="36576" y="10668"/>
                                  <a:pt x="33528" y="9144"/>
                                  <a:pt x="30480" y="9144"/>
                                </a:cubicBezTo>
                                <a:cubicBezTo>
                                  <a:pt x="24384" y="9144"/>
                                  <a:pt x="19812" y="12192"/>
                                  <a:pt x="16764" y="15240"/>
                                </a:cubicBezTo>
                                <a:cubicBezTo>
                                  <a:pt x="13716" y="19812"/>
                                  <a:pt x="10668" y="25908"/>
                                  <a:pt x="10668" y="35052"/>
                                </a:cubicBezTo>
                                <a:cubicBezTo>
                                  <a:pt x="10668" y="44196"/>
                                  <a:pt x="13716" y="50292"/>
                                  <a:pt x="16764" y="53340"/>
                                </a:cubicBezTo>
                                <a:cubicBezTo>
                                  <a:pt x="19812" y="57912"/>
                                  <a:pt x="24384" y="59436"/>
                                  <a:pt x="28956" y="59436"/>
                                </a:cubicBezTo>
                                <a:cubicBezTo>
                                  <a:pt x="33528" y="59436"/>
                                  <a:pt x="38100" y="57912"/>
                                  <a:pt x="41147" y="56388"/>
                                </a:cubicBezTo>
                                <a:cubicBezTo>
                                  <a:pt x="44196" y="53340"/>
                                  <a:pt x="45720" y="48768"/>
                                  <a:pt x="45720" y="42672"/>
                                </a:cubicBezTo>
                                <a:lnTo>
                                  <a:pt x="57912" y="44196"/>
                                </a:lnTo>
                                <a:cubicBezTo>
                                  <a:pt x="56388" y="51816"/>
                                  <a:pt x="53340" y="57912"/>
                                  <a:pt x="48768" y="62484"/>
                                </a:cubicBezTo>
                                <a:cubicBezTo>
                                  <a:pt x="42672" y="67056"/>
                                  <a:pt x="36576" y="68580"/>
                                  <a:pt x="30480" y="68580"/>
                                </a:cubicBezTo>
                                <a:cubicBezTo>
                                  <a:pt x="21336" y="68580"/>
                                  <a:pt x="13716" y="65532"/>
                                  <a:pt x="7620" y="60960"/>
                                </a:cubicBezTo>
                                <a:cubicBezTo>
                                  <a:pt x="3048" y="54864"/>
                                  <a:pt x="0" y="45720"/>
                                  <a:pt x="0" y="35052"/>
                                </a:cubicBezTo>
                                <a:cubicBezTo>
                                  <a:pt x="0" y="27432"/>
                                  <a:pt x="1524" y="21336"/>
                                  <a:pt x="3048" y="16764"/>
                                </a:cubicBezTo>
                                <a:cubicBezTo>
                                  <a:pt x="6096" y="10668"/>
                                  <a:pt x="9144" y="7620"/>
                                  <a:pt x="13716" y="4572"/>
                                </a:cubicBezTo>
                                <a:cubicBezTo>
                                  <a:pt x="18288" y="1524"/>
                                  <a:pt x="24384"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8" name="Shape 328"/>
                        <wps:cNvSpPr/>
                        <wps:spPr>
                          <a:xfrm>
                            <a:off x="3099816" y="472440"/>
                            <a:ext cx="82296" cy="89916"/>
                          </a:xfrm>
                          <a:custGeom>
                            <a:avLst/>
                            <a:gdLst/>
                            <a:ahLst/>
                            <a:cxnLst/>
                            <a:rect l="0" t="0" r="0" b="0"/>
                            <a:pathLst>
                              <a:path w="82296" h="89916">
                                <a:moveTo>
                                  <a:pt x="0" y="0"/>
                                </a:moveTo>
                                <a:lnTo>
                                  <a:pt x="12192" y="0"/>
                                </a:lnTo>
                                <a:lnTo>
                                  <a:pt x="36576" y="65532"/>
                                </a:lnTo>
                                <a:cubicBezTo>
                                  <a:pt x="38100" y="71628"/>
                                  <a:pt x="39624" y="76200"/>
                                  <a:pt x="41148" y="80772"/>
                                </a:cubicBezTo>
                                <a:cubicBezTo>
                                  <a:pt x="42672" y="76200"/>
                                  <a:pt x="44196" y="70104"/>
                                  <a:pt x="45720" y="65532"/>
                                </a:cubicBezTo>
                                <a:lnTo>
                                  <a:pt x="70104" y="0"/>
                                </a:lnTo>
                                <a:lnTo>
                                  <a:pt x="82296" y="0"/>
                                </a:lnTo>
                                <a:lnTo>
                                  <a:pt x="47244" y="89916"/>
                                </a:lnTo>
                                <a:lnTo>
                                  <a:pt x="35052"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29" name="Shape 329"/>
                        <wps:cNvSpPr/>
                        <wps:spPr>
                          <a:xfrm>
                            <a:off x="3281934" y="495604"/>
                            <a:ext cx="31242" cy="68137"/>
                          </a:xfrm>
                          <a:custGeom>
                            <a:avLst/>
                            <a:gdLst/>
                            <a:ahLst/>
                            <a:cxnLst/>
                            <a:rect l="0" t="0" r="0" b="0"/>
                            <a:pathLst>
                              <a:path w="31242" h="68137">
                                <a:moveTo>
                                  <a:pt x="0" y="0"/>
                                </a:moveTo>
                                <a:lnTo>
                                  <a:pt x="22098" y="8839"/>
                                </a:lnTo>
                                <a:cubicBezTo>
                                  <a:pt x="28194" y="14936"/>
                                  <a:pt x="31242" y="22555"/>
                                  <a:pt x="31242" y="33223"/>
                                </a:cubicBezTo>
                                <a:cubicBezTo>
                                  <a:pt x="31242" y="42367"/>
                                  <a:pt x="29718" y="48463"/>
                                  <a:pt x="26670" y="53036"/>
                                </a:cubicBezTo>
                                <a:cubicBezTo>
                                  <a:pt x="23622" y="57607"/>
                                  <a:pt x="20574" y="62180"/>
                                  <a:pt x="16002" y="65227"/>
                                </a:cubicBezTo>
                                <a:lnTo>
                                  <a:pt x="0" y="68137"/>
                                </a:lnTo>
                                <a:lnTo>
                                  <a:pt x="0" y="58793"/>
                                </a:lnTo>
                                <a:lnTo>
                                  <a:pt x="12954" y="53036"/>
                                </a:lnTo>
                                <a:cubicBezTo>
                                  <a:pt x="17526" y="48463"/>
                                  <a:pt x="19050" y="42367"/>
                                  <a:pt x="19050" y="33223"/>
                                </a:cubicBezTo>
                                <a:cubicBezTo>
                                  <a:pt x="19050" y="25603"/>
                                  <a:pt x="17526" y="19507"/>
                                  <a:pt x="12954" y="14936"/>
                                </a:cubicBezTo>
                                <a:lnTo>
                                  <a:pt x="0" y="917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30" name="Shape 330"/>
                        <wps:cNvSpPr/>
                        <wps:spPr>
                          <a:xfrm>
                            <a:off x="3325368" y="495300"/>
                            <a:ext cx="53340" cy="67056"/>
                          </a:xfrm>
                          <a:custGeom>
                            <a:avLst/>
                            <a:gdLst/>
                            <a:ahLst/>
                            <a:cxnLst/>
                            <a:rect l="0" t="0" r="0" b="0"/>
                            <a:pathLst>
                              <a:path w="53340" h="67056">
                                <a:moveTo>
                                  <a:pt x="30480" y="0"/>
                                </a:moveTo>
                                <a:cubicBezTo>
                                  <a:pt x="35052" y="0"/>
                                  <a:pt x="38100" y="1524"/>
                                  <a:pt x="42673" y="3048"/>
                                </a:cubicBezTo>
                                <a:cubicBezTo>
                                  <a:pt x="45720" y="3048"/>
                                  <a:pt x="47244" y="6096"/>
                                  <a:pt x="50292" y="7620"/>
                                </a:cubicBezTo>
                                <a:cubicBezTo>
                                  <a:pt x="51816" y="10668"/>
                                  <a:pt x="51816" y="13716"/>
                                  <a:pt x="53340" y="16764"/>
                                </a:cubicBezTo>
                                <a:cubicBezTo>
                                  <a:pt x="53340" y="18288"/>
                                  <a:pt x="53340" y="21336"/>
                                  <a:pt x="53340" y="27432"/>
                                </a:cubicBezTo>
                                <a:lnTo>
                                  <a:pt x="53340" y="67056"/>
                                </a:lnTo>
                                <a:lnTo>
                                  <a:pt x="42673" y="67056"/>
                                </a:lnTo>
                                <a:lnTo>
                                  <a:pt x="42673" y="27432"/>
                                </a:lnTo>
                                <a:cubicBezTo>
                                  <a:pt x="42673" y="22860"/>
                                  <a:pt x="42673" y="19812"/>
                                  <a:pt x="41149" y="16764"/>
                                </a:cubicBezTo>
                                <a:cubicBezTo>
                                  <a:pt x="39625" y="15240"/>
                                  <a:pt x="38100" y="13716"/>
                                  <a:pt x="36576" y="12192"/>
                                </a:cubicBezTo>
                                <a:cubicBezTo>
                                  <a:pt x="35052" y="10668"/>
                                  <a:pt x="32004" y="9144"/>
                                  <a:pt x="28956" y="9144"/>
                                </a:cubicBezTo>
                                <a:cubicBezTo>
                                  <a:pt x="24385" y="9144"/>
                                  <a:pt x="19813" y="10668"/>
                                  <a:pt x="16764" y="13716"/>
                                </a:cubicBezTo>
                                <a:cubicBezTo>
                                  <a:pt x="12192" y="16764"/>
                                  <a:pt x="10668" y="22860"/>
                                  <a:pt x="10668" y="32004"/>
                                </a:cubicBezTo>
                                <a:lnTo>
                                  <a:pt x="10668" y="67056"/>
                                </a:lnTo>
                                <a:lnTo>
                                  <a:pt x="0" y="67056"/>
                                </a:lnTo>
                                <a:lnTo>
                                  <a:pt x="0" y="1524"/>
                                </a:lnTo>
                                <a:lnTo>
                                  <a:pt x="10668" y="1524"/>
                                </a:lnTo>
                                <a:lnTo>
                                  <a:pt x="10668" y="10668"/>
                                </a:lnTo>
                                <a:cubicBezTo>
                                  <a:pt x="15240" y="4572"/>
                                  <a:pt x="21337"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381" name="Shape 6381"/>
                        <wps:cNvSpPr/>
                        <wps:spPr>
                          <a:xfrm>
                            <a:off x="1388364" y="307848"/>
                            <a:ext cx="332232" cy="9144"/>
                          </a:xfrm>
                          <a:custGeom>
                            <a:avLst/>
                            <a:gdLst/>
                            <a:ahLst/>
                            <a:cxnLst/>
                            <a:rect l="0" t="0" r="0" b="0"/>
                            <a:pathLst>
                              <a:path w="332232" h="9144">
                                <a:moveTo>
                                  <a:pt x="0" y="0"/>
                                </a:moveTo>
                                <a:lnTo>
                                  <a:pt x="332232" y="0"/>
                                </a:lnTo>
                                <a:lnTo>
                                  <a:pt x="332232"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32" name="Shape 332"/>
                        <wps:cNvSpPr/>
                        <wps:spPr>
                          <a:xfrm>
                            <a:off x="1712976" y="307848"/>
                            <a:ext cx="35052" cy="382524"/>
                          </a:xfrm>
                          <a:custGeom>
                            <a:avLst/>
                            <a:gdLst/>
                            <a:ahLst/>
                            <a:cxnLst/>
                            <a:rect l="0" t="0" r="0" b="0"/>
                            <a:pathLst>
                              <a:path w="35052" h="382524">
                                <a:moveTo>
                                  <a:pt x="0" y="0"/>
                                </a:moveTo>
                                <a:lnTo>
                                  <a:pt x="7620" y="0"/>
                                </a:lnTo>
                                <a:lnTo>
                                  <a:pt x="7620" y="1750"/>
                                </a:lnTo>
                                <a:lnTo>
                                  <a:pt x="12549" y="2881"/>
                                </a:lnTo>
                                <a:cubicBezTo>
                                  <a:pt x="24765" y="8382"/>
                                  <a:pt x="35052" y="20955"/>
                                  <a:pt x="35052" y="33528"/>
                                </a:cubicBezTo>
                                <a:lnTo>
                                  <a:pt x="35052" y="382524"/>
                                </a:lnTo>
                                <a:lnTo>
                                  <a:pt x="30480" y="382524"/>
                                </a:lnTo>
                                <a:lnTo>
                                  <a:pt x="30480" y="33528"/>
                                </a:lnTo>
                                <a:cubicBezTo>
                                  <a:pt x="30480" y="18288"/>
                                  <a:pt x="15240" y="4572"/>
                                  <a:pt x="0" y="4572"/>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2" name="Shape 6382"/>
                        <wps:cNvSpPr/>
                        <wps:spPr>
                          <a:xfrm>
                            <a:off x="1743456" y="690372"/>
                            <a:ext cx="9144" cy="64008"/>
                          </a:xfrm>
                          <a:custGeom>
                            <a:avLst/>
                            <a:gdLst/>
                            <a:ahLst/>
                            <a:cxnLst/>
                            <a:rect l="0" t="0" r="0" b="0"/>
                            <a:pathLst>
                              <a:path w="9144" h="64008">
                                <a:moveTo>
                                  <a:pt x="0" y="0"/>
                                </a:moveTo>
                                <a:lnTo>
                                  <a:pt x="9144" y="0"/>
                                </a:lnTo>
                                <a:lnTo>
                                  <a:pt x="9144" y="64008"/>
                                </a:lnTo>
                                <a:lnTo>
                                  <a:pt x="0" y="64008"/>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3" name="Shape 6383"/>
                        <wps:cNvSpPr/>
                        <wps:spPr>
                          <a:xfrm>
                            <a:off x="1388364" y="752856"/>
                            <a:ext cx="356616" cy="9144"/>
                          </a:xfrm>
                          <a:custGeom>
                            <a:avLst/>
                            <a:gdLst/>
                            <a:ahLst/>
                            <a:cxnLst/>
                            <a:rect l="0" t="0" r="0" b="0"/>
                            <a:pathLst>
                              <a:path w="356616" h="9144">
                                <a:moveTo>
                                  <a:pt x="0" y="0"/>
                                </a:moveTo>
                                <a:lnTo>
                                  <a:pt x="356616" y="0"/>
                                </a:lnTo>
                                <a:lnTo>
                                  <a:pt x="35661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35" name="Shape 335"/>
                        <wps:cNvSpPr/>
                        <wps:spPr>
                          <a:xfrm>
                            <a:off x="1388364" y="754380"/>
                            <a:ext cx="359664" cy="448056"/>
                          </a:xfrm>
                          <a:custGeom>
                            <a:avLst/>
                            <a:gdLst/>
                            <a:ahLst/>
                            <a:cxnLst/>
                            <a:rect l="0" t="0" r="0" b="0"/>
                            <a:pathLst>
                              <a:path w="359664" h="448056">
                                <a:moveTo>
                                  <a:pt x="355092" y="0"/>
                                </a:moveTo>
                                <a:lnTo>
                                  <a:pt x="359664" y="0"/>
                                </a:lnTo>
                                <a:lnTo>
                                  <a:pt x="359664" y="413004"/>
                                </a:lnTo>
                                <a:cubicBezTo>
                                  <a:pt x="359664" y="429768"/>
                                  <a:pt x="341376" y="448056"/>
                                  <a:pt x="324612" y="448056"/>
                                </a:cubicBezTo>
                                <a:lnTo>
                                  <a:pt x="0" y="448056"/>
                                </a:lnTo>
                                <a:lnTo>
                                  <a:pt x="0" y="443484"/>
                                </a:lnTo>
                                <a:lnTo>
                                  <a:pt x="324612" y="443484"/>
                                </a:lnTo>
                                <a:cubicBezTo>
                                  <a:pt x="339852" y="443484"/>
                                  <a:pt x="355092" y="428244"/>
                                  <a:pt x="355092" y="413004"/>
                                </a:cubicBezTo>
                                <a:lnTo>
                                  <a:pt x="3550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4" name="Shape 6384"/>
                        <wps:cNvSpPr/>
                        <wps:spPr>
                          <a:xfrm>
                            <a:off x="1744980" y="688848"/>
                            <a:ext cx="493776" cy="9144"/>
                          </a:xfrm>
                          <a:custGeom>
                            <a:avLst/>
                            <a:gdLst/>
                            <a:ahLst/>
                            <a:cxnLst/>
                            <a:rect l="0" t="0" r="0" b="0"/>
                            <a:pathLst>
                              <a:path w="493776" h="9144">
                                <a:moveTo>
                                  <a:pt x="0" y="0"/>
                                </a:moveTo>
                                <a:lnTo>
                                  <a:pt x="493776" y="0"/>
                                </a:lnTo>
                                <a:lnTo>
                                  <a:pt x="49377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5" name="Shape 6385"/>
                        <wps:cNvSpPr/>
                        <wps:spPr>
                          <a:xfrm>
                            <a:off x="1720596" y="307848"/>
                            <a:ext cx="201168" cy="9144"/>
                          </a:xfrm>
                          <a:custGeom>
                            <a:avLst/>
                            <a:gdLst/>
                            <a:ahLst/>
                            <a:cxnLst/>
                            <a:rect l="0" t="0" r="0" b="0"/>
                            <a:pathLst>
                              <a:path w="201168" h="9144">
                                <a:moveTo>
                                  <a:pt x="0" y="0"/>
                                </a:moveTo>
                                <a:lnTo>
                                  <a:pt x="201168" y="0"/>
                                </a:lnTo>
                                <a:lnTo>
                                  <a:pt x="201168"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38" name="Shape 338"/>
                        <wps:cNvSpPr/>
                        <wps:spPr>
                          <a:xfrm>
                            <a:off x="1723644" y="733044"/>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39" name="Shape 339"/>
                        <wps:cNvSpPr/>
                        <wps:spPr>
                          <a:xfrm>
                            <a:off x="1723644" y="669036"/>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40" name="Shape 340"/>
                        <wps:cNvSpPr/>
                        <wps:spPr>
                          <a:xfrm>
                            <a:off x="1699260" y="288036"/>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41" name="Shape 341"/>
                        <wps:cNvSpPr/>
                        <wps:spPr>
                          <a:xfrm>
                            <a:off x="2034540" y="880872"/>
                            <a:ext cx="204216" cy="330708"/>
                          </a:xfrm>
                          <a:custGeom>
                            <a:avLst/>
                            <a:gdLst/>
                            <a:ahLst/>
                            <a:cxnLst/>
                            <a:rect l="0" t="0" r="0" b="0"/>
                            <a:pathLst>
                              <a:path w="204216" h="330708">
                                <a:moveTo>
                                  <a:pt x="35052" y="0"/>
                                </a:moveTo>
                                <a:lnTo>
                                  <a:pt x="204216" y="0"/>
                                </a:lnTo>
                                <a:lnTo>
                                  <a:pt x="204216" y="4572"/>
                                </a:lnTo>
                                <a:lnTo>
                                  <a:pt x="35052" y="4572"/>
                                </a:lnTo>
                                <a:cubicBezTo>
                                  <a:pt x="19812" y="4572"/>
                                  <a:pt x="4572" y="18288"/>
                                  <a:pt x="4572" y="33528"/>
                                </a:cubicBezTo>
                                <a:lnTo>
                                  <a:pt x="4572" y="330708"/>
                                </a:lnTo>
                                <a:lnTo>
                                  <a:pt x="0" y="330708"/>
                                </a:lnTo>
                                <a:lnTo>
                                  <a:pt x="0" y="33528"/>
                                </a:lnTo>
                                <a:cubicBezTo>
                                  <a:pt x="0" y="16764"/>
                                  <a:pt x="18288" y="0"/>
                                  <a:pt x="35052"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6" name="Shape 6386"/>
                        <wps:cNvSpPr/>
                        <wps:spPr>
                          <a:xfrm>
                            <a:off x="2406396" y="307848"/>
                            <a:ext cx="240792" cy="9144"/>
                          </a:xfrm>
                          <a:custGeom>
                            <a:avLst/>
                            <a:gdLst/>
                            <a:ahLst/>
                            <a:cxnLst/>
                            <a:rect l="0" t="0" r="0" b="0"/>
                            <a:pathLst>
                              <a:path w="240792" h="9144">
                                <a:moveTo>
                                  <a:pt x="0" y="0"/>
                                </a:moveTo>
                                <a:lnTo>
                                  <a:pt x="240792" y="0"/>
                                </a:lnTo>
                                <a:lnTo>
                                  <a:pt x="240792"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7" name="Shape 6387"/>
                        <wps:cNvSpPr/>
                        <wps:spPr>
                          <a:xfrm>
                            <a:off x="2647188" y="307848"/>
                            <a:ext cx="417576" cy="9144"/>
                          </a:xfrm>
                          <a:custGeom>
                            <a:avLst/>
                            <a:gdLst/>
                            <a:ahLst/>
                            <a:cxnLst/>
                            <a:rect l="0" t="0" r="0" b="0"/>
                            <a:pathLst>
                              <a:path w="417576" h="9144">
                                <a:moveTo>
                                  <a:pt x="0" y="0"/>
                                </a:moveTo>
                                <a:lnTo>
                                  <a:pt x="417576" y="0"/>
                                </a:lnTo>
                                <a:lnTo>
                                  <a:pt x="41757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44" name="Shape 344"/>
                        <wps:cNvSpPr/>
                        <wps:spPr>
                          <a:xfrm>
                            <a:off x="2644140" y="309372"/>
                            <a:ext cx="80772" cy="509016"/>
                          </a:xfrm>
                          <a:custGeom>
                            <a:avLst/>
                            <a:gdLst/>
                            <a:ahLst/>
                            <a:cxnLst/>
                            <a:rect l="0" t="0" r="0" b="0"/>
                            <a:pathLst>
                              <a:path w="80772" h="509016">
                                <a:moveTo>
                                  <a:pt x="0" y="0"/>
                                </a:moveTo>
                                <a:lnTo>
                                  <a:pt x="4572" y="0"/>
                                </a:lnTo>
                                <a:lnTo>
                                  <a:pt x="4572" y="236220"/>
                                </a:lnTo>
                                <a:cubicBezTo>
                                  <a:pt x="4572" y="251460"/>
                                  <a:pt x="19812" y="266700"/>
                                  <a:pt x="35052" y="266700"/>
                                </a:cubicBezTo>
                                <a:lnTo>
                                  <a:pt x="47244" y="266700"/>
                                </a:lnTo>
                                <a:cubicBezTo>
                                  <a:pt x="64008" y="266700"/>
                                  <a:pt x="80772" y="283464"/>
                                  <a:pt x="80772" y="300228"/>
                                </a:cubicBezTo>
                                <a:lnTo>
                                  <a:pt x="80772" y="509016"/>
                                </a:lnTo>
                                <a:lnTo>
                                  <a:pt x="76200" y="509016"/>
                                </a:lnTo>
                                <a:lnTo>
                                  <a:pt x="76200" y="300228"/>
                                </a:lnTo>
                                <a:cubicBezTo>
                                  <a:pt x="76200" y="284988"/>
                                  <a:pt x="62484" y="271272"/>
                                  <a:pt x="47244" y="271272"/>
                                </a:cubicBezTo>
                                <a:lnTo>
                                  <a:pt x="35052" y="271272"/>
                                </a:lnTo>
                                <a:cubicBezTo>
                                  <a:pt x="18288" y="271272"/>
                                  <a:pt x="0" y="252984"/>
                                  <a:pt x="0" y="236220"/>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345" name="Shape 345"/>
                        <wps:cNvSpPr/>
                        <wps:spPr>
                          <a:xfrm>
                            <a:off x="2625852" y="288036"/>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8" name="Shape 6388"/>
                        <wps:cNvSpPr/>
                        <wps:spPr>
                          <a:xfrm>
                            <a:off x="373380" y="307848"/>
                            <a:ext cx="533400" cy="9144"/>
                          </a:xfrm>
                          <a:custGeom>
                            <a:avLst/>
                            <a:gdLst/>
                            <a:ahLst/>
                            <a:cxnLst/>
                            <a:rect l="0" t="0" r="0" b="0"/>
                            <a:pathLst>
                              <a:path w="533400" h="9144">
                                <a:moveTo>
                                  <a:pt x="0" y="0"/>
                                </a:moveTo>
                                <a:lnTo>
                                  <a:pt x="533400" y="0"/>
                                </a:lnTo>
                                <a:lnTo>
                                  <a:pt x="533400"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89" name="Shape 6389"/>
                        <wps:cNvSpPr/>
                        <wps:spPr>
                          <a:xfrm>
                            <a:off x="373380" y="752856"/>
                            <a:ext cx="533400" cy="9144"/>
                          </a:xfrm>
                          <a:custGeom>
                            <a:avLst/>
                            <a:gdLst/>
                            <a:ahLst/>
                            <a:cxnLst/>
                            <a:rect l="0" t="0" r="0" b="0"/>
                            <a:pathLst>
                              <a:path w="533400" h="9144">
                                <a:moveTo>
                                  <a:pt x="0" y="0"/>
                                </a:moveTo>
                                <a:lnTo>
                                  <a:pt x="533400" y="0"/>
                                </a:lnTo>
                                <a:lnTo>
                                  <a:pt x="533400"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390" name="Shape 6390"/>
                        <wps:cNvSpPr/>
                        <wps:spPr>
                          <a:xfrm>
                            <a:off x="373380" y="1197864"/>
                            <a:ext cx="533400" cy="9144"/>
                          </a:xfrm>
                          <a:custGeom>
                            <a:avLst/>
                            <a:gdLst/>
                            <a:ahLst/>
                            <a:cxnLst/>
                            <a:rect l="0" t="0" r="0" b="0"/>
                            <a:pathLst>
                              <a:path w="533400" h="9144">
                                <a:moveTo>
                                  <a:pt x="0" y="0"/>
                                </a:moveTo>
                                <a:lnTo>
                                  <a:pt x="533400" y="0"/>
                                </a:lnTo>
                                <a:lnTo>
                                  <a:pt x="533400"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g:wgp>
                  </a:graphicData>
                </a:graphic>
              </wp:inline>
            </w:drawing>
          </mc:Choice>
          <mc:Fallback>
            <w:pict>
              <v:group w14:anchorId="05735531" id="Group 6048" o:spid="_x0000_s1026" style="width:420.9pt;height:181.75pt;mso-position-horizontal-relative:char;mso-position-vertical-relative:line" coordsize="34381,14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">
                <v:shape id="Shape 265" o:spid="_x0000_s1027" style="position:absolute;left:24338;top:274;width:533;height:670;visibility:visible;mso-wrap-style:square;v-text-anchor:top" coordsize="53341,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" path="m,l10668,r,36576c10668,42672,12192,45720,12192,48768v,1524,1524,4572,4572,6096c18289,56388,21337,57912,24384,57912v4572,,7621,-1524,10668,-3048c36576,53340,39625,50292,41148,47244v,-3048,1525,-6096,1525,-12192l42673,,53341,r,65532l44197,65532r,-9144c38100,64008,32005,67056,22861,67056v-4572,,-7620,,-10669,-1524c9144,64008,6097,60960,4573,59436,3048,56388,1525,54864,1525,50292,,48768,,45720,,41148l,xe" fillcolor="black" stroked="f" strokeweight="0">
                  <v:stroke miterlimit="83231f" joinstyle="miter"/>
                  <v:path arrowok="t" textboxrect="0,0,53341,67056"/>
                </v:shape>
                <v:shape id="Shape 266" o:spid="_x0000_s1028" style="position:absolute;left:27127;top:259;width:305;height:680;visibility:visible;mso-wrap-style:square;v-text-anchor:top" coordsize="30480,680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" path="m30480,r,9144c25908,9144,21336,10668,18288,13716v-4572,3048,-6096,7620,-6096,13716l30480,27432r,9144l12192,36576v,7620,1524,13716,4572,16764l30480,58827r,9182l7620,59436c3048,53340,,45720,,35052,,22860,3048,15240,7620,9144,13716,3048,21336,,30480,xe" fillcolor="black" stroked="f" strokeweight="0">
                  <v:stroke miterlimit="83231f" joinstyle="miter"/>
                  <v:path arrowok="t" textboxrect="0,0,30480,68009"/>
                </v:shape>
                <v:shape id="Shape 267" o:spid="_x0000_s1029" style="position:absolute;left:26106;top:259;width:884;height:670;visibility:visible;mso-wrap-style:square;v-text-anchor:top" coordsize="8839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" path="m30480,v4573,,7620,1524,10668,3048c44196,4572,47244,7620,48768,10668,53341,3048,60960,,68580,v6096,,12192,1524,15240,4572c86868,9144,88392,13716,88392,21336r,45720l77724,67056r,-41148c77724,21336,77724,18288,76200,15240v,-1524,-1524,-3048,-3047,-4572c71628,10668,68580,9144,67056,9144v-6096,,-9144,1524,-12192,4572c51816,16764,50292,21336,50292,28956r,38100l39624,67056r,-42672c39624,19812,38100,15240,36576,13716,35053,10668,32005,9144,27432,9144v-3048,,-6096,1524,-9144,3048c16764,13716,13716,15240,12192,18288v,4572,-1524,9144,-1524,15240l10668,67056,,67056,,1524r10668,l10668,10668c12192,7620,15241,4572,18288,3048,21336,,25908,,30480,xe" fillcolor="black" stroked="f" strokeweight="0">
                  <v:stroke miterlimit="83231f" joinstyle="miter"/>
                  <v:path arrowok="t" textboxrect="0,0,88392,67056"/>
                </v:shape>
                <v:shape id="Shape 268" o:spid="_x0000_s1030" style="position:absolute;left:25039;top:259;width:899;height:670;visibility:visible;mso-wrap-style:square;v-text-anchor:top" coordsize="89916,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" path="m30480,v4572,,9144,1524,12192,3048c45720,4572,48768,7620,48768,10668,54864,3048,60959,,70104,v6096,,10668,1524,15240,4572c88392,9144,89916,13716,89916,21336r,45720l79247,67056r,-41148c79247,21336,79247,18288,77724,15240v,-1524,-1524,-3048,-4572,-4572c71628,10668,70104,9144,67056,9144v-4572,,-7620,1524,-10668,4572c53340,16764,51816,21336,51816,28956r,38100l39624,67056r,-42672c39624,19812,39624,15240,36576,13716,35052,10668,32004,9144,28956,9144v-3048,,-6097,1524,-9144,3048c16764,13716,15240,15240,13716,18288v-1524,4572,-1524,9144,-1524,15240l12192,67056,,67056,,1524r10668,l10668,10668c12192,7620,15240,4572,18288,3048,22859,,25908,,30480,xe" fillcolor="black" stroked="f" strokeweight="0">
                  <v:stroke miterlimit="83231f" joinstyle="miter"/>
                  <v:path arrowok="t" textboxrect="0,0,89916,67056"/>
                </v:shape>
                <v:shape id="Shape 269" o:spid="_x0000_s1031" style="position:absolute;left:23469;width:732;height:944;visibility:visible;mso-wrap-style:square;v-text-anchor:top" coordsize="73152,9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" path="m35052,v7620,,13716,1524,18288,3048c57912,6096,62484,9144,65532,13716v3048,4572,4572,9144,4572,13716l57912,28956v,-6096,-3048,-10668,-6096,-13716c48768,12192,42672,10668,36576,10668v-7620,,-13716,1524,-16764,4572c16764,18288,15240,21336,15240,24384v,3048,1524,6096,3048,9144c21336,35052,27432,36576,36576,39624v10668,1524,16764,3048,19812,6096c62484,47244,65532,50292,68580,54864v3048,3048,4572,7620,4572,12192c73152,71628,71628,76200,68580,80772v-3048,4572,-7620,7620,-12192,10668c51816,92964,45720,94488,39624,94488v-9144,,-15240,-1524,-21336,-3048c12192,88392,7620,85344,4572,80772,1524,74676,,70104,,64008l12192,62484v,4572,1524,9144,3048,12192c16764,76200,19812,79248,24384,80772v4572,1524,9144,3048,13716,3048c42672,83820,47244,82296,50292,82296v3048,-1524,6096,-4572,7620,-6096c59436,73152,60960,71628,60960,68580v,-3048,-1524,-6096,-3048,-7620c56388,59436,53340,56388,50292,54864v-3048,,-7620,-1524,-16764,-4572c25908,48768,19812,47244,16764,45720,12192,42672,9144,39624,6096,36576,4572,33528,3048,30480,3048,25908v,-4572,1524,-9144,4572,-13716c10668,9144,13716,6096,18288,3048,24384,1524,28956,,35052,xe" fillcolor="black" stroked="f" strokeweight="0">
                  <v:stroke miterlimit="83231f" joinstyle="miter"/>
                  <v:path arrowok="t" textboxrect="0,0,73152,94488"/>
                </v:shape>
                <v:shape id="Shape 270" o:spid="_x0000_s1032" style="position:absolute;left:27432;top:716;width:304;height:228;visibility:visible;mso-wrap-style:square;v-text-anchor:top" coordsize="30480,22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" path="m18288,l30480,1524c27432,7620,24384,13716,19812,16764,15240,21336,7620,22860,1524,22860l,22289,,13107r1524,609c4572,13716,9144,12192,10668,10668,13716,7620,16764,4572,18288,xe" fillcolor="black" stroked="f" strokeweight="0">
                  <v:stroke miterlimit="83231f" joinstyle="miter"/>
                  <v:path arrowok="t" textboxrect="0,0,30480,22860"/>
                </v:shape>
                <v:shape id="Shape 271" o:spid="_x0000_s1033" style="position:absolute;left:27873;top:259;width:351;height:670;visibility:visible;mso-wrap-style:square;v-text-anchor:top" coordsize="3505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" path="m22860,v4572,,7620,1524,12192,3048l30480,13716c28956,12192,25908,10668,22860,10668v-3048,,-4572,1524,-6096,3048c13716,15240,13716,16764,12192,19812v-1524,3048,-1524,7620,-1524,12192l10668,67056,,67056,,1524r9144,l9144,10668c12192,6096,13716,3048,16764,1524,18288,,21336,,22860,xe" fillcolor="black" stroked="f" strokeweight="0">
                  <v:stroke miterlimit="83231f" joinstyle="miter"/>
                  <v:path arrowok="t" textboxrect="0,0,35052,67056"/>
                </v:shape>
                <v:shape id="Shape 272" o:spid="_x0000_s1034" style="position:absolute;left:27432;top:259;width:304;height:365;visibility:visible;mso-wrap-style:square;v-text-anchor:top" coordsize="30480,365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" path="m,c9144,,16764,3048,21336,9144v6096,6096,9144,13716,9144,24384c30480,35052,30480,35052,30480,36576l,36576,,27432r18288,c18288,22860,16764,18288,13716,15240,10668,10668,6096,9144,,9144l,xe" fillcolor="black" stroked="f" strokeweight="0">
                  <v:stroke miterlimit="83231f" joinstyle="miter"/>
                  <v:path arrowok="t" textboxrect="0,0,30480,36576"/>
                </v:shape>
                <v:shape id="Shape 6367" o:spid="_x0000_s1035" style="position:absolute;left:25831;top:8092;width:1524;height:152;visibility:visible;mso-wrap-style:square;v-text-anchor:top" coordsize="152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" path="m,l152400,r,15240l,15240,,e" fillcolor="#3369c9" stroked="f" strokeweight="0">
                  <v:stroke miterlimit="83231f" joinstyle="miter"/>
                  <v:path arrowok="t" textboxrect="0,0,152400,15240"/>
                </v:shape>
                <v:shape id="Shape 276" o:spid="_x0000_s1036" style="position:absolute;left:23850;top:6355;width:994;height:3017;visibility:visible;mso-wrap-style:square;v-text-anchor:top" coordsize="99385,3017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" path="m,l12192,9144,99385,72235r,18246l15240,30087r,241578l99385,211271r,18246l12192,292608,,301752,,xe" fillcolor="#3369c9" stroked="f" strokeweight="0">
                  <v:stroke miterlimit="83231f" joinstyle="miter"/>
                  <v:path arrowok="t" textboxrect="0,0,99385,301752"/>
                </v:shape>
                <v:shape id="Shape 277" o:spid="_x0000_s1037" style="position:absolute;left:24844;top:7077;width:1094;height:1573;visibility:visible;mso-wrap-style:square;v-text-anchor:top" coordsize="109403,157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" path="m,l100259,72545r9144,6096l100259,84737,,157282,,139036,84146,78641,,18246,,xe" fillcolor="#3369c9" stroked="f" strokeweight="0">
                  <v:stroke miterlimit="83231f" joinstyle="miter"/>
                  <v:path arrowok="t" textboxrect="0,0,109403,157282"/>
                </v:shape>
                <v:shape id="Shape 6368" o:spid="_x0000_s1038" style="position:absolute;left:22265;top:6873;width:1631;height:152;visibility:visible;mso-wrap-style:square;v-text-anchor:top" coordsize="16306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" path="m,l163068,r,15240l,15240,,e" fillcolor="#3369c9" stroked="f" strokeweight="0">
                  <v:stroke miterlimit="83231f" joinstyle="miter"/>
                  <v:path arrowok="t" textboxrect="0,0,163068,15240"/>
                </v:shape>
                <v:shape id="Shape 6369" o:spid="_x0000_s1039" style="position:absolute;left:22265;top:8702;width:1631;height:152;visibility:visible;mso-wrap-style:square;v-text-anchor:top" coordsize="16306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" path="m,l163068,r,15240l,15240,,e" fillcolor="#3369c9" stroked="f" strokeweight="0">
                  <v:stroke miterlimit="83231f" joinstyle="miter"/>
                  <v:path arrowok="t" textboxrect="0,0,163068,15240"/>
                </v:shape>
                <v:shape id="Shape 280" o:spid="_x0000_s1040" style="position:absolute;left:22448;top:9220;width:488;height:487;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" path="m19812,r9144,l28956,19812r19812,l48768,28956r-19812,l28956,48768r-9144,l19812,28956,,28956,,19812r19812,l19812,xe" fillcolor="#2f4f4f" stroked="f" strokeweight="0">
                  <v:stroke miterlimit="83231f" joinstyle="miter"/>
                  <v:path arrowok="t" textboxrect="0,0,48768,48768"/>
                </v:shape>
                <v:shape id="Shape 6370" o:spid="_x0000_s1041" style="position:absolute;left:22433;top:7604;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" path="m,l27432,r,9144l,9144,,e" fillcolor="#2f4f4f" stroked="f" strokeweight="0">
                  <v:stroke miterlimit="83231f" joinstyle="miter"/>
                  <v:path arrowok="t" textboxrect="0,0,27432,9144"/>
                </v:shape>
                <v:shape id="Shape 283" o:spid="_x0000_s1042" style="position:absolute;left:8961;top:2453;width:5075;height:1250;visibility:visible;mso-wrap-style:square;v-text-anchor:top" coordsize="507492,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" path="m88392,r7620,15240l136285,91890,175260,15240,182880,1524r6096,13716l227950,91889,268224,15240,274320,1524r7620,13716l320802,91669,359664,15240,367284,1524r6096,13716l413833,92230,429768,62484r3048,-4572l507492,57912r,15240l441742,73152r-22642,39624l413004,124968r-6096,-12192l366635,34827r-38975,77949l320040,124968r-6096,-12192l274970,34827r-40274,77949l228600,124968r-7620,-12192l182118,35052r-38862,77724l135636,124968r-6096,-12192l90708,37617,77724,68580r-1524,4572l,73152,,57912r66294,l82296,15240,88392,xe" fillcolor="#3369c9" stroked="f" strokeweight="0">
                  <v:stroke miterlimit="83231f" joinstyle="miter"/>
                  <v:path arrowok="t" textboxrect="0,0,507492,124968"/>
                </v:shape>
                <v:shape id="Shape 284" o:spid="_x0000_s1043" style="position:absolute;left:9113;top:2179;width:488;height:488;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" path="m19812,r9144,l28956,19812r19812,l48768,28956r-19812,l28956,48768r-9144,l19812,28956,,28956,,19812r19812,l19812,xe" fillcolor="#2f4f4f" stroked="f" strokeweight="0">
                  <v:stroke miterlimit="83231f" joinstyle="miter"/>
                  <v:path arrowok="t" textboxrect="0,0,48768,48768"/>
                </v:shape>
                <v:shape id="Shape 6371" o:spid="_x0000_s1044" style="position:absolute;left:13609;top:2468;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" path="m,l27432,r,9144l,9144,,e" fillcolor="#2f4f4f" stroked="f" strokeweight="0">
                  <v:stroke miterlimit="83231f" joinstyle="miter"/>
                  <v:path arrowok="t" textboxrect="0,0,27432,9144"/>
                </v:shape>
                <v:shape id="Shape 6372" o:spid="_x0000_s1045" style="position:absolute;left:20269;top:12024;width:152;height:1021;visibility:visible;mso-wrap-style:square;v-text-anchor:top" coordsize="15240,102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" path="m,l15240,r,102108l,102108,,e" fillcolor="#3369c9" stroked="f" strokeweight="0">
                  <v:stroke miterlimit="83231f" joinstyle="miter"/>
                  <v:path arrowok="t" textboxrect="0,0,15240,102108"/>
                </v:shape>
                <v:shape id="Shape 6373" o:spid="_x0000_s1046" style="position:absolute;left:20116;top:14264;width:503;height:153;visibility:visible;mso-wrap-style:square;v-text-anchor:top" coordsize="50292,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" path="m,l50292,r,15240l,15240,,e" fillcolor="#3369c9" stroked="f" strokeweight="0">
                  <v:stroke miterlimit="83231f" joinstyle="miter"/>
                  <v:path arrowok="t" textboxrect="0,0,50292,15240"/>
                </v:shape>
                <v:shape id="Shape 6374" o:spid="_x0000_s1047" style="position:absolute;left:19781;top:13837;width:1174;height:153;visibility:visible;mso-wrap-style:square;v-text-anchor:top" coordsize="11734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" path="m,l117348,r,15240l,15240,,e" fillcolor="#3369c9" stroked="f" strokeweight="0">
                  <v:stroke miterlimit="83231f" joinstyle="miter"/>
                  <v:path arrowok="t" textboxrect="0,0,117348,15240"/>
                </v:shape>
                <v:shape id="Shape 6375" o:spid="_x0000_s1048" style="position:absolute;left:19446;top:13426;width:1844;height:152;visibility:visible;mso-wrap-style:square;v-text-anchor:top" coordsize="184403,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" path="m,l184403,r,15240l,15240,,e" fillcolor="#3369c9" stroked="f" strokeweight="0">
                  <v:stroke miterlimit="83231f" joinstyle="miter"/>
                  <v:path arrowok="t" textboxrect="0,0,184403,15240"/>
                </v:shape>
                <v:shape id="Shape 6376" o:spid="_x0000_s1049" style="position:absolute;left:19110;top:12999;width:2515;height:153;visibility:visible;mso-wrap-style:square;v-text-anchor:top" coordsize="25146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" path="m,l251460,r,15240l,15240,,e" fillcolor="#3369c9" stroked="f" strokeweight="0">
                  <v:stroke miterlimit="83231f" joinstyle="miter"/>
                  <v:path arrowok="t" textboxrect="0,0,251460,15240"/>
                </v:shape>
                <v:shape id="Shape 293" o:spid="_x0000_s1050" style="position:absolute;left:19126;top:2453;width:5075;height:1250;visibility:visible;mso-wrap-style:square;v-text-anchor:top" coordsize="507492,124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" path="m88392,r7620,15240l134986,91889,175260,15240,181356,1524r7620,13716l227838,91668,266700,15240,274320,1524r6096,13716l320689,91890,359664,15240,365760,1524r7620,13716l412642,92455,429768,62484r1524,-4572l507492,57912r,15240l441742,73152r-22642,39624l413004,124968r-7620,-12192l366522,35052r-38862,77724l320040,124968r-6096,-12192l273671,34827r-38975,77949l228600,124968r-7620,-12192l182006,34827r-40274,77949l135636,124968r-7620,-12192l90027,36797,77724,68580r-1524,4572l,73152,,57912r66294,l82296,15240,88392,xe" fillcolor="#3369c9" stroked="f" strokeweight="0">
                  <v:stroke miterlimit="83231f" joinstyle="miter"/>
                  <v:path arrowok="t" textboxrect="0,0,507492,124968"/>
                </v:shape>
                <v:shape id="Shape 294" o:spid="_x0000_s1051" style="position:absolute;left:19278;top:2179;width:488;height:488;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" path="m19812,r9144,l28956,19812r19812,l48768,28956r-19812,l28956,48768r-9144,l19812,28956,,28956,,19812r19812,l19812,xe" fillcolor="#2f4f4f" stroked="f" strokeweight="0">
                  <v:stroke miterlimit="83231f" joinstyle="miter"/>
                  <v:path arrowok="t" textboxrect="0,0,48768,48768"/>
                </v:shape>
                <v:shape id="Shape 6377" o:spid="_x0000_s1052" style="position:absolute;left:23774;top:2468;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" path="m,l27432,r,9144l,9144,,e" fillcolor="#2f4f4f" stroked="f" strokeweight="0">
                  <v:stroke miterlimit="83231f" joinstyle="miter"/>
                  <v:path arrowok="t" textboxrect="0,0,27432,9144"/>
                </v:shape>
                <v:shape id="Shape 297" o:spid="_x0000_s1053" style="position:absolute;left:8961;top:6888;width:5075;height:1265;visibility:visible;mso-wrap-style:square;v-text-anchor:top" coordsize="507492,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" path="m88392,r7620,15240l136285,93189,175260,15240,182880,3048r6096,12192l227950,93189,268224,15240,274320,3048r7620,12192l320802,92964,359664,15240,367284,3048r6096,12192l413890,93647,429768,64008r3048,-4572l507492,59436r,15240l440872,74676r-21772,38100l413004,126492r-6096,-13716l366635,36126r-38975,76650l320040,126492r-6096,-13716l274970,36126r-40274,76650l228600,126492r-7620,-13716l182118,36347r-38862,76429l135636,126492r-6096,-13716l90541,38553,77724,70104r-1524,4572l,74676,,59436r65778,l82296,16764,88392,xe" fillcolor="#3369c9" stroked="f" strokeweight="0">
                  <v:stroke miterlimit="83231f" joinstyle="miter"/>
                  <v:path arrowok="t" textboxrect="0,0,507492,126492"/>
                </v:shape>
                <v:shape id="Shape 298" o:spid="_x0000_s1054" style="position:absolute;left:9113;top:6629;width:488;height:488;visibility:visible;mso-wrap-style:square;v-text-anchor:top" coordsize="48768,48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" path="m19812,r9144,l28956,19812r19812,l48768,28956r-19812,l28956,48768r-9144,l19812,28956,,28956,,19812r19812,l19812,xe" fillcolor="#2f4f4f" stroked="f" strokeweight="0">
                  <v:stroke miterlimit="83231f" joinstyle="miter"/>
                  <v:path arrowok="t" textboxrect="0,0,48768,48768"/>
                </v:shape>
                <v:shape id="Shape 6378" o:spid="_x0000_s1055" style="position:absolute;left:13609;top:6918;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" path="m,l27432,r,9144l,9144,,e" fillcolor="#2f4f4f" stroked="f" strokeweight="0">
                  <v:stroke miterlimit="83231f" joinstyle="miter"/>
                  <v:path arrowok="t" textboxrect="0,0,27432,9144"/>
                </v:shape>
                <v:shape id="Shape 301" o:spid="_x0000_s1056" style="position:absolute;left:8961;top:11338;width:5075;height:1265;visibility:visible;mso-wrap-style:square;v-text-anchor:top" coordsize="507492,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" path="m88392,r7620,15240l136285,91890,175260,15240,182880,1524r6096,13716l227950,91889,268224,15240,274320,1524r7620,13716l320802,91669,359664,15240,367284,1524r6096,13716l413833,92230,429768,62484r3048,-3048l507492,59436r,15240l440872,74676r-21772,38100l413004,124968r-6096,-12192l366635,36126r-38975,76650l320040,126492r-6096,-13716l274970,36126r-40274,76650l228600,126492r-7620,-13716l182118,36347r-38862,76429l135636,126492r-6096,-13716l90416,38314,77724,68580r-1524,6096l,74676,,59436r65723,l82296,15240,88392,xe" fillcolor="#3369c9" stroked="f" strokeweight="0">
                  <v:stroke miterlimit="83231f" joinstyle="miter"/>
                  <v:path arrowok="t" textboxrect="0,0,507492,126492"/>
                </v:shape>
                <v:shape id="Shape 302" o:spid="_x0000_s1057" style="position:absolute;left:9113;top:11079;width:488;height:472;visibility:visible;mso-wrap-style:square;v-text-anchor:top" coordsize="4876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" path="m19812,r9144,l28956,19812r19812,l48768,27432r-19812,l28956,47244r-9144,l19812,27432,,27432,,19812r19812,l19812,xe" fillcolor="#2f4f4f" stroked="f" strokeweight="0">
                  <v:stroke miterlimit="83231f" joinstyle="miter"/>
                  <v:path arrowok="t" textboxrect="0,0,48768,47244"/>
                </v:shape>
                <v:shape id="Shape 6379" o:spid="_x0000_s1058" style="position:absolute;left:13609;top:11369;width:274;height:91;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" path="m,l27432,r,9144l,9144,,e" fillcolor="#2f4f4f" stroked="f" strokeweight="0">
                  <v:stroke miterlimit="83231f" joinstyle="miter"/>
                  <v:path arrowok="t" textboxrect="0,0,27432,9144"/>
                </v:shape>
                <v:shape id="Shape 305" o:spid="_x0000_s1059" style="position:absolute;left:1737;top:2621;width:335;height:914;visibility:visible;mso-wrap-style:square;v-text-anchor:top" coordsize="3352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" path="m25908,r7620,l33528,91440r-10668,l22860,19812v-3048,3048,-6096,6096,-10668,7620c7620,30480,3048,32004,,33528l,22860c6096,19812,12192,16764,16764,12192,21336,7620,24384,4572,25908,xe" fillcolor="black" stroked="f" strokeweight="0">
                  <v:stroke miterlimit="83231f" joinstyle="miter"/>
                  <v:path arrowok="t" textboxrect="0,0,33528,91440"/>
                </v:shape>
                <v:shape id="Shape 306" o:spid="_x0000_s1060" style="position:absolute;top:2164;width:1950;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" path="m99060,r96012,l195072,7620r-94488,l100584,7522,10064,92202r92044,86106l195072,178308r,6096l97536,184404,1524,94488,,92964,1524,89916,97536,1524,99060,xe" fillcolor="black" stroked="f" strokeweight="0">
                  <v:stroke miterlimit="83231f" joinstyle="miter"/>
                  <v:path arrowok="t" textboxrect="0,0,195072,184404"/>
                </v:shape>
                <v:shape id="Shape 307" o:spid="_x0000_s1061" style="position:absolute;left:1950;top:2164;width:1951;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" path="m,l96012,r1524,1524l193548,89916r1524,3048l193548,94488,97536,184404r-1524,l,184404r,-6096l92964,178308,185008,92202,94593,7620,,7620,,xe" fillcolor="black" stroked="f" strokeweight="0">
                  <v:stroke miterlimit="83231f" joinstyle="miter"/>
                  <v:path arrowok="t" textboxrect="0,0,195072,184404"/>
                </v:shape>
                <v:shape id="Shape 308" o:spid="_x0000_s1062" style="position:absolute;left:1630;top:4724;width:343;height:899;visibility:visible;mso-wrap-style:square;v-text-anchor:top" coordsize="34290,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" path="m,l33528,r762,l34290,10668r-22098,l12192,42672r22098,l34290,53340r-22098,l12192,89916,,89916,,xe" fillcolor="black" stroked="f" strokeweight="0">
                  <v:stroke miterlimit="83231f" joinstyle="miter"/>
                  <v:path arrowok="t" textboxrect="0,0,34290,89916"/>
                </v:shape>
                <v:shape id="Shape 309" o:spid="_x0000_s1063" style="position:absolute;left:1973;top:4724;width:343;height:533;visibility:visible;mso-wrap-style:square;v-text-anchor:top" coordsize="34290,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" path="m,l12954,v4572,1524,9144,3048,12192,4572c28194,6096,29718,9144,31242,13716v3048,3048,3048,7620,3048,12192c34290,33528,32766,39624,26670,45720,22098,50292,12954,53340,762,53340r-762,l,42672r762,c8382,42672,14478,41148,17526,38100v3048,-3048,4572,-6096,4572,-12192c22098,22860,22098,19812,19050,16764,17526,13716,14478,12192,11430,10668v-1524,,-6096,,-10668,l,10668,,xe" fillcolor="black" stroked="f" strokeweight="0">
                  <v:stroke miterlimit="83231f" joinstyle="miter"/>
                  <v:path arrowok="t" textboxrect="0,0,34290,53340"/>
                </v:shape>
                <v:shape id="Shape 311" o:spid="_x0000_s1064" style="position:absolute;left:1630;top:7071;width:610;height:914;visibility:visible;mso-wrap-style:square;v-text-anchor:top" coordsize="6096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" path="m32004,v9144,,16764,1524,21336,6096c57912,12192,60960,16764,60960,24384v,4572,-1524,7620,-3048,10668c56388,39624,54864,42672,51816,47244,47244,50292,41148,56388,33528,62484,27432,68580,22860,71628,21336,73152v-1524,3048,-4572,4572,-4572,6096l60960,79248r,12192l,91440c,88392,1524,85344,1524,82296,3048,79248,6096,74676,9144,70104v3048,-3048,9144,-7620,15240,-13716c33528,48768,41148,42672,44196,38100v3048,-4572,4572,-9144,4572,-13716c48768,19812,47244,16764,44196,13716,41148,10668,36576,9144,32004,9144v-4572,,-9144,1524,-12192,4572c15240,16764,13716,21336,13716,27432l3048,25908v,-9144,3048,-15240,9144,-19812c16764,1524,24384,,32004,xe" fillcolor="black" stroked="f" strokeweight="0">
                  <v:stroke miterlimit="83231f" joinstyle="miter"/>
                  <v:path arrowok="t" textboxrect="0,0,60960,91440"/>
                </v:shape>
                <v:shape id="Shape 312" o:spid="_x0000_s1065" style="position:absolute;top:6614;width:1950;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" path="m97536,r97536,l195072,6096r-92964,l10064,92202r90520,84680l100584,176784r94488,l195072,184404r-96012,l97536,182880,1524,94488,,91440,1524,89916,97536,xe" fillcolor="black" stroked="f" strokeweight="0">
                  <v:stroke miterlimit="83231f" joinstyle="miter"/>
                  <v:path arrowok="t" textboxrect="0,0,195072,184404"/>
                </v:shape>
                <v:shape id="Shape 313" o:spid="_x0000_s1066" style="position:absolute;left:1950;top:6614;width:1951;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" path="m,l96012,r1524,l193548,89916r1524,1524l193548,94488,97536,182880r-1524,1524l,184404r,-7620l94593,176784,185008,92202,92964,6096,,6096,,xe" fillcolor="black" stroked="f" strokeweight="0">
                  <v:stroke miterlimit="83231f" joinstyle="miter"/>
                  <v:path arrowok="t" textboxrect="0,0,195072,184404"/>
                </v:shape>
                <v:shape id="Shape 6380" o:spid="_x0000_s1067" style="position:absolute;left:1889;top:9159;width:122;height:914;visibility:visible;mso-wrap-style:square;v-text-anchor:top" coordsize="12192,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" path="m,l12192,r,91440l,91440,,e" fillcolor="black" stroked="f" strokeweight="0">
                  <v:stroke miterlimit="83231f" joinstyle="miter"/>
                  <v:path arrowok="t" textboxrect="0,0,12192,91440"/>
                </v:shape>
                <v:shape id="Shape 316" o:spid="_x0000_s1068" style="position:absolute;left:1645;top:11506;width:610;height:929;visibility:visible;mso-wrap-style:square;v-text-anchor:top" coordsize="60960,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" path="m28956,v4572,,9144,1524,13716,3048c47244,6096,50292,9144,51816,12192v3048,4572,4572,7620,4572,12192c56388,27432,54864,32004,53340,35052v-3048,3048,-6096,6096,-10668,7620c48768,44196,53340,45720,56388,50292v3048,3048,4572,9144,4572,15240c60960,73152,57912,79248,51816,85344v-6096,4572,-13716,7620,-22860,7620c21336,92964,15240,91440,9144,86868,4572,80772,1524,74676,,67056r12192,c13716,73152,15240,77724,18288,79248v3048,3048,7620,4572,10668,4572c35052,83820,39624,82296,42672,79248v4572,-4572,6096,-9144,6096,-13716c48768,59436,47244,56388,42672,51816,39624,48768,36576,47244,30480,47244v-1524,,-4572,,-7620,1524l24384,39624v,,1524,,1524,c30480,39624,35052,38100,38100,35052v4572,-1524,6096,-6096,6096,-10668c44196,19812,42672,16764,39624,13716,38100,10668,33528,9144,28956,9144v-4572,,-7620,1524,-10668,4572c15240,16764,13716,19812,13716,25908l1524,24384c3048,16764,6096,10668,10668,6096,15240,3048,21336,,28956,xe" fillcolor="black" stroked="f" strokeweight="0">
                  <v:stroke miterlimit="83231f" joinstyle="miter"/>
                  <v:path arrowok="t" textboxrect="0,0,60960,92964"/>
                </v:shape>
                <v:shape id="Shape 317" o:spid="_x0000_s1069" style="position:absolute;top:11049;width:1950;height:1859;visibility:visible;mso-wrap-style:square;v-text-anchor:top" coordsize="195072,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" path="m99060,r96012,l195072,7620r-94488,l100584,7546,10823,92964r89761,85417l100584,178308r94488,l195072,185928r-96012,l97536,184404,1524,96012,,92964,1524,89916,97536,1524,99060,xe" fillcolor="black" stroked="f" strokeweight="0">
                  <v:stroke miterlimit="83231f" joinstyle="miter"/>
                  <v:path arrowok="t" textboxrect="0,0,195072,185928"/>
                </v:shape>
                <v:shape id="Shape 318" o:spid="_x0000_s1070" style="position:absolute;left:1950;top:11049;width:1951;height:1859;visibility:visible;mso-wrap-style:square;v-text-anchor:top" coordsize="195072,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" path="m,l96012,r1524,1524l193548,89916r1524,3048l193548,96012,97536,184404r-1524,1524l,185928r,-7620l94566,178308,184249,92964,94566,7620,,7620,,xe" fillcolor="black" stroked="f" strokeweight="0">
                  <v:stroke miterlimit="83231f" joinstyle="miter"/>
                  <v:path arrowok="t" textboxrect="0,0,195072,185928"/>
                </v:shape>
                <v:shape id="Shape 319" o:spid="_x0000_s1071" style="position:absolute;left:1584;top:13609;width:381;height:914;visibility:visible;mso-wrap-style:square;v-text-anchor:top" coordsize="3810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" path="m,l32004,r6096,554l38100,11278r-6096,-610l12192,10668r,70104l32004,80772r6096,-677l38100,90932r-4572,508l,91440,,xe" fillcolor="black" stroked="f" strokeweight="0">
                  <v:stroke miterlimit="83231f" joinstyle="miter"/>
                  <v:path arrowok="t" textboxrect="0,0,38100,91440"/>
                </v:shape>
                <v:shape id="Shape 320" o:spid="_x0000_s1072" style="position:absolute;left:1965;top:13614;width:381;height:904;visibility:visible;mso-wrap-style:square;v-text-anchor:top" coordsize="38100,903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" path="m,l10668,970v4572,1524,9144,3048,12192,6096c27432,11638,32004,16210,33528,22306v3048,6096,4572,13716,4572,21336c38100,51262,36576,57358,35052,63454v-1524,4572,-3048,9144,-6096,12192c25908,80218,24384,81742,21336,84790v-3048,1524,-7620,3048,-12192,4572l,90378,,79540r7620,-846c12192,77170,13716,75646,16764,72598v1524,-1524,4572,-6096,6096,-10668c24384,57358,25908,51262,25908,43642v,-9144,-1524,-16764,-6096,-21336c16764,17734,13716,13162,9144,11638l,10724,,xe" fillcolor="black" stroked="f" strokeweight="0">
                  <v:stroke miterlimit="83231f" joinstyle="miter"/>
                  <v:path arrowok="t" textboxrect="0,0,38100,90378"/>
                </v:shape>
                <v:shape id="Shape 322" o:spid="_x0000_s1073" style="position:absolute;left:32095;top:2852;width:251;height:470;visibility:visible;mso-wrap-style:square;v-text-anchor:top" coordsize="25146,469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" path="m25146,r,15747l10668,36322r14478,l25146,46990,,46990,,36322,25146,xe" fillcolor="black" stroked="f" strokeweight="0">
                  <v:stroke miterlimit="83231f" joinstyle="miter"/>
                  <v:path arrowok="t" textboxrect="0,0,25146,46990"/>
                </v:shape>
                <v:shape id="Shape 323" o:spid="_x0000_s1074" style="position:absolute;left:32346;top:2621;width:374;height:914;visibility:visible;mso-wrap-style:square;v-text-anchor:top" coordsize="3733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" path="m16002,r9145,l25147,59436r12191,l37338,70104r-12191,l25147,91440r-10669,l14478,70104,,70104,,59436r14478,l14478,18288,,38862,,23114,16002,xe" fillcolor="black" stroked="f" strokeweight="0">
                  <v:stroke miterlimit="83231f" joinstyle="miter"/>
                  <v:path arrowok="t" textboxrect="0,0,37338,91440"/>
                </v:shape>
                <v:shape id="Shape 324" o:spid="_x0000_s1075" style="position:absolute;left:30480;top:2164;width:1950;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" path="m99060,r96012,l195072,7620r-94488,l100584,7522,10064,92202r92044,86106l195072,178308r,6096l97536,184404,1524,94488,,92964,1524,89916,97536,1524,99060,xe" fillcolor="black" stroked="f" strokeweight="0">
                  <v:stroke miterlimit="83231f" joinstyle="miter"/>
                  <v:path arrowok="t" textboxrect="0,0,195072,184404"/>
                </v:shape>
                <v:shape id="Shape 325" o:spid="_x0000_s1076" style="position:absolute;left:32430;top:2164;width:1951;height:1844;visibility:visible;mso-wrap-style:square;v-text-anchor:top" coordsize="195072,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" path="m,l96012,r1524,1524l193548,89916r1524,3048l193548,94488,97536,184404r-1524,l,184404r,-6096l92964,178308,185009,92202,94593,7620,,7620,,xe" fillcolor="black" stroked="f" strokeweight="0">
                  <v:stroke miterlimit="83231f" joinstyle="miter"/>
                  <v:path arrowok="t" textboxrect="0,0,195072,184404"/>
                </v:shape>
                <v:shape id="Shape 326" o:spid="_x0000_s1077" style="position:absolute;left:32506;top:4953;width:313;height:685;visibility:visible;mso-wrap-style:square;v-text-anchor:top" coordsize="31242,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" path="m30480,r762,305l31242,9483r-762,-339c25908,9144,21336,12192,16763,15240v-3048,4572,-4571,10668,-4571,19812c12192,42672,13715,48768,16763,53340v4573,4572,9145,6096,13717,6096l31242,59097r,9345l30480,68580v-9144,,-16765,-3048,-21336,-7620c3048,54864,,45720,,35052,,22860,3048,13716,10668,7620,15239,3048,22860,,30480,xe" fillcolor="black" stroked="f" strokeweight="0">
                  <v:stroke miterlimit="83231f" joinstyle="miter"/>
                  <v:path arrowok="t" textboxrect="0,0,31242,68580"/>
                </v:shape>
                <v:shape id="Shape 327" o:spid="_x0000_s1078" style="position:absolute;left:31882;top:4953;width:579;height:685;visibility:visible;mso-wrap-style:square;v-text-anchor:top" coordsize="57912,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" path="m30480,v6096,,12192,1524,16764,6096c51816,9144,54864,13716,56388,21336l45720,22860c44196,18288,42672,15240,39624,12192,36576,10668,33528,9144,30480,9144v-6096,,-10668,3048,-13716,6096c13716,19812,10668,25908,10668,35052v,9144,3048,15240,6096,18288c19812,57912,24384,59436,28956,59436v4572,,9144,-1524,12191,-3048c44196,53340,45720,48768,45720,42672r12192,1524c56388,51816,53340,57912,48768,62484v-6096,4572,-12192,6096,-18288,6096c21336,68580,13716,65532,7620,60960,3048,54864,,45720,,35052,,27432,1524,21336,3048,16764,6096,10668,9144,7620,13716,4572,18288,1524,24384,,30480,xe" fillcolor="black" stroked="f" strokeweight="0">
                  <v:stroke miterlimit="83231f" joinstyle="miter"/>
                  <v:path arrowok="t" textboxrect="0,0,57912,68580"/>
                </v:shape>
                <v:shape id="Shape 328" o:spid="_x0000_s1079" style="position:absolute;left:30998;top:4724;width:823;height:899;visibility:visible;mso-wrap-style:square;v-text-anchor:top" coordsize="82296,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" path="m,l12192,,36576,65532v1524,6096,3048,10668,4572,15240c42672,76200,44196,70104,45720,65532l70104,,82296,,47244,89916r-12192,l,xe" fillcolor="black" stroked="f" strokeweight="0">
                  <v:stroke miterlimit="83231f" joinstyle="miter"/>
                  <v:path arrowok="t" textboxrect="0,0,82296,89916"/>
                </v:shape>
                <v:shape id="Shape 329" o:spid="_x0000_s1080" style="position:absolute;left:32819;top:4956;width:312;height:681;visibility:visible;mso-wrap-style:square;v-text-anchor:top" coordsize="31242,68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" path="m,l22098,8839v6096,6097,9144,13716,9144,24384c31242,42367,29718,48463,26670,53036v-3048,4571,-6096,9144,-10668,12191l,68137,,58793,12954,53036v4572,-4573,6096,-10669,6096,-19813c19050,25603,17526,19507,12954,14936l,9178,,xe" fillcolor="black" stroked="f" strokeweight="0">
                  <v:stroke miterlimit="83231f" joinstyle="miter"/>
                  <v:path arrowok="t" textboxrect="0,0,31242,68137"/>
                </v:shape>
                <v:shape id="Shape 330" o:spid="_x0000_s1081" style="position:absolute;left:33253;top:4953;width:534;height:670;visibility:visible;mso-wrap-style:square;v-text-anchor:top" coordsize="53340,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" path="m30480,v4572,,7620,1524,12193,3048c45720,3048,47244,6096,50292,7620v1524,3048,1524,6096,3048,9144c53340,18288,53340,21336,53340,27432r,39624l42673,67056r,-39624c42673,22860,42673,19812,41149,16764,39625,15240,38100,13716,36576,12192,35052,10668,32004,9144,28956,9144v-4571,,-9143,1524,-12192,4572c12192,16764,10668,22860,10668,32004r,35052l,67056,,1524r10668,l10668,10668c15240,4572,21337,,30480,xe" fillcolor="black" stroked="f" strokeweight="0">
                  <v:stroke miterlimit="83231f" joinstyle="miter"/>
                  <v:path arrowok="t" textboxrect="0,0,53340,67056"/>
                </v:shape>
                <v:shape id="Shape 6381" o:spid="_x0000_s1082" style="position:absolute;left:13883;top:3078;width:3322;height:91;visibility:visible;mso-wrap-style:square;v-text-anchor:top" coordsize="3322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" path="m,l332232,r,9144l,9144,,e" fillcolor="#3369c9" stroked="f" strokeweight="0">
                  <v:stroke miterlimit="83231f" joinstyle="miter"/>
                  <v:path arrowok="t" textboxrect="0,0,332232,9144"/>
                </v:shape>
                <v:shape id="Shape 332" o:spid="_x0000_s1083" style="position:absolute;left:17129;top:3078;width:351;height:3825;visibility:visible;mso-wrap-style:square;v-text-anchor:top" coordsize="35052,382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" path="m,l7620,r,1750l12549,2881c24765,8382,35052,20955,35052,33528r,348996l30480,382524r,-348996c30480,18288,15240,4572,,4572l,xe" fillcolor="#3369c9" stroked="f" strokeweight="0">
                  <v:stroke miterlimit="83231f" joinstyle="miter"/>
                  <v:path arrowok="t" textboxrect="0,0,35052,382524"/>
                </v:shape>
                <v:shape id="Shape 6382" o:spid="_x0000_s1084" style="position:absolute;left:17434;top:6903;width:92;height:640;visibility:visible;mso-wrap-style:square;v-text-anchor:top" coordsize="9144,640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" path="m,l9144,r,64008l,64008,,e" fillcolor="#3369c9" stroked="f" strokeweight="0">
                  <v:stroke miterlimit="83231f" joinstyle="miter"/>
                  <v:path arrowok="t" textboxrect="0,0,9144,64008"/>
                </v:shape>
                <v:shape id="Shape 6383" o:spid="_x0000_s1085" style="position:absolute;left:13883;top:7528;width:3566;height:92;visibility:visible;mso-wrap-style:square;v-text-anchor:top" coordsize="3566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" path="m,l356616,r,9144l,9144,,e" fillcolor="#3369c9" stroked="f" strokeweight="0">
                  <v:stroke miterlimit="83231f" joinstyle="miter"/>
                  <v:path arrowok="t" textboxrect="0,0,356616,9144"/>
                </v:shape>
                <v:shape id="Shape 335" o:spid="_x0000_s1086" style="position:absolute;left:13883;top:7543;width:3597;height:4481;visibility:visible;mso-wrap-style:square;v-text-anchor:top" coordsize="359664,448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" path="m355092,r4572,l359664,413004v,16764,-18288,35052,-35052,35052l,448056r,-4572l324612,443484v15240,,30480,-15240,30480,-30480l355092,xe" fillcolor="#3369c9" stroked="f" strokeweight="0">
                  <v:stroke miterlimit="83231f" joinstyle="miter"/>
                  <v:path arrowok="t" textboxrect="0,0,359664,448056"/>
                </v:shape>
                <v:shape id="Shape 6384" o:spid="_x0000_s1087" style="position:absolute;left:17449;top:6888;width:4938;height:91;visibility:visible;mso-wrap-style:square;v-text-anchor:top" coordsize="4937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" path="m,l493776,r,9144l,9144,,e" fillcolor="#3369c9" stroked="f" strokeweight="0">
                  <v:stroke miterlimit="83231f" joinstyle="miter"/>
                  <v:path arrowok="t" textboxrect="0,0,493776,9144"/>
                </v:shape>
                <v:shape id="Shape 6385" o:spid="_x0000_s1088" style="position:absolute;left:17205;top:3078;width:2012;height:91;visibility:visible;mso-wrap-style:square;v-text-anchor:top" coordsize="201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" path="m,l201168,r,9144l,9144,,e" fillcolor="#3369c9" stroked="f" strokeweight="0">
                  <v:stroke miterlimit="83231f" joinstyle="miter"/>
                  <v:path arrowok="t" textboxrect="0,0,201168,9144"/>
                </v:shape>
                <v:shape id="Shape 338" o:spid="_x0000_s1089" style="position:absolute;left:17236;top:7330;width:427;height:427;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" path="m21336,c33528,,42672,9144,42672,21336v,12192,-9144,21336,-21336,21336c9144,42672,,33528,,21336,,9144,9144,,21336,xe" fillcolor="#3369c9" stroked="f" strokeweight="0">
                  <v:stroke miterlimit="83231f" joinstyle="miter"/>
                  <v:path arrowok="t" textboxrect="0,0,42672,42672"/>
                </v:shape>
                <v:shape id="Shape 339" o:spid="_x0000_s1090" style="position:absolute;left:17236;top:6690;width:427;height:427;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" path="m21336,c33528,,42672,9144,42672,21336v,12192,-9144,21336,-21336,21336c9144,42672,,33528,,21336,,9144,9144,,21336,xe" fillcolor="#3369c9" stroked="f" strokeweight="0">
                  <v:stroke miterlimit="83231f" joinstyle="miter"/>
                  <v:path arrowok="t" textboxrect="0,0,42672,42672"/>
                </v:shape>
                <v:shape id="Shape 340" o:spid="_x0000_s1091" style="position:absolute;left:16992;top:2880;width:427;height:427;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" path="m21336,c33528,,42672,9144,42672,21336v,12192,-9144,21336,-21336,21336c9144,42672,,33528,,21336,,9144,9144,,21336,xe" fillcolor="#3369c9" stroked="f" strokeweight="0">
                  <v:stroke miterlimit="83231f" joinstyle="miter"/>
                  <v:path arrowok="t" textboxrect="0,0,42672,42672"/>
                </v:shape>
                <v:shape id="Shape 341" o:spid="_x0000_s1092" style="position:absolute;left:20345;top:8808;width:2042;height:3307;visibility:visible;mso-wrap-style:square;v-text-anchor:top" coordsize="204216,3307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" path="m35052,l204216,r,4572l35052,4572c19812,4572,4572,18288,4572,33528r,297180l,330708,,33528c,16764,18288,,35052,xe" fillcolor="#3369c9" stroked="f" strokeweight="0">
                  <v:stroke miterlimit="83231f" joinstyle="miter"/>
                  <v:path arrowok="t" textboxrect="0,0,204216,330708"/>
                </v:shape>
                <v:shape id="Shape 6386" o:spid="_x0000_s1093" style="position:absolute;left:24063;top:3078;width:2408;height:91;visibility:visible;mso-wrap-style:square;v-text-anchor:top" coordsize="24079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" path="m,l240792,r,9144l,9144,,e" fillcolor="#3369c9" stroked="f" strokeweight="0">
                  <v:stroke miterlimit="83231f" joinstyle="miter"/>
                  <v:path arrowok="t" textboxrect="0,0,240792,9144"/>
                </v:shape>
                <v:shape id="Shape 6387" o:spid="_x0000_s1094" style="position:absolute;left:26471;top:3078;width:4176;height:91;visibility:visible;mso-wrap-style:square;v-text-anchor:top" coordsize="4175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" path="m,l417576,r,9144l,9144,,e" fillcolor="#3369c9" stroked="f" strokeweight="0">
                  <v:stroke miterlimit="83231f" joinstyle="miter"/>
                  <v:path arrowok="t" textboxrect="0,0,417576,9144"/>
                </v:shape>
                <v:shape id="Shape 344" o:spid="_x0000_s1095" style="position:absolute;left:26441;top:3093;width:808;height:5090;visibility:visible;mso-wrap-style:square;v-text-anchor:top" coordsize="80772,5090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" path="m,l4572,r,236220c4572,251460,19812,266700,35052,266700r12192,c64008,266700,80772,283464,80772,300228r,208788l76200,509016r,-208788c76200,284988,62484,271272,47244,271272r-12192,c18288,271272,,252984,,236220l,xe" fillcolor="#3369c9" stroked="f" strokeweight="0">
                  <v:stroke miterlimit="83231f" joinstyle="miter"/>
                  <v:path arrowok="t" textboxrect="0,0,80772,509016"/>
                </v:shape>
                <v:shape id="Shape 345" o:spid="_x0000_s1096" style="position:absolute;left:26258;top:2880;width:427;height:427;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" path="m21336,c33528,,42672,9144,42672,21336v,12192,-9144,21336,-21336,21336c9144,42672,,33528,,21336,,9144,9144,,21336,xe" fillcolor="#3369c9" stroked="f" strokeweight="0">
                  <v:stroke miterlimit="83231f" joinstyle="miter"/>
                  <v:path arrowok="t" textboxrect="0,0,42672,42672"/>
                </v:shape>
                <v:shape id="Shape 6388" o:spid="_x0000_s1097" style="position:absolute;left:3733;top:3078;width:5334;height:91;visibility:visible;mso-wrap-style:square;v-text-anchor:top" coordsize="5334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" path="m,l533400,r,9144l,9144,,e" fillcolor="#3369c9" stroked="f" strokeweight="0">
                  <v:stroke miterlimit="83231f" joinstyle="miter"/>
                  <v:path arrowok="t" textboxrect="0,0,533400,9144"/>
                </v:shape>
                <v:shape id="Shape 6389" o:spid="_x0000_s1098" style="position:absolute;left:3733;top:7528;width:5334;height:92;visibility:visible;mso-wrap-style:square;v-text-anchor:top" coordsize="5334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" path="m,l533400,r,9144l,9144,,e" fillcolor="#3369c9" stroked="f" strokeweight="0">
                  <v:stroke miterlimit="83231f" joinstyle="miter"/>
                  <v:path arrowok="t" textboxrect="0,0,533400,9144"/>
                </v:shape>
                <v:shape id="Shape 6390" o:spid="_x0000_s1099" style="position:absolute;left:3733;top:11978;width:5334;height:92;visibility:visible;mso-wrap-style:square;v-text-anchor:top" coordsize="53340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" path="m,l533400,r,9144l,9144,,e" fillcolor="#3369c9" stroked="f" strokeweight="0">
                  <v:stroke miterlimit="83231f" joinstyle="miter"/>
                  <v:path arrowok="t" textboxrect="0,0,533400,9144"/>
                </v:shape>
                <w10:anchorlock/>
              </v:group>
            </w:pict>
          </mc:Fallback>
        </mc:AlternateContent>
      </w:r>
    </w:p>
    <w:p w14:paraId="625A79A9" w14:textId="1FCD51FE" w:rsidR="00011E0E" w:rsidRPr="005806A8" w:rsidRDefault="00011E0E" w:rsidP="00011E0E">
      <w:pPr>
        <w:spacing w:before="100" w:beforeAutospacing="1" w:after="25"/>
        <w:rPr>
          <w:rFonts w:ascii="Times New Roman" w:eastAsia="Times New Roman" w:hAnsi="Times New Roman" w:cs="Times New Roman"/>
          <w:b/>
          <w:bCs/>
          <w:sz w:val="24"/>
          <w:szCs w:val="24"/>
        </w:rPr>
      </w:pPr>
      <w:r w:rsidRPr="005806A8">
        <w:rPr>
          <w:rFonts w:ascii="Times New Roman" w:eastAsia="Times New Roman" w:hAnsi="Times New Roman" w:cs="Times New Roman"/>
          <w:b/>
          <w:bCs/>
          <w:sz w:val="24"/>
          <w:szCs w:val="24"/>
        </w:rPr>
        <w:t>Plant Representation-</w:t>
      </w:r>
    </w:p>
    <w:p w14:paraId="278DEB59" w14:textId="0AF8729F" w:rsidR="00011E0E" w:rsidRDefault="00011E0E" w:rsidP="00011E0E">
      <w:pPr>
        <w:spacing w:before="100" w:beforeAutospacing="1" w:after="25"/>
        <w:rPr>
          <w:rFonts w:ascii="Times New Roman" w:eastAsia="Times New Roman" w:hAnsi="Times New Roman" w:cs="Times New Roman"/>
          <w:sz w:val="24"/>
          <w:szCs w:val="24"/>
        </w:rPr>
      </w:pPr>
      <w:r>
        <w:rPr>
          <w:noProof/>
        </w:rPr>
        <w:lastRenderedPageBreak/>
        <mc:AlternateContent>
          <mc:Choice Requires="wpg">
            <w:drawing>
              <wp:inline distT="0" distB="0" distL="0" distR="0" wp14:anchorId="59B9848E" wp14:editId="08EDFE95">
                <wp:extent cx="4641087" cy="2306782"/>
                <wp:effectExtent l="0" t="0" r="7620" b="0"/>
                <wp:docPr id="6114" name="Group 6114"/>
                <wp:cNvGraphicFramePr/>
                <a:graphic xmlns:a="http://schemas.openxmlformats.org/drawingml/2006/main">
                  <a:graphicData uri="http://schemas.microsoft.com/office/word/2010/wordprocessingGroup">
                    <wpg:wgp>
                      <wpg:cNvGrpSpPr/>
                      <wpg:grpSpPr>
                        <a:xfrm>
                          <a:off x="0" y="0"/>
                          <a:ext cx="4641087" cy="2306782"/>
                          <a:chOff x="0" y="0"/>
                          <a:chExt cx="2932176" cy="1693164"/>
                        </a:xfrm>
                      </wpg:grpSpPr>
                      <wps:wsp>
                        <wps:cNvPr id="1270" name="Shape 1270"/>
                        <wps:cNvSpPr/>
                        <wps:spPr>
                          <a:xfrm>
                            <a:off x="1610868" y="1524"/>
                            <a:ext cx="60959" cy="91440"/>
                          </a:xfrm>
                          <a:custGeom>
                            <a:avLst/>
                            <a:gdLst/>
                            <a:ahLst/>
                            <a:cxnLst/>
                            <a:rect l="0" t="0" r="0" b="0"/>
                            <a:pathLst>
                              <a:path w="60959" h="91440">
                                <a:moveTo>
                                  <a:pt x="10668" y="0"/>
                                </a:moveTo>
                                <a:lnTo>
                                  <a:pt x="56388" y="0"/>
                                </a:lnTo>
                                <a:lnTo>
                                  <a:pt x="56388" y="10668"/>
                                </a:lnTo>
                                <a:lnTo>
                                  <a:pt x="19812" y="10668"/>
                                </a:lnTo>
                                <a:lnTo>
                                  <a:pt x="15239" y="35052"/>
                                </a:lnTo>
                                <a:cubicBezTo>
                                  <a:pt x="19812" y="32004"/>
                                  <a:pt x="25908" y="30480"/>
                                  <a:pt x="32003" y="30480"/>
                                </a:cubicBezTo>
                                <a:cubicBezTo>
                                  <a:pt x="39624" y="30480"/>
                                  <a:pt x="47244" y="32004"/>
                                  <a:pt x="51816" y="38100"/>
                                </a:cubicBezTo>
                                <a:cubicBezTo>
                                  <a:pt x="57912" y="44196"/>
                                  <a:pt x="60959" y="50292"/>
                                  <a:pt x="60959" y="59436"/>
                                </a:cubicBezTo>
                                <a:cubicBezTo>
                                  <a:pt x="60959" y="67056"/>
                                  <a:pt x="57912" y="74676"/>
                                  <a:pt x="53339" y="80772"/>
                                </a:cubicBezTo>
                                <a:cubicBezTo>
                                  <a:pt x="47244" y="88392"/>
                                  <a:pt x="39624" y="91440"/>
                                  <a:pt x="28956" y="91440"/>
                                </a:cubicBezTo>
                                <a:cubicBezTo>
                                  <a:pt x="21336" y="91440"/>
                                  <a:pt x="13716" y="89916"/>
                                  <a:pt x="9144" y="85344"/>
                                </a:cubicBezTo>
                                <a:cubicBezTo>
                                  <a:pt x="4572" y="80772"/>
                                  <a:pt x="1524" y="74676"/>
                                  <a:pt x="0" y="67056"/>
                                </a:cubicBezTo>
                                <a:lnTo>
                                  <a:pt x="12192" y="65532"/>
                                </a:lnTo>
                                <a:cubicBezTo>
                                  <a:pt x="12192" y="71628"/>
                                  <a:pt x="15239" y="74676"/>
                                  <a:pt x="18288" y="77724"/>
                                </a:cubicBezTo>
                                <a:cubicBezTo>
                                  <a:pt x="21336" y="80772"/>
                                  <a:pt x="24384" y="82296"/>
                                  <a:pt x="28956" y="82296"/>
                                </a:cubicBezTo>
                                <a:cubicBezTo>
                                  <a:pt x="35052" y="82296"/>
                                  <a:pt x="39624" y="80772"/>
                                  <a:pt x="42672" y="76200"/>
                                </a:cubicBezTo>
                                <a:cubicBezTo>
                                  <a:pt x="47244" y="71628"/>
                                  <a:pt x="48768" y="67056"/>
                                  <a:pt x="48768" y="60960"/>
                                </a:cubicBezTo>
                                <a:cubicBezTo>
                                  <a:pt x="48768" y="53340"/>
                                  <a:pt x="47244" y="48768"/>
                                  <a:pt x="42672" y="45720"/>
                                </a:cubicBezTo>
                                <a:cubicBezTo>
                                  <a:pt x="39624" y="41148"/>
                                  <a:pt x="35052" y="39624"/>
                                  <a:pt x="28956" y="39624"/>
                                </a:cubicBezTo>
                                <a:cubicBezTo>
                                  <a:pt x="25908" y="39624"/>
                                  <a:pt x="22859" y="41148"/>
                                  <a:pt x="19812" y="42672"/>
                                </a:cubicBezTo>
                                <a:cubicBezTo>
                                  <a:pt x="16764" y="44196"/>
                                  <a:pt x="13716" y="45720"/>
                                  <a:pt x="12192" y="48768"/>
                                </a:cubicBezTo>
                                <a:lnTo>
                                  <a:pt x="1524" y="47244"/>
                                </a:lnTo>
                                <a:lnTo>
                                  <a:pt x="106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1" name="Shape 1271"/>
                        <wps:cNvSpPr/>
                        <wps:spPr>
                          <a:xfrm>
                            <a:off x="1680972" y="0"/>
                            <a:ext cx="30480" cy="92964"/>
                          </a:xfrm>
                          <a:custGeom>
                            <a:avLst/>
                            <a:gdLst/>
                            <a:ahLst/>
                            <a:cxnLst/>
                            <a:rect l="0" t="0" r="0" b="0"/>
                            <a:pathLst>
                              <a:path w="30480" h="92964">
                                <a:moveTo>
                                  <a:pt x="30480" y="0"/>
                                </a:moveTo>
                                <a:lnTo>
                                  <a:pt x="30480" y="9144"/>
                                </a:lnTo>
                                <a:cubicBezTo>
                                  <a:pt x="24384" y="9144"/>
                                  <a:pt x="21336" y="12192"/>
                                  <a:pt x="18288" y="16764"/>
                                </a:cubicBezTo>
                                <a:cubicBezTo>
                                  <a:pt x="13716" y="21336"/>
                                  <a:pt x="12192" y="32004"/>
                                  <a:pt x="12192" y="47244"/>
                                </a:cubicBezTo>
                                <a:cubicBezTo>
                                  <a:pt x="12192" y="62484"/>
                                  <a:pt x="13716" y="71628"/>
                                  <a:pt x="16764" y="76200"/>
                                </a:cubicBezTo>
                                <a:cubicBezTo>
                                  <a:pt x="21336" y="82296"/>
                                  <a:pt x="24384" y="83820"/>
                                  <a:pt x="30480" y="83820"/>
                                </a:cubicBezTo>
                                <a:lnTo>
                                  <a:pt x="30480" y="92964"/>
                                </a:lnTo>
                                <a:cubicBezTo>
                                  <a:pt x="21336" y="92964"/>
                                  <a:pt x="15240" y="89916"/>
                                  <a:pt x="9144" y="83820"/>
                                </a:cubicBezTo>
                                <a:cubicBezTo>
                                  <a:pt x="3048" y="76200"/>
                                  <a:pt x="0" y="64008"/>
                                  <a:pt x="0" y="47244"/>
                                </a:cubicBezTo>
                                <a:cubicBezTo>
                                  <a:pt x="0" y="36576"/>
                                  <a:pt x="1524" y="27432"/>
                                  <a:pt x="4572" y="21336"/>
                                </a:cubicBezTo>
                                <a:cubicBezTo>
                                  <a:pt x="6097" y="13716"/>
                                  <a:pt x="9144" y="9144"/>
                                  <a:pt x="13716" y="6096"/>
                                </a:cubicBezTo>
                                <a:cubicBezTo>
                                  <a:pt x="18288" y="1524"/>
                                  <a:pt x="22861"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2" name="Shape 1272"/>
                        <wps:cNvSpPr/>
                        <wps:spPr>
                          <a:xfrm>
                            <a:off x="1850136" y="24384"/>
                            <a:ext cx="30480" cy="68580"/>
                          </a:xfrm>
                          <a:custGeom>
                            <a:avLst/>
                            <a:gdLst/>
                            <a:ahLst/>
                            <a:cxnLst/>
                            <a:rect l="0" t="0" r="0" b="0"/>
                            <a:pathLst>
                              <a:path w="30480" h="68580">
                                <a:moveTo>
                                  <a:pt x="30480" y="0"/>
                                </a:moveTo>
                                <a:lnTo>
                                  <a:pt x="30480" y="9144"/>
                                </a:lnTo>
                                <a:cubicBezTo>
                                  <a:pt x="24384" y="9144"/>
                                  <a:pt x="19812" y="10668"/>
                                  <a:pt x="16764" y="15240"/>
                                </a:cubicBezTo>
                                <a:cubicBezTo>
                                  <a:pt x="12192" y="19812"/>
                                  <a:pt x="10668" y="25908"/>
                                  <a:pt x="10668" y="35052"/>
                                </a:cubicBezTo>
                                <a:cubicBezTo>
                                  <a:pt x="10668" y="42672"/>
                                  <a:pt x="12192" y="48768"/>
                                  <a:pt x="16764" y="53340"/>
                                </a:cubicBezTo>
                                <a:cubicBezTo>
                                  <a:pt x="19812" y="57912"/>
                                  <a:pt x="24384" y="59436"/>
                                  <a:pt x="30480" y="59436"/>
                                </a:cubicBezTo>
                                <a:lnTo>
                                  <a:pt x="30480" y="68580"/>
                                </a:lnTo>
                                <a:cubicBezTo>
                                  <a:pt x="21336" y="68580"/>
                                  <a:pt x="13716" y="65532"/>
                                  <a:pt x="7620" y="59436"/>
                                </a:cubicBezTo>
                                <a:cubicBezTo>
                                  <a:pt x="1524" y="53340"/>
                                  <a:pt x="0" y="45720"/>
                                  <a:pt x="0" y="35052"/>
                                </a:cubicBezTo>
                                <a:cubicBezTo>
                                  <a:pt x="0" y="22860"/>
                                  <a:pt x="3048" y="13716"/>
                                  <a:pt x="9144" y="7620"/>
                                </a:cubicBezTo>
                                <a:cubicBezTo>
                                  <a:pt x="15240" y="3048"/>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3" name="Shape 1273"/>
                        <wps:cNvSpPr/>
                        <wps:spPr>
                          <a:xfrm>
                            <a:off x="1790700" y="1524"/>
                            <a:ext cx="54864" cy="89916"/>
                          </a:xfrm>
                          <a:custGeom>
                            <a:avLst/>
                            <a:gdLst/>
                            <a:ahLst/>
                            <a:cxnLst/>
                            <a:rect l="0" t="0" r="0" b="0"/>
                            <a:pathLst>
                              <a:path w="54864" h="89916">
                                <a:moveTo>
                                  <a:pt x="0" y="0"/>
                                </a:moveTo>
                                <a:lnTo>
                                  <a:pt x="10668" y="0"/>
                                </a:lnTo>
                                <a:lnTo>
                                  <a:pt x="10668" y="51816"/>
                                </a:lnTo>
                                <a:lnTo>
                                  <a:pt x="36576" y="24384"/>
                                </a:lnTo>
                                <a:lnTo>
                                  <a:pt x="51816" y="24384"/>
                                </a:lnTo>
                                <a:lnTo>
                                  <a:pt x="25908" y="48768"/>
                                </a:lnTo>
                                <a:lnTo>
                                  <a:pt x="54864" y="89916"/>
                                </a:lnTo>
                                <a:lnTo>
                                  <a:pt x="39624" y="89916"/>
                                </a:lnTo>
                                <a:lnTo>
                                  <a:pt x="18288" y="56388"/>
                                </a:lnTo>
                                <a:lnTo>
                                  <a:pt x="10668" y="64008"/>
                                </a:lnTo>
                                <a:lnTo>
                                  <a:pt x="10668"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4" name="Shape 1274"/>
                        <wps:cNvSpPr/>
                        <wps:spPr>
                          <a:xfrm>
                            <a:off x="1711452" y="0"/>
                            <a:ext cx="28956" cy="92964"/>
                          </a:xfrm>
                          <a:custGeom>
                            <a:avLst/>
                            <a:gdLst/>
                            <a:ahLst/>
                            <a:cxnLst/>
                            <a:rect l="0" t="0" r="0" b="0"/>
                            <a:pathLst>
                              <a:path w="28956" h="92964">
                                <a:moveTo>
                                  <a:pt x="0" y="0"/>
                                </a:moveTo>
                                <a:cubicBezTo>
                                  <a:pt x="4572" y="0"/>
                                  <a:pt x="9144" y="1524"/>
                                  <a:pt x="12192" y="3048"/>
                                </a:cubicBezTo>
                                <a:cubicBezTo>
                                  <a:pt x="16764" y="6096"/>
                                  <a:pt x="19812" y="7620"/>
                                  <a:pt x="21336" y="12192"/>
                                </a:cubicBezTo>
                                <a:cubicBezTo>
                                  <a:pt x="24384" y="15240"/>
                                  <a:pt x="25908" y="19812"/>
                                  <a:pt x="27432" y="25908"/>
                                </a:cubicBezTo>
                                <a:cubicBezTo>
                                  <a:pt x="28956" y="30480"/>
                                  <a:pt x="28956" y="38100"/>
                                  <a:pt x="28956" y="47244"/>
                                </a:cubicBezTo>
                                <a:cubicBezTo>
                                  <a:pt x="28956" y="57912"/>
                                  <a:pt x="27432" y="65532"/>
                                  <a:pt x="25908" y="73152"/>
                                </a:cubicBezTo>
                                <a:cubicBezTo>
                                  <a:pt x="24384" y="79248"/>
                                  <a:pt x="19812" y="83820"/>
                                  <a:pt x="16764" y="88392"/>
                                </a:cubicBezTo>
                                <a:cubicBezTo>
                                  <a:pt x="12192" y="91440"/>
                                  <a:pt x="6096" y="92964"/>
                                  <a:pt x="0" y="92964"/>
                                </a:cubicBezTo>
                                <a:lnTo>
                                  <a:pt x="0" y="83820"/>
                                </a:lnTo>
                                <a:cubicBezTo>
                                  <a:pt x="4572" y="83820"/>
                                  <a:pt x="9144" y="82296"/>
                                  <a:pt x="12192" y="76200"/>
                                </a:cubicBezTo>
                                <a:cubicBezTo>
                                  <a:pt x="16764" y="71628"/>
                                  <a:pt x="18288" y="62484"/>
                                  <a:pt x="18288" y="47244"/>
                                </a:cubicBezTo>
                                <a:cubicBezTo>
                                  <a:pt x="18288" y="32004"/>
                                  <a:pt x="16764" y="21336"/>
                                  <a:pt x="12192" y="16764"/>
                                </a:cubicBezTo>
                                <a:cubicBezTo>
                                  <a:pt x="9144" y="12192"/>
                                  <a:pt x="4572"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5" name="Shape 1275"/>
                        <wps:cNvSpPr/>
                        <wps:spPr>
                          <a:xfrm>
                            <a:off x="1994916" y="24384"/>
                            <a:ext cx="88392" cy="67056"/>
                          </a:xfrm>
                          <a:custGeom>
                            <a:avLst/>
                            <a:gdLst/>
                            <a:ahLst/>
                            <a:cxnLst/>
                            <a:rect l="0" t="0" r="0" b="0"/>
                            <a:pathLst>
                              <a:path w="88392" h="67056">
                                <a:moveTo>
                                  <a:pt x="28956" y="0"/>
                                </a:moveTo>
                                <a:cubicBezTo>
                                  <a:pt x="35052" y="0"/>
                                  <a:pt x="38100" y="1524"/>
                                  <a:pt x="41148" y="3048"/>
                                </a:cubicBezTo>
                                <a:cubicBezTo>
                                  <a:pt x="44196" y="4572"/>
                                  <a:pt x="47244" y="7620"/>
                                  <a:pt x="48768" y="12192"/>
                                </a:cubicBezTo>
                                <a:cubicBezTo>
                                  <a:pt x="53340" y="4572"/>
                                  <a:pt x="59436" y="0"/>
                                  <a:pt x="68580" y="0"/>
                                </a:cubicBezTo>
                                <a:cubicBezTo>
                                  <a:pt x="74676" y="0"/>
                                  <a:pt x="80772" y="1524"/>
                                  <a:pt x="83820" y="6096"/>
                                </a:cubicBezTo>
                                <a:cubicBezTo>
                                  <a:pt x="86868" y="9144"/>
                                  <a:pt x="88392" y="15240"/>
                                  <a:pt x="88392" y="21336"/>
                                </a:cubicBezTo>
                                <a:lnTo>
                                  <a:pt x="88392" y="67056"/>
                                </a:lnTo>
                                <a:lnTo>
                                  <a:pt x="77724" y="67056"/>
                                </a:lnTo>
                                <a:lnTo>
                                  <a:pt x="77724" y="25908"/>
                                </a:lnTo>
                                <a:cubicBezTo>
                                  <a:pt x="77724" y="21336"/>
                                  <a:pt x="77724" y="18288"/>
                                  <a:pt x="76200" y="16764"/>
                                </a:cubicBezTo>
                                <a:cubicBezTo>
                                  <a:pt x="76200" y="13716"/>
                                  <a:pt x="74676" y="12192"/>
                                  <a:pt x="73152" y="10668"/>
                                </a:cubicBezTo>
                                <a:cubicBezTo>
                                  <a:pt x="70104" y="10668"/>
                                  <a:pt x="68580" y="9144"/>
                                  <a:pt x="65532" y="9144"/>
                                </a:cubicBezTo>
                                <a:cubicBezTo>
                                  <a:pt x="60960" y="9144"/>
                                  <a:pt x="57912" y="10668"/>
                                  <a:pt x="54864" y="13716"/>
                                </a:cubicBezTo>
                                <a:cubicBezTo>
                                  <a:pt x="51816" y="16764"/>
                                  <a:pt x="50292" y="22860"/>
                                  <a:pt x="50292" y="28956"/>
                                </a:cubicBezTo>
                                <a:lnTo>
                                  <a:pt x="50292" y="67056"/>
                                </a:lnTo>
                                <a:lnTo>
                                  <a:pt x="38100" y="67056"/>
                                </a:lnTo>
                                <a:lnTo>
                                  <a:pt x="38100" y="24384"/>
                                </a:lnTo>
                                <a:cubicBezTo>
                                  <a:pt x="38100" y="19812"/>
                                  <a:pt x="38100" y="15240"/>
                                  <a:pt x="36576" y="13716"/>
                                </a:cubicBezTo>
                                <a:cubicBezTo>
                                  <a:pt x="33527" y="10668"/>
                                  <a:pt x="32004" y="9144"/>
                                  <a:pt x="27432" y="9144"/>
                                </a:cubicBezTo>
                                <a:cubicBezTo>
                                  <a:pt x="24384" y="9144"/>
                                  <a:pt x="21336" y="10668"/>
                                  <a:pt x="18288" y="12192"/>
                                </a:cubicBezTo>
                                <a:cubicBezTo>
                                  <a:pt x="15240" y="13716"/>
                                  <a:pt x="13716" y="16764"/>
                                  <a:pt x="12192" y="19812"/>
                                </a:cubicBezTo>
                                <a:cubicBezTo>
                                  <a:pt x="10668" y="22860"/>
                                  <a:pt x="10668" y="27432"/>
                                  <a:pt x="10668" y="33528"/>
                                </a:cubicBezTo>
                                <a:lnTo>
                                  <a:pt x="10668" y="67056"/>
                                </a:lnTo>
                                <a:lnTo>
                                  <a:pt x="0" y="67056"/>
                                </a:lnTo>
                                <a:lnTo>
                                  <a:pt x="0" y="1524"/>
                                </a:lnTo>
                                <a:lnTo>
                                  <a:pt x="9144" y="1524"/>
                                </a:lnTo>
                                <a:lnTo>
                                  <a:pt x="9144" y="10668"/>
                                </a:lnTo>
                                <a:cubicBezTo>
                                  <a:pt x="12192" y="7620"/>
                                  <a:pt x="13716" y="4572"/>
                                  <a:pt x="18288" y="3048"/>
                                </a:cubicBezTo>
                                <a:cubicBezTo>
                                  <a:pt x="21336" y="1524"/>
                                  <a:pt x="25908" y="0"/>
                                  <a:pt x="2895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6" name="Shape 1276"/>
                        <wps:cNvSpPr/>
                        <wps:spPr>
                          <a:xfrm>
                            <a:off x="1880616" y="24384"/>
                            <a:ext cx="30480" cy="68580"/>
                          </a:xfrm>
                          <a:custGeom>
                            <a:avLst/>
                            <a:gdLst/>
                            <a:ahLst/>
                            <a:cxnLst/>
                            <a:rect l="0" t="0" r="0" b="0"/>
                            <a:pathLst>
                              <a:path w="30480" h="68580">
                                <a:moveTo>
                                  <a:pt x="0" y="0"/>
                                </a:moveTo>
                                <a:cubicBezTo>
                                  <a:pt x="9144" y="0"/>
                                  <a:pt x="16764" y="3048"/>
                                  <a:pt x="21336" y="9144"/>
                                </a:cubicBezTo>
                                <a:cubicBezTo>
                                  <a:pt x="27432" y="15240"/>
                                  <a:pt x="30480" y="22860"/>
                                  <a:pt x="30480" y="33528"/>
                                </a:cubicBezTo>
                                <a:cubicBezTo>
                                  <a:pt x="30480" y="41148"/>
                                  <a:pt x="28956" y="48768"/>
                                  <a:pt x="27432" y="53340"/>
                                </a:cubicBezTo>
                                <a:cubicBezTo>
                                  <a:pt x="24384" y="57912"/>
                                  <a:pt x="21336" y="62484"/>
                                  <a:pt x="15240" y="65532"/>
                                </a:cubicBezTo>
                                <a:cubicBezTo>
                                  <a:pt x="10668" y="67056"/>
                                  <a:pt x="6096" y="68580"/>
                                  <a:pt x="0" y="68580"/>
                                </a:cubicBezTo>
                                <a:lnTo>
                                  <a:pt x="0" y="59436"/>
                                </a:lnTo>
                                <a:cubicBezTo>
                                  <a:pt x="6096" y="59436"/>
                                  <a:pt x="10668" y="57912"/>
                                  <a:pt x="13716" y="53340"/>
                                </a:cubicBezTo>
                                <a:cubicBezTo>
                                  <a:pt x="16764" y="48768"/>
                                  <a:pt x="19812" y="42672"/>
                                  <a:pt x="19812" y="33528"/>
                                </a:cubicBezTo>
                                <a:cubicBezTo>
                                  <a:pt x="19812" y="25908"/>
                                  <a:pt x="16764" y="19812"/>
                                  <a:pt x="13716" y="15240"/>
                                </a:cubicBezTo>
                                <a:cubicBezTo>
                                  <a:pt x="9144" y="10668"/>
                                  <a:pt x="4572"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7" name="Shape 1277"/>
                        <wps:cNvSpPr/>
                        <wps:spPr>
                          <a:xfrm>
                            <a:off x="1924812" y="1524"/>
                            <a:ext cx="53340" cy="89916"/>
                          </a:xfrm>
                          <a:custGeom>
                            <a:avLst/>
                            <a:gdLst/>
                            <a:ahLst/>
                            <a:cxnLst/>
                            <a:rect l="0" t="0" r="0" b="0"/>
                            <a:pathLst>
                              <a:path w="53340" h="89916">
                                <a:moveTo>
                                  <a:pt x="0" y="0"/>
                                </a:moveTo>
                                <a:lnTo>
                                  <a:pt x="10668" y="0"/>
                                </a:lnTo>
                                <a:lnTo>
                                  <a:pt x="10668" y="32004"/>
                                </a:lnTo>
                                <a:cubicBezTo>
                                  <a:pt x="15240" y="25908"/>
                                  <a:pt x="22860" y="22860"/>
                                  <a:pt x="30480" y="22860"/>
                                </a:cubicBezTo>
                                <a:cubicBezTo>
                                  <a:pt x="35052" y="22860"/>
                                  <a:pt x="39624" y="24384"/>
                                  <a:pt x="42672" y="25908"/>
                                </a:cubicBezTo>
                                <a:cubicBezTo>
                                  <a:pt x="47244" y="27432"/>
                                  <a:pt x="48768" y="30480"/>
                                  <a:pt x="50292" y="33528"/>
                                </a:cubicBezTo>
                                <a:cubicBezTo>
                                  <a:pt x="51816" y="36576"/>
                                  <a:pt x="53340" y="42672"/>
                                  <a:pt x="53340" y="48768"/>
                                </a:cubicBezTo>
                                <a:lnTo>
                                  <a:pt x="53340" y="89916"/>
                                </a:lnTo>
                                <a:lnTo>
                                  <a:pt x="41148" y="89916"/>
                                </a:lnTo>
                                <a:lnTo>
                                  <a:pt x="41148" y="48768"/>
                                </a:lnTo>
                                <a:cubicBezTo>
                                  <a:pt x="41148" y="42672"/>
                                  <a:pt x="41148" y="38100"/>
                                  <a:pt x="38100" y="36576"/>
                                </a:cubicBezTo>
                                <a:cubicBezTo>
                                  <a:pt x="35052" y="33528"/>
                                  <a:pt x="32004" y="32004"/>
                                  <a:pt x="27432" y="32004"/>
                                </a:cubicBezTo>
                                <a:cubicBezTo>
                                  <a:pt x="24384" y="32004"/>
                                  <a:pt x="21336" y="33528"/>
                                  <a:pt x="18288" y="35052"/>
                                </a:cubicBezTo>
                                <a:cubicBezTo>
                                  <a:pt x="15240" y="36576"/>
                                  <a:pt x="13716" y="39624"/>
                                  <a:pt x="12192" y="42672"/>
                                </a:cubicBezTo>
                                <a:cubicBezTo>
                                  <a:pt x="10668" y="44196"/>
                                  <a:pt x="10668" y="48768"/>
                                  <a:pt x="10668" y="53340"/>
                                </a:cubicBezTo>
                                <a:lnTo>
                                  <a:pt x="10668"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79" name="Shape 1279"/>
                        <wps:cNvSpPr/>
                        <wps:spPr>
                          <a:xfrm>
                            <a:off x="217932" y="1144524"/>
                            <a:ext cx="35052" cy="89916"/>
                          </a:xfrm>
                          <a:custGeom>
                            <a:avLst/>
                            <a:gdLst/>
                            <a:ahLst/>
                            <a:cxnLst/>
                            <a:rect l="0" t="0" r="0" b="0"/>
                            <a:pathLst>
                              <a:path w="35052" h="89916">
                                <a:moveTo>
                                  <a:pt x="0" y="0"/>
                                </a:moveTo>
                                <a:lnTo>
                                  <a:pt x="35052" y="0"/>
                                </a:lnTo>
                                <a:lnTo>
                                  <a:pt x="35052" y="10668"/>
                                </a:lnTo>
                                <a:lnTo>
                                  <a:pt x="12192" y="10668"/>
                                </a:lnTo>
                                <a:lnTo>
                                  <a:pt x="12192" y="42672"/>
                                </a:lnTo>
                                <a:lnTo>
                                  <a:pt x="35052" y="42672"/>
                                </a:lnTo>
                                <a:lnTo>
                                  <a:pt x="35052" y="53340"/>
                                </a:lnTo>
                                <a:lnTo>
                                  <a:pt x="12192" y="53340"/>
                                </a:lnTo>
                                <a:lnTo>
                                  <a:pt x="12192"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0" name="Shape 1280"/>
                        <wps:cNvSpPr/>
                        <wps:spPr>
                          <a:xfrm>
                            <a:off x="326136" y="1195871"/>
                            <a:ext cx="28956" cy="40093"/>
                          </a:xfrm>
                          <a:custGeom>
                            <a:avLst/>
                            <a:gdLst/>
                            <a:ahLst/>
                            <a:cxnLst/>
                            <a:rect l="0" t="0" r="0" b="0"/>
                            <a:pathLst>
                              <a:path w="28956" h="40093">
                                <a:moveTo>
                                  <a:pt x="28956" y="0"/>
                                </a:moveTo>
                                <a:lnTo>
                                  <a:pt x="28956" y="9232"/>
                                </a:lnTo>
                                <a:lnTo>
                                  <a:pt x="27432" y="9613"/>
                                </a:lnTo>
                                <a:cubicBezTo>
                                  <a:pt x="22860" y="11137"/>
                                  <a:pt x="19812" y="11137"/>
                                  <a:pt x="18288" y="12661"/>
                                </a:cubicBezTo>
                                <a:cubicBezTo>
                                  <a:pt x="15240" y="12661"/>
                                  <a:pt x="15240" y="14185"/>
                                  <a:pt x="13716" y="15709"/>
                                </a:cubicBezTo>
                                <a:cubicBezTo>
                                  <a:pt x="12192" y="17233"/>
                                  <a:pt x="12192" y="18757"/>
                                  <a:pt x="12192" y="21805"/>
                                </a:cubicBezTo>
                                <a:cubicBezTo>
                                  <a:pt x="12192" y="23329"/>
                                  <a:pt x="13716" y="26377"/>
                                  <a:pt x="15240" y="27901"/>
                                </a:cubicBezTo>
                                <a:cubicBezTo>
                                  <a:pt x="16764" y="30949"/>
                                  <a:pt x="21336" y="30949"/>
                                  <a:pt x="24384" y="30949"/>
                                </a:cubicBezTo>
                                <a:lnTo>
                                  <a:pt x="28956" y="30377"/>
                                </a:lnTo>
                                <a:lnTo>
                                  <a:pt x="28956" y="39331"/>
                                </a:lnTo>
                                <a:lnTo>
                                  <a:pt x="22860" y="40093"/>
                                </a:lnTo>
                                <a:cubicBezTo>
                                  <a:pt x="15240" y="40093"/>
                                  <a:pt x="9144" y="38569"/>
                                  <a:pt x="6096" y="35521"/>
                                </a:cubicBezTo>
                                <a:cubicBezTo>
                                  <a:pt x="1524" y="30949"/>
                                  <a:pt x="0" y="26377"/>
                                  <a:pt x="0" y="21805"/>
                                </a:cubicBezTo>
                                <a:cubicBezTo>
                                  <a:pt x="0" y="18757"/>
                                  <a:pt x="0" y="15709"/>
                                  <a:pt x="1524" y="12661"/>
                                </a:cubicBezTo>
                                <a:cubicBezTo>
                                  <a:pt x="3048" y="9613"/>
                                  <a:pt x="6096" y="8089"/>
                                  <a:pt x="7620" y="6565"/>
                                </a:cubicBezTo>
                                <a:cubicBezTo>
                                  <a:pt x="10668" y="5041"/>
                                  <a:pt x="13716" y="3517"/>
                                  <a:pt x="16764" y="1993"/>
                                </a:cubicBezTo>
                                <a:cubicBezTo>
                                  <a:pt x="18288" y="1993"/>
                                  <a:pt x="21336" y="1993"/>
                                  <a:pt x="25908" y="469"/>
                                </a:cubicBezTo>
                                <a:lnTo>
                                  <a:pt x="2895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1" name="Shape 1281"/>
                        <wps:cNvSpPr/>
                        <wps:spPr>
                          <a:xfrm>
                            <a:off x="327660" y="1167994"/>
                            <a:ext cx="27432" cy="20726"/>
                          </a:xfrm>
                          <a:custGeom>
                            <a:avLst/>
                            <a:gdLst/>
                            <a:ahLst/>
                            <a:cxnLst/>
                            <a:rect l="0" t="0" r="0" b="0"/>
                            <a:pathLst>
                              <a:path w="27432" h="20726">
                                <a:moveTo>
                                  <a:pt x="27432" y="0"/>
                                </a:moveTo>
                                <a:lnTo>
                                  <a:pt x="27432" y="8915"/>
                                </a:lnTo>
                                <a:lnTo>
                                  <a:pt x="16764" y="11582"/>
                                </a:lnTo>
                                <a:cubicBezTo>
                                  <a:pt x="13716" y="13106"/>
                                  <a:pt x="12192" y="16154"/>
                                  <a:pt x="10668" y="20726"/>
                                </a:cubicBezTo>
                                <a:lnTo>
                                  <a:pt x="0" y="19202"/>
                                </a:lnTo>
                                <a:cubicBezTo>
                                  <a:pt x="1524" y="14631"/>
                                  <a:pt x="3048" y="11582"/>
                                  <a:pt x="4572" y="8534"/>
                                </a:cubicBezTo>
                                <a:cubicBezTo>
                                  <a:pt x="7620" y="5486"/>
                                  <a:pt x="10668" y="3962"/>
                                  <a:pt x="15240" y="2438"/>
                                </a:cubicBezTo>
                                <a:lnTo>
                                  <a:pt x="2743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43" name="Shape 6443"/>
                        <wps:cNvSpPr/>
                        <wps:spPr>
                          <a:xfrm>
                            <a:off x="301752" y="1144524"/>
                            <a:ext cx="10668" cy="89916"/>
                          </a:xfrm>
                          <a:custGeom>
                            <a:avLst/>
                            <a:gdLst/>
                            <a:ahLst/>
                            <a:cxnLst/>
                            <a:rect l="0" t="0" r="0" b="0"/>
                            <a:pathLst>
                              <a:path w="10668" h="89916">
                                <a:moveTo>
                                  <a:pt x="0" y="0"/>
                                </a:moveTo>
                                <a:lnTo>
                                  <a:pt x="10668" y="0"/>
                                </a:lnTo>
                                <a:lnTo>
                                  <a:pt x="10668" y="89916"/>
                                </a:lnTo>
                                <a:lnTo>
                                  <a:pt x="0" y="89916"/>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3" name="Shape 1283"/>
                        <wps:cNvSpPr/>
                        <wps:spPr>
                          <a:xfrm>
                            <a:off x="252984" y="1144524"/>
                            <a:ext cx="35052" cy="53340"/>
                          </a:xfrm>
                          <a:custGeom>
                            <a:avLst/>
                            <a:gdLst/>
                            <a:ahLst/>
                            <a:cxnLst/>
                            <a:rect l="0" t="0" r="0" b="0"/>
                            <a:pathLst>
                              <a:path w="35052" h="53340">
                                <a:moveTo>
                                  <a:pt x="0" y="0"/>
                                </a:moveTo>
                                <a:lnTo>
                                  <a:pt x="0" y="0"/>
                                </a:lnTo>
                                <a:cubicBezTo>
                                  <a:pt x="6096" y="0"/>
                                  <a:pt x="10668" y="0"/>
                                  <a:pt x="13716" y="0"/>
                                </a:cubicBezTo>
                                <a:cubicBezTo>
                                  <a:pt x="18288" y="1524"/>
                                  <a:pt x="21336" y="3048"/>
                                  <a:pt x="24384" y="4572"/>
                                </a:cubicBezTo>
                                <a:cubicBezTo>
                                  <a:pt x="27432" y="6096"/>
                                  <a:pt x="30480" y="9144"/>
                                  <a:pt x="32004" y="13716"/>
                                </a:cubicBezTo>
                                <a:cubicBezTo>
                                  <a:pt x="33528" y="16764"/>
                                  <a:pt x="35052" y="21336"/>
                                  <a:pt x="35052" y="25908"/>
                                </a:cubicBezTo>
                                <a:cubicBezTo>
                                  <a:pt x="35052" y="33528"/>
                                  <a:pt x="32004" y="39624"/>
                                  <a:pt x="27432" y="45720"/>
                                </a:cubicBezTo>
                                <a:cubicBezTo>
                                  <a:pt x="22860" y="50292"/>
                                  <a:pt x="13716" y="53340"/>
                                  <a:pt x="1524" y="53340"/>
                                </a:cubicBezTo>
                                <a:lnTo>
                                  <a:pt x="0" y="53340"/>
                                </a:lnTo>
                                <a:lnTo>
                                  <a:pt x="0" y="42672"/>
                                </a:lnTo>
                                <a:lnTo>
                                  <a:pt x="1524" y="42672"/>
                                </a:lnTo>
                                <a:cubicBezTo>
                                  <a:pt x="9144" y="42672"/>
                                  <a:pt x="13716" y="41148"/>
                                  <a:pt x="18288" y="38100"/>
                                </a:cubicBezTo>
                                <a:cubicBezTo>
                                  <a:pt x="21336" y="35052"/>
                                  <a:pt x="22860" y="30480"/>
                                  <a:pt x="22860" y="25908"/>
                                </a:cubicBezTo>
                                <a:cubicBezTo>
                                  <a:pt x="22860" y="21336"/>
                                  <a:pt x="21336" y="18288"/>
                                  <a:pt x="19812" y="16764"/>
                                </a:cubicBezTo>
                                <a:cubicBezTo>
                                  <a:pt x="18288" y="13716"/>
                                  <a:pt x="15240" y="12192"/>
                                  <a:pt x="12192" y="10668"/>
                                </a:cubicBezTo>
                                <a:cubicBezTo>
                                  <a:pt x="10668" y="10668"/>
                                  <a:pt x="6096" y="10668"/>
                                  <a:pt x="1524" y="10668"/>
                                </a:cubicBezTo>
                                <a:lnTo>
                                  <a:pt x="0" y="10668"/>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4" name="Shape 1284"/>
                        <wps:cNvSpPr/>
                        <wps:spPr>
                          <a:xfrm>
                            <a:off x="400812" y="1167384"/>
                            <a:ext cx="53340" cy="67056"/>
                          </a:xfrm>
                          <a:custGeom>
                            <a:avLst/>
                            <a:gdLst/>
                            <a:ahLst/>
                            <a:cxnLst/>
                            <a:rect l="0" t="0" r="0" b="0"/>
                            <a:pathLst>
                              <a:path w="53340" h="67056">
                                <a:moveTo>
                                  <a:pt x="30480" y="0"/>
                                </a:moveTo>
                                <a:cubicBezTo>
                                  <a:pt x="35052" y="0"/>
                                  <a:pt x="38100" y="0"/>
                                  <a:pt x="41148" y="1524"/>
                                </a:cubicBezTo>
                                <a:cubicBezTo>
                                  <a:pt x="44196" y="3048"/>
                                  <a:pt x="47244" y="6096"/>
                                  <a:pt x="48768" y="7620"/>
                                </a:cubicBezTo>
                                <a:cubicBezTo>
                                  <a:pt x="50292" y="10668"/>
                                  <a:pt x="51816" y="12192"/>
                                  <a:pt x="51816" y="15240"/>
                                </a:cubicBezTo>
                                <a:cubicBezTo>
                                  <a:pt x="53340" y="18288"/>
                                  <a:pt x="53340" y="21336"/>
                                  <a:pt x="53340" y="27432"/>
                                </a:cubicBezTo>
                                <a:lnTo>
                                  <a:pt x="53340" y="67056"/>
                                </a:lnTo>
                                <a:lnTo>
                                  <a:pt x="42672" y="67056"/>
                                </a:lnTo>
                                <a:lnTo>
                                  <a:pt x="42672" y="27432"/>
                                </a:lnTo>
                                <a:cubicBezTo>
                                  <a:pt x="42672" y="22860"/>
                                  <a:pt x="41148" y="19812"/>
                                  <a:pt x="41148" y="16764"/>
                                </a:cubicBezTo>
                                <a:cubicBezTo>
                                  <a:pt x="39624" y="15240"/>
                                  <a:pt x="38100" y="13716"/>
                                  <a:pt x="36576" y="12192"/>
                                </a:cubicBezTo>
                                <a:cubicBezTo>
                                  <a:pt x="33528" y="10668"/>
                                  <a:pt x="30480" y="9144"/>
                                  <a:pt x="28956" y="9144"/>
                                </a:cubicBezTo>
                                <a:cubicBezTo>
                                  <a:pt x="22860" y="9144"/>
                                  <a:pt x="19812" y="10668"/>
                                  <a:pt x="15240" y="13716"/>
                                </a:cubicBezTo>
                                <a:cubicBezTo>
                                  <a:pt x="12192" y="16764"/>
                                  <a:pt x="10668" y="22860"/>
                                  <a:pt x="10668" y="32004"/>
                                </a:cubicBezTo>
                                <a:lnTo>
                                  <a:pt x="10668" y="67056"/>
                                </a:lnTo>
                                <a:lnTo>
                                  <a:pt x="0" y="67056"/>
                                </a:lnTo>
                                <a:lnTo>
                                  <a:pt x="0" y="1524"/>
                                </a:lnTo>
                                <a:lnTo>
                                  <a:pt x="9144" y="1524"/>
                                </a:lnTo>
                                <a:lnTo>
                                  <a:pt x="9144" y="10668"/>
                                </a:lnTo>
                                <a:cubicBezTo>
                                  <a:pt x="13716" y="3048"/>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5" name="Shape 1285"/>
                        <wps:cNvSpPr/>
                        <wps:spPr>
                          <a:xfrm>
                            <a:off x="355092" y="1167384"/>
                            <a:ext cx="32004" cy="67818"/>
                          </a:xfrm>
                          <a:custGeom>
                            <a:avLst/>
                            <a:gdLst/>
                            <a:ahLst/>
                            <a:cxnLst/>
                            <a:rect l="0" t="0" r="0" b="0"/>
                            <a:pathLst>
                              <a:path w="32004" h="67818">
                                <a:moveTo>
                                  <a:pt x="3048" y="0"/>
                                </a:moveTo>
                                <a:cubicBezTo>
                                  <a:pt x="7620" y="0"/>
                                  <a:pt x="12192" y="0"/>
                                  <a:pt x="16764" y="1524"/>
                                </a:cubicBezTo>
                                <a:cubicBezTo>
                                  <a:pt x="19812" y="3048"/>
                                  <a:pt x="22860" y="4572"/>
                                  <a:pt x="24384" y="7620"/>
                                </a:cubicBezTo>
                                <a:cubicBezTo>
                                  <a:pt x="25908" y="9144"/>
                                  <a:pt x="27432" y="12192"/>
                                  <a:pt x="27432" y="15240"/>
                                </a:cubicBezTo>
                                <a:cubicBezTo>
                                  <a:pt x="27432" y="16764"/>
                                  <a:pt x="27432" y="19812"/>
                                  <a:pt x="27432" y="24384"/>
                                </a:cubicBezTo>
                                <a:lnTo>
                                  <a:pt x="27432" y="39624"/>
                                </a:lnTo>
                                <a:cubicBezTo>
                                  <a:pt x="27432" y="50292"/>
                                  <a:pt x="28956" y="56388"/>
                                  <a:pt x="28956" y="59436"/>
                                </a:cubicBezTo>
                                <a:cubicBezTo>
                                  <a:pt x="28956" y="62484"/>
                                  <a:pt x="30480" y="65532"/>
                                  <a:pt x="32004" y="67056"/>
                                </a:cubicBezTo>
                                <a:lnTo>
                                  <a:pt x="19812" y="67056"/>
                                </a:lnTo>
                                <a:cubicBezTo>
                                  <a:pt x="18288" y="65532"/>
                                  <a:pt x="18288" y="62484"/>
                                  <a:pt x="18288" y="59436"/>
                                </a:cubicBezTo>
                                <a:cubicBezTo>
                                  <a:pt x="13716" y="62484"/>
                                  <a:pt x="9144" y="65532"/>
                                  <a:pt x="6096" y="67056"/>
                                </a:cubicBezTo>
                                <a:lnTo>
                                  <a:pt x="0" y="67818"/>
                                </a:lnTo>
                                <a:lnTo>
                                  <a:pt x="0" y="58864"/>
                                </a:lnTo>
                                <a:lnTo>
                                  <a:pt x="7620" y="57912"/>
                                </a:lnTo>
                                <a:cubicBezTo>
                                  <a:pt x="10668" y="54864"/>
                                  <a:pt x="13716" y="53340"/>
                                  <a:pt x="15240" y="48768"/>
                                </a:cubicBezTo>
                                <a:cubicBezTo>
                                  <a:pt x="16764" y="47244"/>
                                  <a:pt x="16764" y="42672"/>
                                  <a:pt x="16764" y="38100"/>
                                </a:cubicBezTo>
                                <a:lnTo>
                                  <a:pt x="16764" y="33528"/>
                                </a:lnTo>
                                <a:lnTo>
                                  <a:pt x="0" y="37719"/>
                                </a:lnTo>
                                <a:lnTo>
                                  <a:pt x="0" y="28487"/>
                                </a:lnTo>
                                <a:lnTo>
                                  <a:pt x="16764" y="25908"/>
                                </a:lnTo>
                                <a:cubicBezTo>
                                  <a:pt x="16764" y="24384"/>
                                  <a:pt x="16764" y="22860"/>
                                  <a:pt x="16764" y="22860"/>
                                </a:cubicBezTo>
                                <a:cubicBezTo>
                                  <a:pt x="16764" y="18288"/>
                                  <a:pt x="15240" y="15240"/>
                                  <a:pt x="13716" y="12192"/>
                                </a:cubicBezTo>
                                <a:cubicBezTo>
                                  <a:pt x="10668" y="10668"/>
                                  <a:pt x="6096" y="9144"/>
                                  <a:pt x="1524" y="9144"/>
                                </a:cubicBezTo>
                                <a:lnTo>
                                  <a:pt x="0" y="9525"/>
                                </a:lnTo>
                                <a:lnTo>
                                  <a:pt x="0" y="610"/>
                                </a:lnTo>
                                <a:lnTo>
                                  <a:pt x="304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86" name="Shape 1286"/>
                        <wps:cNvSpPr/>
                        <wps:spPr>
                          <a:xfrm>
                            <a:off x="464820" y="1146048"/>
                            <a:ext cx="32004" cy="89916"/>
                          </a:xfrm>
                          <a:custGeom>
                            <a:avLst/>
                            <a:gdLst/>
                            <a:ahLst/>
                            <a:cxnLst/>
                            <a:rect l="0" t="0" r="0" b="0"/>
                            <a:pathLst>
                              <a:path w="32004" h="89916">
                                <a:moveTo>
                                  <a:pt x="18288" y="0"/>
                                </a:moveTo>
                                <a:lnTo>
                                  <a:pt x="18288" y="22860"/>
                                </a:lnTo>
                                <a:lnTo>
                                  <a:pt x="30480" y="22860"/>
                                </a:lnTo>
                                <a:lnTo>
                                  <a:pt x="30480" y="32004"/>
                                </a:lnTo>
                                <a:lnTo>
                                  <a:pt x="18288" y="32004"/>
                                </a:lnTo>
                                <a:lnTo>
                                  <a:pt x="18288" y="70104"/>
                                </a:lnTo>
                                <a:cubicBezTo>
                                  <a:pt x="18288" y="73152"/>
                                  <a:pt x="19812" y="74676"/>
                                  <a:pt x="19812" y="76200"/>
                                </a:cubicBezTo>
                                <a:cubicBezTo>
                                  <a:pt x="19812" y="77724"/>
                                  <a:pt x="21336" y="77724"/>
                                  <a:pt x="21336" y="77724"/>
                                </a:cubicBezTo>
                                <a:cubicBezTo>
                                  <a:pt x="22860" y="79248"/>
                                  <a:pt x="24384" y="79248"/>
                                  <a:pt x="25908" y="79248"/>
                                </a:cubicBezTo>
                                <a:cubicBezTo>
                                  <a:pt x="27432" y="79248"/>
                                  <a:pt x="28956" y="79248"/>
                                  <a:pt x="30480" y="79248"/>
                                </a:cubicBezTo>
                                <a:lnTo>
                                  <a:pt x="32004" y="88392"/>
                                </a:lnTo>
                                <a:cubicBezTo>
                                  <a:pt x="28956" y="88392"/>
                                  <a:pt x="25908" y="89916"/>
                                  <a:pt x="22860" y="89916"/>
                                </a:cubicBezTo>
                                <a:cubicBezTo>
                                  <a:pt x="19812" y="89916"/>
                                  <a:pt x="16764" y="88392"/>
                                  <a:pt x="13716" y="86868"/>
                                </a:cubicBezTo>
                                <a:cubicBezTo>
                                  <a:pt x="12192" y="86868"/>
                                  <a:pt x="10668" y="85344"/>
                                  <a:pt x="9144" y="82296"/>
                                </a:cubicBezTo>
                                <a:cubicBezTo>
                                  <a:pt x="9144" y="80772"/>
                                  <a:pt x="7620" y="76200"/>
                                  <a:pt x="7620" y="70104"/>
                                </a:cubicBezTo>
                                <a:lnTo>
                                  <a:pt x="7620" y="32004"/>
                                </a:lnTo>
                                <a:lnTo>
                                  <a:pt x="0" y="32004"/>
                                </a:lnTo>
                                <a:lnTo>
                                  <a:pt x="0" y="22860"/>
                                </a:lnTo>
                                <a:lnTo>
                                  <a:pt x="7620" y="22860"/>
                                </a:lnTo>
                                <a:lnTo>
                                  <a:pt x="7620" y="6096"/>
                                </a:lnTo>
                                <a:lnTo>
                                  <a:pt x="1828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44" name="Shape 6444"/>
                        <wps:cNvSpPr/>
                        <wps:spPr>
                          <a:xfrm>
                            <a:off x="1949196" y="795528"/>
                            <a:ext cx="152400" cy="15240"/>
                          </a:xfrm>
                          <a:custGeom>
                            <a:avLst/>
                            <a:gdLst/>
                            <a:ahLst/>
                            <a:cxnLst/>
                            <a:rect l="0" t="0" r="0" b="0"/>
                            <a:pathLst>
                              <a:path w="152400" h="15240">
                                <a:moveTo>
                                  <a:pt x="0" y="0"/>
                                </a:moveTo>
                                <a:lnTo>
                                  <a:pt x="152400" y="0"/>
                                </a:lnTo>
                                <a:lnTo>
                                  <a:pt x="152400"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290" name="Shape 1290"/>
                        <wps:cNvSpPr/>
                        <wps:spPr>
                          <a:xfrm>
                            <a:off x="1751076" y="621792"/>
                            <a:ext cx="99385" cy="300228"/>
                          </a:xfrm>
                          <a:custGeom>
                            <a:avLst/>
                            <a:gdLst/>
                            <a:ahLst/>
                            <a:cxnLst/>
                            <a:rect l="0" t="0" r="0" b="0"/>
                            <a:pathLst>
                              <a:path w="99385" h="300228">
                                <a:moveTo>
                                  <a:pt x="0" y="0"/>
                                </a:moveTo>
                                <a:lnTo>
                                  <a:pt x="12192" y="9144"/>
                                </a:lnTo>
                                <a:lnTo>
                                  <a:pt x="99385" y="72235"/>
                                </a:lnTo>
                                <a:lnTo>
                                  <a:pt x="99385" y="90481"/>
                                </a:lnTo>
                                <a:lnTo>
                                  <a:pt x="15240" y="30087"/>
                                </a:lnTo>
                                <a:lnTo>
                                  <a:pt x="15240" y="271665"/>
                                </a:lnTo>
                                <a:lnTo>
                                  <a:pt x="99385" y="211271"/>
                                </a:lnTo>
                                <a:lnTo>
                                  <a:pt x="99385" y="229517"/>
                                </a:lnTo>
                                <a:lnTo>
                                  <a:pt x="12192" y="292608"/>
                                </a:lnTo>
                                <a:lnTo>
                                  <a:pt x="0" y="300228"/>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291" name="Shape 1291"/>
                        <wps:cNvSpPr/>
                        <wps:spPr>
                          <a:xfrm>
                            <a:off x="1850462" y="694027"/>
                            <a:ext cx="109403" cy="157282"/>
                          </a:xfrm>
                          <a:custGeom>
                            <a:avLst/>
                            <a:gdLst/>
                            <a:ahLst/>
                            <a:cxnLst/>
                            <a:rect l="0" t="0" r="0" b="0"/>
                            <a:pathLst>
                              <a:path w="109403" h="157282">
                                <a:moveTo>
                                  <a:pt x="0" y="0"/>
                                </a:moveTo>
                                <a:lnTo>
                                  <a:pt x="100259" y="72545"/>
                                </a:lnTo>
                                <a:lnTo>
                                  <a:pt x="109403" y="78641"/>
                                </a:lnTo>
                                <a:lnTo>
                                  <a:pt x="100259" y="84737"/>
                                </a:lnTo>
                                <a:lnTo>
                                  <a:pt x="0" y="157282"/>
                                </a:lnTo>
                                <a:lnTo>
                                  <a:pt x="0" y="139036"/>
                                </a:lnTo>
                                <a:lnTo>
                                  <a:pt x="84146" y="78641"/>
                                </a:lnTo>
                                <a:lnTo>
                                  <a:pt x="0" y="18246"/>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45" name="Shape 6445"/>
                        <wps:cNvSpPr/>
                        <wps:spPr>
                          <a:xfrm>
                            <a:off x="1592580" y="673608"/>
                            <a:ext cx="163068" cy="15240"/>
                          </a:xfrm>
                          <a:custGeom>
                            <a:avLst/>
                            <a:gdLst/>
                            <a:ahLst/>
                            <a:cxnLst/>
                            <a:rect l="0" t="0" r="0" b="0"/>
                            <a:pathLst>
                              <a:path w="163068" h="15240">
                                <a:moveTo>
                                  <a:pt x="0" y="0"/>
                                </a:moveTo>
                                <a:lnTo>
                                  <a:pt x="163068" y="0"/>
                                </a:lnTo>
                                <a:lnTo>
                                  <a:pt x="163068"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46" name="Shape 6446"/>
                        <wps:cNvSpPr/>
                        <wps:spPr>
                          <a:xfrm>
                            <a:off x="1592580" y="856488"/>
                            <a:ext cx="163068" cy="15240"/>
                          </a:xfrm>
                          <a:custGeom>
                            <a:avLst/>
                            <a:gdLst/>
                            <a:ahLst/>
                            <a:cxnLst/>
                            <a:rect l="0" t="0" r="0" b="0"/>
                            <a:pathLst>
                              <a:path w="163068" h="15240">
                                <a:moveTo>
                                  <a:pt x="0" y="0"/>
                                </a:moveTo>
                                <a:lnTo>
                                  <a:pt x="163068" y="0"/>
                                </a:lnTo>
                                <a:lnTo>
                                  <a:pt x="163068"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294" name="Shape 1294"/>
                        <wps:cNvSpPr/>
                        <wps:spPr>
                          <a:xfrm>
                            <a:off x="1610868" y="908304"/>
                            <a:ext cx="48768" cy="47244"/>
                          </a:xfrm>
                          <a:custGeom>
                            <a:avLst/>
                            <a:gdLst/>
                            <a:ahLst/>
                            <a:cxnLst/>
                            <a:rect l="0" t="0" r="0" b="0"/>
                            <a:pathLst>
                              <a:path w="48768" h="47244">
                                <a:moveTo>
                                  <a:pt x="19812" y="0"/>
                                </a:moveTo>
                                <a:lnTo>
                                  <a:pt x="28956" y="0"/>
                                </a:lnTo>
                                <a:lnTo>
                                  <a:pt x="28956" y="19812"/>
                                </a:lnTo>
                                <a:lnTo>
                                  <a:pt x="48768" y="19812"/>
                                </a:lnTo>
                                <a:lnTo>
                                  <a:pt x="48768" y="27432"/>
                                </a:lnTo>
                                <a:lnTo>
                                  <a:pt x="28956" y="27432"/>
                                </a:lnTo>
                                <a:lnTo>
                                  <a:pt x="28956"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47" name="Shape 6447"/>
                        <wps:cNvSpPr/>
                        <wps:spPr>
                          <a:xfrm>
                            <a:off x="1609344" y="746760"/>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1297" name="Shape 1297"/>
                        <wps:cNvSpPr/>
                        <wps:spPr>
                          <a:xfrm>
                            <a:off x="1595628" y="294132"/>
                            <a:ext cx="507492" cy="126492"/>
                          </a:xfrm>
                          <a:custGeom>
                            <a:avLst/>
                            <a:gdLst/>
                            <a:ahLst/>
                            <a:cxnLst/>
                            <a:rect l="0" t="0" r="0" b="0"/>
                            <a:pathLst>
                              <a:path w="507492" h="126492">
                                <a:moveTo>
                                  <a:pt x="88392" y="0"/>
                                </a:moveTo>
                                <a:lnTo>
                                  <a:pt x="96012" y="15240"/>
                                </a:lnTo>
                                <a:lnTo>
                                  <a:pt x="136285" y="93189"/>
                                </a:lnTo>
                                <a:lnTo>
                                  <a:pt x="175260" y="15240"/>
                                </a:lnTo>
                                <a:lnTo>
                                  <a:pt x="182880" y="1524"/>
                                </a:lnTo>
                                <a:lnTo>
                                  <a:pt x="188976" y="15240"/>
                                </a:lnTo>
                                <a:lnTo>
                                  <a:pt x="227950" y="93189"/>
                                </a:lnTo>
                                <a:lnTo>
                                  <a:pt x="268224" y="15240"/>
                                </a:lnTo>
                                <a:lnTo>
                                  <a:pt x="274320" y="1524"/>
                                </a:lnTo>
                                <a:lnTo>
                                  <a:pt x="281940" y="15240"/>
                                </a:lnTo>
                                <a:lnTo>
                                  <a:pt x="320802" y="92964"/>
                                </a:lnTo>
                                <a:lnTo>
                                  <a:pt x="359664" y="15240"/>
                                </a:lnTo>
                                <a:lnTo>
                                  <a:pt x="367284" y="1524"/>
                                </a:lnTo>
                                <a:lnTo>
                                  <a:pt x="373380" y="15240"/>
                                </a:lnTo>
                                <a:lnTo>
                                  <a:pt x="413490" y="92871"/>
                                </a:lnTo>
                                <a:lnTo>
                                  <a:pt x="429768" y="62484"/>
                                </a:lnTo>
                                <a:lnTo>
                                  <a:pt x="432816" y="59436"/>
                                </a:lnTo>
                                <a:lnTo>
                                  <a:pt x="507492" y="59436"/>
                                </a:lnTo>
                                <a:lnTo>
                                  <a:pt x="507492" y="74676"/>
                                </a:lnTo>
                                <a:lnTo>
                                  <a:pt x="440872" y="74676"/>
                                </a:lnTo>
                                <a:lnTo>
                                  <a:pt x="419100" y="112776"/>
                                </a:lnTo>
                                <a:lnTo>
                                  <a:pt x="413004" y="124968"/>
                                </a:lnTo>
                                <a:lnTo>
                                  <a:pt x="406908" y="112776"/>
                                </a:lnTo>
                                <a:lnTo>
                                  <a:pt x="366635" y="36126"/>
                                </a:lnTo>
                                <a:lnTo>
                                  <a:pt x="327660" y="112776"/>
                                </a:lnTo>
                                <a:lnTo>
                                  <a:pt x="320040" y="126492"/>
                                </a:lnTo>
                                <a:lnTo>
                                  <a:pt x="313944" y="112776"/>
                                </a:lnTo>
                                <a:lnTo>
                                  <a:pt x="274970" y="36126"/>
                                </a:lnTo>
                                <a:lnTo>
                                  <a:pt x="234696" y="112776"/>
                                </a:lnTo>
                                <a:lnTo>
                                  <a:pt x="228600" y="126492"/>
                                </a:lnTo>
                                <a:lnTo>
                                  <a:pt x="220980" y="112776"/>
                                </a:lnTo>
                                <a:lnTo>
                                  <a:pt x="182118" y="36347"/>
                                </a:lnTo>
                                <a:lnTo>
                                  <a:pt x="143256" y="112776"/>
                                </a:lnTo>
                                <a:lnTo>
                                  <a:pt x="135636" y="126492"/>
                                </a:lnTo>
                                <a:lnTo>
                                  <a:pt x="129540" y="112776"/>
                                </a:lnTo>
                                <a:lnTo>
                                  <a:pt x="90541" y="38553"/>
                                </a:lnTo>
                                <a:lnTo>
                                  <a:pt x="77724" y="70104"/>
                                </a:lnTo>
                                <a:lnTo>
                                  <a:pt x="76200" y="74676"/>
                                </a:lnTo>
                                <a:lnTo>
                                  <a:pt x="0" y="74676"/>
                                </a:lnTo>
                                <a:lnTo>
                                  <a:pt x="0" y="59436"/>
                                </a:lnTo>
                                <a:lnTo>
                                  <a:pt x="65778" y="59436"/>
                                </a:lnTo>
                                <a:lnTo>
                                  <a:pt x="82296" y="16764"/>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298" name="Shape 1298"/>
                        <wps:cNvSpPr/>
                        <wps:spPr>
                          <a:xfrm>
                            <a:off x="1610868" y="268224"/>
                            <a:ext cx="48768" cy="47244"/>
                          </a:xfrm>
                          <a:custGeom>
                            <a:avLst/>
                            <a:gdLst/>
                            <a:ahLst/>
                            <a:cxnLst/>
                            <a:rect l="0" t="0" r="0" b="0"/>
                            <a:pathLst>
                              <a:path w="48768" h="47244">
                                <a:moveTo>
                                  <a:pt x="19812" y="0"/>
                                </a:moveTo>
                                <a:lnTo>
                                  <a:pt x="28956" y="0"/>
                                </a:lnTo>
                                <a:lnTo>
                                  <a:pt x="28956" y="19812"/>
                                </a:lnTo>
                                <a:lnTo>
                                  <a:pt x="48768" y="19812"/>
                                </a:lnTo>
                                <a:lnTo>
                                  <a:pt x="48768" y="27432"/>
                                </a:lnTo>
                                <a:lnTo>
                                  <a:pt x="28956" y="27432"/>
                                </a:lnTo>
                                <a:lnTo>
                                  <a:pt x="28956"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48" name="Shape 6448"/>
                        <wps:cNvSpPr/>
                        <wps:spPr>
                          <a:xfrm>
                            <a:off x="2060448" y="297180"/>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1301" name="Shape 1301"/>
                        <wps:cNvSpPr/>
                        <wps:spPr>
                          <a:xfrm>
                            <a:off x="707136" y="294132"/>
                            <a:ext cx="507492" cy="126492"/>
                          </a:xfrm>
                          <a:custGeom>
                            <a:avLst/>
                            <a:gdLst/>
                            <a:ahLst/>
                            <a:cxnLst/>
                            <a:rect l="0" t="0" r="0" b="0"/>
                            <a:pathLst>
                              <a:path w="507492" h="126492">
                                <a:moveTo>
                                  <a:pt x="88392" y="0"/>
                                </a:moveTo>
                                <a:lnTo>
                                  <a:pt x="96012" y="15240"/>
                                </a:lnTo>
                                <a:lnTo>
                                  <a:pt x="134986" y="93189"/>
                                </a:lnTo>
                                <a:lnTo>
                                  <a:pt x="175260" y="15240"/>
                                </a:lnTo>
                                <a:lnTo>
                                  <a:pt x="181356" y="1524"/>
                                </a:lnTo>
                                <a:lnTo>
                                  <a:pt x="188976" y="15240"/>
                                </a:lnTo>
                                <a:lnTo>
                                  <a:pt x="227838" y="92964"/>
                                </a:lnTo>
                                <a:lnTo>
                                  <a:pt x="266700" y="15240"/>
                                </a:lnTo>
                                <a:lnTo>
                                  <a:pt x="274320" y="1524"/>
                                </a:lnTo>
                                <a:lnTo>
                                  <a:pt x="280416" y="15240"/>
                                </a:lnTo>
                                <a:lnTo>
                                  <a:pt x="320689" y="93189"/>
                                </a:lnTo>
                                <a:lnTo>
                                  <a:pt x="359664" y="15240"/>
                                </a:lnTo>
                                <a:lnTo>
                                  <a:pt x="365760" y="1524"/>
                                </a:lnTo>
                                <a:lnTo>
                                  <a:pt x="373380" y="15240"/>
                                </a:lnTo>
                                <a:lnTo>
                                  <a:pt x="412293" y="93066"/>
                                </a:lnTo>
                                <a:lnTo>
                                  <a:pt x="429768" y="62484"/>
                                </a:lnTo>
                                <a:lnTo>
                                  <a:pt x="431292" y="59436"/>
                                </a:lnTo>
                                <a:lnTo>
                                  <a:pt x="507492" y="59436"/>
                                </a:lnTo>
                                <a:lnTo>
                                  <a:pt x="507492" y="74676"/>
                                </a:lnTo>
                                <a:lnTo>
                                  <a:pt x="440872" y="74676"/>
                                </a:lnTo>
                                <a:lnTo>
                                  <a:pt x="419100" y="112776"/>
                                </a:lnTo>
                                <a:lnTo>
                                  <a:pt x="413004" y="124968"/>
                                </a:lnTo>
                                <a:lnTo>
                                  <a:pt x="405384" y="112776"/>
                                </a:lnTo>
                                <a:lnTo>
                                  <a:pt x="366522" y="36347"/>
                                </a:lnTo>
                                <a:lnTo>
                                  <a:pt x="327660" y="112776"/>
                                </a:lnTo>
                                <a:lnTo>
                                  <a:pt x="320040" y="126492"/>
                                </a:lnTo>
                                <a:lnTo>
                                  <a:pt x="313944" y="112776"/>
                                </a:lnTo>
                                <a:lnTo>
                                  <a:pt x="273671" y="36126"/>
                                </a:lnTo>
                                <a:lnTo>
                                  <a:pt x="234696" y="112776"/>
                                </a:lnTo>
                                <a:lnTo>
                                  <a:pt x="228600" y="126492"/>
                                </a:lnTo>
                                <a:lnTo>
                                  <a:pt x="220980" y="112776"/>
                                </a:lnTo>
                                <a:lnTo>
                                  <a:pt x="182006" y="36126"/>
                                </a:lnTo>
                                <a:lnTo>
                                  <a:pt x="141732" y="112776"/>
                                </a:lnTo>
                                <a:lnTo>
                                  <a:pt x="135636" y="126492"/>
                                </a:lnTo>
                                <a:lnTo>
                                  <a:pt x="128016" y="112776"/>
                                </a:lnTo>
                                <a:lnTo>
                                  <a:pt x="89861" y="37738"/>
                                </a:lnTo>
                                <a:lnTo>
                                  <a:pt x="77724" y="70104"/>
                                </a:lnTo>
                                <a:lnTo>
                                  <a:pt x="76200" y="74676"/>
                                </a:lnTo>
                                <a:lnTo>
                                  <a:pt x="0" y="74676"/>
                                </a:lnTo>
                                <a:lnTo>
                                  <a:pt x="0" y="59436"/>
                                </a:lnTo>
                                <a:lnTo>
                                  <a:pt x="65778" y="59436"/>
                                </a:lnTo>
                                <a:lnTo>
                                  <a:pt x="82296" y="16764"/>
                                </a:lnTo>
                                <a:lnTo>
                                  <a:pt x="88392"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02" name="Shape 1302"/>
                        <wps:cNvSpPr/>
                        <wps:spPr>
                          <a:xfrm>
                            <a:off x="722376" y="268224"/>
                            <a:ext cx="48768" cy="47244"/>
                          </a:xfrm>
                          <a:custGeom>
                            <a:avLst/>
                            <a:gdLst/>
                            <a:ahLst/>
                            <a:cxnLst/>
                            <a:rect l="0" t="0" r="0" b="0"/>
                            <a:pathLst>
                              <a:path w="48768" h="47244">
                                <a:moveTo>
                                  <a:pt x="19812" y="0"/>
                                </a:moveTo>
                                <a:lnTo>
                                  <a:pt x="28956" y="0"/>
                                </a:lnTo>
                                <a:lnTo>
                                  <a:pt x="28956" y="19812"/>
                                </a:lnTo>
                                <a:lnTo>
                                  <a:pt x="48768" y="19812"/>
                                </a:lnTo>
                                <a:lnTo>
                                  <a:pt x="48768" y="27432"/>
                                </a:lnTo>
                                <a:lnTo>
                                  <a:pt x="28956" y="27432"/>
                                </a:lnTo>
                                <a:lnTo>
                                  <a:pt x="28956" y="47244"/>
                                </a:lnTo>
                                <a:lnTo>
                                  <a:pt x="19812" y="47244"/>
                                </a:lnTo>
                                <a:lnTo>
                                  <a:pt x="19812" y="27432"/>
                                </a:lnTo>
                                <a:lnTo>
                                  <a:pt x="0" y="27432"/>
                                </a:lnTo>
                                <a:lnTo>
                                  <a:pt x="0" y="19812"/>
                                </a:lnTo>
                                <a:lnTo>
                                  <a:pt x="19812" y="19812"/>
                                </a:lnTo>
                                <a:lnTo>
                                  <a:pt x="19812" y="0"/>
                                </a:lnTo>
                                <a:close/>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49" name="Shape 6449"/>
                        <wps:cNvSpPr/>
                        <wps:spPr>
                          <a:xfrm>
                            <a:off x="1171956" y="297180"/>
                            <a:ext cx="27432" cy="9144"/>
                          </a:xfrm>
                          <a:custGeom>
                            <a:avLst/>
                            <a:gdLst/>
                            <a:ahLst/>
                            <a:cxnLst/>
                            <a:rect l="0" t="0" r="0" b="0"/>
                            <a:pathLst>
                              <a:path w="27432" h="9144">
                                <a:moveTo>
                                  <a:pt x="0" y="0"/>
                                </a:moveTo>
                                <a:lnTo>
                                  <a:pt x="27432" y="0"/>
                                </a:lnTo>
                                <a:lnTo>
                                  <a:pt x="27432" y="9144"/>
                                </a:lnTo>
                                <a:lnTo>
                                  <a:pt x="0" y="9144"/>
                                </a:lnTo>
                                <a:lnTo>
                                  <a:pt x="0" y="0"/>
                                </a:lnTo>
                              </a:path>
                            </a:pathLst>
                          </a:custGeom>
                          <a:ln w="0" cap="flat">
                            <a:miter lim="127000"/>
                          </a:ln>
                        </wps:spPr>
                        <wps:style>
                          <a:lnRef idx="0">
                            <a:srgbClr val="000000">
                              <a:alpha val="0"/>
                            </a:srgbClr>
                          </a:lnRef>
                          <a:fillRef idx="1">
                            <a:srgbClr val="2F4F4F"/>
                          </a:fillRef>
                          <a:effectRef idx="0">
                            <a:scrgbClr r="0" g="0" b="0"/>
                          </a:effectRef>
                          <a:fontRef idx="none"/>
                        </wps:style>
                        <wps:bodyPr/>
                      </wps:wsp>
                      <wps:wsp>
                        <wps:cNvPr id="6450" name="Shape 6450"/>
                        <wps:cNvSpPr/>
                        <wps:spPr>
                          <a:xfrm>
                            <a:off x="1202436" y="1062228"/>
                            <a:ext cx="15240" cy="100584"/>
                          </a:xfrm>
                          <a:custGeom>
                            <a:avLst/>
                            <a:gdLst/>
                            <a:ahLst/>
                            <a:cxnLst/>
                            <a:rect l="0" t="0" r="0" b="0"/>
                            <a:pathLst>
                              <a:path w="15240" h="100584">
                                <a:moveTo>
                                  <a:pt x="0" y="0"/>
                                </a:moveTo>
                                <a:lnTo>
                                  <a:pt x="15240" y="0"/>
                                </a:lnTo>
                                <a:lnTo>
                                  <a:pt x="15240" y="100584"/>
                                </a:lnTo>
                                <a:lnTo>
                                  <a:pt x="0" y="10058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1" name="Shape 6451"/>
                        <wps:cNvSpPr/>
                        <wps:spPr>
                          <a:xfrm>
                            <a:off x="1187196" y="1284732"/>
                            <a:ext cx="50292" cy="15240"/>
                          </a:xfrm>
                          <a:custGeom>
                            <a:avLst/>
                            <a:gdLst/>
                            <a:ahLst/>
                            <a:cxnLst/>
                            <a:rect l="0" t="0" r="0" b="0"/>
                            <a:pathLst>
                              <a:path w="50292" h="15240">
                                <a:moveTo>
                                  <a:pt x="0" y="0"/>
                                </a:moveTo>
                                <a:lnTo>
                                  <a:pt x="50292" y="0"/>
                                </a:lnTo>
                                <a:lnTo>
                                  <a:pt x="50292"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2" name="Shape 6452"/>
                        <wps:cNvSpPr/>
                        <wps:spPr>
                          <a:xfrm>
                            <a:off x="1153668" y="1243584"/>
                            <a:ext cx="117347" cy="15240"/>
                          </a:xfrm>
                          <a:custGeom>
                            <a:avLst/>
                            <a:gdLst/>
                            <a:ahLst/>
                            <a:cxnLst/>
                            <a:rect l="0" t="0" r="0" b="0"/>
                            <a:pathLst>
                              <a:path w="117347" h="15240">
                                <a:moveTo>
                                  <a:pt x="0" y="0"/>
                                </a:moveTo>
                                <a:lnTo>
                                  <a:pt x="117347" y="0"/>
                                </a:lnTo>
                                <a:lnTo>
                                  <a:pt x="117347"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3" name="Shape 6453"/>
                        <wps:cNvSpPr/>
                        <wps:spPr>
                          <a:xfrm>
                            <a:off x="1120140" y="1200912"/>
                            <a:ext cx="184404" cy="15240"/>
                          </a:xfrm>
                          <a:custGeom>
                            <a:avLst/>
                            <a:gdLst/>
                            <a:ahLst/>
                            <a:cxnLst/>
                            <a:rect l="0" t="0" r="0" b="0"/>
                            <a:pathLst>
                              <a:path w="184404" h="15240">
                                <a:moveTo>
                                  <a:pt x="0" y="0"/>
                                </a:moveTo>
                                <a:lnTo>
                                  <a:pt x="184404" y="0"/>
                                </a:lnTo>
                                <a:lnTo>
                                  <a:pt x="184404"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4" name="Shape 6454"/>
                        <wps:cNvSpPr/>
                        <wps:spPr>
                          <a:xfrm>
                            <a:off x="1086612" y="1159764"/>
                            <a:ext cx="251460" cy="15240"/>
                          </a:xfrm>
                          <a:custGeom>
                            <a:avLst/>
                            <a:gdLst/>
                            <a:ahLst/>
                            <a:cxnLst/>
                            <a:rect l="0" t="0" r="0" b="0"/>
                            <a:pathLst>
                              <a:path w="251460" h="15240">
                                <a:moveTo>
                                  <a:pt x="0" y="0"/>
                                </a:moveTo>
                                <a:lnTo>
                                  <a:pt x="251460" y="0"/>
                                </a:lnTo>
                                <a:lnTo>
                                  <a:pt x="251460" y="15240"/>
                                </a:lnTo>
                                <a:lnTo>
                                  <a:pt x="0" y="15240"/>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11" name="Shape 1311"/>
                        <wps:cNvSpPr/>
                        <wps:spPr>
                          <a:xfrm>
                            <a:off x="175260" y="310895"/>
                            <a:ext cx="33528" cy="91440"/>
                          </a:xfrm>
                          <a:custGeom>
                            <a:avLst/>
                            <a:gdLst/>
                            <a:ahLst/>
                            <a:cxnLst/>
                            <a:rect l="0" t="0" r="0" b="0"/>
                            <a:pathLst>
                              <a:path w="33528" h="91440">
                                <a:moveTo>
                                  <a:pt x="25908" y="0"/>
                                </a:moveTo>
                                <a:lnTo>
                                  <a:pt x="33528" y="0"/>
                                </a:lnTo>
                                <a:lnTo>
                                  <a:pt x="33528" y="91440"/>
                                </a:lnTo>
                                <a:lnTo>
                                  <a:pt x="21336" y="91440"/>
                                </a:lnTo>
                                <a:lnTo>
                                  <a:pt x="21336" y="21336"/>
                                </a:lnTo>
                                <a:cubicBezTo>
                                  <a:pt x="19812" y="22860"/>
                                  <a:pt x="15240" y="25908"/>
                                  <a:pt x="10668" y="28956"/>
                                </a:cubicBezTo>
                                <a:cubicBezTo>
                                  <a:pt x="7620" y="30480"/>
                                  <a:pt x="3048" y="33528"/>
                                  <a:pt x="0" y="33528"/>
                                </a:cubicBezTo>
                                <a:lnTo>
                                  <a:pt x="0" y="22860"/>
                                </a:lnTo>
                                <a:cubicBezTo>
                                  <a:pt x="6096" y="21336"/>
                                  <a:pt x="10668" y="16764"/>
                                  <a:pt x="15240" y="12192"/>
                                </a:cubicBezTo>
                                <a:cubicBezTo>
                                  <a:pt x="21336" y="9144"/>
                                  <a:pt x="24384" y="4572"/>
                                  <a:pt x="25908"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2" name="Shape 1312"/>
                        <wps:cNvSpPr/>
                        <wps:spPr>
                          <a:xfrm>
                            <a:off x="0" y="265176"/>
                            <a:ext cx="195860" cy="185928"/>
                          </a:xfrm>
                          <a:custGeom>
                            <a:avLst/>
                            <a:gdLst/>
                            <a:ahLst/>
                            <a:cxnLst/>
                            <a:rect l="0" t="0" r="0" b="0"/>
                            <a:pathLst>
                              <a:path w="195860" h="185928">
                                <a:moveTo>
                                  <a:pt x="99060" y="0"/>
                                </a:moveTo>
                                <a:lnTo>
                                  <a:pt x="195860" y="0"/>
                                </a:lnTo>
                                <a:lnTo>
                                  <a:pt x="195860" y="7620"/>
                                </a:lnTo>
                                <a:lnTo>
                                  <a:pt x="103632" y="7620"/>
                                </a:lnTo>
                                <a:lnTo>
                                  <a:pt x="10902" y="92990"/>
                                </a:lnTo>
                                <a:lnTo>
                                  <a:pt x="102005" y="178308"/>
                                </a:lnTo>
                                <a:lnTo>
                                  <a:pt x="195860" y="178308"/>
                                </a:lnTo>
                                <a:lnTo>
                                  <a:pt x="195860" y="185928"/>
                                </a:lnTo>
                                <a:lnTo>
                                  <a:pt x="99060" y="185928"/>
                                </a:lnTo>
                                <a:lnTo>
                                  <a:pt x="99060" y="184404"/>
                                </a:lnTo>
                                <a:lnTo>
                                  <a:pt x="3048" y="96012"/>
                                </a:lnTo>
                                <a:lnTo>
                                  <a:pt x="0" y="92964"/>
                                </a:lnTo>
                                <a:lnTo>
                                  <a:pt x="3048" y="89916"/>
                                </a:lnTo>
                                <a:lnTo>
                                  <a:pt x="99060"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3" name="Shape 1313"/>
                        <wps:cNvSpPr/>
                        <wps:spPr>
                          <a:xfrm>
                            <a:off x="195860" y="265176"/>
                            <a:ext cx="195808" cy="185928"/>
                          </a:xfrm>
                          <a:custGeom>
                            <a:avLst/>
                            <a:gdLst/>
                            <a:ahLst/>
                            <a:cxnLst/>
                            <a:rect l="0" t="0" r="0" b="0"/>
                            <a:pathLst>
                              <a:path w="195808" h="185928">
                                <a:moveTo>
                                  <a:pt x="0" y="0"/>
                                </a:moveTo>
                                <a:lnTo>
                                  <a:pt x="96748" y="0"/>
                                </a:lnTo>
                                <a:lnTo>
                                  <a:pt x="98272" y="1524"/>
                                </a:lnTo>
                                <a:lnTo>
                                  <a:pt x="192760" y="89916"/>
                                </a:lnTo>
                                <a:lnTo>
                                  <a:pt x="195808" y="92964"/>
                                </a:lnTo>
                                <a:lnTo>
                                  <a:pt x="192760" y="96012"/>
                                </a:lnTo>
                                <a:lnTo>
                                  <a:pt x="98272" y="184404"/>
                                </a:lnTo>
                                <a:lnTo>
                                  <a:pt x="96748" y="185928"/>
                                </a:lnTo>
                                <a:lnTo>
                                  <a:pt x="0" y="185928"/>
                                </a:lnTo>
                                <a:lnTo>
                                  <a:pt x="0" y="178308"/>
                                </a:lnTo>
                                <a:lnTo>
                                  <a:pt x="95224" y="178308"/>
                                </a:lnTo>
                                <a:lnTo>
                                  <a:pt x="95224" y="178381"/>
                                </a:lnTo>
                                <a:lnTo>
                                  <a:pt x="184958" y="92990"/>
                                </a:lnTo>
                                <a:lnTo>
                                  <a:pt x="93700"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4" name="Shape 1314"/>
                        <wps:cNvSpPr/>
                        <wps:spPr>
                          <a:xfrm>
                            <a:off x="204216" y="545592"/>
                            <a:ext cx="30480" cy="68580"/>
                          </a:xfrm>
                          <a:custGeom>
                            <a:avLst/>
                            <a:gdLst/>
                            <a:ahLst/>
                            <a:cxnLst/>
                            <a:rect l="0" t="0" r="0" b="0"/>
                            <a:pathLst>
                              <a:path w="30480" h="68580">
                                <a:moveTo>
                                  <a:pt x="30480" y="0"/>
                                </a:moveTo>
                                <a:lnTo>
                                  <a:pt x="30480" y="9144"/>
                                </a:lnTo>
                                <a:cubicBezTo>
                                  <a:pt x="24384" y="9144"/>
                                  <a:pt x="19812" y="10668"/>
                                  <a:pt x="16764" y="15240"/>
                                </a:cubicBezTo>
                                <a:cubicBezTo>
                                  <a:pt x="13716" y="19812"/>
                                  <a:pt x="10668" y="25908"/>
                                  <a:pt x="10668" y="33528"/>
                                </a:cubicBezTo>
                                <a:cubicBezTo>
                                  <a:pt x="10668" y="42672"/>
                                  <a:pt x="13716" y="48768"/>
                                  <a:pt x="16764" y="53340"/>
                                </a:cubicBezTo>
                                <a:cubicBezTo>
                                  <a:pt x="19812" y="56388"/>
                                  <a:pt x="24384" y="59436"/>
                                  <a:pt x="30480" y="59436"/>
                                </a:cubicBezTo>
                                <a:lnTo>
                                  <a:pt x="30480" y="68580"/>
                                </a:lnTo>
                                <a:cubicBezTo>
                                  <a:pt x="21336" y="68580"/>
                                  <a:pt x="13716" y="65532"/>
                                  <a:pt x="7620" y="59436"/>
                                </a:cubicBezTo>
                                <a:cubicBezTo>
                                  <a:pt x="3048" y="53340"/>
                                  <a:pt x="0" y="45720"/>
                                  <a:pt x="0" y="33528"/>
                                </a:cubicBezTo>
                                <a:cubicBezTo>
                                  <a:pt x="0" y="21336"/>
                                  <a:pt x="3048" y="12192"/>
                                  <a:pt x="10668" y="6096"/>
                                </a:cubicBezTo>
                                <a:cubicBezTo>
                                  <a:pt x="15240" y="1524"/>
                                  <a:pt x="22860"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5" name="Shape 1315"/>
                        <wps:cNvSpPr/>
                        <wps:spPr>
                          <a:xfrm>
                            <a:off x="141732" y="545592"/>
                            <a:ext cx="56388" cy="68580"/>
                          </a:xfrm>
                          <a:custGeom>
                            <a:avLst/>
                            <a:gdLst/>
                            <a:ahLst/>
                            <a:cxnLst/>
                            <a:rect l="0" t="0" r="0" b="0"/>
                            <a:pathLst>
                              <a:path w="56388" h="68580">
                                <a:moveTo>
                                  <a:pt x="28956" y="0"/>
                                </a:moveTo>
                                <a:cubicBezTo>
                                  <a:pt x="36576" y="0"/>
                                  <a:pt x="42672" y="1524"/>
                                  <a:pt x="47244" y="4572"/>
                                </a:cubicBezTo>
                                <a:cubicBezTo>
                                  <a:pt x="51816" y="9144"/>
                                  <a:pt x="54864" y="13716"/>
                                  <a:pt x="56388" y="19812"/>
                                </a:cubicBezTo>
                                <a:lnTo>
                                  <a:pt x="44196" y="21336"/>
                                </a:lnTo>
                                <a:cubicBezTo>
                                  <a:pt x="44196" y="18288"/>
                                  <a:pt x="42672" y="13716"/>
                                  <a:pt x="39624" y="12192"/>
                                </a:cubicBezTo>
                                <a:cubicBezTo>
                                  <a:pt x="36576" y="9144"/>
                                  <a:pt x="33528" y="9144"/>
                                  <a:pt x="30480" y="9144"/>
                                </a:cubicBezTo>
                                <a:cubicBezTo>
                                  <a:pt x="24384" y="9144"/>
                                  <a:pt x="19812" y="10668"/>
                                  <a:pt x="16764" y="15240"/>
                                </a:cubicBezTo>
                                <a:cubicBezTo>
                                  <a:pt x="12192" y="18288"/>
                                  <a:pt x="10668" y="24384"/>
                                  <a:pt x="10668" y="33528"/>
                                </a:cubicBezTo>
                                <a:cubicBezTo>
                                  <a:pt x="10668" y="42672"/>
                                  <a:pt x="12192" y="48768"/>
                                  <a:pt x="15240" y="53340"/>
                                </a:cubicBezTo>
                                <a:cubicBezTo>
                                  <a:pt x="19812" y="56388"/>
                                  <a:pt x="24384" y="59436"/>
                                  <a:pt x="28956" y="59436"/>
                                </a:cubicBezTo>
                                <a:cubicBezTo>
                                  <a:pt x="33528" y="59436"/>
                                  <a:pt x="36576" y="57912"/>
                                  <a:pt x="39624" y="54864"/>
                                </a:cubicBezTo>
                                <a:cubicBezTo>
                                  <a:pt x="42672" y="51816"/>
                                  <a:pt x="45720" y="48768"/>
                                  <a:pt x="45720" y="42672"/>
                                </a:cubicBezTo>
                                <a:lnTo>
                                  <a:pt x="56388" y="44196"/>
                                </a:lnTo>
                                <a:cubicBezTo>
                                  <a:pt x="54864" y="51816"/>
                                  <a:pt x="51816" y="57912"/>
                                  <a:pt x="47244" y="62484"/>
                                </a:cubicBezTo>
                                <a:cubicBezTo>
                                  <a:pt x="42672" y="65532"/>
                                  <a:pt x="36576" y="68580"/>
                                  <a:pt x="28956" y="68580"/>
                                </a:cubicBezTo>
                                <a:cubicBezTo>
                                  <a:pt x="19812" y="68580"/>
                                  <a:pt x="13716" y="65532"/>
                                  <a:pt x="7620" y="59436"/>
                                </a:cubicBezTo>
                                <a:cubicBezTo>
                                  <a:pt x="1524" y="53340"/>
                                  <a:pt x="0" y="45720"/>
                                  <a:pt x="0" y="33528"/>
                                </a:cubicBezTo>
                                <a:cubicBezTo>
                                  <a:pt x="0" y="27432"/>
                                  <a:pt x="0" y="21336"/>
                                  <a:pt x="3048" y="15240"/>
                                </a:cubicBezTo>
                                <a:cubicBezTo>
                                  <a:pt x="6096" y="10668"/>
                                  <a:pt x="9144" y="6096"/>
                                  <a:pt x="13716" y="3048"/>
                                </a:cubicBezTo>
                                <a:cubicBezTo>
                                  <a:pt x="18288" y="1524"/>
                                  <a:pt x="24384" y="0"/>
                                  <a:pt x="28956"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6" name="Shape 1316"/>
                        <wps:cNvSpPr/>
                        <wps:spPr>
                          <a:xfrm>
                            <a:off x="51816" y="521208"/>
                            <a:ext cx="83820" cy="91440"/>
                          </a:xfrm>
                          <a:custGeom>
                            <a:avLst/>
                            <a:gdLst/>
                            <a:ahLst/>
                            <a:cxnLst/>
                            <a:rect l="0" t="0" r="0" b="0"/>
                            <a:pathLst>
                              <a:path w="83820" h="91440">
                                <a:moveTo>
                                  <a:pt x="0" y="0"/>
                                </a:moveTo>
                                <a:lnTo>
                                  <a:pt x="13716" y="0"/>
                                </a:lnTo>
                                <a:lnTo>
                                  <a:pt x="36576" y="67056"/>
                                </a:lnTo>
                                <a:cubicBezTo>
                                  <a:pt x="39624" y="71628"/>
                                  <a:pt x="41148" y="76200"/>
                                  <a:pt x="41148" y="80772"/>
                                </a:cubicBezTo>
                                <a:cubicBezTo>
                                  <a:pt x="42672" y="76200"/>
                                  <a:pt x="44196" y="71628"/>
                                  <a:pt x="47244" y="67056"/>
                                </a:cubicBezTo>
                                <a:lnTo>
                                  <a:pt x="71628" y="0"/>
                                </a:lnTo>
                                <a:lnTo>
                                  <a:pt x="83820" y="0"/>
                                </a:lnTo>
                                <a:lnTo>
                                  <a:pt x="48768" y="91440"/>
                                </a:lnTo>
                                <a:lnTo>
                                  <a:pt x="35052"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7" name="Shape 1317"/>
                        <wps:cNvSpPr/>
                        <wps:spPr>
                          <a:xfrm>
                            <a:off x="278892" y="545592"/>
                            <a:ext cx="53340" cy="67056"/>
                          </a:xfrm>
                          <a:custGeom>
                            <a:avLst/>
                            <a:gdLst/>
                            <a:ahLst/>
                            <a:cxnLst/>
                            <a:rect l="0" t="0" r="0" b="0"/>
                            <a:pathLst>
                              <a:path w="53340" h="67056">
                                <a:moveTo>
                                  <a:pt x="30480" y="0"/>
                                </a:moveTo>
                                <a:cubicBezTo>
                                  <a:pt x="35052" y="0"/>
                                  <a:pt x="38100" y="0"/>
                                  <a:pt x="41148" y="1524"/>
                                </a:cubicBezTo>
                                <a:cubicBezTo>
                                  <a:pt x="44196" y="3048"/>
                                  <a:pt x="47244" y="4572"/>
                                  <a:pt x="48768" y="7620"/>
                                </a:cubicBezTo>
                                <a:cubicBezTo>
                                  <a:pt x="50292" y="9144"/>
                                  <a:pt x="51816" y="12192"/>
                                  <a:pt x="51816" y="15240"/>
                                </a:cubicBezTo>
                                <a:cubicBezTo>
                                  <a:pt x="53340" y="16764"/>
                                  <a:pt x="53340" y="21336"/>
                                  <a:pt x="53340" y="25908"/>
                                </a:cubicBezTo>
                                <a:lnTo>
                                  <a:pt x="53340" y="67056"/>
                                </a:lnTo>
                                <a:lnTo>
                                  <a:pt x="42672" y="67056"/>
                                </a:lnTo>
                                <a:lnTo>
                                  <a:pt x="42672" y="27432"/>
                                </a:lnTo>
                                <a:cubicBezTo>
                                  <a:pt x="42672" y="22860"/>
                                  <a:pt x="41148" y="18288"/>
                                  <a:pt x="41148" y="16764"/>
                                </a:cubicBezTo>
                                <a:cubicBezTo>
                                  <a:pt x="39624" y="13716"/>
                                  <a:pt x="38100" y="12192"/>
                                  <a:pt x="36576" y="10668"/>
                                </a:cubicBezTo>
                                <a:cubicBezTo>
                                  <a:pt x="33528" y="9144"/>
                                  <a:pt x="30480" y="9144"/>
                                  <a:pt x="28956" y="9144"/>
                                </a:cubicBezTo>
                                <a:cubicBezTo>
                                  <a:pt x="22860" y="9144"/>
                                  <a:pt x="19812" y="10668"/>
                                  <a:pt x="15240" y="13716"/>
                                </a:cubicBezTo>
                                <a:cubicBezTo>
                                  <a:pt x="12192" y="16764"/>
                                  <a:pt x="10668" y="22860"/>
                                  <a:pt x="10668" y="30480"/>
                                </a:cubicBezTo>
                                <a:lnTo>
                                  <a:pt x="10668" y="67056"/>
                                </a:lnTo>
                                <a:lnTo>
                                  <a:pt x="0" y="67056"/>
                                </a:lnTo>
                                <a:lnTo>
                                  <a:pt x="0" y="1524"/>
                                </a:lnTo>
                                <a:lnTo>
                                  <a:pt x="9144" y="1524"/>
                                </a:lnTo>
                                <a:lnTo>
                                  <a:pt x="9144" y="10668"/>
                                </a:lnTo>
                                <a:cubicBezTo>
                                  <a:pt x="13716" y="3048"/>
                                  <a:pt x="21336"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18" name="Shape 1318"/>
                        <wps:cNvSpPr/>
                        <wps:spPr>
                          <a:xfrm>
                            <a:off x="234697" y="545592"/>
                            <a:ext cx="30480" cy="68580"/>
                          </a:xfrm>
                          <a:custGeom>
                            <a:avLst/>
                            <a:gdLst/>
                            <a:ahLst/>
                            <a:cxnLst/>
                            <a:rect l="0" t="0" r="0" b="0"/>
                            <a:pathLst>
                              <a:path w="30480" h="68580">
                                <a:moveTo>
                                  <a:pt x="0" y="0"/>
                                </a:moveTo>
                                <a:cubicBezTo>
                                  <a:pt x="9144" y="0"/>
                                  <a:pt x="16764" y="3048"/>
                                  <a:pt x="22860" y="7620"/>
                                </a:cubicBezTo>
                                <a:cubicBezTo>
                                  <a:pt x="27432" y="13716"/>
                                  <a:pt x="30480" y="22860"/>
                                  <a:pt x="30480" y="33528"/>
                                </a:cubicBezTo>
                                <a:cubicBezTo>
                                  <a:pt x="30480" y="41148"/>
                                  <a:pt x="28956" y="48768"/>
                                  <a:pt x="27432" y="53340"/>
                                </a:cubicBezTo>
                                <a:cubicBezTo>
                                  <a:pt x="24384" y="57912"/>
                                  <a:pt x="21336" y="60960"/>
                                  <a:pt x="15240" y="64008"/>
                                </a:cubicBezTo>
                                <a:cubicBezTo>
                                  <a:pt x="10668" y="67056"/>
                                  <a:pt x="6096" y="68580"/>
                                  <a:pt x="0" y="68580"/>
                                </a:cubicBezTo>
                                <a:lnTo>
                                  <a:pt x="0" y="59436"/>
                                </a:lnTo>
                                <a:cubicBezTo>
                                  <a:pt x="6096" y="59436"/>
                                  <a:pt x="10668" y="56388"/>
                                  <a:pt x="13716" y="53340"/>
                                </a:cubicBezTo>
                                <a:cubicBezTo>
                                  <a:pt x="16764" y="48768"/>
                                  <a:pt x="19812" y="42672"/>
                                  <a:pt x="19812" y="33528"/>
                                </a:cubicBezTo>
                                <a:cubicBezTo>
                                  <a:pt x="19812" y="25908"/>
                                  <a:pt x="16764" y="19812"/>
                                  <a:pt x="13716" y="15240"/>
                                </a:cubicBezTo>
                                <a:cubicBezTo>
                                  <a:pt x="10668" y="10668"/>
                                  <a:pt x="6096"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0" name="Shape 1320"/>
                        <wps:cNvSpPr/>
                        <wps:spPr>
                          <a:xfrm>
                            <a:off x="2705100" y="755905"/>
                            <a:ext cx="59436" cy="91440"/>
                          </a:xfrm>
                          <a:custGeom>
                            <a:avLst/>
                            <a:gdLst/>
                            <a:ahLst/>
                            <a:cxnLst/>
                            <a:rect l="0" t="0" r="0" b="0"/>
                            <a:pathLst>
                              <a:path w="59436" h="91440">
                                <a:moveTo>
                                  <a:pt x="32004" y="0"/>
                                </a:moveTo>
                                <a:cubicBezTo>
                                  <a:pt x="39624" y="0"/>
                                  <a:pt x="47244" y="3048"/>
                                  <a:pt x="51816" y="7620"/>
                                </a:cubicBezTo>
                                <a:cubicBezTo>
                                  <a:pt x="57912" y="12192"/>
                                  <a:pt x="59436" y="18288"/>
                                  <a:pt x="59436" y="25908"/>
                                </a:cubicBezTo>
                                <a:cubicBezTo>
                                  <a:pt x="59436" y="28956"/>
                                  <a:pt x="59436" y="32004"/>
                                  <a:pt x="57912" y="36576"/>
                                </a:cubicBezTo>
                                <a:cubicBezTo>
                                  <a:pt x="56388" y="39624"/>
                                  <a:pt x="53340" y="42672"/>
                                  <a:pt x="50292" y="47244"/>
                                </a:cubicBezTo>
                                <a:cubicBezTo>
                                  <a:pt x="47244" y="51816"/>
                                  <a:pt x="41148" y="56388"/>
                                  <a:pt x="33528" y="64008"/>
                                </a:cubicBezTo>
                                <a:cubicBezTo>
                                  <a:pt x="25908" y="68580"/>
                                  <a:pt x="21336" y="73152"/>
                                  <a:pt x="19812" y="74676"/>
                                </a:cubicBezTo>
                                <a:cubicBezTo>
                                  <a:pt x="18288" y="76200"/>
                                  <a:pt x="16764" y="79248"/>
                                  <a:pt x="15240" y="80772"/>
                                </a:cubicBezTo>
                                <a:lnTo>
                                  <a:pt x="59436" y="80772"/>
                                </a:lnTo>
                                <a:lnTo>
                                  <a:pt x="59436" y="91440"/>
                                </a:lnTo>
                                <a:lnTo>
                                  <a:pt x="0" y="91440"/>
                                </a:lnTo>
                                <a:cubicBezTo>
                                  <a:pt x="0" y="88392"/>
                                  <a:pt x="0" y="86868"/>
                                  <a:pt x="1524" y="83820"/>
                                </a:cubicBezTo>
                                <a:cubicBezTo>
                                  <a:pt x="3048" y="79248"/>
                                  <a:pt x="4572" y="76200"/>
                                  <a:pt x="7620" y="71628"/>
                                </a:cubicBezTo>
                                <a:cubicBezTo>
                                  <a:pt x="12192" y="67056"/>
                                  <a:pt x="16764" y="62484"/>
                                  <a:pt x="22860" y="57912"/>
                                </a:cubicBezTo>
                                <a:cubicBezTo>
                                  <a:pt x="33528" y="50292"/>
                                  <a:pt x="39624" y="42672"/>
                                  <a:pt x="42672" y="38100"/>
                                </a:cubicBezTo>
                                <a:cubicBezTo>
                                  <a:pt x="47244" y="33528"/>
                                  <a:pt x="48768" y="28956"/>
                                  <a:pt x="48768" y="25908"/>
                                </a:cubicBezTo>
                                <a:cubicBezTo>
                                  <a:pt x="48768" y="21336"/>
                                  <a:pt x="47244" y="16764"/>
                                  <a:pt x="44196" y="13716"/>
                                </a:cubicBezTo>
                                <a:cubicBezTo>
                                  <a:pt x="39624" y="10668"/>
                                  <a:pt x="36576" y="9144"/>
                                  <a:pt x="30480" y="9144"/>
                                </a:cubicBezTo>
                                <a:cubicBezTo>
                                  <a:pt x="25908" y="9144"/>
                                  <a:pt x="21336" y="10668"/>
                                  <a:pt x="18288" y="13716"/>
                                </a:cubicBezTo>
                                <a:cubicBezTo>
                                  <a:pt x="15240" y="16764"/>
                                  <a:pt x="13716" y="21336"/>
                                  <a:pt x="13716" y="27432"/>
                                </a:cubicBezTo>
                                <a:lnTo>
                                  <a:pt x="1524" y="25908"/>
                                </a:lnTo>
                                <a:cubicBezTo>
                                  <a:pt x="3048" y="18288"/>
                                  <a:pt x="6096" y="10668"/>
                                  <a:pt x="10668" y="7620"/>
                                </a:cubicBezTo>
                                <a:cubicBezTo>
                                  <a:pt x="15240" y="3048"/>
                                  <a:pt x="22860" y="0"/>
                                  <a:pt x="32004"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1" name="Shape 1321"/>
                        <wps:cNvSpPr/>
                        <wps:spPr>
                          <a:xfrm>
                            <a:off x="2540508" y="710184"/>
                            <a:ext cx="195808" cy="185928"/>
                          </a:xfrm>
                          <a:custGeom>
                            <a:avLst/>
                            <a:gdLst/>
                            <a:ahLst/>
                            <a:cxnLst/>
                            <a:rect l="0" t="0" r="0" b="0"/>
                            <a:pathLst>
                              <a:path w="195808" h="185928">
                                <a:moveTo>
                                  <a:pt x="99060" y="0"/>
                                </a:moveTo>
                                <a:lnTo>
                                  <a:pt x="195808" y="0"/>
                                </a:lnTo>
                                <a:lnTo>
                                  <a:pt x="195808" y="7620"/>
                                </a:lnTo>
                                <a:lnTo>
                                  <a:pt x="100584" y="7620"/>
                                </a:lnTo>
                                <a:lnTo>
                                  <a:pt x="100584" y="7546"/>
                                </a:lnTo>
                                <a:lnTo>
                                  <a:pt x="10851" y="92938"/>
                                </a:lnTo>
                                <a:lnTo>
                                  <a:pt x="102108" y="178308"/>
                                </a:lnTo>
                                <a:lnTo>
                                  <a:pt x="195808" y="178308"/>
                                </a:lnTo>
                                <a:lnTo>
                                  <a:pt x="195808" y="185928"/>
                                </a:lnTo>
                                <a:lnTo>
                                  <a:pt x="99060" y="185928"/>
                                </a:lnTo>
                                <a:lnTo>
                                  <a:pt x="97536" y="184404"/>
                                </a:lnTo>
                                <a:lnTo>
                                  <a:pt x="3048" y="96012"/>
                                </a:lnTo>
                                <a:lnTo>
                                  <a:pt x="0" y="92964"/>
                                </a:lnTo>
                                <a:lnTo>
                                  <a:pt x="3048" y="89916"/>
                                </a:lnTo>
                                <a:lnTo>
                                  <a:pt x="97536" y="1524"/>
                                </a:lnTo>
                                <a:lnTo>
                                  <a:pt x="9906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2" name="Shape 1322"/>
                        <wps:cNvSpPr/>
                        <wps:spPr>
                          <a:xfrm>
                            <a:off x="2736316" y="710184"/>
                            <a:ext cx="195860" cy="185928"/>
                          </a:xfrm>
                          <a:custGeom>
                            <a:avLst/>
                            <a:gdLst/>
                            <a:ahLst/>
                            <a:cxnLst/>
                            <a:rect l="0" t="0" r="0" b="0"/>
                            <a:pathLst>
                              <a:path w="195860" h="185928">
                                <a:moveTo>
                                  <a:pt x="0" y="0"/>
                                </a:moveTo>
                                <a:lnTo>
                                  <a:pt x="96800" y="0"/>
                                </a:lnTo>
                                <a:lnTo>
                                  <a:pt x="96800" y="1524"/>
                                </a:lnTo>
                                <a:lnTo>
                                  <a:pt x="192812" y="89916"/>
                                </a:lnTo>
                                <a:lnTo>
                                  <a:pt x="195860" y="92964"/>
                                </a:lnTo>
                                <a:lnTo>
                                  <a:pt x="192812" y="96012"/>
                                </a:lnTo>
                                <a:lnTo>
                                  <a:pt x="96800" y="184404"/>
                                </a:lnTo>
                                <a:lnTo>
                                  <a:pt x="96800" y="185928"/>
                                </a:lnTo>
                                <a:lnTo>
                                  <a:pt x="0" y="185928"/>
                                </a:lnTo>
                                <a:lnTo>
                                  <a:pt x="0" y="178308"/>
                                </a:lnTo>
                                <a:lnTo>
                                  <a:pt x="92228" y="178308"/>
                                </a:lnTo>
                                <a:lnTo>
                                  <a:pt x="184958" y="92938"/>
                                </a:lnTo>
                                <a:lnTo>
                                  <a:pt x="93855"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3" name="Shape 1323"/>
                        <wps:cNvSpPr/>
                        <wps:spPr>
                          <a:xfrm>
                            <a:off x="2691384" y="989076"/>
                            <a:ext cx="30480" cy="70104"/>
                          </a:xfrm>
                          <a:custGeom>
                            <a:avLst/>
                            <a:gdLst/>
                            <a:ahLst/>
                            <a:cxnLst/>
                            <a:rect l="0" t="0" r="0" b="0"/>
                            <a:pathLst>
                              <a:path w="30480" h="70104">
                                <a:moveTo>
                                  <a:pt x="30480" y="0"/>
                                </a:moveTo>
                                <a:lnTo>
                                  <a:pt x="30480" y="9144"/>
                                </a:lnTo>
                                <a:cubicBezTo>
                                  <a:pt x="24384" y="9144"/>
                                  <a:pt x="19812" y="12192"/>
                                  <a:pt x="16764" y="15240"/>
                                </a:cubicBezTo>
                                <a:cubicBezTo>
                                  <a:pt x="13716" y="19812"/>
                                  <a:pt x="10668" y="25908"/>
                                  <a:pt x="10668" y="35052"/>
                                </a:cubicBezTo>
                                <a:cubicBezTo>
                                  <a:pt x="10668" y="42672"/>
                                  <a:pt x="13716" y="50292"/>
                                  <a:pt x="16764" y="53340"/>
                                </a:cubicBezTo>
                                <a:cubicBezTo>
                                  <a:pt x="19812" y="57912"/>
                                  <a:pt x="24384" y="59436"/>
                                  <a:pt x="30480" y="59436"/>
                                </a:cubicBezTo>
                                <a:lnTo>
                                  <a:pt x="30480" y="70104"/>
                                </a:lnTo>
                                <a:cubicBezTo>
                                  <a:pt x="21336" y="70104"/>
                                  <a:pt x="13716" y="67056"/>
                                  <a:pt x="7620" y="60960"/>
                                </a:cubicBezTo>
                                <a:cubicBezTo>
                                  <a:pt x="3048" y="54864"/>
                                  <a:pt x="0" y="45720"/>
                                  <a:pt x="0" y="35052"/>
                                </a:cubicBezTo>
                                <a:cubicBezTo>
                                  <a:pt x="0" y="22860"/>
                                  <a:pt x="3048" y="13716"/>
                                  <a:pt x="10668" y="7620"/>
                                </a:cubicBezTo>
                                <a:cubicBezTo>
                                  <a:pt x="15240" y="3048"/>
                                  <a:pt x="22860" y="0"/>
                                  <a:pt x="3048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4" name="Shape 1324"/>
                        <wps:cNvSpPr/>
                        <wps:spPr>
                          <a:xfrm>
                            <a:off x="2610612" y="966216"/>
                            <a:ext cx="82296" cy="91440"/>
                          </a:xfrm>
                          <a:custGeom>
                            <a:avLst/>
                            <a:gdLst/>
                            <a:ahLst/>
                            <a:cxnLst/>
                            <a:rect l="0" t="0" r="0" b="0"/>
                            <a:pathLst>
                              <a:path w="82296" h="91440">
                                <a:moveTo>
                                  <a:pt x="0" y="0"/>
                                </a:moveTo>
                                <a:lnTo>
                                  <a:pt x="12192" y="0"/>
                                </a:lnTo>
                                <a:lnTo>
                                  <a:pt x="36576" y="65532"/>
                                </a:lnTo>
                                <a:cubicBezTo>
                                  <a:pt x="38100" y="71628"/>
                                  <a:pt x="39624" y="76200"/>
                                  <a:pt x="41148" y="80772"/>
                                </a:cubicBezTo>
                                <a:cubicBezTo>
                                  <a:pt x="42672" y="76200"/>
                                  <a:pt x="44196" y="70104"/>
                                  <a:pt x="45720" y="65532"/>
                                </a:cubicBezTo>
                                <a:lnTo>
                                  <a:pt x="70104" y="0"/>
                                </a:lnTo>
                                <a:lnTo>
                                  <a:pt x="82296" y="0"/>
                                </a:lnTo>
                                <a:lnTo>
                                  <a:pt x="47244" y="91440"/>
                                </a:lnTo>
                                <a:lnTo>
                                  <a:pt x="35052" y="9144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5" name="Shape 1325"/>
                        <wps:cNvSpPr/>
                        <wps:spPr>
                          <a:xfrm>
                            <a:off x="2766060" y="990600"/>
                            <a:ext cx="53340" cy="68580"/>
                          </a:xfrm>
                          <a:custGeom>
                            <a:avLst/>
                            <a:gdLst/>
                            <a:ahLst/>
                            <a:cxnLst/>
                            <a:rect l="0" t="0" r="0" b="0"/>
                            <a:pathLst>
                              <a:path w="53340" h="68580">
                                <a:moveTo>
                                  <a:pt x="0" y="0"/>
                                </a:moveTo>
                                <a:lnTo>
                                  <a:pt x="10668" y="0"/>
                                </a:lnTo>
                                <a:lnTo>
                                  <a:pt x="10668" y="36576"/>
                                </a:lnTo>
                                <a:cubicBezTo>
                                  <a:pt x="10668" y="42672"/>
                                  <a:pt x="10668" y="47244"/>
                                  <a:pt x="10668" y="48768"/>
                                </a:cubicBezTo>
                                <a:cubicBezTo>
                                  <a:pt x="12192" y="51816"/>
                                  <a:pt x="13716" y="53340"/>
                                  <a:pt x="15240" y="56388"/>
                                </a:cubicBezTo>
                                <a:cubicBezTo>
                                  <a:pt x="18288" y="57912"/>
                                  <a:pt x="21336" y="57912"/>
                                  <a:pt x="24384" y="57912"/>
                                </a:cubicBezTo>
                                <a:cubicBezTo>
                                  <a:pt x="27432" y="57912"/>
                                  <a:pt x="30480" y="57912"/>
                                  <a:pt x="33528" y="54864"/>
                                </a:cubicBezTo>
                                <a:cubicBezTo>
                                  <a:pt x="36576" y="53340"/>
                                  <a:pt x="38100" y="51816"/>
                                  <a:pt x="39624" y="48768"/>
                                </a:cubicBezTo>
                                <a:cubicBezTo>
                                  <a:pt x="41148" y="45720"/>
                                  <a:pt x="41148" y="41148"/>
                                  <a:pt x="41148" y="35052"/>
                                </a:cubicBezTo>
                                <a:lnTo>
                                  <a:pt x="41148" y="0"/>
                                </a:lnTo>
                                <a:lnTo>
                                  <a:pt x="53340" y="0"/>
                                </a:lnTo>
                                <a:lnTo>
                                  <a:pt x="53340" y="67056"/>
                                </a:lnTo>
                                <a:lnTo>
                                  <a:pt x="42672" y="67056"/>
                                </a:lnTo>
                                <a:lnTo>
                                  <a:pt x="42672" y="56388"/>
                                </a:lnTo>
                                <a:cubicBezTo>
                                  <a:pt x="38100" y="64008"/>
                                  <a:pt x="30480" y="68580"/>
                                  <a:pt x="21336" y="68580"/>
                                </a:cubicBezTo>
                                <a:cubicBezTo>
                                  <a:pt x="18288" y="68580"/>
                                  <a:pt x="13716" y="67056"/>
                                  <a:pt x="10668" y="65532"/>
                                </a:cubicBezTo>
                                <a:cubicBezTo>
                                  <a:pt x="7620" y="64008"/>
                                  <a:pt x="4572" y="62484"/>
                                  <a:pt x="3048" y="59436"/>
                                </a:cubicBezTo>
                                <a:cubicBezTo>
                                  <a:pt x="1524" y="57912"/>
                                  <a:pt x="0" y="54864"/>
                                  <a:pt x="0" y="51816"/>
                                </a:cubicBezTo>
                                <a:cubicBezTo>
                                  <a:pt x="0" y="48768"/>
                                  <a:pt x="0" y="45720"/>
                                  <a:pt x="0" y="41148"/>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6" name="Shape 1326"/>
                        <wps:cNvSpPr/>
                        <wps:spPr>
                          <a:xfrm>
                            <a:off x="2721864" y="989076"/>
                            <a:ext cx="30480" cy="70104"/>
                          </a:xfrm>
                          <a:custGeom>
                            <a:avLst/>
                            <a:gdLst/>
                            <a:ahLst/>
                            <a:cxnLst/>
                            <a:rect l="0" t="0" r="0" b="0"/>
                            <a:pathLst>
                              <a:path w="30480" h="70104">
                                <a:moveTo>
                                  <a:pt x="0" y="0"/>
                                </a:moveTo>
                                <a:cubicBezTo>
                                  <a:pt x="9144" y="0"/>
                                  <a:pt x="16764" y="3048"/>
                                  <a:pt x="22860" y="9144"/>
                                </a:cubicBezTo>
                                <a:cubicBezTo>
                                  <a:pt x="27432" y="15240"/>
                                  <a:pt x="30480" y="22860"/>
                                  <a:pt x="30480" y="33528"/>
                                </a:cubicBezTo>
                                <a:cubicBezTo>
                                  <a:pt x="30480" y="42672"/>
                                  <a:pt x="28956" y="48768"/>
                                  <a:pt x="27432" y="53340"/>
                                </a:cubicBezTo>
                                <a:cubicBezTo>
                                  <a:pt x="24384" y="59436"/>
                                  <a:pt x="21336" y="62484"/>
                                  <a:pt x="16764" y="65532"/>
                                </a:cubicBezTo>
                                <a:cubicBezTo>
                                  <a:pt x="10668" y="68580"/>
                                  <a:pt x="6096" y="70104"/>
                                  <a:pt x="0" y="70104"/>
                                </a:cubicBezTo>
                                <a:lnTo>
                                  <a:pt x="0" y="59436"/>
                                </a:lnTo>
                                <a:cubicBezTo>
                                  <a:pt x="6096" y="59436"/>
                                  <a:pt x="10668" y="57912"/>
                                  <a:pt x="13716" y="53340"/>
                                </a:cubicBezTo>
                                <a:cubicBezTo>
                                  <a:pt x="18288" y="48768"/>
                                  <a:pt x="19812" y="42672"/>
                                  <a:pt x="19812" y="35052"/>
                                </a:cubicBezTo>
                                <a:cubicBezTo>
                                  <a:pt x="19812" y="25908"/>
                                  <a:pt x="18288" y="19812"/>
                                  <a:pt x="13716" y="16764"/>
                                </a:cubicBezTo>
                                <a:cubicBezTo>
                                  <a:pt x="10668" y="12192"/>
                                  <a:pt x="6096" y="9144"/>
                                  <a:pt x="0" y="9144"/>
                                </a:cubicBez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7" name="Shape 1327"/>
                        <wps:cNvSpPr/>
                        <wps:spPr>
                          <a:xfrm>
                            <a:off x="2830068" y="967740"/>
                            <a:ext cx="32004" cy="89916"/>
                          </a:xfrm>
                          <a:custGeom>
                            <a:avLst/>
                            <a:gdLst/>
                            <a:ahLst/>
                            <a:cxnLst/>
                            <a:rect l="0" t="0" r="0" b="0"/>
                            <a:pathLst>
                              <a:path w="32004" h="89916">
                                <a:moveTo>
                                  <a:pt x="19812" y="0"/>
                                </a:moveTo>
                                <a:lnTo>
                                  <a:pt x="19812" y="22860"/>
                                </a:lnTo>
                                <a:lnTo>
                                  <a:pt x="30480" y="22860"/>
                                </a:lnTo>
                                <a:lnTo>
                                  <a:pt x="30480" y="32004"/>
                                </a:lnTo>
                                <a:lnTo>
                                  <a:pt x="19812" y="32004"/>
                                </a:lnTo>
                                <a:lnTo>
                                  <a:pt x="19812" y="70104"/>
                                </a:lnTo>
                                <a:cubicBezTo>
                                  <a:pt x="19812" y="73152"/>
                                  <a:pt x="19812" y="76200"/>
                                  <a:pt x="19812" y="76200"/>
                                </a:cubicBezTo>
                                <a:cubicBezTo>
                                  <a:pt x="19812" y="77724"/>
                                  <a:pt x="21336" y="77724"/>
                                  <a:pt x="21336" y="79248"/>
                                </a:cubicBezTo>
                                <a:cubicBezTo>
                                  <a:pt x="22860" y="79248"/>
                                  <a:pt x="24384" y="79248"/>
                                  <a:pt x="25908" y="79248"/>
                                </a:cubicBezTo>
                                <a:cubicBezTo>
                                  <a:pt x="27432" y="79248"/>
                                  <a:pt x="28956" y="79248"/>
                                  <a:pt x="30480" y="79248"/>
                                </a:cubicBezTo>
                                <a:lnTo>
                                  <a:pt x="32004" y="88392"/>
                                </a:lnTo>
                                <a:cubicBezTo>
                                  <a:pt x="28956" y="89916"/>
                                  <a:pt x="25908" y="89916"/>
                                  <a:pt x="24384" y="89916"/>
                                </a:cubicBezTo>
                                <a:cubicBezTo>
                                  <a:pt x="19812" y="89916"/>
                                  <a:pt x="16764" y="89916"/>
                                  <a:pt x="13716" y="88392"/>
                                </a:cubicBezTo>
                                <a:cubicBezTo>
                                  <a:pt x="12192" y="86868"/>
                                  <a:pt x="10668" y="85344"/>
                                  <a:pt x="9144" y="82296"/>
                                </a:cubicBezTo>
                                <a:cubicBezTo>
                                  <a:pt x="9144" y="80772"/>
                                  <a:pt x="7620" y="76200"/>
                                  <a:pt x="7620" y="70104"/>
                                </a:cubicBezTo>
                                <a:lnTo>
                                  <a:pt x="7620" y="32004"/>
                                </a:lnTo>
                                <a:lnTo>
                                  <a:pt x="0" y="32004"/>
                                </a:lnTo>
                                <a:lnTo>
                                  <a:pt x="0" y="22860"/>
                                </a:lnTo>
                                <a:lnTo>
                                  <a:pt x="7620" y="22860"/>
                                </a:lnTo>
                                <a:lnTo>
                                  <a:pt x="7620" y="7620"/>
                                </a:lnTo>
                                <a:lnTo>
                                  <a:pt x="198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29" name="Shape 1329"/>
                        <wps:cNvSpPr/>
                        <wps:spPr>
                          <a:xfrm>
                            <a:off x="2706623" y="1391412"/>
                            <a:ext cx="59436" cy="92964"/>
                          </a:xfrm>
                          <a:custGeom>
                            <a:avLst/>
                            <a:gdLst/>
                            <a:ahLst/>
                            <a:cxnLst/>
                            <a:rect l="0" t="0" r="0" b="0"/>
                            <a:pathLst>
                              <a:path w="59436" h="92964">
                                <a:moveTo>
                                  <a:pt x="27432" y="0"/>
                                </a:moveTo>
                                <a:cubicBezTo>
                                  <a:pt x="33528" y="0"/>
                                  <a:pt x="38100" y="0"/>
                                  <a:pt x="41148" y="3048"/>
                                </a:cubicBezTo>
                                <a:cubicBezTo>
                                  <a:pt x="45720" y="4572"/>
                                  <a:pt x="48768" y="7620"/>
                                  <a:pt x="51816" y="12192"/>
                                </a:cubicBezTo>
                                <a:cubicBezTo>
                                  <a:pt x="53340" y="15240"/>
                                  <a:pt x="54864" y="19812"/>
                                  <a:pt x="54864" y="22860"/>
                                </a:cubicBezTo>
                                <a:cubicBezTo>
                                  <a:pt x="54864" y="27432"/>
                                  <a:pt x="53340" y="30480"/>
                                  <a:pt x="51816" y="33528"/>
                                </a:cubicBezTo>
                                <a:cubicBezTo>
                                  <a:pt x="50292" y="36576"/>
                                  <a:pt x="45720" y="39624"/>
                                  <a:pt x="42672" y="41148"/>
                                </a:cubicBezTo>
                                <a:cubicBezTo>
                                  <a:pt x="47244" y="42672"/>
                                  <a:pt x="51816" y="45720"/>
                                  <a:pt x="54864" y="48768"/>
                                </a:cubicBezTo>
                                <a:cubicBezTo>
                                  <a:pt x="57912" y="53340"/>
                                  <a:pt x="59436" y="57912"/>
                                  <a:pt x="59436" y="64008"/>
                                </a:cubicBezTo>
                                <a:cubicBezTo>
                                  <a:pt x="59436" y="71628"/>
                                  <a:pt x="56388" y="79248"/>
                                  <a:pt x="50292" y="83820"/>
                                </a:cubicBezTo>
                                <a:cubicBezTo>
                                  <a:pt x="44196" y="89916"/>
                                  <a:pt x="38100" y="92964"/>
                                  <a:pt x="28956" y="92964"/>
                                </a:cubicBezTo>
                                <a:cubicBezTo>
                                  <a:pt x="21336" y="92964"/>
                                  <a:pt x="13716" y="89916"/>
                                  <a:pt x="9144" y="85344"/>
                                </a:cubicBezTo>
                                <a:cubicBezTo>
                                  <a:pt x="3048" y="80772"/>
                                  <a:pt x="0" y="74676"/>
                                  <a:pt x="0" y="67056"/>
                                </a:cubicBezTo>
                                <a:lnTo>
                                  <a:pt x="10668" y="65532"/>
                                </a:lnTo>
                                <a:cubicBezTo>
                                  <a:pt x="12192" y="71628"/>
                                  <a:pt x="13716" y="76200"/>
                                  <a:pt x="16764" y="79248"/>
                                </a:cubicBezTo>
                                <a:cubicBezTo>
                                  <a:pt x="19812" y="82296"/>
                                  <a:pt x="24384" y="83820"/>
                                  <a:pt x="28956" y="83820"/>
                                </a:cubicBezTo>
                                <a:cubicBezTo>
                                  <a:pt x="33528" y="83820"/>
                                  <a:pt x="38100" y="82296"/>
                                  <a:pt x="42672" y="77724"/>
                                </a:cubicBezTo>
                                <a:cubicBezTo>
                                  <a:pt x="45720" y="74676"/>
                                  <a:pt x="47244" y="70104"/>
                                  <a:pt x="47244" y="64008"/>
                                </a:cubicBezTo>
                                <a:cubicBezTo>
                                  <a:pt x="47244" y="59436"/>
                                  <a:pt x="45720" y="54864"/>
                                  <a:pt x="42672" y="51816"/>
                                </a:cubicBezTo>
                                <a:cubicBezTo>
                                  <a:pt x="39624" y="48768"/>
                                  <a:pt x="35052" y="47244"/>
                                  <a:pt x="28956" y="47244"/>
                                </a:cubicBezTo>
                                <a:cubicBezTo>
                                  <a:pt x="27432" y="47244"/>
                                  <a:pt x="24384" y="47244"/>
                                  <a:pt x="21336" y="47244"/>
                                </a:cubicBezTo>
                                <a:lnTo>
                                  <a:pt x="22860" y="38100"/>
                                </a:lnTo>
                                <a:cubicBezTo>
                                  <a:pt x="24384" y="38100"/>
                                  <a:pt x="24384" y="38100"/>
                                  <a:pt x="24384" y="38100"/>
                                </a:cubicBezTo>
                                <a:cubicBezTo>
                                  <a:pt x="28956" y="38100"/>
                                  <a:pt x="33528" y="36576"/>
                                  <a:pt x="38100" y="35052"/>
                                </a:cubicBezTo>
                                <a:cubicBezTo>
                                  <a:pt x="41148" y="32004"/>
                                  <a:pt x="42672" y="28956"/>
                                  <a:pt x="42672" y="22860"/>
                                </a:cubicBezTo>
                                <a:cubicBezTo>
                                  <a:pt x="42672" y="18288"/>
                                  <a:pt x="42672" y="15240"/>
                                  <a:pt x="39624" y="12192"/>
                                </a:cubicBezTo>
                                <a:cubicBezTo>
                                  <a:pt x="36576" y="10668"/>
                                  <a:pt x="33528" y="9144"/>
                                  <a:pt x="28956" y="9144"/>
                                </a:cubicBezTo>
                                <a:cubicBezTo>
                                  <a:pt x="24384" y="9144"/>
                                  <a:pt x="19812" y="10668"/>
                                  <a:pt x="18288" y="12192"/>
                                </a:cubicBezTo>
                                <a:cubicBezTo>
                                  <a:pt x="15240" y="15240"/>
                                  <a:pt x="12192" y="19812"/>
                                  <a:pt x="12192" y="25908"/>
                                </a:cubicBezTo>
                                <a:lnTo>
                                  <a:pt x="1524" y="22860"/>
                                </a:lnTo>
                                <a:cubicBezTo>
                                  <a:pt x="1524" y="15240"/>
                                  <a:pt x="4572" y="9144"/>
                                  <a:pt x="10668" y="6096"/>
                                </a:cubicBezTo>
                                <a:cubicBezTo>
                                  <a:pt x="15240" y="1524"/>
                                  <a:pt x="21336" y="0"/>
                                  <a:pt x="27432"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0" name="Shape 1330"/>
                        <wps:cNvSpPr/>
                        <wps:spPr>
                          <a:xfrm>
                            <a:off x="2540508" y="1345692"/>
                            <a:ext cx="195814" cy="184404"/>
                          </a:xfrm>
                          <a:custGeom>
                            <a:avLst/>
                            <a:gdLst/>
                            <a:ahLst/>
                            <a:cxnLst/>
                            <a:rect l="0" t="0" r="0" b="0"/>
                            <a:pathLst>
                              <a:path w="195814" h="184404">
                                <a:moveTo>
                                  <a:pt x="97536" y="0"/>
                                </a:moveTo>
                                <a:lnTo>
                                  <a:pt x="195814" y="0"/>
                                </a:lnTo>
                                <a:lnTo>
                                  <a:pt x="195814" y="7620"/>
                                </a:lnTo>
                                <a:lnTo>
                                  <a:pt x="100584" y="7620"/>
                                </a:lnTo>
                                <a:lnTo>
                                  <a:pt x="100584" y="7522"/>
                                </a:lnTo>
                                <a:lnTo>
                                  <a:pt x="10064" y="92202"/>
                                </a:lnTo>
                                <a:lnTo>
                                  <a:pt x="100584" y="176883"/>
                                </a:lnTo>
                                <a:lnTo>
                                  <a:pt x="100584" y="176784"/>
                                </a:lnTo>
                                <a:lnTo>
                                  <a:pt x="195814" y="176784"/>
                                </a:lnTo>
                                <a:lnTo>
                                  <a:pt x="195814" y="184404"/>
                                </a:lnTo>
                                <a:lnTo>
                                  <a:pt x="97536" y="184404"/>
                                </a:lnTo>
                                <a:lnTo>
                                  <a:pt x="3048" y="94488"/>
                                </a:lnTo>
                                <a:lnTo>
                                  <a:pt x="0" y="92964"/>
                                </a:lnTo>
                                <a:lnTo>
                                  <a:pt x="3048" y="89916"/>
                                </a:lnTo>
                                <a:lnTo>
                                  <a:pt x="97536"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1" name="Shape 1331"/>
                        <wps:cNvSpPr/>
                        <wps:spPr>
                          <a:xfrm>
                            <a:off x="2736322" y="1345692"/>
                            <a:ext cx="195854" cy="184404"/>
                          </a:xfrm>
                          <a:custGeom>
                            <a:avLst/>
                            <a:gdLst/>
                            <a:ahLst/>
                            <a:cxnLst/>
                            <a:rect l="0" t="0" r="0" b="0"/>
                            <a:pathLst>
                              <a:path w="195854" h="184404">
                                <a:moveTo>
                                  <a:pt x="0" y="0"/>
                                </a:moveTo>
                                <a:lnTo>
                                  <a:pt x="96794" y="0"/>
                                </a:lnTo>
                                <a:lnTo>
                                  <a:pt x="192806" y="89916"/>
                                </a:lnTo>
                                <a:lnTo>
                                  <a:pt x="195854" y="92964"/>
                                </a:lnTo>
                                <a:lnTo>
                                  <a:pt x="192806" y="94488"/>
                                </a:lnTo>
                                <a:lnTo>
                                  <a:pt x="96794" y="184404"/>
                                </a:lnTo>
                                <a:lnTo>
                                  <a:pt x="0" y="184404"/>
                                </a:lnTo>
                                <a:lnTo>
                                  <a:pt x="0" y="176784"/>
                                </a:lnTo>
                                <a:lnTo>
                                  <a:pt x="93877" y="176784"/>
                                </a:lnTo>
                                <a:lnTo>
                                  <a:pt x="185751" y="92202"/>
                                </a:lnTo>
                                <a:lnTo>
                                  <a:pt x="93877" y="7620"/>
                                </a:lnTo>
                                <a:lnTo>
                                  <a:pt x="0" y="7620"/>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2" name="Shape 1332"/>
                        <wps:cNvSpPr/>
                        <wps:spPr>
                          <a:xfrm>
                            <a:off x="2795016" y="1601724"/>
                            <a:ext cx="37338" cy="89916"/>
                          </a:xfrm>
                          <a:custGeom>
                            <a:avLst/>
                            <a:gdLst/>
                            <a:ahLst/>
                            <a:cxnLst/>
                            <a:rect l="0" t="0" r="0" b="0"/>
                            <a:pathLst>
                              <a:path w="37338" h="89916">
                                <a:moveTo>
                                  <a:pt x="0" y="0"/>
                                </a:moveTo>
                                <a:lnTo>
                                  <a:pt x="32004" y="0"/>
                                </a:lnTo>
                                <a:lnTo>
                                  <a:pt x="37338" y="0"/>
                                </a:lnTo>
                                <a:lnTo>
                                  <a:pt x="37338" y="11202"/>
                                </a:lnTo>
                                <a:lnTo>
                                  <a:pt x="32004" y="10668"/>
                                </a:lnTo>
                                <a:lnTo>
                                  <a:pt x="12192" y="10668"/>
                                </a:lnTo>
                                <a:lnTo>
                                  <a:pt x="12192" y="79248"/>
                                </a:lnTo>
                                <a:lnTo>
                                  <a:pt x="32004" y="79248"/>
                                </a:lnTo>
                                <a:lnTo>
                                  <a:pt x="37338" y="78655"/>
                                </a:lnTo>
                                <a:lnTo>
                                  <a:pt x="37338" y="89493"/>
                                </a:lnTo>
                                <a:lnTo>
                                  <a:pt x="33528"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3" name="Shape 1333"/>
                        <wps:cNvSpPr/>
                        <wps:spPr>
                          <a:xfrm>
                            <a:off x="2703576" y="1601724"/>
                            <a:ext cx="71628" cy="89916"/>
                          </a:xfrm>
                          <a:custGeom>
                            <a:avLst/>
                            <a:gdLst/>
                            <a:ahLst/>
                            <a:cxnLst/>
                            <a:rect l="0" t="0" r="0" b="0"/>
                            <a:pathLst>
                              <a:path w="71628" h="89916">
                                <a:moveTo>
                                  <a:pt x="0" y="0"/>
                                </a:moveTo>
                                <a:lnTo>
                                  <a:pt x="12192" y="0"/>
                                </a:lnTo>
                                <a:lnTo>
                                  <a:pt x="59436" y="70104"/>
                                </a:lnTo>
                                <a:lnTo>
                                  <a:pt x="59436" y="0"/>
                                </a:lnTo>
                                <a:lnTo>
                                  <a:pt x="71628" y="0"/>
                                </a:lnTo>
                                <a:lnTo>
                                  <a:pt x="71628" y="89916"/>
                                </a:lnTo>
                                <a:lnTo>
                                  <a:pt x="59436" y="89916"/>
                                </a:lnTo>
                                <a:lnTo>
                                  <a:pt x="10668" y="18288"/>
                                </a:lnTo>
                                <a:lnTo>
                                  <a:pt x="10668" y="89916"/>
                                </a:lnTo>
                                <a:lnTo>
                                  <a:pt x="0" y="89916"/>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4" name="Shape 1334"/>
                        <wps:cNvSpPr/>
                        <wps:spPr>
                          <a:xfrm>
                            <a:off x="2601468" y="1598676"/>
                            <a:ext cx="83820" cy="94488"/>
                          </a:xfrm>
                          <a:custGeom>
                            <a:avLst/>
                            <a:gdLst/>
                            <a:ahLst/>
                            <a:cxnLst/>
                            <a:rect l="0" t="0" r="0" b="0"/>
                            <a:pathLst>
                              <a:path w="83820" h="94488">
                                <a:moveTo>
                                  <a:pt x="45720" y="0"/>
                                </a:moveTo>
                                <a:cubicBezTo>
                                  <a:pt x="51816" y="0"/>
                                  <a:pt x="57912" y="1524"/>
                                  <a:pt x="64008" y="4572"/>
                                </a:cubicBezTo>
                                <a:cubicBezTo>
                                  <a:pt x="68580" y="6096"/>
                                  <a:pt x="73152" y="9144"/>
                                  <a:pt x="76200" y="12192"/>
                                </a:cubicBezTo>
                                <a:cubicBezTo>
                                  <a:pt x="79248" y="16764"/>
                                  <a:pt x="82296" y="21336"/>
                                  <a:pt x="83820" y="27432"/>
                                </a:cubicBezTo>
                                <a:lnTo>
                                  <a:pt x="71628" y="30480"/>
                                </a:lnTo>
                                <a:cubicBezTo>
                                  <a:pt x="71628" y="25908"/>
                                  <a:pt x="68580" y="22860"/>
                                  <a:pt x="67056" y="19812"/>
                                </a:cubicBezTo>
                                <a:cubicBezTo>
                                  <a:pt x="65532" y="16764"/>
                                  <a:pt x="62484" y="15240"/>
                                  <a:pt x="57912" y="13716"/>
                                </a:cubicBezTo>
                                <a:cubicBezTo>
                                  <a:pt x="54864" y="12192"/>
                                  <a:pt x="50292" y="10668"/>
                                  <a:pt x="45720" y="10668"/>
                                </a:cubicBezTo>
                                <a:cubicBezTo>
                                  <a:pt x="41148" y="10668"/>
                                  <a:pt x="35052" y="12192"/>
                                  <a:pt x="32004" y="13716"/>
                                </a:cubicBezTo>
                                <a:cubicBezTo>
                                  <a:pt x="27432" y="15240"/>
                                  <a:pt x="24384" y="16764"/>
                                  <a:pt x="21336" y="19812"/>
                                </a:cubicBezTo>
                                <a:cubicBezTo>
                                  <a:pt x="19812" y="22860"/>
                                  <a:pt x="18288" y="25908"/>
                                  <a:pt x="16764" y="28956"/>
                                </a:cubicBezTo>
                                <a:cubicBezTo>
                                  <a:pt x="13716" y="35052"/>
                                  <a:pt x="12192" y="41148"/>
                                  <a:pt x="12192" y="47244"/>
                                </a:cubicBezTo>
                                <a:cubicBezTo>
                                  <a:pt x="12192" y="54864"/>
                                  <a:pt x="13716" y="62484"/>
                                  <a:pt x="16764" y="68580"/>
                                </a:cubicBezTo>
                                <a:cubicBezTo>
                                  <a:pt x="19812" y="73152"/>
                                  <a:pt x="24384" y="77724"/>
                                  <a:pt x="28956" y="79248"/>
                                </a:cubicBezTo>
                                <a:cubicBezTo>
                                  <a:pt x="35052" y="82296"/>
                                  <a:pt x="39624" y="83820"/>
                                  <a:pt x="45720" y="83820"/>
                                </a:cubicBezTo>
                                <a:cubicBezTo>
                                  <a:pt x="51816" y="83820"/>
                                  <a:pt x="56388" y="82296"/>
                                  <a:pt x="60960" y="80772"/>
                                </a:cubicBezTo>
                                <a:cubicBezTo>
                                  <a:pt x="67056" y="79248"/>
                                  <a:pt x="70104" y="76200"/>
                                  <a:pt x="73152" y="74676"/>
                                </a:cubicBezTo>
                                <a:lnTo>
                                  <a:pt x="73152" y="57912"/>
                                </a:lnTo>
                                <a:lnTo>
                                  <a:pt x="45720" y="57912"/>
                                </a:lnTo>
                                <a:lnTo>
                                  <a:pt x="45720" y="47244"/>
                                </a:lnTo>
                                <a:lnTo>
                                  <a:pt x="83820" y="47244"/>
                                </a:lnTo>
                                <a:lnTo>
                                  <a:pt x="83820" y="80772"/>
                                </a:lnTo>
                                <a:cubicBezTo>
                                  <a:pt x="79248" y="85344"/>
                                  <a:pt x="73152" y="88392"/>
                                  <a:pt x="65532" y="91440"/>
                                </a:cubicBezTo>
                                <a:cubicBezTo>
                                  <a:pt x="59436" y="92964"/>
                                  <a:pt x="53340" y="94488"/>
                                  <a:pt x="47244" y="94488"/>
                                </a:cubicBezTo>
                                <a:cubicBezTo>
                                  <a:pt x="38100" y="94488"/>
                                  <a:pt x="30480" y="92964"/>
                                  <a:pt x="22860" y="88392"/>
                                </a:cubicBezTo>
                                <a:cubicBezTo>
                                  <a:pt x="15240" y="85344"/>
                                  <a:pt x="9144" y="79248"/>
                                  <a:pt x="6096" y="73152"/>
                                </a:cubicBezTo>
                                <a:cubicBezTo>
                                  <a:pt x="1524" y="65532"/>
                                  <a:pt x="0" y="57912"/>
                                  <a:pt x="0" y="48768"/>
                                </a:cubicBezTo>
                                <a:cubicBezTo>
                                  <a:pt x="0" y="39624"/>
                                  <a:pt x="1524" y="30480"/>
                                  <a:pt x="6096" y="22860"/>
                                </a:cubicBezTo>
                                <a:cubicBezTo>
                                  <a:pt x="9144" y="15240"/>
                                  <a:pt x="15240" y="10668"/>
                                  <a:pt x="21336" y="6096"/>
                                </a:cubicBezTo>
                                <a:cubicBezTo>
                                  <a:pt x="28956" y="3048"/>
                                  <a:pt x="36576" y="0"/>
                                  <a:pt x="45720" y="0"/>
                                </a:cubicBez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335" name="Shape 1335"/>
                        <wps:cNvSpPr/>
                        <wps:spPr>
                          <a:xfrm>
                            <a:off x="2832354" y="1601724"/>
                            <a:ext cx="37338" cy="89493"/>
                          </a:xfrm>
                          <a:custGeom>
                            <a:avLst/>
                            <a:gdLst/>
                            <a:ahLst/>
                            <a:cxnLst/>
                            <a:rect l="0" t="0" r="0" b="0"/>
                            <a:pathLst>
                              <a:path w="37338" h="89493">
                                <a:moveTo>
                                  <a:pt x="0" y="0"/>
                                </a:moveTo>
                                <a:lnTo>
                                  <a:pt x="9906" y="0"/>
                                </a:lnTo>
                                <a:cubicBezTo>
                                  <a:pt x="16002" y="1524"/>
                                  <a:pt x="20574" y="4572"/>
                                  <a:pt x="23622" y="7620"/>
                                </a:cubicBezTo>
                                <a:cubicBezTo>
                                  <a:pt x="28194" y="10668"/>
                                  <a:pt x="32766" y="16764"/>
                                  <a:pt x="34290" y="22860"/>
                                </a:cubicBezTo>
                                <a:cubicBezTo>
                                  <a:pt x="37338" y="28956"/>
                                  <a:pt x="37338" y="36576"/>
                                  <a:pt x="37338" y="44196"/>
                                </a:cubicBezTo>
                                <a:cubicBezTo>
                                  <a:pt x="37338" y="51816"/>
                                  <a:pt x="37338" y="57912"/>
                                  <a:pt x="35814" y="62484"/>
                                </a:cubicBezTo>
                                <a:cubicBezTo>
                                  <a:pt x="34290" y="68580"/>
                                  <a:pt x="31242" y="71628"/>
                                  <a:pt x="29718" y="76200"/>
                                </a:cubicBezTo>
                                <a:cubicBezTo>
                                  <a:pt x="26670" y="79248"/>
                                  <a:pt x="23622" y="82296"/>
                                  <a:pt x="20574" y="83820"/>
                                </a:cubicBezTo>
                                <a:cubicBezTo>
                                  <a:pt x="17526" y="85344"/>
                                  <a:pt x="14478" y="86868"/>
                                  <a:pt x="9906" y="88392"/>
                                </a:cubicBezTo>
                                <a:lnTo>
                                  <a:pt x="0" y="89493"/>
                                </a:lnTo>
                                <a:lnTo>
                                  <a:pt x="0" y="78655"/>
                                </a:lnTo>
                                <a:lnTo>
                                  <a:pt x="8382" y="77724"/>
                                </a:lnTo>
                                <a:cubicBezTo>
                                  <a:pt x="11430" y="76200"/>
                                  <a:pt x="14478" y="74676"/>
                                  <a:pt x="16002" y="73152"/>
                                </a:cubicBezTo>
                                <a:cubicBezTo>
                                  <a:pt x="19050" y="70104"/>
                                  <a:pt x="22098" y="67056"/>
                                  <a:pt x="23622" y="60960"/>
                                </a:cubicBezTo>
                                <a:cubicBezTo>
                                  <a:pt x="25146" y="56388"/>
                                  <a:pt x="25146" y="50292"/>
                                  <a:pt x="25146" y="44196"/>
                                </a:cubicBezTo>
                                <a:cubicBezTo>
                                  <a:pt x="25146" y="35052"/>
                                  <a:pt x="23622" y="27432"/>
                                  <a:pt x="20574" y="22860"/>
                                </a:cubicBezTo>
                                <a:cubicBezTo>
                                  <a:pt x="17526" y="16764"/>
                                  <a:pt x="14478" y="13716"/>
                                  <a:pt x="9906" y="12192"/>
                                </a:cubicBezTo>
                                <a:lnTo>
                                  <a:pt x="0" y="11202"/>
                                </a:lnTo>
                                <a:lnTo>
                                  <a:pt x="0"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455" name="Shape 6455"/>
                        <wps:cNvSpPr/>
                        <wps:spPr>
                          <a:xfrm>
                            <a:off x="1199388" y="356616"/>
                            <a:ext cx="201168" cy="9144"/>
                          </a:xfrm>
                          <a:custGeom>
                            <a:avLst/>
                            <a:gdLst/>
                            <a:ahLst/>
                            <a:cxnLst/>
                            <a:rect l="0" t="0" r="0" b="0"/>
                            <a:pathLst>
                              <a:path w="201168" h="9144">
                                <a:moveTo>
                                  <a:pt x="0" y="0"/>
                                </a:moveTo>
                                <a:lnTo>
                                  <a:pt x="201168" y="0"/>
                                </a:lnTo>
                                <a:lnTo>
                                  <a:pt x="201168"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37" name="Shape 1337"/>
                        <wps:cNvSpPr/>
                        <wps:spPr>
                          <a:xfrm>
                            <a:off x="1399032" y="358140"/>
                            <a:ext cx="205740" cy="320040"/>
                          </a:xfrm>
                          <a:custGeom>
                            <a:avLst/>
                            <a:gdLst/>
                            <a:ahLst/>
                            <a:cxnLst/>
                            <a:rect l="0" t="0" r="0" b="0"/>
                            <a:pathLst>
                              <a:path w="205740" h="320040">
                                <a:moveTo>
                                  <a:pt x="0" y="0"/>
                                </a:moveTo>
                                <a:lnTo>
                                  <a:pt x="4572" y="0"/>
                                </a:lnTo>
                                <a:lnTo>
                                  <a:pt x="4572" y="284988"/>
                                </a:lnTo>
                                <a:cubicBezTo>
                                  <a:pt x="4572" y="300228"/>
                                  <a:pt x="18288" y="315468"/>
                                  <a:pt x="33528" y="315468"/>
                                </a:cubicBezTo>
                                <a:lnTo>
                                  <a:pt x="205740" y="315468"/>
                                </a:lnTo>
                                <a:lnTo>
                                  <a:pt x="205740" y="320040"/>
                                </a:lnTo>
                                <a:lnTo>
                                  <a:pt x="33528" y="320040"/>
                                </a:lnTo>
                                <a:cubicBezTo>
                                  <a:pt x="16764" y="320040"/>
                                  <a:pt x="0" y="301752"/>
                                  <a:pt x="0" y="284988"/>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6" name="Shape 6456"/>
                        <wps:cNvSpPr/>
                        <wps:spPr>
                          <a:xfrm>
                            <a:off x="1400556" y="356616"/>
                            <a:ext cx="204216" cy="9144"/>
                          </a:xfrm>
                          <a:custGeom>
                            <a:avLst/>
                            <a:gdLst/>
                            <a:ahLst/>
                            <a:cxnLst/>
                            <a:rect l="0" t="0" r="0" b="0"/>
                            <a:pathLst>
                              <a:path w="204216" h="9144">
                                <a:moveTo>
                                  <a:pt x="0" y="0"/>
                                </a:moveTo>
                                <a:lnTo>
                                  <a:pt x="204216" y="0"/>
                                </a:lnTo>
                                <a:lnTo>
                                  <a:pt x="20421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39" name="Shape 1339"/>
                        <wps:cNvSpPr/>
                        <wps:spPr>
                          <a:xfrm>
                            <a:off x="1379220" y="336804"/>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40" name="Shape 1340"/>
                        <wps:cNvSpPr/>
                        <wps:spPr>
                          <a:xfrm>
                            <a:off x="1210056" y="862584"/>
                            <a:ext cx="190500" cy="205740"/>
                          </a:xfrm>
                          <a:custGeom>
                            <a:avLst/>
                            <a:gdLst/>
                            <a:ahLst/>
                            <a:cxnLst/>
                            <a:rect l="0" t="0" r="0" b="0"/>
                            <a:pathLst>
                              <a:path w="190500" h="205740">
                                <a:moveTo>
                                  <a:pt x="33528" y="0"/>
                                </a:moveTo>
                                <a:lnTo>
                                  <a:pt x="190500" y="0"/>
                                </a:lnTo>
                                <a:lnTo>
                                  <a:pt x="190500" y="4572"/>
                                </a:lnTo>
                                <a:lnTo>
                                  <a:pt x="33528" y="4572"/>
                                </a:lnTo>
                                <a:cubicBezTo>
                                  <a:pt x="18288" y="4572"/>
                                  <a:pt x="4572" y="18288"/>
                                  <a:pt x="4572" y="33528"/>
                                </a:cubicBezTo>
                                <a:lnTo>
                                  <a:pt x="4572" y="205740"/>
                                </a:lnTo>
                                <a:lnTo>
                                  <a:pt x="0" y="205740"/>
                                </a:lnTo>
                                <a:lnTo>
                                  <a:pt x="0" y="33528"/>
                                </a:lnTo>
                                <a:cubicBezTo>
                                  <a:pt x="0" y="16764"/>
                                  <a:pt x="16764" y="0"/>
                                  <a:pt x="33528"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41" name="Shape 1341"/>
                        <wps:cNvSpPr/>
                        <wps:spPr>
                          <a:xfrm>
                            <a:off x="1399032" y="864108"/>
                            <a:ext cx="1159764" cy="576072"/>
                          </a:xfrm>
                          <a:custGeom>
                            <a:avLst/>
                            <a:gdLst/>
                            <a:ahLst/>
                            <a:cxnLst/>
                            <a:rect l="0" t="0" r="0" b="0"/>
                            <a:pathLst>
                              <a:path w="1159764" h="576072">
                                <a:moveTo>
                                  <a:pt x="0" y="0"/>
                                </a:moveTo>
                                <a:lnTo>
                                  <a:pt x="4572" y="0"/>
                                </a:lnTo>
                                <a:lnTo>
                                  <a:pt x="4572" y="541020"/>
                                </a:lnTo>
                                <a:cubicBezTo>
                                  <a:pt x="4572" y="556260"/>
                                  <a:pt x="18288" y="571500"/>
                                  <a:pt x="33528" y="571500"/>
                                </a:cubicBezTo>
                                <a:lnTo>
                                  <a:pt x="1159764" y="571500"/>
                                </a:lnTo>
                                <a:lnTo>
                                  <a:pt x="1159764" y="576072"/>
                                </a:lnTo>
                                <a:lnTo>
                                  <a:pt x="33528" y="576072"/>
                                </a:lnTo>
                                <a:cubicBezTo>
                                  <a:pt x="16764" y="576072"/>
                                  <a:pt x="0" y="557784"/>
                                  <a:pt x="0" y="541020"/>
                                </a:cubicBez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7" name="Shape 6457"/>
                        <wps:cNvSpPr/>
                        <wps:spPr>
                          <a:xfrm>
                            <a:off x="1400556" y="862584"/>
                            <a:ext cx="204216" cy="9144"/>
                          </a:xfrm>
                          <a:custGeom>
                            <a:avLst/>
                            <a:gdLst/>
                            <a:ahLst/>
                            <a:cxnLst/>
                            <a:rect l="0" t="0" r="0" b="0"/>
                            <a:pathLst>
                              <a:path w="204216" h="9144">
                                <a:moveTo>
                                  <a:pt x="0" y="0"/>
                                </a:moveTo>
                                <a:lnTo>
                                  <a:pt x="204216" y="0"/>
                                </a:lnTo>
                                <a:lnTo>
                                  <a:pt x="20421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43" name="Shape 1343"/>
                        <wps:cNvSpPr/>
                        <wps:spPr>
                          <a:xfrm>
                            <a:off x="1379220" y="842772"/>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8" name="Shape 6458"/>
                        <wps:cNvSpPr/>
                        <wps:spPr>
                          <a:xfrm>
                            <a:off x="373380" y="356616"/>
                            <a:ext cx="341376" cy="9144"/>
                          </a:xfrm>
                          <a:custGeom>
                            <a:avLst/>
                            <a:gdLst/>
                            <a:ahLst/>
                            <a:cxnLst/>
                            <a:rect l="0" t="0" r="0" b="0"/>
                            <a:pathLst>
                              <a:path w="341376" h="9144">
                                <a:moveTo>
                                  <a:pt x="0" y="0"/>
                                </a:moveTo>
                                <a:lnTo>
                                  <a:pt x="341376" y="0"/>
                                </a:lnTo>
                                <a:lnTo>
                                  <a:pt x="341376"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59" name="Shape 6459"/>
                        <wps:cNvSpPr/>
                        <wps:spPr>
                          <a:xfrm>
                            <a:off x="2354580" y="801624"/>
                            <a:ext cx="204215" cy="9144"/>
                          </a:xfrm>
                          <a:custGeom>
                            <a:avLst/>
                            <a:gdLst/>
                            <a:ahLst/>
                            <a:cxnLst/>
                            <a:rect l="0" t="0" r="0" b="0"/>
                            <a:pathLst>
                              <a:path w="204215" h="9144">
                                <a:moveTo>
                                  <a:pt x="0" y="0"/>
                                </a:moveTo>
                                <a:lnTo>
                                  <a:pt x="204215" y="0"/>
                                </a:lnTo>
                                <a:lnTo>
                                  <a:pt x="204215"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46" name="Shape 1346"/>
                        <wps:cNvSpPr/>
                        <wps:spPr>
                          <a:xfrm>
                            <a:off x="2086356" y="356616"/>
                            <a:ext cx="271272" cy="446532"/>
                          </a:xfrm>
                          <a:custGeom>
                            <a:avLst/>
                            <a:gdLst/>
                            <a:ahLst/>
                            <a:cxnLst/>
                            <a:rect l="0" t="0" r="0" b="0"/>
                            <a:pathLst>
                              <a:path w="271272" h="446532">
                                <a:moveTo>
                                  <a:pt x="0" y="0"/>
                                </a:moveTo>
                                <a:lnTo>
                                  <a:pt x="236220" y="0"/>
                                </a:lnTo>
                                <a:cubicBezTo>
                                  <a:pt x="252984" y="0"/>
                                  <a:pt x="271272" y="16764"/>
                                  <a:pt x="271272" y="33528"/>
                                </a:cubicBezTo>
                                <a:lnTo>
                                  <a:pt x="271272" y="446532"/>
                                </a:lnTo>
                                <a:lnTo>
                                  <a:pt x="266700" y="446532"/>
                                </a:lnTo>
                                <a:lnTo>
                                  <a:pt x="266700" y="33528"/>
                                </a:lnTo>
                                <a:cubicBezTo>
                                  <a:pt x="266700" y="18288"/>
                                  <a:pt x="251460" y="4572"/>
                                  <a:pt x="236220" y="4572"/>
                                </a:cubicBezTo>
                                <a:lnTo>
                                  <a:pt x="0" y="4572"/>
                                </a:lnTo>
                                <a:lnTo>
                                  <a:pt x="0" y="0"/>
                                </a:ln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6460" name="Shape 6460"/>
                        <wps:cNvSpPr/>
                        <wps:spPr>
                          <a:xfrm>
                            <a:off x="2086356" y="801624"/>
                            <a:ext cx="268224" cy="9144"/>
                          </a:xfrm>
                          <a:custGeom>
                            <a:avLst/>
                            <a:gdLst/>
                            <a:ahLst/>
                            <a:cxnLst/>
                            <a:rect l="0" t="0" r="0" b="0"/>
                            <a:pathLst>
                              <a:path w="268224" h="9144">
                                <a:moveTo>
                                  <a:pt x="0" y="0"/>
                                </a:moveTo>
                                <a:lnTo>
                                  <a:pt x="268224" y="0"/>
                                </a:lnTo>
                                <a:lnTo>
                                  <a:pt x="268224" y="9144"/>
                                </a:lnTo>
                                <a:lnTo>
                                  <a:pt x="0" y="9144"/>
                                </a:lnTo>
                                <a:lnTo>
                                  <a:pt x="0" y="0"/>
                                </a:lnTo>
                              </a:path>
                            </a:pathLst>
                          </a:custGeom>
                          <a:ln w="0" cap="flat">
                            <a:miter lim="127000"/>
                          </a:ln>
                        </wps:spPr>
                        <wps:style>
                          <a:lnRef idx="0">
                            <a:srgbClr val="000000">
                              <a:alpha val="0"/>
                            </a:srgbClr>
                          </a:lnRef>
                          <a:fillRef idx="1">
                            <a:srgbClr val="3369C9"/>
                          </a:fillRef>
                          <a:effectRef idx="0">
                            <a:scrgbClr r="0" g="0" b="0"/>
                          </a:effectRef>
                          <a:fontRef idx="none"/>
                        </wps:style>
                        <wps:bodyPr/>
                      </wps:wsp>
                      <wps:wsp>
                        <wps:cNvPr id="1348" name="Shape 1348"/>
                        <wps:cNvSpPr/>
                        <wps:spPr>
                          <a:xfrm>
                            <a:off x="2333245" y="781812"/>
                            <a:ext cx="42672" cy="42672"/>
                          </a:xfrm>
                          <a:custGeom>
                            <a:avLst/>
                            <a:gdLst/>
                            <a:ahLst/>
                            <a:cxnLst/>
                            <a:rect l="0" t="0" r="0" b="0"/>
                            <a:pathLst>
                              <a:path w="42672" h="42672">
                                <a:moveTo>
                                  <a:pt x="21336" y="0"/>
                                </a:moveTo>
                                <a:cubicBezTo>
                                  <a:pt x="33528" y="0"/>
                                  <a:pt x="42672" y="9144"/>
                                  <a:pt x="42672" y="21336"/>
                                </a:cubicBezTo>
                                <a:cubicBezTo>
                                  <a:pt x="42672" y="33528"/>
                                  <a:pt x="33528" y="42672"/>
                                  <a:pt x="21336" y="42672"/>
                                </a:cubicBezTo>
                                <a:cubicBezTo>
                                  <a:pt x="9144" y="42672"/>
                                  <a:pt x="0" y="33528"/>
                                  <a:pt x="0" y="21336"/>
                                </a:cubicBezTo>
                                <a:cubicBezTo>
                                  <a:pt x="0" y="9144"/>
                                  <a:pt x="9144" y="0"/>
                                  <a:pt x="21336" y="0"/>
                                </a:cubicBezTo>
                                <a:close/>
                              </a:path>
                            </a:pathLst>
                          </a:custGeom>
                          <a:ln w="0" cap="flat">
                            <a:miter lim="127000"/>
                          </a:ln>
                        </wps:spPr>
                        <wps:style>
                          <a:lnRef idx="0">
                            <a:srgbClr val="000000">
                              <a:alpha val="0"/>
                            </a:srgbClr>
                          </a:lnRef>
                          <a:fillRef idx="1">
                            <a:srgbClr val="3369C9"/>
                          </a:fillRef>
                          <a:effectRef idx="0">
                            <a:scrgbClr r="0" g="0" b="0"/>
                          </a:effectRef>
                          <a:fontRef idx="none"/>
                        </wps:style>
                        <wps:bodyPr/>
                      </wps:wsp>
                    </wpg:wgp>
                  </a:graphicData>
                </a:graphic>
              </wp:inline>
            </w:drawing>
          </mc:Choice>
          <mc:Fallback>
            <w:pict>
              <v:group w14:anchorId="1DD6EDA4" id="Group 6114" o:spid="_x0000_s1026" style="width:365.45pt;height:181.65pt;mso-position-horizontal-relative:char;mso-position-vertical-relative:line" coordsize="29321,16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">
                <v:shape id="Shape 1270" o:spid="_x0000_s1027" style="position:absolute;left:16108;top:15;width:610;height:914;visibility:visible;mso-wrap-style:square;v-text-anchor:top" coordsize="60959,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" path="m10668,l56388,r,10668l19812,10668,15239,35052v4573,-3048,10669,-4572,16764,-4572c39624,30480,47244,32004,51816,38100v6096,6096,9143,12192,9143,21336c60959,67056,57912,74676,53339,80772,47244,88392,39624,91440,28956,91440v-7620,,-15240,-1524,-19812,-6096c4572,80772,1524,74676,,67056l12192,65532v,6096,3047,9144,6096,12192c21336,80772,24384,82296,28956,82296v6096,,10668,-1524,13716,-6096c47244,71628,48768,67056,48768,60960v,-7620,-1524,-12192,-6096,-15240c39624,41148,35052,39624,28956,39624v-3048,,-6097,1524,-9144,3048c16764,44196,13716,45720,12192,48768l1524,47244,10668,xe" fillcolor="black" stroked="f" strokeweight="0">
                  <v:stroke miterlimit="83231f" joinstyle="miter"/>
                  <v:path arrowok="t" textboxrect="0,0,60959,91440"/>
                </v:shape>
                <v:shape id="Shape 1271" o:spid="_x0000_s1028" style="position:absolute;left:16809;width:305;height:929;visibility:visible;mso-wrap-style:square;v-text-anchor:top" coordsize="30480,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" path="m30480,r,9144c24384,9144,21336,12192,18288,16764v-4572,4572,-6096,15240,-6096,30480c12192,62484,13716,71628,16764,76200v4572,6096,7620,7620,13716,7620l30480,92964v-9144,,-15240,-3048,-21336,-9144c3048,76200,,64008,,47244,,36576,1524,27432,4572,21336,6097,13716,9144,9144,13716,6096,18288,1524,22861,,30480,xe" fillcolor="black" stroked="f" strokeweight="0">
                  <v:stroke miterlimit="83231f" joinstyle="miter"/>
                  <v:path arrowok="t" textboxrect="0,0,30480,92964"/>
                </v:shape>
                <v:shape id="Shape 1272" o:spid="_x0000_s1029" style="position:absolute;left:18501;top:243;width:305;height:686;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" path="m30480,r,9144c24384,9144,19812,10668,16764,15240v-4572,4572,-6096,10668,-6096,19812c10668,42672,12192,48768,16764,53340v3048,4572,7620,6096,13716,6096l30480,68580v-9144,,-16764,-3048,-22860,-9144c1524,53340,,45720,,35052,,22860,3048,13716,9144,7620,15240,3048,21336,,30480,xe" fillcolor="black" stroked="f" strokeweight="0">
                  <v:stroke miterlimit="83231f" joinstyle="miter"/>
                  <v:path arrowok="t" textboxrect="0,0,30480,68580"/>
                </v:shape>
                <v:shape id="Shape 1273" o:spid="_x0000_s1030" style="position:absolute;left:17907;top:15;width:548;height:899;visibility:visible;mso-wrap-style:square;v-text-anchor:top" coordsize="54864,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" path="m,l10668,r,51816l36576,24384r15240,l25908,48768,54864,89916r-15240,l18288,56388r-7620,7620l10668,89916,,89916,,xe" fillcolor="black" stroked="f" strokeweight="0">
                  <v:stroke miterlimit="83231f" joinstyle="miter"/>
                  <v:path arrowok="t" textboxrect="0,0,54864,89916"/>
                </v:shape>
                <v:shape id="Shape 1274" o:spid="_x0000_s1031" style="position:absolute;left:17114;width:290;height:929;visibility:visible;mso-wrap-style:square;v-text-anchor:top" coordsize="28956,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" path="m,c4572,,9144,1524,12192,3048v4572,3048,7620,4572,9144,9144c24384,15240,25908,19812,27432,25908v1524,4572,1524,12192,1524,21336c28956,57912,27432,65532,25908,73152v-1524,6096,-6096,10668,-9144,15240c12192,91440,6096,92964,,92964l,83820v4572,,9144,-1524,12192,-7620c16764,71628,18288,62484,18288,47244v,-15240,-1524,-25908,-6096,-30480c9144,12192,4572,9144,,9144l,xe" fillcolor="black" stroked="f" strokeweight="0">
                  <v:stroke miterlimit="83231f" joinstyle="miter"/>
                  <v:path arrowok="t" textboxrect="0,0,28956,92964"/>
                </v:shape>
                <v:shape id="Shape 1275" o:spid="_x0000_s1032" style="position:absolute;left:19949;top:243;width:884;height:671;visibility:visible;mso-wrap-style:square;v-text-anchor:top" coordsize="88392,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" path="m28956,v6096,,9144,1524,12192,3048c44196,4572,47244,7620,48768,12192,53340,4572,59436,,68580,v6096,,12192,1524,15240,6096c86868,9144,88392,15240,88392,21336r,45720l77724,67056r,-41148c77724,21336,77724,18288,76200,16764v,-3048,-1524,-4572,-3048,-6096c70104,10668,68580,9144,65532,9144v-4572,,-7620,1524,-10668,4572c51816,16764,50292,22860,50292,28956r,38100l38100,67056r,-42672c38100,19812,38100,15240,36576,13716,33527,10668,32004,9144,27432,9144v-3048,,-6096,1524,-9144,3048c15240,13716,13716,16764,12192,19812v-1524,3048,-1524,7620,-1524,13716l10668,67056,,67056,,1524r9144,l9144,10668c12192,7620,13716,4572,18288,3048,21336,1524,25908,,28956,xe" fillcolor="black" stroked="f" strokeweight="0">
                  <v:stroke miterlimit="83231f" joinstyle="miter"/>
                  <v:path arrowok="t" textboxrect="0,0,88392,67056"/>
                </v:shape>
                <v:shape id="Shape 1276" o:spid="_x0000_s1033" style="position:absolute;left:18806;top:243;width:304;height:686;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" path="m,c9144,,16764,3048,21336,9144v6096,6096,9144,13716,9144,24384c30480,41148,28956,48768,27432,53340v-3048,4572,-6096,9144,-12192,12192c10668,67056,6096,68580,,68580l,59436v6096,,10668,-1524,13716,-6096c16764,48768,19812,42672,19812,33528v,-7620,-3048,-13716,-6096,-18288c9144,10668,4572,9144,,9144l,xe" fillcolor="black" stroked="f" strokeweight="0">
                  <v:stroke miterlimit="83231f" joinstyle="miter"/>
                  <v:path arrowok="t" textboxrect="0,0,30480,68580"/>
                </v:shape>
                <v:shape id="Shape 1277" o:spid="_x0000_s1034" style="position:absolute;left:19248;top:15;width:533;height:899;visibility:visible;mso-wrap-style:square;v-text-anchor:top" coordsize="53340,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" path="m,l10668,r,32004c15240,25908,22860,22860,30480,22860v4572,,9144,1524,12192,3048c47244,27432,48768,30480,50292,33528v1524,3048,3048,9144,3048,15240l53340,89916r-12192,l41148,48768v,-6096,,-10668,-3048,-12192c35052,33528,32004,32004,27432,32004v-3048,,-6096,1524,-9144,3048c15240,36576,13716,39624,12192,42672v-1524,1524,-1524,6096,-1524,10668l10668,89916,,89916,,xe" fillcolor="black" stroked="f" strokeweight="0">
                  <v:stroke miterlimit="83231f" joinstyle="miter"/>
                  <v:path arrowok="t" textboxrect="0,0,53340,89916"/>
                </v:shape>
                <v:shape id="Shape 1279" o:spid="_x0000_s1035" style="position:absolute;left:2179;top:11445;width:350;height:899;visibility:visible;mso-wrap-style:square;v-text-anchor:top" coordsize="35052,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" path="m,l35052,r,10668l12192,10668r,32004l35052,42672r,10668l12192,53340r,36576l,89916,,xe" fillcolor="black" stroked="f" strokeweight="0">
                  <v:stroke miterlimit="83231f" joinstyle="miter"/>
                  <v:path arrowok="t" textboxrect="0,0,35052,89916"/>
                </v:shape>
                <v:shape id="Shape 1280" o:spid="_x0000_s1036" style="position:absolute;left:3261;top:11958;width:289;height:401;visibility:visible;mso-wrap-style:square;v-text-anchor:top" coordsize="28956,400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" path="m28956,r,9232l27432,9613v-4572,1524,-7620,1524,-9144,3048c15240,12661,15240,14185,13716,15709v-1524,1524,-1524,3048,-1524,6096c12192,23329,13716,26377,15240,27901v1524,3048,6096,3048,9144,3048l28956,30377r,8954l22860,40093v-7620,,-13716,-1524,-16764,-4572c1524,30949,,26377,,21805,,18757,,15709,1524,12661,3048,9613,6096,8089,7620,6565,10668,5041,13716,3517,16764,1993v1524,,4572,,9144,-1524l28956,xe" fillcolor="black" stroked="f" strokeweight="0">
                  <v:stroke miterlimit="83231f" joinstyle="miter"/>
                  <v:path arrowok="t" textboxrect="0,0,28956,40093"/>
                </v:shape>
                <v:shape id="Shape 1281" o:spid="_x0000_s1037" style="position:absolute;left:3276;top:11679;width:274;height:208;visibility:visible;mso-wrap-style:square;v-text-anchor:top" coordsize="27432,20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" path="m27432,r,8915l16764,11582v-3048,1524,-4572,4572,-6096,9144l,19202c1524,14631,3048,11582,4572,8534,7620,5486,10668,3962,15240,2438l27432,xe" fillcolor="black" stroked="f" strokeweight="0">
                  <v:stroke miterlimit="83231f" joinstyle="miter"/>
                  <v:path arrowok="t" textboxrect="0,0,27432,20726"/>
                </v:shape>
                <v:shape id="Shape 6443" o:spid="_x0000_s1038" style="position:absolute;left:3017;top:11445;width:107;height:899;visibility:visible;mso-wrap-style:square;v-text-anchor:top" coordsize="10668,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" path="m,l10668,r,89916l,89916,,e" fillcolor="black" stroked="f" strokeweight="0">
                  <v:stroke miterlimit="83231f" joinstyle="miter"/>
                  <v:path arrowok="t" textboxrect="0,0,10668,89916"/>
                </v:shape>
                <v:shape id="Shape 1283" o:spid="_x0000_s1039" style="position:absolute;left:2529;top:11445;width:351;height:533;visibility:visible;mso-wrap-style:square;v-text-anchor:top" coordsize="35052,53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" path="m,l,c6096,,10668,,13716,v4572,1524,7620,3048,10668,4572c27432,6096,30480,9144,32004,13716v1524,3048,3048,7620,3048,12192c35052,33528,32004,39624,27432,45720,22860,50292,13716,53340,1524,53340l,53340,,42672r1524,c9144,42672,13716,41148,18288,38100v3048,-3048,4572,-7620,4572,-12192c22860,21336,21336,18288,19812,16764,18288,13716,15240,12192,12192,10668v-1524,,-6096,,-10668,l,10668,,xe" fillcolor="black" stroked="f" strokeweight="0">
                  <v:stroke miterlimit="83231f" joinstyle="miter"/>
                  <v:path arrowok="t" textboxrect="0,0,35052,53340"/>
                </v:shape>
                <v:shape id="Shape 1284" o:spid="_x0000_s1040" style="position:absolute;left:4008;top:11673;width:533;height:671;visibility:visible;mso-wrap-style:square;v-text-anchor:top" coordsize="53340,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" path="m30480,v4572,,7620,,10668,1524c44196,3048,47244,6096,48768,7620v1524,3048,3048,4572,3048,7620c53340,18288,53340,21336,53340,27432r,39624l42672,67056r,-39624c42672,22860,41148,19812,41148,16764,39624,15240,38100,13716,36576,12192,33528,10668,30480,9144,28956,9144v-6096,,-9144,1524,-13716,4572c12192,16764,10668,22860,10668,32004r,35052l,67056,,1524r9144,l9144,10668c13716,3048,21336,,30480,xe" fillcolor="black" stroked="f" strokeweight="0">
                  <v:stroke miterlimit="83231f" joinstyle="miter"/>
                  <v:path arrowok="t" textboxrect="0,0,53340,67056"/>
                </v:shape>
                <v:shape id="Shape 1285" o:spid="_x0000_s1041" style="position:absolute;left:3550;top:11673;width:320;height:679;visibility:visible;mso-wrap-style:square;v-text-anchor:top" coordsize="32004,678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" path="m3048,v4572,,9144,,13716,1524c19812,3048,22860,4572,24384,7620v1524,1524,3048,4572,3048,7620c27432,16764,27432,19812,27432,24384r,15240c27432,50292,28956,56388,28956,59436v,3048,1524,6096,3048,7620l19812,67056c18288,65532,18288,62484,18288,59436,13716,62484,9144,65532,6096,67056l,67818,,58864r7620,-952c10668,54864,13716,53340,15240,48768v1524,-1524,1524,-6096,1524,-10668l16764,33528,,37719,,28487,16764,25908v,-1524,,-3048,,-3048c16764,18288,15240,15240,13716,12192,10668,10668,6096,9144,1524,9144l,9525,,610,3048,xe" fillcolor="black" stroked="f" strokeweight="0">
                  <v:stroke miterlimit="83231f" joinstyle="miter"/>
                  <v:path arrowok="t" textboxrect="0,0,32004,67818"/>
                </v:shape>
                <v:shape id="Shape 1286" o:spid="_x0000_s1042" style="position:absolute;left:4648;top:11460;width:320;height:899;visibility:visible;mso-wrap-style:square;v-text-anchor:top" coordsize="32004,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" path="m18288,r,22860l30480,22860r,9144l18288,32004r,38100c18288,73152,19812,74676,19812,76200v,1524,1524,1524,1524,1524c22860,79248,24384,79248,25908,79248v1524,,3048,,4572,l32004,88392v-3048,,-6096,1524,-9144,1524c19812,89916,16764,88392,13716,86868v-1524,,-3048,-1524,-4572,-4572c9144,80772,7620,76200,7620,70104r,-38100l,32004,,22860r7620,l7620,6096,18288,xe" fillcolor="black" stroked="f" strokeweight="0">
                  <v:stroke miterlimit="83231f" joinstyle="miter"/>
                  <v:path arrowok="t" textboxrect="0,0,32004,89916"/>
                </v:shape>
                <v:shape id="Shape 6444" o:spid="_x0000_s1043" style="position:absolute;left:19491;top:7955;width:1524;height:152;visibility:visible;mso-wrap-style:square;v-text-anchor:top" coordsize="15240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" path="m,l152400,r,15240l,15240,,e" fillcolor="#3369c9" stroked="f" strokeweight="0">
                  <v:stroke miterlimit="83231f" joinstyle="miter"/>
                  <v:path arrowok="t" textboxrect="0,0,152400,15240"/>
                </v:shape>
                <v:shape id="Shape 1290" o:spid="_x0000_s1044" style="position:absolute;left:17510;top:6217;width:994;height:3003;visibility:visible;mso-wrap-style:square;v-text-anchor:top" coordsize="99385,3002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" path="m,l12192,9144,99385,72235r,18246l15240,30087r,241578l99385,211271r,18246l12192,292608,,300228,,xe" fillcolor="#3369c9" stroked="f" strokeweight="0">
                  <v:stroke miterlimit="83231f" joinstyle="miter"/>
                  <v:path arrowok="t" textboxrect="0,0,99385,300228"/>
                </v:shape>
                <v:shape id="Shape 1291" o:spid="_x0000_s1045" style="position:absolute;left:18504;top:6940;width:1094;height:1573;visibility:visible;mso-wrap-style:square;v-text-anchor:top" coordsize="109403,157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" path="m,l100259,72545r9144,6096l100259,84737,,157282,,139036,84146,78641,,18246,,xe" fillcolor="#3369c9" stroked="f" strokeweight="0">
                  <v:stroke miterlimit="83231f" joinstyle="miter"/>
                  <v:path arrowok="t" textboxrect="0,0,109403,157282"/>
                </v:shape>
                <v:shape id="Shape 6445" o:spid="_x0000_s1046" style="position:absolute;left:15925;top:6736;width:1631;height:152;visibility:visible;mso-wrap-style:square;v-text-anchor:top" coordsize="16306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" path="m,l163068,r,15240l,15240,,e" fillcolor="#3369c9" stroked="f" strokeweight="0">
                  <v:stroke miterlimit="83231f" joinstyle="miter"/>
                  <v:path arrowok="t" textboxrect="0,0,163068,15240"/>
                </v:shape>
                <v:shape id="Shape 6446" o:spid="_x0000_s1047" style="position:absolute;left:15925;top:8564;width:1631;height:153;visibility:visible;mso-wrap-style:square;v-text-anchor:top" coordsize="163068,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" path="m,l163068,r,15240l,15240,,e" fillcolor="#3369c9" stroked="f" strokeweight="0">
                  <v:stroke miterlimit="83231f" joinstyle="miter"/>
                  <v:path arrowok="t" textboxrect="0,0,163068,15240"/>
                </v:shape>
                <v:shape id="Shape 1294" o:spid="_x0000_s1048" style="position:absolute;left:16108;top:9083;width:488;height:472;visibility:visible;mso-wrap-style:square;v-text-anchor:top" coordsize="4876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" path="m19812,r9144,l28956,19812r19812,l48768,27432r-19812,l28956,47244r-9144,l19812,27432,,27432,,19812r19812,l19812,xe" fillcolor="#2f4f4f" stroked="f" strokeweight="0">
                  <v:stroke miterlimit="83231f" joinstyle="miter"/>
                  <v:path arrowok="t" textboxrect="0,0,48768,47244"/>
                </v:shape>
                <v:shape id="Shape 6447" o:spid="_x0000_s1049" style="position:absolute;left:16093;top:7467;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" path="m,l27432,r,9144l,9144,,e" fillcolor="#2f4f4f" stroked="f" strokeweight="0">
                  <v:stroke miterlimit="83231f" joinstyle="miter"/>
                  <v:path arrowok="t" textboxrect="0,0,27432,9144"/>
                </v:shape>
                <v:shape id="Shape 1297" o:spid="_x0000_s1050" style="position:absolute;left:15956;top:2941;width:5075;height:1265;visibility:visible;mso-wrap-style:square;v-text-anchor:top" coordsize="507492,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" path="m88392,r7620,15240l136285,93189,175260,15240,182880,1524r6096,13716l227950,93189,268224,15240,274320,1524r7620,13716l320802,92964,359664,15240,367284,1524r6096,13716l413490,92871,429768,62484r3048,-3048l507492,59436r,15240l440872,74676r-21772,38100l413004,124968r-6096,-12192l366635,36126r-38975,76650l320040,126492r-6096,-13716l274970,36126r-40274,76650l228600,126492r-7620,-13716l182118,36347r-38862,76429l135636,126492r-6096,-13716l90541,38553,77724,70104r-1524,4572l,74676,,59436r65778,l82296,16764,88392,xe" fillcolor="#3369c9" stroked="f" strokeweight="0">
                  <v:stroke miterlimit="83231f" joinstyle="miter"/>
                  <v:path arrowok="t" textboxrect="0,0,507492,126492"/>
                </v:shape>
                <v:shape id="Shape 1298" o:spid="_x0000_s1051" style="position:absolute;left:16108;top:2682;width:488;height:472;visibility:visible;mso-wrap-style:square;v-text-anchor:top" coordsize="4876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" path="m19812,r9144,l28956,19812r19812,l48768,27432r-19812,l28956,47244r-9144,l19812,27432,,27432,,19812r19812,l19812,xe" fillcolor="#2f4f4f" stroked="f" strokeweight="0">
                  <v:stroke miterlimit="83231f" joinstyle="miter"/>
                  <v:path arrowok="t" textboxrect="0,0,48768,47244"/>
                </v:shape>
                <v:shape id="Shape 6448" o:spid="_x0000_s1052" style="position:absolute;left:20604;top:2971;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" path="m,l27432,r,9144l,9144,,e" fillcolor="#2f4f4f" stroked="f" strokeweight="0">
                  <v:stroke miterlimit="83231f" joinstyle="miter"/>
                  <v:path arrowok="t" textboxrect="0,0,27432,9144"/>
                </v:shape>
                <v:shape id="Shape 1301" o:spid="_x0000_s1053" style="position:absolute;left:7071;top:2941;width:5075;height:1265;visibility:visible;mso-wrap-style:square;v-text-anchor:top" coordsize="507492,126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" path="m88392,r7620,15240l134986,93189,175260,15240,181356,1524r7620,13716l227838,92964,266700,15240,274320,1524r6096,13716l320689,93189,359664,15240,365760,1524r7620,13716l412293,93066,429768,62484r1524,-3048l507492,59436r,15240l440872,74676r-21772,38100l413004,124968r-7620,-12192l366522,36347r-38862,76429l320040,126492r-6096,-13716l273671,36126r-38975,76650l228600,126492r-7620,-13716l182006,36126r-40274,76650l135636,126492r-7620,-13716l89861,37738,77724,70104r-1524,4572l,74676,,59436r65778,l82296,16764,88392,xe" fillcolor="#3369c9" stroked="f" strokeweight="0">
                  <v:stroke miterlimit="83231f" joinstyle="miter"/>
                  <v:path arrowok="t" textboxrect="0,0,507492,126492"/>
                </v:shape>
                <v:shape id="Shape 1302" o:spid="_x0000_s1054" style="position:absolute;left:7223;top:2682;width:488;height:472;visibility:visible;mso-wrap-style:square;v-text-anchor:top" coordsize="48768,472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" path="m19812,r9144,l28956,19812r19812,l48768,27432r-19812,l28956,47244r-9144,l19812,27432,,27432,,19812r19812,l19812,xe" fillcolor="#2f4f4f" stroked="f" strokeweight="0">
                  <v:stroke miterlimit="83231f" joinstyle="miter"/>
                  <v:path arrowok="t" textboxrect="0,0,48768,47244"/>
                </v:shape>
                <v:shape id="Shape 6449" o:spid="_x0000_s1055" style="position:absolute;left:11719;top:2971;width:274;height:92;visibility:visible;mso-wrap-style:square;v-text-anchor:top" coordsize="2743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" path="m,l27432,r,9144l,9144,,e" fillcolor="#2f4f4f" stroked="f" strokeweight="0">
                  <v:stroke miterlimit="83231f" joinstyle="miter"/>
                  <v:path arrowok="t" textboxrect="0,0,27432,9144"/>
                </v:shape>
                <v:shape id="Shape 6450" o:spid="_x0000_s1056" style="position:absolute;left:12024;top:10622;width:152;height:1006;visibility:visible;mso-wrap-style:square;v-text-anchor:top" coordsize="15240,100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" path="m,l15240,r,100584l,100584,,e" fillcolor="#3369c9" stroked="f" strokeweight="0">
                  <v:stroke miterlimit="83231f" joinstyle="miter"/>
                  <v:path arrowok="t" textboxrect="0,0,15240,100584"/>
                </v:shape>
                <v:shape id="Shape 6451" o:spid="_x0000_s1057" style="position:absolute;left:11871;top:12847;width:503;height:152;visibility:visible;mso-wrap-style:square;v-text-anchor:top" coordsize="50292,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" path="m,l50292,r,15240l,15240,,e" fillcolor="#3369c9" stroked="f" strokeweight="0">
                  <v:stroke miterlimit="83231f" joinstyle="miter"/>
                  <v:path arrowok="t" textboxrect="0,0,50292,15240"/>
                </v:shape>
                <v:shape id="Shape 6452" o:spid="_x0000_s1058" style="position:absolute;left:11536;top:12435;width:1174;height:153;visibility:visible;mso-wrap-style:square;v-text-anchor:top" coordsize="117347,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" path="m,l117347,r,15240l,15240,,e" fillcolor="#3369c9" stroked="f" strokeweight="0">
                  <v:stroke miterlimit="83231f" joinstyle="miter"/>
                  <v:path arrowok="t" textboxrect="0,0,117347,15240"/>
                </v:shape>
                <v:shape id="Shape 6453" o:spid="_x0000_s1059" style="position:absolute;left:11201;top:12009;width:1844;height:152;visibility:visible;mso-wrap-style:square;v-text-anchor:top" coordsize="18440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" path="m,l184404,r,15240l,15240,,e" fillcolor="#3369c9" stroked="f" strokeweight="0">
                  <v:stroke miterlimit="83231f" joinstyle="miter"/>
                  <v:path arrowok="t" textboxrect="0,0,184404,15240"/>
                </v:shape>
                <v:shape id="Shape 6454" o:spid="_x0000_s1060" style="position:absolute;left:10866;top:11597;width:2514;height:153;visibility:visible;mso-wrap-style:square;v-text-anchor:top" coordsize="251460,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" path="m,l251460,r,15240l,15240,,e" fillcolor="#3369c9" stroked="f" strokeweight="0">
                  <v:stroke miterlimit="83231f" joinstyle="miter"/>
                  <v:path arrowok="t" textboxrect="0,0,251460,15240"/>
                </v:shape>
                <v:shape id="Shape 1311" o:spid="_x0000_s1061" style="position:absolute;left:1752;top:3108;width:335;height:915;visibility:visible;mso-wrap-style:square;v-text-anchor:top" coordsize="33528,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" path="m25908,r7620,l33528,91440r-12192,l21336,21336v-1524,1524,-6096,4572,-10668,7620c7620,30480,3048,33528,,33528l,22860c6096,21336,10668,16764,15240,12192,21336,9144,24384,4572,25908,xe" fillcolor="black" stroked="f" strokeweight="0">
                  <v:stroke miterlimit="83231f" joinstyle="miter"/>
                  <v:path arrowok="t" textboxrect="0,0,33528,91440"/>
                </v:shape>
                <v:shape id="Shape 1312" o:spid="_x0000_s1062" style="position:absolute;top:2651;width:1958;height:1860;visibility:visible;mso-wrap-style:square;v-text-anchor:top" coordsize="195860,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" path="m99060,r96800,l195860,7620r-92228,l10902,92990r91103,85318l195860,178308r,7620l99060,185928r,-1524l3048,96012,,92964,3048,89916,99060,1524,99060,xe" fillcolor="black" stroked="f" strokeweight="0">
                  <v:stroke miterlimit="83231f" joinstyle="miter"/>
                  <v:path arrowok="t" textboxrect="0,0,195860,185928"/>
                </v:shape>
                <v:shape id="Shape 1313" o:spid="_x0000_s1063" style="position:absolute;left:1958;top:2651;width:1958;height:1860;visibility:visible;mso-wrap-style:square;v-text-anchor:top" coordsize="195808,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" path="m,l96748,r1524,1524l192760,89916r3048,3048l192760,96012,98272,184404r-1524,1524l,185928r,-7620l95224,178308r,73l184958,92990,93700,7620,,7620,,xe" fillcolor="black" stroked="f" strokeweight="0">
                  <v:stroke miterlimit="83231f" joinstyle="miter"/>
                  <v:path arrowok="t" textboxrect="0,0,195808,185928"/>
                </v:shape>
                <v:shape id="Shape 1314" o:spid="_x0000_s1064" style="position:absolute;left:2042;top:5455;width:304;height:686;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" path="m30480,r,9144c24384,9144,19812,10668,16764,15240v-3048,4572,-6096,10668,-6096,18288c10668,42672,13716,48768,16764,53340v3048,3048,7620,6096,13716,6096l30480,68580v-9144,,-16764,-3048,-22860,-9144c3048,53340,,45720,,33528,,21336,3048,12192,10668,6096,15240,1524,22860,,30480,xe" fillcolor="black" stroked="f" strokeweight="0">
                  <v:stroke miterlimit="83231f" joinstyle="miter"/>
                  <v:path arrowok="t" textboxrect="0,0,30480,68580"/>
                </v:shape>
                <v:shape id="Shape 1315" o:spid="_x0000_s1065" style="position:absolute;left:1417;top:5455;width:564;height:686;visibility:visible;mso-wrap-style:square;v-text-anchor:top" coordsize="56388,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" path="m28956,v7620,,13716,1524,18288,4572c51816,9144,54864,13716,56388,19812l44196,21336v,-3048,-1524,-7620,-4572,-9144c36576,9144,33528,9144,30480,9144v-6096,,-10668,1524,-13716,6096c12192,18288,10668,24384,10668,33528v,9144,1524,15240,4572,19812c19812,56388,24384,59436,28956,59436v4572,,7620,-1524,10668,-4572c42672,51816,45720,48768,45720,42672r10668,1524c54864,51816,51816,57912,47244,62484v-4572,3048,-10668,6096,-18288,6096c19812,68580,13716,65532,7620,59436,1524,53340,,45720,,33528,,27432,,21336,3048,15240,6096,10668,9144,6096,13716,3048,18288,1524,24384,,28956,xe" fillcolor="black" stroked="f" strokeweight="0">
                  <v:stroke miterlimit="83231f" joinstyle="miter"/>
                  <v:path arrowok="t" textboxrect="0,0,56388,68580"/>
                </v:shape>
                <v:shape id="Shape 1316" o:spid="_x0000_s1066" style="position:absolute;left:518;top:5212;width:838;height:914;visibility:visible;mso-wrap-style:square;v-text-anchor:top" coordsize="83820,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" path="m,l13716,,36576,67056v3048,4572,4572,9144,4572,13716c42672,76200,44196,71628,47244,67056l71628,,83820,,48768,91440r-13716,l,xe" fillcolor="black" stroked="f" strokeweight="0">
                  <v:stroke miterlimit="83231f" joinstyle="miter"/>
                  <v:path arrowok="t" textboxrect="0,0,83820,91440"/>
                </v:shape>
                <v:shape id="Shape 1317" o:spid="_x0000_s1067" style="position:absolute;left:2788;top:5455;width:534;height:671;visibility:visible;mso-wrap-style:square;v-text-anchor:top" coordsize="53340,670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" path="m30480,v4572,,7620,,10668,1524c44196,3048,47244,4572,48768,7620v1524,1524,3048,4572,3048,7620c53340,16764,53340,21336,53340,25908r,41148l42672,67056r,-39624c42672,22860,41148,18288,41148,16764,39624,13716,38100,12192,36576,10668,33528,9144,30480,9144,28956,9144v-6096,,-9144,1524,-13716,4572c12192,16764,10668,22860,10668,30480r,36576l,67056,,1524r9144,l9144,10668c13716,3048,21336,,30480,xe" fillcolor="black" stroked="f" strokeweight="0">
                  <v:stroke miterlimit="83231f" joinstyle="miter"/>
                  <v:path arrowok="t" textboxrect="0,0,53340,67056"/>
                </v:shape>
                <v:shape id="Shape 1318" o:spid="_x0000_s1068" style="position:absolute;left:2346;top:5455;width:305;height:686;visibility:visible;mso-wrap-style:square;v-text-anchor:top" coordsize="3048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" path="m,c9144,,16764,3048,22860,7620v4572,6096,7620,15240,7620,25908c30480,41148,28956,48768,27432,53340v-3048,4572,-6096,7620,-12192,10668c10668,67056,6096,68580,,68580l,59436v6096,,10668,-3048,13716,-6096c16764,48768,19812,42672,19812,33528v,-7620,-3048,-13716,-6096,-18288c10668,10668,6096,9144,,9144l,xe" fillcolor="black" stroked="f" strokeweight="0">
                  <v:stroke miterlimit="83231f" joinstyle="miter"/>
                  <v:path arrowok="t" textboxrect="0,0,30480,68580"/>
                </v:shape>
                <v:shape id="Shape 1320" o:spid="_x0000_s1069" style="position:absolute;left:27051;top:7559;width:594;height:914;visibility:visible;mso-wrap-style:square;v-text-anchor:top" coordsize="5943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" path="m32004,v7620,,15240,3048,19812,7620c57912,12192,59436,18288,59436,25908v,3048,,6096,-1524,10668c56388,39624,53340,42672,50292,47244v-3048,4572,-9144,9144,-16764,16764c25908,68580,21336,73152,19812,74676v-1524,1524,-3048,4572,-4572,6096l59436,80772r,10668l,91440c,88392,,86868,1524,83820,3048,79248,4572,76200,7620,71628v4572,-4572,9144,-9144,15240,-13716c33528,50292,39624,42672,42672,38100v4572,-4572,6096,-9144,6096,-12192c48768,21336,47244,16764,44196,13716,39624,10668,36576,9144,30480,9144v-4572,,-9144,1524,-12192,4572c15240,16764,13716,21336,13716,27432l1524,25908c3048,18288,6096,10668,10668,7620,15240,3048,22860,,32004,xe" fillcolor="black" stroked="f" strokeweight="0">
                  <v:stroke miterlimit="83231f" joinstyle="miter"/>
                  <v:path arrowok="t" textboxrect="0,0,59436,91440"/>
                </v:shape>
                <v:shape id="Shape 1321" o:spid="_x0000_s1070" style="position:absolute;left:25405;top:7101;width:1958;height:1860;visibility:visible;mso-wrap-style:square;v-text-anchor:top" coordsize="195808,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" path="m99060,r96748,l195808,7620r-95224,l100584,7546,10851,92938r91257,85370l195808,178308r,7620l99060,185928r-1524,-1524l3048,96012,,92964,3048,89916,97536,1524,99060,xe" fillcolor="black" stroked="f" strokeweight="0">
                  <v:stroke miterlimit="83231f" joinstyle="miter"/>
                  <v:path arrowok="t" textboxrect="0,0,195808,185928"/>
                </v:shape>
                <v:shape id="Shape 1322" o:spid="_x0000_s1071" style="position:absolute;left:27363;top:7101;width:1958;height:1860;visibility:visible;mso-wrap-style:square;v-text-anchor:top" coordsize="195860,185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" path="m,l96800,r,1524l192812,89916r3048,3048l192812,96012,96800,184404r,1524l,185928r,-7620l92228,178308,184958,92938,93855,7620,,7620,,xe" fillcolor="black" stroked="f" strokeweight="0">
                  <v:stroke miterlimit="83231f" joinstyle="miter"/>
                  <v:path arrowok="t" textboxrect="0,0,195860,185928"/>
                </v:shape>
                <v:shape id="Shape 1323" o:spid="_x0000_s1072" style="position:absolute;left:26913;top:9890;width:305;height:701;visibility:visible;mso-wrap-style:square;v-text-anchor:top" coordsize="30480,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" path="m30480,r,9144c24384,9144,19812,12192,16764,15240v-3048,4572,-6096,10668,-6096,19812c10668,42672,13716,50292,16764,53340v3048,4572,7620,6096,13716,6096l30480,70104v-9144,,-16764,-3048,-22860,-9144c3048,54864,,45720,,35052,,22860,3048,13716,10668,7620,15240,3048,22860,,30480,xe" fillcolor="black" stroked="f" strokeweight="0">
                  <v:stroke miterlimit="83231f" joinstyle="miter"/>
                  <v:path arrowok="t" textboxrect="0,0,30480,70104"/>
                </v:shape>
                <v:shape id="Shape 1324" o:spid="_x0000_s1073" style="position:absolute;left:26106;top:9662;width:823;height:914;visibility:visible;mso-wrap-style:square;v-text-anchor:top" coordsize="82296,91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" path="m,l12192,,36576,65532v1524,6096,3048,10668,4572,15240c42672,76200,44196,70104,45720,65532l70104,,82296,,47244,91440r-12192,l,xe" fillcolor="black" stroked="f" strokeweight="0">
                  <v:stroke miterlimit="83231f" joinstyle="miter"/>
                  <v:path arrowok="t" textboxrect="0,0,82296,91440"/>
                </v:shape>
                <v:shape id="Shape 1325" o:spid="_x0000_s1074" style="position:absolute;left:27660;top:9906;width:534;height:685;visibility:visible;mso-wrap-style:square;v-text-anchor:top" coordsize="53340,685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" path="m,l10668,r,36576c10668,42672,10668,47244,10668,48768v1524,3048,3048,4572,4572,7620c18288,57912,21336,57912,24384,57912v3048,,6096,,9144,-3048c36576,53340,38100,51816,39624,48768v1524,-3048,1524,-7620,1524,-13716l41148,,53340,r,67056l42672,67056r,-10668c38100,64008,30480,68580,21336,68580v-3048,,-7620,-1524,-10668,-3048c7620,64008,4572,62484,3048,59436,1524,57912,,54864,,51816,,48768,,45720,,41148l,xe" fillcolor="black" stroked="f" strokeweight="0">
                  <v:stroke miterlimit="83231f" joinstyle="miter"/>
                  <v:path arrowok="t" textboxrect="0,0,53340,68580"/>
                </v:shape>
                <v:shape id="Shape 1326" o:spid="_x0000_s1075" style="position:absolute;left:27218;top:9890;width:305;height:701;visibility:visible;mso-wrap-style:square;v-text-anchor:top" coordsize="30480,701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" path="m,c9144,,16764,3048,22860,9144v4572,6096,7620,13716,7620,24384c30480,42672,28956,48768,27432,53340v-3048,6096,-6096,9144,-10668,12192c10668,68580,6096,70104,,70104l,59436v6096,,10668,-1524,13716,-6096c18288,48768,19812,42672,19812,35052v,-9144,-1524,-15240,-6096,-18288c10668,12192,6096,9144,,9144l,xe" fillcolor="black" stroked="f" strokeweight="0">
                  <v:stroke miterlimit="83231f" joinstyle="miter"/>
                  <v:path arrowok="t" textboxrect="0,0,30480,70104"/>
                </v:shape>
                <v:shape id="Shape 1327" o:spid="_x0000_s1076" style="position:absolute;left:28300;top:9677;width:320;height:899;visibility:visible;mso-wrap-style:square;v-text-anchor:top" coordsize="32004,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" path="m19812,r,22860l30480,22860r,9144l19812,32004r,38100c19812,73152,19812,76200,19812,76200v,1524,1524,1524,1524,3048c22860,79248,24384,79248,25908,79248v1524,,3048,,4572,l32004,88392v-3048,1524,-6096,1524,-7620,1524c19812,89916,16764,89916,13716,88392,12192,86868,10668,85344,9144,82296v,-1524,-1524,-6096,-1524,-12192l7620,32004,,32004,,22860r7620,l7620,7620,19812,xe" fillcolor="black" stroked="f" strokeweight="0">
                  <v:stroke miterlimit="83231f" joinstyle="miter"/>
                  <v:path arrowok="t" textboxrect="0,0,32004,89916"/>
                </v:shape>
                <v:shape id="Shape 1329" o:spid="_x0000_s1077" style="position:absolute;left:27066;top:13914;width:594;height:929;visibility:visible;mso-wrap-style:square;v-text-anchor:top" coordsize="59436,929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" path="m27432,v6096,,10668,,13716,3048c45720,4572,48768,7620,51816,12192v1524,3048,3048,7620,3048,10668c54864,27432,53340,30480,51816,33528v-1524,3048,-6096,6096,-9144,7620c47244,42672,51816,45720,54864,48768v3048,4572,4572,9144,4572,15240c59436,71628,56388,79248,50292,83820v-6096,6096,-12192,9144,-21336,9144c21336,92964,13716,89916,9144,85344,3048,80772,,74676,,67056l10668,65532v1524,6096,3048,10668,6096,13716c19812,82296,24384,83820,28956,83820v4572,,9144,-1524,13716,-6096c45720,74676,47244,70104,47244,64008v,-4572,-1524,-9144,-4572,-12192c39624,48768,35052,47244,28956,47244v-1524,,-4572,,-7620,l22860,38100v1524,,1524,,1524,c28956,38100,33528,36576,38100,35052v3048,-3048,4572,-6096,4572,-12192c42672,18288,42672,15240,39624,12192,36576,10668,33528,9144,28956,9144v-4572,,-9144,1524,-10668,3048c15240,15240,12192,19812,12192,25908l1524,22860v,-7620,3048,-13716,9144,-16764c15240,1524,21336,,27432,xe" fillcolor="black" stroked="f" strokeweight="0">
                  <v:stroke miterlimit="83231f" joinstyle="miter"/>
                  <v:path arrowok="t" textboxrect="0,0,59436,92964"/>
                </v:shape>
                <v:shape id="Shape 1330" o:spid="_x0000_s1078" style="position:absolute;left:25405;top:13456;width:1958;height:1844;visibility:visible;mso-wrap-style:square;v-text-anchor:top" coordsize="195814,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" path="m97536,r98278,l195814,7620r-95230,l100584,7522,10064,92202r90520,84681l100584,176784r95230,l195814,184404r-98278,l3048,94488,,92964,3048,89916,97536,xe" fillcolor="black" stroked="f" strokeweight="0">
                  <v:stroke miterlimit="83231f" joinstyle="miter"/>
                  <v:path arrowok="t" textboxrect="0,0,195814,184404"/>
                </v:shape>
                <v:shape id="Shape 1331" o:spid="_x0000_s1079" style="position:absolute;left:27363;top:13456;width:1958;height:1844;visibility:visible;mso-wrap-style:square;v-text-anchor:top" coordsize="195854,1844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" path="m,l96794,r96012,89916l195854,92964r-3048,1524l96794,184404,,184404r,-7620l93877,176784,185751,92202,93877,7620,,7620,,xe" fillcolor="black" stroked="f" strokeweight="0">
                  <v:stroke miterlimit="83231f" joinstyle="miter"/>
                  <v:path arrowok="t" textboxrect="0,0,195854,184404"/>
                </v:shape>
                <v:shape id="Shape 1332" o:spid="_x0000_s1080" style="position:absolute;left:27950;top:16017;width:373;height:899;visibility:visible;mso-wrap-style:square;v-text-anchor:top" coordsize="37338,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" path="m,l32004,r5334,l37338,11202r-5334,-534l12192,10668r,68580l32004,79248r5334,-593l37338,89493r-3810,423l,89916,,xe" fillcolor="black" stroked="f" strokeweight="0">
                  <v:stroke miterlimit="83231f" joinstyle="miter"/>
                  <v:path arrowok="t" textboxrect="0,0,37338,89916"/>
                </v:shape>
                <v:shape id="Shape 1333" o:spid="_x0000_s1081" style="position:absolute;left:27035;top:16017;width:717;height:899;visibility:visible;mso-wrap-style:square;v-text-anchor:top" coordsize="71628,899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" path="m,l12192,,59436,70104,59436,,71628,r,89916l59436,89916,10668,18288r,71628l,89916,,xe" fillcolor="black" stroked="f" strokeweight="0">
                  <v:stroke miterlimit="83231f" joinstyle="miter"/>
                  <v:path arrowok="t" textboxrect="0,0,71628,89916"/>
                </v:shape>
                <v:shape id="Shape 1334" o:spid="_x0000_s1082" style="position:absolute;left:26014;top:15986;width:838;height:945;visibility:visible;mso-wrap-style:square;v-text-anchor:top" coordsize="83820,94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" path="m45720,v6096,,12192,1524,18288,4572c68580,6096,73152,9144,76200,12192v3048,4572,6096,9144,7620,15240l71628,30480v,-4572,-3048,-7620,-4572,-10668c65532,16764,62484,15240,57912,13716,54864,12192,50292,10668,45720,10668v-4572,,-10668,1524,-13716,3048c27432,15240,24384,16764,21336,19812v-1524,3048,-3048,6096,-4572,9144c13716,35052,12192,41148,12192,47244v,7620,1524,15240,4572,21336c19812,73152,24384,77724,28956,79248v6096,3048,10668,4572,16764,4572c51816,83820,56388,82296,60960,80772v6096,-1524,9144,-4572,12192,-6096l73152,57912r-27432,l45720,47244r38100,l83820,80772c79248,85344,73152,88392,65532,91440v-6096,1524,-12192,3048,-18288,3048c38100,94488,30480,92964,22860,88392,15240,85344,9144,79248,6096,73152,1524,65532,,57912,,48768,,39624,1524,30480,6096,22860,9144,15240,15240,10668,21336,6096,28956,3048,36576,,45720,xe" fillcolor="black" stroked="f" strokeweight="0">
                  <v:stroke miterlimit="83231f" joinstyle="miter"/>
                  <v:path arrowok="t" textboxrect="0,0,83820,94488"/>
                </v:shape>
                <v:shape id="Shape 1335" o:spid="_x0000_s1083" style="position:absolute;left:28323;top:16017;width:373;height:895;visibility:visible;mso-wrap-style:square;v-text-anchor:top" coordsize="37338,894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" path="m,l9906,v6096,1524,10668,4572,13716,7620c28194,10668,32766,16764,34290,22860v3048,6096,3048,13716,3048,21336c37338,51816,37338,57912,35814,62484v-1524,6096,-4572,9144,-6096,13716c26670,79248,23622,82296,20574,83820v-3048,1524,-6096,3048,-10668,4572l,89493,,78655r8382,-931c11430,76200,14478,74676,16002,73152v3048,-3048,6096,-6096,7620,-12192c25146,56388,25146,50292,25146,44196v,-9144,-1524,-16764,-4572,-21336c17526,16764,14478,13716,9906,12192l,11202,,xe" fillcolor="black" stroked="f" strokeweight="0">
                  <v:stroke miterlimit="83231f" joinstyle="miter"/>
                  <v:path arrowok="t" textboxrect="0,0,37338,89493"/>
                </v:shape>
                <v:shape id="Shape 6455" o:spid="_x0000_s1084" style="position:absolute;left:11993;top:3566;width:2012;height:91;visibility:visible;mso-wrap-style:square;v-text-anchor:top" coordsize="201168,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" path="m,l201168,r,9144l,9144,,e" fillcolor="#3369c9" stroked="f" strokeweight="0">
                  <v:stroke miterlimit="83231f" joinstyle="miter"/>
                  <v:path arrowok="t" textboxrect="0,0,201168,9144"/>
                </v:shape>
                <v:shape id="Shape 1337" o:spid="_x0000_s1085" style="position:absolute;left:13990;top:3581;width:2057;height:3200;visibility:visible;mso-wrap-style:square;v-text-anchor:top" coordsize="205740,320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" path="m,l4572,r,284988c4572,300228,18288,315468,33528,315468r172212,l205740,320040r-172212,c16764,320040,,301752,,284988l,xe" fillcolor="#3369c9" stroked="f" strokeweight="0">
                  <v:stroke miterlimit="83231f" joinstyle="miter"/>
                  <v:path arrowok="t" textboxrect="0,0,205740,320040"/>
                </v:shape>
                <v:shape id="Shape 6456" o:spid="_x0000_s1086" style="position:absolute;left:14005;top:3566;width:2042;height:91;visibility:visible;mso-wrap-style:square;v-text-anchor:top" coordsize="204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" path="m,l204216,r,9144l,9144,,e" fillcolor="#3369c9" stroked="f" strokeweight="0">
                  <v:stroke miterlimit="83231f" joinstyle="miter"/>
                  <v:path arrowok="t" textboxrect="0,0,204216,9144"/>
                </v:shape>
                <v:shape id="Shape 1339" o:spid="_x0000_s1087" style="position:absolute;left:13792;top:3368;width:426;height:426;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" path="m21336,c33528,,42672,9144,42672,21336v,12192,-9144,21336,-21336,21336c9144,42672,,33528,,21336,,9144,9144,,21336,xe" fillcolor="#3369c9" stroked="f" strokeweight="0">
                  <v:stroke miterlimit="83231f" joinstyle="miter"/>
                  <v:path arrowok="t" textboxrect="0,0,42672,42672"/>
                </v:shape>
                <v:shape id="Shape 1340" o:spid="_x0000_s1088" style="position:absolute;left:12100;top:8625;width:1905;height:2058;visibility:visible;mso-wrap-style:square;v-text-anchor:top" coordsize="190500,205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" path="m33528,l190500,r,4572l33528,4572c18288,4572,4572,18288,4572,33528r,172212l,205740,,33528c,16764,16764,,33528,xe" fillcolor="#3369c9" stroked="f" strokeweight="0">
                  <v:stroke miterlimit="83231f" joinstyle="miter"/>
                  <v:path arrowok="t" textboxrect="0,0,190500,205740"/>
                </v:shape>
                <v:shape id="Shape 1341" o:spid="_x0000_s1089" style="position:absolute;left:13990;top:8641;width:11597;height:5760;visibility:visible;mso-wrap-style:square;v-text-anchor:top" coordsize="1159764,5760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" path="m,l4572,r,541020c4572,556260,18288,571500,33528,571500r1126236,l1159764,576072r-1126236,c16764,576072,,557784,,541020l,xe" fillcolor="#3369c9" stroked="f" strokeweight="0">
                  <v:stroke miterlimit="83231f" joinstyle="miter"/>
                  <v:path arrowok="t" textboxrect="0,0,1159764,576072"/>
                </v:shape>
                <v:shape id="Shape 6457" o:spid="_x0000_s1090" style="position:absolute;left:14005;top:8625;width:2042;height:92;visibility:visible;mso-wrap-style:square;v-text-anchor:top" coordsize="20421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" path="m,l204216,r,9144l,9144,,e" fillcolor="#3369c9" stroked="f" strokeweight="0">
                  <v:stroke miterlimit="83231f" joinstyle="miter"/>
                  <v:path arrowok="t" textboxrect="0,0,204216,9144"/>
                </v:shape>
                <v:shape id="Shape 1343" o:spid="_x0000_s1091" style="position:absolute;left:13792;top:8427;width:426;height:427;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" path="m21336,c33528,,42672,9144,42672,21336v,12192,-9144,21336,-21336,21336c9144,42672,,33528,,21336,,9144,9144,,21336,xe" fillcolor="#3369c9" stroked="f" strokeweight="0">
                  <v:stroke miterlimit="83231f" joinstyle="miter"/>
                  <v:path arrowok="t" textboxrect="0,0,42672,42672"/>
                </v:shape>
                <v:shape id="Shape 6458" o:spid="_x0000_s1092" style="position:absolute;left:3733;top:3566;width:3414;height:91;visibility:visible;mso-wrap-style:square;v-text-anchor:top" coordsize="341376,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" path="m,l341376,r,9144l,9144,,e" fillcolor="#3369c9" stroked="f" strokeweight="0">
                  <v:stroke miterlimit="83231f" joinstyle="miter"/>
                  <v:path arrowok="t" textboxrect="0,0,341376,9144"/>
                </v:shape>
                <v:shape id="Shape 6459" o:spid="_x0000_s1093" style="position:absolute;left:23545;top:8016;width:2042;height:91;visibility:visible;mso-wrap-style:square;v-text-anchor:top" coordsize="204215,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" path="m,l204215,r,9144l,9144,,e" fillcolor="#3369c9" stroked="f" strokeweight="0">
                  <v:stroke miterlimit="83231f" joinstyle="miter"/>
                  <v:path arrowok="t" textboxrect="0,0,204215,9144"/>
                </v:shape>
                <v:shape id="Shape 1346" o:spid="_x0000_s1094" style="position:absolute;left:20863;top:3566;width:2713;height:4465;visibility:visible;mso-wrap-style:square;v-text-anchor:top" coordsize="271272,4465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" path="m,l236220,v16764,,35052,16764,35052,33528l271272,446532r-4572,l266700,33528v,-15240,-15240,-28956,-30480,-28956l,4572,,xe" fillcolor="#3369c9" stroked="f" strokeweight="0">
                  <v:stroke miterlimit="83231f" joinstyle="miter"/>
                  <v:path arrowok="t" textboxrect="0,0,271272,446532"/>
                </v:shape>
                <v:shape id="Shape 6460" o:spid="_x0000_s1095" style="position:absolute;left:20863;top:8016;width:2682;height:91;visibility:visible;mso-wrap-style:square;v-text-anchor:top" coordsize="268224,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" path="m,l268224,r,9144l,9144,,e" fillcolor="#3369c9" stroked="f" strokeweight="0">
                  <v:stroke miterlimit="83231f" joinstyle="miter"/>
                  <v:path arrowok="t" textboxrect="0,0,268224,9144"/>
                </v:shape>
                <v:shape id="Shape 1348" o:spid="_x0000_s1096" style="position:absolute;left:23332;top:7818;width:427;height:426;visibility:visible;mso-wrap-style:square;v-text-anchor:top" coordsize="42672,426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" path="m21336,c33528,,42672,9144,42672,21336v,12192,-9144,21336,-21336,21336c9144,42672,,33528,,21336,,9144,9144,,21336,xe" fillcolor="#3369c9" stroked="f" strokeweight="0">
                  <v:stroke miterlimit="83231f" joinstyle="miter"/>
                  <v:path arrowok="t" textboxrect="0,0,42672,42672"/>
                </v:shape>
                <w10:anchorlock/>
              </v:group>
            </w:pict>
          </mc:Fallback>
        </mc:AlternateContent>
      </w:r>
    </w:p>
    <w:p w14:paraId="494662A5" w14:textId="6DC7804C" w:rsidR="00011E0E" w:rsidRPr="005806A8" w:rsidRDefault="00011E0E" w:rsidP="00011E0E">
      <w:pPr>
        <w:spacing w:before="100" w:beforeAutospacing="1" w:after="25"/>
        <w:rPr>
          <w:rFonts w:ascii="Times New Roman" w:eastAsia="Times New Roman" w:hAnsi="Times New Roman" w:cs="Times New Roman"/>
          <w:b/>
          <w:bCs/>
          <w:sz w:val="24"/>
          <w:szCs w:val="24"/>
        </w:rPr>
      </w:pPr>
      <w:r w:rsidRPr="005806A8">
        <w:rPr>
          <w:rFonts w:ascii="Times New Roman" w:eastAsia="Times New Roman" w:hAnsi="Times New Roman" w:cs="Times New Roman"/>
          <w:b/>
          <w:bCs/>
          <w:sz w:val="24"/>
          <w:szCs w:val="24"/>
        </w:rPr>
        <w:t>DC Motor Representation-</w:t>
      </w:r>
    </w:p>
    <w:p w14:paraId="2AF2431D" w14:textId="2D4C44FD" w:rsidR="00796C66" w:rsidRPr="00011E0E" w:rsidRDefault="00011E0E" w:rsidP="00876465">
      <w:pPr>
        <w:spacing w:before="100" w:beforeAutospacing="1" w:after="25"/>
        <w:rPr>
          <w:rFonts w:ascii="Times New Roman" w:eastAsia="Times New Roman" w:hAnsi="Times New Roman" w:cs="Times New Roman"/>
          <w:sz w:val="24"/>
          <w:szCs w:val="24"/>
        </w:rPr>
      </w:pPr>
      <w:r>
        <w:rPr>
          <w:noProof/>
        </w:rPr>
        <w:drawing>
          <wp:inline distT="0" distB="0" distL="0" distR="0" wp14:anchorId="701B2141" wp14:editId="1F9AA6A9">
            <wp:extent cx="5839691" cy="2715491"/>
            <wp:effectExtent l="0" t="0" r="8890" b="8890"/>
            <wp:docPr id="6326" name="Picture 6326" descr="A computer screen 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6326" name="Picture 6326" descr="A computer screen shot of a computer&#10;&#10;Description automatically generated"/>
                    <pic:cNvPicPr/>
                  </pic:nvPicPr>
                  <pic:blipFill>
                    <a:blip r:embed="rId19"/>
                    <a:stretch>
                      <a:fillRect/>
                    </a:stretch>
                  </pic:blipFill>
                  <pic:spPr>
                    <a:xfrm>
                      <a:off x="0" y="0"/>
                      <a:ext cx="5857561" cy="2723801"/>
                    </a:xfrm>
                    <a:prstGeom prst="rect">
                      <a:avLst/>
                    </a:prstGeom>
                  </pic:spPr>
                </pic:pic>
              </a:graphicData>
            </a:graphic>
          </wp:inline>
        </w:drawing>
      </w:r>
    </w:p>
    <w:p w14:paraId="41C13A37" w14:textId="7704776F" w:rsidR="00876465" w:rsidRDefault="00BE3B04" w:rsidP="00876465">
      <w:pPr>
        <w:spacing w:before="100" w:beforeAutospacing="1" w:after="25"/>
        <w:rPr>
          <w:rFonts w:ascii="Times New Roman" w:eastAsia="Times New Roman" w:hAnsi="Times New Roman" w:cs="Times New Roman"/>
          <w:b/>
          <w:bCs/>
          <w:sz w:val="28"/>
          <w:szCs w:val="28"/>
          <w:u w:val="single"/>
        </w:rPr>
      </w:pPr>
      <w:r>
        <w:rPr>
          <w:noProof/>
        </w:rPr>
        <w:drawing>
          <wp:anchor distT="0" distB="0" distL="114300" distR="114300" simplePos="0" relativeHeight="251778048" behindDoc="0" locked="0" layoutInCell="1" allowOverlap="1" wp14:anchorId="22A1CEFD" wp14:editId="241D2D12">
            <wp:simplePos x="0" y="0"/>
            <wp:positionH relativeFrom="column">
              <wp:posOffset>-187036</wp:posOffset>
            </wp:positionH>
            <wp:positionV relativeFrom="paragraph">
              <wp:posOffset>-117764</wp:posOffset>
            </wp:positionV>
            <wp:extent cx="6313516" cy="9053946"/>
            <wp:effectExtent l="0" t="0" r="0" b="0"/>
            <wp:wrapNone/>
            <wp:docPr id="20645" name="Picture 20645"/>
            <wp:cNvGraphicFramePr/>
            <a:graphic xmlns:a="http://schemas.openxmlformats.org/drawingml/2006/main">
              <a:graphicData uri="http://schemas.openxmlformats.org/drawingml/2006/picture">
                <pic:pic xmlns:pic="http://schemas.openxmlformats.org/drawingml/2006/picture">
                  <pic:nvPicPr>
                    <pic:cNvPr id="20645" name="Picture 20645"/>
                    <pic:cNvPicPr/>
                  </pic:nvPicPr>
                  <pic:blipFill>
                    <a:blip r:embed="rId20" cstate="print">
                      <a:extLst>
                        <a:ext uri="{BEBA8EAE-BF5A-486C-A8C5-ECC9F3942E4B}">
                          <a14:imgProps xmlns:a14="http://schemas.microsoft.com/office/drawing/2010/main">
                            <a14:imgLayer r:embed="rId21">
                              <a14:imgEffect>
                                <a14:sharpenSoften amount="100000"/>
                              </a14:imgEffect>
                              <a14:imgEffect>
                                <a14:brightnessContrast contrast="100000"/>
                              </a14:imgEffect>
                            </a14:imgLayer>
                          </a14:imgProps>
                        </a:ext>
                        <a:ext uri="{28A0092B-C50C-407E-A947-70E740481C1C}">
                          <a14:useLocalDpi xmlns:a14="http://schemas.microsoft.com/office/drawing/2010/main" val="0"/>
                        </a:ext>
                      </a:extLst>
                    </a:blip>
                    <a:stretch>
                      <a:fillRect/>
                    </a:stretch>
                  </pic:blipFill>
                  <pic:spPr>
                    <a:xfrm rot="10800000">
                      <a:off x="0" y="0"/>
                      <a:ext cx="6313516" cy="9053946"/>
                    </a:xfrm>
                    <a:prstGeom prst="rect">
                      <a:avLst/>
                    </a:prstGeom>
                  </pic:spPr>
                </pic:pic>
              </a:graphicData>
            </a:graphic>
            <wp14:sizeRelH relativeFrom="page">
              <wp14:pctWidth>0</wp14:pctWidth>
            </wp14:sizeRelH>
            <wp14:sizeRelV relativeFrom="page">
              <wp14:pctHeight>0</wp14:pctHeight>
            </wp14:sizeRelV>
          </wp:anchor>
        </w:drawing>
      </w:r>
      <w:r w:rsidR="00876465">
        <w:rPr>
          <w:rFonts w:ascii="Times New Roman" w:eastAsia="Times New Roman" w:hAnsi="Times New Roman" w:cs="Times New Roman"/>
          <w:b/>
          <w:bCs/>
          <w:sz w:val="28"/>
          <w:szCs w:val="28"/>
          <w:u w:val="single"/>
        </w:rPr>
        <w:t xml:space="preserve">PCB Designing using </w:t>
      </w:r>
      <w:r w:rsidR="005806A8">
        <w:rPr>
          <w:rFonts w:ascii="Times New Roman" w:eastAsia="Times New Roman" w:hAnsi="Times New Roman" w:cs="Times New Roman"/>
          <w:b/>
          <w:bCs/>
          <w:sz w:val="28"/>
          <w:szCs w:val="28"/>
          <w:u w:val="single"/>
        </w:rPr>
        <w:t>KiCAD</w:t>
      </w:r>
      <w:r w:rsidR="00876465">
        <w:rPr>
          <w:rFonts w:ascii="Times New Roman" w:eastAsia="Times New Roman" w:hAnsi="Times New Roman" w:cs="Times New Roman"/>
          <w:b/>
          <w:bCs/>
          <w:sz w:val="28"/>
          <w:szCs w:val="28"/>
          <w:u w:val="single"/>
        </w:rPr>
        <w:t xml:space="preserve"> software:-</w:t>
      </w:r>
    </w:p>
    <w:p w14:paraId="2CE31A63" w14:textId="060B3532" w:rsidR="00876465" w:rsidRPr="0097006D" w:rsidRDefault="00876465" w:rsidP="00876465">
      <w:pPr>
        <w:spacing w:before="100" w:beforeAutospacing="1" w:after="25"/>
        <w:rPr>
          <w:rFonts w:ascii="Times New Roman" w:eastAsia="Times New Roman" w:hAnsi="Times New Roman" w:cs="Times New Roman"/>
          <w:sz w:val="24"/>
          <w:szCs w:val="24"/>
        </w:rPr>
      </w:pPr>
      <w:r>
        <w:rPr>
          <w:rFonts w:ascii="Times New Roman" w:eastAsia="Times New Roman" w:hAnsi="Times New Roman" w:cs="Times New Roman"/>
          <w:sz w:val="24"/>
          <w:szCs w:val="24"/>
        </w:rPr>
        <w:t>PCB Schematic-</w:t>
      </w:r>
    </w:p>
    <w:p w14:paraId="1F78099B" w14:textId="1B5BC67A" w:rsidR="00876465" w:rsidRDefault="00876465" w:rsidP="00876465">
      <w:pPr>
        <w:spacing w:before="100" w:beforeAutospacing="1" w:after="25"/>
        <w:rPr>
          <w:rFonts w:ascii="Times New Roman" w:eastAsia="Times New Roman" w:hAnsi="Times New Roman" w:cs="Times New Roman"/>
          <w:b/>
          <w:bCs/>
          <w:sz w:val="28"/>
          <w:szCs w:val="28"/>
          <w:u w:val="single"/>
        </w:rPr>
      </w:pPr>
    </w:p>
    <w:p w14:paraId="7F9DB7BA" w14:textId="77777777" w:rsidR="00011E0E" w:rsidRDefault="00011E0E" w:rsidP="00876465">
      <w:pPr>
        <w:spacing w:before="100" w:beforeAutospacing="1" w:after="25"/>
        <w:rPr>
          <w:rFonts w:ascii="Times New Roman" w:eastAsia="Times New Roman" w:hAnsi="Times New Roman" w:cs="Times New Roman"/>
          <w:sz w:val="24"/>
          <w:szCs w:val="24"/>
        </w:rPr>
      </w:pPr>
    </w:p>
    <w:p w14:paraId="330AD256" w14:textId="77777777" w:rsidR="00011E0E" w:rsidRDefault="00011E0E" w:rsidP="00876465">
      <w:pPr>
        <w:spacing w:before="100" w:beforeAutospacing="1" w:after="25"/>
        <w:rPr>
          <w:rFonts w:ascii="Times New Roman" w:eastAsia="Times New Roman" w:hAnsi="Times New Roman" w:cs="Times New Roman"/>
          <w:sz w:val="24"/>
          <w:szCs w:val="24"/>
        </w:rPr>
      </w:pPr>
    </w:p>
    <w:p w14:paraId="03C42505" w14:textId="77777777" w:rsidR="00011E0E" w:rsidRDefault="00011E0E" w:rsidP="00876465">
      <w:pPr>
        <w:spacing w:before="100" w:beforeAutospacing="1" w:after="25"/>
        <w:rPr>
          <w:rFonts w:ascii="Times New Roman" w:eastAsia="Times New Roman" w:hAnsi="Times New Roman" w:cs="Times New Roman"/>
          <w:sz w:val="24"/>
          <w:szCs w:val="24"/>
        </w:rPr>
      </w:pPr>
    </w:p>
    <w:p w14:paraId="4EC632C0" w14:textId="77777777" w:rsidR="00011E0E" w:rsidRDefault="00011E0E" w:rsidP="00876465">
      <w:pPr>
        <w:spacing w:before="100" w:beforeAutospacing="1" w:after="25"/>
        <w:rPr>
          <w:rFonts w:ascii="Times New Roman" w:eastAsia="Times New Roman" w:hAnsi="Times New Roman" w:cs="Times New Roman"/>
          <w:sz w:val="24"/>
          <w:szCs w:val="24"/>
        </w:rPr>
      </w:pPr>
    </w:p>
    <w:p w14:paraId="249C726A" w14:textId="77777777" w:rsidR="00011E0E" w:rsidRDefault="00011E0E" w:rsidP="00876465">
      <w:pPr>
        <w:spacing w:before="100" w:beforeAutospacing="1" w:after="25"/>
        <w:rPr>
          <w:rFonts w:ascii="Times New Roman" w:eastAsia="Times New Roman" w:hAnsi="Times New Roman" w:cs="Times New Roman"/>
          <w:sz w:val="24"/>
          <w:szCs w:val="24"/>
        </w:rPr>
      </w:pPr>
    </w:p>
    <w:p w14:paraId="009B0DBF" w14:textId="77777777" w:rsidR="00011E0E" w:rsidRDefault="00011E0E" w:rsidP="00876465">
      <w:pPr>
        <w:spacing w:before="100" w:beforeAutospacing="1" w:after="25"/>
        <w:rPr>
          <w:rFonts w:ascii="Times New Roman" w:eastAsia="Times New Roman" w:hAnsi="Times New Roman" w:cs="Times New Roman"/>
          <w:sz w:val="24"/>
          <w:szCs w:val="24"/>
        </w:rPr>
      </w:pPr>
    </w:p>
    <w:p w14:paraId="42597BF3" w14:textId="77777777" w:rsidR="00011E0E" w:rsidRDefault="00011E0E" w:rsidP="00876465">
      <w:pPr>
        <w:spacing w:before="100" w:beforeAutospacing="1" w:after="25"/>
        <w:rPr>
          <w:rFonts w:ascii="Times New Roman" w:eastAsia="Times New Roman" w:hAnsi="Times New Roman" w:cs="Times New Roman"/>
          <w:sz w:val="24"/>
          <w:szCs w:val="24"/>
        </w:rPr>
      </w:pPr>
    </w:p>
    <w:p w14:paraId="3639F8F0" w14:textId="77777777" w:rsidR="00011E0E" w:rsidRDefault="00011E0E" w:rsidP="00876465">
      <w:pPr>
        <w:spacing w:before="100" w:beforeAutospacing="1" w:after="25"/>
        <w:rPr>
          <w:rFonts w:ascii="Times New Roman" w:eastAsia="Times New Roman" w:hAnsi="Times New Roman" w:cs="Times New Roman"/>
          <w:sz w:val="24"/>
          <w:szCs w:val="24"/>
        </w:rPr>
      </w:pPr>
    </w:p>
    <w:p w14:paraId="20B696E0" w14:textId="77777777" w:rsidR="00011E0E" w:rsidRDefault="00011E0E" w:rsidP="00876465">
      <w:pPr>
        <w:spacing w:before="100" w:beforeAutospacing="1" w:after="25"/>
        <w:rPr>
          <w:rFonts w:ascii="Times New Roman" w:eastAsia="Times New Roman" w:hAnsi="Times New Roman" w:cs="Times New Roman"/>
          <w:sz w:val="24"/>
          <w:szCs w:val="24"/>
        </w:rPr>
      </w:pPr>
    </w:p>
    <w:p w14:paraId="40FFA1EB" w14:textId="77777777" w:rsidR="00011E0E" w:rsidRDefault="00011E0E" w:rsidP="00876465">
      <w:pPr>
        <w:spacing w:before="100" w:beforeAutospacing="1" w:after="25"/>
        <w:rPr>
          <w:rFonts w:ascii="Times New Roman" w:eastAsia="Times New Roman" w:hAnsi="Times New Roman" w:cs="Times New Roman"/>
          <w:sz w:val="24"/>
          <w:szCs w:val="24"/>
        </w:rPr>
      </w:pPr>
    </w:p>
    <w:p w14:paraId="7D421AB4" w14:textId="77777777" w:rsidR="00011E0E" w:rsidRDefault="00011E0E" w:rsidP="00876465">
      <w:pPr>
        <w:spacing w:before="100" w:beforeAutospacing="1" w:after="25"/>
        <w:rPr>
          <w:rFonts w:ascii="Times New Roman" w:eastAsia="Times New Roman" w:hAnsi="Times New Roman" w:cs="Times New Roman"/>
          <w:sz w:val="24"/>
          <w:szCs w:val="24"/>
        </w:rPr>
      </w:pPr>
    </w:p>
    <w:p w14:paraId="7258C7BE" w14:textId="77777777" w:rsidR="00011E0E" w:rsidRDefault="00011E0E" w:rsidP="00876465">
      <w:pPr>
        <w:spacing w:before="100" w:beforeAutospacing="1" w:after="25"/>
        <w:rPr>
          <w:rFonts w:ascii="Times New Roman" w:eastAsia="Times New Roman" w:hAnsi="Times New Roman" w:cs="Times New Roman"/>
          <w:sz w:val="24"/>
          <w:szCs w:val="24"/>
        </w:rPr>
      </w:pPr>
    </w:p>
    <w:p w14:paraId="689426AA" w14:textId="77777777" w:rsidR="00011E0E" w:rsidRDefault="00011E0E" w:rsidP="00876465">
      <w:pPr>
        <w:spacing w:before="100" w:beforeAutospacing="1" w:after="25"/>
        <w:rPr>
          <w:rFonts w:ascii="Times New Roman" w:eastAsia="Times New Roman" w:hAnsi="Times New Roman" w:cs="Times New Roman"/>
          <w:sz w:val="24"/>
          <w:szCs w:val="24"/>
        </w:rPr>
      </w:pPr>
    </w:p>
    <w:p w14:paraId="0405DF9B" w14:textId="77777777" w:rsidR="00011E0E" w:rsidRDefault="00011E0E" w:rsidP="00876465">
      <w:pPr>
        <w:spacing w:before="100" w:beforeAutospacing="1" w:after="25"/>
        <w:rPr>
          <w:rFonts w:ascii="Times New Roman" w:eastAsia="Times New Roman" w:hAnsi="Times New Roman" w:cs="Times New Roman"/>
          <w:sz w:val="24"/>
          <w:szCs w:val="24"/>
        </w:rPr>
      </w:pPr>
    </w:p>
    <w:p w14:paraId="29635AB0" w14:textId="77777777" w:rsidR="00011E0E" w:rsidRDefault="00011E0E" w:rsidP="00876465">
      <w:pPr>
        <w:spacing w:before="100" w:beforeAutospacing="1" w:after="25"/>
        <w:rPr>
          <w:rFonts w:ascii="Times New Roman" w:eastAsia="Times New Roman" w:hAnsi="Times New Roman" w:cs="Times New Roman"/>
          <w:sz w:val="24"/>
          <w:szCs w:val="24"/>
        </w:rPr>
      </w:pPr>
    </w:p>
    <w:p w14:paraId="46ECDEA4" w14:textId="77777777" w:rsidR="00011E0E" w:rsidRDefault="00011E0E" w:rsidP="00876465">
      <w:pPr>
        <w:spacing w:before="100" w:beforeAutospacing="1" w:after="25"/>
        <w:rPr>
          <w:rFonts w:ascii="Times New Roman" w:eastAsia="Times New Roman" w:hAnsi="Times New Roman" w:cs="Times New Roman"/>
          <w:sz w:val="24"/>
          <w:szCs w:val="24"/>
        </w:rPr>
      </w:pPr>
    </w:p>
    <w:p w14:paraId="37A14318" w14:textId="77777777" w:rsidR="00011E0E" w:rsidRDefault="00011E0E" w:rsidP="00876465">
      <w:pPr>
        <w:spacing w:before="100" w:beforeAutospacing="1" w:after="25"/>
        <w:rPr>
          <w:rFonts w:ascii="Times New Roman" w:eastAsia="Times New Roman" w:hAnsi="Times New Roman" w:cs="Times New Roman"/>
          <w:sz w:val="24"/>
          <w:szCs w:val="24"/>
        </w:rPr>
      </w:pPr>
    </w:p>
    <w:p w14:paraId="1BB47242" w14:textId="77777777" w:rsidR="00011E0E" w:rsidRDefault="00011E0E" w:rsidP="00876465">
      <w:pPr>
        <w:spacing w:before="100" w:beforeAutospacing="1" w:after="25"/>
        <w:rPr>
          <w:rFonts w:ascii="Times New Roman" w:eastAsia="Times New Roman" w:hAnsi="Times New Roman" w:cs="Times New Roman"/>
          <w:sz w:val="24"/>
          <w:szCs w:val="24"/>
        </w:rPr>
      </w:pPr>
    </w:p>
    <w:p w14:paraId="57CD602F" w14:textId="77777777" w:rsidR="00011E0E" w:rsidRDefault="00011E0E" w:rsidP="00876465">
      <w:pPr>
        <w:spacing w:before="100" w:beforeAutospacing="1" w:after="25"/>
        <w:rPr>
          <w:rFonts w:ascii="Times New Roman" w:eastAsia="Times New Roman" w:hAnsi="Times New Roman" w:cs="Times New Roman"/>
          <w:sz w:val="24"/>
          <w:szCs w:val="24"/>
        </w:rPr>
      </w:pPr>
    </w:p>
    <w:p w14:paraId="18D76EDA" w14:textId="77777777" w:rsidR="00011E0E" w:rsidRDefault="00011E0E" w:rsidP="00876465">
      <w:pPr>
        <w:spacing w:before="100" w:beforeAutospacing="1" w:after="25"/>
        <w:rPr>
          <w:rFonts w:ascii="Times New Roman" w:eastAsia="Times New Roman" w:hAnsi="Times New Roman" w:cs="Times New Roman"/>
          <w:sz w:val="24"/>
          <w:szCs w:val="24"/>
        </w:rPr>
      </w:pPr>
    </w:p>
    <w:p w14:paraId="57F692EE" w14:textId="77777777" w:rsidR="00876465" w:rsidRDefault="00876465" w:rsidP="00876465">
      <w:pPr>
        <w:spacing w:before="100" w:beforeAutospacing="1" w:after="25"/>
        <w:rPr>
          <w:rFonts w:ascii="Times New Roman" w:eastAsia="Times New Roman" w:hAnsi="Times New Roman" w:cs="Times New Roman"/>
          <w:b/>
          <w:bCs/>
          <w:sz w:val="28"/>
          <w:szCs w:val="28"/>
          <w:u w:val="single"/>
        </w:rPr>
      </w:pPr>
    </w:p>
    <w:p w14:paraId="7F6CCD2E" w14:textId="03ABEAAA" w:rsidR="000D2D37" w:rsidRPr="003A65BF" w:rsidRDefault="000D2D37" w:rsidP="00876465">
      <w:pPr>
        <w:spacing w:before="100" w:beforeAutospacing="1" w:after="25"/>
        <w:rPr>
          <w:rFonts w:ascii="Times New Roman" w:eastAsia="Times New Roman" w:hAnsi="Times New Roman" w:cs="Times New Roman"/>
          <w:b/>
          <w:bCs/>
          <w:sz w:val="28"/>
          <w:szCs w:val="28"/>
          <w:u w:val="single"/>
        </w:rPr>
      </w:pPr>
      <w:r w:rsidRPr="003A65BF">
        <w:rPr>
          <w:rFonts w:ascii="Times New Roman" w:eastAsia="Times New Roman" w:hAnsi="Times New Roman" w:cs="Times New Roman"/>
          <w:b/>
          <w:bCs/>
          <w:sz w:val="28"/>
          <w:szCs w:val="28"/>
          <w:u w:val="single"/>
        </w:rPr>
        <w:t>PCB Routing Structure-</w:t>
      </w:r>
    </w:p>
    <w:p w14:paraId="047078B7" w14:textId="5073E991" w:rsidR="000D2D37" w:rsidRPr="000D2D37" w:rsidRDefault="000D2D37" w:rsidP="00876465">
      <w:pPr>
        <w:spacing w:before="100" w:beforeAutospacing="1" w:after="25"/>
        <w:rPr>
          <w:rFonts w:ascii="Times New Roman" w:eastAsia="Times New Roman" w:hAnsi="Times New Roman" w:cs="Times New Roman"/>
          <w:sz w:val="28"/>
          <w:szCs w:val="28"/>
        </w:rPr>
      </w:pPr>
      <w:r w:rsidRPr="000D2D37">
        <w:rPr>
          <w:rFonts w:ascii="Times New Roman" w:eastAsia="Times New Roman" w:hAnsi="Times New Roman" w:cs="Times New Roman"/>
          <w:noProof/>
          <w:sz w:val="28"/>
          <w:szCs w:val="28"/>
        </w:rPr>
        <w:drawing>
          <wp:inline distT="0" distB="0" distL="0" distR="0" wp14:anchorId="09D43446" wp14:editId="0C407BA3">
            <wp:extent cx="5731510" cy="1511300"/>
            <wp:effectExtent l="0" t="0" r="2540" b="0"/>
            <wp:docPr id="1532223830" name="Picture 1" descr="A green circuit board with yellow and pin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2223830" name="Picture 1" descr="A green circuit board with yellow and pink lines&#10;&#10;Description automatically generated"/>
                    <pic:cNvPicPr/>
                  </pic:nvPicPr>
                  <pic:blipFill>
                    <a:blip r:embed="rId22"/>
                    <a:stretch>
                      <a:fillRect/>
                    </a:stretch>
                  </pic:blipFill>
                  <pic:spPr>
                    <a:xfrm>
                      <a:off x="0" y="0"/>
                      <a:ext cx="5731510" cy="1511300"/>
                    </a:xfrm>
                    <a:prstGeom prst="rect">
                      <a:avLst/>
                    </a:prstGeom>
                  </pic:spPr>
                </pic:pic>
              </a:graphicData>
            </a:graphic>
          </wp:inline>
        </w:drawing>
      </w:r>
    </w:p>
    <w:p w14:paraId="7826D745" w14:textId="46D77F89" w:rsidR="00EB786A" w:rsidRPr="003A65BF" w:rsidRDefault="00EB786A" w:rsidP="00EB786A">
      <w:pPr>
        <w:spacing w:before="100" w:beforeAutospacing="1" w:after="25"/>
        <w:rPr>
          <w:rFonts w:ascii="Times New Roman" w:eastAsia="Times New Roman" w:hAnsi="Times New Roman" w:cs="Times New Roman"/>
          <w:b/>
          <w:bCs/>
          <w:sz w:val="28"/>
          <w:szCs w:val="28"/>
          <w:u w:val="single"/>
        </w:rPr>
      </w:pPr>
      <w:r w:rsidRPr="003A65BF">
        <w:rPr>
          <w:rFonts w:ascii="Times New Roman" w:eastAsia="Times New Roman" w:hAnsi="Times New Roman" w:cs="Times New Roman"/>
          <w:b/>
          <w:bCs/>
          <w:noProof/>
          <w:sz w:val="28"/>
          <w:szCs w:val="28"/>
          <w:u w:val="single"/>
        </w:rPr>
        <w:lastRenderedPageBreak/>
        <w:drawing>
          <wp:anchor distT="0" distB="0" distL="114300" distR="114300" simplePos="0" relativeHeight="251779072" behindDoc="0" locked="0" layoutInCell="1" allowOverlap="1" wp14:anchorId="0DACC198" wp14:editId="0D22DDB0">
            <wp:simplePos x="0" y="0"/>
            <wp:positionH relativeFrom="margin">
              <wp:align>right</wp:align>
            </wp:positionH>
            <wp:positionV relativeFrom="paragraph">
              <wp:posOffset>572770</wp:posOffset>
            </wp:positionV>
            <wp:extent cx="5731510" cy="1659890"/>
            <wp:effectExtent l="0" t="0" r="2540" b="0"/>
            <wp:wrapTopAndBottom/>
            <wp:docPr id="1298013138" name="Picture 1" descr="A green circuit board with many small objec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13138" name="Picture 1" descr="A green circuit board with many small objects&#10;&#10;Description automatically generated"/>
                    <pic:cNvPicPr/>
                  </pic:nvPicPr>
                  <pic:blipFill rotWithShape="1">
                    <a:blip r:embed="rId23" cstate="print">
                      <a:extLst>
                        <a:ext uri="{28A0092B-C50C-407E-A947-70E740481C1C}">
                          <a14:useLocalDpi xmlns:a14="http://schemas.microsoft.com/office/drawing/2010/main" val="0"/>
                        </a:ext>
                      </a:extLst>
                    </a:blip>
                    <a:srcRect l="4180" t="23192" r="5965" b="20525"/>
                    <a:stretch/>
                  </pic:blipFill>
                  <pic:spPr bwMode="auto">
                    <a:xfrm>
                      <a:off x="0" y="0"/>
                      <a:ext cx="5731510" cy="16598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3A65BF">
        <w:rPr>
          <w:rFonts w:ascii="Times New Roman" w:eastAsia="Times New Roman" w:hAnsi="Times New Roman" w:cs="Times New Roman"/>
          <w:b/>
          <w:bCs/>
          <w:sz w:val="28"/>
          <w:szCs w:val="28"/>
          <w:u w:val="single"/>
        </w:rPr>
        <w:t>PCB 3D View-</w:t>
      </w:r>
    </w:p>
    <w:p w14:paraId="530B6B79" w14:textId="6960EFAC" w:rsidR="00EB786A" w:rsidRPr="00EB786A" w:rsidRDefault="00EB786A" w:rsidP="00876465">
      <w:pPr>
        <w:spacing w:before="100" w:beforeAutospacing="1" w:after="25"/>
        <w:rPr>
          <w:rFonts w:ascii="Times New Roman" w:eastAsia="Times New Roman" w:hAnsi="Times New Roman" w:cs="Times New Roman"/>
          <w:noProof/>
          <w:sz w:val="28"/>
          <w:szCs w:val="28"/>
        </w:rPr>
      </w:pPr>
    </w:p>
    <w:p w14:paraId="296FA322" w14:textId="63E493EA" w:rsidR="00876465" w:rsidRDefault="00876465" w:rsidP="00876465">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Calculations &amp; Formulae:-</w:t>
      </w:r>
    </w:p>
    <w:p w14:paraId="3AD20DB1" w14:textId="77777777" w:rsidR="00876465" w:rsidRDefault="00876465" w:rsidP="00876465">
      <w:pPr>
        <w:rPr>
          <w:rFonts w:ascii="Times New Roman" w:hAnsi="Times New Roman" w:cs="Times New Roman"/>
          <w:b/>
          <w:bCs/>
          <w:sz w:val="28"/>
          <w:szCs w:val="28"/>
        </w:rPr>
      </w:pPr>
    </w:p>
    <w:p w14:paraId="35F6C2EA" w14:textId="156A6EF7" w:rsidR="00DE150F" w:rsidRDefault="00DE150F" w:rsidP="00876465">
      <w:pPr>
        <w:rPr>
          <w:rFonts w:ascii="Times New Roman" w:eastAsiaTheme="minorEastAsia" w:hAnsi="Times New Roman" w:cs="Times New Roman"/>
          <w:sz w:val="28"/>
          <w:szCs w:val="28"/>
        </w:rPr>
      </w:pPr>
      <w:r>
        <w:rPr>
          <w:rFonts w:ascii="Times New Roman" w:hAnsi="Times New Roman" w:cs="Times New Roman"/>
          <w:sz w:val="28"/>
          <w:szCs w:val="28"/>
        </w:rPr>
        <w:t>Taking k</w:t>
      </w:r>
      <w:r>
        <w:rPr>
          <w:rFonts w:ascii="Times New Roman" w:hAnsi="Times New Roman" w:cs="Times New Roman"/>
          <w:sz w:val="28"/>
          <w:szCs w:val="28"/>
          <w:vertAlign w:val="subscript"/>
        </w:rPr>
        <w:t>p</w:t>
      </w:r>
      <w:r>
        <w:rPr>
          <w:rFonts w:ascii="Times New Roman" w:hAnsi="Times New Roman" w:cs="Times New Roman"/>
          <w:sz w:val="28"/>
          <w:szCs w:val="28"/>
        </w:rPr>
        <w:t xml:space="preserve"> =1, k</w:t>
      </w:r>
      <w:r>
        <w:rPr>
          <w:rFonts w:ascii="Times New Roman" w:hAnsi="Times New Roman" w:cs="Times New Roman"/>
          <w:sz w:val="28"/>
          <w:szCs w:val="28"/>
          <w:vertAlign w:val="subscript"/>
        </w:rPr>
        <w:t>d</w:t>
      </w:r>
      <w:r>
        <w:rPr>
          <w:rFonts w:ascii="Times New Roman" w:hAnsi="Times New Roman" w:cs="Times New Roman"/>
          <w:sz w:val="28"/>
          <w:szCs w:val="28"/>
        </w:rPr>
        <w:t xml:space="preserve"> = 3 and K</w:t>
      </w:r>
      <w:r>
        <w:rPr>
          <w:rFonts w:ascii="Times New Roman" w:hAnsi="Times New Roman" w:cs="Times New Roman"/>
          <w:sz w:val="28"/>
          <w:szCs w:val="28"/>
          <w:vertAlign w:val="subscript"/>
        </w:rPr>
        <w:t>i</w:t>
      </w:r>
      <w:r>
        <w:rPr>
          <w:rFonts w:ascii="Times New Roman" w:hAnsi="Times New Roman" w:cs="Times New Roman"/>
          <w:sz w:val="28"/>
          <w:szCs w:val="28"/>
        </w:rPr>
        <w:t xml:space="preserve"> =10 we get open loop transfer function as            G(s) = </w:t>
      </w:r>
      <m:oMath>
        <m:f>
          <m:fPr>
            <m:ctrlPr>
              <w:rPr>
                <w:rFonts w:ascii="Cambria Math" w:hAnsi="Cambria Math" w:cs="Times New Roman"/>
                <w:i/>
                <w:sz w:val="28"/>
                <w:szCs w:val="28"/>
              </w:rPr>
            </m:ctrlPr>
          </m:fPr>
          <m:num>
            <m:r>
              <w:rPr>
                <w:rFonts w:ascii="Cambria Math" w:hAnsi="Cambria Math" w:cs="Times New Roman"/>
                <w:sz w:val="28"/>
                <w:szCs w:val="28"/>
              </w:rPr>
              <m:t>3*</m:t>
            </m:r>
            <m:sSup>
              <m:sSupPr>
                <m:ctrlPr>
                  <w:rPr>
                    <w:rFonts w:ascii="Cambria Math" w:hAnsi="Cambria Math" w:cs="Times New Roman"/>
                    <w:i/>
                    <w:sz w:val="28"/>
                    <w:szCs w:val="28"/>
                  </w:rPr>
                </m:ctrlPr>
              </m:sSupPr>
              <m:e>
                <m:r>
                  <w:rPr>
                    <w:rFonts w:ascii="Cambria Math" w:hAnsi="Cambria Math" w:cs="Times New Roman"/>
                    <w:sz w:val="28"/>
                    <w:szCs w:val="28"/>
                  </w:rPr>
                  <m:t>s</m:t>
                </m:r>
              </m:e>
              <m:sup>
                <m:r>
                  <w:rPr>
                    <w:rFonts w:ascii="Cambria Math" w:hAnsi="Cambria Math" w:cs="Times New Roman"/>
                    <w:sz w:val="28"/>
                    <w:szCs w:val="28"/>
                  </w:rPr>
                  <m:t>2</m:t>
                </m:r>
              </m:sup>
            </m:sSup>
            <m:r>
              <w:rPr>
                <w:rFonts w:ascii="Cambria Math" w:hAnsi="Cambria Math" w:cs="Times New Roman"/>
                <w:sz w:val="28"/>
                <w:szCs w:val="28"/>
              </w:rPr>
              <m:t xml:space="preserve"> + 1*s +10</m:t>
            </m:r>
          </m:num>
          <m:den>
            <m:r>
              <w:rPr>
                <w:rFonts w:ascii="Cambria Math" w:hAnsi="Cambria Math" w:cs="Times New Roman"/>
                <w:sz w:val="28"/>
                <w:szCs w:val="28"/>
              </w:rPr>
              <m:t>s</m:t>
            </m:r>
          </m:den>
        </m:f>
      </m:oMath>
      <w:r>
        <w:rPr>
          <w:rFonts w:ascii="Times New Roman" w:eastAsiaTheme="minorEastAsia" w:hAnsi="Times New Roman" w:cs="Times New Roman"/>
          <w:sz w:val="28"/>
          <w:szCs w:val="28"/>
        </w:rPr>
        <w:t>*0.5</w:t>
      </w:r>
    </w:p>
    <w:p w14:paraId="0187F9A0" w14:textId="77777777" w:rsidR="00DE150F" w:rsidRDefault="00DE150F" w:rsidP="00876465">
      <w:pPr>
        <w:rPr>
          <w:rFonts w:ascii="Times New Roman" w:hAnsi="Times New Roman" w:cs="Times New Roman"/>
          <w:sz w:val="28"/>
          <w:szCs w:val="28"/>
        </w:rPr>
      </w:pPr>
      <w:r>
        <w:rPr>
          <w:rFonts w:ascii="Times New Roman" w:hAnsi="Times New Roman" w:cs="Times New Roman"/>
          <w:sz w:val="28"/>
          <w:szCs w:val="28"/>
        </w:rPr>
        <w:t xml:space="preserve">With negative unity feedback our closed loop transfer function would be </w:t>
      </w:r>
    </w:p>
    <w:p w14:paraId="1A9C76CF" w14:textId="79FDD6AA" w:rsidR="00DE150F" w:rsidRPr="006F7E07" w:rsidRDefault="00000000" w:rsidP="006F7E07">
      <w:pPr>
        <w:jc w:val="center"/>
        <w:rPr>
          <w:rFonts w:ascii="Times New Roman" w:eastAsiaTheme="minorEastAsia" w:hAnsi="Times New Roman" w:cs="Times New Roman"/>
          <w:sz w:val="32"/>
          <w:szCs w:val="32"/>
        </w:rPr>
      </w:pPr>
      <m:oMath>
        <m:f>
          <m:fPr>
            <m:ctrlPr>
              <w:rPr>
                <w:rFonts w:ascii="Cambria Math" w:hAnsi="Cambria Math" w:cs="Times New Roman"/>
                <w:i/>
                <w:sz w:val="32"/>
                <w:szCs w:val="32"/>
              </w:rPr>
            </m:ctrlPr>
          </m:fPr>
          <m:num>
            <m:r>
              <w:rPr>
                <w:rFonts w:ascii="Cambria Math" w:hAnsi="Cambria Math" w:cs="Times New Roman"/>
                <w:sz w:val="32"/>
                <w:szCs w:val="32"/>
              </w:rPr>
              <m:t>G</m:t>
            </m:r>
            <m:d>
              <m:dPr>
                <m:ctrlPr>
                  <w:rPr>
                    <w:rFonts w:ascii="Cambria Math" w:hAnsi="Cambria Math" w:cs="Times New Roman"/>
                    <w:i/>
                    <w:sz w:val="32"/>
                    <w:szCs w:val="32"/>
                  </w:rPr>
                </m:ctrlPr>
              </m:dPr>
              <m:e>
                <m:r>
                  <w:rPr>
                    <w:rFonts w:ascii="Cambria Math" w:hAnsi="Cambria Math" w:cs="Times New Roman"/>
                    <w:sz w:val="32"/>
                    <w:szCs w:val="32"/>
                  </w:rPr>
                  <m:t>s</m:t>
                </m:r>
              </m:e>
            </m:d>
          </m:num>
          <m:den>
            <m:r>
              <w:rPr>
                <w:rFonts w:ascii="Cambria Math" w:hAnsi="Cambria Math" w:cs="Times New Roman"/>
                <w:sz w:val="32"/>
                <w:szCs w:val="32"/>
              </w:rPr>
              <m:t>1+G</m:t>
            </m:r>
            <m:d>
              <m:dPr>
                <m:ctrlPr>
                  <w:rPr>
                    <w:rFonts w:ascii="Cambria Math" w:hAnsi="Cambria Math" w:cs="Times New Roman"/>
                    <w:i/>
                    <w:sz w:val="32"/>
                    <w:szCs w:val="32"/>
                  </w:rPr>
                </m:ctrlPr>
              </m:dPr>
              <m:e>
                <m:r>
                  <w:rPr>
                    <w:rFonts w:ascii="Cambria Math" w:hAnsi="Cambria Math" w:cs="Times New Roman"/>
                    <w:sz w:val="32"/>
                    <w:szCs w:val="32"/>
                  </w:rPr>
                  <m:t>s</m:t>
                </m:r>
              </m:e>
            </m:d>
          </m:den>
        </m:f>
      </m:oMath>
      <w:r w:rsidR="00DE150F" w:rsidRPr="006F7E07">
        <w:rPr>
          <w:rFonts w:ascii="Times New Roman" w:eastAsiaTheme="minorEastAsia" w:hAnsi="Times New Roman" w:cs="Times New Roman"/>
          <w:sz w:val="32"/>
          <w:szCs w:val="32"/>
        </w:rPr>
        <w:t xml:space="preserve">  = </w:t>
      </w:r>
      <m:oMath>
        <m:f>
          <m:fPr>
            <m:ctrlPr>
              <w:rPr>
                <w:rFonts w:ascii="Cambria Math" w:hAnsi="Cambria Math" w:cs="Times New Roman"/>
                <w:i/>
                <w:sz w:val="32"/>
                <w:szCs w:val="32"/>
              </w:rPr>
            </m:ctrlPr>
          </m:fPr>
          <m:num>
            <m:r>
              <w:rPr>
                <w:rFonts w:ascii="Cambria Math" w:hAnsi="Cambria Math" w:cs="Times New Roman"/>
                <w:sz w:val="32"/>
                <w:szCs w:val="32"/>
              </w:rPr>
              <m:t>1.5*</m:t>
            </m:r>
            <m:sSup>
              <m:sSupPr>
                <m:ctrlPr>
                  <w:rPr>
                    <w:rFonts w:ascii="Cambria Math" w:hAnsi="Cambria Math" w:cs="Times New Roman"/>
                    <w:i/>
                    <w:sz w:val="32"/>
                    <w:szCs w:val="32"/>
                  </w:rPr>
                </m:ctrlPr>
              </m:sSupPr>
              <m:e>
                <m:r>
                  <w:rPr>
                    <w:rFonts w:ascii="Cambria Math" w:hAnsi="Cambria Math" w:cs="Times New Roman"/>
                    <w:sz w:val="32"/>
                    <w:szCs w:val="32"/>
                  </w:rPr>
                  <m:t>s</m:t>
                </m:r>
              </m:e>
              <m:sup>
                <m:r>
                  <w:rPr>
                    <w:rFonts w:ascii="Cambria Math" w:hAnsi="Cambria Math" w:cs="Times New Roman"/>
                    <w:sz w:val="32"/>
                    <w:szCs w:val="32"/>
                  </w:rPr>
                  <m:t>2</m:t>
                </m:r>
              </m:sup>
            </m:sSup>
            <m:r>
              <w:rPr>
                <w:rFonts w:ascii="Cambria Math" w:hAnsi="Cambria Math" w:cs="Times New Roman"/>
                <w:sz w:val="32"/>
                <w:szCs w:val="32"/>
              </w:rPr>
              <m:t>+0.5*s+5</m:t>
            </m:r>
          </m:num>
          <m:den>
            <m:r>
              <w:rPr>
                <w:rFonts w:ascii="Cambria Math" w:hAnsi="Cambria Math" w:cs="Times New Roman"/>
                <w:sz w:val="32"/>
                <w:szCs w:val="32"/>
              </w:rPr>
              <m:t>1.5*</m:t>
            </m:r>
            <m:sSup>
              <m:sSupPr>
                <m:ctrlPr>
                  <w:rPr>
                    <w:rFonts w:ascii="Cambria Math" w:hAnsi="Cambria Math" w:cs="Times New Roman"/>
                    <w:i/>
                    <w:sz w:val="32"/>
                    <w:szCs w:val="32"/>
                  </w:rPr>
                </m:ctrlPr>
              </m:sSupPr>
              <m:e>
                <m:r>
                  <w:rPr>
                    <w:rFonts w:ascii="Cambria Math" w:hAnsi="Cambria Math" w:cs="Times New Roman"/>
                    <w:sz w:val="32"/>
                    <w:szCs w:val="32"/>
                  </w:rPr>
                  <m:t>s</m:t>
                </m:r>
              </m:e>
              <m:sup>
                <m:r>
                  <w:rPr>
                    <w:rFonts w:ascii="Cambria Math" w:hAnsi="Cambria Math" w:cs="Times New Roman"/>
                    <w:sz w:val="32"/>
                    <w:szCs w:val="32"/>
                  </w:rPr>
                  <m:t>2</m:t>
                </m:r>
              </m:sup>
            </m:sSup>
            <m:r>
              <w:rPr>
                <w:rFonts w:ascii="Cambria Math" w:hAnsi="Cambria Math" w:cs="Times New Roman"/>
                <w:sz w:val="32"/>
                <w:szCs w:val="32"/>
              </w:rPr>
              <m:t>+1.5*s+5</m:t>
            </m:r>
          </m:den>
        </m:f>
      </m:oMath>
    </w:p>
    <w:p w14:paraId="56D9644B" w14:textId="784BE690" w:rsidR="006F7E07" w:rsidRDefault="006F7E07" w:rsidP="00876465">
      <w:pPr>
        <w:rPr>
          <w:rFonts w:ascii="Times New Roman" w:eastAsiaTheme="minorEastAsia" w:hAnsi="Times New Roman" w:cs="Times New Roman"/>
          <w:sz w:val="28"/>
          <w:szCs w:val="28"/>
        </w:rPr>
      </w:pPr>
      <w:r>
        <w:rPr>
          <w:rFonts w:ascii="Times New Roman" w:eastAsiaTheme="minorEastAsia" w:hAnsi="Times New Roman" w:cs="Times New Roman"/>
          <w:sz w:val="28"/>
          <w:szCs w:val="28"/>
        </w:rPr>
        <w:t>Now to study the behaviour of the 2</w:t>
      </w:r>
      <w:r w:rsidRPr="006F7E07">
        <w:rPr>
          <w:rFonts w:ascii="Times New Roman" w:eastAsiaTheme="minorEastAsia" w:hAnsi="Times New Roman" w:cs="Times New Roman"/>
          <w:sz w:val="28"/>
          <w:szCs w:val="28"/>
          <w:vertAlign w:val="superscript"/>
        </w:rPr>
        <w:t>nd</w:t>
      </w:r>
      <w:r>
        <w:rPr>
          <w:rFonts w:ascii="Times New Roman" w:eastAsiaTheme="minorEastAsia" w:hAnsi="Times New Roman" w:cs="Times New Roman"/>
          <w:sz w:val="28"/>
          <w:szCs w:val="28"/>
        </w:rPr>
        <w:t xml:space="preserve"> order system we can look at its time domain specifications with formulae:</w:t>
      </w:r>
    </w:p>
    <w:p w14:paraId="18E86484" w14:textId="7D34361D" w:rsidR="006F7E07" w:rsidRPr="00D22A5E" w:rsidRDefault="006F7E07" w:rsidP="006F7E07">
      <w:pPr>
        <w:pStyle w:val="ListParagraph"/>
        <w:numPr>
          <w:ilvl w:val="0"/>
          <w:numId w:val="47"/>
        </w:numPr>
        <w:rPr>
          <w:rFonts w:ascii="Times New Roman" w:eastAsiaTheme="minorEastAsia" w:hAnsi="Times New Roman" w:cs="Times New Roman"/>
          <w:sz w:val="28"/>
          <w:szCs w:val="28"/>
        </w:rPr>
      </w:pPr>
      <w:r>
        <w:rPr>
          <w:rFonts w:ascii="Times New Roman" w:eastAsiaTheme="minorEastAsia" w:hAnsi="Times New Roman" w:cs="Times New Roman"/>
          <w:sz w:val="28"/>
          <w:szCs w:val="28"/>
        </w:rPr>
        <w:t>Rise time (t</w:t>
      </w:r>
      <w:r>
        <w:rPr>
          <w:rFonts w:ascii="Times New Roman" w:eastAsiaTheme="minorEastAsia" w:hAnsi="Times New Roman" w:cs="Times New Roman"/>
          <w:sz w:val="28"/>
          <w:szCs w:val="28"/>
          <w:vertAlign w:val="subscript"/>
        </w:rPr>
        <w:t>r</w:t>
      </w:r>
      <w:r>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π-</m:t>
            </m:r>
            <m:sSup>
              <m:sSupPr>
                <m:ctrlPr>
                  <w:rPr>
                    <w:rFonts w:ascii="Cambria Math" w:eastAsiaTheme="minorEastAsia" w:hAnsi="Cambria Math" w:cs="Times New Roman"/>
                    <w:sz w:val="28"/>
                    <w:szCs w:val="28"/>
                  </w:rPr>
                </m:ctrlPr>
              </m:sSupPr>
              <m:e>
                <m:r>
                  <m:rPr>
                    <m:sty m:val="p"/>
                  </m:rPr>
                  <w:rPr>
                    <w:rFonts w:ascii="Cambria Math" w:eastAsiaTheme="minorEastAsia" w:hAnsi="Cambria Math" w:cs="Times New Roman"/>
                    <w:sz w:val="28"/>
                    <w:szCs w:val="28"/>
                  </w:rPr>
                  <m:t>tan</m:t>
                </m:r>
                <m:r>
                  <w:rPr>
                    <w:rFonts w:ascii="Cambria Math" w:eastAsiaTheme="minorEastAsia" w:hAnsi="Cambria Math" w:cs="Times New Roman"/>
                    <w:sz w:val="28"/>
                    <w:szCs w:val="28"/>
                  </w:rPr>
                  <m:t>⁡</m:t>
                </m:r>
              </m:e>
              <m:sup>
                <m:r>
                  <w:rPr>
                    <w:rFonts w:ascii="Cambria Math" w:eastAsiaTheme="minorEastAsia" w:hAnsi="Cambria Math" w:cs="Times New Roman"/>
                    <w:sz w:val="28"/>
                    <w:szCs w:val="28"/>
                  </w:rPr>
                  <m:t>-1</m:t>
                </m:r>
              </m:sup>
            </m:sSup>
            <m:r>
              <w:rPr>
                <w:rFonts w:ascii="Cambria Math" w:eastAsiaTheme="minorEastAsia" w:hAnsi="Cambria Math" w:cs="Times New Roman"/>
                <w:sz w:val="28"/>
                <w:szCs w:val="28"/>
              </w:rPr>
              <m:t>(</m:t>
            </m:r>
            <m:rad>
              <m:radPr>
                <m:degHide m:val="1"/>
                <m:ctrlPr>
                  <w:rPr>
                    <w:rFonts w:ascii="Cambria Math" w:eastAsiaTheme="minorEastAsia" w:hAnsi="Cambria Math" w:cs="Times New Roman"/>
                    <w:sz w:val="28"/>
                    <w:szCs w:val="28"/>
                  </w:rPr>
                </m:ctrlPr>
              </m:radPr>
              <m:deg/>
              <m:e>
                <m:r>
                  <w:rPr>
                    <w:rFonts w:ascii="Cambria Math" w:eastAsiaTheme="minorEastAsia" w:hAnsi="Cambria Math" w:cs="Times New Roman"/>
                    <w:sz w:val="28"/>
                    <w:szCs w:val="28"/>
                  </w:rPr>
                  <m:t>1-</m:t>
                </m:r>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ζ</m:t>
                    </m:r>
                  </m:e>
                  <m:sup>
                    <m:r>
                      <w:rPr>
                        <w:rFonts w:ascii="Cambria Math" w:eastAsiaTheme="minorEastAsia" w:hAnsi="Cambria Math" w:cs="Times New Roman"/>
                        <w:sz w:val="28"/>
                        <w:szCs w:val="28"/>
                      </w:rPr>
                      <m:t>2</m:t>
                    </m:r>
                  </m:sup>
                </m:sSup>
              </m:e>
            </m:rad>
            <m:r>
              <m:rPr>
                <m:sty m:val="p"/>
              </m:rPr>
              <w:rPr>
                <w:rFonts w:ascii="Cambria Math" w:eastAsiaTheme="minorEastAsia" w:hAnsi="Cambria Math" w:cs="Times New Roman"/>
                <w:sz w:val="28"/>
                <w:szCs w:val="28"/>
              </w:rPr>
              <m:t>/</m:t>
            </m:r>
            <m:r>
              <w:rPr>
                <w:rFonts w:ascii="Cambria Math" w:eastAsiaTheme="minorEastAsia" w:hAnsi="Cambria Math" w:cs="Times New Roman"/>
                <w:sz w:val="28"/>
                <w:szCs w:val="28"/>
              </w:rPr>
              <m:t>ζ)</m:t>
            </m:r>
          </m:num>
          <m:den>
            <m:sSub>
              <m:sSubPr>
                <m:ctrlPr>
                  <w:rPr>
                    <w:rFonts w:ascii="Cambria Math" w:eastAsiaTheme="minorEastAsia" w:hAnsi="Cambria Math" w:cs="Times New Roman"/>
                    <w:sz w:val="28"/>
                    <w:szCs w:val="28"/>
                  </w:rPr>
                </m:ctrlPr>
              </m:sSubPr>
              <m:e>
                <m:r>
                  <w:rPr>
                    <w:rFonts w:ascii="Cambria Math" w:eastAsiaTheme="minorEastAsia" w:hAnsi="Cambria Math" w:cs="Times New Roman"/>
                    <w:sz w:val="28"/>
                    <w:szCs w:val="28"/>
                  </w:rPr>
                  <m:t>ω</m:t>
                </m:r>
              </m:e>
              <m:sub>
                <m:r>
                  <w:rPr>
                    <w:rFonts w:ascii="Cambria Math" w:eastAsiaTheme="minorEastAsia" w:hAnsi="Cambria Math" w:cs="Times New Roman"/>
                    <w:sz w:val="28"/>
                    <w:szCs w:val="28"/>
                  </w:rPr>
                  <m:t>n</m:t>
                </m:r>
              </m:sub>
            </m:sSub>
            <m:rad>
              <m:radPr>
                <m:degHide m:val="1"/>
                <m:ctrlPr>
                  <w:rPr>
                    <w:rFonts w:ascii="Cambria Math" w:eastAsiaTheme="minorEastAsia" w:hAnsi="Cambria Math" w:cs="Times New Roman"/>
                    <w:sz w:val="28"/>
                    <w:szCs w:val="28"/>
                  </w:rPr>
                </m:ctrlPr>
              </m:radPr>
              <m:deg/>
              <m:e>
                <m:r>
                  <w:rPr>
                    <w:rFonts w:ascii="Cambria Math" w:eastAsiaTheme="minorEastAsia" w:hAnsi="Cambria Math" w:cs="Times New Roman"/>
                    <w:sz w:val="28"/>
                    <w:szCs w:val="28"/>
                  </w:rPr>
                  <m:t>1-</m:t>
                </m:r>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ζ</m:t>
                    </m:r>
                  </m:e>
                  <m:sup>
                    <m:r>
                      <w:rPr>
                        <w:rFonts w:ascii="Cambria Math" w:eastAsiaTheme="minorEastAsia" w:hAnsi="Cambria Math" w:cs="Times New Roman"/>
                        <w:sz w:val="28"/>
                        <w:szCs w:val="28"/>
                      </w:rPr>
                      <m:t>2</m:t>
                    </m:r>
                  </m:sup>
                </m:sSup>
              </m:e>
            </m:rad>
          </m:den>
        </m:f>
      </m:oMath>
    </w:p>
    <w:p w14:paraId="75568D88" w14:textId="3F05B8B1" w:rsidR="00D22A5E" w:rsidRPr="00B87420" w:rsidRDefault="00D22A5E" w:rsidP="006F7E07">
      <w:pPr>
        <w:pStyle w:val="ListParagraph"/>
        <w:numPr>
          <w:ilvl w:val="0"/>
          <w:numId w:val="47"/>
        </w:numPr>
        <w:rPr>
          <w:rFonts w:ascii="Times New Roman" w:eastAsiaTheme="minorEastAsia" w:hAnsi="Times New Roman" w:cs="Times New Roman"/>
          <w:sz w:val="28"/>
          <w:szCs w:val="28"/>
        </w:rPr>
      </w:pPr>
      <w:r>
        <w:rPr>
          <w:rFonts w:ascii="Times New Roman" w:eastAsiaTheme="minorEastAsia" w:hAnsi="Times New Roman" w:cs="Times New Roman"/>
          <w:sz w:val="28"/>
          <w:szCs w:val="28"/>
        </w:rPr>
        <w:t>Peak Overshoot (M</w:t>
      </w:r>
      <w:r>
        <w:rPr>
          <w:rFonts w:ascii="Times New Roman" w:eastAsiaTheme="minorEastAsia" w:hAnsi="Times New Roman" w:cs="Times New Roman"/>
          <w:sz w:val="28"/>
          <w:szCs w:val="28"/>
          <w:vertAlign w:val="subscript"/>
        </w:rPr>
        <w:t>p</w:t>
      </w:r>
      <w:r>
        <w:rPr>
          <w:rFonts w:ascii="Times New Roman" w:eastAsiaTheme="minorEastAsia" w:hAnsi="Times New Roman" w:cs="Times New Roman"/>
          <w:sz w:val="28"/>
          <w:szCs w:val="28"/>
        </w:rPr>
        <w:t xml:space="preserve">) = </w:t>
      </w:r>
      <m:oMath>
        <m:r>
          <w:rPr>
            <w:rFonts w:ascii="Cambria Math" w:eastAsiaTheme="minorEastAsia" w:hAnsi="Cambria Math" w:cs="Times New Roman"/>
            <w:sz w:val="28"/>
            <w:szCs w:val="28"/>
          </w:rPr>
          <m:t>100×</m:t>
        </m:r>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e</m:t>
            </m:r>
          </m:e>
          <m:sup>
            <m:r>
              <w:rPr>
                <w:rFonts w:ascii="Cambria Math" w:eastAsiaTheme="minorEastAsia" w:hAnsi="Cambria Math" w:cs="Times New Roman"/>
                <w:sz w:val="28"/>
                <w:szCs w:val="28"/>
              </w:rPr>
              <m:t>(</m:t>
            </m:r>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ζπ</m:t>
                </m:r>
              </m:num>
              <m:den>
                <m:rad>
                  <m:radPr>
                    <m:degHide m:val="1"/>
                    <m:ctrlPr>
                      <w:rPr>
                        <w:rFonts w:ascii="Cambria Math" w:eastAsiaTheme="minorEastAsia" w:hAnsi="Cambria Math" w:cs="Times New Roman"/>
                        <w:sz w:val="28"/>
                        <w:szCs w:val="28"/>
                      </w:rPr>
                    </m:ctrlPr>
                  </m:radPr>
                  <m:deg/>
                  <m:e>
                    <m:r>
                      <w:rPr>
                        <w:rFonts w:ascii="Cambria Math" w:eastAsiaTheme="minorEastAsia" w:hAnsi="Cambria Math" w:cs="Times New Roman"/>
                        <w:sz w:val="28"/>
                        <w:szCs w:val="28"/>
                      </w:rPr>
                      <m:t>1-</m:t>
                    </m:r>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ζ</m:t>
                        </m:r>
                      </m:e>
                      <m:sup>
                        <m:r>
                          <w:rPr>
                            <w:rFonts w:ascii="Cambria Math" w:eastAsiaTheme="minorEastAsia" w:hAnsi="Cambria Math" w:cs="Times New Roman"/>
                            <w:sz w:val="28"/>
                            <w:szCs w:val="28"/>
                          </w:rPr>
                          <m:t>2</m:t>
                        </m:r>
                      </m:sup>
                    </m:sSup>
                  </m:e>
                </m:rad>
              </m:den>
            </m:f>
            <m:r>
              <w:rPr>
                <w:rFonts w:ascii="Cambria Math" w:eastAsiaTheme="minorEastAsia" w:hAnsi="Cambria Math" w:cs="Times New Roman"/>
                <w:sz w:val="28"/>
                <w:szCs w:val="28"/>
              </w:rPr>
              <m:t>)</m:t>
            </m:r>
          </m:sup>
        </m:sSup>
      </m:oMath>
    </w:p>
    <w:p w14:paraId="4DAD8679" w14:textId="62D8201C" w:rsidR="00B87420" w:rsidRPr="00D22A5E" w:rsidRDefault="00B87420" w:rsidP="006F7E07">
      <w:pPr>
        <w:pStyle w:val="ListParagraph"/>
        <w:numPr>
          <w:ilvl w:val="0"/>
          <w:numId w:val="47"/>
        </w:numPr>
        <w:rPr>
          <w:rFonts w:ascii="Times New Roman" w:eastAsiaTheme="minorEastAsia" w:hAnsi="Times New Roman" w:cs="Times New Roman"/>
          <w:sz w:val="28"/>
          <w:szCs w:val="28"/>
        </w:rPr>
      </w:pPr>
      <w:r>
        <w:rPr>
          <w:rFonts w:ascii="Times New Roman" w:eastAsiaTheme="minorEastAsia" w:hAnsi="Times New Roman" w:cs="Times New Roman"/>
          <w:sz w:val="28"/>
          <w:szCs w:val="28"/>
        </w:rPr>
        <w:t>Delay time (t</w:t>
      </w:r>
      <w:r>
        <w:rPr>
          <w:rFonts w:ascii="Times New Roman" w:eastAsiaTheme="minorEastAsia" w:hAnsi="Times New Roman" w:cs="Times New Roman"/>
          <w:sz w:val="28"/>
          <w:szCs w:val="28"/>
          <w:vertAlign w:val="subscript"/>
        </w:rPr>
        <w:t>d</w:t>
      </w:r>
      <w:r>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1+0.7ζ</m:t>
            </m:r>
          </m:num>
          <m:den>
            <m:sSub>
              <m:sSubPr>
                <m:ctrlPr>
                  <w:rPr>
                    <w:rFonts w:ascii="Cambria Math" w:eastAsiaTheme="minorEastAsia" w:hAnsi="Cambria Math" w:cs="Times New Roman"/>
                    <w:sz w:val="28"/>
                    <w:szCs w:val="28"/>
                  </w:rPr>
                </m:ctrlPr>
              </m:sSubPr>
              <m:e>
                <m:r>
                  <w:rPr>
                    <w:rFonts w:ascii="Cambria Math" w:eastAsiaTheme="minorEastAsia" w:hAnsi="Cambria Math" w:cs="Times New Roman"/>
                    <w:sz w:val="28"/>
                    <w:szCs w:val="28"/>
                  </w:rPr>
                  <m:t>ω</m:t>
                </m:r>
              </m:e>
              <m:sub>
                <m:r>
                  <w:rPr>
                    <w:rFonts w:ascii="Cambria Math" w:eastAsiaTheme="minorEastAsia" w:hAnsi="Cambria Math" w:cs="Times New Roman"/>
                    <w:sz w:val="28"/>
                    <w:szCs w:val="28"/>
                  </w:rPr>
                  <m:t>n</m:t>
                </m:r>
              </m:sub>
            </m:sSub>
          </m:den>
        </m:f>
      </m:oMath>
    </w:p>
    <w:p w14:paraId="1FC4D38E" w14:textId="02EC8FD1" w:rsidR="00DE150F" w:rsidRDefault="00B87420" w:rsidP="00B87420">
      <w:pPr>
        <w:pStyle w:val="ListParagraph"/>
        <w:numPr>
          <w:ilvl w:val="0"/>
          <w:numId w:val="47"/>
        </w:numPr>
        <w:rPr>
          <w:rFonts w:ascii="Times New Roman" w:eastAsiaTheme="minorEastAsia" w:hAnsi="Times New Roman" w:cs="Times New Roman"/>
          <w:sz w:val="28"/>
          <w:szCs w:val="28"/>
        </w:rPr>
      </w:pPr>
      <w:r>
        <w:rPr>
          <w:rFonts w:ascii="Times New Roman" w:eastAsiaTheme="minorEastAsia" w:hAnsi="Times New Roman" w:cs="Times New Roman"/>
          <w:sz w:val="28"/>
          <w:szCs w:val="28"/>
        </w:rPr>
        <w:t>Peak time (t</w:t>
      </w:r>
      <w:r>
        <w:rPr>
          <w:rFonts w:ascii="Times New Roman" w:eastAsiaTheme="minorEastAsia" w:hAnsi="Times New Roman" w:cs="Times New Roman"/>
          <w:sz w:val="28"/>
          <w:szCs w:val="28"/>
          <w:vertAlign w:val="subscript"/>
        </w:rPr>
        <w:t>p</w:t>
      </w:r>
      <w:r>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π</m:t>
            </m:r>
          </m:num>
          <m:den>
            <m:sSub>
              <m:sSubPr>
                <m:ctrlPr>
                  <w:rPr>
                    <w:rFonts w:ascii="Cambria Math" w:eastAsiaTheme="minorEastAsia" w:hAnsi="Cambria Math" w:cs="Times New Roman"/>
                    <w:sz w:val="28"/>
                    <w:szCs w:val="28"/>
                  </w:rPr>
                </m:ctrlPr>
              </m:sSubPr>
              <m:e>
                <m:r>
                  <w:rPr>
                    <w:rFonts w:ascii="Cambria Math" w:eastAsiaTheme="minorEastAsia" w:hAnsi="Cambria Math" w:cs="Times New Roman"/>
                    <w:sz w:val="28"/>
                    <w:szCs w:val="28"/>
                  </w:rPr>
                  <m:t>ω</m:t>
                </m:r>
              </m:e>
              <m:sub>
                <m:r>
                  <w:rPr>
                    <w:rFonts w:ascii="Cambria Math" w:eastAsiaTheme="minorEastAsia" w:hAnsi="Cambria Math" w:cs="Times New Roman"/>
                    <w:sz w:val="28"/>
                    <w:szCs w:val="28"/>
                  </w:rPr>
                  <m:t>n</m:t>
                </m:r>
              </m:sub>
            </m:sSub>
            <m:rad>
              <m:radPr>
                <m:degHide m:val="1"/>
                <m:ctrlPr>
                  <w:rPr>
                    <w:rFonts w:ascii="Cambria Math" w:eastAsiaTheme="minorEastAsia" w:hAnsi="Cambria Math" w:cs="Times New Roman"/>
                    <w:sz w:val="28"/>
                    <w:szCs w:val="28"/>
                  </w:rPr>
                </m:ctrlPr>
              </m:radPr>
              <m:deg/>
              <m:e>
                <m:r>
                  <w:rPr>
                    <w:rFonts w:ascii="Cambria Math" w:eastAsiaTheme="minorEastAsia" w:hAnsi="Cambria Math" w:cs="Times New Roman"/>
                    <w:sz w:val="28"/>
                    <w:szCs w:val="28"/>
                  </w:rPr>
                  <m:t>1-</m:t>
                </m:r>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ζ</m:t>
                    </m:r>
                  </m:e>
                  <m:sup>
                    <m:r>
                      <w:rPr>
                        <w:rFonts w:ascii="Cambria Math" w:eastAsiaTheme="minorEastAsia" w:hAnsi="Cambria Math" w:cs="Times New Roman"/>
                        <w:sz w:val="28"/>
                        <w:szCs w:val="28"/>
                      </w:rPr>
                      <m:t>2</m:t>
                    </m:r>
                  </m:sup>
                </m:sSup>
              </m:e>
            </m:rad>
          </m:den>
        </m:f>
      </m:oMath>
    </w:p>
    <w:p w14:paraId="183B7CFC" w14:textId="5FD5D815" w:rsidR="00B87420" w:rsidRPr="00B8456A" w:rsidRDefault="00B87420" w:rsidP="00B8456A">
      <w:pPr>
        <w:pStyle w:val="ListParagraph"/>
        <w:numPr>
          <w:ilvl w:val="0"/>
          <w:numId w:val="47"/>
        </w:numPr>
        <w:rPr>
          <w:rFonts w:ascii="Times New Roman" w:eastAsiaTheme="minorEastAsia" w:hAnsi="Times New Roman" w:cs="Times New Roman"/>
          <w:sz w:val="28"/>
          <w:szCs w:val="28"/>
        </w:rPr>
      </w:pPr>
      <w:r>
        <w:rPr>
          <w:rFonts w:ascii="Times New Roman" w:eastAsiaTheme="minorEastAsia" w:hAnsi="Times New Roman" w:cs="Times New Roman"/>
          <w:sz w:val="28"/>
          <w:szCs w:val="28"/>
        </w:rPr>
        <w:t>Settling time (t</w:t>
      </w:r>
      <w:r>
        <w:rPr>
          <w:rFonts w:ascii="Times New Roman" w:eastAsiaTheme="minorEastAsia" w:hAnsi="Times New Roman" w:cs="Times New Roman"/>
          <w:sz w:val="28"/>
          <w:szCs w:val="28"/>
          <w:vertAlign w:val="subscript"/>
        </w:rPr>
        <w:t>s</w:t>
      </w:r>
      <w:r>
        <w:rPr>
          <w:rFonts w:ascii="Times New Roman" w:eastAsiaTheme="minorEastAsia" w:hAnsi="Times New Roman" w:cs="Times New Roman"/>
          <w:sz w:val="28"/>
          <w:szCs w:val="28"/>
        </w:rPr>
        <w:t xml:space="preserve">) = </w:t>
      </w:r>
      <m:oMath>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4</m:t>
            </m:r>
          </m:num>
          <m:den>
            <m:r>
              <w:rPr>
                <w:rFonts w:ascii="Cambria Math" w:eastAsiaTheme="minorEastAsia" w:hAnsi="Cambria Math" w:cs="Times New Roman"/>
                <w:sz w:val="28"/>
                <w:szCs w:val="28"/>
              </w:rPr>
              <m:t>ζ</m:t>
            </m:r>
            <m:sSub>
              <m:sSubPr>
                <m:ctrlPr>
                  <w:rPr>
                    <w:rFonts w:ascii="Cambria Math" w:eastAsiaTheme="minorEastAsia" w:hAnsi="Cambria Math" w:cs="Times New Roman"/>
                    <w:sz w:val="28"/>
                    <w:szCs w:val="28"/>
                  </w:rPr>
                </m:ctrlPr>
              </m:sSubPr>
              <m:e>
                <m:r>
                  <w:rPr>
                    <w:rFonts w:ascii="Cambria Math" w:eastAsiaTheme="minorEastAsia" w:hAnsi="Cambria Math" w:cs="Times New Roman"/>
                    <w:sz w:val="28"/>
                    <w:szCs w:val="28"/>
                  </w:rPr>
                  <m:t>ω</m:t>
                </m:r>
              </m:e>
              <m:sub>
                <m:r>
                  <w:rPr>
                    <w:rFonts w:ascii="Cambria Math" w:eastAsiaTheme="minorEastAsia" w:hAnsi="Cambria Math" w:cs="Times New Roman"/>
                    <w:sz w:val="28"/>
                    <w:szCs w:val="28"/>
                  </w:rPr>
                  <m:t>n</m:t>
                </m:r>
              </m:sub>
            </m:sSub>
          </m:den>
        </m:f>
      </m:oMath>
    </w:p>
    <w:p w14:paraId="0CFBCE47" w14:textId="27BA8F9A" w:rsidR="00B87420" w:rsidRDefault="00B87420" w:rsidP="00B87420">
      <w:pPr>
        <w:ind w:left="360"/>
        <w:rPr>
          <w:rFonts w:ascii="Times New Roman" w:eastAsiaTheme="minorEastAsia" w:hAnsi="Times New Roman" w:cs="Times New Roman"/>
          <w:sz w:val="28"/>
          <w:szCs w:val="28"/>
        </w:rPr>
      </w:pPr>
      <w:r>
        <w:rPr>
          <w:rFonts w:ascii="Times New Roman" w:eastAsiaTheme="minorEastAsia" w:hAnsi="Times New Roman" w:cs="Times New Roman"/>
          <w:sz w:val="28"/>
          <w:szCs w:val="28"/>
        </w:rPr>
        <w:t xml:space="preserve">Taking the ideal </w:t>
      </w:r>
      <w:proofErr w:type="gramStart"/>
      <w:r>
        <w:rPr>
          <w:rFonts w:ascii="Times New Roman" w:eastAsiaTheme="minorEastAsia" w:hAnsi="Times New Roman" w:cs="Times New Roman"/>
          <w:sz w:val="28"/>
          <w:szCs w:val="28"/>
        </w:rPr>
        <w:t>case</w:t>
      </w:r>
      <w:proofErr w:type="gramEnd"/>
      <w:r>
        <w:rPr>
          <w:rFonts w:ascii="Times New Roman" w:eastAsiaTheme="minorEastAsia" w:hAnsi="Times New Roman" w:cs="Times New Roman"/>
          <w:sz w:val="28"/>
          <w:szCs w:val="28"/>
        </w:rPr>
        <w:t xml:space="preserve"> we observed </w:t>
      </w:r>
      <w:r w:rsidR="002C128E">
        <w:rPr>
          <w:rFonts w:ascii="Times New Roman" w:eastAsiaTheme="minorEastAsia" w:hAnsi="Times New Roman" w:cs="Times New Roman"/>
          <w:sz w:val="28"/>
          <w:szCs w:val="28"/>
        </w:rPr>
        <w:t xml:space="preserve">that our overshoot was </w:t>
      </w:r>
      <w:r w:rsidR="00332C34">
        <w:rPr>
          <w:rFonts w:ascii="Times New Roman" w:eastAsiaTheme="minorEastAsia" w:hAnsi="Times New Roman" w:cs="Times New Roman"/>
          <w:sz w:val="28"/>
          <w:szCs w:val="28"/>
        </w:rPr>
        <w:t>32.14%</w:t>
      </w:r>
      <w:r w:rsidR="002C128E">
        <w:rPr>
          <w:rFonts w:ascii="Times New Roman" w:eastAsiaTheme="minorEastAsia" w:hAnsi="Times New Roman" w:cs="Times New Roman"/>
          <w:sz w:val="28"/>
          <w:szCs w:val="28"/>
        </w:rPr>
        <w:t xml:space="preserve"> and rise time was 7.6µ sec and peak value as 2.04V hence,</w:t>
      </w:r>
    </w:p>
    <w:p w14:paraId="3A2556F9" w14:textId="12CFAA70" w:rsidR="002C128E" w:rsidRPr="00B87420" w:rsidRDefault="002C128E" w:rsidP="00B87420">
      <w:pPr>
        <w:ind w:left="360"/>
        <w:rPr>
          <w:rFonts w:ascii="Times New Roman" w:eastAsiaTheme="minorEastAsia" w:hAnsi="Times New Roman" w:cs="Times New Roman"/>
          <w:sz w:val="28"/>
          <w:szCs w:val="28"/>
        </w:rPr>
      </w:pPr>
      <m:oMathPara>
        <m:oMath>
          <m:r>
            <w:rPr>
              <w:rFonts w:ascii="Cambria Math" w:eastAsiaTheme="minorEastAsia" w:hAnsi="Cambria Math" w:cs="Times New Roman"/>
              <w:sz w:val="28"/>
              <w:szCs w:val="28"/>
            </w:rPr>
            <m:t>ζ=</m:t>
          </m:r>
          <m:f>
            <m:fPr>
              <m:ctrlPr>
                <w:rPr>
                  <w:rFonts w:ascii="Cambria Math" w:eastAsiaTheme="minorEastAsia" w:hAnsi="Cambria Math" w:cs="Times New Roman"/>
                  <w:sz w:val="28"/>
                  <w:szCs w:val="28"/>
                </w:rPr>
              </m:ctrlPr>
            </m:fPr>
            <m:num>
              <m:r>
                <w:rPr>
                  <w:rFonts w:ascii="Cambria Math" w:eastAsiaTheme="minorEastAsia" w:hAnsi="Cambria Math" w:cs="Times New Roman"/>
                  <w:sz w:val="28"/>
                  <w:szCs w:val="28"/>
                </w:rPr>
                <m:t>-</m:t>
              </m:r>
              <m:r>
                <m:rPr>
                  <m:sty m:val="p"/>
                </m:rPr>
                <w:rPr>
                  <w:rFonts w:ascii="Cambria Math" w:eastAsiaTheme="minorEastAsia" w:hAnsi="Cambria Math" w:cs="Times New Roman"/>
                  <w:sz w:val="28"/>
                  <w:szCs w:val="28"/>
                </w:rPr>
                <m:t>ln</m:t>
              </m:r>
              <m:r>
                <w:rPr>
                  <w:rFonts w:ascii="Cambria Math" w:eastAsiaTheme="minorEastAsia" w:hAnsi="Cambria Math" w:cs="Times New Roman"/>
                  <w:sz w:val="28"/>
                  <w:szCs w:val="28"/>
                </w:rPr>
                <m:t>⁡(0.3214)</m:t>
              </m:r>
            </m:num>
            <m:den>
              <m:rad>
                <m:radPr>
                  <m:degHide m:val="1"/>
                  <m:ctrlPr>
                    <w:rPr>
                      <w:rFonts w:ascii="Cambria Math" w:eastAsiaTheme="minorEastAsia" w:hAnsi="Cambria Math" w:cs="Times New Roman"/>
                      <w:sz w:val="28"/>
                      <w:szCs w:val="28"/>
                    </w:rPr>
                  </m:ctrlPr>
                </m:radPr>
                <m:deg/>
                <m:e>
                  <m:sSup>
                    <m:sSupPr>
                      <m:ctrlPr>
                        <w:rPr>
                          <w:rFonts w:ascii="Cambria Math" w:eastAsiaTheme="minorEastAsia" w:hAnsi="Cambria Math" w:cs="Times New Roman"/>
                          <w:sz w:val="28"/>
                          <w:szCs w:val="28"/>
                        </w:rPr>
                      </m:ctrlPr>
                    </m:sSupPr>
                    <m:e>
                      <m:r>
                        <w:rPr>
                          <w:rFonts w:ascii="Cambria Math" w:eastAsiaTheme="minorEastAsia" w:hAnsi="Cambria Math" w:cs="Times New Roman"/>
                          <w:sz w:val="28"/>
                          <w:szCs w:val="28"/>
                        </w:rPr>
                        <m:t>π</m:t>
                      </m:r>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m:t>
                  </m:r>
                  <m:sSup>
                    <m:sSupPr>
                      <m:ctrlPr>
                        <w:rPr>
                          <w:rFonts w:ascii="Cambria Math" w:eastAsiaTheme="minorEastAsia" w:hAnsi="Cambria Math" w:cs="Times New Roman"/>
                          <w:sz w:val="28"/>
                          <w:szCs w:val="28"/>
                        </w:rPr>
                      </m:ctrlPr>
                    </m:sSupPr>
                    <m:e>
                      <m:r>
                        <m:rPr>
                          <m:sty m:val="p"/>
                        </m:rPr>
                        <w:rPr>
                          <w:rFonts w:ascii="Cambria Math" w:eastAsiaTheme="minorEastAsia" w:hAnsi="Cambria Math" w:cs="Times New Roman"/>
                          <w:sz w:val="28"/>
                          <w:szCs w:val="28"/>
                        </w:rPr>
                        <m:t>ln</m:t>
                      </m:r>
                      <m:r>
                        <w:rPr>
                          <w:rFonts w:ascii="Cambria Math" w:eastAsiaTheme="minorEastAsia" w:hAnsi="Cambria Math" w:cs="Times New Roman"/>
                          <w:sz w:val="28"/>
                          <w:szCs w:val="28"/>
                        </w:rPr>
                        <m:t>⁡</m:t>
                      </m:r>
                    </m:e>
                    <m:sup>
                      <m:r>
                        <w:rPr>
                          <w:rFonts w:ascii="Cambria Math" w:eastAsiaTheme="minorEastAsia" w:hAnsi="Cambria Math" w:cs="Times New Roman"/>
                          <w:sz w:val="28"/>
                          <w:szCs w:val="28"/>
                        </w:rPr>
                        <m:t>2</m:t>
                      </m:r>
                    </m:sup>
                  </m:sSup>
                  <m:r>
                    <w:rPr>
                      <w:rFonts w:ascii="Cambria Math" w:eastAsiaTheme="minorEastAsia" w:hAnsi="Cambria Math" w:cs="Times New Roman"/>
                      <w:sz w:val="28"/>
                      <w:szCs w:val="28"/>
                    </w:rPr>
                    <m:t>(0.3214)</m:t>
                  </m:r>
                </m:e>
              </m:rad>
            </m:den>
          </m:f>
          <m:r>
            <w:rPr>
              <w:rFonts w:ascii="Cambria Math" w:eastAsiaTheme="minorEastAsia" w:hAnsi="Cambria Math" w:cs="Times New Roman"/>
              <w:sz w:val="28"/>
              <w:szCs w:val="28"/>
            </w:rPr>
            <m:t>≈0.339</m:t>
          </m:r>
        </m:oMath>
      </m:oMathPara>
    </w:p>
    <w:p w14:paraId="27641DF0" w14:textId="77777777" w:rsidR="00876465" w:rsidRDefault="00876465" w:rsidP="00876465">
      <w:pPr>
        <w:spacing w:before="100" w:beforeAutospacing="1" w:after="25"/>
        <w:rPr>
          <w:rFonts w:ascii="Times New Roman" w:hAnsi="Times New Roman" w:cs="Times New Roman"/>
          <w:b/>
          <w:bCs/>
          <w:sz w:val="28"/>
          <w:szCs w:val="28"/>
        </w:rPr>
      </w:pPr>
    </w:p>
    <w:p w14:paraId="2614AED7" w14:textId="5EDBE80C" w:rsidR="002C128E" w:rsidRDefault="00000000" w:rsidP="002C128E">
      <w:pPr>
        <w:spacing w:before="100" w:beforeAutospacing="1" w:after="25"/>
        <w:jc w:val="center"/>
        <w:rPr>
          <w:rFonts w:ascii="Times New Roman" w:eastAsiaTheme="minorEastAsia" w:hAnsi="Times New Roman" w:cs="Times New Roman"/>
          <w:bCs/>
          <w:sz w:val="28"/>
          <w:szCs w:val="28"/>
        </w:rPr>
      </w:pPr>
      <m:oMath>
        <m:sSub>
          <m:sSubPr>
            <m:ctrlPr>
              <w:rPr>
                <w:rFonts w:ascii="Cambria Math" w:hAnsi="Cambria Math" w:cs="Times New Roman"/>
                <w:bCs/>
                <w:sz w:val="28"/>
                <w:szCs w:val="28"/>
              </w:rPr>
            </m:ctrlPr>
          </m:sSubPr>
          <m:e>
            <m:r>
              <w:rPr>
                <w:rFonts w:ascii="Cambria Math" w:hAnsi="Cambria Math" w:cs="Times New Roman"/>
                <w:sz w:val="28"/>
                <w:szCs w:val="28"/>
              </w:rPr>
              <m:t>ω</m:t>
            </m:r>
          </m:e>
          <m:sub>
            <m:r>
              <w:rPr>
                <w:rFonts w:ascii="Cambria Math" w:hAnsi="Cambria Math" w:cs="Times New Roman"/>
                <w:sz w:val="28"/>
                <w:szCs w:val="28"/>
              </w:rPr>
              <m:t>n</m:t>
            </m:r>
          </m:sub>
        </m:sSub>
        <m:r>
          <w:rPr>
            <w:rFonts w:ascii="Cambria Math" w:hAnsi="Cambria Math" w:cs="Times New Roman"/>
            <w:sz w:val="28"/>
            <w:szCs w:val="28"/>
          </w:rPr>
          <m:t>=</m:t>
        </m:r>
        <m:f>
          <m:fPr>
            <m:ctrlPr>
              <w:rPr>
                <w:rFonts w:ascii="Cambria Math" w:hAnsi="Cambria Math" w:cs="Times New Roman"/>
                <w:bCs/>
                <w:sz w:val="28"/>
                <w:szCs w:val="28"/>
              </w:rPr>
            </m:ctrlPr>
          </m:fPr>
          <m:num>
            <m:r>
              <w:rPr>
                <w:rFonts w:ascii="Cambria Math" w:hAnsi="Cambria Math" w:cs="Times New Roman"/>
                <w:sz w:val="28"/>
                <w:szCs w:val="28"/>
              </w:rPr>
              <m:t>π-</m:t>
            </m:r>
            <m:r>
              <m:rPr>
                <m:sty m:val="p"/>
              </m:rPr>
              <w:rPr>
                <w:rFonts w:ascii="Cambria Math" w:hAnsi="Cambria Math" w:cs="Times New Roman"/>
                <w:sz w:val="28"/>
                <w:szCs w:val="28"/>
              </w:rPr>
              <m:t>tan⁡^-1</m:t>
            </m:r>
            <m:d>
              <m:dPr>
                <m:ctrlPr>
                  <w:rPr>
                    <w:rFonts w:ascii="Cambria Math" w:hAnsi="Cambria Math" w:cs="Times New Roman"/>
                    <w:bCs/>
                    <w:i/>
                    <w:sz w:val="28"/>
                    <w:szCs w:val="28"/>
                  </w:rPr>
                </m:ctrlPr>
              </m:dPr>
              <m:e>
                <m:f>
                  <m:fPr>
                    <m:ctrlPr>
                      <w:rPr>
                        <w:rFonts w:ascii="Cambria Math" w:hAnsi="Cambria Math" w:cs="Times New Roman"/>
                        <w:bCs/>
                        <w:sz w:val="28"/>
                        <w:szCs w:val="28"/>
                      </w:rPr>
                    </m:ctrlPr>
                  </m:fPr>
                  <m:num>
                    <m:rad>
                      <m:radPr>
                        <m:degHide m:val="1"/>
                        <m:ctrlPr>
                          <w:rPr>
                            <w:rFonts w:ascii="Cambria Math" w:hAnsi="Cambria Math" w:cs="Times New Roman"/>
                            <w:bCs/>
                            <w:sz w:val="28"/>
                            <w:szCs w:val="28"/>
                          </w:rPr>
                        </m:ctrlPr>
                      </m:radPr>
                      <m:deg/>
                      <m:e>
                        <m:r>
                          <w:rPr>
                            <w:rFonts w:ascii="Cambria Math" w:hAnsi="Cambria Math" w:cs="Times New Roman"/>
                            <w:sz w:val="28"/>
                            <w:szCs w:val="28"/>
                          </w:rPr>
                          <m:t>1-</m:t>
                        </m:r>
                        <m:sSup>
                          <m:sSupPr>
                            <m:ctrlPr>
                              <w:rPr>
                                <w:rFonts w:ascii="Cambria Math" w:hAnsi="Cambria Math" w:cs="Times New Roman"/>
                                <w:bCs/>
                                <w:sz w:val="28"/>
                                <w:szCs w:val="28"/>
                              </w:rPr>
                            </m:ctrlPr>
                          </m:sSupPr>
                          <m:e>
                            <m:r>
                              <w:rPr>
                                <w:rFonts w:ascii="Cambria Math" w:hAnsi="Cambria Math" w:cs="Times New Roman"/>
                                <w:sz w:val="28"/>
                                <w:szCs w:val="28"/>
                              </w:rPr>
                              <m:t>0.339</m:t>
                            </m:r>
                          </m:e>
                          <m:sup>
                            <m:r>
                              <w:rPr>
                                <w:rFonts w:ascii="Cambria Math" w:hAnsi="Cambria Math" w:cs="Times New Roman"/>
                                <w:sz w:val="28"/>
                                <w:szCs w:val="28"/>
                              </w:rPr>
                              <m:t>2</m:t>
                            </m:r>
                          </m:sup>
                        </m:sSup>
                      </m:e>
                    </m:rad>
                  </m:num>
                  <m:den>
                    <m:r>
                      <w:rPr>
                        <w:rFonts w:ascii="Cambria Math" w:hAnsi="Cambria Math" w:cs="Times New Roman"/>
                        <w:sz w:val="28"/>
                        <w:szCs w:val="28"/>
                      </w:rPr>
                      <m:t>0.339</m:t>
                    </m:r>
                  </m:den>
                </m:f>
              </m:e>
            </m:d>
            <m:r>
              <w:rPr>
                <w:rFonts w:ascii="Cambria Math" w:hAnsi="Cambria Math" w:cs="Times New Roman"/>
                <w:sz w:val="28"/>
                <w:szCs w:val="28"/>
              </w:rPr>
              <m:t xml:space="preserve"> </m:t>
            </m:r>
          </m:num>
          <m:den>
            <m:r>
              <m:rPr>
                <m:sty m:val="p"/>
              </m:rPr>
              <w:rPr>
                <w:rFonts w:ascii="Cambria Math" w:hAnsi="Cambria Math" w:cs="Times New Roman"/>
                <w:sz w:val="28"/>
                <w:szCs w:val="28"/>
              </w:rPr>
              <m:t>7.6*10^-6</m:t>
            </m:r>
            <m:rad>
              <m:radPr>
                <m:degHide m:val="1"/>
                <m:ctrlPr>
                  <w:rPr>
                    <w:rFonts w:ascii="Cambria Math" w:hAnsi="Cambria Math" w:cs="Times New Roman"/>
                    <w:bCs/>
                    <w:sz w:val="28"/>
                    <w:szCs w:val="28"/>
                  </w:rPr>
                </m:ctrlPr>
              </m:radPr>
              <m:deg/>
              <m:e>
                <m:r>
                  <w:rPr>
                    <w:rFonts w:ascii="Cambria Math" w:hAnsi="Cambria Math" w:cs="Times New Roman"/>
                    <w:sz w:val="28"/>
                    <w:szCs w:val="28"/>
                  </w:rPr>
                  <m:t>1-</m:t>
                </m:r>
                <m:sSup>
                  <m:sSupPr>
                    <m:ctrlPr>
                      <w:rPr>
                        <w:rFonts w:ascii="Cambria Math" w:hAnsi="Cambria Math" w:cs="Times New Roman"/>
                        <w:bCs/>
                        <w:sz w:val="28"/>
                        <w:szCs w:val="28"/>
                      </w:rPr>
                    </m:ctrlPr>
                  </m:sSupPr>
                  <m:e>
                    <m:r>
                      <w:rPr>
                        <w:rFonts w:ascii="Cambria Math" w:hAnsi="Cambria Math" w:cs="Times New Roman"/>
                        <w:sz w:val="28"/>
                        <w:szCs w:val="28"/>
                      </w:rPr>
                      <m:t>0.339</m:t>
                    </m:r>
                  </m:e>
                  <m:sup>
                    <m:r>
                      <w:rPr>
                        <w:rFonts w:ascii="Cambria Math" w:hAnsi="Cambria Math" w:cs="Times New Roman"/>
                        <w:sz w:val="28"/>
                        <w:szCs w:val="28"/>
                      </w:rPr>
                      <m:t>2</m:t>
                    </m:r>
                  </m:sup>
                </m:sSup>
              </m:e>
            </m:rad>
          </m:den>
        </m:f>
      </m:oMath>
      <w:r w:rsidR="002C128E">
        <w:rPr>
          <w:rFonts w:ascii="Times New Roman" w:eastAsiaTheme="minorEastAsia" w:hAnsi="Times New Roman" w:cs="Times New Roman"/>
          <w:bCs/>
          <w:sz w:val="28"/>
          <w:szCs w:val="28"/>
        </w:rPr>
        <w:t xml:space="preserve"> =</w:t>
      </w:r>
      <w:r w:rsidR="00332C34">
        <w:rPr>
          <w:rFonts w:ascii="Times New Roman" w:eastAsiaTheme="minorEastAsia" w:hAnsi="Times New Roman" w:cs="Times New Roman"/>
          <w:bCs/>
          <w:sz w:val="28"/>
          <w:szCs w:val="28"/>
        </w:rPr>
        <w:t>267606.8</w:t>
      </w:r>
      <w:r w:rsidR="002C128E">
        <w:rPr>
          <w:rFonts w:ascii="Times New Roman" w:eastAsiaTheme="minorEastAsia" w:hAnsi="Times New Roman" w:cs="Times New Roman"/>
          <w:bCs/>
          <w:sz w:val="28"/>
          <w:szCs w:val="28"/>
        </w:rPr>
        <w:t xml:space="preserve"> rad/sec</w:t>
      </w:r>
    </w:p>
    <w:p w14:paraId="35C90DE8" w14:textId="002D6DB0" w:rsidR="002C128E" w:rsidRDefault="002C128E" w:rsidP="002C128E">
      <w:pPr>
        <w:spacing w:before="100" w:beforeAutospacing="1" w:after="25"/>
        <w:rPr>
          <w:rFonts w:ascii="Times New Roman" w:eastAsiaTheme="minorEastAsia" w:hAnsi="Times New Roman" w:cs="Times New Roman"/>
          <w:bCs/>
          <w:sz w:val="28"/>
          <w:szCs w:val="28"/>
        </w:rPr>
      </w:pPr>
      <w:r>
        <w:rPr>
          <w:rFonts w:ascii="Times New Roman" w:eastAsiaTheme="minorEastAsia" w:hAnsi="Times New Roman" w:cs="Times New Roman"/>
          <w:bCs/>
          <w:sz w:val="28"/>
          <w:szCs w:val="28"/>
        </w:rPr>
        <w:t>With this we can calculate other parameters as:</w:t>
      </w:r>
    </w:p>
    <w:p w14:paraId="46FEE7C3" w14:textId="58403374" w:rsidR="002C128E" w:rsidRDefault="002C128E" w:rsidP="002C128E">
      <w:pPr>
        <w:spacing w:before="100" w:beforeAutospacing="1" w:after="25"/>
        <w:rPr>
          <w:rFonts w:ascii="Times New Roman" w:eastAsiaTheme="minorEastAsia" w:hAnsi="Times New Roman" w:cs="Times New Roman"/>
          <w:bCs/>
          <w:sz w:val="28"/>
          <w:szCs w:val="28"/>
        </w:rPr>
      </w:pPr>
      <w:r>
        <w:rPr>
          <w:rFonts w:ascii="Times New Roman" w:eastAsiaTheme="minorEastAsia" w:hAnsi="Times New Roman" w:cs="Times New Roman"/>
          <w:bCs/>
          <w:sz w:val="28"/>
          <w:szCs w:val="28"/>
        </w:rPr>
        <w:t xml:space="preserve">Pek time </w:t>
      </w:r>
      <m:oMath>
        <m:sSub>
          <m:sSubPr>
            <m:ctrlPr>
              <w:rPr>
                <w:rFonts w:ascii="Cambria Math" w:eastAsiaTheme="minorEastAsia" w:hAnsi="Cambria Math" w:cs="Times New Roman"/>
                <w:bCs/>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p</m:t>
            </m:r>
          </m:sub>
        </m:sSub>
        <m:r>
          <w:rPr>
            <w:rFonts w:ascii="Cambria Math" w:eastAsiaTheme="minorEastAsia" w:hAnsi="Cambria Math" w:cs="Times New Roman"/>
            <w:sz w:val="28"/>
            <w:szCs w:val="28"/>
          </w:rPr>
          <m:t>=</m:t>
        </m:r>
        <m:f>
          <m:fPr>
            <m:ctrlPr>
              <w:rPr>
                <w:rFonts w:ascii="Cambria Math" w:eastAsiaTheme="minorEastAsia" w:hAnsi="Cambria Math" w:cs="Times New Roman"/>
                <w:bCs/>
                <w:sz w:val="28"/>
                <w:szCs w:val="28"/>
              </w:rPr>
            </m:ctrlPr>
          </m:fPr>
          <m:num>
            <m:r>
              <w:rPr>
                <w:rFonts w:ascii="Cambria Math" w:eastAsiaTheme="minorEastAsia" w:hAnsi="Cambria Math" w:cs="Times New Roman"/>
                <w:sz w:val="28"/>
                <w:szCs w:val="28"/>
              </w:rPr>
              <m:t>π</m:t>
            </m:r>
          </m:num>
          <m:den>
            <m:r>
              <m:rPr>
                <m:sty m:val="p"/>
              </m:rPr>
              <w:rPr>
                <w:rFonts w:ascii="Cambria Math" w:eastAsiaTheme="minorEastAsia" w:hAnsi="Cambria Math" w:cs="Times New Roman"/>
                <w:sz w:val="28"/>
                <w:szCs w:val="28"/>
              </w:rPr>
              <m:t>267606.8*</m:t>
            </m:r>
            <m:rad>
              <m:radPr>
                <m:degHide m:val="1"/>
                <m:ctrlPr>
                  <w:rPr>
                    <w:rFonts w:ascii="Cambria Math" w:eastAsiaTheme="minorEastAsia" w:hAnsi="Cambria Math" w:cs="Times New Roman"/>
                    <w:bCs/>
                    <w:sz w:val="28"/>
                    <w:szCs w:val="28"/>
                  </w:rPr>
                </m:ctrlPr>
              </m:radPr>
              <m:deg/>
              <m:e>
                <m:r>
                  <w:rPr>
                    <w:rFonts w:ascii="Cambria Math" w:eastAsiaTheme="minorEastAsia" w:hAnsi="Cambria Math" w:cs="Times New Roman"/>
                    <w:sz w:val="28"/>
                    <w:szCs w:val="28"/>
                  </w:rPr>
                  <m:t>1-</m:t>
                </m:r>
                <m:sSup>
                  <m:sSupPr>
                    <m:ctrlPr>
                      <w:rPr>
                        <w:rFonts w:ascii="Cambria Math" w:eastAsiaTheme="minorEastAsia" w:hAnsi="Cambria Math" w:cs="Times New Roman"/>
                        <w:bCs/>
                        <w:sz w:val="28"/>
                        <w:szCs w:val="28"/>
                      </w:rPr>
                    </m:ctrlPr>
                  </m:sSupPr>
                  <m:e>
                    <m:r>
                      <w:rPr>
                        <w:rFonts w:ascii="Cambria Math" w:eastAsiaTheme="minorEastAsia" w:hAnsi="Cambria Math" w:cs="Times New Roman"/>
                        <w:sz w:val="28"/>
                        <w:szCs w:val="28"/>
                      </w:rPr>
                      <m:t>0.339</m:t>
                    </m:r>
                  </m:e>
                  <m:sup>
                    <m:r>
                      <w:rPr>
                        <w:rFonts w:ascii="Cambria Math" w:eastAsiaTheme="minorEastAsia" w:hAnsi="Cambria Math" w:cs="Times New Roman"/>
                        <w:sz w:val="28"/>
                        <w:szCs w:val="28"/>
                      </w:rPr>
                      <m:t>2</m:t>
                    </m:r>
                  </m:sup>
                </m:sSup>
              </m:e>
            </m:rad>
          </m:den>
        </m:f>
      </m:oMath>
      <w:r w:rsidR="007F1311">
        <w:rPr>
          <w:rFonts w:ascii="Times New Roman" w:eastAsiaTheme="minorEastAsia" w:hAnsi="Times New Roman" w:cs="Times New Roman"/>
          <w:bCs/>
          <w:sz w:val="28"/>
          <w:szCs w:val="28"/>
        </w:rPr>
        <w:t xml:space="preserve"> = </w:t>
      </w:r>
      <w:r w:rsidR="00D20235">
        <w:rPr>
          <w:rFonts w:ascii="Times New Roman" w:eastAsiaTheme="minorEastAsia" w:hAnsi="Times New Roman" w:cs="Times New Roman"/>
          <w:bCs/>
          <w:sz w:val="28"/>
          <w:szCs w:val="28"/>
        </w:rPr>
        <w:t>11.8</w:t>
      </w:r>
      <w:r w:rsidR="007F1311">
        <w:rPr>
          <w:rFonts w:ascii="Times New Roman" w:eastAsiaTheme="minorEastAsia" w:hAnsi="Times New Roman" w:cs="Times New Roman"/>
          <w:bCs/>
          <w:sz w:val="28"/>
          <w:szCs w:val="28"/>
        </w:rPr>
        <w:t>µ sec</w:t>
      </w:r>
    </w:p>
    <w:p w14:paraId="5B839D85" w14:textId="1038748C" w:rsidR="007F1311" w:rsidRDefault="007F1311" w:rsidP="002C128E">
      <w:pPr>
        <w:spacing w:before="100" w:beforeAutospacing="1" w:after="25"/>
        <w:rPr>
          <w:rFonts w:ascii="Times New Roman" w:eastAsiaTheme="minorEastAsia" w:hAnsi="Times New Roman" w:cs="Times New Roman"/>
          <w:bCs/>
          <w:sz w:val="28"/>
          <w:szCs w:val="28"/>
        </w:rPr>
      </w:pPr>
      <w:r>
        <w:rPr>
          <w:rFonts w:ascii="Times New Roman" w:eastAsiaTheme="minorEastAsia" w:hAnsi="Times New Roman" w:cs="Times New Roman"/>
          <w:bCs/>
          <w:sz w:val="28"/>
          <w:szCs w:val="28"/>
        </w:rPr>
        <w:t xml:space="preserve">Settling time </w:t>
      </w:r>
      <m:oMath>
        <m:sSub>
          <m:sSubPr>
            <m:ctrlPr>
              <w:rPr>
                <w:rFonts w:ascii="Cambria Math" w:eastAsiaTheme="minorEastAsia" w:hAnsi="Cambria Math" w:cs="Times New Roman"/>
                <w:bCs/>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s</m:t>
            </m:r>
          </m:sub>
        </m:sSub>
        <m:r>
          <w:rPr>
            <w:rFonts w:ascii="Cambria Math" w:eastAsiaTheme="minorEastAsia" w:hAnsi="Cambria Math" w:cs="Times New Roman"/>
            <w:sz w:val="28"/>
            <w:szCs w:val="28"/>
          </w:rPr>
          <m:t>=</m:t>
        </m:r>
        <m:f>
          <m:fPr>
            <m:ctrlPr>
              <w:rPr>
                <w:rFonts w:ascii="Cambria Math" w:eastAsiaTheme="minorEastAsia" w:hAnsi="Cambria Math" w:cs="Times New Roman"/>
                <w:bCs/>
                <w:sz w:val="28"/>
                <w:szCs w:val="28"/>
              </w:rPr>
            </m:ctrlPr>
          </m:fPr>
          <m:num>
            <m:r>
              <w:rPr>
                <w:rFonts w:ascii="Cambria Math" w:eastAsiaTheme="minorEastAsia" w:hAnsi="Cambria Math" w:cs="Times New Roman"/>
                <w:sz w:val="28"/>
                <w:szCs w:val="28"/>
              </w:rPr>
              <m:t>4</m:t>
            </m:r>
          </m:num>
          <m:den>
            <m:r>
              <w:rPr>
                <w:rFonts w:ascii="Cambria Math" w:eastAsiaTheme="minorEastAsia" w:hAnsi="Cambria Math" w:cs="Times New Roman"/>
                <w:sz w:val="28"/>
                <w:szCs w:val="28"/>
              </w:rPr>
              <m:t>267606.8*0.339</m:t>
            </m:r>
          </m:den>
        </m:f>
      </m:oMath>
      <w:r>
        <w:rPr>
          <w:rFonts w:ascii="Times New Roman" w:eastAsiaTheme="minorEastAsia" w:hAnsi="Times New Roman" w:cs="Times New Roman"/>
          <w:bCs/>
          <w:sz w:val="28"/>
          <w:szCs w:val="28"/>
        </w:rPr>
        <w:t xml:space="preserve"> = </w:t>
      </w:r>
      <w:r w:rsidR="00332C34">
        <w:rPr>
          <w:rFonts w:ascii="Times New Roman" w:eastAsiaTheme="minorEastAsia" w:hAnsi="Times New Roman" w:cs="Times New Roman"/>
          <w:bCs/>
          <w:sz w:val="28"/>
          <w:szCs w:val="28"/>
        </w:rPr>
        <w:t>44.</w:t>
      </w:r>
      <w:r w:rsidR="00403F1B">
        <w:rPr>
          <w:rFonts w:ascii="Times New Roman" w:eastAsiaTheme="minorEastAsia" w:hAnsi="Times New Roman" w:cs="Times New Roman"/>
          <w:bCs/>
          <w:sz w:val="28"/>
          <w:szCs w:val="28"/>
        </w:rPr>
        <w:t>4</w:t>
      </w:r>
      <w:r>
        <w:rPr>
          <w:rFonts w:ascii="Times New Roman" w:eastAsiaTheme="minorEastAsia" w:hAnsi="Times New Roman" w:cs="Times New Roman"/>
          <w:bCs/>
          <w:sz w:val="28"/>
          <w:szCs w:val="28"/>
        </w:rPr>
        <w:t>µ sec</w:t>
      </w:r>
    </w:p>
    <w:p w14:paraId="78369429" w14:textId="42EA02C6" w:rsidR="007F1311" w:rsidRDefault="007F1311" w:rsidP="002C128E">
      <w:pPr>
        <w:spacing w:before="100" w:beforeAutospacing="1" w:after="25"/>
        <w:rPr>
          <w:rFonts w:ascii="Times New Roman" w:eastAsiaTheme="minorEastAsia" w:hAnsi="Times New Roman" w:cs="Times New Roman"/>
          <w:bCs/>
          <w:sz w:val="28"/>
          <w:szCs w:val="28"/>
        </w:rPr>
      </w:pPr>
      <w:r>
        <w:rPr>
          <w:rFonts w:ascii="Times New Roman" w:eastAsiaTheme="minorEastAsia" w:hAnsi="Times New Roman" w:cs="Times New Roman"/>
          <w:bCs/>
          <w:sz w:val="28"/>
          <w:szCs w:val="28"/>
        </w:rPr>
        <w:t xml:space="preserve">Delay time </w:t>
      </w:r>
      <m:oMath>
        <m:sSub>
          <m:sSubPr>
            <m:ctrlPr>
              <w:rPr>
                <w:rFonts w:ascii="Cambria Math" w:eastAsiaTheme="minorEastAsia" w:hAnsi="Cambria Math" w:cs="Times New Roman"/>
                <w:bCs/>
                <w:sz w:val="28"/>
                <w:szCs w:val="28"/>
              </w:rPr>
            </m:ctrlPr>
          </m:sSubPr>
          <m:e>
            <m:r>
              <w:rPr>
                <w:rFonts w:ascii="Cambria Math" w:eastAsiaTheme="minorEastAsia" w:hAnsi="Cambria Math" w:cs="Times New Roman"/>
                <w:sz w:val="28"/>
                <w:szCs w:val="28"/>
              </w:rPr>
              <m:t>t</m:t>
            </m:r>
          </m:e>
          <m:sub>
            <m:r>
              <w:rPr>
                <w:rFonts w:ascii="Cambria Math" w:eastAsiaTheme="minorEastAsia" w:hAnsi="Cambria Math" w:cs="Times New Roman"/>
                <w:sz w:val="28"/>
                <w:szCs w:val="28"/>
              </w:rPr>
              <m:t>d</m:t>
            </m:r>
          </m:sub>
        </m:sSub>
        <m:r>
          <w:rPr>
            <w:rFonts w:ascii="Cambria Math" w:eastAsiaTheme="minorEastAsia" w:hAnsi="Cambria Math" w:cs="Times New Roman"/>
            <w:sz w:val="28"/>
            <w:szCs w:val="28"/>
          </w:rPr>
          <m:t>=</m:t>
        </m:r>
        <m:f>
          <m:fPr>
            <m:ctrlPr>
              <w:rPr>
                <w:rFonts w:ascii="Cambria Math" w:eastAsiaTheme="minorEastAsia" w:hAnsi="Cambria Math" w:cs="Times New Roman"/>
                <w:bCs/>
                <w:sz w:val="28"/>
                <w:szCs w:val="28"/>
              </w:rPr>
            </m:ctrlPr>
          </m:fPr>
          <m:num>
            <m:r>
              <w:rPr>
                <w:rFonts w:ascii="Cambria Math" w:eastAsiaTheme="minorEastAsia" w:hAnsi="Cambria Math" w:cs="Times New Roman"/>
                <w:sz w:val="28"/>
                <w:szCs w:val="28"/>
              </w:rPr>
              <m:t>1+0.7*0.339</m:t>
            </m:r>
          </m:num>
          <m:den>
            <m:r>
              <w:rPr>
                <w:rFonts w:ascii="Cambria Math" w:eastAsiaTheme="minorEastAsia" w:hAnsi="Cambria Math" w:cs="Times New Roman"/>
                <w:sz w:val="28"/>
                <w:szCs w:val="28"/>
              </w:rPr>
              <m:t>267606.8</m:t>
            </m:r>
          </m:den>
        </m:f>
      </m:oMath>
      <w:r>
        <w:rPr>
          <w:rFonts w:ascii="Times New Roman" w:eastAsiaTheme="minorEastAsia" w:hAnsi="Times New Roman" w:cs="Times New Roman"/>
          <w:bCs/>
          <w:sz w:val="28"/>
          <w:szCs w:val="28"/>
        </w:rPr>
        <w:t xml:space="preserve"> = </w:t>
      </w:r>
      <w:r w:rsidR="00D20235">
        <w:rPr>
          <w:rFonts w:ascii="Times New Roman" w:eastAsiaTheme="minorEastAsia" w:hAnsi="Times New Roman" w:cs="Times New Roman"/>
          <w:bCs/>
          <w:sz w:val="28"/>
          <w:szCs w:val="28"/>
        </w:rPr>
        <w:t>3.37</w:t>
      </w:r>
      <w:r>
        <w:rPr>
          <w:rFonts w:ascii="Times New Roman" w:eastAsiaTheme="minorEastAsia" w:hAnsi="Times New Roman" w:cs="Times New Roman"/>
          <w:bCs/>
          <w:sz w:val="28"/>
          <w:szCs w:val="28"/>
        </w:rPr>
        <w:t>µ sec</w:t>
      </w:r>
    </w:p>
    <w:p w14:paraId="3FD0C317" w14:textId="3F190F10" w:rsidR="004B60E4" w:rsidRDefault="007F1311" w:rsidP="002C128E">
      <w:pPr>
        <w:spacing w:before="100" w:beforeAutospacing="1" w:after="25"/>
        <w:rPr>
          <w:rFonts w:ascii="Times New Roman" w:eastAsiaTheme="minorEastAsia" w:hAnsi="Times New Roman" w:cs="Times New Roman"/>
          <w:bCs/>
          <w:sz w:val="28"/>
          <w:szCs w:val="28"/>
        </w:rPr>
      </w:pPr>
      <w:proofErr w:type="gramStart"/>
      <w:r>
        <w:rPr>
          <w:rFonts w:ascii="Times New Roman" w:eastAsiaTheme="minorEastAsia" w:hAnsi="Times New Roman" w:cs="Times New Roman"/>
          <w:bCs/>
          <w:sz w:val="28"/>
          <w:szCs w:val="28"/>
        </w:rPr>
        <w:t>Similarly</w:t>
      </w:r>
      <w:proofErr w:type="gramEnd"/>
      <w:r>
        <w:rPr>
          <w:rFonts w:ascii="Times New Roman" w:eastAsiaTheme="minorEastAsia" w:hAnsi="Times New Roman" w:cs="Times New Roman"/>
          <w:bCs/>
          <w:sz w:val="28"/>
          <w:szCs w:val="28"/>
        </w:rPr>
        <w:t xml:space="preserve"> we can solve for other case</w:t>
      </w:r>
      <w:r w:rsidR="004B60E4">
        <w:rPr>
          <w:rFonts w:ascii="Times New Roman" w:eastAsiaTheme="minorEastAsia" w:hAnsi="Times New Roman" w:cs="Times New Roman"/>
          <w:bCs/>
          <w:sz w:val="28"/>
          <w:szCs w:val="28"/>
        </w:rPr>
        <w:t>s.</w:t>
      </w:r>
    </w:p>
    <w:p w14:paraId="6DD80D33" w14:textId="77777777" w:rsidR="004B60E4" w:rsidRDefault="004B60E4" w:rsidP="002C128E">
      <w:pPr>
        <w:spacing w:before="100" w:beforeAutospacing="1" w:after="25"/>
        <w:rPr>
          <w:rFonts w:ascii="Times New Roman" w:eastAsiaTheme="minorEastAsia" w:hAnsi="Times New Roman" w:cs="Times New Roman"/>
          <w:bCs/>
          <w:sz w:val="28"/>
          <w:szCs w:val="28"/>
        </w:rPr>
      </w:pPr>
    </w:p>
    <w:p w14:paraId="754CDFE7" w14:textId="5463CCDC" w:rsidR="004B60E4" w:rsidRPr="002C128E" w:rsidRDefault="004B60E4" w:rsidP="002C128E">
      <w:pPr>
        <w:spacing w:before="100" w:beforeAutospacing="1" w:after="25"/>
        <w:rPr>
          <w:rFonts w:ascii="Times New Roman" w:hAnsi="Times New Roman" w:cs="Times New Roman"/>
          <w:b/>
          <w:bCs/>
          <w:sz w:val="28"/>
          <w:szCs w:val="28"/>
        </w:rPr>
      </w:pPr>
      <w:r>
        <w:rPr>
          <w:rFonts w:ascii="Times New Roman" w:eastAsiaTheme="minorEastAsia" w:hAnsi="Times New Roman" w:cs="Times New Roman"/>
          <w:bCs/>
          <w:sz w:val="28"/>
          <w:szCs w:val="28"/>
        </w:rPr>
        <w:t>For the simulations in MATLAB, we can use the cursor tool to get exact values of peak value, peak time, and other parameters.</w:t>
      </w:r>
    </w:p>
    <w:p w14:paraId="5E5C141C"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79914128"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7287248F"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20A0839B"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284F02C1"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27758B05" w14:textId="77777777" w:rsidR="007207DD" w:rsidRDefault="007207DD" w:rsidP="00876465">
      <w:pPr>
        <w:spacing w:before="100" w:beforeAutospacing="1" w:after="25"/>
        <w:rPr>
          <w:rFonts w:ascii="Times New Roman" w:eastAsia="Times New Roman" w:hAnsi="Times New Roman" w:cs="Times New Roman"/>
          <w:b/>
          <w:bCs/>
          <w:sz w:val="28"/>
          <w:szCs w:val="28"/>
          <w:u w:val="single"/>
        </w:rPr>
      </w:pPr>
    </w:p>
    <w:p w14:paraId="5FAF7573" w14:textId="130AFC16" w:rsidR="002B1F5F" w:rsidRPr="007207DD" w:rsidRDefault="00876465" w:rsidP="00876465">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Simulation vs DSO waveforms by varying parameters and corresponding observations:-</w:t>
      </w:r>
    </w:p>
    <w:p w14:paraId="7A043B99" w14:textId="77777777" w:rsidR="005B65DE" w:rsidRDefault="005B65DE" w:rsidP="00876465">
      <w:pPr>
        <w:spacing w:before="100" w:beforeAutospacing="1" w:after="25"/>
        <w:rPr>
          <w:rFonts w:ascii="Times New Roman" w:hAnsi="Times New Roman" w:cs="Times New Roman"/>
          <w:b/>
          <w:bCs/>
          <w:sz w:val="28"/>
          <w:szCs w:val="28"/>
        </w:rPr>
      </w:pPr>
    </w:p>
    <w:tbl>
      <w:tblPr>
        <w:tblStyle w:val="TableGrid"/>
        <w:tblW w:w="10170" w:type="dxa"/>
        <w:tblInd w:w="-725" w:type="dxa"/>
        <w:tblLook w:val="04A0" w:firstRow="1" w:lastRow="0" w:firstColumn="1" w:lastColumn="0" w:noHBand="0" w:noVBand="1"/>
      </w:tblPr>
      <w:tblGrid>
        <w:gridCol w:w="5196"/>
        <w:gridCol w:w="5286"/>
      </w:tblGrid>
      <w:tr w:rsidR="00876465" w14:paraId="60041B3C" w14:textId="77777777" w:rsidTr="00D16BFF">
        <w:trPr>
          <w:trHeight w:val="327"/>
        </w:trPr>
        <w:tc>
          <w:tcPr>
            <w:tcW w:w="4868" w:type="dxa"/>
          </w:tcPr>
          <w:p w14:paraId="67AA35DB" w14:textId="77777777" w:rsidR="00876465" w:rsidRDefault="00876465" w:rsidP="00D16BFF">
            <w:pPr>
              <w:jc w:val="center"/>
              <w:rPr>
                <w:rFonts w:ascii="Times New Roman" w:hAnsi="Times New Roman" w:cs="Times New Roman"/>
                <w:b/>
                <w:bCs/>
                <w:sz w:val="28"/>
                <w:szCs w:val="28"/>
              </w:rPr>
            </w:pPr>
            <w:r>
              <w:rPr>
                <w:rFonts w:ascii="Times New Roman" w:hAnsi="Times New Roman" w:cs="Times New Roman"/>
                <w:b/>
                <w:bCs/>
                <w:sz w:val="28"/>
                <w:szCs w:val="28"/>
              </w:rPr>
              <w:t>Simulation Waveforms</w:t>
            </w:r>
          </w:p>
        </w:tc>
        <w:tc>
          <w:tcPr>
            <w:tcW w:w="5302" w:type="dxa"/>
          </w:tcPr>
          <w:p w14:paraId="07E10EDE" w14:textId="77777777" w:rsidR="00876465" w:rsidRDefault="00876465" w:rsidP="00D16BFF">
            <w:pPr>
              <w:jc w:val="center"/>
              <w:rPr>
                <w:rFonts w:ascii="Times New Roman" w:hAnsi="Times New Roman" w:cs="Times New Roman"/>
                <w:b/>
                <w:bCs/>
                <w:sz w:val="28"/>
                <w:szCs w:val="28"/>
              </w:rPr>
            </w:pPr>
            <w:r>
              <w:rPr>
                <w:rFonts w:ascii="Times New Roman" w:hAnsi="Times New Roman" w:cs="Times New Roman"/>
                <w:b/>
                <w:bCs/>
                <w:sz w:val="28"/>
                <w:szCs w:val="28"/>
              </w:rPr>
              <w:t>DSO Waveforms</w:t>
            </w:r>
          </w:p>
        </w:tc>
      </w:tr>
      <w:tr w:rsidR="00876465" w14:paraId="57DBBF69" w14:textId="77777777" w:rsidTr="007207DD">
        <w:trPr>
          <w:trHeight w:val="1880"/>
        </w:trPr>
        <w:tc>
          <w:tcPr>
            <w:tcW w:w="4868" w:type="dxa"/>
          </w:tcPr>
          <w:p w14:paraId="1895BCAB"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t xml:space="preserve">Initial Input/Output Waveform:- </w:t>
            </w:r>
          </w:p>
          <w:p w14:paraId="4373A6DD" w14:textId="77777777" w:rsidR="00876465" w:rsidRDefault="00876465" w:rsidP="00D16BFF">
            <w:pPr>
              <w:rPr>
                <w:rFonts w:ascii="Times New Roman" w:hAnsi="Times New Roman" w:cs="Times New Roman"/>
                <w:sz w:val="24"/>
                <w:szCs w:val="24"/>
              </w:rPr>
            </w:pPr>
            <w:r>
              <w:rPr>
                <w:noProof/>
              </w:rPr>
              <w:lastRenderedPageBreak/>
              <w:drawing>
                <wp:inline distT="0" distB="0" distL="0" distR="0" wp14:anchorId="1DAD06E0" wp14:editId="11ED7DA5">
                  <wp:extent cx="3139440" cy="1916152"/>
                  <wp:effectExtent l="0" t="0" r="3810" b="8255"/>
                  <wp:docPr id="15092173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01711" cy="1954159"/>
                          </a:xfrm>
                          <a:prstGeom prst="rect">
                            <a:avLst/>
                          </a:prstGeom>
                          <a:noFill/>
                          <a:ln>
                            <a:noFill/>
                          </a:ln>
                        </pic:spPr>
                      </pic:pic>
                    </a:graphicData>
                  </a:graphic>
                </wp:inline>
              </w:drawing>
            </w:r>
          </w:p>
          <w:p w14:paraId="46D555B6"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None</w:t>
            </w:r>
          </w:p>
          <w:p w14:paraId="0145F067" w14:textId="0A26E105"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5B65DE">
              <w:rPr>
                <w:rFonts w:ascii="Times New Roman" w:hAnsi="Times New Roman" w:cs="Times New Roman"/>
                <w:sz w:val="24"/>
                <w:szCs w:val="24"/>
              </w:rPr>
              <w:t>29.6%</w:t>
            </w:r>
          </w:p>
          <w:p w14:paraId="73244541" w14:textId="3FA7E129"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5B65DE">
              <w:rPr>
                <w:rFonts w:ascii="Times New Roman" w:hAnsi="Times New Roman" w:cs="Times New Roman"/>
                <w:sz w:val="24"/>
                <w:szCs w:val="24"/>
              </w:rPr>
              <w:t>3.21µ sec</w:t>
            </w:r>
          </w:p>
          <w:p w14:paraId="5181C467" w14:textId="79174ECA"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5B65DE">
              <w:rPr>
                <w:rFonts w:ascii="Times New Roman" w:hAnsi="Times New Roman" w:cs="Times New Roman"/>
                <w:sz w:val="24"/>
                <w:szCs w:val="24"/>
              </w:rPr>
              <w:t>7.52µ sec</w:t>
            </w:r>
          </w:p>
          <w:p w14:paraId="7A58771C" w14:textId="4F884369"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1.4µ sec</w:t>
            </w:r>
          </w:p>
          <w:p w14:paraId="2EDE6941" w14:textId="12E5583C"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5B65DE" w:rsidRPr="00D20235">
              <w:rPr>
                <w:rFonts w:ascii="Times New Roman" w:hAnsi="Times New Roman" w:cs="Times New Roman"/>
                <w:sz w:val="24"/>
                <w:szCs w:val="24"/>
              </w:rPr>
              <w:t>4</w:t>
            </w:r>
            <w:r w:rsidR="005B65DE">
              <w:rPr>
                <w:rFonts w:ascii="Times New Roman" w:hAnsi="Times New Roman" w:cs="Times New Roman"/>
                <w:sz w:val="24"/>
                <w:szCs w:val="24"/>
              </w:rPr>
              <w:t>3</w:t>
            </w:r>
            <w:r w:rsidR="005B65DE" w:rsidRPr="00D20235">
              <w:rPr>
                <w:rFonts w:ascii="Times New Roman" w:hAnsi="Times New Roman" w:cs="Times New Roman"/>
                <w:sz w:val="24"/>
                <w:szCs w:val="24"/>
              </w:rPr>
              <w:t>.</w:t>
            </w:r>
            <w:r w:rsidR="005B65DE">
              <w:rPr>
                <w:rFonts w:ascii="Times New Roman" w:hAnsi="Times New Roman" w:cs="Times New Roman"/>
                <w:sz w:val="24"/>
                <w:szCs w:val="24"/>
              </w:rPr>
              <w:t>14</w:t>
            </w:r>
            <w:r w:rsidR="005B65DE" w:rsidRPr="00D20235">
              <w:rPr>
                <w:rFonts w:ascii="Times New Roman" w:hAnsi="Times New Roman" w:cs="Times New Roman"/>
                <w:sz w:val="24"/>
                <w:szCs w:val="24"/>
              </w:rPr>
              <w:t>µ sec</w:t>
            </w:r>
          </w:p>
          <w:p w14:paraId="2578B4A9" w14:textId="08A0208A"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41V</w:t>
            </w:r>
          </w:p>
          <w:p w14:paraId="22B78D44" w14:textId="66CF7124" w:rsidR="00876465" w:rsidRPr="0081467A" w:rsidRDefault="00876465" w:rsidP="00D16BFF">
            <w:pPr>
              <w:rPr>
                <w:rFonts w:ascii="Times New Roman" w:hAnsi="Times New Roman" w:cs="Times New Roman"/>
                <w:sz w:val="24"/>
                <w:szCs w:val="24"/>
              </w:rPr>
            </w:pPr>
          </w:p>
        </w:tc>
        <w:tc>
          <w:tcPr>
            <w:tcW w:w="5302" w:type="dxa"/>
          </w:tcPr>
          <w:p w14:paraId="76B32352"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lastRenderedPageBreak/>
              <w:t>Initial Input/Output Waveform:-</w:t>
            </w:r>
          </w:p>
          <w:p w14:paraId="515EF4C7" w14:textId="77777777" w:rsidR="00876465" w:rsidRDefault="00876465" w:rsidP="00D16BFF">
            <w:pPr>
              <w:rPr>
                <w:rFonts w:ascii="Times New Roman" w:hAnsi="Times New Roman" w:cs="Times New Roman"/>
                <w:b/>
                <w:bCs/>
                <w:sz w:val="28"/>
                <w:szCs w:val="28"/>
              </w:rPr>
            </w:pPr>
            <w:r>
              <w:rPr>
                <w:noProof/>
              </w:rPr>
              <w:lastRenderedPageBreak/>
              <w:drawing>
                <wp:inline distT="0" distB="0" distL="0" distR="0" wp14:anchorId="5EF9D43E" wp14:editId="773D7E4A">
                  <wp:extent cx="3147060" cy="1888376"/>
                  <wp:effectExtent l="0" t="0" r="0" b="0"/>
                  <wp:docPr id="13772163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191534" cy="1915063"/>
                          </a:xfrm>
                          <a:prstGeom prst="rect">
                            <a:avLst/>
                          </a:prstGeom>
                          <a:noFill/>
                          <a:ln>
                            <a:noFill/>
                          </a:ln>
                        </pic:spPr>
                      </pic:pic>
                    </a:graphicData>
                  </a:graphic>
                </wp:inline>
              </w:drawing>
            </w:r>
          </w:p>
          <w:p w14:paraId="42E15707"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None</w:t>
            </w:r>
          </w:p>
          <w:p w14:paraId="59D46E20" w14:textId="1C8AD794"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D20235">
              <w:rPr>
                <w:rFonts w:ascii="Times New Roman" w:hAnsi="Times New Roman" w:cs="Times New Roman"/>
                <w:sz w:val="24"/>
                <w:szCs w:val="24"/>
              </w:rPr>
              <w:t>32.14%</w:t>
            </w:r>
          </w:p>
          <w:p w14:paraId="45919F83" w14:textId="4FB4D03D"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D20235">
              <w:rPr>
                <w:rFonts w:ascii="Times New Roman" w:hAnsi="Times New Roman" w:cs="Times New Roman"/>
                <w:sz w:val="24"/>
                <w:szCs w:val="24"/>
              </w:rPr>
              <w:t>3.37µ sec</w:t>
            </w:r>
          </w:p>
          <w:p w14:paraId="7EA12EEA" w14:textId="5827DB60"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D20235">
              <w:rPr>
                <w:rFonts w:ascii="Times New Roman" w:hAnsi="Times New Roman" w:cs="Times New Roman"/>
                <w:sz w:val="24"/>
                <w:szCs w:val="24"/>
              </w:rPr>
              <w:t>7.6µ sec</w:t>
            </w:r>
          </w:p>
          <w:p w14:paraId="0891CE68" w14:textId="22B9F1EF"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20235">
              <w:rPr>
                <w:rFonts w:ascii="Times New Roman" w:hAnsi="Times New Roman" w:cs="Times New Roman"/>
                <w:sz w:val="24"/>
                <w:szCs w:val="24"/>
              </w:rPr>
              <w:t>11.8µ sec</w:t>
            </w:r>
          </w:p>
          <w:p w14:paraId="5CA827F2" w14:textId="21DECEDA"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D20235" w:rsidRPr="00D20235">
              <w:rPr>
                <w:rFonts w:ascii="Times New Roman" w:hAnsi="Times New Roman" w:cs="Times New Roman"/>
                <w:sz w:val="24"/>
                <w:szCs w:val="24"/>
              </w:rPr>
              <w:t>44.</w:t>
            </w:r>
            <w:r w:rsidR="0014051C">
              <w:rPr>
                <w:rFonts w:ascii="Times New Roman" w:hAnsi="Times New Roman" w:cs="Times New Roman"/>
                <w:sz w:val="24"/>
                <w:szCs w:val="24"/>
              </w:rPr>
              <w:t>4</w:t>
            </w:r>
            <w:r w:rsidR="00D20235" w:rsidRPr="00D20235">
              <w:rPr>
                <w:rFonts w:ascii="Times New Roman" w:hAnsi="Times New Roman" w:cs="Times New Roman"/>
                <w:sz w:val="24"/>
                <w:szCs w:val="24"/>
              </w:rPr>
              <w:t>µ sec</w:t>
            </w:r>
          </w:p>
          <w:p w14:paraId="3A1169A6" w14:textId="1A0B79DA"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20235">
              <w:rPr>
                <w:rFonts w:ascii="Times New Roman" w:hAnsi="Times New Roman" w:cs="Times New Roman"/>
                <w:sz w:val="24"/>
                <w:szCs w:val="24"/>
              </w:rPr>
              <w:t>1.48V</w:t>
            </w:r>
          </w:p>
          <w:p w14:paraId="490ECD03" w14:textId="3F347042" w:rsidR="00876465" w:rsidRPr="0081467A" w:rsidRDefault="00876465" w:rsidP="00D16BFF">
            <w:pPr>
              <w:rPr>
                <w:rFonts w:ascii="Times New Roman" w:hAnsi="Times New Roman" w:cs="Times New Roman"/>
                <w:sz w:val="24"/>
                <w:szCs w:val="24"/>
              </w:rPr>
            </w:pPr>
          </w:p>
        </w:tc>
      </w:tr>
      <w:tr w:rsidR="00876465" w14:paraId="227896D6" w14:textId="77777777" w:rsidTr="007207DD">
        <w:trPr>
          <w:trHeight w:val="5750"/>
        </w:trPr>
        <w:tc>
          <w:tcPr>
            <w:tcW w:w="4868" w:type="dxa"/>
          </w:tcPr>
          <w:p w14:paraId="244AF863"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lastRenderedPageBreak/>
              <w:t>2 * R</w:t>
            </w:r>
            <w:r>
              <w:rPr>
                <w:rFonts w:ascii="Times New Roman" w:hAnsi="Times New Roman" w:cs="Times New Roman"/>
                <w:sz w:val="24"/>
                <w:szCs w:val="24"/>
                <w:vertAlign w:val="subscript"/>
              </w:rPr>
              <w:t>p2</w:t>
            </w:r>
            <w:r>
              <w:rPr>
                <w:rFonts w:ascii="Times New Roman" w:hAnsi="Times New Roman" w:cs="Times New Roman"/>
                <w:sz w:val="24"/>
                <w:szCs w:val="24"/>
              </w:rPr>
              <w:t xml:space="preserve">  Waveform:-</w:t>
            </w:r>
          </w:p>
          <w:p w14:paraId="6B27AE40" w14:textId="77777777" w:rsidR="00876465" w:rsidRDefault="00876465" w:rsidP="00D16BFF">
            <w:pPr>
              <w:rPr>
                <w:rFonts w:ascii="Times New Roman" w:hAnsi="Times New Roman" w:cs="Times New Roman"/>
                <w:b/>
                <w:bCs/>
                <w:sz w:val="28"/>
                <w:szCs w:val="28"/>
              </w:rPr>
            </w:pPr>
            <w:r>
              <w:rPr>
                <w:noProof/>
              </w:rPr>
              <w:drawing>
                <wp:inline distT="0" distB="0" distL="0" distR="0" wp14:anchorId="6E25E70E" wp14:editId="3F1DEDCF">
                  <wp:extent cx="3139440" cy="1916150"/>
                  <wp:effectExtent l="0" t="0" r="3810" b="8255"/>
                  <wp:docPr id="1711402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198635" cy="1952280"/>
                          </a:xfrm>
                          <a:prstGeom prst="rect">
                            <a:avLst/>
                          </a:prstGeom>
                          <a:noFill/>
                          <a:ln>
                            <a:noFill/>
                          </a:ln>
                        </pic:spPr>
                      </pic:pic>
                    </a:graphicData>
                  </a:graphic>
                </wp:inline>
              </w:drawing>
            </w:r>
          </w:p>
          <w:p w14:paraId="6C54C79B" w14:textId="77777777" w:rsidR="00876465" w:rsidRPr="00F80EE3"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p</w:t>
            </w:r>
            <w:r>
              <w:rPr>
                <w:rFonts w:ascii="Times New Roman" w:hAnsi="Times New Roman" w:cs="Times New Roman"/>
                <w:sz w:val="24"/>
                <w:szCs w:val="24"/>
              </w:rPr>
              <w:t xml:space="preserve"> is doubled</w:t>
            </w:r>
          </w:p>
          <w:p w14:paraId="0B7A76FA" w14:textId="2CC58B12"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5B65DE">
              <w:rPr>
                <w:rFonts w:ascii="Times New Roman" w:hAnsi="Times New Roman" w:cs="Times New Roman"/>
                <w:sz w:val="24"/>
                <w:szCs w:val="24"/>
              </w:rPr>
              <w:t>28.88%</w:t>
            </w:r>
          </w:p>
          <w:p w14:paraId="74331D6C" w14:textId="795E496C"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5B65DE">
              <w:rPr>
                <w:rFonts w:ascii="Times New Roman" w:hAnsi="Times New Roman" w:cs="Times New Roman"/>
                <w:sz w:val="24"/>
                <w:szCs w:val="24"/>
              </w:rPr>
              <w:t>6.23µ sec</w:t>
            </w:r>
          </w:p>
          <w:p w14:paraId="67FCB8CF" w14:textId="7FDD1DC1"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5B65DE">
              <w:rPr>
                <w:rFonts w:ascii="Times New Roman" w:hAnsi="Times New Roman" w:cs="Times New Roman"/>
                <w:sz w:val="24"/>
                <w:szCs w:val="24"/>
              </w:rPr>
              <w:t>10.11µ sec</w:t>
            </w:r>
          </w:p>
          <w:p w14:paraId="654AD1B6" w14:textId="71A2580D"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6.89µ sec</w:t>
            </w:r>
          </w:p>
          <w:p w14:paraId="025C1E45" w14:textId="5C326B19"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5B65DE">
              <w:rPr>
                <w:rFonts w:ascii="Times New Roman" w:hAnsi="Times New Roman" w:cs="Times New Roman"/>
                <w:sz w:val="24"/>
                <w:szCs w:val="24"/>
              </w:rPr>
              <w:t>58.8µ sec</w:t>
            </w:r>
          </w:p>
          <w:p w14:paraId="2301E6CE" w14:textId="6CD4A9BB"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48V</w:t>
            </w:r>
          </w:p>
          <w:p w14:paraId="1B0026FC" w14:textId="59C36952" w:rsidR="00876465" w:rsidRPr="0081467A" w:rsidRDefault="00876465" w:rsidP="00D16BFF">
            <w:pPr>
              <w:rPr>
                <w:rFonts w:ascii="Times New Roman" w:hAnsi="Times New Roman" w:cs="Times New Roman"/>
                <w:sz w:val="24"/>
                <w:szCs w:val="24"/>
              </w:rPr>
            </w:pPr>
          </w:p>
        </w:tc>
        <w:tc>
          <w:tcPr>
            <w:tcW w:w="5302" w:type="dxa"/>
          </w:tcPr>
          <w:p w14:paraId="6FE45A3A"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t>2 * R</w:t>
            </w:r>
            <w:r>
              <w:rPr>
                <w:rFonts w:ascii="Times New Roman" w:hAnsi="Times New Roman" w:cs="Times New Roman"/>
                <w:sz w:val="24"/>
                <w:szCs w:val="24"/>
                <w:vertAlign w:val="subscript"/>
              </w:rPr>
              <w:t>p2</w:t>
            </w:r>
            <w:r>
              <w:rPr>
                <w:rFonts w:ascii="Times New Roman" w:hAnsi="Times New Roman" w:cs="Times New Roman"/>
                <w:sz w:val="24"/>
                <w:szCs w:val="24"/>
              </w:rPr>
              <w:t xml:space="preserve">  Waveform:-</w:t>
            </w:r>
          </w:p>
          <w:p w14:paraId="26664441" w14:textId="77777777" w:rsidR="00876465" w:rsidRDefault="00876465" w:rsidP="00D16BFF">
            <w:pPr>
              <w:rPr>
                <w:rFonts w:ascii="Times New Roman" w:hAnsi="Times New Roman" w:cs="Times New Roman"/>
                <w:b/>
                <w:bCs/>
                <w:sz w:val="28"/>
                <w:szCs w:val="28"/>
              </w:rPr>
            </w:pPr>
            <w:r>
              <w:rPr>
                <w:noProof/>
              </w:rPr>
              <w:drawing>
                <wp:inline distT="0" distB="0" distL="0" distR="0" wp14:anchorId="7A39036D" wp14:editId="4558B5A6">
                  <wp:extent cx="3192757" cy="1915795"/>
                  <wp:effectExtent l="0" t="0" r="8255" b="8255"/>
                  <wp:docPr id="152059079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23242" cy="1934087"/>
                          </a:xfrm>
                          <a:prstGeom prst="rect">
                            <a:avLst/>
                          </a:prstGeom>
                          <a:noFill/>
                          <a:ln>
                            <a:noFill/>
                          </a:ln>
                        </pic:spPr>
                      </pic:pic>
                    </a:graphicData>
                  </a:graphic>
                </wp:inline>
              </w:drawing>
            </w:r>
          </w:p>
          <w:p w14:paraId="3C553BB8"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p</w:t>
            </w:r>
            <w:r>
              <w:rPr>
                <w:rFonts w:ascii="Times New Roman" w:hAnsi="Times New Roman" w:cs="Times New Roman"/>
                <w:sz w:val="24"/>
                <w:szCs w:val="24"/>
              </w:rPr>
              <w:t xml:space="preserve"> is doubled</w:t>
            </w:r>
          </w:p>
          <w:p w14:paraId="2CE0CDF9" w14:textId="3D337A69"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403F1B">
              <w:rPr>
                <w:rFonts w:ascii="Times New Roman" w:hAnsi="Times New Roman" w:cs="Times New Roman"/>
                <w:sz w:val="24"/>
                <w:szCs w:val="24"/>
              </w:rPr>
              <w:t>31.03%</w:t>
            </w:r>
          </w:p>
          <w:p w14:paraId="474A91EA" w14:textId="794D288F"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A96B80">
              <w:rPr>
                <w:rFonts w:ascii="Times New Roman" w:hAnsi="Times New Roman" w:cs="Times New Roman"/>
                <w:sz w:val="24"/>
                <w:szCs w:val="24"/>
              </w:rPr>
              <w:t>6.415µ sec</w:t>
            </w:r>
          </w:p>
          <w:p w14:paraId="12CC8A4A" w14:textId="0635A15D"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403F1B">
              <w:rPr>
                <w:rFonts w:ascii="Times New Roman" w:hAnsi="Times New Roman" w:cs="Times New Roman"/>
                <w:sz w:val="24"/>
                <w:szCs w:val="24"/>
              </w:rPr>
              <w:t>10.6µ sec</w:t>
            </w:r>
          </w:p>
          <w:p w14:paraId="4BE1E8E9" w14:textId="721999AE"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A96B80">
              <w:rPr>
                <w:rFonts w:ascii="Times New Roman" w:hAnsi="Times New Roman" w:cs="Times New Roman"/>
                <w:sz w:val="24"/>
                <w:szCs w:val="24"/>
              </w:rPr>
              <w:t>17.28µ sec</w:t>
            </w:r>
          </w:p>
          <w:p w14:paraId="34B11D0B" w14:textId="57EE3709"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A96B80">
              <w:rPr>
                <w:rFonts w:ascii="Times New Roman" w:hAnsi="Times New Roman" w:cs="Times New Roman"/>
                <w:sz w:val="24"/>
                <w:szCs w:val="24"/>
              </w:rPr>
              <w:t>59.29µ sec</w:t>
            </w:r>
          </w:p>
          <w:p w14:paraId="09B40624" w14:textId="0C256C70"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A96B80">
              <w:rPr>
                <w:rFonts w:ascii="Times New Roman" w:hAnsi="Times New Roman" w:cs="Times New Roman"/>
                <w:sz w:val="24"/>
                <w:szCs w:val="24"/>
              </w:rPr>
              <w:t>1.52V</w:t>
            </w:r>
          </w:p>
          <w:p w14:paraId="5A5C5012" w14:textId="38AC445C" w:rsidR="00876465" w:rsidRPr="0081467A" w:rsidRDefault="00876465" w:rsidP="00D16BFF">
            <w:pPr>
              <w:rPr>
                <w:rFonts w:ascii="Times New Roman" w:hAnsi="Times New Roman" w:cs="Times New Roman"/>
                <w:sz w:val="24"/>
                <w:szCs w:val="24"/>
              </w:rPr>
            </w:pPr>
          </w:p>
        </w:tc>
      </w:tr>
      <w:tr w:rsidR="00876465" w14:paraId="752E7DF2" w14:textId="77777777" w:rsidTr="00D16BFF">
        <w:trPr>
          <w:trHeight w:val="3248"/>
        </w:trPr>
        <w:tc>
          <w:tcPr>
            <w:tcW w:w="4868" w:type="dxa"/>
          </w:tcPr>
          <w:p w14:paraId="073F507C"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lastRenderedPageBreak/>
              <w:t>0.5</w:t>
            </w:r>
            <w:r w:rsidRPr="001848A2">
              <w:rPr>
                <w:rFonts w:ascii="Times New Roman" w:hAnsi="Times New Roman" w:cs="Times New Roman"/>
                <w:sz w:val="24"/>
                <w:szCs w:val="24"/>
              </w:rPr>
              <w:t xml:space="preserve"> * R</w:t>
            </w:r>
            <w:r w:rsidRPr="001848A2">
              <w:rPr>
                <w:rFonts w:ascii="Times New Roman" w:hAnsi="Times New Roman" w:cs="Times New Roman"/>
                <w:sz w:val="24"/>
                <w:szCs w:val="24"/>
                <w:vertAlign w:val="subscript"/>
              </w:rPr>
              <w:t>p2</w:t>
            </w:r>
            <w:r w:rsidRPr="001848A2">
              <w:rPr>
                <w:rFonts w:ascii="Times New Roman" w:hAnsi="Times New Roman" w:cs="Times New Roman"/>
                <w:sz w:val="24"/>
                <w:szCs w:val="24"/>
              </w:rPr>
              <w:t xml:space="preserve">  Waveform:-</w:t>
            </w:r>
          </w:p>
          <w:p w14:paraId="22FF5621" w14:textId="77777777" w:rsidR="00876465" w:rsidRDefault="00876465" w:rsidP="00D16BFF">
            <w:pPr>
              <w:rPr>
                <w:rFonts w:ascii="Times New Roman" w:hAnsi="Times New Roman" w:cs="Times New Roman"/>
                <w:b/>
                <w:bCs/>
                <w:sz w:val="28"/>
                <w:szCs w:val="28"/>
              </w:rPr>
            </w:pPr>
            <w:r>
              <w:rPr>
                <w:noProof/>
              </w:rPr>
              <w:drawing>
                <wp:inline distT="0" distB="0" distL="0" distR="0" wp14:anchorId="16F38E42" wp14:editId="18A5426F">
                  <wp:extent cx="3133656" cy="1912620"/>
                  <wp:effectExtent l="0" t="0" r="0" b="0"/>
                  <wp:docPr id="11925561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184610" cy="1943720"/>
                          </a:xfrm>
                          <a:prstGeom prst="rect">
                            <a:avLst/>
                          </a:prstGeom>
                          <a:noFill/>
                          <a:ln>
                            <a:noFill/>
                          </a:ln>
                        </pic:spPr>
                      </pic:pic>
                    </a:graphicData>
                  </a:graphic>
                </wp:inline>
              </w:drawing>
            </w:r>
          </w:p>
          <w:p w14:paraId="3897E27E"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p</w:t>
            </w:r>
            <w:r>
              <w:rPr>
                <w:rFonts w:ascii="Times New Roman" w:hAnsi="Times New Roman" w:cs="Times New Roman"/>
                <w:sz w:val="24"/>
                <w:szCs w:val="24"/>
              </w:rPr>
              <w:t xml:space="preserve"> is halved.</w:t>
            </w:r>
          </w:p>
          <w:p w14:paraId="35D8BF96" w14:textId="1C9A6E5D"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5B65DE">
              <w:rPr>
                <w:rFonts w:ascii="Times New Roman" w:hAnsi="Times New Roman" w:cs="Times New Roman"/>
                <w:sz w:val="24"/>
                <w:szCs w:val="24"/>
              </w:rPr>
              <w:t>27.92%</w:t>
            </w:r>
          </w:p>
          <w:p w14:paraId="573A9FBA" w14:textId="4512D2E2"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5B65DE">
              <w:rPr>
                <w:rFonts w:ascii="Times New Roman" w:hAnsi="Times New Roman" w:cs="Times New Roman"/>
                <w:sz w:val="24"/>
                <w:szCs w:val="24"/>
              </w:rPr>
              <w:t>6.12µ sec</w:t>
            </w:r>
          </w:p>
          <w:p w14:paraId="7F0E9249" w14:textId="038254D5"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5B65DE">
              <w:rPr>
                <w:rFonts w:ascii="Times New Roman" w:hAnsi="Times New Roman" w:cs="Times New Roman"/>
                <w:sz w:val="24"/>
                <w:szCs w:val="24"/>
              </w:rPr>
              <w:t>10.23µ sec</w:t>
            </w:r>
          </w:p>
          <w:p w14:paraId="6D0EF40D" w14:textId="62564015"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6.9µ sec</w:t>
            </w:r>
          </w:p>
          <w:p w14:paraId="71B58889" w14:textId="793A9744"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5B65DE">
              <w:rPr>
                <w:rFonts w:ascii="Times New Roman" w:hAnsi="Times New Roman" w:cs="Times New Roman"/>
                <w:sz w:val="24"/>
                <w:szCs w:val="24"/>
              </w:rPr>
              <w:t>57.54µ sec</w:t>
            </w:r>
          </w:p>
          <w:p w14:paraId="5C43ECAC" w14:textId="1FA9700C"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5B65DE">
              <w:rPr>
                <w:rFonts w:ascii="Times New Roman" w:hAnsi="Times New Roman" w:cs="Times New Roman"/>
                <w:sz w:val="24"/>
                <w:szCs w:val="24"/>
              </w:rPr>
              <w:t>1.88V</w:t>
            </w:r>
          </w:p>
          <w:p w14:paraId="34DB7AE5" w14:textId="43C74188" w:rsidR="00876465" w:rsidRPr="0081467A" w:rsidRDefault="00876465" w:rsidP="00D16BFF">
            <w:pPr>
              <w:rPr>
                <w:rFonts w:ascii="Times New Roman" w:hAnsi="Times New Roman" w:cs="Times New Roman"/>
                <w:sz w:val="24"/>
                <w:szCs w:val="24"/>
              </w:rPr>
            </w:pPr>
          </w:p>
        </w:tc>
        <w:tc>
          <w:tcPr>
            <w:tcW w:w="5302" w:type="dxa"/>
          </w:tcPr>
          <w:p w14:paraId="6306790F" w14:textId="77777777" w:rsidR="00876465" w:rsidRDefault="00876465" w:rsidP="00D16BFF">
            <w:pPr>
              <w:rPr>
                <w:rFonts w:ascii="Times New Roman" w:hAnsi="Times New Roman" w:cs="Times New Roman"/>
                <w:b/>
                <w:bCs/>
                <w:sz w:val="28"/>
                <w:szCs w:val="28"/>
              </w:rPr>
            </w:pPr>
            <w:r>
              <w:rPr>
                <w:rFonts w:ascii="Times New Roman" w:hAnsi="Times New Roman" w:cs="Times New Roman"/>
                <w:sz w:val="24"/>
                <w:szCs w:val="24"/>
              </w:rPr>
              <w:t>0.5</w:t>
            </w:r>
            <w:r w:rsidRPr="001848A2">
              <w:rPr>
                <w:rFonts w:ascii="Times New Roman" w:hAnsi="Times New Roman" w:cs="Times New Roman"/>
                <w:sz w:val="24"/>
                <w:szCs w:val="24"/>
              </w:rPr>
              <w:t xml:space="preserve"> * R</w:t>
            </w:r>
            <w:r w:rsidRPr="001848A2">
              <w:rPr>
                <w:rFonts w:ascii="Times New Roman" w:hAnsi="Times New Roman" w:cs="Times New Roman"/>
                <w:sz w:val="24"/>
                <w:szCs w:val="24"/>
                <w:vertAlign w:val="subscript"/>
              </w:rPr>
              <w:t>p2</w:t>
            </w:r>
            <w:r w:rsidRPr="001848A2">
              <w:rPr>
                <w:rFonts w:ascii="Times New Roman" w:hAnsi="Times New Roman" w:cs="Times New Roman"/>
                <w:sz w:val="24"/>
                <w:szCs w:val="24"/>
              </w:rPr>
              <w:t xml:space="preserve">  Waveform:-</w:t>
            </w:r>
          </w:p>
          <w:p w14:paraId="0A5F1470" w14:textId="77777777" w:rsidR="00876465" w:rsidRDefault="00876465" w:rsidP="00D16BFF">
            <w:pPr>
              <w:rPr>
                <w:rFonts w:ascii="Times New Roman" w:hAnsi="Times New Roman" w:cs="Times New Roman"/>
                <w:b/>
                <w:bCs/>
                <w:sz w:val="28"/>
                <w:szCs w:val="28"/>
              </w:rPr>
            </w:pPr>
            <w:r>
              <w:rPr>
                <w:noProof/>
              </w:rPr>
              <w:drawing>
                <wp:inline distT="0" distB="0" distL="0" distR="0" wp14:anchorId="16F2689B" wp14:editId="03072D12">
                  <wp:extent cx="3187464" cy="1912620"/>
                  <wp:effectExtent l="0" t="0" r="0" b="0"/>
                  <wp:docPr id="14690110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32474" cy="1939628"/>
                          </a:xfrm>
                          <a:prstGeom prst="rect">
                            <a:avLst/>
                          </a:prstGeom>
                          <a:noFill/>
                          <a:ln>
                            <a:noFill/>
                          </a:ln>
                        </pic:spPr>
                      </pic:pic>
                    </a:graphicData>
                  </a:graphic>
                </wp:inline>
              </w:drawing>
            </w:r>
          </w:p>
          <w:p w14:paraId="7C9FB3F2"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p</w:t>
            </w:r>
            <w:r>
              <w:rPr>
                <w:rFonts w:ascii="Times New Roman" w:hAnsi="Times New Roman" w:cs="Times New Roman"/>
                <w:sz w:val="24"/>
                <w:szCs w:val="24"/>
              </w:rPr>
              <w:t xml:space="preserve"> is halved.</w:t>
            </w:r>
          </w:p>
          <w:p w14:paraId="15C75203" w14:textId="07ACC4DE"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F81AC6">
              <w:rPr>
                <w:rFonts w:ascii="Times New Roman" w:hAnsi="Times New Roman" w:cs="Times New Roman"/>
                <w:sz w:val="24"/>
                <w:szCs w:val="24"/>
              </w:rPr>
              <w:t>29.72%</w:t>
            </w:r>
          </w:p>
          <w:p w14:paraId="1AA203C0" w14:textId="3CEBAC87"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F81AC6">
              <w:rPr>
                <w:rFonts w:ascii="Times New Roman" w:hAnsi="Times New Roman" w:cs="Times New Roman"/>
                <w:sz w:val="24"/>
                <w:szCs w:val="24"/>
              </w:rPr>
              <w:t>6.57µ sec</w:t>
            </w:r>
          </w:p>
          <w:p w14:paraId="54769B3D" w14:textId="07EEE4CD"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F81AC6">
              <w:rPr>
                <w:rFonts w:ascii="Times New Roman" w:hAnsi="Times New Roman" w:cs="Times New Roman"/>
                <w:sz w:val="24"/>
                <w:szCs w:val="24"/>
              </w:rPr>
              <w:t>10.8µ sec</w:t>
            </w:r>
          </w:p>
          <w:p w14:paraId="652E5FBB" w14:textId="162EF865"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F81AC6">
              <w:rPr>
                <w:rFonts w:ascii="Times New Roman" w:hAnsi="Times New Roman" w:cs="Times New Roman"/>
                <w:sz w:val="24"/>
                <w:szCs w:val="24"/>
              </w:rPr>
              <w:t>17.67µ sec</w:t>
            </w:r>
          </w:p>
          <w:p w14:paraId="3F1B6A57" w14:textId="667886AA"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DC59C4">
              <w:rPr>
                <w:rFonts w:ascii="Times New Roman" w:hAnsi="Times New Roman" w:cs="Times New Roman"/>
                <w:sz w:val="24"/>
                <w:szCs w:val="24"/>
              </w:rPr>
              <w:t>58.33µ sec</w:t>
            </w:r>
          </w:p>
          <w:p w14:paraId="19CB6A8B" w14:textId="6AF49A06"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C59C4">
              <w:rPr>
                <w:rFonts w:ascii="Times New Roman" w:hAnsi="Times New Roman" w:cs="Times New Roman"/>
                <w:sz w:val="24"/>
                <w:szCs w:val="24"/>
              </w:rPr>
              <w:t>1.92V</w:t>
            </w:r>
          </w:p>
          <w:p w14:paraId="2BC30F4B" w14:textId="4E29DC84" w:rsidR="00876465" w:rsidRPr="0081467A" w:rsidRDefault="00876465" w:rsidP="00D16BFF">
            <w:pPr>
              <w:rPr>
                <w:rFonts w:ascii="Times New Roman" w:hAnsi="Times New Roman" w:cs="Times New Roman"/>
                <w:sz w:val="24"/>
                <w:szCs w:val="24"/>
              </w:rPr>
            </w:pPr>
          </w:p>
        </w:tc>
      </w:tr>
      <w:tr w:rsidR="00876465" w14:paraId="481F8936" w14:textId="77777777" w:rsidTr="002B1F5F">
        <w:trPr>
          <w:trHeight w:val="6830"/>
        </w:trPr>
        <w:tc>
          <w:tcPr>
            <w:tcW w:w="4868" w:type="dxa"/>
          </w:tcPr>
          <w:p w14:paraId="13A2949E" w14:textId="77777777" w:rsidR="00876465" w:rsidRDefault="00876465" w:rsidP="00D16BFF">
            <w:pPr>
              <w:rPr>
                <w:rFonts w:ascii="Times New Roman" w:hAnsi="Times New Roman" w:cs="Times New Roman"/>
                <w:b/>
                <w:bCs/>
                <w:sz w:val="28"/>
                <w:szCs w:val="28"/>
              </w:rPr>
            </w:pPr>
            <w:r w:rsidRPr="001848A2">
              <w:rPr>
                <w:rFonts w:ascii="Times New Roman" w:hAnsi="Times New Roman" w:cs="Times New Roman"/>
                <w:sz w:val="24"/>
                <w:szCs w:val="24"/>
              </w:rPr>
              <w:t>2 * R</w:t>
            </w:r>
            <w:r>
              <w:rPr>
                <w:rFonts w:ascii="Times New Roman" w:hAnsi="Times New Roman" w:cs="Times New Roman"/>
                <w:sz w:val="24"/>
                <w:szCs w:val="24"/>
                <w:vertAlign w:val="subscript"/>
              </w:rPr>
              <w:t>i</w:t>
            </w:r>
            <w:r w:rsidRPr="001848A2">
              <w:rPr>
                <w:rFonts w:ascii="Times New Roman" w:hAnsi="Times New Roman" w:cs="Times New Roman"/>
                <w:sz w:val="24"/>
                <w:szCs w:val="24"/>
              </w:rPr>
              <w:t xml:space="preserve">  Waveform:-</w:t>
            </w:r>
          </w:p>
          <w:p w14:paraId="5F2C33DC" w14:textId="77777777" w:rsidR="00876465" w:rsidRDefault="00876465" w:rsidP="00D16BFF">
            <w:pPr>
              <w:rPr>
                <w:rFonts w:ascii="Times New Roman" w:hAnsi="Times New Roman" w:cs="Times New Roman"/>
                <w:b/>
                <w:bCs/>
                <w:sz w:val="28"/>
                <w:szCs w:val="28"/>
              </w:rPr>
            </w:pPr>
            <w:r>
              <w:rPr>
                <w:noProof/>
              </w:rPr>
              <w:drawing>
                <wp:inline distT="0" distB="0" distL="0" distR="0" wp14:anchorId="5EFD77A4" wp14:editId="3CE3A5B8">
                  <wp:extent cx="3133090" cy="1912275"/>
                  <wp:effectExtent l="0" t="0" r="0" b="0"/>
                  <wp:docPr id="20337325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80349" cy="1941119"/>
                          </a:xfrm>
                          <a:prstGeom prst="rect">
                            <a:avLst/>
                          </a:prstGeom>
                          <a:noFill/>
                          <a:ln>
                            <a:noFill/>
                          </a:ln>
                        </pic:spPr>
                      </pic:pic>
                    </a:graphicData>
                  </a:graphic>
                </wp:inline>
              </w:drawing>
            </w:r>
          </w:p>
          <w:p w14:paraId="3DCE5D2F"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i</w:t>
            </w:r>
            <w:r>
              <w:rPr>
                <w:rFonts w:ascii="Times New Roman" w:hAnsi="Times New Roman" w:cs="Times New Roman"/>
                <w:sz w:val="24"/>
                <w:szCs w:val="24"/>
              </w:rPr>
              <w:t xml:space="preserve"> is doubled.</w:t>
            </w:r>
          </w:p>
          <w:p w14:paraId="30D99AE2" w14:textId="6F53BBC0"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381C20">
              <w:rPr>
                <w:rFonts w:ascii="Times New Roman" w:hAnsi="Times New Roman" w:cs="Times New Roman"/>
                <w:sz w:val="24"/>
                <w:szCs w:val="24"/>
              </w:rPr>
              <w:t>22.32%</w:t>
            </w:r>
          </w:p>
          <w:p w14:paraId="27179C88" w14:textId="5B067F2F"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381C20">
              <w:rPr>
                <w:rFonts w:ascii="Times New Roman" w:hAnsi="Times New Roman" w:cs="Times New Roman"/>
                <w:sz w:val="24"/>
                <w:szCs w:val="24"/>
              </w:rPr>
              <w:t>6.12µ sec</w:t>
            </w:r>
          </w:p>
          <w:p w14:paraId="4FDCCB5F" w14:textId="714B114C"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381C20">
              <w:rPr>
                <w:rFonts w:ascii="Times New Roman" w:hAnsi="Times New Roman" w:cs="Times New Roman"/>
                <w:sz w:val="24"/>
                <w:szCs w:val="24"/>
              </w:rPr>
              <w:t>10.34µ sec</w:t>
            </w:r>
          </w:p>
          <w:p w14:paraId="6472DDAA" w14:textId="774D739B"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7.32µ sec</w:t>
            </w:r>
          </w:p>
          <w:p w14:paraId="25AEC104" w14:textId="03E1942C"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81C20">
              <w:rPr>
                <w:rFonts w:ascii="Times New Roman" w:hAnsi="Times New Roman" w:cs="Times New Roman"/>
                <w:sz w:val="24"/>
                <w:szCs w:val="24"/>
              </w:rPr>
              <w:t>47.23µ sec</w:t>
            </w:r>
          </w:p>
          <w:p w14:paraId="3C2F6C67" w14:textId="4E7F2BF7"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4V</w:t>
            </w:r>
          </w:p>
          <w:p w14:paraId="1ED2C36A" w14:textId="77777777" w:rsidR="00876465" w:rsidRDefault="00876465" w:rsidP="00D16BFF">
            <w:pPr>
              <w:rPr>
                <w:rFonts w:ascii="Times New Roman" w:hAnsi="Times New Roman" w:cs="Times New Roman"/>
                <w:sz w:val="24"/>
                <w:szCs w:val="24"/>
              </w:rPr>
            </w:pPr>
          </w:p>
          <w:p w14:paraId="7CB1D663" w14:textId="77777777" w:rsidR="007207DD" w:rsidRDefault="007207DD" w:rsidP="00D16BFF">
            <w:pPr>
              <w:rPr>
                <w:rFonts w:ascii="Times New Roman" w:hAnsi="Times New Roman" w:cs="Times New Roman"/>
                <w:sz w:val="24"/>
                <w:szCs w:val="24"/>
              </w:rPr>
            </w:pPr>
          </w:p>
          <w:p w14:paraId="7436B47C" w14:textId="77777777" w:rsidR="007207DD" w:rsidRDefault="007207DD" w:rsidP="00D16BFF">
            <w:pPr>
              <w:rPr>
                <w:rFonts w:ascii="Times New Roman" w:hAnsi="Times New Roman" w:cs="Times New Roman"/>
                <w:sz w:val="24"/>
                <w:szCs w:val="24"/>
              </w:rPr>
            </w:pPr>
          </w:p>
          <w:p w14:paraId="1090DFF0" w14:textId="77777777" w:rsidR="007207DD" w:rsidRDefault="007207DD" w:rsidP="00D16BFF">
            <w:pPr>
              <w:rPr>
                <w:rFonts w:ascii="Times New Roman" w:hAnsi="Times New Roman" w:cs="Times New Roman"/>
                <w:sz w:val="24"/>
                <w:szCs w:val="24"/>
              </w:rPr>
            </w:pPr>
          </w:p>
          <w:p w14:paraId="0DD69466" w14:textId="77777777" w:rsidR="007207DD" w:rsidRDefault="007207DD" w:rsidP="00D16BFF">
            <w:pPr>
              <w:rPr>
                <w:rFonts w:ascii="Times New Roman" w:hAnsi="Times New Roman" w:cs="Times New Roman"/>
                <w:sz w:val="24"/>
                <w:szCs w:val="24"/>
              </w:rPr>
            </w:pPr>
          </w:p>
          <w:p w14:paraId="4E894910" w14:textId="77777777" w:rsidR="007207DD" w:rsidRDefault="007207DD" w:rsidP="00D16BFF">
            <w:pPr>
              <w:rPr>
                <w:rFonts w:ascii="Times New Roman" w:hAnsi="Times New Roman" w:cs="Times New Roman"/>
                <w:sz w:val="24"/>
                <w:szCs w:val="24"/>
              </w:rPr>
            </w:pPr>
          </w:p>
          <w:p w14:paraId="3028FBCA" w14:textId="77777777" w:rsidR="007207DD" w:rsidRDefault="007207DD" w:rsidP="00D16BFF">
            <w:pPr>
              <w:rPr>
                <w:rFonts w:ascii="Times New Roman" w:hAnsi="Times New Roman" w:cs="Times New Roman"/>
                <w:sz w:val="24"/>
                <w:szCs w:val="24"/>
              </w:rPr>
            </w:pPr>
          </w:p>
          <w:p w14:paraId="3274A4D1" w14:textId="77777777" w:rsidR="007207DD" w:rsidRDefault="007207DD" w:rsidP="00D16BFF">
            <w:pPr>
              <w:rPr>
                <w:rFonts w:ascii="Times New Roman" w:hAnsi="Times New Roman" w:cs="Times New Roman"/>
                <w:sz w:val="24"/>
                <w:szCs w:val="24"/>
              </w:rPr>
            </w:pPr>
          </w:p>
          <w:p w14:paraId="1E941BA3" w14:textId="77777777" w:rsidR="007207DD" w:rsidRDefault="007207DD" w:rsidP="00D16BFF">
            <w:pPr>
              <w:rPr>
                <w:rFonts w:ascii="Times New Roman" w:hAnsi="Times New Roman" w:cs="Times New Roman"/>
                <w:sz w:val="24"/>
                <w:szCs w:val="24"/>
              </w:rPr>
            </w:pPr>
          </w:p>
          <w:p w14:paraId="7C1A4E42" w14:textId="77777777" w:rsidR="007207DD" w:rsidRDefault="007207DD" w:rsidP="00D16BFF">
            <w:pPr>
              <w:rPr>
                <w:rFonts w:ascii="Times New Roman" w:hAnsi="Times New Roman" w:cs="Times New Roman"/>
                <w:sz w:val="24"/>
                <w:szCs w:val="24"/>
              </w:rPr>
            </w:pPr>
          </w:p>
          <w:p w14:paraId="025E7CDE" w14:textId="36FD9330" w:rsidR="007207DD" w:rsidRPr="0081467A" w:rsidRDefault="007207DD" w:rsidP="00D16BFF">
            <w:pPr>
              <w:rPr>
                <w:rFonts w:ascii="Times New Roman" w:hAnsi="Times New Roman" w:cs="Times New Roman"/>
                <w:sz w:val="24"/>
                <w:szCs w:val="24"/>
              </w:rPr>
            </w:pPr>
          </w:p>
        </w:tc>
        <w:tc>
          <w:tcPr>
            <w:tcW w:w="5302" w:type="dxa"/>
          </w:tcPr>
          <w:p w14:paraId="7DE91521" w14:textId="77777777" w:rsidR="00876465" w:rsidRDefault="00876465" w:rsidP="00D16BFF">
            <w:pPr>
              <w:rPr>
                <w:rFonts w:ascii="Times New Roman" w:hAnsi="Times New Roman" w:cs="Times New Roman"/>
                <w:b/>
                <w:bCs/>
                <w:sz w:val="28"/>
                <w:szCs w:val="28"/>
              </w:rPr>
            </w:pPr>
            <w:r w:rsidRPr="001848A2">
              <w:rPr>
                <w:rFonts w:ascii="Times New Roman" w:hAnsi="Times New Roman" w:cs="Times New Roman"/>
                <w:sz w:val="24"/>
                <w:szCs w:val="24"/>
              </w:rPr>
              <w:t>2 * R</w:t>
            </w:r>
            <w:r>
              <w:rPr>
                <w:rFonts w:ascii="Times New Roman" w:hAnsi="Times New Roman" w:cs="Times New Roman"/>
                <w:sz w:val="24"/>
                <w:szCs w:val="24"/>
                <w:vertAlign w:val="subscript"/>
              </w:rPr>
              <w:t>i</w:t>
            </w:r>
            <w:r w:rsidRPr="001848A2">
              <w:rPr>
                <w:rFonts w:ascii="Times New Roman" w:hAnsi="Times New Roman" w:cs="Times New Roman"/>
                <w:sz w:val="24"/>
                <w:szCs w:val="24"/>
              </w:rPr>
              <w:t xml:space="preserve">  Waveform:-</w:t>
            </w:r>
          </w:p>
          <w:p w14:paraId="71DC93F1" w14:textId="77777777" w:rsidR="00876465" w:rsidRDefault="00876465" w:rsidP="00D16BFF">
            <w:pPr>
              <w:rPr>
                <w:rFonts w:ascii="Times New Roman" w:hAnsi="Times New Roman" w:cs="Times New Roman"/>
                <w:b/>
                <w:bCs/>
                <w:sz w:val="28"/>
                <w:szCs w:val="28"/>
              </w:rPr>
            </w:pPr>
            <w:r>
              <w:rPr>
                <w:noProof/>
              </w:rPr>
              <w:drawing>
                <wp:inline distT="0" distB="0" distL="0" distR="0" wp14:anchorId="04596734" wp14:editId="5DC5A992">
                  <wp:extent cx="3186405" cy="1911985"/>
                  <wp:effectExtent l="0" t="0" r="0" b="0"/>
                  <wp:docPr id="10727713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16668" cy="1930144"/>
                          </a:xfrm>
                          <a:prstGeom prst="rect">
                            <a:avLst/>
                          </a:prstGeom>
                          <a:noFill/>
                          <a:ln>
                            <a:noFill/>
                          </a:ln>
                        </pic:spPr>
                      </pic:pic>
                    </a:graphicData>
                  </a:graphic>
                </wp:inline>
              </w:drawing>
            </w:r>
          </w:p>
          <w:p w14:paraId="3624662F"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i</w:t>
            </w:r>
            <w:r>
              <w:rPr>
                <w:rFonts w:ascii="Times New Roman" w:hAnsi="Times New Roman" w:cs="Times New Roman"/>
                <w:sz w:val="24"/>
                <w:szCs w:val="24"/>
              </w:rPr>
              <w:t xml:space="preserve"> is doubled.</w:t>
            </w:r>
          </w:p>
          <w:p w14:paraId="2D70E6A0" w14:textId="7FF47CFB"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DC59C4">
              <w:rPr>
                <w:rFonts w:ascii="Times New Roman" w:hAnsi="Times New Roman" w:cs="Times New Roman"/>
                <w:sz w:val="24"/>
                <w:szCs w:val="24"/>
              </w:rPr>
              <w:t>24.13%</w:t>
            </w:r>
          </w:p>
          <w:p w14:paraId="5F4C61E3" w14:textId="2ED430AF"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DC59C4">
              <w:rPr>
                <w:rFonts w:ascii="Times New Roman" w:hAnsi="Times New Roman" w:cs="Times New Roman"/>
                <w:sz w:val="24"/>
                <w:szCs w:val="24"/>
              </w:rPr>
              <w:t>6.47µ sec</w:t>
            </w:r>
          </w:p>
          <w:p w14:paraId="10543289" w14:textId="396333C8"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DC59C4">
              <w:rPr>
                <w:rFonts w:ascii="Times New Roman" w:hAnsi="Times New Roman" w:cs="Times New Roman"/>
                <w:sz w:val="24"/>
                <w:szCs w:val="24"/>
              </w:rPr>
              <w:t>11µ sec</w:t>
            </w:r>
          </w:p>
          <w:p w14:paraId="092368EC" w14:textId="11EFAF49"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C59C4">
              <w:rPr>
                <w:rFonts w:ascii="Times New Roman" w:hAnsi="Times New Roman" w:cs="Times New Roman"/>
                <w:sz w:val="24"/>
                <w:szCs w:val="24"/>
              </w:rPr>
              <w:t>17.32µ sec</w:t>
            </w:r>
          </w:p>
          <w:p w14:paraId="2E7CCD39" w14:textId="44A1AD03"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DC59C4">
              <w:rPr>
                <w:rFonts w:ascii="Times New Roman" w:hAnsi="Times New Roman" w:cs="Times New Roman"/>
                <w:sz w:val="24"/>
                <w:szCs w:val="24"/>
              </w:rPr>
              <w:t>48.76µ sec</w:t>
            </w:r>
          </w:p>
          <w:p w14:paraId="04D9D2FC" w14:textId="5C34BE3B"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E6E3A">
              <w:rPr>
                <w:rFonts w:ascii="Times New Roman" w:hAnsi="Times New Roman" w:cs="Times New Roman"/>
                <w:sz w:val="24"/>
                <w:szCs w:val="24"/>
              </w:rPr>
              <w:t>1.44V</w:t>
            </w:r>
          </w:p>
          <w:p w14:paraId="337FC7C4" w14:textId="39046D1B" w:rsidR="00876465" w:rsidRPr="0081467A" w:rsidRDefault="00876465" w:rsidP="00D16BFF">
            <w:pPr>
              <w:rPr>
                <w:rFonts w:ascii="Times New Roman" w:hAnsi="Times New Roman" w:cs="Times New Roman"/>
                <w:sz w:val="24"/>
                <w:szCs w:val="24"/>
              </w:rPr>
            </w:pPr>
          </w:p>
        </w:tc>
      </w:tr>
      <w:tr w:rsidR="00876465" w14:paraId="12DF269E" w14:textId="77777777" w:rsidTr="00D16BFF">
        <w:trPr>
          <w:trHeight w:val="278"/>
        </w:trPr>
        <w:tc>
          <w:tcPr>
            <w:tcW w:w="4868" w:type="dxa"/>
          </w:tcPr>
          <w:p w14:paraId="7CDFC2BE"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lastRenderedPageBreak/>
              <w:t>0.5</w:t>
            </w:r>
            <w:r w:rsidRPr="001848A2">
              <w:rPr>
                <w:rFonts w:ascii="Times New Roman" w:hAnsi="Times New Roman" w:cs="Times New Roman"/>
                <w:sz w:val="24"/>
                <w:szCs w:val="24"/>
              </w:rPr>
              <w:t xml:space="preserve"> * R</w:t>
            </w:r>
            <w:r>
              <w:rPr>
                <w:rFonts w:ascii="Times New Roman" w:hAnsi="Times New Roman" w:cs="Times New Roman"/>
                <w:sz w:val="24"/>
                <w:szCs w:val="24"/>
                <w:vertAlign w:val="subscript"/>
              </w:rPr>
              <w:t>i</w:t>
            </w:r>
            <w:r w:rsidRPr="001848A2">
              <w:rPr>
                <w:rFonts w:ascii="Times New Roman" w:hAnsi="Times New Roman" w:cs="Times New Roman"/>
                <w:sz w:val="24"/>
                <w:szCs w:val="24"/>
              </w:rPr>
              <w:t xml:space="preserve">  Waveform:-</w:t>
            </w:r>
          </w:p>
          <w:p w14:paraId="2F3EE2F8" w14:textId="77777777" w:rsidR="00876465" w:rsidRDefault="00876465" w:rsidP="00D16BFF">
            <w:pPr>
              <w:rPr>
                <w:rFonts w:ascii="Times New Roman" w:hAnsi="Times New Roman" w:cs="Times New Roman"/>
                <w:sz w:val="24"/>
                <w:szCs w:val="24"/>
              </w:rPr>
            </w:pPr>
            <w:r>
              <w:rPr>
                <w:noProof/>
              </w:rPr>
              <w:drawing>
                <wp:inline distT="0" distB="0" distL="0" distR="0" wp14:anchorId="3FA8D664" wp14:editId="4B3591C5">
                  <wp:extent cx="3139981" cy="1905000"/>
                  <wp:effectExtent l="0" t="0" r="3810" b="0"/>
                  <wp:docPr id="106601248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75143" cy="1926333"/>
                          </a:xfrm>
                          <a:prstGeom prst="rect">
                            <a:avLst/>
                          </a:prstGeom>
                          <a:noFill/>
                          <a:ln>
                            <a:noFill/>
                          </a:ln>
                        </pic:spPr>
                      </pic:pic>
                    </a:graphicData>
                  </a:graphic>
                </wp:inline>
              </w:drawing>
            </w:r>
          </w:p>
          <w:p w14:paraId="1A9605F5"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i</w:t>
            </w:r>
            <w:r>
              <w:rPr>
                <w:rFonts w:ascii="Times New Roman" w:hAnsi="Times New Roman" w:cs="Times New Roman"/>
                <w:sz w:val="24"/>
                <w:szCs w:val="24"/>
              </w:rPr>
              <w:t xml:space="preserve"> is halved.</w:t>
            </w:r>
          </w:p>
          <w:p w14:paraId="086F54E2" w14:textId="28021EC5"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381C20">
              <w:rPr>
                <w:rFonts w:ascii="Times New Roman" w:hAnsi="Times New Roman" w:cs="Times New Roman"/>
                <w:sz w:val="24"/>
                <w:szCs w:val="24"/>
              </w:rPr>
              <w:t>27.2%</w:t>
            </w:r>
          </w:p>
          <w:p w14:paraId="32182384" w14:textId="31E5A887"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381C20">
              <w:rPr>
                <w:rFonts w:ascii="Times New Roman" w:hAnsi="Times New Roman" w:cs="Times New Roman"/>
                <w:sz w:val="24"/>
                <w:szCs w:val="24"/>
              </w:rPr>
              <w:t>6.11µ sec</w:t>
            </w:r>
          </w:p>
          <w:p w14:paraId="63174862" w14:textId="307EFE1F"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381C20">
              <w:rPr>
                <w:rFonts w:ascii="Times New Roman" w:hAnsi="Times New Roman" w:cs="Times New Roman"/>
                <w:sz w:val="24"/>
                <w:szCs w:val="24"/>
              </w:rPr>
              <w:t>10.43µ sec</w:t>
            </w:r>
          </w:p>
          <w:p w14:paraId="0F40B1BE" w14:textId="2415DE36"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7.23µ sec</w:t>
            </w:r>
          </w:p>
          <w:p w14:paraId="3FEF8D35" w14:textId="737AC422"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81C20">
              <w:rPr>
                <w:rFonts w:ascii="Times New Roman" w:hAnsi="Times New Roman" w:cs="Times New Roman"/>
                <w:sz w:val="24"/>
                <w:szCs w:val="24"/>
              </w:rPr>
              <w:t>58.12µ sec</w:t>
            </w:r>
          </w:p>
          <w:p w14:paraId="6408F328" w14:textId="1C867B6C"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74V</w:t>
            </w:r>
          </w:p>
          <w:p w14:paraId="2C821E8D" w14:textId="77777777" w:rsidR="002B1F5F" w:rsidRDefault="002B1F5F" w:rsidP="00D16BFF">
            <w:pPr>
              <w:rPr>
                <w:rFonts w:ascii="Times New Roman" w:hAnsi="Times New Roman" w:cs="Times New Roman"/>
                <w:sz w:val="24"/>
                <w:szCs w:val="24"/>
              </w:rPr>
            </w:pPr>
          </w:p>
          <w:p w14:paraId="6546BC80" w14:textId="77777777" w:rsidR="002B1F5F" w:rsidRDefault="002B1F5F" w:rsidP="00D16BFF">
            <w:pPr>
              <w:rPr>
                <w:rFonts w:ascii="Times New Roman" w:hAnsi="Times New Roman" w:cs="Times New Roman"/>
                <w:sz w:val="24"/>
                <w:szCs w:val="24"/>
              </w:rPr>
            </w:pPr>
          </w:p>
          <w:p w14:paraId="3BFCB457" w14:textId="77777777" w:rsidR="002B1F5F" w:rsidRDefault="002B1F5F" w:rsidP="00D16BFF">
            <w:pPr>
              <w:rPr>
                <w:rFonts w:ascii="Times New Roman" w:hAnsi="Times New Roman" w:cs="Times New Roman"/>
                <w:sz w:val="24"/>
                <w:szCs w:val="24"/>
              </w:rPr>
            </w:pPr>
          </w:p>
          <w:p w14:paraId="2F8CB27D" w14:textId="77777777" w:rsidR="002B1F5F" w:rsidRDefault="002B1F5F" w:rsidP="00D16BFF">
            <w:pPr>
              <w:rPr>
                <w:rFonts w:ascii="Times New Roman" w:hAnsi="Times New Roman" w:cs="Times New Roman"/>
                <w:sz w:val="24"/>
                <w:szCs w:val="24"/>
              </w:rPr>
            </w:pPr>
          </w:p>
          <w:p w14:paraId="46653B9E" w14:textId="77777777" w:rsidR="002B1F5F" w:rsidRPr="001848A2" w:rsidRDefault="002B1F5F" w:rsidP="00D16BFF">
            <w:pPr>
              <w:rPr>
                <w:rFonts w:ascii="Times New Roman" w:hAnsi="Times New Roman" w:cs="Times New Roman"/>
                <w:sz w:val="24"/>
                <w:szCs w:val="24"/>
              </w:rPr>
            </w:pPr>
          </w:p>
        </w:tc>
        <w:tc>
          <w:tcPr>
            <w:tcW w:w="5302" w:type="dxa"/>
          </w:tcPr>
          <w:p w14:paraId="34AD006E"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0.5</w:t>
            </w:r>
            <w:r w:rsidRPr="001848A2">
              <w:rPr>
                <w:rFonts w:ascii="Times New Roman" w:hAnsi="Times New Roman" w:cs="Times New Roman"/>
                <w:sz w:val="24"/>
                <w:szCs w:val="24"/>
              </w:rPr>
              <w:t xml:space="preserve"> * R</w:t>
            </w:r>
            <w:r>
              <w:rPr>
                <w:rFonts w:ascii="Times New Roman" w:hAnsi="Times New Roman" w:cs="Times New Roman"/>
                <w:sz w:val="24"/>
                <w:szCs w:val="24"/>
                <w:vertAlign w:val="subscript"/>
              </w:rPr>
              <w:t>i</w:t>
            </w:r>
            <w:r w:rsidRPr="001848A2">
              <w:rPr>
                <w:rFonts w:ascii="Times New Roman" w:hAnsi="Times New Roman" w:cs="Times New Roman"/>
                <w:sz w:val="24"/>
                <w:szCs w:val="24"/>
              </w:rPr>
              <w:t xml:space="preserve">  Waveform:-</w:t>
            </w:r>
          </w:p>
          <w:p w14:paraId="6BF6423E" w14:textId="77777777" w:rsidR="00876465" w:rsidRDefault="00876465" w:rsidP="00D16BFF">
            <w:pPr>
              <w:rPr>
                <w:rFonts w:ascii="Times New Roman" w:hAnsi="Times New Roman" w:cs="Times New Roman"/>
                <w:sz w:val="24"/>
                <w:szCs w:val="24"/>
              </w:rPr>
            </w:pPr>
            <w:r>
              <w:rPr>
                <w:noProof/>
              </w:rPr>
              <w:drawing>
                <wp:inline distT="0" distB="0" distL="0" distR="0" wp14:anchorId="61260B6E" wp14:editId="79EB9525">
                  <wp:extent cx="3174765" cy="1905000"/>
                  <wp:effectExtent l="0" t="0" r="6985" b="0"/>
                  <wp:docPr id="33451142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13609" cy="1928308"/>
                          </a:xfrm>
                          <a:prstGeom prst="rect">
                            <a:avLst/>
                          </a:prstGeom>
                          <a:noFill/>
                          <a:ln>
                            <a:noFill/>
                          </a:ln>
                        </pic:spPr>
                      </pic:pic>
                    </a:graphicData>
                  </a:graphic>
                </wp:inline>
              </w:drawing>
            </w:r>
          </w:p>
          <w:p w14:paraId="61582CE6"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i</w:t>
            </w:r>
            <w:r>
              <w:rPr>
                <w:rFonts w:ascii="Times New Roman" w:hAnsi="Times New Roman" w:cs="Times New Roman"/>
                <w:sz w:val="24"/>
                <w:szCs w:val="24"/>
              </w:rPr>
              <w:t xml:space="preserve"> is halved.</w:t>
            </w:r>
          </w:p>
          <w:p w14:paraId="0EBF4E72" w14:textId="6D335D53"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A96D93">
              <w:rPr>
                <w:rFonts w:ascii="Times New Roman" w:hAnsi="Times New Roman" w:cs="Times New Roman"/>
                <w:sz w:val="24"/>
                <w:szCs w:val="24"/>
              </w:rPr>
              <w:t>29.72%</w:t>
            </w:r>
          </w:p>
          <w:p w14:paraId="5C312B8D" w14:textId="0ECB77E7"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EC105A">
              <w:rPr>
                <w:rFonts w:ascii="Times New Roman" w:hAnsi="Times New Roman" w:cs="Times New Roman"/>
                <w:sz w:val="24"/>
                <w:szCs w:val="24"/>
              </w:rPr>
              <w:t>6.62µ sec</w:t>
            </w:r>
          </w:p>
          <w:p w14:paraId="6560ACA4" w14:textId="5859AD96"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EC105A">
              <w:rPr>
                <w:rFonts w:ascii="Times New Roman" w:hAnsi="Times New Roman" w:cs="Times New Roman"/>
                <w:sz w:val="24"/>
                <w:szCs w:val="24"/>
              </w:rPr>
              <w:t>11µ sec</w:t>
            </w:r>
          </w:p>
          <w:p w14:paraId="48CC0969" w14:textId="3198EC8E"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A96D93">
              <w:rPr>
                <w:rFonts w:ascii="Times New Roman" w:hAnsi="Times New Roman" w:cs="Times New Roman"/>
                <w:sz w:val="24"/>
                <w:szCs w:val="24"/>
              </w:rPr>
              <w:t>17.82µ sec</w:t>
            </w:r>
          </w:p>
          <w:p w14:paraId="5691E852" w14:textId="59862548"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A96D93">
              <w:rPr>
                <w:rFonts w:ascii="Times New Roman" w:hAnsi="Times New Roman" w:cs="Times New Roman"/>
                <w:sz w:val="24"/>
                <w:szCs w:val="24"/>
              </w:rPr>
              <w:t>58.85µ sec</w:t>
            </w:r>
          </w:p>
          <w:p w14:paraId="368A7033" w14:textId="30456E73"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DE6E3A">
              <w:rPr>
                <w:rFonts w:ascii="Times New Roman" w:hAnsi="Times New Roman" w:cs="Times New Roman"/>
                <w:sz w:val="24"/>
                <w:szCs w:val="24"/>
              </w:rPr>
              <w:t>1.92V</w:t>
            </w:r>
          </w:p>
          <w:p w14:paraId="77FF2945" w14:textId="6E399B39" w:rsidR="00876465" w:rsidRPr="001848A2" w:rsidRDefault="00876465" w:rsidP="00D16BFF">
            <w:pPr>
              <w:rPr>
                <w:rFonts w:ascii="Times New Roman" w:hAnsi="Times New Roman" w:cs="Times New Roman"/>
                <w:sz w:val="24"/>
                <w:szCs w:val="24"/>
              </w:rPr>
            </w:pPr>
          </w:p>
        </w:tc>
      </w:tr>
      <w:tr w:rsidR="00876465" w14:paraId="372FD93B" w14:textId="77777777" w:rsidTr="002B1F5F">
        <w:trPr>
          <w:trHeight w:val="7010"/>
        </w:trPr>
        <w:tc>
          <w:tcPr>
            <w:tcW w:w="4868" w:type="dxa"/>
          </w:tcPr>
          <w:p w14:paraId="15D93A44" w14:textId="77777777" w:rsidR="00876465" w:rsidRDefault="00876465" w:rsidP="00D16BFF">
            <w:pPr>
              <w:rPr>
                <w:rFonts w:ascii="Times New Roman" w:hAnsi="Times New Roman" w:cs="Times New Roman"/>
                <w:sz w:val="24"/>
                <w:szCs w:val="24"/>
              </w:rPr>
            </w:pPr>
            <w:r w:rsidRPr="001848A2">
              <w:rPr>
                <w:rFonts w:ascii="Times New Roman" w:hAnsi="Times New Roman" w:cs="Times New Roman"/>
                <w:sz w:val="24"/>
                <w:szCs w:val="24"/>
              </w:rPr>
              <w:t>2 * R</w:t>
            </w:r>
            <w:r>
              <w:rPr>
                <w:rFonts w:ascii="Times New Roman" w:hAnsi="Times New Roman" w:cs="Times New Roman"/>
                <w:sz w:val="24"/>
                <w:szCs w:val="24"/>
                <w:vertAlign w:val="subscript"/>
              </w:rPr>
              <w:t>d</w:t>
            </w:r>
            <w:r w:rsidRPr="001848A2">
              <w:rPr>
                <w:rFonts w:ascii="Times New Roman" w:hAnsi="Times New Roman" w:cs="Times New Roman"/>
                <w:sz w:val="24"/>
                <w:szCs w:val="24"/>
              </w:rPr>
              <w:t xml:space="preserve">  Waveform:-</w:t>
            </w:r>
          </w:p>
          <w:p w14:paraId="499D0564" w14:textId="77777777" w:rsidR="00876465" w:rsidRDefault="00876465" w:rsidP="00D16BFF">
            <w:pPr>
              <w:rPr>
                <w:rFonts w:ascii="Times New Roman" w:hAnsi="Times New Roman" w:cs="Times New Roman"/>
                <w:sz w:val="24"/>
                <w:szCs w:val="24"/>
              </w:rPr>
            </w:pPr>
            <w:r>
              <w:rPr>
                <w:noProof/>
              </w:rPr>
              <w:drawing>
                <wp:inline distT="0" distB="0" distL="0" distR="0" wp14:anchorId="63E1B1F3" wp14:editId="6474A6FE">
                  <wp:extent cx="3158627" cy="1927860"/>
                  <wp:effectExtent l="0" t="0" r="3810" b="0"/>
                  <wp:docPr id="5949054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2350" cy="1954546"/>
                          </a:xfrm>
                          <a:prstGeom prst="rect">
                            <a:avLst/>
                          </a:prstGeom>
                          <a:noFill/>
                          <a:ln>
                            <a:noFill/>
                          </a:ln>
                        </pic:spPr>
                      </pic:pic>
                    </a:graphicData>
                  </a:graphic>
                </wp:inline>
              </w:drawing>
            </w:r>
          </w:p>
          <w:p w14:paraId="27E49A22"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d</w:t>
            </w:r>
            <w:r>
              <w:rPr>
                <w:rFonts w:ascii="Times New Roman" w:hAnsi="Times New Roman" w:cs="Times New Roman"/>
                <w:sz w:val="24"/>
                <w:szCs w:val="24"/>
              </w:rPr>
              <w:t xml:space="preserve"> is doubled.</w:t>
            </w:r>
          </w:p>
          <w:p w14:paraId="07F9C4CD" w14:textId="07504E02"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381C20">
              <w:rPr>
                <w:rFonts w:ascii="Times New Roman" w:hAnsi="Times New Roman" w:cs="Times New Roman"/>
                <w:sz w:val="24"/>
                <w:szCs w:val="24"/>
              </w:rPr>
              <w:t>23.83%</w:t>
            </w:r>
          </w:p>
          <w:p w14:paraId="13FF93AA" w14:textId="794F75F2"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381C20">
              <w:rPr>
                <w:rFonts w:ascii="Times New Roman" w:hAnsi="Times New Roman" w:cs="Times New Roman"/>
                <w:sz w:val="24"/>
                <w:szCs w:val="24"/>
              </w:rPr>
              <w:t>7.23µ sec</w:t>
            </w:r>
          </w:p>
          <w:p w14:paraId="4ED09428" w14:textId="7787BBBF"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381C20">
              <w:rPr>
                <w:rFonts w:ascii="Times New Roman" w:hAnsi="Times New Roman" w:cs="Times New Roman"/>
                <w:sz w:val="24"/>
                <w:szCs w:val="24"/>
              </w:rPr>
              <w:t>11.56µ sec</w:t>
            </w:r>
          </w:p>
          <w:p w14:paraId="32D0B399" w14:textId="6DC97E46"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9.83µ sec</w:t>
            </w:r>
          </w:p>
          <w:p w14:paraId="0B86D219" w14:textId="291117AF"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81C20">
              <w:rPr>
                <w:rFonts w:ascii="Times New Roman" w:hAnsi="Times New Roman" w:cs="Times New Roman"/>
                <w:sz w:val="24"/>
                <w:szCs w:val="24"/>
              </w:rPr>
              <w:t>62.8µ sec</w:t>
            </w:r>
          </w:p>
          <w:p w14:paraId="4E36B092" w14:textId="7002F7D7"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81C20">
              <w:rPr>
                <w:rFonts w:ascii="Times New Roman" w:hAnsi="Times New Roman" w:cs="Times New Roman"/>
                <w:sz w:val="24"/>
                <w:szCs w:val="24"/>
              </w:rPr>
              <w:t>1.89V</w:t>
            </w:r>
          </w:p>
          <w:p w14:paraId="6748BF25" w14:textId="77777777" w:rsidR="00876465" w:rsidRDefault="00876465" w:rsidP="00D16BFF">
            <w:pPr>
              <w:rPr>
                <w:rFonts w:ascii="Times New Roman" w:hAnsi="Times New Roman" w:cs="Times New Roman"/>
                <w:sz w:val="24"/>
                <w:szCs w:val="24"/>
              </w:rPr>
            </w:pPr>
          </w:p>
          <w:p w14:paraId="7C6646FC" w14:textId="77777777" w:rsidR="007207DD" w:rsidRDefault="007207DD" w:rsidP="00D16BFF">
            <w:pPr>
              <w:rPr>
                <w:rFonts w:ascii="Times New Roman" w:hAnsi="Times New Roman" w:cs="Times New Roman"/>
                <w:sz w:val="24"/>
                <w:szCs w:val="24"/>
              </w:rPr>
            </w:pPr>
          </w:p>
          <w:p w14:paraId="6DBB222B" w14:textId="77777777" w:rsidR="007207DD" w:rsidRDefault="007207DD" w:rsidP="00D16BFF">
            <w:pPr>
              <w:rPr>
                <w:rFonts w:ascii="Times New Roman" w:hAnsi="Times New Roman" w:cs="Times New Roman"/>
                <w:sz w:val="24"/>
                <w:szCs w:val="24"/>
              </w:rPr>
            </w:pPr>
          </w:p>
          <w:p w14:paraId="7DA921D5" w14:textId="77777777" w:rsidR="007207DD" w:rsidRDefault="007207DD" w:rsidP="00D16BFF">
            <w:pPr>
              <w:rPr>
                <w:rFonts w:ascii="Times New Roman" w:hAnsi="Times New Roman" w:cs="Times New Roman"/>
                <w:sz w:val="24"/>
                <w:szCs w:val="24"/>
              </w:rPr>
            </w:pPr>
          </w:p>
          <w:p w14:paraId="4BDD4988" w14:textId="77777777" w:rsidR="007207DD" w:rsidRDefault="007207DD" w:rsidP="00D16BFF">
            <w:pPr>
              <w:rPr>
                <w:rFonts w:ascii="Times New Roman" w:hAnsi="Times New Roman" w:cs="Times New Roman"/>
                <w:sz w:val="24"/>
                <w:szCs w:val="24"/>
              </w:rPr>
            </w:pPr>
          </w:p>
          <w:p w14:paraId="4E1A8533" w14:textId="77777777" w:rsidR="007207DD" w:rsidRDefault="007207DD" w:rsidP="00D16BFF">
            <w:pPr>
              <w:rPr>
                <w:rFonts w:ascii="Times New Roman" w:hAnsi="Times New Roman" w:cs="Times New Roman"/>
                <w:sz w:val="24"/>
                <w:szCs w:val="24"/>
              </w:rPr>
            </w:pPr>
          </w:p>
          <w:p w14:paraId="2320A051" w14:textId="79DA8863" w:rsidR="007207DD" w:rsidRPr="001848A2" w:rsidRDefault="007207DD" w:rsidP="00D16BFF">
            <w:pPr>
              <w:rPr>
                <w:rFonts w:ascii="Times New Roman" w:hAnsi="Times New Roman" w:cs="Times New Roman"/>
                <w:sz w:val="24"/>
                <w:szCs w:val="24"/>
              </w:rPr>
            </w:pPr>
          </w:p>
        </w:tc>
        <w:tc>
          <w:tcPr>
            <w:tcW w:w="5302" w:type="dxa"/>
          </w:tcPr>
          <w:p w14:paraId="35B2FDA5" w14:textId="77777777" w:rsidR="00876465" w:rsidRDefault="00876465" w:rsidP="00D16BFF">
            <w:pPr>
              <w:rPr>
                <w:rFonts w:ascii="Times New Roman" w:hAnsi="Times New Roman" w:cs="Times New Roman"/>
                <w:sz w:val="24"/>
                <w:szCs w:val="24"/>
              </w:rPr>
            </w:pPr>
            <w:r w:rsidRPr="001848A2">
              <w:rPr>
                <w:rFonts w:ascii="Times New Roman" w:hAnsi="Times New Roman" w:cs="Times New Roman"/>
                <w:sz w:val="24"/>
                <w:szCs w:val="24"/>
              </w:rPr>
              <w:t>2 * R</w:t>
            </w:r>
            <w:r>
              <w:rPr>
                <w:rFonts w:ascii="Times New Roman" w:hAnsi="Times New Roman" w:cs="Times New Roman"/>
                <w:sz w:val="24"/>
                <w:szCs w:val="24"/>
                <w:vertAlign w:val="subscript"/>
              </w:rPr>
              <w:t>d</w:t>
            </w:r>
            <w:r w:rsidRPr="001848A2">
              <w:rPr>
                <w:rFonts w:ascii="Times New Roman" w:hAnsi="Times New Roman" w:cs="Times New Roman"/>
                <w:sz w:val="24"/>
                <w:szCs w:val="24"/>
              </w:rPr>
              <w:t xml:space="preserve">  Waveform:-</w:t>
            </w:r>
          </w:p>
          <w:p w14:paraId="2EB981F4" w14:textId="77777777" w:rsidR="00876465" w:rsidRDefault="00876465" w:rsidP="00D16BFF">
            <w:pPr>
              <w:rPr>
                <w:rFonts w:ascii="Times New Roman" w:hAnsi="Times New Roman" w:cs="Times New Roman"/>
                <w:sz w:val="24"/>
                <w:szCs w:val="24"/>
              </w:rPr>
            </w:pPr>
            <w:r>
              <w:rPr>
                <w:noProof/>
              </w:rPr>
              <w:drawing>
                <wp:inline distT="0" distB="0" distL="0" distR="0" wp14:anchorId="6A3757CE" wp14:editId="276F7516">
                  <wp:extent cx="3212861" cy="1927860"/>
                  <wp:effectExtent l="0" t="0" r="6985" b="0"/>
                  <wp:docPr id="29314228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88162" cy="1973044"/>
                          </a:xfrm>
                          <a:prstGeom prst="rect">
                            <a:avLst/>
                          </a:prstGeom>
                          <a:noFill/>
                          <a:ln>
                            <a:noFill/>
                          </a:ln>
                        </pic:spPr>
                      </pic:pic>
                    </a:graphicData>
                  </a:graphic>
                </wp:inline>
              </w:drawing>
            </w:r>
          </w:p>
          <w:p w14:paraId="1DBB2D68"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d</w:t>
            </w:r>
            <w:r>
              <w:rPr>
                <w:rFonts w:ascii="Times New Roman" w:hAnsi="Times New Roman" w:cs="Times New Roman"/>
                <w:sz w:val="24"/>
                <w:szCs w:val="24"/>
              </w:rPr>
              <w:t xml:space="preserve"> is doubled.</w:t>
            </w:r>
          </w:p>
          <w:p w14:paraId="30C9B85D" w14:textId="0BB6564A"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A96D93">
              <w:rPr>
                <w:rFonts w:ascii="Times New Roman" w:hAnsi="Times New Roman" w:cs="Times New Roman"/>
                <w:sz w:val="24"/>
                <w:szCs w:val="24"/>
              </w:rPr>
              <w:t>26.58%</w:t>
            </w:r>
          </w:p>
          <w:p w14:paraId="45B2897F" w14:textId="4050A7B8"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333D1E">
              <w:rPr>
                <w:rFonts w:ascii="Times New Roman" w:hAnsi="Times New Roman" w:cs="Times New Roman"/>
                <w:sz w:val="24"/>
                <w:szCs w:val="24"/>
              </w:rPr>
              <w:t>7.74µ sec</w:t>
            </w:r>
          </w:p>
          <w:p w14:paraId="6D51B270" w14:textId="2BE2F2A3"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A96D93">
              <w:rPr>
                <w:rFonts w:ascii="Times New Roman" w:hAnsi="Times New Roman" w:cs="Times New Roman"/>
                <w:sz w:val="24"/>
                <w:szCs w:val="24"/>
              </w:rPr>
              <w:t>12.4µ sec</w:t>
            </w:r>
          </w:p>
          <w:p w14:paraId="723762B4" w14:textId="307CFF9E"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33D1E">
              <w:rPr>
                <w:rFonts w:ascii="Times New Roman" w:hAnsi="Times New Roman" w:cs="Times New Roman"/>
                <w:sz w:val="24"/>
                <w:szCs w:val="24"/>
              </w:rPr>
              <w:t>20.76µ sec</w:t>
            </w:r>
          </w:p>
          <w:p w14:paraId="51D28282" w14:textId="547FC836"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33D1E">
              <w:rPr>
                <w:rFonts w:ascii="Times New Roman" w:hAnsi="Times New Roman" w:cs="Times New Roman"/>
                <w:sz w:val="24"/>
                <w:szCs w:val="24"/>
              </w:rPr>
              <w:t>62.8µ sec</w:t>
            </w:r>
          </w:p>
          <w:p w14:paraId="13E59D74" w14:textId="73879A2A"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33D1E">
              <w:rPr>
                <w:rFonts w:ascii="Times New Roman" w:hAnsi="Times New Roman" w:cs="Times New Roman"/>
                <w:sz w:val="24"/>
                <w:szCs w:val="24"/>
              </w:rPr>
              <w:t>2V</w:t>
            </w:r>
          </w:p>
          <w:p w14:paraId="6AD63804" w14:textId="4FAF272A" w:rsidR="00876465" w:rsidRPr="001848A2" w:rsidRDefault="00876465" w:rsidP="00D16BFF">
            <w:pPr>
              <w:rPr>
                <w:rFonts w:ascii="Times New Roman" w:hAnsi="Times New Roman" w:cs="Times New Roman"/>
                <w:sz w:val="24"/>
                <w:szCs w:val="24"/>
              </w:rPr>
            </w:pPr>
          </w:p>
        </w:tc>
      </w:tr>
      <w:tr w:rsidR="00876465" w14:paraId="0AE388A7" w14:textId="77777777" w:rsidTr="00D16BFF">
        <w:trPr>
          <w:trHeight w:val="266"/>
        </w:trPr>
        <w:tc>
          <w:tcPr>
            <w:tcW w:w="4868" w:type="dxa"/>
          </w:tcPr>
          <w:p w14:paraId="41AD75F0"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lastRenderedPageBreak/>
              <w:t>0.5</w:t>
            </w:r>
            <w:r w:rsidRPr="001848A2">
              <w:rPr>
                <w:rFonts w:ascii="Times New Roman" w:hAnsi="Times New Roman" w:cs="Times New Roman"/>
                <w:sz w:val="24"/>
                <w:szCs w:val="24"/>
              </w:rPr>
              <w:t xml:space="preserve"> * R</w:t>
            </w:r>
            <w:r>
              <w:rPr>
                <w:rFonts w:ascii="Times New Roman" w:hAnsi="Times New Roman" w:cs="Times New Roman"/>
                <w:sz w:val="24"/>
                <w:szCs w:val="24"/>
                <w:vertAlign w:val="subscript"/>
              </w:rPr>
              <w:t>d</w:t>
            </w:r>
            <w:r w:rsidRPr="001848A2">
              <w:rPr>
                <w:rFonts w:ascii="Times New Roman" w:hAnsi="Times New Roman" w:cs="Times New Roman"/>
                <w:sz w:val="24"/>
                <w:szCs w:val="24"/>
              </w:rPr>
              <w:t xml:space="preserve">  Waveform:-</w:t>
            </w:r>
          </w:p>
          <w:p w14:paraId="3692594C" w14:textId="77777777" w:rsidR="00876465" w:rsidRDefault="00876465" w:rsidP="00D16BFF">
            <w:pPr>
              <w:rPr>
                <w:rFonts w:ascii="Times New Roman" w:hAnsi="Times New Roman" w:cs="Times New Roman"/>
                <w:sz w:val="24"/>
                <w:szCs w:val="24"/>
              </w:rPr>
            </w:pPr>
            <w:r>
              <w:rPr>
                <w:noProof/>
              </w:rPr>
              <w:drawing>
                <wp:inline distT="0" distB="0" distL="0" distR="0" wp14:anchorId="2498FC65" wp14:editId="1C1781F0">
                  <wp:extent cx="3158490" cy="1927777"/>
                  <wp:effectExtent l="0" t="0" r="3810" b="0"/>
                  <wp:docPr id="11138856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192303" cy="1948415"/>
                          </a:xfrm>
                          <a:prstGeom prst="rect">
                            <a:avLst/>
                          </a:prstGeom>
                          <a:noFill/>
                          <a:ln>
                            <a:noFill/>
                          </a:ln>
                        </pic:spPr>
                      </pic:pic>
                    </a:graphicData>
                  </a:graphic>
                </wp:inline>
              </w:drawing>
            </w:r>
          </w:p>
          <w:p w14:paraId="27787BAC"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d</w:t>
            </w:r>
            <w:r>
              <w:rPr>
                <w:rFonts w:ascii="Times New Roman" w:hAnsi="Times New Roman" w:cs="Times New Roman"/>
                <w:sz w:val="24"/>
                <w:szCs w:val="24"/>
              </w:rPr>
              <w:t xml:space="preserve"> is halved.</w:t>
            </w:r>
          </w:p>
          <w:p w14:paraId="542D3EC3" w14:textId="461C6C6E"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381C20">
              <w:rPr>
                <w:rFonts w:ascii="Times New Roman" w:hAnsi="Times New Roman" w:cs="Times New Roman"/>
                <w:sz w:val="24"/>
                <w:szCs w:val="24"/>
              </w:rPr>
              <w:t>22.11%</w:t>
            </w:r>
          </w:p>
          <w:p w14:paraId="66CDB167" w14:textId="364DCA13"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381C20">
              <w:rPr>
                <w:rFonts w:ascii="Times New Roman" w:hAnsi="Times New Roman" w:cs="Times New Roman"/>
                <w:sz w:val="24"/>
                <w:szCs w:val="24"/>
              </w:rPr>
              <w:t>6.76µ sec</w:t>
            </w:r>
          </w:p>
          <w:p w14:paraId="7C1BB234" w14:textId="573C6559"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381C20">
              <w:rPr>
                <w:rFonts w:ascii="Times New Roman" w:hAnsi="Times New Roman" w:cs="Times New Roman"/>
                <w:sz w:val="24"/>
                <w:szCs w:val="24"/>
              </w:rPr>
              <w:t>11.</w:t>
            </w:r>
            <w:r w:rsidR="003475ED">
              <w:rPr>
                <w:rFonts w:ascii="Times New Roman" w:hAnsi="Times New Roman" w:cs="Times New Roman"/>
                <w:sz w:val="24"/>
                <w:szCs w:val="24"/>
              </w:rPr>
              <w:t>3</w:t>
            </w:r>
            <w:r w:rsidR="00381C20">
              <w:rPr>
                <w:rFonts w:ascii="Times New Roman" w:hAnsi="Times New Roman" w:cs="Times New Roman"/>
                <w:sz w:val="24"/>
                <w:szCs w:val="24"/>
              </w:rPr>
              <w:t>µ sec</w:t>
            </w:r>
          </w:p>
          <w:p w14:paraId="4D906369" w14:textId="2C8695F9"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475ED">
              <w:rPr>
                <w:rFonts w:ascii="Times New Roman" w:hAnsi="Times New Roman" w:cs="Times New Roman"/>
                <w:sz w:val="24"/>
                <w:szCs w:val="24"/>
              </w:rPr>
              <w:t>18.02µ sec</w:t>
            </w:r>
          </w:p>
          <w:p w14:paraId="374289FD" w14:textId="64D538E1"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475ED">
              <w:rPr>
                <w:rFonts w:ascii="Times New Roman" w:hAnsi="Times New Roman" w:cs="Times New Roman"/>
                <w:sz w:val="24"/>
                <w:szCs w:val="24"/>
              </w:rPr>
              <w:t>52.66µ sec</w:t>
            </w:r>
          </w:p>
          <w:p w14:paraId="0EB47665" w14:textId="06D65033"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475ED">
              <w:rPr>
                <w:rFonts w:ascii="Times New Roman" w:hAnsi="Times New Roman" w:cs="Times New Roman"/>
                <w:sz w:val="24"/>
                <w:szCs w:val="24"/>
              </w:rPr>
              <w:t>1.72V</w:t>
            </w:r>
          </w:p>
          <w:p w14:paraId="525EFAEC" w14:textId="77777777" w:rsidR="002B1F5F" w:rsidRDefault="002B1F5F" w:rsidP="00D16BFF">
            <w:pPr>
              <w:rPr>
                <w:rFonts w:ascii="Times New Roman" w:hAnsi="Times New Roman" w:cs="Times New Roman"/>
                <w:sz w:val="24"/>
                <w:szCs w:val="24"/>
              </w:rPr>
            </w:pPr>
          </w:p>
          <w:p w14:paraId="76FA86CB" w14:textId="77777777" w:rsidR="002B1F5F" w:rsidRDefault="002B1F5F" w:rsidP="00D16BFF">
            <w:pPr>
              <w:rPr>
                <w:rFonts w:ascii="Times New Roman" w:hAnsi="Times New Roman" w:cs="Times New Roman"/>
                <w:sz w:val="24"/>
                <w:szCs w:val="24"/>
              </w:rPr>
            </w:pPr>
          </w:p>
          <w:p w14:paraId="437AA80B" w14:textId="77777777" w:rsidR="002B1F5F" w:rsidRDefault="002B1F5F" w:rsidP="00D16BFF">
            <w:pPr>
              <w:rPr>
                <w:rFonts w:ascii="Times New Roman" w:hAnsi="Times New Roman" w:cs="Times New Roman"/>
                <w:sz w:val="24"/>
                <w:szCs w:val="24"/>
              </w:rPr>
            </w:pPr>
          </w:p>
          <w:p w14:paraId="794D3B24" w14:textId="77777777" w:rsidR="002B1F5F" w:rsidRDefault="002B1F5F" w:rsidP="00D16BFF">
            <w:pPr>
              <w:rPr>
                <w:rFonts w:ascii="Times New Roman" w:hAnsi="Times New Roman" w:cs="Times New Roman"/>
                <w:sz w:val="24"/>
                <w:szCs w:val="24"/>
              </w:rPr>
            </w:pPr>
          </w:p>
          <w:p w14:paraId="3C2EBF1B" w14:textId="77777777" w:rsidR="002B1F5F" w:rsidRPr="001848A2" w:rsidRDefault="002B1F5F" w:rsidP="00D16BFF">
            <w:pPr>
              <w:rPr>
                <w:rFonts w:ascii="Times New Roman" w:hAnsi="Times New Roman" w:cs="Times New Roman"/>
                <w:sz w:val="24"/>
                <w:szCs w:val="24"/>
              </w:rPr>
            </w:pPr>
          </w:p>
        </w:tc>
        <w:tc>
          <w:tcPr>
            <w:tcW w:w="5302" w:type="dxa"/>
          </w:tcPr>
          <w:p w14:paraId="68665469"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0.5</w:t>
            </w:r>
            <w:r w:rsidRPr="001848A2">
              <w:rPr>
                <w:rFonts w:ascii="Times New Roman" w:hAnsi="Times New Roman" w:cs="Times New Roman"/>
                <w:sz w:val="24"/>
                <w:szCs w:val="24"/>
              </w:rPr>
              <w:t xml:space="preserve"> * R</w:t>
            </w:r>
            <w:r>
              <w:rPr>
                <w:rFonts w:ascii="Times New Roman" w:hAnsi="Times New Roman" w:cs="Times New Roman"/>
                <w:sz w:val="24"/>
                <w:szCs w:val="24"/>
                <w:vertAlign w:val="subscript"/>
              </w:rPr>
              <w:t>d</w:t>
            </w:r>
            <w:r w:rsidRPr="001848A2">
              <w:rPr>
                <w:rFonts w:ascii="Times New Roman" w:hAnsi="Times New Roman" w:cs="Times New Roman"/>
                <w:sz w:val="24"/>
                <w:szCs w:val="24"/>
              </w:rPr>
              <w:t xml:space="preserve">  Waveform:-</w:t>
            </w:r>
          </w:p>
          <w:p w14:paraId="38C125AC" w14:textId="77777777" w:rsidR="00876465" w:rsidRDefault="00876465" w:rsidP="00D16BFF">
            <w:pPr>
              <w:rPr>
                <w:rFonts w:ascii="Times New Roman" w:hAnsi="Times New Roman" w:cs="Times New Roman"/>
                <w:sz w:val="24"/>
                <w:szCs w:val="24"/>
              </w:rPr>
            </w:pPr>
            <w:r>
              <w:rPr>
                <w:noProof/>
              </w:rPr>
              <w:drawing>
                <wp:inline distT="0" distB="0" distL="0" distR="0" wp14:anchorId="4CE0A675" wp14:editId="67F46FBC">
                  <wp:extent cx="3101340" cy="1860942"/>
                  <wp:effectExtent l="0" t="0" r="3810" b="6350"/>
                  <wp:docPr id="1117453856"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152488" cy="1891633"/>
                          </a:xfrm>
                          <a:prstGeom prst="rect">
                            <a:avLst/>
                          </a:prstGeom>
                          <a:noFill/>
                          <a:ln>
                            <a:noFill/>
                          </a:ln>
                        </pic:spPr>
                      </pic:pic>
                    </a:graphicData>
                  </a:graphic>
                </wp:inline>
              </w:drawing>
            </w:r>
          </w:p>
          <w:p w14:paraId="64CF160B"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ffect on Gain = K</w:t>
            </w:r>
            <w:r>
              <w:rPr>
                <w:rFonts w:ascii="Times New Roman" w:hAnsi="Times New Roman" w:cs="Times New Roman"/>
                <w:sz w:val="24"/>
                <w:szCs w:val="24"/>
                <w:vertAlign w:val="subscript"/>
              </w:rPr>
              <w:t>d</w:t>
            </w:r>
            <w:r>
              <w:rPr>
                <w:rFonts w:ascii="Times New Roman" w:hAnsi="Times New Roman" w:cs="Times New Roman"/>
                <w:sz w:val="24"/>
                <w:szCs w:val="24"/>
              </w:rPr>
              <w:t xml:space="preserve"> is halved.</w:t>
            </w:r>
          </w:p>
          <w:p w14:paraId="778D86AC" w14:textId="1B431B89"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Overshoot % = </w:t>
            </w:r>
            <w:r w:rsidR="0014051C">
              <w:rPr>
                <w:rFonts w:ascii="Times New Roman" w:hAnsi="Times New Roman" w:cs="Times New Roman"/>
                <w:sz w:val="24"/>
                <w:szCs w:val="24"/>
              </w:rPr>
              <w:t>24.32%</w:t>
            </w:r>
          </w:p>
          <w:p w14:paraId="0B747D28" w14:textId="25A1B82D" w:rsidR="00876465" w:rsidRDefault="00876465" w:rsidP="00D16BFF">
            <w:pPr>
              <w:rPr>
                <w:rFonts w:ascii="Times New Roman" w:hAnsi="Times New Roman" w:cs="Times New Roman"/>
                <w:sz w:val="24"/>
                <w:szCs w:val="24"/>
              </w:rPr>
            </w:pPr>
            <w:r>
              <w:rPr>
                <w:rFonts w:ascii="Times New Roman" w:hAnsi="Times New Roman" w:cs="Times New Roman"/>
                <w:sz w:val="24"/>
                <w:szCs w:val="24"/>
              </w:rPr>
              <w:t>Delay time (t</w:t>
            </w:r>
            <w:r>
              <w:rPr>
                <w:rFonts w:ascii="Times New Roman" w:hAnsi="Times New Roman" w:cs="Times New Roman"/>
                <w:sz w:val="24"/>
                <w:szCs w:val="24"/>
                <w:vertAlign w:val="subscript"/>
              </w:rPr>
              <w:t>d</w:t>
            </w:r>
            <w:r>
              <w:rPr>
                <w:rFonts w:ascii="Times New Roman" w:hAnsi="Times New Roman" w:cs="Times New Roman"/>
                <w:sz w:val="24"/>
                <w:szCs w:val="24"/>
              </w:rPr>
              <w:t xml:space="preserve">) = </w:t>
            </w:r>
            <w:r w:rsidR="0014051C">
              <w:rPr>
                <w:rFonts w:ascii="Times New Roman" w:hAnsi="Times New Roman" w:cs="Times New Roman"/>
                <w:sz w:val="24"/>
                <w:szCs w:val="24"/>
              </w:rPr>
              <w:t>7.06µ sec</w:t>
            </w:r>
          </w:p>
          <w:p w14:paraId="0EF22700" w14:textId="752FFE0A" w:rsidR="00876465" w:rsidRDefault="00876465" w:rsidP="00D16BFF">
            <w:pPr>
              <w:rPr>
                <w:rFonts w:ascii="Times New Roman" w:hAnsi="Times New Roman" w:cs="Times New Roman"/>
                <w:sz w:val="24"/>
                <w:szCs w:val="24"/>
              </w:rPr>
            </w:pPr>
            <w:r>
              <w:rPr>
                <w:rFonts w:ascii="Times New Roman" w:hAnsi="Times New Roman" w:cs="Times New Roman"/>
                <w:sz w:val="24"/>
                <w:szCs w:val="24"/>
              </w:rPr>
              <w:t>Rise time (t</w:t>
            </w:r>
            <w:r>
              <w:rPr>
                <w:rFonts w:ascii="Times New Roman" w:hAnsi="Times New Roman" w:cs="Times New Roman"/>
                <w:sz w:val="24"/>
                <w:szCs w:val="24"/>
                <w:vertAlign w:val="subscript"/>
              </w:rPr>
              <w:t>r</w:t>
            </w:r>
            <w:r>
              <w:rPr>
                <w:rFonts w:ascii="Times New Roman" w:hAnsi="Times New Roman" w:cs="Times New Roman"/>
                <w:sz w:val="24"/>
                <w:szCs w:val="24"/>
              </w:rPr>
              <w:t xml:space="preserve">) = </w:t>
            </w:r>
            <w:r w:rsidR="00333D1E">
              <w:rPr>
                <w:rFonts w:ascii="Times New Roman" w:hAnsi="Times New Roman" w:cs="Times New Roman"/>
                <w:sz w:val="24"/>
                <w:szCs w:val="24"/>
              </w:rPr>
              <w:t>12µ sec</w:t>
            </w:r>
          </w:p>
          <w:p w14:paraId="7ACED8B4" w14:textId="4609C434"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time (t</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14051C">
              <w:rPr>
                <w:rFonts w:ascii="Times New Roman" w:hAnsi="Times New Roman" w:cs="Times New Roman"/>
                <w:sz w:val="24"/>
                <w:szCs w:val="24"/>
              </w:rPr>
              <w:t>18.91µ sec</w:t>
            </w:r>
          </w:p>
          <w:p w14:paraId="6C5C69F3" w14:textId="7B75843A" w:rsidR="00876465" w:rsidRDefault="00876465" w:rsidP="00D16BFF">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333D1E">
              <w:rPr>
                <w:rFonts w:ascii="Times New Roman" w:hAnsi="Times New Roman" w:cs="Times New Roman"/>
                <w:sz w:val="24"/>
                <w:szCs w:val="24"/>
              </w:rPr>
              <w:t>53.57µ sec</w:t>
            </w:r>
          </w:p>
          <w:p w14:paraId="30597328" w14:textId="0226478C" w:rsidR="00876465" w:rsidRDefault="00876465" w:rsidP="00D16BFF">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333D1E">
              <w:rPr>
                <w:rFonts w:ascii="Times New Roman" w:hAnsi="Times New Roman" w:cs="Times New Roman"/>
                <w:sz w:val="24"/>
                <w:szCs w:val="24"/>
              </w:rPr>
              <w:t>1.84V</w:t>
            </w:r>
          </w:p>
          <w:p w14:paraId="4CE79B07" w14:textId="77777777" w:rsidR="00876465" w:rsidRDefault="00876465" w:rsidP="00D16BFF">
            <w:pPr>
              <w:rPr>
                <w:rFonts w:ascii="Times New Roman" w:hAnsi="Times New Roman" w:cs="Times New Roman"/>
                <w:sz w:val="24"/>
                <w:szCs w:val="24"/>
              </w:rPr>
            </w:pPr>
          </w:p>
          <w:p w14:paraId="0240918A" w14:textId="77777777" w:rsidR="003475ED" w:rsidRDefault="003475ED" w:rsidP="00D16BFF">
            <w:pPr>
              <w:rPr>
                <w:rFonts w:ascii="Times New Roman" w:hAnsi="Times New Roman" w:cs="Times New Roman"/>
                <w:sz w:val="24"/>
                <w:szCs w:val="24"/>
              </w:rPr>
            </w:pPr>
          </w:p>
          <w:p w14:paraId="077ADE98" w14:textId="77777777" w:rsidR="003475ED" w:rsidRDefault="003475ED" w:rsidP="00D16BFF">
            <w:pPr>
              <w:rPr>
                <w:rFonts w:ascii="Times New Roman" w:hAnsi="Times New Roman" w:cs="Times New Roman"/>
                <w:sz w:val="24"/>
                <w:szCs w:val="24"/>
              </w:rPr>
            </w:pPr>
          </w:p>
          <w:p w14:paraId="72E3CC14" w14:textId="77777777" w:rsidR="003475ED" w:rsidRDefault="003475ED" w:rsidP="00D16BFF">
            <w:pPr>
              <w:rPr>
                <w:rFonts w:ascii="Times New Roman" w:hAnsi="Times New Roman" w:cs="Times New Roman"/>
                <w:sz w:val="24"/>
                <w:szCs w:val="24"/>
              </w:rPr>
            </w:pPr>
          </w:p>
          <w:p w14:paraId="6496E781" w14:textId="77777777" w:rsidR="003475ED" w:rsidRDefault="003475ED" w:rsidP="00D16BFF">
            <w:pPr>
              <w:rPr>
                <w:rFonts w:ascii="Times New Roman" w:hAnsi="Times New Roman" w:cs="Times New Roman"/>
                <w:sz w:val="24"/>
                <w:szCs w:val="24"/>
              </w:rPr>
            </w:pPr>
          </w:p>
          <w:p w14:paraId="72A3A450" w14:textId="20671686" w:rsidR="003475ED" w:rsidRPr="001848A2" w:rsidRDefault="003475ED" w:rsidP="00D16BFF">
            <w:pPr>
              <w:rPr>
                <w:rFonts w:ascii="Times New Roman" w:hAnsi="Times New Roman" w:cs="Times New Roman"/>
                <w:sz w:val="24"/>
                <w:szCs w:val="24"/>
              </w:rPr>
            </w:pPr>
          </w:p>
        </w:tc>
      </w:tr>
      <w:tr w:rsidR="00876465" w14:paraId="60B8AA47" w14:textId="77777777" w:rsidTr="00D16BFF">
        <w:trPr>
          <w:trHeight w:val="266"/>
        </w:trPr>
        <w:tc>
          <w:tcPr>
            <w:tcW w:w="4868" w:type="dxa"/>
          </w:tcPr>
          <w:p w14:paraId="55FE1E3F"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Error</w:t>
            </w:r>
            <w:r w:rsidRPr="001848A2">
              <w:rPr>
                <w:rFonts w:ascii="Times New Roman" w:hAnsi="Times New Roman" w:cs="Times New Roman"/>
                <w:sz w:val="24"/>
                <w:szCs w:val="24"/>
              </w:rPr>
              <w:t xml:space="preserve"> Waveform:-</w:t>
            </w:r>
          </w:p>
          <w:p w14:paraId="10DB3DD7" w14:textId="77777777" w:rsidR="00876465" w:rsidRDefault="00876465" w:rsidP="00D16BFF">
            <w:pPr>
              <w:rPr>
                <w:rFonts w:ascii="Times New Roman" w:hAnsi="Times New Roman" w:cs="Times New Roman"/>
                <w:sz w:val="24"/>
                <w:szCs w:val="24"/>
              </w:rPr>
            </w:pPr>
            <w:r>
              <w:rPr>
                <w:noProof/>
              </w:rPr>
              <w:drawing>
                <wp:inline distT="0" distB="0" distL="0" distR="0" wp14:anchorId="0B29946B" wp14:editId="552F7542">
                  <wp:extent cx="3154680" cy="1913918"/>
                  <wp:effectExtent l="0" t="0" r="7620" b="0"/>
                  <wp:docPr id="613905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191106" cy="1936017"/>
                          </a:xfrm>
                          <a:prstGeom prst="rect">
                            <a:avLst/>
                          </a:prstGeom>
                          <a:noFill/>
                          <a:ln>
                            <a:noFill/>
                          </a:ln>
                        </pic:spPr>
                      </pic:pic>
                    </a:graphicData>
                  </a:graphic>
                </wp:inline>
              </w:drawing>
            </w:r>
          </w:p>
          <w:p w14:paraId="3ECB9808" w14:textId="5B891FEC" w:rsidR="007207DD" w:rsidRDefault="007207DD" w:rsidP="007207DD">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xml:space="preserve">) = </w:t>
            </w:r>
            <w:r w:rsidR="004B60E4">
              <w:rPr>
                <w:rFonts w:ascii="Times New Roman" w:hAnsi="Times New Roman" w:cs="Times New Roman"/>
                <w:sz w:val="24"/>
                <w:szCs w:val="24"/>
              </w:rPr>
              <w:t>42.</w:t>
            </w:r>
            <w:r>
              <w:rPr>
                <w:rFonts w:ascii="Times New Roman" w:hAnsi="Times New Roman" w:cs="Times New Roman"/>
                <w:sz w:val="24"/>
                <w:szCs w:val="24"/>
              </w:rPr>
              <w:t>7µ sec</w:t>
            </w:r>
          </w:p>
          <w:p w14:paraId="23943516" w14:textId="6C66C081" w:rsidR="007207DD" w:rsidRDefault="007207DD" w:rsidP="007207DD">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 1.</w:t>
            </w:r>
            <w:r w:rsidR="004B60E4">
              <w:rPr>
                <w:rFonts w:ascii="Times New Roman" w:hAnsi="Times New Roman" w:cs="Times New Roman"/>
                <w:sz w:val="24"/>
                <w:szCs w:val="24"/>
              </w:rPr>
              <w:t>40</w:t>
            </w:r>
            <w:r>
              <w:rPr>
                <w:rFonts w:ascii="Times New Roman" w:hAnsi="Times New Roman" w:cs="Times New Roman"/>
                <w:sz w:val="24"/>
                <w:szCs w:val="24"/>
              </w:rPr>
              <w:t>V</w:t>
            </w:r>
          </w:p>
          <w:p w14:paraId="1937987C" w14:textId="77777777" w:rsidR="002B1F5F" w:rsidRDefault="002B1F5F" w:rsidP="00D16BFF">
            <w:pPr>
              <w:rPr>
                <w:rFonts w:ascii="Times New Roman" w:hAnsi="Times New Roman" w:cs="Times New Roman"/>
                <w:sz w:val="24"/>
                <w:szCs w:val="24"/>
              </w:rPr>
            </w:pPr>
          </w:p>
        </w:tc>
        <w:tc>
          <w:tcPr>
            <w:tcW w:w="5302" w:type="dxa"/>
          </w:tcPr>
          <w:p w14:paraId="04E19ECC" w14:textId="77777777" w:rsidR="00876465" w:rsidRDefault="00876465" w:rsidP="00D16BFF">
            <w:pPr>
              <w:rPr>
                <w:rFonts w:ascii="Times New Roman" w:hAnsi="Times New Roman" w:cs="Times New Roman"/>
                <w:sz w:val="24"/>
                <w:szCs w:val="24"/>
              </w:rPr>
            </w:pPr>
            <w:r>
              <w:rPr>
                <w:rFonts w:ascii="Times New Roman" w:hAnsi="Times New Roman" w:cs="Times New Roman"/>
                <w:sz w:val="24"/>
                <w:szCs w:val="24"/>
              </w:rPr>
              <w:t xml:space="preserve">Error </w:t>
            </w:r>
            <w:r w:rsidRPr="001848A2">
              <w:rPr>
                <w:rFonts w:ascii="Times New Roman" w:hAnsi="Times New Roman" w:cs="Times New Roman"/>
                <w:sz w:val="24"/>
                <w:szCs w:val="24"/>
              </w:rPr>
              <w:t>Waveform:-</w:t>
            </w:r>
          </w:p>
          <w:p w14:paraId="5E95B21A" w14:textId="77777777" w:rsidR="00876465" w:rsidRDefault="00876465" w:rsidP="00D16BFF">
            <w:pPr>
              <w:rPr>
                <w:rFonts w:ascii="Times New Roman" w:hAnsi="Times New Roman" w:cs="Times New Roman"/>
                <w:sz w:val="24"/>
                <w:szCs w:val="24"/>
              </w:rPr>
            </w:pPr>
            <w:r>
              <w:rPr>
                <w:noProof/>
              </w:rPr>
              <w:drawing>
                <wp:inline distT="0" distB="0" distL="0" distR="0" wp14:anchorId="18B23B26" wp14:editId="3845C71D">
                  <wp:extent cx="3154680" cy="1892946"/>
                  <wp:effectExtent l="0" t="0" r="7620" b="0"/>
                  <wp:docPr id="20671870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42314" cy="1945530"/>
                          </a:xfrm>
                          <a:prstGeom prst="rect">
                            <a:avLst/>
                          </a:prstGeom>
                          <a:noFill/>
                          <a:ln>
                            <a:noFill/>
                          </a:ln>
                        </pic:spPr>
                      </pic:pic>
                    </a:graphicData>
                  </a:graphic>
                </wp:inline>
              </w:drawing>
            </w:r>
          </w:p>
          <w:p w14:paraId="701D4EF6" w14:textId="78F7E2AB" w:rsidR="007207DD" w:rsidRDefault="007207DD" w:rsidP="007207DD">
            <w:pPr>
              <w:rPr>
                <w:rFonts w:ascii="Times New Roman" w:hAnsi="Times New Roman" w:cs="Times New Roman"/>
                <w:sz w:val="24"/>
                <w:szCs w:val="24"/>
              </w:rPr>
            </w:pPr>
            <w:r>
              <w:rPr>
                <w:rFonts w:ascii="Times New Roman" w:hAnsi="Times New Roman" w:cs="Times New Roman"/>
                <w:sz w:val="24"/>
                <w:szCs w:val="24"/>
              </w:rPr>
              <w:t>Settling time (t</w:t>
            </w:r>
            <w:r>
              <w:rPr>
                <w:rFonts w:ascii="Times New Roman" w:hAnsi="Times New Roman" w:cs="Times New Roman"/>
                <w:sz w:val="24"/>
                <w:szCs w:val="24"/>
                <w:vertAlign w:val="subscript"/>
              </w:rPr>
              <w:t>s</w:t>
            </w:r>
            <w:r>
              <w:rPr>
                <w:rFonts w:ascii="Times New Roman" w:hAnsi="Times New Roman" w:cs="Times New Roman"/>
                <w:sz w:val="24"/>
                <w:szCs w:val="24"/>
              </w:rPr>
              <w:t>) = 43.8µ sec</w:t>
            </w:r>
          </w:p>
          <w:p w14:paraId="2F6B348B" w14:textId="5425A5B6" w:rsidR="007207DD" w:rsidRDefault="007207DD" w:rsidP="007207DD">
            <w:pPr>
              <w:rPr>
                <w:rFonts w:ascii="Times New Roman" w:hAnsi="Times New Roman" w:cs="Times New Roman"/>
                <w:sz w:val="24"/>
                <w:szCs w:val="24"/>
              </w:rPr>
            </w:pPr>
            <w:r>
              <w:rPr>
                <w:rFonts w:ascii="Times New Roman" w:hAnsi="Times New Roman" w:cs="Times New Roman"/>
                <w:sz w:val="24"/>
                <w:szCs w:val="24"/>
              </w:rPr>
              <w:t>Peak Value (V</w:t>
            </w:r>
            <w:r>
              <w:rPr>
                <w:rFonts w:ascii="Times New Roman" w:hAnsi="Times New Roman" w:cs="Times New Roman"/>
                <w:sz w:val="24"/>
                <w:szCs w:val="24"/>
                <w:vertAlign w:val="subscript"/>
              </w:rPr>
              <w:t>p</w:t>
            </w:r>
            <w:r>
              <w:rPr>
                <w:rFonts w:ascii="Times New Roman" w:hAnsi="Times New Roman" w:cs="Times New Roman"/>
                <w:sz w:val="24"/>
                <w:szCs w:val="24"/>
              </w:rPr>
              <w:t>) = 1.42V</w:t>
            </w:r>
          </w:p>
          <w:p w14:paraId="4BAA562C" w14:textId="2C8F1EE6" w:rsidR="00876465" w:rsidRDefault="00876465" w:rsidP="00D16BFF">
            <w:pPr>
              <w:rPr>
                <w:rFonts w:ascii="Times New Roman" w:hAnsi="Times New Roman" w:cs="Times New Roman"/>
                <w:sz w:val="24"/>
                <w:szCs w:val="24"/>
              </w:rPr>
            </w:pPr>
          </w:p>
        </w:tc>
      </w:tr>
    </w:tbl>
    <w:p w14:paraId="2C31D552" w14:textId="7850F5E9" w:rsidR="00876465" w:rsidRDefault="00876465" w:rsidP="00876465">
      <w:pPr>
        <w:rPr>
          <w:rFonts w:ascii="Times New Roman" w:hAnsi="Times New Roman" w:cs="Times New Roman"/>
          <w:b/>
          <w:bCs/>
          <w:sz w:val="28"/>
          <w:szCs w:val="28"/>
        </w:rPr>
      </w:pPr>
    </w:p>
    <w:p w14:paraId="21BC52DC" w14:textId="77777777" w:rsidR="007207DD" w:rsidRDefault="007207DD" w:rsidP="00876465">
      <w:pPr>
        <w:rPr>
          <w:rFonts w:ascii="Times New Roman" w:hAnsi="Times New Roman" w:cs="Times New Roman"/>
          <w:b/>
          <w:bCs/>
          <w:sz w:val="28"/>
          <w:szCs w:val="28"/>
        </w:rPr>
      </w:pPr>
    </w:p>
    <w:p w14:paraId="7A0D8716" w14:textId="77777777" w:rsidR="007207DD" w:rsidRDefault="007207DD" w:rsidP="00876465">
      <w:pPr>
        <w:rPr>
          <w:rFonts w:ascii="Times New Roman" w:hAnsi="Times New Roman" w:cs="Times New Roman"/>
          <w:b/>
          <w:bCs/>
          <w:sz w:val="28"/>
          <w:szCs w:val="28"/>
        </w:rPr>
      </w:pPr>
    </w:p>
    <w:p w14:paraId="671BB91E" w14:textId="77777777" w:rsidR="007207DD" w:rsidRDefault="007207DD" w:rsidP="00876465">
      <w:pPr>
        <w:rPr>
          <w:rFonts w:ascii="Times New Roman" w:hAnsi="Times New Roman" w:cs="Times New Roman"/>
          <w:b/>
          <w:bCs/>
          <w:sz w:val="28"/>
          <w:szCs w:val="28"/>
        </w:rPr>
      </w:pPr>
    </w:p>
    <w:p w14:paraId="3243F9C5" w14:textId="77777777" w:rsidR="007207DD" w:rsidRDefault="007207DD" w:rsidP="00876465">
      <w:pPr>
        <w:rPr>
          <w:rFonts w:ascii="Times New Roman" w:hAnsi="Times New Roman" w:cs="Times New Roman"/>
          <w:b/>
          <w:bCs/>
          <w:sz w:val="28"/>
          <w:szCs w:val="28"/>
        </w:rPr>
      </w:pPr>
    </w:p>
    <w:p w14:paraId="6A9B7138" w14:textId="77777777" w:rsidR="004B60E4" w:rsidRDefault="004B60E4" w:rsidP="00876465">
      <w:pPr>
        <w:rPr>
          <w:rFonts w:ascii="Times New Roman" w:hAnsi="Times New Roman" w:cs="Times New Roman"/>
          <w:b/>
          <w:bCs/>
          <w:sz w:val="28"/>
          <w:szCs w:val="28"/>
        </w:rPr>
      </w:pPr>
    </w:p>
    <w:p w14:paraId="0ED16B9B" w14:textId="77777777" w:rsidR="00876465" w:rsidRPr="008B7D78" w:rsidRDefault="00876465" w:rsidP="00876465">
      <w:pPr>
        <w:rPr>
          <w:rFonts w:ascii="Times New Roman" w:hAnsi="Times New Roman" w:cs="Times New Roman"/>
          <w:b/>
          <w:bCs/>
          <w:sz w:val="28"/>
          <w:szCs w:val="28"/>
        </w:rPr>
      </w:pPr>
      <w:r>
        <w:rPr>
          <w:rFonts w:ascii="Times New Roman" w:hAnsi="Times New Roman" w:cs="Times New Roman"/>
          <w:b/>
          <w:bCs/>
          <w:sz w:val="28"/>
          <w:szCs w:val="28"/>
        </w:rPr>
        <w:lastRenderedPageBreak/>
        <w:t>5</w:t>
      </w:r>
      <w:r w:rsidRPr="008B7D78">
        <w:rPr>
          <w:rFonts w:ascii="Times New Roman" w:hAnsi="Times New Roman" w:cs="Times New Roman"/>
          <w:b/>
          <w:bCs/>
          <w:sz w:val="28"/>
          <w:szCs w:val="28"/>
        </w:rPr>
        <w:t>. Results and Discussion</w:t>
      </w:r>
    </w:p>
    <w:p w14:paraId="1319D15C" w14:textId="77777777" w:rsidR="00876465" w:rsidRPr="00480D5B" w:rsidRDefault="00876465" w:rsidP="00876465">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Simulation and Experimental Analysis:</w:t>
      </w:r>
    </w:p>
    <w:p w14:paraId="608164CD" w14:textId="77777777" w:rsidR="00876465" w:rsidRPr="00480D5B" w:rsidRDefault="00876465" w:rsidP="00876465">
      <w:pPr>
        <w:numPr>
          <w:ilvl w:val="0"/>
          <w:numId w:val="24"/>
        </w:numPr>
        <w:rPr>
          <w:rFonts w:ascii="Times New Roman" w:hAnsi="Times New Roman" w:cs="Times New Roman"/>
          <w:sz w:val="24"/>
          <w:szCs w:val="24"/>
        </w:rPr>
      </w:pPr>
      <w:r w:rsidRPr="00480D5B">
        <w:rPr>
          <w:rFonts w:ascii="Times New Roman" w:hAnsi="Times New Roman" w:cs="Times New Roman"/>
          <w:sz w:val="24"/>
          <w:szCs w:val="24"/>
        </w:rPr>
        <w:t>The MATLAB Simulink simulations provided detailed waveforms for the PID controller circuit and the self-generation circuit.</w:t>
      </w:r>
    </w:p>
    <w:p w14:paraId="5F04F705" w14:textId="2BA35AE7" w:rsidR="00876465" w:rsidRPr="00480D5B" w:rsidRDefault="00876465" w:rsidP="00876465">
      <w:pPr>
        <w:numPr>
          <w:ilvl w:val="0"/>
          <w:numId w:val="24"/>
        </w:numPr>
        <w:rPr>
          <w:rFonts w:ascii="Times New Roman" w:hAnsi="Times New Roman" w:cs="Times New Roman"/>
          <w:sz w:val="24"/>
          <w:szCs w:val="24"/>
        </w:rPr>
      </w:pPr>
      <w:r w:rsidRPr="00480D5B">
        <w:rPr>
          <w:rFonts w:ascii="Times New Roman" w:hAnsi="Times New Roman" w:cs="Times New Roman"/>
          <w:sz w:val="24"/>
          <w:szCs w:val="24"/>
        </w:rPr>
        <w:t xml:space="preserve">The </w:t>
      </w:r>
      <w:r w:rsidR="005806A8">
        <w:rPr>
          <w:rFonts w:ascii="Times New Roman" w:hAnsi="Times New Roman" w:cs="Times New Roman"/>
          <w:sz w:val="24"/>
          <w:szCs w:val="24"/>
        </w:rPr>
        <w:t>KiCAD</w:t>
      </w:r>
      <w:r w:rsidRPr="00480D5B">
        <w:rPr>
          <w:rFonts w:ascii="Times New Roman" w:hAnsi="Times New Roman" w:cs="Times New Roman"/>
          <w:sz w:val="24"/>
          <w:szCs w:val="24"/>
        </w:rPr>
        <w:t xml:space="preserve"> software allowed for PCB simulation, ensuring a thorough examination of the real-world behavior of the circuit.</w:t>
      </w:r>
    </w:p>
    <w:p w14:paraId="5C855FE5" w14:textId="77777777" w:rsidR="00876465" w:rsidRPr="00480D5B" w:rsidRDefault="00876465" w:rsidP="00876465">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Simulation of PID Controller:</w:t>
      </w:r>
    </w:p>
    <w:p w14:paraId="03BCAF4F" w14:textId="77777777" w:rsidR="00876465" w:rsidRPr="00480D5B" w:rsidRDefault="00876465" w:rsidP="00876465">
      <w:pPr>
        <w:numPr>
          <w:ilvl w:val="0"/>
          <w:numId w:val="26"/>
        </w:numPr>
        <w:rPr>
          <w:rFonts w:ascii="Times New Roman" w:hAnsi="Times New Roman" w:cs="Times New Roman"/>
          <w:sz w:val="24"/>
          <w:szCs w:val="24"/>
        </w:rPr>
      </w:pPr>
      <w:r w:rsidRPr="00480D5B">
        <w:rPr>
          <w:rFonts w:ascii="Times New Roman" w:hAnsi="Times New Roman" w:cs="Times New Roman"/>
          <w:sz w:val="24"/>
          <w:szCs w:val="24"/>
        </w:rPr>
        <w:t>The PID controller, comprising proportional, integral, and derivative components, was simulated with varying parameters (Kp, Ki, Kd).</w:t>
      </w:r>
    </w:p>
    <w:p w14:paraId="789E1860" w14:textId="77777777" w:rsidR="00876465" w:rsidRPr="00480D5B" w:rsidRDefault="00876465" w:rsidP="00876465">
      <w:pPr>
        <w:numPr>
          <w:ilvl w:val="0"/>
          <w:numId w:val="26"/>
        </w:numPr>
        <w:rPr>
          <w:rFonts w:ascii="Times New Roman" w:hAnsi="Times New Roman" w:cs="Times New Roman"/>
          <w:sz w:val="24"/>
          <w:szCs w:val="24"/>
        </w:rPr>
      </w:pPr>
      <w:r w:rsidRPr="00480D5B">
        <w:rPr>
          <w:rFonts w:ascii="Times New Roman" w:hAnsi="Times New Roman" w:cs="Times New Roman"/>
          <w:sz w:val="24"/>
          <w:szCs w:val="24"/>
        </w:rPr>
        <w:t>Waveforms demonstrated the system's response to changes in input signal thresholds and plant gain.</w:t>
      </w:r>
    </w:p>
    <w:p w14:paraId="641A214B" w14:textId="77777777" w:rsidR="00876465" w:rsidRPr="00480D5B" w:rsidRDefault="00876465" w:rsidP="00876465">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Experimental Setup:</w:t>
      </w:r>
    </w:p>
    <w:p w14:paraId="597C355A" w14:textId="77777777" w:rsidR="00876465" w:rsidRPr="00480D5B" w:rsidRDefault="00876465" w:rsidP="00876465">
      <w:pPr>
        <w:numPr>
          <w:ilvl w:val="0"/>
          <w:numId w:val="27"/>
        </w:numPr>
        <w:rPr>
          <w:rFonts w:ascii="Times New Roman" w:hAnsi="Times New Roman" w:cs="Times New Roman"/>
          <w:sz w:val="24"/>
          <w:szCs w:val="24"/>
        </w:rPr>
      </w:pPr>
      <w:r w:rsidRPr="00480D5B">
        <w:rPr>
          <w:rFonts w:ascii="Times New Roman" w:hAnsi="Times New Roman" w:cs="Times New Roman"/>
          <w:sz w:val="24"/>
          <w:szCs w:val="24"/>
        </w:rPr>
        <w:t>The breadboard implementation of the entire circuit revealed a well-regulated supply and successful integration of the PID controller.</w:t>
      </w:r>
    </w:p>
    <w:p w14:paraId="0D17A83F" w14:textId="77777777" w:rsidR="00876465" w:rsidRPr="00480D5B" w:rsidRDefault="00876465" w:rsidP="00876465">
      <w:pPr>
        <w:numPr>
          <w:ilvl w:val="0"/>
          <w:numId w:val="27"/>
        </w:numPr>
        <w:rPr>
          <w:rFonts w:ascii="Times New Roman" w:hAnsi="Times New Roman" w:cs="Times New Roman"/>
          <w:sz w:val="24"/>
          <w:szCs w:val="24"/>
        </w:rPr>
      </w:pPr>
      <w:r w:rsidRPr="00480D5B">
        <w:rPr>
          <w:rFonts w:ascii="Times New Roman" w:hAnsi="Times New Roman" w:cs="Times New Roman"/>
          <w:sz w:val="24"/>
          <w:szCs w:val="24"/>
        </w:rPr>
        <w:t>Waveforms obtained during the experiment were compared with simulation results to assess the real-world performance.</w:t>
      </w:r>
    </w:p>
    <w:p w14:paraId="5F9E379A" w14:textId="77777777" w:rsidR="00876465" w:rsidRPr="00480D5B" w:rsidRDefault="00876465" w:rsidP="00876465">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Parameter Variation:</w:t>
      </w:r>
    </w:p>
    <w:p w14:paraId="53C7EA0F" w14:textId="77777777" w:rsidR="00876465" w:rsidRPr="00480D5B" w:rsidRDefault="00876465" w:rsidP="00876465">
      <w:pPr>
        <w:numPr>
          <w:ilvl w:val="0"/>
          <w:numId w:val="28"/>
        </w:numPr>
        <w:rPr>
          <w:rFonts w:ascii="Times New Roman" w:hAnsi="Times New Roman" w:cs="Times New Roman"/>
          <w:sz w:val="24"/>
          <w:szCs w:val="24"/>
        </w:rPr>
      </w:pPr>
      <w:r w:rsidRPr="00480D5B">
        <w:rPr>
          <w:rFonts w:ascii="Times New Roman" w:hAnsi="Times New Roman" w:cs="Times New Roman"/>
          <w:sz w:val="24"/>
          <w:szCs w:val="24"/>
        </w:rPr>
        <w:t>Simulation results highlighted the impact of varying parameters such as Rd, Ri, Ci, Cd, Rp1, Rp2, Kplant, R1sq, R2sq, and Csq on the system response.</w:t>
      </w:r>
    </w:p>
    <w:p w14:paraId="376B167E" w14:textId="77777777" w:rsidR="00876465" w:rsidRPr="00480D5B" w:rsidRDefault="00876465" w:rsidP="00876465">
      <w:pPr>
        <w:numPr>
          <w:ilvl w:val="0"/>
          <w:numId w:val="28"/>
        </w:numPr>
        <w:rPr>
          <w:rFonts w:ascii="Times New Roman" w:hAnsi="Times New Roman" w:cs="Times New Roman"/>
          <w:sz w:val="24"/>
          <w:szCs w:val="24"/>
        </w:rPr>
      </w:pPr>
      <w:r w:rsidRPr="00480D5B">
        <w:rPr>
          <w:rFonts w:ascii="Times New Roman" w:hAnsi="Times New Roman" w:cs="Times New Roman"/>
          <w:sz w:val="24"/>
          <w:szCs w:val="24"/>
        </w:rPr>
        <w:t>Experimental analysis confirmed the sensitivity of the circuit to changes in these parameters.</w:t>
      </w:r>
    </w:p>
    <w:p w14:paraId="224ABFD5" w14:textId="2C065796" w:rsidR="00876465" w:rsidRPr="00480D5B" w:rsidRDefault="00876465" w:rsidP="00876465">
      <w:pPr>
        <w:numPr>
          <w:ilvl w:val="0"/>
          <w:numId w:val="23"/>
        </w:numPr>
        <w:rPr>
          <w:rFonts w:ascii="Times New Roman" w:hAnsi="Times New Roman" w:cs="Times New Roman"/>
          <w:sz w:val="24"/>
          <w:szCs w:val="24"/>
        </w:rPr>
      </w:pPr>
      <w:r w:rsidRPr="00480D5B">
        <w:rPr>
          <w:rFonts w:ascii="Times New Roman" w:hAnsi="Times New Roman" w:cs="Times New Roman"/>
          <w:sz w:val="24"/>
          <w:szCs w:val="24"/>
        </w:rPr>
        <w:t>Comparison between Simulation and Experiment:</w:t>
      </w:r>
    </w:p>
    <w:p w14:paraId="28AE22FA" w14:textId="77777777" w:rsidR="00876465" w:rsidRPr="00480D5B" w:rsidRDefault="00876465" w:rsidP="00876465">
      <w:pPr>
        <w:numPr>
          <w:ilvl w:val="0"/>
          <w:numId w:val="29"/>
        </w:numPr>
        <w:rPr>
          <w:rFonts w:ascii="Times New Roman" w:hAnsi="Times New Roman" w:cs="Times New Roman"/>
          <w:sz w:val="24"/>
          <w:szCs w:val="24"/>
        </w:rPr>
      </w:pPr>
      <w:r w:rsidRPr="00480D5B">
        <w:rPr>
          <w:rFonts w:ascii="Times New Roman" w:hAnsi="Times New Roman" w:cs="Times New Roman"/>
          <w:sz w:val="24"/>
          <w:szCs w:val="24"/>
        </w:rPr>
        <w:t>Discrepancies between simulation and experimental results were observed, as expected in real-world scenarios.</w:t>
      </w:r>
    </w:p>
    <w:p w14:paraId="3B808712" w14:textId="5378FDB1" w:rsidR="00876465" w:rsidRPr="00480D5B" w:rsidRDefault="00876465" w:rsidP="00876465">
      <w:pPr>
        <w:numPr>
          <w:ilvl w:val="0"/>
          <w:numId w:val="29"/>
        </w:numPr>
        <w:rPr>
          <w:rFonts w:ascii="Times New Roman" w:hAnsi="Times New Roman" w:cs="Times New Roman"/>
          <w:sz w:val="24"/>
          <w:szCs w:val="24"/>
        </w:rPr>
      </w:pPr>
      <w:r w:rsidRPr="00480D5B">
        <w:rPr>
          <w:rFonts w:ascii="Times New Roman" w:hAnsi="Times New Roman" w:cs="Times New Roman"/>
          <w:sz w:val="24"/>
          <w:szCs w:val="24"/>
        </w:rPr>
        <w:t>Deviations were logically justified, considering factors such as component tolerances, non-linearities, and practical limitations.</w:t>
      </w:r>
    </w:p>
    <w:p w14:paraId="4CCA847F" w14:textId="75161D66" w:rsidR="00876465" w:rsidRPr="008B7D78" w:rsidRDefault="00876465" w:rsidP="00876465">
      <w:pPr>
        <w:rPr>
          <w:rFonts w:ascii="Times New Roman" w:hAnsi="Times New Roman" w:cs="Times New Roman"/>
          <w:b/>
          <w:bCs/>
          <w:sz w:val="28"/>
          <w:szCs w:val="28"/>
        </w:rPr>
      </w:pPr>
      <w:r>
        <w:rPr>
          <w:rFonts w:ascii="Times New Roman" w:hAnsi="Times New Roman" w:cs="Times New Roman"/>
          <w:b/>
          <w:bCs/>
          <w:sz w:val="28"/>
          <w:szCs w:val="28"/>
        </w:rPr>
        <w:t>6</w:t>
      </w:r>
      <w:r w:rsidRPr="008B7D78">
        <w:rPr>
          <w:rFonts w:ascii="Times New Roman" w:hAnsi="Times New Roman" w:cs="Times New Roman"/>
          <w:b/>
          <w:bCs/>
          <w:sz w:val="28"/>
          <w:szCs w:val="28"/>
        </w:rPr>
        <w:t>. Conclusion</w:t>
      </w:r>
    </w:p>
    <w:p w14:paraId="1049D681" w14:textId="77777777" w:rsidR="00876465" w:rsidRPr="00480D5B" w:rsidRDefault="00876465" w:rsidP="00876465">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Controller Component Impact:</w:t>
      </w:r>
    </w:p>
    <w:p w14:paraId="7BB6C895" w14:textId="77777777" w:rsidR="00876465" w:rsidRPr="00480D5B" w:rsidRDefault="00876465" w:rsidP="00876465">
      <w:pPr>
        <w:numPr>
          <w:ilvl w:val="0"/>
          <w:numId w:val="31"/>
        </w:numPr>
        <w:rPr>
          <w:rFonts w:ascii="Times New Roman" w:hAnsi="Times New Roman" w:cs="Times New Roman"/>
          <w:sz w:val="24"/>
          <w:szCs w:val="24"/>
        </w:rPr>
      </w:pPr>
      <w:r w:rsidRPr="00480D5B">
        <w:rPr>
          <w:rFonts w:ascii="Times New Roman" w:hAnsi="Times New Roman" w:cs="Times New Roman"/>
          <w:sz w:val="24"/>
          <w:szCs w:val="24"/>
        </w:rPr>
        <w:t>Proportional controller effectively reduced transients.</w:t>
      </w:r>
    </w:p>
    <w:p w14:paraId="2E3A0566" w14:textId="77777777" w:rsidR="00876465" w:rsidRPr="00480D5B" w:rsidRDefault="00876465" w:rsidP="00876465">
      <w:pPr>
        <w:numPr>
          <w:ilvl w:val="0"/>
          <w:numId w:val="31"/>
        </w:numPr>
        <w:rPr>
          <w:rFonts w:ascii="Times New Roman" w:hAnsi="Times New Roman" w:cs="Times New Roman"/>
          <w:sz w:val="24"/>
          <w:szCs w:val="24"/>
        </w:rPr>
      </w:pPr>
      <w:r>
        <w:rPr>
          <w:rFonts w:ascii="Times New Roman" w:hAnsi="Times New Roman" w:cs="Times New Roman"/>
          <w:sz w:val="24"/>
          <w:szCs w:val="24"/>
        </w:rPr>
        <w:t>The d</w:t>
      </w:r>
      <w:r w:rsidRPr="00480D5B">
        <w:rPr>
          <w:rFonts w:ascii="Times New Roman" w:hAnsi="Times New Roman" w:cs="Times New Roman"/>
          <w:sz w:val="24"/>
          <w:szCs w:val="24"/>
        </w:rPr>
        <w:t>erivative controller, sensitive to input changes, converted the triangular wave to a square wave.</w:t>
      </w:r>
    </w:p>
    <w:p w14:paraId="02EDEAE8" w14:textId="77777777" w:rsidR="00876465" w:rsidRPr="00480D5B" w:rsidRDefault="00876465" w:rsidP="00876465">
      <w:pPr>
        <w:numPr>
          <w:ilvl w:val="0"/>
          <w:numId w:val="31"/>
        </w:numPr>
        <w:rPr>
          <w:rFonts w:ascii="Times New Roman" w:hAnsi="Times New Roman" w:cs="Times New Roman"/>
          <w:sz w:val="24"/>
          <w:szCs w:val="24"/>
        </w:rPr>
      </w:pPr>
      <w:r>
        <w:rPr>
          <w:rFonts w:ascii="Times New Roman" w:hAnsi="Times New Roman" w:cs="Times New Roman"/>
          <w:sz w:val="24"/>
          <w:szCs w:val="24"/>
        </w:rPr>
        <w:t>The i</w:t>
      </w:r>
      <w:r w:rsidRPr="00480D5B">
        <w:rPr>
          <w:rFonts w:ascii="Times New Roman" w:hAnsi="Times New Roman" w:cs="Times New Roman"/>
          <w:sz w:val="24"/>
          <w:szCs w:val="24"/>
        </w:rPr>
        <w:t>ntegral controller exhibited a slow rise and decay time, contributing to system sluggishness.</w:t>
      </w:r>
    </w:p>
    <w:p w14:paraId="7C597961" w14:textId="77777777" w:rsidR="00876465" w:rsidRPr="00480D5B" w:rsidRDefault="00876465" w:rsidP="00876465">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Overall Performance:</w:t>
      </w:r>
    </w:p>
    <w:p w14:paraId="0F9279CD" w14:textId="77777777" w:rsidR="00876465" w:rsidRPr="00480D5B" w:rsidRDefault="00876465" w:rsidP="00876465">
      <w:pPr>
        <w:numPr>
          <w:ilvl w:val="0"/>
          <w:numId w:val="32"/>
        </w:numPr>
        <w:rPr>
          <w:rFonts w:ascii="Times New Roman" w:hAnsi="Times New Roman" w:cs="Times New Roman"/>
          <w:sz w:val="24"/>
          <w:szCs w:val="24"/>
        </w:rPr>
      </w:pPr>
      <w:r w:rsidRPr="00480D5B">
        <w:rPr>
          <w:rFonts w:ascii="Times New Roman" w:hAnsi="Times New Roman" w:cs="Times New Roman"/>
          <w:sz w:val="24"/>
          <w:szCs w:val="24"/>
        </w:rPr>
        <w:lastRenderedPageBreak/>
        <w:t>The fabricated Analog PID controller demonstrated output waveforms aligning closely with expectations.</w:t>
      </w:r>
    </w:p>
    <w:p w14:paraId="015765BF" w14:textId="77777777" w:rsidR="00876465" w:rsidRPr="00480D5B" w:rsidRDefault="00876465" w:rsidP="00876465">
      <w:pPr>
        <w:numPr>
          <w:ilvl w:val="0"/>
          <w:numId w:val="32"/>
        </w:numPr>
        <w:rPr>
          <w:rFonts w:ascii="Times New Roman" w:hAnsi="Times New Roman" w:cs="Times New Roman"/>
          <w:sz w:val="24"/>
          <w:szCs w:val="24"/>
        </w:rPr>
      </w:pPr>
      <w:r w:rsidRPr="00480D5B">
        <w:rPr>
          <w:rFonts w:ascii="Times New Roman" w:hAnsi="Times New Roman" w:cs="Times New Roman"/>
          <w:sz w:val="24"/>
          <w:szCs w:val="24"/>
        </w:rPr>
        <w:t>The combination of simulation and experimentation provided valuable insights into the practical behavior of the circuit.</w:t>
      </w:r>
    </w:p>
    <w:p w14:paraId="10E713AD" w14:textId="77777777" w:rsidR="00876465" w:rsidRPr="00480D5B" w:rsidRDefault="00876465" w:rsidP="00876465">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Challenges and Considerations:</w:t>
      </w:r>
    </w:p>
    <w:p w14:paraId="0BEA8BAD" w14:textId="77777777" w:rsidR="00876465" w:rsidRPr="00480D5B" w:rsidRDefault="00876465" w:rsidP="00876465">
      <w:pPr>
        <w:numPr>
          <w:ilvl w:val="0"/>
          <w:numId w:val="33"/>
        </w:numPr>
        <w:rPr>
          <w:rFonts w:ascii="Times New Roman" w:hAnsi="Times New Roman" w:cs="Times New Roman"/>
          <w:sz w:val="24"/>
          <w:szCs w:val="24"/>
        </w:rPr>
      </w:pPr>
      <w:r w:rsidRPr="00480D5B">
        <w:rPr>
          <w:rFonts w:ascii="Times New Roman" w:hAnsi="Times New Roman" w:cs="Times New Roman"/>
          <w:sz w:val="24"/>
          <w:szCs w:val="24"/>
        </w:rPr>
        <w:t>Tuning PID controllers remains a challenge, requiring a good understanding of system dynamics.</w:t>
      </w:r>
    </w:p>
    <w:p w14:paraId="3FFD10D3" w14:textId="77777777" w:rsidR="00876465" w:rsidRPr="00480D5B" w:rsidRDefault="00876465" w:rsidP="00876465">
      <w:pPr>
        <w:numPr>
          <w:ilvl w:val="0"/>
          <w:numId w:val="33"/>
        </w:numPr>
        <w:rPr>
          <w:rFonts w:ascii="Times New Roman" w:hAnsi="Times New Roman" w:cs="Times New Roman"/>
          <w:sz w:val="24"/>
          <w:szCs w:val="24"/>
        </w:rPr>
      </w:pPr>
      <w:r w:rsidRPr="00480D5B">
        <w:rPr>
          <w:rFonts w:ascii="Times New Roman" w:hAnsi="Times New Roman" w:cs="Times New Roman"/>
          <w:sz w:val="24"/>
          <w:szCs w:val="24"/>
        </w:rPr>
        <w:t>Non-linearities and variations in component ratings contributed to iterative calculations in the design process.</w:t>
      </w:r>
    </w:p>
    <w:p w14:paraId="6A7B4DD9" w14:textId="77777777" w:rsidR="00876465" w:rsidRPr="00480D5B" w:rsidRDefault="00876465" w:rsidP="00876465">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Significance of Analog PID Controller:</w:t>
      </w:r>
    </w:p>
    <w:p w14:paraId="1766623D" w14:textId="77777777" w:rsidR="00876465" w:rsidRPr="00480D5B" w:rsidRDefault="00876465" w:rsidP="00876465">
      <w:pPr>
        <w:numPr>
          <w:ilvl w:val="0"/>
          <w:numId w:val="34"/>
        </w:numPr>
        <w:rPr>
          <w:rFonts w:ascii="Times New Roman" w:hAnsi="Times New Roman" w:cs="Times New Roman"/>
          <w:sz w:val="24"/>
          <w:szCs w:val="24"/>
        </w:rPr>
      </w:pPr>
      <w:r w:rsidRPr="00480D5B">
        <w:rPr>
          <w:rFonts w:ascii="Times New Roman" w:hAnsi="Times New Roman" w:cs="Times New Roman"/>
          <w:sz w:val="24"/>
          <w:szCs w:val="24"/>
        </w:rPr>
        <w:t>The designed circuit holds practical significance in industrial applications, offering precision control and reduced steady-state errors.</w:t>
      </w:r>
    </w:p>
    <w:p w14:paraId="16EA5A91" w14:textId="073A8A93" w:rsidR="002B1F5F" w:rsidRPr="004B60E4" w:rsidRDefault="00876465" w:rsidP="002B1F5F">
      <w:pPr>
        <w:numPr>
          <w:ilvl w:val="0"/>
          <w:numId w:val="34"/>
        </w:numPr>
        <w:rPr>
          <w:rFonts w:ascii="Times New Roman" w:hAnsi="Times New Roman" w:cs="Times New Roman"/>
          <w:sz w:val="24"/>
          <w:szCs w:val="24"/>
        </w:rPr>
      </w:pPr>
      <w:r w:rsidRPr="00480D5B">
        <w:rPr>
          <w:rFonts w:ascii="Times New Roman" w:hAnsi="Times New Roman" w:cs="Times New Roman"/>
          <w:sz w:val="24"/>
          <w:szCs w:val="24"/>
        </w:rPr>
        <w:t>Versatility allows for adaptation to various systems, making it suitable for temperature control, motor speed regulation, and fluid flow control.</w:t>
      </w:r>
    </w:p>
    <w:p w14:paraId="4605B181" w14:textId="297B4F27" w:rsidR="00876465" w:rsidRPr="00480D5B" w:rsidRDefault="00876465" w:rsidP="00876465">
      <w:pPr>
        <w:numPr>
          <w:ilvl w:val="0"/>
          <w:numId w:val="30"/>
        </w:numPr>
        <w:rPr>
          <w:rFonts w:ascii="Times New Roman" w:hAnsi="Times New Roman" w:cs="Times New Roman"/>
          <w:sz w:val="24"/>
          <w:szCs w:val="24"/>
        </w:rPr>
      </w:pPr>
      <w:r w:rsidRPr="00480D5B">
        <w:rPr>
          <w:rFonts w:ascii="Times New Roman" w:hAnsi="Times New Roman" w:cs="Times New Roman"/>
          <w:sz w:val="24"/>
          <w:szCs w:val="24"/>
        </w:rPr>
        <w:t>Future Considerations:</w:t>
      </w:r>
    </w:p>
    <w:p w14:paraId="63777E8C" w14:textId="77777777" w:rsidR="00876465" w:rsidRPr="00480D5B" w:rsidRDefault="00876465" w:rsidP="00876465">
      <w:pPr>
        <w:numPr>
          <w:ilvl w:val="0"/>
          <w:numId w:val="35"/>
        </w:numPr>
        <w:rPr>
          <w:rFonts w:ascii="Times New Roman" w:hAnsi="Times New Roman" w:cs="Times New Roman"/>
          <w:sz w:val="24"/>
          <w:szCs w:val="24"/>
        </w:rPr>
      </w:pPr>
      <w:r w:rsidRPr="00480D5B">
        <w:rPr>
          <w:rFonts w:ascii="Times New Roman" w:hAnsi="Times New Roman" w:cs="Times New Roman"/>
          <w:sz w:val="24"/>
          <w:szCs w:val="24"/>
        </w:rPr>
        <w:t>Further refinements and optimizations may be explored to enhance the circuit's performance.</w:t>
      </w:r>
    </w:p>
    <w:p w14:paraId="7A3EB525" w14:textId="77777777" w:rsidR="00876465" w:rsidRPr="00480D5B" w:rsidRDefault="00876465" w:rsidP="00876465">
      <w:pPr>
        <w:numPr>
          <w:ilvl w:val="0"/>
          <w:numId w:val="35"/>
        </w:numPr>
        <w:rPr>
          <w:rFonts w:ascii="Times New Roman" w:hAnsi="Times New Roman" w:cs="Times New Roman"/>
          <w:sz w:val="24"/>
          <w:szCs w:val="24"/>
        </w:rPr>
      </w:pPr>
      <w:r w:rsidRPr="00480D5B">
        <w:rPr>
          <w:rFonts w:ascii="Times New Roman" w:hAnsi="Times New Roman" w:cs="Times New Roman"/>
          <w:sz w:val="24"/>
          <w:szCs w:val="24"/>
        </w:rPr>
        <w:t>Continued experimentation and tuning can address challenges associated with non-linear behavior and component variations.</w:t>
      </w:r>
    </w:p>
    <w:p w14:paraId="02D72DE6" w14:textId="68535991" w:rsidR="00876465" w:rsidRPr="004B60E4" w:rsidRDefault="00876465" w:rsidP="004B60E4">
      <w:pPr>
        <w:ind w:firstLine="360"/>
        <w:rPr>
          <w:rFonts w:ascii="Times New Roman" w:hAnsi="Times New Roman" w:cs="Times New Roman"/>
          <w:sz w:val="24"/>
          <w:szCs w:val="24"/>
        </w:rPr>
      </w:pPr>
      <w:r w:rsidRPr="00480D5B">
        <w:rPr>
          <w:rFonts w:ascii="Times New Roman" w:hAnsi="Times New Roman" w:cs="Times New Roman"/>
          <w:sz w:val="24"/>
          <w:szCs w:val="24"/>
        </w:rPr>
        <w:t>In conclusion, the Analog PID controller project successfully integrated theoretical concepts, practical implementation, and testing. The combination of simulation and experimental analysis provided a comprehensive understanding of the circuit's behavior, paving the way for potential improvements and real-world applications in industrial control systems.</w:t>
      </w:r>
    </w:p>
    <w:p w14:paraId="1408908C" w14:textId="54638956" w:rsidR="00876465" w:rsidRDefault="00876465" w:rsidP="00876465">
      <w:pPr>
        <w:spacing w:before="100" w:beforeAutospacing="1" w:after="25"/>
        <w:rPr>
          <w:rFonts w:ascii="Times New Roman" w:eastAsia="Times New Roman" w:hAnsi="Times New Roman" w:cs="Times New Roman"/>
          <w:b/>
          <w:bCs/>
          <w:sz w:val="28"/>
          <w:szCs w:val="28"/>
          <w:u w:val="single"/>
        </w:rPr>
      </w:pPr>
      <w:r>
        <w:rPr>
          <w:rFonts w:ascii="Times New Roman" w:eastAsia="Times New Roman" w:hAnsi="Times New Roman" w:cs="Times New Roman"/>
          <w:b/>
          <w:bCs/>
          <w:sz w:val="28"/>
          <w:szCs w:val="28"/>
          <w:u w:val="single"/>
        </w:rPr>
        <w:t xml:space="preserve">Breadboard </w:t>
      </w:r>
      <w:r w:rsidR="004346A9">
        <w:rPr>
          <w:rFonts w:ascii="Times New Roman" w:eastAsia="Times New Roman" w:hAnsi="Times New Roman" w:cs="Times New Roman"/>
          <w:b/>
          <w:bCs/>
          <w:sz w:val="28"/>
          <w:szCs w:val="28"/>
          <w:u w:val="single"/>
        </w:rPr>
        <w:t xml:space="preserve">&amp; PCB </w:t>
      </w:r>
      <w:r>
        <w:rPr>
          <w:rFonts w:ascii="Times New Roman" w:eastAsia="Times New Roman" w:hAnsi="Times New Roman" w:cs="Times New Roman"/>
          <w:b/>
          <w:bCs/>
          <w:sz w:val="28"/>
          <w:szCs w:val="28"/>
          <w:u w:val="single"/>
        </w:rPr>
        <w:t>Implementation of Entire Circuit:-</w:t>
      </w:r>
      <w:r w:rsidR="004B60E4" w:rsidRPr="004B60E4">
        <w:t xml:space="preserve"> </w:t>
      </w:r>
      <w:r w:rsidR="004B60E4">
        <w:rPr>
          <w:noProof/>
        </w:rPr>
        <w:drawing>
          <wp:inline distT="0" distB="0" distL="0" distR="0" wp14:anchorId="5DE1CF92" wp14:editId="171F5440">
            <wp:extent cx="5731510" cy="2576830"/>
            <wp:effectExtent l="0" t="0" r="2540" b="0"/>
            <wp:docPr id="312652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31510" cy="2576830"/>
                    </a:xfrm>
                    <a:prstGeom prst="rect">
                      <a:avLst/>
                    </a:prstGeom>
                    <a:noFill/>
                    <a:ln>
                      <a:noFill/>
                    </a:ln>
                  </pic:spPr>
                </pic:pic>
              </a:graphicData>
            </a:graphic>
          </wp:inline>
        </w:drawing>
      </w:r>
    </w:p>
    <w:p w14:paraId="279E02FC" w14:textId="7B809C3A" w:rsidR="00876465" w:rsidRDefault="00876465" w:rsidP="00876465">
      <w:pPr>
        <w:rPr>
          <w:rFonts w:ascii="Times New Roman" w:hAnsi="Times New Roman" w:cs="Times New Roman"/>
          <w:sz w:val="24"/>
          <w:szCs w:val="24"/>
        </w:rPr>
      </w:pPr>
    </w:p>
    <w:p w14:paraId="2247AF14" w14:textId="3666579B" w:rsidR="00876465" w:rsidRPr="00B52FB2" w:rsidRDefault="00B52FB2" w:rsidP="00876465">
      <w:pPr>
        <w:rPr>
          <w:rFonts w:ascii="Times New Roman" w:hAnsi="Times New Roman" w:cs="Times New Roman"/>
          <w:b/>
          <w:bCs/>
          <w:sz w:val="28"/>
          <w:szCs w:val="28"/>
        </w:rPr>
      </w:pPr>
      <w:r w:rsidRPr="00480D5B">
        <w:rPr>
          <w:rFonts w:ascii="Times New Roman" w:hAnsi="Times New Roman" w:cs="Times New Roman"/>
          <w:b/>
          <w:bCs/>
          <w:noProof/>
          <w:sz w:val="28"/>
          <w:szCs w:val="28"/>
        </w:rPr>
        <w:drawing>
          <wp:anchor distT="0" distB="0" distL="114300" distR="114300" simplePos="0" relativeHeight="251781120" behindDoc="0" locked="0" layoutInCell="1" allowOverlap="1" wp14:anchorId="32E107F5" wp14:editId="403B1A22">
            <wp:simplePos x="0" y="0"/>
            <wp:positionH relativeFrom="column">
              <wp:posOffset>0</wp:posOffset>
            </wp:positionH>
            <wp:positionV relativeFrom="paragraph">
              <wp:posOffset>310515</wp:posOffset>
            </wp:positionV>
            <wp:extent cx="5753100" cy="8188325"/>
            <wp:effectExtent l="0" t="0" r="0" b="3175"/>
            <wp:wrapSquare wrapText="bothSides"/>
            <wp:docPr id="747542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1">
                      <a:extLst>
                        <a:ext uri="{28A0092B-C50C-407E-A947-70E740481C1C}">
                          <a14:useLocalDpi xmlns:a14="http://schemas.microsoft.com/office/drawing/2010/main" val="0"/>
                        </a:ext>
                      </a:extLst>
                    </a:blip>
                    <a:srcRect l="146" t="-1054" r="-146" b="-170"/>
                    <a:stretch/>
                  </pic:blipFill>
                  <pic:spPr bwMode="auto">
                    <a:xfrm>
                      <a:off x="0" y="0"/>
                      <a:ext cx="5753100" cy="81883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6465" w:rsidRPr="00324BE5">
        <w:rPr>
          <w:rFonts w:ascii="Times New Roman" w:hAnsi="Times New Roman" w:cs="Times New Roman"/>
          <w:b/>
          <w:bCs/>
          <w:sz w:val="28"/>
          <w:szCs w:val="28"/>
        </w:rPr>
        <w:t>7. Datasheets</w:t>
      </w:r>
    </w:p>
    <w:p w14:paraId="015E6E27" w14:textId="2F9353BA" w:rsidR="00876465" w:rsidRDefault="00B52FB2" w:rsidP="00876465">
      <w:pPr>
        <w:rPr>
          <w:rFonts w:ascii="Times New Roman" w:hAnsi="Times New Roman" w:cs="Times New Roman"/>
          <w:b/>
          <w:bCs/>
          <w:sz w:val="28"/>
          <w:szCs w:val="28"/>
        </w:rPr>
      </w:pPr>
      <w:r>
        <w:rPr>
          <w:noProof/>
        </w:rPr>
        <w:lastRenderedPageBreak/>
        <w:drawing>
          <wp:anchor distT="0" distB="0" distL="114300" distR="114300" simplePos="0" relativeHeight="251764736" behindDoc="0" locked="0" layoutInCell="1" allowOverlap="1" wp14:anchorId="07E13317" wp14:editId="41FFE4DE">
            <wp:simplePos x="0" y="0"/>
            <wp:positionH relativeFrom="column">
              <wp:posOffset>-106680</wp:posOffset>
            </wp:positionH>
            <wp:positionV relativeFrom="paragraph">
              <wp:posOffset>263525</wp:posOffset>
            </wp:positionV>
            <wp:extent cx="5974080" cy="8596630"/>
            <wp:effectExtent l="0" t="0" r="0" b="0"/>
            <wp:wrapSquare wrapText="bothSides"/>
            <wp:docPr id="934949088" name="Picture 934949088" descr="A white sheet of paper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79694" name="Picture 1" descr="A white sheet of paper with black text&#10;&#10;Description automatically generated"/>
                    <pic:cNvPicPr/>
                  </pic:nvPicPr>
                  <pic:blipFill rotWithShape="1">
                    <a:blip r:embed="rId42">
                      <a:extLst>
                        <a:ext uri="{28A0092B-C50C-407E-A947-70E740481C1C}">
                          <a14:useLocalDpi xmlns:a14="http://schemas.microsoft.com/office/drawing/2010/main" val="0"/>
                        </a:ext>
                      </a:extLst>
                    </a:blip>
                    <a:srcRect t="-1820" r="-2476" b="1"/>
                    <a:stretch/>
                  </pic:blipFill>
                  <pic:spPr bwMode="auto">
                    <a:xfrm>
                      <a:off x="0" y="0"/>
                      <a:ext cx="5974080" cy="85966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6465">
        <w:rPr>
          <w:noProof/>
        </w:rPr>
        <w:drawing>
          <wp:anchor distT="0" distB="0" distL="114300" distR="114300" simplePos="0" relativeHeight="251763712" behindDoc="0" locked="0" layoutInCell="1" allowOverlap="1" wp14:anchorId="16F67540" wp14:editId="152AB325">
            <wp:simplePos x="0" y="0"/>
            <wp:positionH relativeFrom="column">
              <wp:posOffset>7620</wp:posOffset>
            </wp:positionH>
            <wp:positionV relativeFrom="paragraph">
              <wp:posOffset>6941820</wp:posOffset>
            </wp:positionV>
            <wp:extent cx="5731510" cy="1902460"/>
            <wp:effectExtent l="0" t="0" r="2540" b="2540"/>
            <wp:wrapSquare wrapText="bothSides"/>
            <wp:docPr id="11215205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20515" name=""/>
                    <pic:cNvPicPr/>
                  </pic:nvPicPr>
                  <pic:blipFill>
                    <a:blip r:embed="rId43">
                      <a:extLst>
                        <a:ext uri="{28A0092B-C50C-407E-A947-70E740481C1C}">
                          <a14:useLocalDpi xmlns:a14="http://schemas.microsoft.com/office/drawing/2010/main" val="0"/>
                        </a:ext>
                      </a:extLst>
                    </a:blip>
                    <a:stretch>
                      <a:fillRect/>
                    </a:stretch>
                  </pic:blipFill>
                  <pic:spPr>
                    <a:xfrm>
                      <a:off x="0" y="0"/>
                      <a:ext cx="5731510" cy="1902460"/>
                    </a:xfrm>
                    <a:prstGeom prst="rect">
                      <a:avLst/>
                    </a:prstGeom>
                  </pic:spPr>
                </pic:pic>
              </a:graphicData>
            </a:graphic>
            <wp14:sizeRelH relativeFrom="page">
              <wp14:pctWidth>0</wp14:pctWidth>
            </wp14:sizeRelH>
            <wp14:sizeRelV relativeFrom="page">
              <wp14:pctHeight>0</wp14:pctHeight>
            </wp14:sizeRelV>
          </wp:anchor>
        </w:drawing>
      </w:r>
    </w:p>
    <w:p w14:paraId="1EB4804C" w14:textId="450D9968" w:rsidR="00876465" w:rsidRDefault="00B52FB2" w:rsidP="00876465">
      <w:pPr>
        <w:rPr>
          <w:rFonts w:ascii="Times New Roman" w:hAnsi="Times New Roman" w:cs="Times New Roman"/>
          <w:b/>
          <w:bCs/>
          <w:sz w:val="28"/>
          <w:szCs w:val="28"/>
        </w:rPr>
      </w:pPr>
      <w:r w:rsidRPr="00480D5B">
        <w:rPr>
          <w:rFonts w:ascii="Times New Roman" w:hAnsi="Times New Roman" w:cs="Times New Roman"/>
          <w:b/>
          <w:bCs/>
          <w:noProof/>
          <w:sz w:val="28"/>
          <w:szCs w:val="28"/>
        </w:rPr>
        <w:lastRenderedPageBreak/>
        <w:drawing>
          <wp:anchor distT="0" distB="0" distL="114300" distR="114300" simplePos="0" relativeHeight="251783168" behindDoc="0" locked="0" layoutInCell="1" allowOverlap="1" wp14:anchorId="2D1DE0C6" wp14:editId="4B801F3D">
            <wp:simplePos x="0" y="0"/>
            <wp:positionH relativeFrom="column">
              <wp:posOffset>-518160</wp:posOffset>
            </wp:positionH>
            <wp:positionV relativeFrom="paragraph">
              <wp:posOffset>-541020</wp:posOffset>
            </wp:positionV>
            <wp:extent cx="6225540" cy="6549390"/>
            <wp:effectExtent l="0" t="0" r="3810" b="3810"/>
            <wp:wrapNone/>
            <wp:docPr id="1062765148" name="Picture 1" descr="A close-up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765148" name="Picture 1" descr="A close-up of a paper&#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6225540" cy="6549390"/>
                    </a:xfrm>
                    <a:prstGeom prst="rect">
                      <a:avLst/>
                    </a:prstGeom>
                  </pic:spPr>
                </pic:pic>
              </a:graphicData>
            </a:graphic>
            <wp14:sizeRelH relativeFrom="page">
              <wp14:pctWidth>0</wp14:pctWidth>
            </wp14:sizeRelH>
            <wp14:sizeRelV relativeFrom="page">
              <wp14:pctHeight>0</wp14:pctHeight>
            </wp14:sizeRelV>
          </wp:anchor>
        </w:drawing>
      </w:r>
    </w:p>
    <w:p w14:paraId="0DAAAAF2" w14:textId="25BB186E" w:rsidR="00876465" w:rsidRDefault="00876465" w:rsidP="00876465">
      <w:pPr>
        <w:rPr>
          <w:rFonts w:ascii="Times New Roman" w:hAnsi="Times New Roman" w:cs="Times New Roman"/>
          <w:b/>
          <w:bCs/>
          <w:sz w:val="28"/>
          <w:szCs w:val="28"/>
        </w:rPr>
      </w:pPr>
    </w:p>
    <w:p w14:paraId="676CC1E4" w14:textId="74F524EE" w:rsidR="00876465" w:rsidRDefault="00876465" w:rsidP="00876465">
      <w:pPr>
        <w:rPr>
          <w:rFonts w:ascii="Times New Roman" w:hAnsi="Times New Roman" w:cs="Times New Roman"/>
          <w:b/>
          <w:bCs/>
          <w:sz w:val="28"/>
          <w:szCs w:val="28"/>
        </w:rPr>
      </w:pPr>
    </w:p>
    <w:p w14:paraId="52574452" w14:textId="398FE655" w:rsidR="00876465" w:rsidRDefault="00876465" w:rsidP="00876465">
      <w:pPr>
        <w:rPr>
          <w:rFonts w:ascii="Times New Roman" w:hAnsi="Times New Roman" w:cs="Times New Roman"/>
          <w:b/>
          <w:bCs/>
          <w:sz w:val="28"/>
          <w:szCs w:val="28"/>
        </w:rPr>
      </w:pPr>
    </w:p>
    <w:p w14:paraId="35B2DD45" w14:textId="348F4DC9" w:rsidR="00B52FB2" w:rsidRDefault="00B52FB2" w:rsidP="00876465">
      <w:pPr>
        <w:rPr>
          <w:rFonts w:ascii="Times New Roman" w:hAnsi="Times New Roman" w:cs="Times New Roman"/>
          <w:b/>
          <w:bCs/>
          <w:sz w:val="28"/>
          <w:szCs w:val="28"/>
        </w:rPr>
      </w:pPr>
    </w:p>
    <w:p w14:paraId="7FE319A1" w14:textId="2A78C0BB" w:rsidR="00876465" w:rsidRDefault="00876465" w:rsidP="00876465">
      <w:pPr>
        <w:rPr>
          <w:rFonts w:ascii="Times New Roman" w:hAnsi="Times New Roman" w:cs="Times New Roman"/>
          <w:b/>
          <w:bCs/>
          <w:sz w:val="28"/>
          <w:szCs w:val="28"/>
        </w:rPr>
      </w:pPr>
    </w:p>
    <w:p w14:paraId="465B2CD9" w14:textId="44FC93A2" w:rsidR="00876465" w:rsidRDefault="00876465" w:rsidP="00876465">
      <w:pPr>
        <w:rPr>
          <w:rFonts w:ascii="Times New Roman" w:hAnsi="Times New Roman" w:cs="Times New Roman"/>
          <w:b/>
          <w:bCs/>
          <w:sz w:val="28"/>
          <w:szCs w:val="28"/>
        </w:rPr>
      </w:pPr>
    </w:p>
    <w:p w14:paraId="32D4684F" w14:textId="721FFD8E" w:rsidR="00876465" w:rsidRDefault="00876465" w:rsidP="00876465">
      <w:pPr>
        <w:rPr>
          <w:rFonts w:ascii="Times New Roman" w:hAnsi="Times New Roman" w:cs="Times New Roman"/>
          <w:b/>
          <w:bCs/>
          <w:sz w:val="28"/>
          <w:szCs w:val="28"/>
        </w:rPr>
      </w:pPr>
    </w:p>
    <w:p w14:paraId="19B2729F" w14:textId="4D89C21F" w:rsidR="00876465" w:rsidRDefault="00876465" w:rsidP="00876465">
      <w:pPr>
        <w:rPr>
          <w:rFonts w:ascii="Times New Roman" w:hAnsi="Times New Roman" w:cs="Times New Roman"/>
          <w:b/>
          <w:bCs/>
          <w:sz w:val="28"/>
          <w:szCs w:val="28"/>
        </w:rPr>
      </w:pPr>
    </w:p>
    <w:p w14:paraId="6DE40205" w14:textId="6852CCFE" w:rsidR="00876465" w:rsidRDefault="00876465" w:rsidP="00876465">
      <w:pPr>
        <w:rPr>
          <w:rFonts w:ascii="Times New Roman" w:hAnsi="Times New Roman" w:cs="Times New Roman"/>
          <w:b/>
          <w:bCs/>
          <w:sz w:val="28"/>
          <w:szCs w:val="28"/>
        </w:rPr>
      </w:pPr>
    </w:p>
    <w:p w14:paraId="5F2E65DD" w14:textId="1A74379F" w:rsidR="00876465" w:rsidRDefault="00876465" w:rsidP="00876465">
      <w:pPr>
        <w:rPr>
          <w:rFonts w:ascii="Times New Roman" w:hAnsi="Times New Roman" w:cs="Times New Roman"/>
          <w:b/>
          <w:bCs/>
          <w:sz w:val="28"/>
          <w:szCs w:val="28"/>
        </w:rPr>
      </w:pPr>
    </w:p>
    <w:p w14:paraId="1206A66E" w14:textId="75BC2AC7" w:rsidR="00876465" w:rsidRDefault="00876465" w:rsidP="00876465">
      <w:pPr>
        <w:rPr>
          <w:rFonts w:ascii="Times New Roman" w:hAnsi="Times New Roman" w:cs="Times New Roman"/>
          <w:b/>
          <w:bCs/>
          <w:sz w:val="28"/>
          <w:szCs w:val="28"/>
        </w:rPr>
      </w:pPr>
    </w:p>
    <w:p w14:paraId="242B86F4" w14:textId="3F0E6A18" w:rsidR="00876465" w:rsidRDefault="00876465" w:rsidP="00876465">
      <w:pPr>
        <w:rPr>
          <w:rFonts w:ascii="Times New Roman" w:hAnsi="Times New Roman" w:cs="Times New Roman"/>
          <w:b/>
          <w:bCs/>
          <w:sz w:val="28"/>
          <w:szCs w:val="28"/>
        </w:rPr>
      </w:pPr>
    </w:p>
    <w:p w14:paraId="34E512F0" w14:textId="7F509ED5" w:rsidR="00876465" w:rsidRDefault="00876465" w:rsidP="00876465">
      <w:pPr>
        <w:rPr>
          <w:rFonts w:ascii="Times New Roman" w:hAnsi="Times New Roman" w:cs="Times New Roman"/>
          <w:b/>
          <w:bCs/>
          <w:sz w:val="28"/>
          <w:szCs w:val="28"/>
        </w:rPr>
      </w:pPr>
    </w:p>
    <w:p w14:paraId="531441ED" w14:textId="6EEEDE90" w:rsidR="00876465" w:rsidRDefault="00876465" w:rsidP="00876465">
      <w:pPr>
        <w:rPr>
          <w:rFonts w:ascii="Times New Roman" w:hAnsi="Times New Roman" w:cs="Times New Roman"/>
          <w:b/>
          <w:bCs/>
          <w:sz w:val="28"/>
          <w:szCs w:val="28"/>
        </w:rPr>
      </w:pPr>
    </w:p>
    <w:p w14:paraId="4B31F88A" w14:textId="558AC5EF" w:rsidR="00876465" w:rsidRDefault="00876465" w:rsidP="00876465">
      <w:pPr>
        <w:rPr>
          <w:rFonts w:ascii="Times New Roman" w:hAnsi="Times New Roman" w:cs="Times New Roman"/>
          <w:b/>
          <w:bCs/>
          <w:sz w:val="28"/>
          <w:szCs w:val="28"/>
        </w:rPr>
      </w:pPr>
    </w:p>
    <w:p w14:paraId="57189EFF" w14:textId="2B9269B6" w:rsidR="00876465" w:rsidRDefault="00876465" w:rsidP="00876465">
      <w:pPr>
        <w:rPr>
          <w:rFonts w:ascii="Times New Roman" w:hAnsi="Times New Roman" w:cs="Times New Roman"/>
          <w:b/>
          <w:bCs/>
          <w:sz w:val="28"/>
          <w:szCs w:val="28"/>
        </w:rPr>
      </w:pPr>
    </w:p>
    <w:p w14:paraId="669886CF" w14:textId="77777777" w:rsidR="00876465" w:rsidRDefault="00876465" w:rsidP="00876465">
      <w:pPr>
        <w:rPr>
          <w:rFonts w:ascii="Times New Roman" w:hAnsi="Times New Roman" w:cs="Times New Roman"/>
          <w:b/>
          <w:bCs/>
          <w:sz w:val="28"/>
          <w:szCs w:val="28"/>
        </w:rPr>
      </w:pPr>
    </w:p>
    <w:p w14:paraId="04789BCE" w14:textId="701AC882" w:rsidR="00876465" w:rsidRDefault="00876465" w:rsidP="00876465">
      <w:pPr>
        <w:rPr>
          <w:rFonts w:ascii="Times New Roman" w:hAnsi="Times New Roman" w:cs="Times New Roman"/>
          <w:b/>
          <w:bCs/>
          <w:sz w:val="28"/>
          <w:szCs w:val="28"/>
        </w:rPr>
      </w:pPr>
    </w:p>
    <w:p w14:paraId="21FDD0D4" w14:textId="23D95129" w:rsidR="00876465" w:rsidRDefault="00B52FB2" w:rsidP="00876465">
      <w:pPr>
        <w:rPr>
          <w:rFonts w:ascii="Times New Roman" w:hAnsi="Times New Roman" w:cs="Times New Roman"/>
          <w:b/>
          <w:bCs/>
          <w:sz w:val="28"/>
          <w:szCs w:val="28"/>
        </w:rPr>
      </w:pPr>
      <w:r w:rsidRPr="00480D5B">
        <w:rPr>
          <w:rFonts w:ascii="Times New Roman" w:hAnsi="Times New Roman" w:cs="Times New Roman"/>
          <w:b/>
          <w:bCs/>
          <w:noProof/>
          <w:sz w:val="28"/>
          <w:szCs w:val="28"/>
        </w:rPr>
        <w:drawing>
          <wp:anchor distT="0" distB="0" distL="114300" distR="114300" simplePos="0" relativeHeight="251785216" behindDoc="0" locked="0" layoutInCell="1" allowOverlap="1" wp14:anchorId="0B0C8AA3" wp14:editId="3697D9A6">
            <wp:simplePos x="0" y="0"/>
            <wp:positionH relativeFrom="column">
              <wp:posOffset>137160</wp:posOffset>
            </wp:positionH>
            <wp:positionV relativeFrom="paragraph">
              <wp:posOffset>80645</wp:posOffset>
            </wp:positionV>
            <wp:extent cx="4730750" cy="2656840"/>
            <wp:effectExtent l="0" t="0" r="0" b="0"/>
            <wp:wrapSquare wrapText="bothSides"/>
            <wp:docPr id="671562258" name="Picture 1" descr="A white and black sheet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62258" name="Picture 1" descr="A white and black sheet with black text&#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4730750" cy="2656840"/>
                    </a:xfrm>
                    <a:prstGeom prst="rect">
                      <a:avLst/>
                    </a:prstGeom>
                  </pic:spPr>
                </pic:pic>
              </a:graphicData>
            </a:graphic>
            <wp14:sizeRelH relativeFrom="page">
              <wp14:pctWidth>0</wp14:pctWidth>
            </wp14:sizeRelH>
            <wp14:sizeRelV relativeFrom="page">
              <wp14:pctHeight>0</wp14:pctHeight>
            </wp14:sizeRelV>
          </wp:anchor>
        </w:drawing>
      </w:r>
    </w:p>
    <w:p w14:paraId="21412830" w14:textId="0DF8FB9C" w:rsidR="00876465" w:rsidRDefault="00876465" w:rsidP="00876465">
      <w:pPr>
        <w:rPr>
          <w:rFonts w:ascii="Times New Roman" w:hAnsi="Times New Roman" w:cs="Times New Roman"/>
          <w:b/>
          <w:bCs/>
          <w:sz w:val="28"/>
          <w:szCs w:val="28"/>
        </w:rPr>
      </w:pPr>
    </w:p>
    <w:p w14:paraId="5BAF84BD" w14:textId="77777777" w:rsidR="00876465" w:rsidRDefault="00876465" w:rsidP="00876465">
      <w:pPr>
        <w:rPr>
          <w:rFonts w:ascii="Times New Roman" w:hAnsi="Times New Roman" w:cs="Times New Roman"/>
          <w:b/>
          <w:bCs/>
          <w:sz w:val="28"/>
          <w:szCs w:val="28"/>
        </w:rPr>
      </w:pPr>
    </w:p>
    <w:p w14:paraId="7784358D" w14:textId="77777777" w:rsidR="00876465" w:rsidRDefault="00876465" w:rsidP="00876465">
      <w:pPr>
        <w:rPr>
          <w:rFonts w:ascii="Times New Roman" w:hAnsi="Times New Roman" w:cs="Times New Roman"/>
          <w:b/>
          <w:bCs/>
          <w:sz w:val="28"/>
          <w:szCs w:val="28"/>
        </w:rPr>
      </w:pPr>
    </w:p>
    <w:p w14:paraId="26075BD5" w14:textId="77777777" w:rsidR="00876465" w:rsidRDefault="00876465" w:rsidP="00876465">
      <w:pPr>
        <w:rPr>
          <w:rFonts w:ascii="Times New Roman" w:hAnsi="Times New Roman" w:cs="Times New Roman"/>
          <w:b/>
          <w:bCs/>
          <w:sz w:val="28"/>
          <w:szCs w:val="28"/>
        </w:rPr>
      </w:pPr>
    </w:p>
    <w:p w14:paraId="035ACCBB" w14:textId="77777777" w:rsidR="00876465" w:rsidRDefault="00876465" w:rsidP="00876465">
      <w:pPr>
        <w:rPr>
          <w:rFonts w:ascii="Times New Roman" w:hAnsi="Times New Roman" w:cs="Times New Roman"/>
          <w:b/>
          <w:bCs/>
          <w:sz w:val="28"/>
          <w:szCs w:val="28"/>
        </w:rPr>
      </w:pPr>
    </w:p>
    <w:p w14:paraId="4D6CC6F3" w14:textId="77777777" w:rsidR="00876465" w:rsidRDefault="00876465" w:rsidP="00876465">
      <w:pPr>
        <w:rPr>
          <w:rFonts w:ascii="Times New Roman" w:hAnsi="Times New Roman" w:cs="Times New Roman"/>
          <w:b/>
          <w:bCs/>
          <w:sz w:val="28"/>
          <w:szCs w:val="28"/>
        </w:rPr>
      </w:pPr>
    </w:p>
    <w:p w14:paraId="611927C6" w14:textId="77777777" w:rsidR="00876465" w:rsidRDefault="00876465" w:rsidP="00876465">
      <w:pPr>
        <w:rPr>
          <w:rFonts w:ascii="Times New Roman" w:hAnsi="Times New Roman" w:cs="Times New Roman"/>
          <w:b/>
          <w:bCs/>
          <w:sz w:val="28"/>
          <w:szCs w:val="28"/>
        </w:rPr>
      </w:pPr>
    </w:p>
    <w:p w14:paraId="1D17CC6B" w14:textId="504F2939" w:rsidR="00876465" w:rsidRDefault="00B52FB2" w:rsidP="00876465">
      <w:pPr>
        <w:rPr>
          <w:rFonts w:ascii="Times New Roman" w:hAnsi="Times New Roman" w:cs="Times New Roman"/>
          <w:b/>
          <w:bCs/>
          <w:sz w:val="28"/>
          <w:szCs w:val="28"/>
        </w:rPr>
      </w:pPr>
      <w:r w:rsidRPr="00480D5B">
        <w:rPr>
          <w:rFonts w:ascii="Times New Roman" w:hAnsi="Times New Roman" w:cs="Times New Roman"/>
          <w:b/>
          <w:bCs/>
          <w:noProof/>
          <w:sz w:val="28"/>
          <w:szCs w:val="28"/>
        </w:rPr>
        <w:lastRenderedPageBreak/>
        <w:drawing>
          <wp:anchor distT="0" distB="0" distL="114300" distR="114300" simplePos="0" relativeHeight="251766784" behindDoc="0" locked="0" layoutInCell="1" allowOverlap="1" wp14:anchorId="61A36842" wp14:editId="2B6AAAD3">
            <wp:simplePos x="0" y="0"/>
            <wp:positionH relativeFrom="column">
              <wp:posOffset>160021</wp:posOffset>
            </wp:positionH>
            <wp:positionV relativeFrom="paragraph">
              <wp:posOffset>-541020</wp:posOffset>
            </wp:positionV>
            <wp:extent cx="4697194" cy="6522720"/>
            <wp:effectExtent l="0" t="0" r="8255" b="0"/>
            <wp:wrapNone/>
            <wp:docPr id="207541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41941" name=""/>
                    <pic:cNvPicPr/>
                  </pic:nvPicPr>
                  <pic:blipFill>
                    <a:blip r:embed="rId46">
                      <a:extLst>
                        <a:ext uri="{28A0092B-C50C-407E-A947-70E740481C1C}">
                          <a14:useLocalDpi xmlns:a14="http://schemas.microsoft.com/office/drawing/2010/main" val="0"/>
                        </a:ext>
                      </a:extLst>
                    </a:blip>
                    <a:stretch>
                      <a:fillRect/>
                    </a:stretch>
                  </pic:blipFill>
                  <pic:spPr>
                    <a:xfrm>
                      <a:off x="0" y="0"/>
                      <a:ext cx="4700006" cy="6526625"/>
                    </a:xfrm>
                    <a:prstGeom prst="rect">
                      <a:avLst/>
                    </a:prstGeom>
                  </pic:spPr>
                </pic:pic>
              </a:graphicData>
            </a:graphic>
            <wp14:sizeRelH relativeFrom="page">
              <wp14:pctWidth>0</wp14:pctWidth>
            </wp14:sizeRelH>
            <wp14:sizeRelV relativeFrom="page">
              <wp14:pctHeight>0</wp14:pctHeight>
            </wp14:sizeRelV>
          </wp:anchor>
        </w:drawing>
      </w:r>
    </w:p>
    <w:p w14:paraId="3509F785" w14:textId="23EE7C13" w:rsidR="00876465" w:rsidRDefault="00876465" w:rsidP="00876465">
      <w:pPr>
        <w:rPr>
          <w:rFonts w:ascii="Times New Roman" w:hAnsi="Times New Roman" w:cs="Times New Roman"/>
          <w:b/>
          <w:bCs/>
          <w:sz w:val="28"/>
          <w:szCs w:val="28"/>
        </w:rPr>
      </w:pPr>
    </w:p>
    <w:p w14:paraId="5A696A34" w14:textId="77777777" w:rsidR="00876465" w:rsidRDefault="00876465" w:rsidP="00876465">
      <w:pPr>
        <w:rPr>
          <w:rFonts w:ascii="Times New Roman" w:hAnsi="Times New Roman" w:cs="Times New Roman"/>
          <w:b/>
          <w:bCs/>
          <w:sz w:val="28"/>
          <w:szCs w:val="28"/>
        </w:rPr>
      </w:pPr>
    </w:p>
    <w:p w14:paraId="191C3245" w14:textId="77777777" w:rsidR="00876465" w:rsidRDefault="00876465" w:rsidP="00876465">
      <w:pPr>
        <w:rPr>
          <w:rFonts w:ascii="Times New Roman" w:hAnsi="Times New Roman" w:cs="Times New Roman"/>
          <w:b/>
          <w:bCs/>
          <w:sz w:val="28"/>
          <w:szCs w:val="28"/>
        </w:rPr>
      </w:pPr>
    </w:p>
    <w:p w14:paraId="69C151B0" w14:textId="0D0B6396" w:rsidR="00876465" w:rsidRDefault="00876465" w:rsidP="00876465">
      <w:pPr>
        <w:rPr>
          <w:rFonts w:ascii="Times New Roman" w:hAnsi="Times New Roman" w:cs="Times New Roman"/>
          <w:b/>
          <w:bCs/>
          <w:sz w:val="28"/>
          <w:szCs w:val="28"/>
        </w:rPr>
      </w:pPr>
    </w:p>
    <w:p w14:paraId="3867B7DC" w14:textId="77777777" w:rsidR="00876465" w:rsidRDefault="00876465" w:rsidP="00876465">
      <w:pPr>
        <w:rPr>
          <w:rFonts w:ascii="Times New Roman" w:hAnsi="Times New Roman" w:cs="Times New Roman"/>
          <w:b/>
          <w:bCs/>
          <w:sz w:val="28"/>
          <w:szCs w:val="28"/>
        </w:rPr>
      </w:pPr>
    </w:p>
    <w:p w14:paraId="7E05547A" w14:textId="77777777" w:rsidR="00876465" w:rsidRDefault="00876465" w:rsidP="00876465">
      <w:pPr>
        <w:rPr>
          <w:rFonts w:ascii="Times New Roman" w:hAnsi="Times New Roman" w:cs="Times New Roman"/>
          <w:b/>
          <w:bCs/>
          <w:sz w:val="28"/>
          <w:szCs w:val="28"/>
        </w:rPr>
      </w:pPr>
    </w:p>
    <w:p w14:paraId="2D86B931" w14:textId="77777777" w:rsidR="00876465" w:rsidRDefault="00876465" w:rsidP="00876465">
      <w:pPr>
        <w:rPr>
          <w:rFonts w:ascii="Times New Roman" w:hAnsi="Times New Roman" w:cs="Times New Roman"/>
          <w:b/>
          <w:bCs/>
          <w:sz w:val="28"/>
          <w:szCs w:val="28"/>
        </w:rPr>
      </w:pPr>
    </w:p>
    <w:p w14:paraId="247B63CB" w14:textId="77777777" w:rsidR="00876465" w:rsidRDefault="00876465" w:rsidP="00876465">
      <w:pPr>
        <w:rPr>
          <w:rFonts w:ascii="Times New Roman" w:hAnsi="Times New Roman" w:cs="Times New Roman"/>
          <w:sz w:val="24"/>
          <w:szCs w:val="24"/>
        </w:rPr>
      </w:pPr>
      <w:r>
        <w:rPr>
          <w:rFonts w:ascii="Times New Roman" w:hAnsi="Times New Roman" w:cs="Times New Roman"/>
          <w:b/>
          <w:bCs/>
          <w:sz w:val="28"/>
          <w:szCs w:val="28"/>
        </w:rPr>
        <w:tab/>
      </w:r>
    </w:p>
    <w:p w14:paraId="2CB0382A" w14:textId="77777777" w:rsidR="00876465" w:rsidRDefault="00876465" w:rsidP="00876465">
      <w:pPr>
        <w:rPr>
          <w:rFonts w:ascii="Times New Roman" w:hAnsi="Times New Roman" w:cs="Times New Roman"/>
          <w:sz w:val="28"/>
          <w:szCs w:val="28"/>
        </w:rPr>
      </w:pPr>
    </w:p>
    <w:p w14:paraId="7F677FCA" w14:textId="77777777" w:rsidR="00876465" w:rsidRDefault="00876465" w:rsidP="00876465">
      <w:pPr>
        <w:rPr>
          <w:rFonts w:ascii="Times New Roman" w:hAnsi="Times New Roman" w:cs="Times New Roman"/>
          <w:sz w:val="28"/>
          <w:szCs w:val="28"/>
        </w:rPr>
      </w:pPr>
    </w:p>
    <w:p w14:paraId="409E7519" w14:textId="77777777" w:rsidR="00876465" w:rsidRDefault="00876465" w:rsidP="00876465">
      <w:pPr>
        <w:rPr>
          <w:rFonts w:ascii="Times New Roman" w:hAnsi="Times New Roman" w:cs="Times New Roman"/>
          <w:sz w:val="28"/>
          <w:szCs w:val="28"/>
        </w:rPr>
      </w:pPr>
    </w:p>
    <w:p w14:paraId="19FF1EB8" w14:textId="77777777" w:rsidR="00876465" w:rsidRDefault="00876465" w:rsidP="00876465">
      <w:pPr>
        <w:rPr>
          <w:rFonts w:ascii="Times New Roman" w:hAnsi="Times New Roman" w:cs="Times New Roman"/>
          <w:sz w:val="28"/>
          <w:szCs w:val="28"/>
        </w:rPr>
      </w:pPr>
    </w:p>
    <w:p w14:paraId="6B4A3C21" w14:textId="77777777" w:rsidR="00876465" w:rsidRDefault="00876465" w:rsidP="00876465">
      <w:pPr>
        <w:rPr>
          <w:rFonts w:ascii="Times New Roman" w:hAnsi="Times New Roman" w:cs="Times New Roman"/>
          <w:sz w:val="28"/>
          <w:szCs w:val="28"/>
        </w:rPr>
      </w:pPr>
    </w:p>
    <w:p w14:paraId="19F19C2D" w14:textId="77777777" w:rsidR="00876465" w:rsidRDefault="00876465" w:rsidP="00876465">
      <w:pPr>
        <w:rPr>
          <w:rFonts w:ascii="Times New Roman" w:hAnsi="Times New Roman" w:cs="Times New Roman"/>
          <w:sz w:val="28"/>
          <w:szCs w:val="28"/>
        </w:rPr>
      </w:pPr>
    </w:p>
    <w:p w14:paraId="65012A42" w14:textId="77777777" w:rsidR="00876465" w:rsidRDefault="00876465" w:rsidP="00876465">
      <w:pPr>
        <w:rPr>
          <w:rFonts w:ascii="Times New Roman" w:hAnsi="Times New Roman" w:cs="Times New Roman"/>
          <w:sz w:val="28"/>
          <w:szCs w:val="28"/>
        </w:rPr>
      </w:pPr>
    </w:p>
    <w:p w14:paraId="78BF23DA" w14:textId="77777777" w:rsidR="00876465" w:rsidRDefault="00876465" w:rsidP="00876465">
      <w:pPr>
        <w:rPr>
          <w:rFonts w:ascii="Times New Roman" w:hAnsi="Times New Roman" w:cs="Times New Roman"/>
          <w:sz w:val="28"/>
          <w:szCs w:val="28"/>
        </w:rPr>
      </w:pPr>
    </w:p>
    <w:p w14:paraId="46C6AD44" w14:textId="77777777" w:rsidR="00B52FB2" w:rsidRDefault="00B52FB2" w:rsidP="00876465">
      <w:pPr>
        <w:rPr>
          <w:rFonts w:ascii="Times New Roman" w:hAnsi="Times New Roman" w:cs="Times New Roman"/>
          <w:sz w:val="28"/>
          <w:szCs w:val="28"/>
        </w:rPr>
      </w:pPr>
    </w:p>
    <w:p w14:paraId="79F5ACD1" w14:textId="77777777" w:rsidR="00D03644" w:rsidRPr="00147E21" w:rsidRDefault="00D03644" w:rsidP="00876465">
      <w:pPr>
        <w:rPr>
          <w:rFonts w:ascii="Times New Roman" w:hAnsi="Times New Roman" w:cs="Times New Roman"/>
          <w:sz w:val="28"/>
          <w:szCs w:val="28"/>
        </w:rPr>
      </w:pPr>
    </w:p>
    <w:p w14:paraId="64E6D378" w14:textId="77777777" w:rsidR="00876465" w:rsidRPr="008B7D78" w:rsidRDefault="00876465" w:rsidP="00876465">
      <w:pPr>
        <w:rPr>
          <w:rFonts w:ascii="Times New Roman" w:hAnsi="Times New Roman" w:cs="Times New Roman"/>
          <w:b/>
          <w:bCs/>
          <w:sz w:val="28"/>
          <w:szCs w:val="28"/>
        </w:rPr>
      </w:pPr>
      <w:r>
        <w:rPr>
          <w:rFonts w:ascii="Times New Roman" w:hAnsi="Times New Roman" w:cs="Times New Roman"/>
          <w:b/>
          <w:bCs/>
          <w:sz w:val="28"/>
          <w:szCs w:val="28"/>
        </w:rPr>
        <w:t>8</w:t>
      </w:r>
      <w:r w:rsidRPr="008B7D78">
        <w:rPr>
          <w:rFonts w:ascii="Times New Roman" w:hAnsi="Times New Roman" w:cs="Times New Roman"/>
          <w:b/>
          <w:bCs/>
          <w:sz w:val="28"/>
          <w:szCs w:val="28"/>
        </w:rPr>
        <w:t>. References</w:t>
      </w:r>
    </w:p>
    <w:p w14:paraId="064B83C8" w14:textId="2C330730" w:rsidR="00876465" w:rsidRDefault="00876465" w:rsidP="00876465">
      <w:pPr>
        <w:numPr>
          <w:ilvl w:val="0"/>
          <w:numId w:val="36"/>
        </w:numPr>
        <w:rPr>
          <w:rFonts w:ascii="Times New Roman" w:hAnsi="Times New Roman" w:cs="Times New Roman"/>
          <w:sz w:val="24"/>
          <w:szCs w:val="24"/>
        </w:rPr>
      </w:pPr>
      <w:r>
        <w:rPr>
          <w:rFonts w:ascii="Times New Roman" w:hAnsi="Times New Roman" w:cs="Times New Roman"/>
          <w:sz w:val="24"/>
          <w:szCs w:val="24"/>
        </w:rPr>
        <w:t xml:space="preserve">“Analog Fabrication of PID Controller” </w:t>
      </w:r>
      <w:hyperlink r:id="rId47" w:history="1">
        <w:r w:rsidRPr="007E02E6">
          <w:rPr>
            <w:rStyle w:val="Hyperlink"/>
            <w:rFonts w:ascii="Times New Roman" w:hAnsi="Times New Roman" w:cs="Times New Roman"/>
            <w:sz w:val="24"/>
            <w:szCs w:val="24"/>
          </w:rPr>
          <w:t>https://core.ac.uk/download/pdf/53190057.pdf1</w:t>
        </w:r>
      </w:hyperlink>
    </w:p>
    <w:p w14:paraId="1A0B3353" w14:textId="77777777" w:rsidR="00876465" w:rsidRPr="00F635FF" w:rsidRDefault="00876465" w:rsidP="00876465">
      <w:pPr>
        <w:numPr>
          <w:ilvl w:val="0"/>
          <w:numId w:val="36"/>
        </w:numPr>
        <w:rPr>
          <w:rFonts w:ascii="Times New Roman" w:hAnsi="Times New Roman" w:cs="Times New Roman"/>
          <w:i/>
          <w:iCs/>
          <w:sz w:val="24"/>
          <w:szCs w:val="24"/>
        </w:rPr>
      </w:pPr>
      <w:r>
        <w:rPr>
          <w:rFonts w:ascii="Times New Roman" w:hAnsi="Times New Roman" w:cs="Times New Roman"/>
          <w:sz w:val="24"/>
          <w:szCs w:val="24"/>
        </w:rPr>
        <w:t>IC741 Datasheet – ST Microelectronics</w:t>
      </w:r>
    </w:p>
    <w:p w14:paraId="3ABCBC50" w14:textId="77777777" w:rsidR="00876465" w:rsidRPr="005A1804" w:rsidRDefault="00876465" w:rsidP="00876465">
      <w:pPr>
        <w:numPr>
          <w:ilvl w:val="0"/>
          <w:numId w:val="36"/>
        </w:numPr>
        <w:rPr>
          <w:rFonts w:ascii="Times New Roman" w:hAnsi="Times New Roman" w:cs="Times New Roman"/>
          <w:i/>
          <w:iCs/>
          <w:sz w:val="24"/>
          <w:szCs w:val="24"/>
        </w:rPr>
      </w:pPr>
      <w:r>
        <w:rPr>
          <w:rFonts w:ascii="Times New Roman" w:hAnsi="Times New Roman" w:cs="Times New Roman"/>
          <w:sz w:val="24"/>
          <w:szCs w:val="24"/>
        </w:rPr>
        <w:t>IC7815 , IC7915 Datasheets</w:t>
      </w:r>
    </w:p>
    <w:p w14:paraId="759115A3" w14:textId="51E0CDD8" w:rsidR="00876465" w:rsidRPr="00D03644" w:rsidRDefault="00D03644" w:rsidP="00D03644">
      <w:pPr>
        <w:rPr>
          <w:rFonts w:ascii="Times New Roman" w:hAnsi="Times New Roman" w:cs="Times New Roman"/>
          <w:b/>
          <w:bCs/>
          <w:sz w:val="28"/>
          <w:szCs w:val="28"/>
        </w:rPr>
      </w:pPr>
      <w:hyperlink r:id="rId48" w:history="1">
        <w:r w:rsidRPr="00D03644">
          <w:rPr>
            <w:rStyle w:val="Hyperlink"/>
            <w:rFonts w:ascii="Times New Roman" w:hAnsi="Times New Roman" w:cs="Times New Roman"/>
            <w:b/>
            <w:bCs/>
            <w:sz w:val="24"/>
            <w:szCs w:val="24"/>
          </w:rPr>
          <w:t>MATLAB Simulink Model link</w:t>
        </w:r>
      </w:hyperlink>
      <w:r w:rsidRPr="00D03644">
        <w:rPr>
          <w:rFonts w:ascii="Times New Roman" w:hAnsi="Times New Roman" w:cs="Times New Roman"/>
          <w:b/>
          <w:bCs/>
          <w:sz w:val="24"/>
          <w:szCs w:val="24"/>
        </w:rPr>
        <w:t xml:space="preserve"> ( </w:t>
      </w:r>
      <w:hyperlink r:id="rId49" w:history="1">
        <w:r w:rsidRPr="00D03644">
          <w:rPr>
            <w:rStyle w:val="Hyperlink"/>
            <w:rFonts w:ascii="Times New Roman" w:hAnsi="Times New Roman" w:cs="Times New Roman"/>
            <w:b/>
            <w:bCs/>
            <w:sz w:val="24"/>
            <w:szCs w:val="24"/>
          </w:rPr>
          <w:t>https://drive.google.com/file/d/1OQtOPzYYjXdZj7bTLKSxuImDcb78ryIq/view?usp=sharing</w:t>
        </w:r>
      </w:hyperlink>
      <w:r w:rsidRPr="00D03644">
        <w:rPr>
          <w:rFonts w:ascii="Times New Roman" w:hAnsi="Times New Roman" w:cs="Times New Roman"/>
          <w:b/>
          <w:bCs/>
          <w:sz w:val="24"/>
          <w:szCs w:val="24"/>
        </w:rPr>
        <w:t xml:space="preserve"> )</w:t>
      </w:r>
    </w:p>
    <w:p w14:paraId="413D2E3B" w14:textId="200C216C" w:rsidR="00DC6A96" w:rsidRPr="00D03644" w:rsidRDefault="00876465" w:rsidP="00D03644">
      <w:pPr>
        <w:spacing w:before="100" w:beforeAutospacing="1" w:after="25"/>
        <w:jc w:val="center"/>
        <w:rPr>
          <w:rFonts w:ascii="Script MT Bold" w:eastAsia="Times New Roman" w:hAnsi="Script MT Bold" w:cs="Times New Roman"/>
          <w:sz w:val="144"/>
          <w:szCs w:val="144"/>
        </w:rPr>
      </w:pPr>
      <w:r w:rsidRPr="00D03644">
        <w:rPr>
          <w:rFonts w:ascii="Script MT Bold" w:eastAsia="Times New Roman" w:hAnsi="Script MT Bold" w:cs="Times New Roman"/>
          <w:sz w:val="72"/>
          <w:szCs w:val="72"/>
        </w:rPr>
        <w:t>Thank You</w:t>
      </w:r>
    </w:p>
    <w:sectPr w:rsidR="00DC6A96" w:rsidRPr="00D03644" w:rsidSect="00876465">
      <w:footerReference w:type="even" r:id="rId50"/>
      <w:footerReference w:type="default" r:id="rId51"/>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6FD75" w14:textId="77777777" w:rsidR="00771B1C" w:rsidRDefault="00771B1C" w:rsidP="008F38FA">
      <w:pPr>
        <w:spacing w:after="0" w:line="240" w:lineRule="auto"/>
      </w:pPr>
      <w:r>
        <w:separator/>
      </w:r>
    </w:p>
  </w:endnote>
  <w:endnote w:type="continuationSeparator" w:id="0">
    <w:p w14:paraId="55EAA95C" w14:textId="77777777" w:rsidR="00771B1C" w:rsidRDefault="00771B1C" w:rsidP="008F38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DM Sans">
    <w:charset w:val="00"/>
    <w:family w:val="auto"/>
    <w:pitch w:val="variable"/>
    <w:sig w:usb0="8000002F" w:usb1="5000205B"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Script MT Bold">
    <w:panose1 w:val="03040602040607080904"/>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05877"/>
      <w:docPartObj>
        <w:docPartGallery w:val="Page Numbers (Bottom of Page)"/>
        <w:docPartUnique/>
      </w:docPartObj>
    </w:sdtPr>
    <w:sdtEndPr>
      <w:rPr>
        <w:b/>
        <w:bCs/>
      </w:rPr>
    </w:sdtEndPr>
    <w:sdtContent>
      <w:p w14:paraId="44C9121C" w14:textId="1CFF0F04" w:rsidR="00876465" w:rsidRDefault="00876465" w:rsidP="00FD58BE">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92E5458" w14:textId="77777777" w:rsidR="00876465" w:rsidRDefault="008764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682287"/>
      <w:docPartObj>
        <w:docPartGallery w:val="Page Numbers (Bottom of Page)"/>
        <w:docPartUnique/>
      </w:docPartObj>
    </w:sdtPr>
    <w:sdtEndPr>
      <w:rPr>
        <w:color w:val="7F7F7F" w:themeColor="background1" w:themeShade="7F"/>
        <w:spacing w:val="60"/>
      </w:rPr>
    </w:sdtEndPr>
    <w:sdtContent>
      <w:p w14:paraId="64212B1F" w14:textId="4EDCC22C" w:rsidR="008F38FA" w:rsidRDefault="008F38FA" w:rsidP="00FD58BE">
        <w:pPr>
          <w:pStyle w:val="Footer"/>
          <w:pBdr>
            <w:top w:val="single" w:sz="4" w:space="1" w:color="D9D9D9" w:themeColor="background1" w:themeShade="D9"/>
          </w:pBdr>
          <w:jc w:val="right"/>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F9E80CE" w14:textId="77777777" w:rsidR="008F38FA" w:rsidRDefault="008F38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DB283" w14:textId="77777777" w:rsidR="00771B1C" w:rsidRDefault="00771B1C" w:rsidP="008F38FA">
      <w:pPr>
        <w:spacing w:after="0" w:line="240" w:lineRule="auto"/>
      </w:pPr>
      <w:r>
        <w:separator/>
      </w:r>
    </w:p>
  </w:footnote>
  <w:footnote w:type="continuationSeparator" w:id="0">
    <w:p w14:paraId="05F8B027" w14:textId="77777777" w:rsidR="00771B1C" w:rsidRDefault="00771B1C" w:rsidP="008F38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39.05pt;height:24.65pt;visibility:visible;mso-wrap-style:square" o:bullet="t">
        <v:imagedata r:id="rId1" o:title=""/>
      </v:shape>
    </w:pict>
  </w:numPicBullet>
  <w:abstractNum w:abstractNumId="0" w15:restartNumberingAfterBreak="0">
    <w:nsid w:val="001D03B4"/>
    <w:multiLevelType w:val="hybridMultilevel"/>
    <w:tmpl w:val="EA5A30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BB32CA"/>
    <w:multiLevelType w:val="hybridMultilevel"/>
    <w:tmpl w:val="473C6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1007B6B"/>
    <w:multiLevelType w:val="hybridMultilevel"/>
    <w:tmpl w:val="9036E3AE"/>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16E0E74"/>
    <w:multiLevelType w:val="hybridMultilevel"/>
    <w:tmpl w:val="62526DBA"/>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2145D3C"/>
    <w:multiLevelType w:val="hybridMultilevel"/>
    <w:tmpl w:val="15BAEC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5274AC1"/>
    <w:multiLevelType w:val="hybridMultilevel"/>
    <w:tmpl w:val="009EEB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9F5D8A"/>
    <w:multiLevelType w:val="hybridMultilevel"/>
    <w:tmpl w:val="8F3C6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D041443"/>
    <w:multiLevelType w:val="hybridMultilevel"/>
    <w:tmpl w:val="0D8E60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07049E5"/>
    <w:multiLevelType w:val="hybridMultilevel"/>
    <w:tmpl w:val="152EC5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1615C96"/>
    <w:multiLevelType w:val="hybridMultilevel"/>
    <w:tmpl w:val="4E243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6207CD2"/>
    <w:multiLevelType w:val="hybridMultilevel"/>
    <w:tmpl w:val="84321328"/>
    <w:lvl w:ilvl="0" w:tplc="6DE2CF50">
      <w:start w:val="1"/>
      <w:numFmt w:val="bullet"/>
      <w:lvlText w:val=""/>
      <w:lvlJc w:val="left"/>
      <w:pPr>
        <w:ind w:left="1800" w:hanging="360"/>
      </w:pPr>
      <w:rPr>
        <w:rFonts w:ascii="Symbol" w:hAnsi="Symbol" w:hint="default"/>
        <w:sz w:val="28"/>
        <w:szCs w:val="28"/>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1" w15:restartNumberingAfterBreak="0">
    <w:nsid w:val="192B32C7"/>
    <w:multiLevelType w:val="hybridMultilevel"/>
    <w:tmpl w:val="98C2E79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1A817606"/>
    <w:multiLevelType w:val="hybridMultilevel"/>
    <w:tmpl w:val="3C423B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A9D1F83"/>
    <w:multiLevelType w:val="hybridMultilevel"/>
    <w:tmpl w:val="377AB7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CEA6246"/>
    <w:multiLevelType w:val="hybridMultilevel"/>
    <w:tmpl w:val="AAAC3C2E"/>
    <w:lvl w:ilvl="0" w:tplc="29B46744">
      <w:start w:val="1"/>
      <w:numFmt w:val="upperLetter"/>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1D8D57ED"/>
    <w:multiLevelType w:val="hybridMultilevel"/>
    <w:tmpl w:val="B126775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717871"/>
    <w:multiLevelType w:val="hybridMultilevel"/>
    <w:tmpl w:val="9F3C28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3CD2CFA"/>
    <w:multiLevelType w:val="hybridMultilevel"/>
    <w:tmpl w:val="A93E2528"/>
    <w:lvl w:ilvl="0" w:tplc="40090015">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75E74F9"/>
    <w:multiLevelType w:val="hybridMultilevel"/>
    <w:tmpl w:val="7D4E7ED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B668E9"/>
    <w:multiLevelType w:val="hybridMultilevel"/>
    <w:tmpl w:val="FA7282BC"/>
    <w:lvl w:ilvl="0" w:tplc="FFFFFFFF">
      <w:start w:val="1"/>
      <w:numFmt w:val="upperRoman"/>
      <w:lvlText w:val="%1."/>
      <w:lvlJc w:val="left"/>
      <w:pPr>
        <w:ind w:left="1440" w:hanging="720"/>
      </w:pPr>
      <w:rPr>
        <w:rFonts w:hint="default"/>
        <w:b w:val="0"/>
        <w:i/>
        <w:sz w:val="24"/>
      </w:rPr>
    </w:lvl>
    <w:lvl w:ilvl="1" w:tplc="FFFFFFFF">
      <w:start w:val="1"/>
      <w:numFmt w:val="bullet"/>
      <w:lvlText w:val=""/>
      <w:lvlJc w:val="left"/>
      <w:pPr>
        <w:ind w:left="1800" w:hanging="360"/>
      </w:pPr>
      <w:rPr>
        <w:rFonts w:ascii="Symbol" w:hAnsi="Symbol" w:hint="default"/>
        <w:sz w:val="28"/>
        <w:szCs w:val="28"/>
      </w:rPr>
    </w:lvl>
    <w:lvl w:ilvl="2" w:tplc="FFFFFFFF">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0" w15:restartNumberingAfterBreak="0">
    <w:nsid w:val="2B477090"/>
    <w:multiLevelType w:val="hybridMultilevel"/>
    <w:tmpl w:val="C8BA2218"/>
    <w:lvl w:ilvl="0" w:tplc="232259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2E010D9A"/>
    <w:multiLevelType w:val="hybridMultilevel"/>
    <w:tmpl w:val="2482F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2E3E4A78"/>
    <w:multiLevelType w:val="hybridMultilevel"/>
    <w:tmpl w:val="382662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86C369E"/>
    <w:multiLevelType w:val="hybridMultilevel"/>
    <w:tmpl w:val="FCA041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3ADC505B"/>
    <w:multiLevelType w:val="hybridMultilevel"/>
    <w:tmpl w:val="F6A6CE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3C2C16F9"/>
    <w:multiLevelType w:val="hybridMultilevel"/>
    <w:tmpl w:val="169A6A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3DD12FF3"/>
    <w:multiLevelType w:val="hybridMultilevel"/>
    <w:tmpl w:val="B3F682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3DDA2185"/>
    <w:multiLevelType w:val="hybridMultilevel"/>
    <w:tmpl w:val="13F61A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3FB24928"/>
    <w:multiLevelType w:val="hybridMultilevel"/>
    <w:tmpl w:val="6A3CDF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0AF3C64"/>
    <w:multiLevelType w:val="hybridMultilevel"/>
    <w:tmpl w:val="04BE4E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43F54BAE"/>
    <w:multiLevelType w:val="hybridMultilevel"/>
    <w:tmpl w:val="22C42A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7930593"/>
    <w:multiLevelType w:val="hybridMultilevel"/>
    <w:tmpl w:val="04BE4E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47D500F6"/>
    <w:multiLevelType w:val="hybridMultilevel"/>
    <w:tmpl w:val="AD564EB2"/>
    <w:lvl w:ilvl="0" w:tplc="3A8EB4E0">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CD971D7"/>
    <w:multiLevelType w:val="hybridMultilevel"/>
    <w:tmpl w:val="04BE4ED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4D643779"/>
    <w:multiLevelType w:val="hybridMultilevel"/>
    <w:tmpl w:val="A16075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31D4B29"/>
    <w:multiLevelType w:val="hybridMultilevel"/>
    <w:tmpl w:val="23A4A2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56123B98"/>
    <w:multiLevelType w:val="hybridMultilevel"/>
    <w:tmpl w:val="DCA89424"/>
    <w:lvl w:ilvl="0" w:tplc="27FC5F3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58697E12"/>
    <w:multiLevelType w:val="hybridMultilevel"/>
    <w:tmpl w:val="FA7282BC"/>
    <w:lvl w:ilvl="0" w:tplc="1B34F33A">
      <w:start w:val="1"/>
      <w:numFmt w:val="upperRoman"/>
      <w:lvlText w:val="%1."/>
      <w:lvlJc w:val="left"/>
      <w:pPr>
        <w:ind w:left="1440" w:hanging="720"/>
      </w:pPr>
      <w:rPr>
        <w:rFonts w:hint="default"/>
        <w:b w:val="0"/>
        <w:i/>
        <w:sz w:val="24"/>
      </w:rPr>
    </w:lvl>
    <w:lvl w:ilvl="1" w:tplc="CC5801C4">
      <w:start w:val="1"/>
      <w:numFmt w:val="bullet"/>
      <w:lvlText w:val=""/>
      <w:lvlJc w:val="left"/>
      <w:pPr>
        <w:ind w:left="1800" w:hanging="360"/>
      </w:pPr>
      <w:rPr>
        <w:rFonts w:ascii="Symbol" w:hAnsi="Symbol" w:hint="default"/>
        <w:sz w:val="28"/>
        <w:szCs w:val="28"/>
      </w:r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8" w15:restartNumberingAfterBreak="0">
    <w:nsid w:val="619303B4"/>
    <w:multiLevelType w:val="hybridMultilevel"/>
    <w:tmpl w:val="67D8258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9" w15:restartNumberingAfterBreak="0">
    <w:nsid w:val="67F73013"/>
    <w:multiLevelType w:val="hybridMultilevel"/>
    <w:tmpl w:val="EE54BA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6C456BFA"/>
    <w:multiLevelType w:val="hybridMultilevel"/>
    <w:tmpl w:val="6C72AE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1132C0C"/>
    <w:multiLevelType w:val="hybridMultilevel"/>
    <w:tmpl w:val="29646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5324434"/>
    <w:multiLevelType w:val="hybridMultilevel"/>
    <w:tmpl w:val="0AA4B700"/>
    <w:lvl w:ilvl="0" w:tplc="40090013">
      <w:start w:val="1"/>
      <w:numFmt w:val="upperRoman"/>
      <w:lvlText w:val="%1."/>
      <w:lvlJc w:val="right"/>
      <w:pPr>
        <w:ind w:left="720" w:hanging="360"/>
      </w:pPr>
    </w:lvl>
    <w:lvl w:ilvl="1" w:tplc="29B46744">
      <w:start w:val="1"/>
      <w:numFmt w:val="upp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75602D7E"/>
    <w:multiLevelType w:val="hybridMultilevel"/>
    <w:tmpl w:val="CE3EBF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4" w15:restartNumberingAfterBreak="0">
    <w:nsid w:val="76F8595F"/>
    <w:multiLevelType w:val="hybridMultilevel"/>
    <w:tmpl w:val="94201D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5" w15:restartNumberingAfterBreak="0">
    <w:nsid w:val="78A35D64"/>
    <w:multiLevelType w:val="hybridMultilevel"/>
    <w:tmpl w:val="2E26E3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F97245D"/>
    <w:multiLevelType w:val="hybridMultilevel"/>
    <w:tmpl w:val="7366AE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7FF531F8"/>
    <w:multiLevelType w:val="hybridMultilevel"/>
    <w:tmpl w:val="071C05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72444761">
    <w:abstractNumId w:val="38"/>
  </w:num>
  <w:num w:numId="2" w16cid:durableId="1273126671">
    <w:abstractNumId w:val="47"/>
  </w:num>
  <w:num w:numId="3" w16cid:durableId="1885940975">
    <w:abstractNumId w:val="29"/>
  </w:num>
  <w:num w:numId="4" w16cid:durableId="1430390597">
    <w:abstractNumId w:val="20"/>
  </w:num>
  <w:num w:numId="5" w16cid:durableId="1001277901">
    <w:abstractNumId w:val="36"/>
  </w:num>
  <w:num w:numId="6" w16cid:durableId="867107663">
    <w:abstractNumId w:val="27"/>
  </w:num>
  <w:num w:numId="7" w16cid:durableId="1132672449">
    <w:abstractNumId w:val="42"/>
  </w:num>
  <w:num w:numId="8" w16cid:durableId="441263029">
    <w:abstractNumId w:val="46"/>
  </w:num>
  <w:num w:numId="9" w16cid:durableId="1119756904">
    <w:abstractNumId w:val="16"/>
  </w:num>
  <w:num w:numId="10" w16cid:durableId="393815399">
    <w:abstractNumId w:val="7"/>
  </w:num>
  <w:num w:numId="11" w16cid:durableId="1338844220">
    <w:abstractNumId w:val="30"/>
  </w:num>
  <w:num w:numId="12" w16cid:durableId="1120880238">
    <w:abstractNumId w:val="25"/>
  </w:num>
  <w:num w:numId="13" w16cid:durableId="1181696422">
    <w:abstractNumId w:val="26"/>
  </w:num>
  <w:num w:numId="14" w16cid:durableId="1040015117">
    <w:abstractNumId w:val="28"/>
  </w:num>
  <w:num w:numId="15" w16cid:durableId="1935815776">
    <w:abstractNumId w:val="45"/>
  </w:num>
  <w:num w:numId="16" w16cid:durableId="2100101726">
    <w:abstractNumId w:val="6"/>
  </w:num>
  <w:num w:numId="17" w16cid:durableId="283780092">
    <w:abstractNumId w:val="18"/>
  </w:num>
  <w:num w:numId="18" w16cid:durableId="545333999">
    <w:abstractNumId w:val="17"/>
  </w:num>
  <w:num w:numId="19" w16cid:durableId="573009419">
    <w:abstractNumId w:val="39"/>
  </w:num>
  <w:num w:numId="20" w16cid:durableId="617444082">
    <w:abstractNumId w:val="9"/>
  </w:num>
  <w:num w:numId="21" w16cid:durableId="1964342370">
    <w:abstractNumId w:val="13"/>
  </w:num>
  <w:num w:numId="22" w16cid:durableId="1482308985">
    <w:abstractNumId w:val="14"/>
  </w:num>
  <w:num w:numId="23" w16cid:durableId="1471824202">
    <w:abstractNumId w:val="3"/>
  </w:num>
  <w:num w:numId="24" w16cid:durableId="1629236390">
    <w:abstractNumId w:val="5"/>
  </w:num>
  <w:num w:numId="25" w16cid:durableId="830756273">
    <w:abstractNumId w:val="15"/>
  </w:num>
  <w:num w:numId="26" w16cid:durableId="943145762">
    <w:abstractNumId w:val="23"/>
  </w:num>
  <w:num w:numId="27" w16cid:durableId="14382338">
    <w:abstractNumId w:val="22"/>
  </w:num>
  <w:num w:numId="28" w16cid:durableId="1402218488">
    <w:abstractNumId w:val="12"/>
  </w:num>
  <w:num w:numId="29" w16cid:durableId="1232888594">
    <w:abstractNumId w:val="4"/>
  </w:num>
  <w:num w:numId="30" w16cid:durableId="299262565">
    <w:abstractNumId w:val="2"/>
  </w:num>
  <w:num w:numId="31" w16cid:durableId="1380010338">
    <w:abstractNumId w:val="1"/>
  </w:num>
  <w:num w:numId="32" w16cid:durableId="1195578921">
    <w:abstractNumId w:val="34"/>
  </w:num>
  <w:num w:numId="33" w16cid:durableId="377314646">
    <w:abstractNumId w:val="40"/>
  </w:num>
  <w:num w:numId="34" w16cid:durableId="1224565684">
    <w:abstractNumId w:val="24"/>
  </w:num>
  <w:num w:numId="35" w16cid:durableId="922447068">
    <w:abstractNumId w:val="8"/>
  </w:num>
  <w:num w:numId="36" w16cid:durableId="39717305">
    <w:abstractNumId w:val="31"/>
  </w:num>
  <w:num w:numId="37" w16cid:durableId="183640852">
    <w:abstractNumId w:val="33"/>
  </w:num>
  <w:num w:numId="38" w16cid:durableId="1507868646">
    <w:abstractNumId w:val="32"/>
  </w:num>
  <w:num w:numId="39" w16cid:durableId="1437823627">
    <w:abstractNumId w:val="37"/>
  </w:num>
  <w:num w:numId="40" w16cid:durableId="1896165189">
    <w:abstractNumId w:val="10"/>
  </w:num>
  <w:num w:numId="41" w16cid:durableId="1856796970">
    <w:abstractNumId w:val="19"/>
  </w:num>
  <w:num w:numId="42" w16cid:durableId="428500635">
    <w:abstractNumId w:val="11"/>
  </w:num>
  <w:num w:numId="43" w16cid:durableId="1324167172">
    <w:abstractNumId w:val="35"/>
  </w:num>
  <w:num w:numId="44" w16cid:durableId="985085537">
    <w:abstractNumId w:val="43"/>
  </w:num>
  <w:num w:numId="45" w16cid:durableId="1439645102">
    <w:abstractNumId w:val="44"/>
  </w:num>
  <w:num w:numId="46" w16cid:durableId="1807504016">
    <w:abstractNumId w:val="21"/>
  </w:num>
  <w:num w:numId="47" w16cid:durableId="1797332833">
    <w:abstractNumId w:val="0"/>
  </w:num>
  <w:num w:numId="48" w16cid:durableId="1790007598">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xMDc2sTQ0sbC0NDJQ0lEKTi0uzszPAykwrwUA8wWtuCwAAAA="/>
  </w:docVars>
  <w:rsids>
    <w:rsidRoot w:val="00634520"/>
    <w:rsid w:val="0000311A"/>
    <w:rsid w:val="00005808"/>
    <w:rsid w:val="00011E0E"/>
    <w:rsid w:val="00014202"/>
    <w:rsid w:val="0003032F"/>
    <w:rsid w:val="000315C6"/>
    <w:rsid w:val="0005136F"/>
    <w:rsid w:val="00053592"/>
    <w:rsid w:val="0005377B"/>
    <w:rsid w:val="000544E4"/>
    <w:rsid w:val="000661A8"/>
    <w:rsid w:val="00075FB5"/>
    <w:rsid w:val="00081628"/>
    <w:rsid w:val="000829E8"/>
    <w:rsid w:val="000947DD"/>
    <w:rsid w:val="000953A2"/>
    <w:rsid w:val="000B041F"/>
    <w:rsid w:val="000B06DD"/>
    <w:rsid w:val="000B25E9"/>
    <w:rsid w:val="000B4C56"/>
    <w:rsid w:val="000D2D37"/>
    <w:rsid w:val="000E6F0E"/>
    <w:rsid w:val="000F7D03"/>
    <w:rsid w:val="001060D2"/>
    <w:rsid w:val="001121A2"/>
    <w:rsid w:val="00120A13"/>
    <w:rsid w:val="00127295"/>
    <w:rsid w:val="0014051C"/>
    <w:rsid w:val="00147E21"/>
    <w:rsid w:val="001510F5"/>
    <w:rsid w:val="00155C73"/>
    <w:rsid w:val="00156A22"/>
    <w:rsid w:val="001578F2"/>
    <w:rsid w:val="001633CD"/>
    <w:rsid w:val="001640F0"/>
    <w:rsid w:val="00170FA1"/>
    <w:rsid w:val="00176EC9"/>
    <w:rsid w:val="001822BD"/>
    <w:rsid w:val="001865F5"/>
    <w:rsid w:val="00196AFC"/>
    <w:rsid w:val="001A27E2"/>
    <w:rsid w:val="001B095D"/>
    <w:rsid w:val="001B2721"/>
    <w:rsid w:val="001B36A6"/>
    <w:rsid w:val="001B6A37"/>
    <w:rsid w:val="001C6312"/>
    <w:rsid w:val="001D2667"/>
    <w:rsid w:val="001D5CC3"/>
    <w:rsid w:val="001E66E3"/>
    <w:rsid w:val="00205A45"/>
    <w:rsid w:val="00207E4A"/>
    <w:rsid w:val="00214C9E"/>
    <w:rsid w:val="00215C24"/>
    <w:rsid w:val="002328D5"/>
    <w:rsid w:val="0023449D"/>
    <w:rsid w:val="0024065B"/>
    <w:rsid w:val="00240EBF"/>
    <w:rsid w:val="002734CF"/>
    <w:rsid w:val="0027535C"/>
    <w:rsid w:val="002774F0"/>
    <w:rsid w:val="002A2FFB"/>
    <w:rsid w:val="002B1F5F"/>
    <w:rsid w:val="002B6D39"/>
    <w:rsid w:val="002C128E"/>
    <w:rsid w:val="002D677C"/>
    <w:rsid w:val="002E150C"/>
    <w:rsid w:val="002E171D"/>
    <w:rsid w:val="002E7F70"/>
    <w:rsid w:val="002F4B27"/>
    <w:rsid w:val="0030145A"/>
    <w:rsid w:val="00324BE5"/>
    <w:rsid w:val="00327586"/>
    <w:rsid w:val="00332C34"/>
    <w:rsid w:val="00333D1E"/>
    <w:rsid w:val="003475ED"/>
    <w:rsid w:val="00354F0F"/>
    <w:rsid w:val="003561F3"/>
    <w:rsid w:val="00366402"/>
    <w:rsid w:val="00371168"/>
    <w:rsid w:val="00381C20"/>
    <w:rsid w:val="003931E8"/>
    <w:rsid w:val="0039637F"/>
    <w:rsid w:val="003A65BF"/>
    <w:rsid w:val="003B4A5F"/>
    <w:rsid w:val="003B7157"/>
    <w:rsid w:val="003C2FBE"/>
    <w:rsid w:val="003D1F90"/>
    <w:rsid w:val="00403F1B"/>
    <w:rsid w:val="00411BF0"/>
    <w:rsid w:val="004147E3"/>
    <w:rsid w:val="00427D4E"/>
    <w:rsid w:val="004315E3"/>
    <w:rsid w:val="004328EE"/>
    <w:rsid w:val="00432E9D"/>
    <w:rsid w:val="004346A9"/>
    <w:rsid w:val="00435683"/>
    <w:rsid w:val="0044648E"/>
    <w:rsid w:val="00446DA1"/>
    <w:rsid w:val="00453E83"/>
    <w:rsid w:val="0047715A"/>
    <w:rsid w:val="00480D5B"/>
    <w:rsid w:val="004979ED"/>
    <w:rsid w:val="004B4DCF"/>
    <w:rsid w:val="004B51B8"/>
    <w:rsid w:val="004B60E4"/>
    <w:rsid w:val="004C7605"/>
    <w:rsid w:val="004D6529"/>
    <w:rsid w:val="004E3D7C"/>
    <w:rsid w:val="004F11A5"/>
    <w:rsid w:val="004F36DB"/>
    <w:rsid w:val="004F7780"/>
    <w:rsid w:val="005221F8"/>
    <w:rsid w:val="00522D56"/>
    <w:rsid w:val="00526663"/>
    <w:rsid w:val="00526FB3"/>
    <w:rsid w:val="00531FF2"/>
    <w:rsid w:val="00534E15"/>
    <w:rsid w:val="005451AA"/>
    <w:rsid w:val="00550955"/>
    <w:rsid w:val="00552EBF"/>
    <w:rsid w:val="005548E2"/>
    <w:rsid w:val="00561BD2"/>
    <w:rsid w:val="00567EB0"/>
    <w:rsid w:val="0057028F"/>
    <w:rsid w:val="00573B89"/>
    <w:rsid w:val="00573CB8"/>
    <w:rsid w:val="005806A8"/>
    <w:rsid w:val="00583A5E"/>
    <w:rsid w:val="00584895"/>
    <w:rsid w:val="005924D9"/>
    <w:rsid w:val="005928AE"/>
    <w:rsid w:val="005979AA"/>
    <w:rsid w:val="00597AFD"/>
    <w:rsid w:val="005A1804"/>
    <w:rsid w:val="005B1B2F"/>
    <w:rsid w:val="005B63D6"/>
    <w:rsid w:val="005B65DE"/>
    <w:rsid w:val="005C5CF9"/>
    <w:rsid w:val="005C6F07"/>
    <w:rsid w:val="005C7469"/>
    <w:rsid w:val="005E0957"/>
    <w:rsid w:val="005F0236"/>
    <w:rsid w:val="005F7285"/>
    <w:rsid w:val="005F7460"/>
    <w:rsid w:val="00607532"/>
    <w:rsid w:val="00623E39"/>
    <w:rsid w:val="00634520"/>
    <w:rsid w:val="00644098"/>
    <w:rsid w:val="0067349A"/>
    <w:rsid w:val="006740AC"/>
    <w:rsid w:val="00676DBC"/>
    <w:rsid w:val="006A5781"/>
    <w:rsid w:val="006A67E7"/>
    <w:rsid w:val="006B35DE"/>
    <w:rsid w:val="006B5586"/>
    <w:rsid w:val="006C126B"/>
    <w:rsid w:val="006E0557"/>
    <w:rsid w:val="006E7F71"/>
    <w:rsid w:val="006F7E07"/>
    <w:rsid w:val="007207DD"/>
    <w:rsid w:val="00736CE1"/>
    <w:rsid w:val="00760160"/>
    <w:rsid w:val="00771B1C"/>
    <w:rsid w:val="007849D2"/>
    <w:rsid w:val="0079074F"/>
    <w:rsid w:val="00793152"/>
    <w:rsid w:val="00796C66"/>
    <w:rsid w:val="007B19DB"/>
    <w:rsid w:val="007B4DA3"/>
    <w:rsid w:val="007D7446"/>
    <w:rsid w:val="007F1311"/>
    <w:rsid w:val="007F5181"/>
    <w:rsid w:val="0081467A"/>
    <w:rsid w:val="0082405A"/>
    <w:rsid w:val="00824376"/>
    <w:rsid w:val="00850D4E"/>
    <w:rsid w:val="00852B17"/>
    <w:rsid w:val="0085789D"/>
    <w:rsid w:val="00861D73"/>
    <w:rsid w:val="00873284"/>
    <w:rsid w:val="00876465"/>
    <w:rsid w:val="008A7106"/>
    <w:rsid w:val="008B3F77"/>
    <w:rsid w:val="008B4DF1"/>
    <w:rsid w:val="008B6EEF"/>
    <w:rsid w:val="008B7D78"/>
    <w:rsid w:val="008C71F9"/>
    <w:rsid w:val="008E2273"/>
    <w:rsid w:val="008E6433"/>
    <w:rsid w:val="008F2A43"/>
    <w:rsid w:val="008F38FA"/>
    <w:rsid w:val="008F7519"/>
    <w:rsid w:val="008F7B9E"/>
    <w:rsid w:val="009073D5"/>
    <w:rsid w:val="00907411"/>
    <w:rsid w:val="00922FAA"/>
    <w:rsid w:val="009416A2"/>
    <w:rsid w:val="009500A0"/>
    <w:rsid w:val="00956BBA"/>
    <w:rsid w:val="009754DA"/>
    <w:rsid w:val="009843D5"/>
    <w:rsid w:val="009A4B1C"/>
    <w:rsid w:val="009B4F07"/>
    <w:rsid w:val="009D643C"/>
    <w:rsid w:val="00A1158B"/>
    <w:rsid w:val="00A479F1"/>
    <w:rsid w:val="00A557C4"/>
    <w:rsid w:val="00A82B1F"/>
    <w:rsid w:val="00A92D9E"/>
    <w:rsid w:val="00A96B80"/>
    <w:rsid w:val="00A96D93"/>
    <w:rsid w:val="00AA53E3"/>
    <w:rsid w:val="00AB738B"/>
    <w:rsid w:val="00AC192C"/>
    <w:rsid w:val="00AF53CE"/>
    <w:rsid w:val="00AF5D1F"/>
    <w:rsid w:val="00B02C95"/>
    <w:rsid w:val="00B51B5F"/>
    <w:rsid w:val="00B52FB2"/>
    <w:rsid w:val="00B8456A"/>
    <w:rsid w:val="00B87420"/>
    <w:rsid w:val="00B91B79"/>
    <w:rsid w:val="00B94C41"/>
    <w:rsid w:val="00BB406B"/>
    <w:rsid w:val="00BE1886"/>
    <w:rsid w:val="00BE245E"/>
    <w:rsid w:val="00BE3B04"/>
    <w:rsid w:val="00BF0757"/>
    <w:rsid w:val="00C11DAF"/>
    <w:rsid w:val="00C223BC"/>
    <w:rsid w:val="00C2631C"/>
    <w:rsid w:val="00C2672E"/>
    <w:rsid w:val="00C30FA3"/>
    <w:rsid w:val="00C3382D"/>
    <w:rsid w:val="00C34E96"/>
    <w:rsid w:val="00C45D0C"/>
    <w:rsid w:val="00C51896"/>
    <w:rsid w:val="00C6170C"/>
    <w:rsid w:val="00C742F9"/>
    <w:rsid w:val="00C81C3A"/>
    <w:rsid w:val="00C97918"/>
    <w:rsid w:val="00CA4585"/>
    <w:rsid w:val="00CA5938"/>
    <w:rsid w:val="00CB0E19"/>
    <w:rsid w:val="00CB15EC"/>
    <w:rsid w:val="00CB570B"/>
    <w:rsid w:val="00CC1030"/>
    <w:rsid w:val="00CD71C2"/>
    <w:rsid w:val="00D00FF7"/>
    <w:rsid w:val="00D03644"/>
    <w:rsid w:val="00D043D4"/>
    <w:rsid w:val="00D12A85"/>
    <w:rsid w:val="00D20235"/>
    <w:rsid w:val="00D22A5E"/>
    <w:rsid w:val="00D31F17"/>
    <w:rsid w:val="00D414E5"/>
    <w:rsid w:val="00D465D8"/>
    <w:rsid w:val="00D67744"/>
    <w:rsid w:val="00D807D3"/>
    <w:rsid w:val="00DA2AA9"/>
    <w:rsid w:val="00DB4EA9"/>
    <w:rsid w:val="00DC59C4"/>
    <w:rsid w:val="00DC6A96"/>
    <w:rsid w:val="00DD55AC"/>
    <w:rsid w:val="00DE0F16"/>
    <w:rsid w:val="00DE150F"/>
    <w:rsid w:val="00DE385E"/>
    <w:rsid w:val="00DE3A73"/>
    <w:rsid w:val="00DE47B0"/>
    <w:rsid w:val="00DE6E3A"/>
    <w:rsid w:val="00E000B4"/>
    <w:rsid w:val="00E00B44"/>
    <w:rsid w:val="00E01AF8"/>
    <w:rsid w:val="00E27D92"/>
    <w:rsid w:val="00E31D8A"/>
    <w:rsid w:val="00E321FB"/>
    <w:rsid w:val="00E500DF"/>
    <w:rsid w:val="00E51882"/>
    <w:rsid w:val="00E5551B"/>
    <w:rsid w:val="00E80C95"/>
    <w:rsid w:val="00E841E4"/>
    <w:rsid w:val="00E97609"/>
    <w:rsid w:val="00EB430B"/>
    <w:rsid w:val="00EB786A"/>
    <w:rsid w:val="00EC105A"/>
    <w:rsid w:val="00EC6AE2"/>
    <w:rsid w:val="00ED25CF"/>
    <w:rsid w:val="00EE4432"/>
    <w:rsid w:val="00EF0B45"/>
    <w:rsid w:val="00EF58A2"/>
    <w:rsid w:val="00F126C9"/>
    <w:rsid w:val="00F2159F"/>
    <w:rsid w:val="00F22D90"/>
    <w:rsid w:val="00F23B05"/>
    <w:rsid w:val="00F302BB"/>
    <w:rsid w:val="00F355CC"/>
    <w:rsid w:val="00F4239C"/>
    <w:rsid w:val="00F45E63"/>
    <w:rsid w:val="00F635FF"/>
    <w:rsid w:val="00F6542E"/>
    <w:rsid w:val="00F70C5B"/>
    <w:rsid w:val="00F76919"/>
    <w:rsid w:val="00F80EE3"/>
    <w:rsid w:val="00F81AC6"/>
    <w:rsid w:val="00F93A17"/>
    <w:rsid w:val="00FA7223"/>
    <w:rsid w:val="00FC0375"/>
    <w:rsid w:val="00FD58B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94122F"/>
  <w15:chartTrackingRefBased/>
  <w15:docId w15:val="{FC8271A9-28E5-45CA-8B85-6E20C8263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86A"/>
  </w:style>
  <w:style w:type="paragraph" w:styleId="Heading1">
    <w:name w:val="heading 1"/>
    <w:basedOn w:val="Normal"/>
    <w:next w:val="Normal"/>
    <w:link w:val="Heading1Char"/>
    <w:uiPriority w:val="9"/>
    <w:qFormat/>
    <w:rsid w:val="008764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043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00B44"/>
    <w:pPr>
      <w:ind w:left="720"/>
      <w:contextualSpacing/>
    </w:pPr>
  </w:style>
  <w:style w:type="paragraph" w:styleId="Header">
    <w:name w:val="header"/>
    <w:basedOn w:val="Normal"/>
    <w:link w:val="HeaderChar"/>
    <w:uiPriority w:val="99"/>
    <w:unhideWhenUsed/>
    <w:rsid w:val="008F38F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38FA"/>
  </w:style>
  <w:style w:type="paragraph" w:styleId="Footer">
    <w:name w:val="footer"/>
    <w:basedOn w:val="Normal"/>
    <w:link w:val="FooterChar"/>
    <w:uiPriority w:val="99"/>
    <w:unhideWhenUsed/>
    <w:rsid w:val="008F38F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38FA"/>
  </w:style>
  <w:style w:type="character" w:styleId="Hyperlink">
    <w:name w:val="Hyperlink"/>
    <w:basedOn w:val="DefaultParagraphFont"/>
    <w:uiPriority w:val="99"/>
    <w:unhideWhenUsed/>
    <w:rsid w:val="00453E83"/>
    <w:rPr>
      <w:color w:val="0563C1" w:themeColor="hyperlink"/>
      <w:u w:val="single"/>
    </w:rPr>
  </w:style>
  <w:style w:type="character" w:styleId="UnresolvedMention">
    <w:name w:val="Unresolved Mention"/>
    <w:basedOn w:val="DefaultParagraphFont"/>
    <w:uiPriority w:val="99"/>
    <w:semiHidden/>
    <w:unhideWhenUsed/>
    <w:rsid w:val="00453E83"/>
    <w:rPr>
      <w:color w:val="605E5C"/>
      <w:shd w:val="clear" w:color="auto" w:fill="E1DFDD"/>
    </w:rPr>
  </w:style>
  <w:style w:type="character" w:styleId="PlaceholderText">
    <w:name w:val="Placeholder Text"/>
    <w:basedOn w:val="DefaultParagraphFont"/>
    <w:uiPriority w:val="99"/>
    <w:semiHidden/>
    <w:rsid w:val="00AA53E3"/>
    <w:rPr>
      <w:color w:val="666666"/>
    </w:rPr>
  </w:style>
  <w:style w:type="paragraph" w:styleId="Revision">
    <w:name w:val="Revision"/>
    <w:hidden/>
    <w:uiPriority w:val="99"/>
    <w:semiHidden/>
    <w:rsid w:val="009416A2"/>
    <w:pPr>
      <w:spacing w:after="0" w:line="240" w:lineRule="auto"/>
    </w:pPr>
  </w:style>
  <w:style w:type="character" w:customStyle="1" w:styleId="Heading1Char">
    <w:name w:val="Heading 1 Char"/>
    <w:basedOn w:val="DefaultParagraphFont"/>
    <w:link w:val="Heading1"/>
    <w:uiPriority w:val="9"/>
    <w:rsid w:val="0087646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188784">
      <w:bodyDiv w:val="1"/>
      <w:marLeft w:val="0"/>
      <w:marRight w:val="0"/>
      <w:marTop w:val="0"/>
      <w:marBottom w:val="0"/>
      <w:divBdr>
        <w:top w:val="none" w:sz="0" w:space="0" w:color="auto"/>
        <w:left w:val="none" w:sz="0" w:space="0" w:color="auto"/>
        <w:bottom w:val="none" w:sz="0" w:space="0" w:color="auto"/>
        <w:right w:val="none" w:sz="0" w:space="0" w:color="auto"/>
      </w:divBdr>
    </w:div>
    <w:div w:id="800609543">
      <w:bodyDiv w:val="1"/>
      <w:marLeft w:val="0"/>
      <w:marRight w:val="0"/>
      <w:marTop w:val="0"/>
      <w:marBottom w:val="0"/>
      <w:divBdr>
        <w:top w:val="none" w:sz="0" w:space="0" w:color="auto"/>
        <w:left w:val="none" w:sz="0" w:space="0" w:color="auto"/>
        <w:bottom w:val="none" w:sz="0" w:space="0" w:color="auto"/>
        <w:right w:val="none" w:sz="0" w:space="0" w:color="auto"/>
      </w:divBdr>
    </w:div>
    <w:div w:id="846753802">
      <w:bodyDiv w:val="1"/>
      <w:marLeft w:val="0"/>
      <w:marRight w:val="0"/>
      <w:marTop w:val="0"/>
      <w:marBottom w:val="0"/>
      <w:divBdr>
        <w:top w:val="none" w:sz="0" w:space="0" w:color="auto"/>
        <w:left w:val="none" w:sz="0" w:space="0" w:color="auto"/>
        <w:bottom w:val="none" w:sz="0" w:space="0" w:color="auto"/>
        <w:right w:val="none" w:sz="0" w:space="0" w:color="auto"/>
      </w:divBdr>
      <w:divsChild>
        <w:div w:id="100532503">
          <w:marLeft w:val="0"/>
          <w:marRight w:val="0"/>
          <w:marTop w:val="0"/>
          <w:marBottom w:val="0"/>
          <w:divBdr>
            <w:top w:val="single" w:sz="2" w:space="0" w:color="D9D9E3"/>
            <w:left w:val="single" w:sz="2" w:space="0" w:color="D9D9E3"/>
            <w:bottom w:val="single" w:sz="2" w:space="0" w:color="D9D9E3"/>
            <w:right w:val="single" w:sz="2" w:space="0" w:color="D9D9E3"/>
          </w:divBdr>
          <w:divsChild>
            <w:div w:id="1262226736">
              <w:marLeft w:val="0"/>
              <w:marRight w:val="0"/>
              <w:marTop w:val="0"/>
              <w:marBottom w:val="0"/>
              <w:divBdr>
                <w:top w:val="single" w:sz="2" w:space="0" w:color="D9D9E3"/>
                <w:left w:val="single" w:sz="2" w:space="0" w:color="D9D9E3"/>
                <w:bottom w:val="single" w:sz="2" w:space="0" w:color="D9D9E3"/>
                <w:right w:val="single" w:sz="2" w:space="0" w:color="D9D9E3"/>
              </w:divBdr>
              <w:divsChild>
                <w:div w:id="615793474">
                  <w:marLeft w:val="0"/>
                  <w:marRight w:val="0"/>
                  <w:marTop w:val="0"/>
                  <w:marBottom w:val="0"/>
                  <w:divBdr>
                    <w:top w:val="single" w:sz="2" w:space="0" w:color="D9D9E3"/>
                    <w:left w:val="single" w:sz="2" w:space="0" w:color="D9D9E3"/>
                    <w:bottom w:val="single" w:sz="2" w:space="0" w:color="D9D9E3"/>
                    <w:right w:val="single" w:sz="2" w:space="0" w:color="D9D9E3"/>
                  </w:divBdr>
                  <w:divsChild>
                    <w:div w:id="159077950">
                      <w:marLeft w:val="0"/>
                      <w:marRight w:val="0"/>
                      <w:marTop w:val="0"/>
                      <w:marBottom w:val="0"/>
                      <w:divBdr>
                        <w:top w:val="single" w:sz="2" w:space="0" w:color="D9D9E3"/>
                        <w:left w:val="single" w:sz="2" w:space="0" w:color="D9D9E3"/>
                        <w:bottom w:val="single" w:sz="2" w:space="0" w:color="D9D9E3"/>
                        <w:right w:val="single" w:sz="2" w:space="0" w:color="D9D9E3"/>
                      </w:divBdr>
                      <w:divsChild>
                        <w:div w:id="693843131">
                          <w:marLeft w:val="0"/>
                          <w:marRight w:val="0"/>
                          <w:marTop w:val="0"/>
                          <w:marBottom w:val="0"/>
                          <w:divBdr>
                            <w:top w:val="single" w:sz="2" w:space="0" w:color="auto"/>
                            <w:left w:val="single" w:sz="2" w:space="0" w:color="auto"/>
                            <w:bottom w:val="single" w:sz="6" w:space="0" w:color="auto"/>
                            <w:right w:val="single" w:sz="2" w:space="0" w:color="auto"/>
                          </w:divBdr>
                          <w:divsChild>
                            <w:div w:id="59166395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2209422">
                                  <w:marLeft w:val="0"/>
                                  <w:marRight w:val="0"/>
                                  <w:marTop w:val="0"/>
                                  <w:marBottom w:val="0"/>
                                  <w:divBdr>
                                    <w:top w:val="single" w:sz="2" w:space="0" w:color="D9D9E3"/>
                                    <w:left w:val="single" w:sz="2" w:space="0" w:color="D9D9E3"/>
                                    <w:bottom w:val="single" w:sz="2" w:space="0" w:color="D9D9E3"/>
                                    <w:right w:val="single" w:sz="2" w:space="0" w:color="D9D9E3"/>
                                  </w:divBdr>
                                  <w:divsChild>
                                    <w:div w:id="626280912">
                                      <w:marLeft w:val="0"/>
                                      <w:marRight w:val="0"/>
                                      <w:marTop w:val="0"/>
                                      <w:marBottom w:val="0"/>
                                      <w:divBdr>
                                        <w:top w:val="single" w:sz="2" w:space="0" w:color="D9D9E3"/>
                                        <w:left w:val="single" w:sz="2" w:space="0" w:color="D9D9E3"/>
                                        <w:bottom w:val="single" w:sz="2" w:space="0" w:color="D9D9E3"/>
                                        <w:right w:val="single" w:sz="2" w:space="0" w:color="D9D9E3"/>
                                      </w:divBdr>
                                      <w:divsChild>
                                        <w:div w:id="133254237">
                                          <w:marLeft w:val="0"/>
                                          <w:marRight w:val="0"/>
                                          <w:marTop w:val="0"/>
                                          <w:marBottom w:val="0"/>
                                          <w:divBdr>
                                            <w:top w:val="single" w:sz="2" w:space="0" w:color="D9D9E3"/>
                                            <w:left w:val="single" w:sz="2" w:space="0" w:color="D9D9E3"/>
                                            <w:bottom w:val="single" w:sz="2" w:space="0" w:color="D9D9E3"/>
                                            <w:right w:val="single" w:sz="2" w:space="0" w:color="D9D9E3"/>
                                          </w:divBdr>
                                          <w:divsChild>
                                            <w:div w:id="683482401">
                                              <w:marLeft w:val="0"/>
                                              <w:marRight w:val="0"/>
                                              <w:marTop w:val="0"/>
                                              <w:marBottom w:val="0"/>
                                              <w:divBdr>
                                                <w:top w:val="single" w:sz="2" w:space="0" w:color="D9D9E3"/>
                                                <w:left w:val="single" w:sz="2" w:space="0" w:color="D9D9E3"/>
                                                <w:bottom w:val="single" w:sz="2" w:space="0" w:color="D9D9E3"/>
                                                <w:right w:val="single" w:sz="2" w:space="0" w:color="D9D9E3"/>
                                              </w:divBdr>
                                              <w:divsChild>
                                                <w:div w:id="640766152">
                                                  <w:marLeft w:val="0"/>
                                                  <w:marRight w:val="0"/>
                                                  <w:marTop w:val="0"/>
                                                  <w:marBottom w:val="0"/>
                                                  <w:divBdr>
                                                    <w:top w:val="single" w:sz="2" w:space="0" w:color="D9D9E3"/>
                                                    <w:left w:val="single" w:sz="2" w:space="0" w:color="D9D9E3"/>
                                                    <w:bottom w:val="single" w:sz="2" w:space="0" w:color="D9D9E3"/>
                                                    <w:right w:val="single" w:sz="2" w:space="0" w:color="D9D9E3"/>
                                                  </w:divBdr>
                                                  <w:divsChild>
                                                    <w:div w:id="447744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66694972">
          <w:marLeft w:val="0"/>
          <w:marRight w:val="0"/>
          <w:marTop w:val="0"/>
          <w:marBottom w:val="0"/>
          <w:divBdr>
            <w:top w:val="none" w:sz="0" w:space="0" w:color="auto"/>
            <w:left w:val="none" w:sz="0" w:space="0" w:color="auto"/>
            <w:bottom w:val="none" w:sz="0" w:space="0" w:color="auto"/>
            <w:right w:val="none" w:sz="0" w:space="0" w:color="auto"/>
          </w:divBdr>
        </w:div>
      </w:divsChild>
    </w:div>
    <w:div w:id="978849134">
      <w:bodyDiv w:val="1"/>
      <w:marLeft w:val="0"/>
      <w:marRight w:val="0"/>
      <w:marTop w:val="0"/>
      <w:marBottom w:val="0"/>
      <w:divBdr>
        <w:top w:val="none" w:sz="0" w:space="0" w:color="auto"/>
        <w:left w:val="none" w:sz="0" w:space="0" w:color="auto"/>
        <w:bottom w:val="none" w:sz="0" w:space="0" w:color="auto"/>
        <w:right w:val="none" w:sz="0" w:space="0" w:color="auto"/>
      </w:divBdr>
    </w:div>
    <w:div w:id="1186868310">
      <w:bodyDiv w:val="1"/>
      <w:marLeft w:val="0"/>
      <w:marRight w:val="0"/>
      <w:marTop w:val="0"/>
      <w:marBottom w:val="0"/>
      <w:divBdr>
        <w:top w:val="none" w:sz="0" w:space="0" w:color="auto"/>
        <w:left w:val="none" w:sz="0" w:space="0" w:color="auto"/>
        <w:bottom w:val="none" w:sz="0" w:space="0" w:color="auto"/>
        <w:right w:val="none" w:sz="0" w:space="0" w:color="auto"/>
      </w:divBdr>
    </w:div>
    <w:div w:id="1312098965">
      <w:bodyDiv w:val="1"/>
      <w:marLeft w:val="0"/>
      <w:marRight w:val="0"/>
      <w:marTop w:val="0"/>
      <w:marBottom w:val="0"/>
      <w:divBdr>
        <w:top w:val="none" w:sz="0" w:space="0" w:color="auto"/>
        <w:left w:val="none" w:sz="0" w:space="0" w:color="auto"/>
        <w:bottom w:val="none" w:sz="0" w:space="0" w:color="auto"/>
        <w:right w:val="none" w:sz="0" w:space="0" w:color="auto"/>
      </w:divBdr>
    </w:div>
    <w:div w:id="1595162370">
      <w:bodyDiv w:val="1"/>
      <w:marLeft w:val="0"/>
      <w:marRight w:val="0"/>
      <w:marTop w:val="0"/>
      <w:marBottom w:val="0"/>
      <w:divBdr>
        <w:top w:val="none" w:sz="0" w:space="0" w:color="auto"/>
        <w:left w:val="none" w:sz="0" w:space="0" w:color="auto"/>
        <w:bottom w:val="none" w:sz="0" w:space="0" w:color="auto"/>
        <w:right w:val="none" w:sz="0" w:space="0" w:color="auto"/>
      </w:divBdr>
    </w:div>
    <w:div w:id="205778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image" Target="media/image8.png"/><Relationship Id="rId26" Type="http://schemas.openxmlformats.org/officeDocument/2006/relationships/image" Target="media/image15.jpeg"/><Relationship Id="rId39" Type="http://schemas.openxmlformats.org/officeDocument/2006/relationships/image" Target="media/image28.png"/><Relationship Id="rId21" Type="http://schemas.microsoft.com/office/2007/relationships/hdphoto" Target="media/hdphoto1.wdp"/><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hyperlink" Target="https://core.ac.uk/download/pdf/53190057.pdf1" TargetMode="External"/><Relationship Id="rId50"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hyperlink" Target="https://drive.google.com/file/d/1OQtOPzYYjXdZj7bTLKSxuImDcb78ryIq/view?usp=sharing" TargetMode="Externa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jpe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drive.google.com/file/d/1OQtOPzYYjXdZj7bTLKSxuImDcb78ryIq/view?usp=sharing" TargetMode="External"/><Relationship Id="rId19" Type="http://schemas.openxmlformats.org/officeDocument/2006/relationships/image" Target="media/image9.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1.png"/><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jpe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hyperlink" Target="https://drive.google.com/file/d/1OQtOPzYYjXdZj7bTLKSxuImDcb78ryIq/view?usp=sharing" TargetMode="External"/><Relationship Id="rId8" Type="http://schemas.openxmlformats.org/officeDocument/2006/relationships/image" Target="media/image2.pn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jpeg"/><Relationship Id="rId46"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image" Target="media/image30.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jp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hyperlink" Target="https://drive.google.com/file/d/1OQtOPzYYjXdZj7bTLKSxuImDcb78ryIq/view?usp=sharin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1">
          <a:schemeClr val="dk1"/>
        </a:lnRef>
        <a:fillRef idx="0">
          <a:schemeClr val="dk1"/>
        </a:fillRef>
        <a:effectRef idx="0">
          <a:schemeClr val="dk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65AB5C-A962-4D6A-8B25-00688744B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7</Pages>
  <Words>3281</Words>
  <Characters>1870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Pal</dc:creator>
  <cp:keywords/>
  <dc:description/>
  <cp:lastModifiedBy>Kshitij Kanade</cp:lastModifiedBy>
  <cp:revision>23</cp:revision>
  <cp:lastPrinted>2023-11-30T10:37:00Z</cp:lastPrinted>
  <dcterms:created xsi:type="dcterms:W3CDTF">2023-11-30T09:43:00Z</dcterms:created>
  <dcterms:modified xsi:type="dcterms:W3CDTF">2023-12-20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51873397a4ec0f8122a96b9d6eebe8b08e28889430c164d0b208c011d9a8f6a</vt:lpwstr>
  </property>
</Properties>
</file>